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6F8CA" w14:textId="77777777" w:rsidR="008B318C" w:rsidRPr="00280253" w:rsidRDefault="008B318C" w:rsidP="0015601D">
      <w:pPr>
        <w:pStyle w:val="EstiloCentralizado"/>
      </w:pPr>
      <w:bookmarkStart w:id="0" w:name="_Ref106160178"/>
      <w:r w:rsidRPr="00280253">
        <w:t>Nome Completo (Estilo de texto “Centralizado”)</w:t>
      </w:r>
    </w:p>
    <w:p w14:paraId="63D2C907" w14:textId="28770BE7" w:rsidR="008B318C" w:rsidRDefault="008B318C" w:rsidP="0015601D">
      <w:pPr>
        <w:pStyle w:val="EstiloCentralizado"/>
      </w:pPr>
    </w:p>
    <w:p w14:paraId="0888BA72" w14:textId="25CC8A67" w:rsidR="008B318C" w:rsidRDefault="008B318C" w:rsidP="0015601D">
      <w:pPr>
        <w:pStyle w:val="EstiloCentralizado"/>
      </w:pPr>
    </w:p>
    <w:p w14:paraId="20618D98" w14:textId="77777777" w:rsidR="001A3338" w:rsidRDefault="001A3338" w:rsidP="0015601D">
      <w:pPr>
        <w:pStyle w:val="EstiloCentralizado"/>
      </w:pPr>
    </w:p>
    <w:p w14:paraId="14AB070A" w14:textId="0039D20B" w:rsidR="00335336" w:rsidRDefault="00335336" w:rsidP="0015601D">
      <w:pPr>
        <w:pStyle w:val="EstiloCentralizado"/>
      </w:pPr>
    </w:p>
    <w:p w14:paraId="453BA771" w14:textId="1C9383C7" w:rsidR="00335336" w:rsidRDefault="00335336" w:rsidP="0015601D">
      <w:pPr>
        <w:pStyle w:val="EstiloCentralizado"/>
      </w:pPr>
    </w:p>
    <w:p w14:paraId="62333678" w14:textId="77777777" w:rsidR="00335336" w:rsidRDefault="00335336" w:rsidP="0015601D">
      <w:pPr>
        <w:pStyle w:val="EstiloCentralizado"/>
      </w:pPr>
    </w:p>
    <w:p w14:paraId="4A5CDA02" w14:textId="77777777" w:rsidR="008B318C" w:rsidRPr="00280253" w:rsidRDefault="008B318C" w:rsidP="0015601D">
      <w:pPr>
        <w:pStyle w:val="EstiloCentralizado"/>
      </w:pPr>
    </w:p>
    <w:p w14:paraId="121C6071" w14:textId="3E01FCA4" w:rsidR="00A862EB" w:rsidRPr="00280253" w:rsidRDefault="00A862EB" w:rsidP="00A862EB">
      <w:pPr>
        <w:pStyle w:val="TtulodaFolhadeRosto"/>
      </w:pPr>
      <w:r w:rsidRPr="00280253">
        <w:t>TÍTULO DO TRABALHO COM LETRAS MAIÚSCULAS</w:t>
      </w:r>
      <w:r w:rsidR="008B318C">
        <w:t>: SUBTÍTULO, SE</w:t>
      </w:r>
      <w:r w:rsidR="008B318C" w:rsidRPr="00280253">
        <w:t xml:space="preserve"> </w:t>
      </w:r>
      <w:r w:rsidR="008B318C">
        <w:t xml:space="preserve">HOUVER, DEVERÁ SER COLOCADO DEPOIS DE DOIS PONTOS </w:t>
      </w:r>
      <w:r w:rsidRPr="00280253">
        <w:t>(</w:t>
      </w:r>
      <w:r w:rsidR="008B318C" w:rsidRPr="00280253">
        <w:t xml:space="preserve">usar estilo de texto </w:t>
      </w:r>
      <w:r w:rsidRPr="00280253">
        <w:t xml:space="preserve">“Título </w:t>
      </w:r>
      <w:r w:rsidR="00ED73CF">
        <w:t>d</w:t>
      </w:r>
      <w:r w:rsidRPr="00280253">
        <w:t>a</w:t>
      </w:r>
      <w:r w:rsidR="00ED73CF">
        <w:t xml:space="preserve"> Folha de Rosto</w:t>
      </w:r>
      <w:r w:rsidRPr="00280253">
        <w:t xml:space="preserve">” – Ver observações do Capítulo 1) </w:t>
      </w:r>
    </w:p>
    <w:p w14:paraId="65AC793C" w14:textId="77777777" w:rsidR="00A862EB" w:rsidRPr="00280253" w:rsidRDefault="00A862EB" w:rsidP="0015601D">
      <w:pPr>
        <w:pStyle w:val="EstiloCentralizado"/>
      </w:pPr>
    </w:p>
    <w:p w14:paraId="7857596D" w14:textId="77777777" w:rsidR="001A3338" w:rsidRDefault="001A3338" w:rsidP="0015601D">
      <w:pPr>
        <w:pStyle w:val="EstiloCentralizado"/>
      </w:pPr>
    </w:p>
    <w:p w14:paraId="1B258797" w14:textId="14970C1F" w:rsidR="00A862EB" w:rsidRDefault="00A862EB" w:rsidP="0015601D">
      <w:pPr>
        <w:pStyle w:val="EstiloCentralizado"/>
      </w:pPr>
    </w:p>
    <w:p w14:paraId="01B8B38B" w14:textId="77777777" w:rsidR="008B318C" w:rsidRPr="00280253" w:rsidRDefault="008B318C" w:rsidP="0015601D">
      <w:pPr>
        <w:pStyle w:val="EstiloCentralizado"/>
      </w:pPr>
    </w:p>
    <w:p w14:paraId="7446C903" w14:textId="514A2306" w:rsidR="00A862EB" w:rsidRPr="00280253" w:rsidRDefault="00A87473" w:rsidP="003C470F">
      <w:pPr>
        <w:pStyle w:val="FolhadeRostoeAprovao"/>
      </w:pPr>
      <w:r>
        <w:t>Trabalho de conclusão de curso</w:t>
      </w:r>
      <w:r w:rsidR="00882D93">
        <w:t xml:space="preserve"> com o objetivo da </w:t>
      </w:r>
      <w:r w:rsidR="0026384C">
        <w:t xml:space="preserve">obtenção do grau de </w:t>
      </w:r>
      <w:r w:rsidR="006F3559">
        <w:t xml:space="preserve">Bacharel em </w:t>
      </w:r>
      <w:r w:rsidR="0026384C">
        <w:t>Engenh</w:t>
      </w:r>
      <w:r w:rsidR="006F3559">
        <w:t>aria</w:t>
      </w:r>
      <w:r w:rsidR="0026384C">
        <w:t xml:space="preserve"> de </w:t>
      </w:r>
      <w:r w:rsidR="004E71BF">
        <w:t>C</w:t>
      </w:r>
      <w:r w:rsidR="0026384C">
        <w:t xml:space="preserve">ontrole e </w:t>
      </w:r>
      <w:r w:rsidR="004E71BF">
        <w:t>A</w:t>
      </w:r>
      <w:r w:rsidR="0026384C">
        <w:t xml:space="preserve">utomação do Centro Federal de Educação tecnológica de </w:t>
      </w:r>
      <w:r w:rsidR="004E71BF">
        <w:t>M</w:t>
      </w:r>
      <w:r w:rsidR="0026384C">
        <w:t xml:space="preserve">inas </w:t>
      </w:r>
      <w:r w:rsidR="004E71BF">
        <w:t>G</w:t>
      </w:r>
      <w:r w:rsidR="0026384C">
        <w:t>erais</w:t>
      </w:r>
    </w:p>
    <w:p w14:paraId="5A9A7465" w14:textId="3900C609" w:rsidR="00A862EB" w:rsidRDefault="00A862EB" w:rsidP="0015601D">
      <w:pPr>
        <w:pStyle w:val="EstiloCentralizado"/>
      </w:pPr>
    </w:p>
    <w:p w14:paraId="6DBA27DA" w14:textId="77777777" w:rsidR="00EF6905" w:rsidRPr="00280253" w:rsidRDefault="00EF6905" w:rsidP="0015601D">
      <w:pPr>
        <w:pStyle w:val="EstiloCentralizado"/>
      </w:pPr>
    </w:p>
    <w:p w14:paraId="72702DB7" w14:textId="73416C69" w:rsidR="00A862EB" w:rsidRDefault="00E90ECB" w:rsidP="0015601D">
      <w:pPr>
        <w:pStyle w:val="EstiloCentralizado"/>
      </w:pPr>
      <w:r>
        <w:t xml:space="preserve">Orientador: Nome do </w:t>
      </w:r>
      <w:r w:rsidR="00EF6905">
        <w:t>Orientador</w:t>
      </w:r>
    </w:p>
    <w:p w14:paraId="2FE8E22B" w14:textId="61C7C059" w:rsidR="00EF6905" w:rsidRPr="00280253" w:rsidRDefault="00797A83" w:rsidP="0015601D">
      <w:pPr>
        <w:pStyle w:val="EstiloCentralizado"/>
      </w:pPr>
      <w:r>
        <w:t>Coorientador</w:t>
      </w:r>
      <w:r w:rsidR="00EF6905">
        <w:t xml:space="preserve">: </w:t>
      </w:r>
      <w:r>
        <w:t>se houver</w:t>
      </w:r>
    </w:p>
    <w:p w14:paraId="5496BC51" w14:textId="4690C44E" w:rsidR="00A862EB" w:rsidRDefault="00A862EB" w:rsidP="0015601D">
      <w:pPr>
        <w:pStyle w:val="EstiloCentralizado"/>
      </w:pPr>
    </w:p>
    <w:p w14:paraId="3AC7CBAA" w14:textId="77777777" w:rsidR="001A3338" w:rsidRPr="00280253" w:rsidRDefault="001A3338" w:rsidP="0015601D">
      <w:pPr>
        <w:pStyle w:val="EstiloCentralizado"/>
      </w:pPr>
    </w:p>
    <w:p w14:paraId="205D01B0" w14:textId="77777777" w:rsidR="00A862EB" w:rsidRPr="00280253" w:rsidRDefault="00A862EB" w:rsidP="0015601D">
      <w:pPr>
        <w:pStyle w:val="EstiloCentralizado"/>
      </w:pPr>
    </w:p>
    <w:p w14:paraId="2B167A75" w14:textId="77777777" w:rsidR="00A862EB" w:rsidRPr="00280253" w:rsidRDefault="00A862EB" w:rsidP="0015601D">
      <w:pPr>
        <w:pStyle w:val="EstiloCentralizado"/>
      </w:pPr>
    </w:p>
    <w:p w14:paraId="768822B9" w14:textId="77777777" w:rsidR="00CA69CA" w:rsidRDefault="00A862EB" w:rsidP="0015601D">
      <w:pPr>
        <w:pStyle w:val="EstiloCentralizado"/>
      </w:pPr>
      <w:r w:rsidRPr="00280253">
        <w:t>Leopoldina, MG</w:t>
      </w:r>
    </w:p>
    <w:p w14:paraId="6848B74B" w14:textId="7D4E7C78" w:rsidR="00A862EB" w:rsidRPr="00280253" w:rsidRDefault="007B44D6" w:rsidP="0015601D">
      <w:pPr>
        <w:pStyle w:val="EstiloCentralizado"/>
        <w:sectPr w:rsidR="00A862EB" w:rsidRPr="00280253" w:rsidSect="0044213C">
          <w:headerReference w:type="even" r:id="rId8"/>
          <w:pgSz w:w="11907" w:h="16840" w:code="9"/>
          <w:pgMar w:top="1701" w:right="1134" w:bottom="1134" w:left="1701" w:header="1588" w:footer="720" w:gutter="0"/>
          <w:pgNumType w:fmt="lowerRoman" w:start="1"/>
          <w:cols w:space="720"/>
          <w:titlePg/>
        </w:sectPr>
      </w:pPr>
      <w:r>
        <w:t>2021</w:t>
      </w:r>
    </w:p>
    <w:p w14:paraId="48AC9FDF" w14:textId="77777777" w:rsidR="003D39AC" w:rsidRPr="00280253" w:rsidRDefault="003D39AC" w:rsidP="0015601D">
      <w:pPr>
        <w:pStyle w:val="EstiloCentralizado"/>
      </w:pPr>
    </w:p>
    <w:p w14:paraId="217E0FDF" w14:textId="77777777" w:rsidR="003D39AC" w:rsidRPr="00280253" w:rsidRDefault="003D39AC" w:rsidP="0015601D">
      <w:pPr>
        <w:pStyle w:val="EstiloCentralizado"/>
      </w:pPr>
    </w:p>
    <w:p w14:paraId="7C339A07" w14:textId="77777777" w:rsidR="003D39AC" w:rsidRPr="00280253" w:rsidRDefault="003D39AC" w:rsidP="0015601D">
      <w:pPr>
        <w:pStyle w:val="EstiloCentralizado"/>
      </w:pPr>
    </w:p>
    <w:p w14:paraId="62A8EB56" w14:textId="77777777" w:rsidR="003D39AC" w:rsidRPr="00280253" w:rsidRDefault="003D39AC" w:rsidP="0015601D">
      <w:pPr>
        <w:pStyle w:val="EstiloCentralizado"/>
      </w:pPr>
    </w:p>
    <w:p w14:paraId="0559388F" w14:textId="77777777" w:rsidR="003D39AC" w:rsidRPr="00280253" w:rsidRDefault="003D39AC" w:rsidP="0015601D">
      <w:pPr>
        <w:pStyle w:val="EstiloCentralizado"/>
      </w:pPr>
    </w:p>
    <w:p w14:paraId="4ADB7228" w14:textId="77777777" w:rsidR="003D39AC" w:rsidRPr="00280253" w:rsidRDefault="003D39AC" w:rsidP="0015601D">
      <w:pPr>
        <w:pStyle w:val="EstiloCentralizado"/>
      </w:pPr>
    </w:p>
    <w:p w14:paraId="5FB748D0" w14:textId="77777777" w:rsidR="003D39AC" w:rsidRPr="00280253" w:rsidRDefault="003D39AC" w:rsidP="0015601D">
      <w:pPr>
        <w:pStyle w:val="EstiloCentralizado"/>
      </w:pPr>
    </w:p>
    <w:p w14:paraId="15713D11" w14:textId="77777777" w:rsidR="003D39AC" w:rsidRPr="00280253" w:rsidRDefault="003D39AC" w:rsidP="0015601D">
      <w:pPr>
        <w:pStyle w:val="EstiloCentralizado"/>
      </w:pPr>
    </w:p>
    <w:p w14:paraId="34405F10" w14:textId="77777777" w:rsidR="003D39AC" w:rsidRPr="00280253" w:rsidRDefault="003D39AC" w:rsidP="0015601D">
      <w:pPr>
        <w:pStyle w:val="EstiloCentralizado"/>
      </w:pPr>
    </w:p>
    <w:p w14:paraId="248BB0E5" w14:textId="77777777" w:rsidR="003D39AC" w:rsidRPr="00280253" w:rsidRDefault="003D39AC" w:rsidP="0015601D">
      <w:pPr>
        <w:pStyle w:val="EstiloCentralizado"/>
      </w:pPr>
    </w:p>
    <w:p w14:paraId="5F380796" w14:textId="77777777" w:rsidR="003D39AC" w:rsidRPr="00280253" w:rsidRDefault="003D39AC" w:rsidP="0015601D">
      <w:pPr>
        <w:pStyle w:val="EstiloCentralizado"/>
      </w:pPr>
    </w:p>
    <w:p w14:paraId="0387DCF0" w14:textId="77777777" w:rsidR="003D39AC" w:rsidRPr="00280253" w:rsidRDefault="003D39AC" w:rsidP="0015601D">
      <w:pPr>
        <w:pStyle w:val="EstiloCentralizado"/>
      </w:pPr>
    </w:p>
    <w:p w14:paraId="0E3395B1" w14:textId="77777777" w:rsidR="003D39AC" w:rsidRPr="00280253" w:rsidRDefault="003D39AC" w:rsidP="0015601D">
      <w:pPr>
        <w:pStyle w:val="EstiloCentralizado"/>
      </w:pPr>
    </w:p>
    <w:p w14:paraId="4A1DE29A" w14:textId="7C412CB6" w:rsidR="003D39AC" w:rsidRPr="00280253" w:rsidRDefault="003D39AC" w:rsidP="0015601D">
      <w:pPr>
        <w:pStyle w:val="EstiloCentralizado"/>
      </w:pPr>
    </w:p>
    <w:p w14:paraId="6B5D2D6A" w14:textId="77777777" w:rsidR="00B31928" w:rsidRPr="00280253" w:rsidRDefault="00B31928" w:rsidP="0015601D">
      <w:pPr>
        <w:pStyle w:val="EstiloCentralizado"/>
      </w:pPr>
    </w:p>
    <w:p w14:paraId="778B1CD6" w14:textId="77777777" w:rsidR="003D39AC" w:rsidRPr="00280253" w:rsidRDefault="003D39AC" w:rsidP="0015601D">
      <w:pPr>
        <w:pStyle w:val="EstiloCentralizado"/>
      </w:pPr>
    </w:p>
    <w:tbl>
      <w:tblPr>
        <w:tblStyle w:val="Tabelacomgrade"/>
        <w:tblW w:w="7087"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34"/>
        <w:gridCol w:w="5953"/>
      </w:tblGrid>
      <w:tr w:rsidR="00A4105C" w:rsidRPr="00280253" w14:paraId="74671D7D" w14:textId="77777777" w:rsidTr="00D30119">
        <w:trPr>
          <w:trHeight w:val="4252"/>
          <w:jc w:val="center"/>
        </w:trPr>
        <w:tc>
          <w:tcPr>
            <w:tcW w:w="1134" w:type="dxa"/>
            <w:vAlign w:val="bottom"/>
          </w:tcPr>
          <w:p w14:paraId="487BBC51" w14:textId="1CE23395" w:rsidR="00A4105C" w:rsidRPr="00926983" w:rsidRDefault="00F1187C" w:rsidP="00926983">
            <w:pPr>
              <w:pStyle w:val="FichaCatalogrfica"/>
            </w:pPr>
            <w:r w:rsidRPr="00926983">
              <w:t>AXXX</w:t>
            </w:r>
          </w:p>
          <w:p w14:paraId="2CE18ADC" w14:textId="625007F0" w:rsidR="00F1187C" w:rsidRPr="00926983" w:rsidRDefault="00F1187C" w:rsidP="00926983">
            <w:pPr>
              <w:pStyle w:val="FichaCatalogrfica"/>
            </w:pPr>
            <w:r w:rsidRPr="00926983">
              <w:t>2018</w:t>
            </w:r>
          </w:p>
          <w:p w14:paraId="307669E8" w14:textId="0C409DCB" w:rsidR="006D6424" w:rsidRDefault="006D6424" w:rsidP="00926983">
            <w:pPr>
              <w:pStyle w:val="FichaCatalogrfica"/>
            </w:pPr>
          </w:p>
          <w:p w14:paraId="023C503A" w14:textId="5EDE712C" w:rsidR="00976C4F" w:rsidRDefault="00976C4F" w:rsidP="00926983">
            <w:pPr>
              <w:pStyle w:val="FichaCatalogrfica"/>
            </w:pPr>
          </w:p>
          <w:p w14:paraId="16A8965B" w14:textId="5C9CE4B8" w:rsidR="00976C4F" w:rsidRDefault="00976C4F" w:rsidP="00926983">
            <w:pPr>
              <w:pStyle w:val="FichaCatalogrfica"/>
            </w:pPr>
          </w:p>
          <w:p w14:paraId="09FF4183" w14:textId="2080E9D3" w:rsidR="00976C4F" w:rsidRDefault="00976C4F" w:rsidP="00926983">
            <w:pPr>
              <w:pStyle w:val="FichaCatalogrfica"/>
            </w:pPr>
          </w:p>
          <w:p w14:paraId="0C971614" w14:textId="77777777" w:rsidR="00976C4F" w:rsidRPr="00926983" w:rsidRDefault="00976C4F" w:rsidP="00926983">
            <w:pPr>
              <w:pStyle w:val="FichaCatalogrfica"/>
            </w:pPr>
          </w:p>
          <w:p w14:paraId="5C242FDF" w14:textId="77777777" w:rsidR="006D6424" w:rsidRPr="00926983" w:rsidRDefault="006D6424" w:rsidP="00926983">
            <w:pPr>
              <w:pStyle w:val="FichaCatalogrfica"/>
            </w:pPr>
          </w:p>
          <w:p w14:paraId="0AA70D3B" w14:textId="77777777" w:rsidR="001657E4" w:rsidRPr="00926983" w:rsidRDefault="001657E4" w:rsidP="00926983">
            <w:pPr>
              <w:pStyle w:val="FichaCatalogrfica"/>
            </w:pPr>
          </w:p>
          <w:p w14:paraId="0B99D84A" w14:textId="77777777" w:rsidR="001657E4" w:rsidRPr="00926983" w:rsidRDefault="001657E4" w:rsidP="00926983">
            <w:pPr>
              <w:pStyle w:val="FichaCatalogrfica"/>
            </w:pPr>
          </w:p>
          <w:p w14:paraId="56141187" w14:textId="77777777" w:rsidR="001657E4" w:rsidRPr="00926983" w:rsidRDefault="001657E4" w:rsidP="00926983">
            <w:pPr>
              <w:pStyle w:val="FichaCatalogrfica"/>
            </w:pPr>
          </w:p>
          <w:p w14:paraId="770B8F28" w14:textId="77777777" w:rsidR="001657E4" w:rsidRPr="00926983" w:rsidRDefault="001657E4" w:rsidP="00926983">
            <w:pPr>
              <w:pStyle w:val="FichaCatalogrfica"/>
            </w:pPr>
          </w:p>
          <w:p w14:paraId="70E5D398" w14:textId="77777777" w:rsidR="001657E4" w:rsidRPr="00926983" w:rsidRDefault="001657E4" w:rsidP="00926983">
            <w:pPr>
              <w:pStyle w:val="FichaCatalogrfica"/>
            </w:pPr>
          </w:p>
          <w:p w14:paraId="44149823" w14:textId="117FDA49" w:rsidR="001657E4" w:rsidRPr="00280253" w:rsidRDefault="001657E4" w:rsidP="006D6424">
            <w:pPr>
              <w:pStyle w:val="FichaCatalogrfica"/>
            </w:pPr>
          </w:p>
        </w:tc>
        <w:tc>
          <w:tcPr>
            <w:tcW w:w="5953" w:type="dxa"/>
            <w:vAlign w:val="bottom"/>
          </w:tcPr>
          <w:p w14:paraId="7CA29029" w14:textId="0592C400" w:rsidR="00A4105C" w:rsidRPr="00926983" w:rsidRDefault="00B3657F" w:rsidP="00926983">
            <w:pPr>
              <w:pStyle w:val="FichaCatalogrfica"/>
            </w:pPr>
            <w:r w:rsidRPr="00926983">
              <w:t>S</w:t>
            </w:r>
            <w:r w:rsidR="006A3A32" w:rsidRPr="00926983">
              <w:t>obrenome, Nome</w:t>
            </w:r>
            <w:r w:rsidR="00224233" w:rsidRPr="00926983">
              <w:t xml:space="preserve"> do Autor</w:t>
            </w:r>
            <w:r w:rsidR="006A3A32" w:rsidRPr="00926983">
              <w:t xml:space="preserve"> </w:t>
            </w:r>
            <w:r w:rsidR="004A628E" w:rsidRPr="00926983">
              <w:t>Nome do Meio</w:t>
            </w:r>
            <w:r w:rsidR="006A3A32" w:rsidRPr="00926983">
              <w:t>.</w:t>
            </w:r>
          </w:p>
          <w:p w14:paraId="1887510E" w14:textId="279D103D" w:rsidR="006D6424" w:rsidRPr="00926983" w:rsidRDefault="004A628E" w:rsidP="00926983">
            <w:pPr>
              <w:pStyle w:val="FichaCatalogrfica"/>
              <w:ind w:firstLine="598"/>
            </w:pPr>
            <w:r w:rsidRPr="00926983">
              <w:t>Título do trabalho</w:t>
            </w:r>
            <w:r w:rsidR="00224233" w:rsidRPr="00926983">
              <w:t xml:space="preserve"> </w:t>
            </w:r>
            <w:r w:rsidR="00E37179" w:rsidRPr="00926983">
              <w:t xml:space="preserve">Título do trabalho Título do trabalho </w:t>
            </w:r>
            <w:r w:rsidR="00224233" w:rsidRPr="00926983">
              <w:t>/ Nome</w:t>
            </w:r>
            <w:r w:rsidR="002A6724" w:rsidRPr="00926983">
              <w:t xml:space="preserve"> do autor</w:t>
            </w:r>
            <w:r w:rsidR="00854680" w:rsidRPr="00926983">
              <w:t xml:space="preserve"> </w:t>
            </w:r>
            <w:r w:rsidR="00224233" w:rsidRPr="00926983">
              <w:t xml:space="preserve">Nome do Meio </w:t>
            </w:r>
            <w:r w:rsidR="00854680" w:rsidRPr="00926983">
              <w:t xml:space="preserve">e </w:t>
            </w:r>
            <w:r w:rsidR="00224233" w:rsidRPr="00926983">
              <w:t>Sobrenome</w:t>
            </w:r>
          </w:p>
          <w:p w14:paraId="3CDB5832" w14:textId="2BD8ED96" w:rsidR="006D6424" w:rsidRPr="00926983" w:rsidRDefault="00620382" w:rsidP="00926983">
            <w:pPr>
              <w:pStyle w:val="FichaCatalogrfica"/>
            </w:pPr>
            <w:r w:rsidRPr="00926983">
              <w:t xml:space="preserve">Sobrenome - </w:t>
            </w:r>
            <w:r w:rsidR="002711CC" w:rsidRPr="00926983">
              <w:t>Leopoldina : CEFET/MG</w:t>
            </w:r>
            <w:r w:rsidR="007B44D6">
              <w:t>, 2021</w:t>
            </w:r>
            <w:r w:rsidR="000F24AC" w:rsidRPr="00926983">
              <w:t>.</w:t>
            </w:r>
          </w:p>
          <w:p w14:paraId="1D320A89" w14:textId="1099EA40" w:rsidR="006D6424" w:rsidRPr="00926983" w:rsidRDefault="000F24AC" w:rsidP="00926983">
            <w:pPr>
              <w:pStyle w:val="FichaCatalogrfica"/>
              <w:ind w:firstLine="598"/>
            </w:pPr>
            <w:r w:rsidRPr="00926983">
              <w:t>xiii.</w:t>
            </w:r>
            <w:r w:rsidR="00C37B21" w:rsidRPr="00926983">
              <w:t>; 108 f. : il.</w:t>
            </w:r>
          </w:p>
          <w:p w14:paraId="7BBC5231" w14:textId="02AA23CE" w:rsidR="00C37B21" w:rsidRPr="00926983" w:rsidRDefault="00C37B21" w:rsidP="00926983">
            <w:pPr>
              <w:pStyle w:val="FichaCatalogrfica"/>
              <w:ind w:firstLine="598"/>
            </w:pPr>
          </w:p>
          <w:p w14:paraId="542C4F01" w14:textId="1404CF68" w:rsidR="00C37B21" w:rsidRPr="00926983" w:rsidRDefault="00C37B21" w:rsidP="00926983">
            <w:pPr>
              <w:pStyle w:val="FichaCatalogrfica"/>
              <w:ind w:firstLine="598"/>
            </w:pPr>
            <w:r w:rsidRPr="00926983">
              <w:t>Orientador:</w:t>
            </w:r>
            <w:r w:rsidR="00584AF5" w:rsidRPr="00926983">
              <w:t xml:space="preserve"> Nome </w:t>
            </w:r>
            <w:r w:rsidR="002A6724" w:rsidRPr="00926983">
              <w:t xml:space="preserve">do orientador </w:t>
            </w:r>
            <w:r w:rsidR="00584AF5" w:rsidRPr="00926983">
              <w:t>Nome do meio</w:t>
            </w:r>
            <w:r w:rsidR="003B5369" w:rsidRPr="00926983">
              <w:t xml:space="preserve"> e Sobrenome </w:t>
            </w:r>
          </w:p>
          <w:p w14:paraId="38524639" w14:textId="475CD3D2" w:rsidR="00C37B21" w:rsidRPr="00926983" w:rsidRDefault="00C37B21" w:rsidP="00926983">
            <w:pPr>
              <w:pStyle w:val="FichaCatalogrfica"/>
              <w:ind w:firstLine="598"/>
            </w:pPr>
          </w:p>
          <w:p w14:paraId="6F107184" w14:textId="77777777" w:rsidR="006D6424" w:rsidRPr="00926983" w:rsidRDefault="001C227E" w:rsidP="00926983">
            <w:pPr>
              <w:pStyle w:val="FichaCatalogrfica"/>
              <w:ind w:firstLine="598"/>
            </w:pPr>
            <w:r w:rsidRPr="00926983">
              <w:t xml:space="preserve">TCC (Graduação) – Centro Federal de </w:t>
            </w:r>
            <w:r w:rsidR="00723C03" w:rsidRPr="00926983">
              <w:t>E</w:t>
            </w:r>
            <w:r w:rsidRPr="00926983">
              <w:t xml:space="preserve">ducação </w:t>
            </w:r>
            <w:r w:rsidR="00723C03" w:rsidRPr="00926983">
              <w:t>T</w:t>
            </w:r>
            <w:r w:rsidRPr="00926983">
              <w:t>ecnol</w:t>
            </w:r>
            <w:r w:rsidR="00723C03" w:rsidRPr="00926983">
              <w:t>ógica de Minas Gerais, Un</w:t>
            </w:r>
            <w:r w:rsidR="00F8534F" w:rsidRPr="00926983">
              <w:t xml:space="preserve">idade Leopoldina. Engenharia de </w:t>
            </w:r>
            <w:r w:rsidR="005A193B" w:rsidRPr="00926983">
              <w:t>C</w:t>
            </w:r>
            <w:r w:rsidR="00F8534F" w:rsidRPr="00926983">
              <w:t>ontrole e Automação</w:t>
            </w:r>
            <w:r w:rsidR="005A193B" w:rsidRPr="00926983">
              <w:t>.</w:t>
            </w:r>
          </w:p>
          <w:p w14:paraId="77E94AA0" w14:textId="1647955D" w:rsidR="00F44582" w:rsidRPr="00926983" w:rsidRDefault="00F44582" w:rsidP="00926983">
            <w:pPr>
              <w:pStyle w:val="FichaCatalogrfica"/>
              <w:ind w:firstLine="598"/>
            </w:pPr>
            <w:r w:rsidRPr="00926983">
              <w:t>1. Engenharia de Controle</w:t>
            </w:r>
            <w:r w:rsidR="006410F2" w:rsidRPr="00926983">
              <w:t xml:space="preserve"> 2. Palavras-chave</w:t>
            </w:r>
            <w:r w:rsidR="00354297" w:rsidRPr="00926983">
              <w:t xml:space="preserve"> 3. Palavra-chave 4. Palavra</w:t>
            </w:r>
            <w:r w:rsidR="007E6156" w:rsidRPr="00926983">
              <w:t>-</w:t>
            </w:r>
            <w:r w:rsidR="00354297" w:rsidRPr="00926983">
              <w:t>chave</w:t>
            </w:r>
            <w:r w:rsidR="00E1494A" w:rsidRPr="00926983">
              <w:t xml:space="preserve"> 5. Palavra-chave I. </w:t>
            </w:r>
            <w:r w:rsidR="00854680" w:rsidRPr="00926983">
              <w:t xml:space="preserve">Sobrenome, </w:t>
            </w:r>
            <w:r w:rsidR="007E6156" w:rsidRPr="00926983">
              <w:t>N</w:t>
            </w:r>
            <w:r w:rsidR="00854680" w:rsidRPr="00926983">
              <w:t>ome</w:t>
            </w:r>
            <w:r w:rsidR="007E6156" w:rsidRPr="00926983">
              <w:t xml:space="preserve"> do orientador N</w:t>
            </w:r>
            <w:r w:rsidR="00854680" w:rsidRPr="00926983">
              <w:t xml:space="preserve">ome do meio II. </w:t>
            </w:r>
            <w:r w:rsidR="00706156" w:rsidRPr="00926983">
              <w:t>Centro Federal de Educação Tecnológica de Minas Gerais. Unidade Leopoldina.</w:t>
            </w:r>
          </w:p>
          <w:p w14:paraId="1327AEBC" w14:textId="6893A5B7" w:rsidR="00706156" w:rsidRPr="00926983" w:rsidRDefault="00DA3C9A" w:rsidP="00926983">
            <w:pPr>
              <w:pStyle w:val="FichaCatalogrfica"/>
              <w:ind w:firstLine="598"/>
            </w:pPr>
            <w:r w:rsidRPr="00926983">
              <w:t xml:space="preserve">                                                                          CDU 681.5</w:t>
            </w:r>
          </w:p>
        </w:tc>
      </w:tr>
    </w:tbl>
    <w:p w14:paraId="71F386FF" w14:textId="3DBF5691" w:rsidR="003D39AC" w:rsidRPr="00926983" w:rsidRDefault="00893F57" w:rsidP="00926983">
      <w:pPr>
        <w:pStyle w:val="FichaCatalogrfica"/>
      </w:pPr>
      <w:r w:rsidRPr="00926983">
        <w:t xml:space="preserve">               Catalogação</w:t>
      </w:r>
      <w:r w:rsidR="00194F7C" w:rsidRPr="00926983">
        <w:t>: Biblioteca Alberto Freire de Carvalho – CEFET/MG</w:t>
      </w:r>
      <w:r w:rsidR="00F94CDA" w:rsidRPr="00926983">
        <w:t xml:space="preserve"> Unidade Leopoldina</w:t>
      </w:r>
    </w:p>
    <w:p w14:paraId="011D7467" w14:textId="77777777" w:rsidR="003D39AC" w:rsidRPr="00280253" w:rsidRDefault="003D39AC" w:rsidP="0015601D">
      <w:pPr>
        <w:pStyle w:val="EstiloCentralizado"/>
      </w:pPr>
    </w:p>
    <w:p w14:paraId="62074552" w14:textId="77777777" w:rsidR="003D39AC" w:rsidRPr="00280253" w:rsidRDefault="003D39AC" w:rsidP="0015601D">
      <w:pPr>
        <w:pStyle w:val="EstiloCentralizado"/>
      </w:pPr>
    </w:p>
    <w:p w14:paraId="4BFB3394" w14:textId="77777777" w:rsidR="003D39AC" w:rsidRPr="00280253" w:rsidRDefault="003D39AC" w:rsidP="0015601D">
      <w:pPr>
        <w:pStyle w:val="EstiloCentralizado"/>
        <w:sectPr w:rsidR="003D39AC" w:rsidRPr="00280253" w:rsidSect="0044213C">
          <w:pgSz w:w="11907" w:h="16840" w:code="9"/>
          <w:pgMar w:top="1701" w:right="1134" w:bottom="1134" w:left="1701" w:header="1588" w:footer="720" w:gutter="0"/>
          <w:pgNumType w:fmt="lowerRoman" w:start="2"/>
          <w:cols w:space="720"/>
          <w:titlePg/>
        </w:sectPr>
      </w:pPr>
    </w:p>
    <w:p w14:paraId="177C6E73" w14:textId="4BCB988F" w:rsidR="00AE76CF" w:rsidRPr="00280253" w:rsidRDefault="00AE76CF" w:rsidP="0015601D">
      <w:pPr>
        <w:pStyle w:val="EstiloCentralizado"/>
      </w:pPr>
      <w:r w:rsidRPr="00280253">
        <w:lastRenderedPageBreak/>
        <w:t>Nome Completo</w:t>
      </w:r>
      <w:r w:rsidR="00EF69D6">
        <w:t xml:space="preserve"> do Autor</w:t>
      </w:r>
      <w:r w:rsidRPr="00280253">
        <w:t xml:space="preserve"> (Estilo “Centralizado”)</w:t>
      </w:r>
    </w:p>
    <w:p w14:paraId="6194BB6C" w14:textId="77777777" w:rsidR="00AE76CF" w:rsidRDefault="00AE76CF" w:rsidP="0015601D">
      <w:pPr>
        <w:pStyle w:val="EstiloCentralizado"/>
      </w:pPr>
    </w:p>
    <w:p w14:paraId="7EF6A36E" w14:textId="3915F034" w:rsidR="00A862EB" w:rsidRPr="00280253" w:rsidRDefault="00A862EB" w:rsidP="0015601D">
      <w:pPr>
        <w:pStyle w:val="EstiloCentralizado"/>
      </w:pPr>
      <w:r w:rsidRPr="00280253">
        <w:t xml:space="preserve">TÍTULO DO TRABALHO COM LETRAS </w:t>
      </w:r>
      <w:r w:rsidR="00EF69D6" w:rsidRPr="00280253">
        <w:t>MAIÚSCULAS</w:t>
      </w:r>
      <w:r w:rsidR="00EF69D6">
        <w:t>: SUBTÍTULO, SE HOUVER.</w:t>
      </w:r>
      <w:r w:rsidR="00EF69D6" w:rsidRPr="00280253">
        <w:t xml:space="preserve"> </w:t>
      </w:r>
      <w:r w:rsidRPr="00280253">
        <w:t>(</w:t>
      </w:r>
      <w:r w:rsidR="00EF69D6" w:rsidRPr="00280253">
        <w:t xml:space="preserve">usar estilo de texto </w:t>
      </w:r>
      <w:r w:rsidRPr="00280253">
        <w:t>“Centralizado”)</w:t>
      </w:r>
    </w:p>
    <w:p w14:paraId="5688F8D2" w14:textId="77777777" w:rsidR="00A862EB" w:rsidRPr="00280253" w:rsidRDefault="00A862EB" w:rsidP="0015601D">
      <w:pPr>
        <w:pStyle w:val="EstiloCentralizado"/>
      </w:pPr>
    </w:p>
    <w:p w14:paraId="5FBE767D" w14:textId="77777777" w:rsidR="00A862EB" w:rsidRPr="00280253" w:rsidRDefault="00A862EB" w:rsidP="0015601D">
      <w:pPr>
        <w:pStyle w:val="EstiloCentralizado"/>
      </w:pPr>
    </w:p>
    <w:p w14:paraId="28D49053" w14:textId="6D6CE3C8" w:rsidR="00A862EB" w:rsidRDefault="00A862EB" w:rsidP="003C470F">
      <w:pPr>
        <w:pStyle w:val="FolhadeRostoeAprovao"/>
      </w:pPr>
      <w:r w:rsidRPr="00280253">
        <w:t>TRABALHO DE CONCLUSÃO DE CURSO SUBMETIDO À BANCA EXAMINADORA INSTITUÍDA PELO CENTRO FEDERAL DE EDUCAÇÃO TECNOLÓGICA DE MINAS GERAIS COMO PARTE DOS REQUISITOS NECESSÁRIOS PARA A OBTENÇÃO DO GRAU DE</w:t>
      </w:r>
      <w:r w:rsidR="006F3559">
        <w:t xml:space="preserve"> BACHAREL EM</w:t>
      </w:r>
      <w:r w:rsidRPr="00280253">
        <w:t xml:space="preserve"> ENGENH</w:t>
      </w:r>
      <w:r w:rsidR="006F3559">
        <w:t xml:space="preserve">ARIA </w:t>
      </w:r>
      <w:r w:rsidRPr="00280253">
        <w:t>DE CONTROLE E AUTOMAÇÃO.</w:t>
      </w:r>
    </w:p>
    <w:p w14:paraId="3275ED5C" w14:textId="6F07D914" w:rsidR="005A6225" w:rsidRDefault="005A6225" w:rsidP="00A862EB"/>
    <w:p w14:paraId="1B1FB47A" w14:textId="0EB67120" w:rsidR="001B4EF2" w:rsidRPr="00280253" w:rsidRDefault="001B4EF2" w:rsidP="00ED533A">
      <w:pPr>
        <w:jc w:val="right"/>
      </w:pPr>
      <w:r>
        <w:t>Aprovado em: ______ de _____</w:t>
      </w:r>
      <w:r w:rsidR="00B33F11">
        <w:t>__</w:t>
      </w:r>
      <w:r w:rsidR="007B44D6">
        <w:t>____________ de 2021</w:t>
      </w:r>
      <w:r>
        <w:t>.</w:t>
      </w:r>
    </w:p>
    <w:p w14:paraId="19C70A9A" w14:textId="3E12F070" w:rsidR="00A862EB" w:rsidRDefault="00A862EB" w:rsidP="00A862EB">
      <w:r w:rsidRPr="00280253">
        <w:t>Aprovado por:</w:t>
      </w:r>
    </w:p>
    <w:p w14:paraId="779ECF87" w14:textId="77777777" w:rsidR="00970A5D" w:rsidRPr="00280253" w:rsidRDefault="00970A5D" w:rsidP="00A862EB"/>
    <w:p w14:paraId="6D7178D8" w14:textId="277B8AA2" w:rsidR="00A862EB" w:rsidRDefault="009058A5" w:rsidP="009058A5">
      <w:pPr>
        <w:jc w:val="right"/>
      </w:pPr>
      <w:r>
        <w:t>____________</w:t>
      </w:r>
      <w:r w:rsidR="00A862EB" w:rsidRPr="00280253">
        <w:t>________________________________________________</w:t>
      </w:r>
    </w:p>
    <w:p w14:paraId="3535D5A1" w14:textId="70587CB5" w:rsidR="00A862EB" w:rsidRPr="00280253" w:rsidRDefault="00A862EB" w:rsidP="009058A5">
      <w:pPr>
        <w:jc w:val="right"/>
      </w:pPr>
      <w:r w:rsidRPr="00280253">
        <w:t>Nome do professor, Titulação</w:t>
      </w:r>
      <w:r w:rsidR="0041105F">
        <w:t>, Instituição</w:t>
      </w:r>
      <w:r w:rsidR="003D39AC" w:rsidRPr="00280253">
        <w:t xml:space="preserve"> </w:t>
      </w:r>
      <w:r w:rsidRPr="00280253">
        <w:t>(Orientador)</w:t>
      </w:r>
      <w:r w:rsidR="0073534B">
        <w:t>.</w:t>
      </w:r>
    </w:p>
    <w:p w14:paraId="6D514F56" w14:textId="77777777" w:rsidR="00A862EB" w:rsidRPr="00280253" w:rsidRDefault="00A862EB" w:rsidP="009058A5">
      <w:pPr>
        <w:jc w:val="right"/>
      </w:pPr>
    </w:p>
    <w:p w14:paraId="4804E305" w14:textId="6F544D26" w:rsidR="00A862EB" w:rsidRPr="00280253" w:rsidRDefault="003011B3" w:rsidP="009058A5">
      <w:pPr>
        <w:jc w:val="right"/>
      </w:pPr>
      <w:r>
        <w:t>____________</w:t>
      </w:r>
      <w:r w:rsidR="00A862EB" w:rsidRPr="00280253">
        <w:t>________________________________________________</w:t>
      </w:r>
    </w:p>
    <w:p w14:paraId="7E860124" w14:textId="3BCEA1D4" w:rsidR="00A862EB" w:rsidRPr="00280253" w:rsidRDefault="00A862EB" w:rsidP="009058A5">
      <w:pPr>
        <w:jc w:val="right"/>
      </w:pPr>
      <w:r w:rsidRPr="00280253">
        <w:t xml:space="preserve">Paulo </w:t>
      </w:r>
      <w:r w:rsidR="004F17EA">
        <w:t>José</w:t>
      </w:r>
      <w:r w:rsidRPr="00280253">
        <w:t xml:space="preserve"> Martins </w:t>
      </w:r>
      <w:r w:rsidR="004F17EA">
        <w:t>Everaldo</w:t>
      </w:r>
      <w:r w:rsidRPr="00280253">
        <w:t xml:space="preserve">, </w:t>
      </w:r>
      <w:r w:rsidR="003D39AC" w:rsidRPr="00280253">
        <w:t>M</w:t>
      </w:r>
      <w:r w:rsidRPr="00280253">
        <w:t>.</w:t>
      </w:r>
      <w:r w:rsidR="003D39AC" w:rsidRPr="00280253">
        <w:t xml:space="preserve"> Sc</w:t>
      </w:r>
      <w:r w:rsidRPr="00280253">
        <w:t>.</w:t>
      </w:r>
      <w:r w:rsidR="00AD7B7D">
        <w:t>, UFRJ</w:t>
      </w:r>
      <w:r w:rsidR="009849BD">
        <w:t xml:space="preserve"> </w:t>
      </w:r>
      <w:r w:rsidR="009849BD" w:rsidRPr="00280253">
        <w:t>(</w:t>
      </w:r>
      <w:r w:rsidR="009849BD">
        <w:t>Coo</w:t>
      </w:r>
      <w:r w:rsidR="009849BD" w:rsidRPr="00280253">
        <w:t>rientador)</w:t>
      </w:r>
      <w:r w:rsidR="007D5581">
        <w:t>.</w:t>
      </w:r>
    </w:p>
    <w:p w14:paraId="75E6C978" w14:textId="77777777" w:rsidR="00A862EB" w:rsidRPr="00280253" w:rsidRDefault="00A862EB" w:rsidP="009058A5">
      <w:pPr>
        <w:jc w:val="right"/>
      </w:pPr>
    </w:p>
    <w:p w14:paraId="31CC097D" w14:textId="2617E14A" w:rsidR="00A862EB" w:rsidRPr="00280253" w:rsidRDefault="003011B3" w:rsidP="009058A5">
      <w:pPr>
        <w:jc w:val="right"/>
      </w:pPr>
      <w:r>
        <w:t>____________</w:t>
      </w:r>
      <w:r w:rsidR="00A862EB" w:rsidRPr="00280253">
        <w:t>________________________________________________</w:t>
      </w:r>
    </w:p>
    <w:p w14:paraId="7B94D4DA" w14:textId="68969B91" w:rsidR="00A862EB" w:rsidRPr="00280253" w:rsidRDefault="004F17EA" w:rsidP="009058A5">
      <w:pPr>
        <w:jc w:val="right"/>
      </w:pPr>
      <w:r>
        <w:t>João</w:t>
      </w:r>
      <w:r w:rsidR="00A862EB" w:rsidRPr="00280253">
        <w:t xml:space="preserve"> Ferreira </w:t>
      </w:r>
      <w:r>
        <w:t>Castro</w:t>
      </w:r>
      <w:r w:rsidR="00A862EB" w:rsidRPr="00280253">
        <w:t xml:space="preserve"> Filho,</w:t>
      </w:r>
      <w:r w:rsidR="005108A8" w:rsidRPr="00280253">
        <w:t xml:space="preserve"> Engenheiro</w:t>
      </w:r>
      <w:r w:rsidR="007D5581">
        <w:t xml:space="preserve">, </w:t>
      </w:r>
      <w:r w:rsidR="004D0CE2">
        <w:t>SIEMENS</w:t>
      </w:r>
      <w:r w:rsidR="007D5581">
        <w:t>.</w:t>
      </w:r>
    </w:p>
    <w:p w14:paraId="17B6A43C" w14:textId="77777777" w:rsidR="00A862EB" w:rsidRPr="00280253" w:rsidRDefault="00A862EB" w:rsidP="009058A5">
      <w:pPr>
        <w:jc w:val="right"/>
      </w:pPr>
    </w:p>
    <w:p w14:paraId="54C76125" w14:textId="440B3BD6" w:rsidR="00A862EB" w:rsidRPr="00280253" w:rsidRDefault="003011B3" w:rsidP="009058A5">
      <w:pPr>
        <w:jc w:val="right"/>
      </w:pPr>
      <w:r>
        <w:t>_____________</w:t>
      </w:r>
      <w:r w:rsidR="00A862EB" w:rsidRPr="00280253">
        <w:t>_______________________________________________</w:t>
      </w:r>
    </w:p>
    <w:p w14:paraId="7FE6AFFD" w14:textId="764C0907" w:rsidR="00A862EB" w:rsidRPr="00280253" w:rsidRDefault="00A862EB" w:rsidP="009058A5">
      <w:pPr>
        <w:jc w:val="right"/>
      </w:pPr>
      <w:r w:rsidRPr="00280253">
        <w:t xml:space="preserve">Maurício </w:t>
      </w:r>
      <w:r w:rsidR="004F17EA">
        <w:t>Oliveira da Silva</w:t>
      </w:r>
      <w:r w:rsidRPr="00280253">
        <w:t>, Ph.D.</w:t>
      </w:r>
      <w:r w:rsidR="007D5581">
        <w:t>, UFMG.</w:t>
      </w:r>
    </w:p>
    <w:p w14:paraId="015EDBFD" w14:textId="0D953B81" w:rsidR="00A862EB" w:rsidRPr="00280253" w:rsidRDefault="00A862EB" w:rsidP="0015601D">
      <w:pPr>
        <w:pStyle w:val="EstiloCentralizado"/>
      </w:pPr>
      <w:r w:rsidRPr="00280253">
        <w:t>LEOPOLDINA, MG</w:t>
      </w:r>
    </w:p>
    <w:p w14:paraId="7E6335BD" w14:textId="73573A6C" w:rsidR="00A862EB" w:rsidRPr="00280253" w:rsidRDefault="007B44D6" w:rsidP="007B44D6">
      <w:pPr>
        <w:pStyle w:val="EstiloCentralizado"/>
        <w:sectPr w:rsidR="00A862EB" w:rsidRPr="00280253" w:rsidSect="0044213C">
          <w:pgSz w:w="11907" w:h="16840" w:code="9"/>
          <w:pgMar w:top="1701" w:right="1134" w:bottom="1134" w:left="1701" w:header="1588" w:footer="720" w:gutter="0"/>
          <w:pgNumType w:fmt="lowerRoman" w:start="2"/>
          <w:cols w:space="720"/>
          <w:titlePg/>
        </w:sectPr>
      </w:pPr>
      <w:r>
        <w:t>2021</w:t>
      </w:r>
    </w:p>
    <w:p w14:paraId="3F11A06A" w14:textId="77777777" w:rsidR="00A862EB" w:rsidRPr="00280253" w:rsidRDefault="00A862EB" w:rsidP="00A862EB">
      <w:pPr>
        <w:pStyle w:val="Dedicatria"/>
      </w:pPr>
    </w:p>
    <w:p w14:paraId="2243D169" w14:textId="77777777" w:rsidR="00A862EB" w:rsidRPr="00280253" w:rsidRDefault="00A862EB" w:rsidP="00A862EB">
      <w:pPr>
        <w:pStyle w:val="Dedicatria"/>
      </w:pPr>
    </w:p>
    <w:p w14:paraId="1EC566E3" w14:textId="77777777" w:rsidR="00A862EB" w:rsidRPr="00280253" w:rsidRDefault="00A862EB" w:rsidP="00A862EB">
      <w:pPr>
        <w:pStyle w:val="Dedicatria"/>
      </w:pPr>
    </w:p>
    <w:p w14:paraId="1608DFB8" w14:textId="77777777" w:rsidR="00A862EB" w:rsidRPr="00280253" w:rsidRDefault="00A862EB" w:rsidP="00A862EB">
      <w:pPr>
        <w:pStyle w:val="Dedicatria"/>
      </w:pPr>
    </w:p>
    <w:p w14:paraId="6D7B53BB" w14:textId="77777777" w:rsidR="00A862EB" w:rsidRPr="00280253" w:rsidRDefault="00A862EB" w:rsidP="00A862EB">
      <w:pPr>
        <w:pStyle w:val="Dedicatria"/>
      </w:pPr>
    </w:p>
    <w:p w14:paraId="2F482E7C" w14:textId="77777777" w:rsidR="00A862EB" w:rsidRPr="00280253" w:rsidRDefault="00A862EB" w:rsidP="00A862EB">
      <w:pPr>
        <w:pStyle w:val="Dedicatria"/>
      </w:pPr>
    </w:p>
    <w:p w14:paraId="7F2C2721" w14:textId="77777777" w:rsidR="00A862EB" w:rsidRPr="00280253" w:rsidRDefault="00A862EB" w:rsidP="00A862EB">
      <w:pPr>
        <w:pStyle w:val="Dedicatria"/>
      </w:pPr>
    </w:p>
    <w:p w14:paraId="5BE62641" w14:textId="77777777" w:rsidR="00A862EB" w:rsidRPr="00280253" w:rsidRDefault="00A862EB" w:rsidP="00A862EB">
      <w:pPr>
        <w:pStyle w:val="Dedicatria"/>
      </w:pPr>
    </w:p>
    <w:p w14:paraId="275682D3" w14:textId="77777777" w:rsidR="00A862EB" w:rsidRPr="00280253" w:rsidRDefault="00A862EB" w:rsidP="00A862EB">
      <w:pPr>
        <w:pStyle w:val="Dedicatria"/>
      </w:pPr>
    </w:p>
    <w:p w14:paraId="3CE5B21E" w14:textId="77777777" w:rsidR="00A862EB" w:rsidRPr="00280253" w:rsidRDefault="00A862EB" w:rsidP="00A862EB">
      <w:pPr>
        <w:pStyle w:val="Dedicatria"/>
      </w:pPr>
    </w:p>
    <w:p w14:paraId="3596A65A" w14:textId="77777777" w:rsidR="00A862EB" w:rsidRPr="00280253" w:rsidRDefault="00A862EB" w:rsidP="00A862EB">
      <w:pPr>
        <w:pStyle w:val="Dedicatria"/>
      </w:pPr>
    </w:p>
    <w:p w14:paraId="6F78970B" w14:textId="77777777" w:rsidR="00A862EB" w:rsidRPr="00280253" w:rsidRDefault="00A862EB" w:rsidP="00A862EB">
      <w:pPr>
        <w:pStyle w:val="Dedicatria"/>
      </w:pPr>
    </w:p>
    <w:p w14:paraId="004784B9" w14:textId="3C205E33" w:rsidR="00A862EB" w:rsidRDefault="00A862EB" w:rsidP="00A862EB">
      <w:pPr>
        <w:pStyle w:val="Dedicatria"/>
      </w:pPr>
    </w:p>
    <w:p w14:paraId="40CAA2B8" w14:textId="77777777" w:rsidR="00733983" w:rsidRPr="00280253" w:rsidRDefault="00733983" w:rsidP="00A862EB">
      <w:pPr>
        <w:pStyle w:val="Dedicatria"/>
      </w:pPr>
    </w:p>
    <w:p w14:paraId="52BB6D45" w14:textId="77777777" w:rsidR="00A862EB" w:rsidRPr="00280253" w:rsidRDefault="00A862EB" w:rsidP="00A862EB">
      <w:pPr>
        <w:pStyle w:val="Dedicatria"/>
      </w:pPr>
      <w:r w:rsidRPr="00280253">
        <w:t>A dedicatória deve ser escrita com o estilo de texto “Dedicatória” e ficar no final da página. Neste local colocam-se pequenos parágrafos (não muitos) homenageando as pessoas importantes da sua trajetória acadêmica.</w:t>
      </w:r>
    </w:p>
    <w:p w14:paraId="7B5BD584" w14:textId="4972AE75" w:rsidR="00A862EB" w:rsidRDefault="00A862EB" w:rsidP="00A862EB">
      <w:pPr>
        <w:pStyle w:val="Dedicatria"/>
      </w:pPr>
      <w:r w:rsidRPr="00280253">
        <w:t>Este não é um item obrigatório do TCC</w:t>
      </w:r>
      <w:sdt>
        <w:sdtPr>
          <w:id w:val="93058000"/>
          <w:citation/>
        </w:sdtPr>
        <w:sdtEndPr/>
        <w:sdtContent>
          <w:r w:rsidR="00DD2F29">
            <w:fldChar w:fldCharType="begin"/>
          </w:r>
          <w:r w:rsidR="00F842C4">
            <w:instrText xml:space="preserve">CITATION ABN11 \l 1046 </w:instrText>
          </w:r>
          <w:r w:rsidR="00DD2F29">
            <w:fldChar w:fldCharType="separate"/>
          </w:r>
          <w:r w:rsidR="00A86347">
            <w:rPr>
              <w:noProof/>
            </w:rPr>
            <w:t xml:space="preserve"> (ABNT, 2011)</w:t>
          </w:r>
          <w:r w:rsidR="00DD2F29">
            <w:fldChar w:fldCharType="end"/>
          </w:r>
        </w:sdtContent>
      </w:sdt>
      <w:r w:rsidRPr="00280253">
        <w:t>. Caso opte por não colocar dedicatória, deve-se retirar esta seção, desde a primeira linha até a “quebra seção”.</w:t>
      </w:r>
    </w:p>
    <w:p w14:paraId="1B06908D" w14:textId="77777777" w:rsidR="0082218B" w:rsidRPr="00280253" w:rsidRDefault="0082218B" w:rsidP="00A862EB">
      <w:pPr>
        <w:pStyle w:val="Dedicatria"/>
      </w:pPr>
    </w:p>
    <w:p w14:paraId="6F249A68" w14:textId="77777777" w:rsidR="00A862EB" w:rsidRPr="00280253" w:rsidRDefault="00A862EB" w:rsidP="00A862EB">
      <w:pPr>
        <w:sectPr w:rsidR="00A862EB" w:rsidRPr="00280253" w:rsidSect="0044213C">
          <w:headerReference w:type="first" r:id="rId9"/>
          <w:footerReference w:type="first" r:id="rId10"/>
          <w:pgSz w:w="11907" w:h="16840" w:code="9"/>
          <w:pgMar w:top="1701" w:right="1134" w:bottom="1134" w:left="1701" w:header="851" w:footer="720" w:gutter="0"/>
          <w:pgNumType w:fmt="lowerRoman"/>
          <w:cols w:space="720"/>
          <w:titlePg/>
        </w:sectPr>
      </w:pPr>
    </w:p>
    <w:p w14:paraId="6A447D1E" w14:textId="77777777" w:rsidR="00A862EB" w:rsidRPr="00254F02" w:rsidRDefault="00A862EB" w:rsidP="00436BBF">
      <w:pPr>
        <w:pStyle w:val="TitulodoCaptuloPr-textual"/>
      </w:pPr>
      <w:r w:rsidRPr="00254F02">
        <w:lastRenderedPageBreak/>
        <w:t>Agradecimentos</w:t>
      </w:r>
    </w:p>
    <w:p w14:paraId="682FB3CD" w14:textId="6166D8DF" w:rsidR="0082218B" w:rsidRPr="00280253" w:rsidRDefault="00A862EB" w:rsidP="00A862EB">
      <w:pPr>
        <w:pStyle w:val="Corpodetexto"/>
      </w:pPr>
      <w:r w:rsidRPr="00280253">
        <w:t xml:space="preserve">Os agradecimentos devem ser escritos com estilo “Corpo de texto”. O ideal é que os agradecimentos não passem de uma </w:t>
      </w:r>
      <w:r w:rsidR="00107D42">
        <w:t>página</w:t>
      </w:r>
      <w:r w:rsidRPr="00280253">
        <w:t xml:space="preserve">. </w:t>
      </w:r>
      <w:r w:rsidR="001B371C">
        <w:t xml:space="preserve">Os agradecimentos são opcionais </w:t>
      </w:r>
      <w:sdt>
        <w:sdtPr>
          <w:id w:val="-708192310"/>
          <w:citation/>
        </w:sdtPr>
        <w:sdtEndPr/>
        <w:sdtContent>
          <w:r w:rsidR="001B371C">
            <w:fldChar w:fldCharType="begin"/>
          </w:r>
          <w:r w:rsidR="00F842C4">
            <w:instrText xml:space="preserve">CITATION ABN11 \l 1046 </w:instrText>
          </w:r>
          <w:r w:rsidR="001B371C">
            <w:fldChar w:fldCharType="separate"/>
          </w:r>
          <w:r w:rsidR="00A86347">
            <w:rPr>
              <w:noProof/>
            </w:rPr>
            <w:t>(ABNT, 2011)</w:t>
          </w:r>
          <w:r w:rsidR="001B371C">
            <w:fldChar w:fldCharType="end"/>
          </w:r>
        </w:sdtContent>
      </w:sdt>
      <w:r w:rsidR="001B371C">
        <w:t>, porém, é altamente recomendável que faça parte d</w:t>
      </w:r>
      <w:r w:rsidR="00AA0F09">
        <w:t>o</w:t>
      </w:r>
      <w:r w:rsidR="001B371C">
        <w:t xml:space="preserve"> trabalho por ser um espaço para valorização das pessoas que contribuíram de alguma forma.</w:t>
      </w:r>
    </w:p>
    <w:p w14:paraId="49302354" w14:textId="77777777" w:rsidR="00A862EB" w:rsidRPr="00280253" w:rsidRDefault="00A862EB" w:rsidP="00A862EB"/>
    <w:p w14:paraId="03CEA78A" w14:textId="77777777" w:rsidR="00A862EB" w:rsidRPr="00280253" w:rsidRDefault="00A862EB" w:rsidP="00A862EB">
      <w:pPr>
        <w:sectPr w:rsidR="00A862EB" w:rsidRPr="00280253" w:rsidSect="0044213C">
          <w:headerReference w:type="first" r:id="rId11"/>
          <w:footerReference w:type="first" r:id="rId12"/>
          <w:pgSz w:w="11907" w:h="16840" w:code="9"/>
          <w:pgMar w:top="1701" w:right="1134" w:bottom="1134" w:left="1701" w:header="993" w:footer="720" w:gutter="0"/>
          <w:pgNumType w:fmt="lowerRoman"/>
          <w:cols w:space="720"/>
          <w:titlePg/>
        </w:sectPr>
      </w:pPr>
    </w:p>
    <w:p w14:paraId="29FE1B12" w14:textId="77777777" w:rsidR="00A862EB" w:rsidRPr="00280253" w:rsidRDefault="00A862EB" w:rsidP="00A862EB">
      <w:pPr>
        <w:jc w:val="right"/>
      </w:pPr>
    </w:p>
    <w:p w14:paraId="14615563" w14:textId="77777777" w:rsidR="00A862EB" w:rsidRPr="00280253" w:rsidRDefault="00A862EB" w:rsidP="00A862EB">
      <w:pPr>
        <w:jc w:val="right"/>
      </w:pPr>
    </w:p>
    <w:p w14:paraId="75157441" w14:textId="77777777" w:rsidR="00A862EB" w:rsidRPr="00280253" w:rsidRDefault="00A862EB" w:rsidP="00A862EB">
      <w:pPr>
        <w:jc w:val="right"/>
      </w:pPr>
    </w:p>
    <w:p w14:paraId="5319D1C8" w14:textId="77777777" w:rsidR="00A862EB" w:rsidRPr="00280253" w:rsidRDefault="00A862EB" w:rsidP="00A862EB">
      <w:pPr>
        <w:jc w:val="right"/>
      </w:pPr>
    </w:p>
    <w:p w14:paraId="2091BC5A" w14:textId="77777777" w:rsidR="00A862EB" w:rsidRPr="00280253" w:rsidRDefault="00A862EB" w:rsidP="00A862EB">
      <w:pPr>
        <w:jc w:val="right"/>
      </w:pPr>
    </w:p>
    <w:p w14:paraId="11F3823E" w14:textId="77777777" w:rsidR="00A862EB" w:rsidRPr="00280253" w:rsidRDefault="00A862EB" w:rsidP="00A862EB">
      <w:pPr>
        <w:jc w:val="right"/>
      </w:pPr>
    </w:p>
    <w:p w14:paraId="45D84B2E" w14:textId="77777777" w:rsidR="00A862EB" w:rsidRPr="00280253" w:rsidRDefault="00A862EB" w:rsidP="00A862EB">
      <w:pPr>
        <w:jc w:val="right"/>
      </w:pPr>
    </w:p>
    <w:p w14:paraId="15C90891" w14:textId="77777777" w:rsidR="00A862EB" w:rsidRPr="00280253" w:rsidRDefault="00A862EB" w:rsidP="00A862EB">
      <w:pPr>
        <w:jc w:val="right"/>
      </w:pPr>
    </w:p>
    <w:p w14:paraId="5C5A68E2" w14:textId="77777777" w:rsidR="00A862EB" w:rsidRPr="00280253" w:rsidRDefault="00A862EB" w:rsidP="00A862EB">
      <w:pPr>
        <w:jc w:val="right"/>
      </w:pPr>
    </w:p>
    <w:p w14:paraId="13768783" w14:textId="77777777" w:rsidR="00A862EB" w:rsidRPr="00280253" w:rsidRDefault="00A862EB" w:rsidP="00A862EB">
      <w:pPr>
        <w:jc w:val="right"/>
      </w:pPr>
    </w:p>
    <w:p w14:paraId="45396529" w14:textId="77777777" w:rsidR="00A862EB" w:rsidRPr="00280253" w:rsidRDefault="00A862EB" w:rsidP="00A862EB">
      <w:pPr>
        <w:jc w:val="right"/>
      </w:pPr>
    </w:p>
    <w:p w14:paraId="45EAB50E" w14:textId="77777777" w:rsidR="00A862EB" w:rsidRPr="00280253" w:rsidRDefault="00A862EB" w:rsidP="00A862EB">
      <w:pPr>
        <w:jc w:val="right"/>
      </w:pPr>
    </w:p>
    <w:p w14:paraId="5830A7C9" w14:textId="77777777" w:rsidR="00A862EB" w:rsidRPr="00280253" w:rsidRDefault="00A862EB" w:rsidP="00A862EB">
      <w:pPr>
        <w:jc w:val="right"/>
      </w:pPr>
    </w:p>
    <w:p w14:paraId="5DA1B1B8" w14:textId="77777777" w:rsidR="00A862EB" w:rsidRPr="00280253" w:rsidRDefault="00A862EB" w:rsidP="00A862EB">
      <w:pPr>
        <w:jc w:val="right"/>
      </w:pPr>
    </w:p>
    <w:p w14:paraId="1F2BC8AC" w14:textId="77777777" w:rsidR="00A862EB" w:rsidRPr="00280253" w:rsidRDefault="00A862EB" w:rsidP="00A862EB">
      <w:pPr>
        <w:jc w:val="right"/>
      </w:pPr>
    </w:p>
    <w:p w14:paraId="6DBE2661" w14:textId="77777777" w:rsidR="00A862EB" w:rsidRPr="00280253" w:rsidRDefault="00A862EB" w:rsidP="00A862EB">
      <w:pPr>
        <w:jc w:val="right"/>
      </w:pPr>
    </w:p>
    <w:p w14:paraId="32D34469" w14:textId="77777777" w:rsidR="00A862EB" w:rsidRPr="00280253" w:rsidRDefault="00A862EB" w:rsidP="00A862EB">
      <w:pPr>
        <w:jc w:val="right"/>
      </w:pPr>
    </w:p>
    <w:p w14:paraId="6DF43CA5" w14:textId="77777777" w:rsidR="00A862EB" w:rsidRPr="00280253" w:rsidRDefault="00A862EB" w:rsidP="00A862EB">
      <w:pPr>
        <w:jc w:val="right"/>
      </w:pPr>
    </w:p>
    <w:p w14:paraId="4DC7713D" w14:textId="77777777" w:rsidR="00A862EB" w:rsidRPr="00280253" w:rsidRDefault="00A862EB" w:rsidP="00A862EB">
      <w:pPr>
        <w:jc w:val="right"/>
      </w:pPr>
    </w:p>
    <w:p w14:paraId="77500F31" w14:textId="77777777" w:rsidR="00A862EB" w:rsidRPr="00280253" w:rsidRDefault="00A862EB" w:rsidP="00A862EB">
      <w:pPr>
        <w:jc w:val="right"/>
      </w:pPr>
    </w:p>
    <w:p w14:paraId="5563C96E" w14:textId="77777777" w:rsidR="00A862EB" w:rsidRPr="00280253" w:rsidRDefault="00A862EB" w:rsidP="00A862EB">
      <w:pPr>
        <w:jc w:val="right"/>
      </w:pPr>
    </w:p>
    <w:p w14:paraId="703359E6" w14:textId="77777777" w:rsidR="00A862EB" w:rsidRPr="00280253" w:rsidRDefault="00A862EB" w:rsidP="00A862EB">
      <w:pPr>
        <w:jc w:val="right"/>
      </w:pPr>
    </w:p>
    <w:p w14:paraId="7D0CBDB1" w14:textId="77777777" w:rsidR="00A862EB" w:rsidRPr="00280253" w:rsidRDefault="00A862EB" w:rsidP="00A862EB">
      <w:pPr>
        <w:jc w:val="right"/>
      </w:pPr>
    </w:p>
    <w:p w14:paraId="6CD63A4A" w14:textId="77777777" w:rsidR="00A862EB" w:rsidRPr="00280253" w:rsidRDefault="00A862EB" w:rsidP="00A862EB">
      <w:pPr>
        <w:jc w:val="right"/>
      </w:pPr>
    </w:p>
    <w:p w14:paraId="718726FC" w14:textId="77777777" w:rsidR="00A862EB" w:rsidRPr="00280253" w:rsidRDefault="00A862EB" w:rsidP="00A862EB">
      <w:pPr>
        <w:jc w:val="right"/>
      </w:pPr>
    </w:p>
    <w:p w14:paraId="68EF865C" w14:textId="77777777" w:rsidR="00A862EB" w:rsidRPr="00280253" w:rsidRDefault="00A862EB" w:rsidP="00A862EB">
      <w:pPr>
        <w:jc w:val="right"/>
      </w:pPr>
    </w:p>
    <w:p w14:paraId="48025827" w14:textId="77777777" w:rsidR="00A862EB" w:rsidRPr="00280253" w:rsidRDefault="00A862EB" w:rsidP="00A862EB">
      <w:pPr>
        <w:jc w:val="right"/>
      </w:pPr>
    </w:p>
    <w:p w14:paraId="1CFCBD1E" w14:textId="77777777" w:rsidR="00A862EB" w:rsidRPr="00280253" w:rsidRDefault="00A862EB" w:rsidP="00A862EB">
      <w:pPr>
        <w:jc w:val="right"/>
      </w:pPr>
    </w:p>
    <w:p w14:paraId="26EFDF6C" w14:textId="77777777" w:rsidR="00A862EB" w:rsidRPr="00280253" w:rsidRDefault="00A862EB" w:rsidP="00A862EB">
      <w:pPr>
        <w:jc w:val="right"/>
      </w:pPr>
    </w:p>
    <w:p w14:paraId="5B5AFC90" w14:textId="20BAF310" w:rsidR="00A862EB" w:rsidRPr="00280253" w:rsidRDefault="00A862EB" w:rsidP="00A862EB">
      <w:pPr>
        <w:jc w:val="right"/>
      </w:pPr>
      <w:r w:rsidRPr="00280253">
        <w:t>“a epígrafe não é obrigatória</w:t>
      </w:r>
      <w:sdt>
        <w:sdtPr>
          <w:id w:val="-1020309085"/>
          <w:citation/>
        </w:sdtPr>
        <w:sdtEndPr/>
        <w:sdtContent>
          <w:r w:rsidR="001B371C">
            <w:fldChar w:fldCharType="begin"/>
          </w:r>
          <w:r w:rsidR="00F842C4">
            <w:instrText xml:space="preserve">CITATION ABN11 \l 1046 </w:instrText>
          </w:r>
          <w:r w:rsidR="001B371C">
            <w:fldChar w:fldCharType="separate"/>
          </w:r>
          <w:r w:rsidR="00A86347">
            <w:rPr>
              <w:noProof/>
            </w:rPr>
            <w:t xml:space="preserve"> (ABNT, 2011)</w:t>
          </w:r>
          <w:r w:rsidR="001B371C">
            <w:fldChar w:fldCharType="end"/>
          </w:r>
        </w:sdtContent>
      </w:sdt>
      <w:r w:rsidRPr="00280253">
        <w:t>, portanto esta página pode ser retirada. Caso opte por colocar epígrafe esta deve ser escrita com estilo “À direita”. Toda epígrafe deve estar entre aspas e no final da página.”</w:t>
      </w:r>
    </w:p>
    <w:p w14:paraId="4C980158" w14:textId="77777777" w:rsidR="00A862EB" w:rsidRPr="00280253" w:rsidRDefault="00A862EB" w:rsidP="00A862EB">
      <w:pPr>
        <w:jc w:val="right"/>
      </w:pPr>
      <w:r w:rsidRPr="00280253">
        <w:t>Colocar aqui o nome do autor</w:t>
      </w:r>
    </w:p>
    <w:p w14:paraId="7E786F6C" w14:textId="77777777" w:rsidR="00A862EB" w:rsidRPr="00280253" w:rsidRDefault="00A862EB" w:rsidP="00A862EB"/>
    <w:p w14:paraId="4587EEFA" w14:textId="77777777" w:rsidR="00A862EB" w:rsidRPr="00280253" w:rsidRDefault="00A862EB" w:rsidP="00A862EB">
      <w:pPr>
        <w:sectPr w:rsidR="00A862EB" w:rsidRPr="00280253" w:rsidSect="0044213C">
          <w:headerReference w:type="first" r:id="rId13"/>
          <w:footerReference w:type="first" r:id="rId14"/>
          <w:pgSz w:w="11907" w:h="16840" w:code="9"/>
          <w:pgMar w:top="1701" w:right="1134" w:bottom="1134" w:left="1701" w:header="993" w:footer="720" w:gutter="0"/>
          <w:pgNumType w:fmt="lowerRoman"/>
          <w:cols w:space="720"/>
          <w:titlePg/>
        </w:sectPr>
      </w:pPr>
    </w:p>
    <w:p w14:paraId="0AE7BBCC" w14:textId="34FFAE66" w:rsidR="00A862EB" w:rsidRPr="00280253" w:rsidRDefault="00A862EB" w:rsidP="00A862EB">
      <w:r w:rsidRPr="00280253">
        <w:lastRenderedPageBreak/>
        <w:t xml:space="preserve">Resumo do Trabalho de Conclusão de Curso apresentado ao CEFET-MG como parte dos requisitos necessários para a obtenção do grau de </w:t>
      </w:r>
      <w:r w:rsidR="006F3559">
        <w:t xml:space="preserve">Bacharel em </w:t>
      </w:r>
      <w:r w:rsidRPr="00280253">
        <w:t>Engenh</w:t>
      </w:r>
      <w:r w:rsidR="006F3559">
        <w:t>aria</w:t>
      </w:r>
      <w:r w:rsidRPr="00280253">
        <w:t xml:space="preserve"> de Controle e Automação.</w:t>
      </w:r>
    </w:p>
    <w:p w14:paraId="771C45D1" w14:textId="77777777" w:rsidR="00A862EB" w:rsidRPr="00280253" w:rsidRDefault="00A862EB" w:rsidP="0015601D">
      <w:pPr>
        <w:pStyle w:val="EstiloCentralizado"/>
      </w:pPr>
    </w:p>
    <w:p w14:paraId="12AF526C" w14:textId="07735845" w:rsidR="00A862EB" w:rsidRPr="00280253" w:rsidRDefault="00A862EB" w:rsidP="0015601D">
      <w:pPr>
        <w:pStyle w:val="EstiloCentralizado"/>
      </w:pPr>
      <w:r w:rsidRPr="00280253">
        <w:t>TÍTULO DO TRABALHO COM LETRAS MAIÚSCULAS (USAR ESTILO DE TEXTO “</w:t>
      </w:r>
      <w:r w:rsidR="00182626" w:rsidRPr="00280253">
        <w:t>CENTRALIZADO</w:t>
      </w:r>
      <w:r w:rsidRPr="00280253">
        <w:t>”)</w:t>
      </w:r>
    </w:p>
    <w:p w14:paraId="6AF9B77F" w14:textId="77777777" w:rsidR="00A862EB" w:rsidRPr="00280253" w:rsidRDefault="00A862EB" w:rsidP="0015601D">
      <w:pPr>
        <w:pStyle w:val="EstiloCentralizado"/>
      </w:pPr>
    </w:p>
    <w:p w14:paraId="0901812B" w14:textId="77777777" w:rsidR="00A862EB" w:rsidRPr="00280253" w:rsidRDefault="00A862EB" w:rsidP="0015601D">
      <w:pPr>
        <w:pStyle w:val="EstiloCentralizado"/>
      </w:pPr>
      <w:r w:rsidRPr="00280253">
        <w:t>Nome do Aluno</w:t>
      </w:r>
    </w:p>
    <w:p w14:paraId="19C5162E" w14:textId="77777777" w:rsidR="00A862EB" w:rsidRPr="00280253" w:rsidRDefault="00A862EB" w:rsidP="0015601D">
      <w:pPr>
        <w:pStyle w:val="EstiloCentralizado"/>
      </w:pPr>
    </w:p>
    <w:p w14:paraId="38F0A818" w14:textId="6CF7BD5E" w:rsidR="00A862EB" w:rsidRPr="00280253" w:rsidRDefault="007B44D6" w:rsidP="0015601D">
      <w:pPr>
        <w:pStyle w:val="EstiloCentralizado"/>
      </w:pPr>
      <w:r>
        <w:t>Dezembro/2021</w:t>
      </w:r>
    </w:p>
    <w:p w14:paraId="036D8234" w14:textId="77777777" w:rsidR="00A862EB" w:rsidRPr="00280253" w:rsidRDefault="00A862EB" w:rsidP="0015601D">
      <w:pPr>
        <w:pStyle w:val="EstiloCentralizado"/>
      </w:pPr>
    </w:p>
    <w:p w14:paraId="1B28C46F" w14:textId="77777777" w:rsidR="00A862EB" w:rsidRPr="00280253" w:rsidRDefault="00A862EB" w:rsidP="00A862EB">
      <w:r w:rsidRPr="00280253">
        <w:t>Orientador: Nome do orientador</w:t>
      </w:r>
    </w:p>
    <w:p w14:paraId="06048B01" w14:textId="77777777" w:rsidR="00A862EB" w:rsidRPr="00280253" w:rsidRDefault="00A862EB" w:rsidP="00A862EB"/>
    <w:p w14:paraId="77554D12" w14:textId="125EC881" w:rsidR="00A862EB" w:rsidRPr="0079674B" w:rsidRDefault="00A862EB" w:rsidP="001A4540">
      <w:pPr>
        <w:pStyle w:val="Corpodetexto"/>
      </w:pPr>
      <w:r w:rsidRPr="00280253">
        <w:t xml:space="preserve">Escrever o resumo do TCC utilizando o estilo “Corpo de texto”. Tente colocar o resumo em apenas uma página. </w:t>
      </w:r>
      <w:r w:rsidRPr="0079674B">
        <w:t xml:space="preserve">Caso </w:t>
      </w:r>
      <w:r w:rsidRPr="001B371C">
        <w:t>não seja possível, utilizar no máximo duas.</w:t>
      </w:r>
      <w:r w:rsidR="001B371C">
        <w:t xml:space="preserve"> Este é um item obrigatório</w:t>
      </w:r>
      <w:sdt>
        <w:sdtPr>
          <w:id w:val="1884129890"/>
          <w:citation/>
        </w:sdtPr>
        <w:sdtEndPr/>
        <w:sdtContent>
          <w:r w:rsidR="001B371C">
            <w:fldChar w:fldCharType="begin"/>
          </w:r>
          <w:r w:rsidR="00F842C4">
            <w:instrText xml:space="preserve">CITATION ABN11 \l 1046 </w:instrText>
          </w:r>
          <w:r w:rsidR="001B371C">
            <w:fldChar w:fldCharType="separate"/>
          </w:r>
          <w:r w:rsidR="00A86347">
            <w:rPr>
              <w:noProof/>
            </w:rPr>
            <w:t xml:space="preserve"> (ABNT, 2011)</w:t>
          </w:r>
          <w:r w:rsidR="001B371C">
            <w:fldChar w:fldCharType="end"/>
          </w:r>
        </w:sdtContent>
      </w:sdt>
      <w:r w:rsidR="001B371C">
        <w:t>.</w:t>
      </w:r>
      <w:r w:rsidR="004752A3">
        <w:t xml:space="preserve"> </w:t>
      </w:r>
      <w:r w:rsidR="001A4540">
        <w:t xml:space="preserve">Quanto a sua extensão os resumos devem ter de 150 a 500 palavras. </w:t>
      </w:r>
      <w:r w:rsidR="004254BF">
        <w:t xml:space="preserve">A elaboração deste resumo </w:t>
      </w:r>
      <w:r w:rsidR="001A4540">
        <w:t xml:space="preserve">deve </w:t>
      </w:r>
      <w:r w:rsidR="004254BF">
        <w:t>segu</w:t>
      </w:r>
      <w:r w:rsidR="001A4540">
        <w:t>ir</w:t>
      </w:r>
      <w:r w:rsidR="004254BF">
        <w:t xml:space="preserve"> a </w:t>
      </w:r>
      <w:r w:rsidR="00FD2729">
        <w:t>ABNT NBR 6028</w:t>
      </w:r>
      <w:r w:rsidR="00D92705">
        <w:t xml:space="preserve"> </w:t>
      </w:r>
      <w:sdt>
        <w:sdtPr>
          <w:id w:val="-241651706"/>
          <w:citation/>
        </w:sdtPr>
        <w:sdtEndPr/>
        <w:sdtContent>
          <w:r w:rsidR="00D92705">
            <w:fldChar w:fldCharType="begin"/>
          </w:r>
          <w:r w:rsidR="00D92705">
            <w:instrText xml:space="preserve"> CITATION ABN03 \l 1046 </w:instrText>
          </w:r>
          <w:r w:rsidR="00D92705">
            <w:fldChar w:fldCharType="separate"/>
          </w:r>
          <w:r w:rsidR="00A86347">
            <w:rPr>
              <w:noProof/>
            </w:rPr>
            <w:t>(ABNT, 2003)</w:t>
          </w:r>
          <w:r w:rsidR="00D92705">
            <w:fldChar w:fldCharType="end"/>
          </w:r>
        </w:sdtContent>
      </w:sdt>
      <w:r w:rsidR="00D92705">
        <w:t>.</w:t>
      </w:r>
      <w:r w:rsidR="00D835C6">
        <w:t xml:space="preserve"> O texto do resumo deve estar em parágrafo único.</w:t>
      </w:r>
    </w:p>
    <w:p w14:paraId="03EB5B76" w14:textId="59B931A2" w:rsidR="0082218B" w:rsidRPr="0079674B" w:rsidRDefault="005C0AE0" w:rsidP="005C0AE0">
      <w:r>
        <w:t>Palavras-chave: As palavras-chave devem figurar logo abaixo do resumo, antecedidas da expressão “Palavras-chave:”, separadas entre si por ponto e finalizadas também por ponto</w:t>
      </w:r>
      <w:sdt>
        <w:sdtPr>
          <w:id w:val="-1909991305"/>
          <w:citation/>
        </w:sdtPr>
        <w:sdtEndPr/>
        <w:sdtContent>
          <w:r w:rsidR="00F45F68">
            <w:fldChar w:fldCharType="begin"/>
          </w:r>
          <w:r w:rsidR="00F45F68">
            <w:instrText xml:space="preserve"> CITATION ABN03 \l 1046 </w:instrText>
          </w:r>
          <w:r w:rsidR="00F45F68">
            <w:fldChar w:fldCharType="separate"/>
          </w:r>
          <w:r w:rsidR="00A86347">
            <w:rPr>
              <w:noProof/>
            </w:rPr>
            <w:t xml:space="preserve"> (ABNT, 2003)</w:t>
          </w:r>
          <w:r w:rsidR="00F45F68">
            <w:fldChar w:fldCharType="end"/>
          </w:r>
        </w:sdtContent>
      </w:sdt>
      <w:r>
        <w:t>.</w:t>
      </w:r>
    </w:p>
    <w:p w14:paraId="334FC724" w14:textId="77777777" w:rsidR="0082218B" w:rsidRPr="0079674B" w:rsidRDefault="0082218B" w:rsidP="00A862EB">
      <w:pPr>
        <w:pStyle w:val="Corpodetexto"/>
      </w:pPr>
    </w:p>
    <w:p w14:paraId="1E7AB615" w14:textId="77777777" w:rsidR="00A862EB" w:rsidRPr="0079674B" w:rsidRDefault="00A862EB" w:rsidP="00A862EB"/>
    <w:p w14:paraId="31F16483" w14:textId="77777777" w:rsidR="00A862EB" w:rsidRPr="0079674B" w:rsidRDefault="00A862EB" w:rsidP="00A862EB">
      <w:pPr>
        <w:sectPr w:rsidR="00A862EB" w:rsidRPr="0079674B" w:rsidSect="0044213C">
          <w:headerReference w:type="first" r:id="rId15"/>
          <w:footerReference w:type="first" r:id="rId16"/>
          <w:pgSz w:w="11907" w:h="16840" w:code="9"/>
          <w:pgMar w:top="1701" w:right="1134" w:bottom="1134" w:left="1701" w:header="993" w:footer="720" w:gutter="0"/>
          <w:pgNumType w:fmt="lowerRoman"/>
          <w:cols w:space="720"/>
          <w:titlePg/>
        </w:sectPr>
      </w:pPr>
    </w:p>
    <w:p w14:paraId="14A9C5C4" w14:textId="50BD1D99" w:rsidR="00A862EB" w:rsidRPr="00280253" w:rsidRDefault="00A862EB" w:rsidP="00A862EB">
      <w:pPr>
        <w:rPr>
          <w:lang w:val="en-US"/>
        </w:rPr>
      </w:pPr>
      <w:r w:rsidRPr="00280253">
        <w:rPr>
          <w:lang w:val="en-US"/>
        </w:rPr>
        <w:lastRenderedPageBreak/>
        <w:t>Abstract of Final Year Project presented to CEFET-MG as a partial fulfillment of the requirements for the</w:t>
      </w:r>
      <w:r w:rsidR="006F3559">
        <w:rPr>
          <w:lang w:val="en-US"/>
        </w:rPr>
        <w:t xml:space="preserve"> Bachelor</w:t>
      </w:r>
      <w:r w:rsidRPr="00280253">
        <w:rPr>
          <w:lang w:val="en-US"/>
        </w:rPr>
        <w:t xml:space="preserve"> degree of Control and Automation Engineer</w:t>
      </w:r>
      <w:r w:rsidR="006F3559">
        <w:rPr>
          <w:lang w:val="en-US"/>
        </w:rPr>
        <w:t>ing</w:t>
      </w:r>
      <w:r w:rsidRPr="00280253">
        <w:rPr>
          <w:lang w:val="en-US"/>
        </w:rPr>
        <w:t>.</w:t>
      </w:r>
    </w:p>
    <w:p w14:paraId="5014B151" w14:textId="77777777" w:rsidR="00A862EB" w:rsidRPr="00280253" w:rsidRDefault="00A862EB" w:rsidP="0015601D">
      <w:pPr>
        <w:pStyle w:val="EstiloCentralizado"/>
        <w:rPr>
          <w:lang w:val="en-US"/>
        </w:rPr>
      </w:pPr>
    </w:p>
    <w:p w14:paraId="44E34458" w14:textId="27D13292" w:rsidR="00A862EB" w:rsidRPr="00280253" w:rsidRDefault="00A862EB" w:rsidP="0015601D">
      <w:pPr>
        <w:pStyle w:val="EstiloCentralizado"/>
      </w:pPr>
      <w:r w:rsidRPr="00280253">
        <w:t>TÍTULO DO TRABALHO EM INGLÊS COM LETRAS MAIÚSCULAS (USAR ESTILO DE TEXTO “</w:t>
      </w:r>
      <w:r w:rsidR="006C054C" w:rsidRPr="00280253">
        <w:t>CENTRALIZADO</w:t>
      </w:r>
      <w:r w:rsidRPr="00280253">
        <w:t>”)</w:t>
      </w:r>
    </w:p>
    <w:p w14:paraId="5DC1CE97" w14:textId="77777777" w:rsidR="00A862EB" w:rsidRPr="00280253" w:rsidRDefault="00A862EB" w:rsidP="0015601D">
      <w:pPr>
        <w:pStyle w:val="EstiloCentralizado"/>
      </w:pPr>
    </w:p>
    <w:p w14:paraId="6F1F62E6" w14:textId="77777777" w:rsidR="00A862EB" w:rsidRPr="00280253" w:rsidRDefault="00A862EB" w:rsidP="0015601D">
      <w:pPr>
        <w:pStyle w:val="EstiloCentralizado"/>
      </w:pPr>
      <w:r w:rsidRPr="00280253">
        <w:t>Nome do Aluno</w:t>
      </w:r>
    </w:p>
    <w:p w14:paraId="22220EE9" w14:textId="77777777" w:rsidR="00A862EB" w:rsidRPr="00280253" w:rsidRDefault="00A862EB" w:rsidP="0015601D">
      <w:pPr>
        <w:pStyle w:val="EstiloCentralizado"/>
      </w:pPr>
    </w:p>
    <w:p w14:paraId="0FA2D624" w14:textId="6CA007BC" w:rsidR="00A862EB" w:rsidRPr="00280253" w:rsidRDefault="007B44D6" w:rsidP="0015601D">
      <w:pPr>
        <w:pStyle w:val="EstiloCentralizado"/>
      </w:pPr>
      <w:r>
        <w:t>December</w:t>
      </w:r>
      <w:r w:rsidR="00A862EB" w:rsidRPr="00811DB5">
        <w:t>/</w:t>
      </w:r>
      <w:r>
        <w:t>2021</w:t>
      </w:r>
    </w:p>
    <w:p w14:paraId="74FDE037" w14:textId="77777777" w:rsidR="00A862EB" w:rsidRPr="00280253" w:rsidRDefault="00A862EB" w:rsidP="0015601D">
      <w:pPr>
        <w:pStyle w:val="EstiloCentralizado"/>
      </w:pPr>
    </w:p>
    <w:p w14:paraId="4A8FA693" w14:textId="77777777" w:rsidR="00A862EB" w:rsidRPr="00280253" w:rsidRDefault="00A862EB" w:rsidP="00A862EB">
      <w:r w:rsidRPr="00811DB5">
        <w:t>Advisor</w:t>
      </w:r>
      <w:r w:rsidRPr="00280253">
        <w:t>: Nome do orientador</w:t>
      </w:r>
    </w:p>
    <w:p w14:paraId="03F63457" w14:textId="77777777" w:rsidR="00A862EB" w:rsidRPr="00280253" w:rsidRDefault="00A862EB" w:rsidP="00A862EB"/>
    <w:p w14:paraId="1742A667" w14:textId="7139BB74" w:rsidR="00A862EB" w:rsidRPr="00280253" w:rsidRDefault="00A862EB" w:rsidP="00A862EB">
      <w:pPr>
        <w:pStyle w:val="Corpodetexto"/>
      </w:pPr>
      <w:r w:rsidRPr="00280253">
        <w:t xml:space="preserve">Escrever a tradução do resumo do TCC utilizando o estilo “Corpo de texto”. Tente colocar o </w:t>
      </w:r>
      <w:r w:rsidR="00D835C6" w:rsidRPr="00D835C6">
        <w:rPr>
          <w:rStyle w:val="CorpodetextoItlicoChar"/>
        </w:rPr>
        <w:t>abstract</w:t>
      </w:r>
      <w:r w:rsidRPr="00280253">
        <w:t xml:space="preserve"> em apenas uma página. Caso não seja possível, utilizar no máximo duas.</w:t>
      </w:r>
      <w:r w:rsidR="00D835C6">
        <w:t xml:space="preserve"> O texto do </w:t>
      </w:r>
      <w:r w:rsidR="00D835C6" w:rsidRPr="00D835C6">
        <w:rPr>
          <w:rStyle w:val="CorpodetextoItlicoChar"/>
        </w:rPr>
        <w:t>abstract</w:t>
      </w:r>
      <w:r w:rsidR="00D835C6">
        <w:t xml:space="preserve"> deve estar em parágrafo único.</w:t>
      </w:r>
    </w:p>
    <w:p w14:paraId="0C28CD04" w14:textId="4C6A85ED" w:rsidR="001B371C" w:rsidRPr="00063A6B" w:rsidRDefault="00BE6D29" w:rsidP="001B371C">
      <w:pPr>
        <w:pStyle w:val="Corpodetexto"/>
      </w:pPr>
      <w:r w:rsidRPr="00280253">
        <w:t>Uma das vantagens de se ter o abstract no TCC é que</w:t>
      </w:r>
      <w:r w:rsidR="00961256">
        <w:t>,</w:t>
      </w:r>
      <w:r w:rsidRPr="00280253">
        <w:t xml:space="preserve"> quando alguém fizer uma busca na internet por palavras</w:t>
      </w:r>
      <w:r w:rsidR="00D66E37" w:rsidRPr="00280253">
        <w:t>-</w:t>
      </w:r>
      <w:r w:rsidRPr="00280253">
        <w:t>chaves</w:t>
      </w:r>
      <w:r w:rsidR="00D66E37" w:rsidRPr="00280253">
        <w:t xml:space="preserve"> em inglês, seu trabalho terá mais chances de ser encontrado.</w:t>
      </w:r>
      <w:r w:rsidR="001B371C">
        <w:t xml:space="preserve"> Este é um item obrigatório</w:t>
      </w:r>
      <w:sdt>
        <w:sdtPr>
          <w:id w:val="1642306967"/>
          <w:citation/>
        </w:sdtPr>
        <w:sdtEndPr/>
        <w:sdtContent>
          <w:r w:rsidR="001B371C">
            <w:fldChar w:fldCharType="begin"/>
          </w:r>
          <w:r w:rsidR="00F842C4">
            <w:instrText xml:space="preserve">CITATION ABN11 \l 1046 </w:instrText>
          </w:r>
          <w:r w:rsidR="001B371C">
            <w:fldChar w:fldCharType="separate"/>
          </w:r>
          <w:r w:rsidR="00A86347">
            <w:rPr>
              <w:noProof/>
            </w:rPr>
            <w:t xml:space="preserve"> (ABNT, 2011)</w:t>
          </w:r>
          <w:r w:rsidR="001B371C">
            <w:fldChar w:fldCharType="end"/>
          </w:r>
        </w:sdtContent>
      </w:sdt>
      <w:r w:rsidR="001B371C">
        <w:t>.</w:t>
      </w:r>
    </w:p>
    <w:p w14:paraId="72F68B1E" w14:textId="359470DB" w:rsidR="00A862EB" w:rsidRPr="00280253" w:rsidRDefault="00063A6B" w:rsidP="00901B87">
      <w:r>
        <w:t>Key</w:t>
      </w:r>
      <w:r w:rsidRPr="00811DB5">
        <w:t>words</w:t>
      </w:r>
      <w:r>
        <w:t xml:space="preserve">: </w:t>
      </w:r>
      <w:r w:rsidR="00733564">
        <w:t xml:space="preserve">Palavra 1. Palavra2. </w:t>
      </w:r>
      <w:r w:rsidR="00311194">
        <w:t>P</w:t>
      </w:r>
      <w:r w:rsidR="00733564">
        <w:t>alavra</w:t>
      </w:r>
      <w:r w:rsidR="00311194">
        <w:t xml:space="preserve"> 3.</w:t>
      </w:r>
    </w:p>
    <w:p w14:paraId="7743E599" w14:textId="77777777" w:rsidR="00A862EB" w:rsidRPr="00280253" w:rsidRDefault="00A862EB" w:rsidP="00A862EB"/>
    <w:p w14:paraId="11B49D2C" w14:textId="77777777" w:rsidR="00A862EB" w:rsidRPr="00280253" w:rsidRDefault="00A862EB" w:rsidP="00A862EB">
      <w:pPr>
        <w:sectPr w:rsidR="00A862EB" w:rsidRPr="00280253" w:rsidSect="0044213C">
          <w:headerReference w:type="first" r:id="rId17"/>
          <w:footerReference w:type="first" r:id="rId18"/>
          <w:pgSz w:w="11907" w:h="16840" w:code="9"/>
          <w:pgMar w:top="1701" w:right="1134" w:bottom="1134" w:left="1701" w:header="993" w:footer="720" w:gutter="0"/>
          <w:pgNumType w:fmt="lowerRoman"/>
          <w:cols w:space="720"/>
          <w:titlePg/>
        </w:sectPr>
      </w:pPr>
    </w:p>
    <w:p w14:paraId="4D2CCD63" w14:textId="130FB1DE" w:rsidR="00A862EB" w:rsidRPr="00280253" w:rsidRDefault="005D5FB4" w:rsidP="00436BBF">
      <w:pPr>
        <w:pStyle w:val="TitulodoCaptuloPr-textual"/>
      </w:pPr>
      <w:bookmarkStart w:id="1" w:name="_Toc106994461"/>
      <w:r w:rsidRPr="00280253">
        <w:lastRenderedPageBreak/>
        <w:t xml:space="preserve">Lista de </w:t>
      </w:r>
      <w:bookmarkEnd w:id="1"/>
      <w:r w:rsidR="00EE6962">
        <w:t>Ilustrações</w:t>
      </w:r>
    </w:p>
    <w:p w14:paraId="3A86DFFA" w14:textId="1AA6E7C2" w:rsidR="00A86347" w:rsidRDefault="00A862EB">
      <w:pPr>
        <w:pStyle w:val="ndicedeilustraes"/>
        <w:tabs>
          <w:tab w:val="right" w:leader="dot" w:pos="9062"/>
        </w:tabs>
        <w:rPr>
          <w:rFonts w:asciiTheme="minorHAnsi" w:eastAsiaTheme="minorEastAsia" w:hAnsiTheme="minorHAnsi" w:cstheme="minorBidi"/>
          <w:noProof/>
          <w:sz w:val="22"/>
          <w:szCs w:val="22"/>
          <w:lang w:eastAsia="pt-BR"/>
        </w:rPr>
      </w:pPr>
      <w:r w:rsidRPr="00280253">
        <w:fldChar w:fldCharType="begin"/>
      </w:r>
      <w:r w:rsidRPr="00280253">
        <w:instrText xml:space="preserve"> TOC \h \z \c "Figura" </w:instrText>
      </w:r>
      <w:r w:rsidRPr="00280253">
        <w:fldChar w:fldCharType="separate"/>
      </w:r>
      <w:hyperlink w:anchor="_Toc13815468" w:history="1">
        <w:r w:rsidR="00A86347" w:rsidRPr="007E2526">
          <w:rPr>
            <w:rStyle w:val="Hyperlink"/>
            <w:noProof/>
          </w:rPr>
          <w:t>Figura 1.1 – Ferramenta “Mostrar tudo” e marcação da quebra de seção.</w:t>
        </w:r>
        <w:r w:rsidR="00A86347">
          <w:rPr>
            <w:noProof/>
            <w:webHidden/>
          </w:rPr>
          <w:tab/>
        </w:r>
        <w:r w:rsidR="00A86347">
          <w:rPr>
            <w:noProof/>
            <w:webHidden/>
          </w:rPr>
          <w:fldChar w:fldCharType="begin"/>
        </w:r>
        <w:r w:rsidR="00A86347">
          <w:rPr>
            <w:noProof/>
            <w:webHidden/>
          </w:rPr>
          <w:instrText xml:space="preserve"> PAGEREF _Toc13815468 \h </w:instrText>
        </w:r>
        <w:r w:rsidR="00A86347">
          <w:rPr>
            <w:noProof/>
            <w:webHidden/>
          </w:rPr>
        </w:r>
        <w:r w:rsidR="00A86347">
          <w:rPr>
            <w:noProof/>
            <w:webHidden/>
          </w:rPr>
          <w:fldChar w:fldCharType="separate"/>
        </w:r>
        <w:r w:rsidR="00E710A9">
          <w:rPr>
            <w:noProof/>
            <w:webHidden/>
          </w:rPr>
          <w:t>16</w:t>
        </w:r>
        <w:r w:rsidR="00A86347">
          <w:rPr>
            <w:noProof/>
            <w:webHidden/>
          </w:rPr>
          <w:fldChar w:fldCharType="end"/>
        </w:r>
      </w:hyperlink>
    </w:p>
    <w:p w14:paraId="634B3CCE" w14:textId="55272ADC"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69" w:history="1">
        <w:r w:rsidR="00A86347" w:rsidRPr="007E2526">
          <w:rPr>
            <w:rStyle w:val="Hyperlink"/>
            <w:noProof/>
          </w:rPr>
          <w:t>Figura 1.2 – Ativação da janela de estilos, posição da janela de estilos e estilo “Corpo de texto” grifado em azul.</w:t>
        </w:r>
        <w:r w:rsidR="00A86347">
          <w:rPr>
            <w:noProof/>
            <w:webHidden/>
          </w:rPr>
          <w:tab/>
        </w:r>
        <w:r w:rsidR="00A86347">
          <w:rPr>
            <w:noProof/>
            <w:webHidden/>
          </w:rPr>
          <w:fldChar w:fldCharType="begin"/>
        </w:r>
        <w:r w:rsidR="00A86347">
          <w:rPr>
            <w:noProof/>
            <w:webHidden/>
          </w:rPr>
          <w:instrText xml:space="preserve"> PAGEREF _Toc13815469 \h </w:instrText>
        </w:r>
        <w:r w:rsidR="00A86347">
          <w:rPr>
            <w:noProof/>
            <w:webHidden/>
          </w:rPr>
        </w:r>
        <w:r w:rsidR="00A86347">
          <w:rPr>
            <w:noProof/>
            <w:webHidden/>
          </w:rPr>
          <w:fldChar w:fldCharType="separate"/>
        </w:r>
        <w:r w:rsidR="00E710A9">
          <w:rPr>
            <w:noProof/>
            <w:webHidden/>
          </w:rPr>
          <w:t>17</w:t>
        </w:r>
        <w:r w:rsidR="00A86347">
          <w:rPr>
            <w:noProof/>
            <w:webHidden/>
          </w:rPr>
          <w:fldChar w:fldCharType="end"/>
        </w:r>
      </w:hyperlink>
    </w:p>
    <w:p w14:paraId="58689382" w14:textId="66824FE3"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70" w:history="1">
        <w:r w:rsidR="00A86347" w:rsidRPr="007E2526">
          <w:rPr>
            <w:rStyle w:val="Hyperlink"/>
            <w:noProof/>
          </w:rPr>
          <w:t>Figura 2.1 – Atualização do sumário. a) seleção de texto (Ctrl+T), b) atualização de campo.</w:t>
        </w:r>
        <w:r w:rsidR="00A86347">
          <w:rPr>
            <w:noProof/>
            <w:webHidden/>
          </w:rPr>
          <w:tab/>
        </w:r>
        <w:r w:rsidR="00A86347">
          <w:rPr>
            <w:noProof/>
            <w:webHidden/>
          </w:rPr>
          <w:fldChar w:fldCharType="begin"/>
        </w:r>
        <w:r w:rsidR="00A86347">
          <w:rPr>
            <w:noProof/>
            <w:webHidden/>
          </w:rPr>
          <w:instrText xml:space="preserve"> PAGEREF _Toc13815470 \h </w:instrText>
        </w:r>
        <w:r w:rsidR="00A86347">
          <w:rPr>
            <w:noProof/>
            <w:webHidden/>
          </w:rPr>
        </w:r>
        <w:r w:rsidR="00A86347">
          <w:rPr>
            <w:noProof/>
            <w:webHidden/>
          </w:rPr>
          <w:fldChar w:fldCharType="separate"/>
        </w:r>
        <w:r w:rsidR="00E710A9">
          <w:rPr>
            <w:noProof/>
            <w:webHidden/>
          </w:rPr>
          <w:t>25</w:t>
        </w:r>
        <w:r w:rsidR="00A86347">
          <w:rPr>
            <w:noProof/>
            <w:webHidden/>
          </w:rPr>
          <w:fldChar w:fldCharType="end"/>
        </w:r>
      </w:hyperlink>
    </w:p>
    <w:p w14:paraId="3EEFD8EA" w14:textId="120C6B22"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71" w:history="1">
        <w:r w:rsidR="00A86347" w:rsidRPr="007E2526">
          <w:rPr>
            <w:rStyle w:val="Hyperlink"/>
            <w:noProof/>
          </w:rPr>
          <w:t>Figura 3.1 – Técnicas de levitação magnética. a) eletromagnética (EML), b) eletrodinâmica (EDL) e c) supercondutora (SML).</w:t>
        </w:r>
        <w:r w:rsidR="00A86347">
          <w:rPr>
            <w:noProof/>
            <w:webHidden/>
          </w:rPr>
          <w:tab/>
        </w:r>
        <w:r w:rsidR="00A86347">
          <w:rPr>
            <w:noProof/>
            <w:webHidden/>
          </w:rPr>
          <w:fldChar w:fldCharType="begin"/>
        </w:r>
        <w:r w:rsidR="00A86347">
          <w:rPr>
            <w:noProof/>
            <w:webHidden/>
          </w:rPr>
          <w:instrText xml:space="preserve"> PAGEREF _Toc13815471 \h </w:instrText>
        </w:r>
        <w:r w:rsidR="00A86347">
          <w:rPr>
            <w:noProof/>
            <w:webHidden/>
          </w:rPr>
        </w:r>
        <w:r w:rsidR="00A86347">
          <w:rPr>
            <w:noProof/>
            <w:webHidden/>
          </w:rPr>
          <w:fldChar w:fldCharType="separate"/>
        </w:r>
        <w:r w:rsidR="00E710A9">
          <w:rPr>
            <w:noProof/>
            <w:webHidden/>
          </w:rPr>
          <w:t>27</w:t>
        </w:r>
        <w:r w:rsidR="00A86347">
          <w:rPr>
            <w:noProof/>
            <w:webHidden/>
          </w:rPr>
          <w:fldChar w:fldCharType="end"/>
        </w:r>
      </w:hyperlink>
    </w:p>
    <w:p w14:paraId="1261580F" w14:textId="3F2B6835"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72" w:history="1">
        <w:r w:rsidR="00A86347" w:rsidRPr="007E2526">
          <w:rPr>
            <w:rStyle w:val="Hyperlink"/>
            <w:noProof/>
          </w:rPr>
          <w:t>Figura 4.1 – Lajes de concreto e detalhes da montagem dos ímãs.</w:t>
        </w:r>
        <w:r w:rsidR="00A86347">
          <w:rPr>
            <w:noProof/>
            <w:webHidden/>
          </w:rPr>
          <w:tab/>
        </w:r>
        <w:r w:rsidR="00A86347">
          <w:rPr>
            <w:noProof/>
            <w:webHidden/>
          </w:rPr>
          <w:fldChar w:fldCharType="begin"/>
        </w:r>
        <w:r w:rsidR="00A86347">
          <w:rPr>
            <w:noProof/>
            <w:webHidden/>
          </w:rPr>
          <w:instrText xml:space="preserve"> PAGEREF _Toc13815472 \h </w:instrText>
        </w:r>
        <w:r w:rsidR="00A86347">
          <w:rPr>
            <w:noProof/>
            <w:webHidden/>
          </w:rPr>
        </w:r>
        <w:r w:rsidR="00A86347">
          <w:rPr>
            <w:noProof/>
            <w:webHidden/>
          </w:rPr>
          <w:fldChar w:fldCharType="separate"/>
        </w:r>
        <w:r w:rsidR="00E710A9">
          <w:rPr>
            <w:noProof/>
            <w:webHidden/>
          </w:rPr>
          <w:t>31</w:t>
        </w:r>
        <w:r w:rsidR="00A86347">
          <w:rPr>
            <w:noProof/>
            <w:webHidden/>
          </w:rPr>
          <w:fldChar w:fldCharType="end"/>
        </w:r>
      </w:hyperlink>
    </w:p>
    <w:p w14:paraId="3B7C0321" w14:textId="43EAA4DF"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73" w:history="1">
        <w:r w:rsidR="00A86347" w:rsidRPr="007E2526">
          <w:rPr>
            <w:rStyle w:val="Hyperlink"/>
            <w:noProof/>
          </w:rPr>
          <w:t>Figura 5.1 – Janela de adição e edição de fontes bibliográficas.</w:t>
        </w:r>
        <w:r w:rsidR="00A86347">
          <w:rPr>
            <w:noProof/>
            <w:webHidden/>
          </w:rPr>
          <w:tab/>
        </w:r>
        <w:r w:rsidR="00A86347">
          <w:rPr>
            <w:noProof/>
            <w:webHidden/>
          </w:rPr>
          <w:fldChar w:fldCharType="begin"/>
        </w:r>
        <w:r w:rsidR="00A86347">
          <w:rPr>
            <w:noProof/>
            <w:webHidden/>
          </w:rPr>
          <w:instrText xml:space="preserve"> PAGEREF _Toc13815473 \h </w:instrText>
        </w:r>
        <w:r w:rsidR="00A86347">
          <w:rPr>
            <w:noProof/>
            <w:webHidden/>
          </w:rPr>
        </w:r>
        <w:r w:rsidR="00A86347">
          <w:rPr>
            <w:noProof/>
            <w:webHidden/>
          </w:rPr>
          <w:fldChar w:fldCharType="separate"/>
        </w:r>
        <w:r w:rsidR="00E710A9">
          <w:rPr>
            <w:noProof/>
            <w:webHidden/>
          </w:rPr>
          <w:t>35</w:t>
        </w:r>
        <w:r w:rsidR="00A86347">
          <w:rPr>
            <w:noProof/>
            <w:webHidden/>
          </w:rPr>
          <w:fldChar w:fldCharType="end"/>
        </w:r>
      </w:hyperlink>
    </w:p>
    <w:p w14:paraId="1F90CE00" w14:textId="45EC97A4"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74" w:history="1">
        <w:r w:rsidR="00A86347" w:rsidRPr="007E2526">
          <w:rPr>
            <w:rStyle w:val="Hyperlink"/>
            <w:noProof/>
          </w:rPr>
          <w:t>Figura 5.2 – Janela de nova referência bibliográfica.</w:t>
        </w:r>
        <w:r w:rsidR="00A86347">
          <w:rPr>
            <w:noProof/>
            <w:webHidden/>
          </w:rPr>
          <w:tab/>
        </w:r>
        <w:r w:rsidR="00A86347">
          <w:rPr>
            <w:noProof/>
            <w:webHidden/>
          </w:rPr>
          <w:fldChar w:fldCharType="begin"/>
        </w:r>
        <w:r w:rsidR="00A86347">
          <w:rPr>
            <w:noProof/>
            <w:webHidden/>
          </w:rPr>
          <w:instrText xml:space="preserve"> PAGEREF _Toc13815474 \h </w:instrText>
        </w:r>
        <w:r w:rsidR="00A86347">
          <w:rPr>
            <w:noProof/>
            <w:webHidden/>
          </w:rPr>
        </w:r>
        <w:r w:rsidR="00A86347">
          <w:rPr>
            <w:noProof/>
            <w:webHidden/>
          </w:rPr>
          <w:fldChar w:fldCharType="separate"/>
        </w:r>
        <w:r w:rsidR="00E710A9">
          <w:rPr>
            <w:noProof/>
            <w:webHidden/>
          </w:rPr>
          <w:t>36</w:t>
        </w:r>
        <w:r w:rsidR="00A86347">
          <w:rPr>
            <w:noProof/>
            <w:webHidden/>
          </w:rPr>
          <w:fldChar w:fldCharType="end"/>
        </w:r>
      </w:hyperlink>
    </w:p>
    <w:p w14:paraId="113B94A5" w14:textId="3F7795AF"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75" w:history="1">
        <w:r w:rsidR="00A86347" w:rsidRPr="007E2526">
          <w:rPr>
            <w:rStyle w:val="Hyperlink"/>
            <w:noProof/>
          </w:rPr>
          <w:t>Figura 5.3 – Caminho até a pasta de estilos de bibliografia.</w:t>
        </w:r>
        <w:r w:rsidR="00A86347">
          <w:rPr>
            <w:noProof/>
            <w:webHidden/>
          </w:rPr>
          <w:tab/>
        </w:r>
        <w:r w:rsidR="00A86347">
          <w:rPr>
            <w:noProof/>
            <w:webHidden/>
          </w:rPr>
          <w:fldChar w:fldCharType="begin"/>
        </w:r>
        <w:r w:rsidR="00A86347">
          <w:rPr>
            <w:noProof/>
            <w:webHidden/>
          </w:rPr>
          <w:instrText xml:space="preserve"> PAGEREF _Toc13815475 \h </w:instrText>
        </w:r>
        <w:r w:rsidR="00A86347">
          <w:rPr>
            <w:noProof/>
            <w:webHidden/>
          </w:rPr>
        </w:r>
        <w:r w:rsidR="00A86347">
          <w:rPr>
            <w:noProof/>
            <w:webHidden/>
          </w:rPr>
          <w:fldChar w:fldCharType="separate"/>
        </w:r>
        <w:r w:rsidR="00E710A9">
          <w:rPr>
            <w:noProof/>
            <w:webHidden/>
          </w:rPr>
          <w:t>37</w:t>
        </w:r>
        <w:r w:rsidR="00A86347">
          <w:rPr>
            <w:noProof/>
            <w:webHidden/>
          </w:rPr>
          <w:fldChar w:fldCharType="end"/>
        </w:r>
      </w:hyperlink>
    </w:p>
    <w:p w14:paraId="35C22BB9" w14:textId="0D5EDFAF"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76" w:history="1">
        <w:r w:rsidR="00A86347" w:rsidRPr="007E2526">
          <w:rPr>
            <w:rStyle w:val="Hyperlink"/>
            <w:noProof/>
          </w:rPr>
          <w:t>Figura 5.4 – Marcação das referências utilizadas.</w:t>
        </w:r>
        <w:r w:rsidR="00A86347">
          <w:rPr>
            <w:noProof/>
            <w:webHidden/>
          </w:rPr>
          <w:tab/>
        </w:r>
        <w:r w:rsidR="00A86347">
          <w:rPr>
            <w:noProof/>
            <w:webHidden/>
          </w:rPr>
          <w:fldChar w:fldCharType="begin"/>
        </w:r>
        <w:r w:rsidR="00A86347">
          <w:rPr>
            <w:noProof/>
            <w:webHidden/>
          </w:rPr>
          <w:instrText xml:space="preserve"> PAGEREF _Toc13815476 \h </w:instrText>
        </w:r>
        <w:r w:rsidR="00A86347">
          <w:rPr>
            <w:noProof/>
            <w:webHidden/>
          </w:rPr>
        </w:r>
        <w:r w:rsidR="00A86347">
          <w:rPr>
            <w:noProof/>
            <w:webHidden/>
          </w:rPr>
          <w:fldChar w:fldCharType="separate"/>
        </w:r>
        <w:r w:rsidR="00E710A9">
          <w:rPr>
            <w:noProof/>
            <w:webHidden/>
          </w:rPr>
          <w:t>39</w:t>
        </w:r>
        <w:r w:rsidR="00A86347">
          <w:rPr>
            <w:noProof/>
            <w:webHidden/>
          </w:rPr>
          <w:fldChar w:fldCharType="end"/>
        </w:r>
      </w:hyperlink>
    </w:p>
    <w:p w14:paraId="7514315E" w14:textId="2BC2E5E9"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77" w:history="1">
        <w:r w:rsidR="00A86347" w:rsidRPr="007E2526">
          <w:rPr>
            <w:rStyle w:val="Hyperlink"/>
            <w:noProof/>
          </w:rPr>
          <w:t>Figura 5.5 – Forma de citar teses, dissertações e monografias</w:t>
        </w:r>
        <w:r w:rsidR="00A86347">
          <w:rPr>
            <w:noProof/>
            <w:webHidden/>
          </w:rPr>
          <w:tab/>
        </w:r>
        <w:r w:rsidR="00A86347">
          <w:rPr>
            <w:noProof/>
            <w:webHidden/>
          </w:rPr>
          <w:fldChar w:fldCharType="begin"/>
        </w:r>
        <w:r w:rsidR="00A86347">
          <w:rPr>
            <w:noProof/>
            <w:webHidden/>
          </w:rPr>
          <w:instrText xml:space="preserve"> PAGEREF _Toc13815477 \h </w:instrText>
        </w:r>
        <w:r w:rsidR="00A86347">
          <w:rPr>
            <w:noProof/>
            <w:webHidden/>
          </w:rPr>
        </w:r>
        <w:r w:rsidR="00A86347">
          <w:rPr>
            <w:noProof/>
            <w:webHidden/>
          </w:rPr>
          <w:fldChar w:fldCharType="separate"/>
        </w:r>
        <w:r w:rsidR="00E710A9">
          <w:rPr>
            <w:noProof/>
            <w:webHidden/>
          </w:rPr>
          <w:t>40</w:t>
        </w:r>
        <w:r w:rsidR="00A86347">
          <w:rPr>
            <w:noProof/>
            <w:webHidden/>
          </w:rPr>
          <w:fldChar w:fldCharType="end"/>
        </w:r>
      </w:hyperlink>
    </w:p>
    <w:p w14:paraId="22B6E933" w14:textId="2C692A91"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78" w:history="1">
        <w:r w:rsidR="00A86347" w:rsidRPr="007E2526">
          <w:rPr>
            <w:rStyle w:val="Hyperlink"/>
            <w:noProof/>
          </w:rPr>
          <w:t>Figura 6.1 –Lombada e capa.</w:t>
        </w:r>
        <w:r w:rsidR="00A86347">
          <w:rPr>
            <w:noProof/>
            <w:webHidden/>
          </w:rPr>
          <w:tab/>
        </w:r>
        <w:r w:rsidR="00A86347">
          <w:rPr>
            <w:noProof/>
            <w:webHidden/>
          </w:rPr>
          <w:fldChar w:fldCharType="begin"/>
        </w:r>
        <w:r w:rsidR="00A86347">
          <w:rPr>
            <w:noProof/>
            <w:webHidden/>
          </w:rPr>
          <w:instrText xml:space="preserve"> PAGEREF _Toc13815478 \h </w:instrText>
        </w:r>
        <w:r w:rsidR="00A86347">
          <w:rPr>
            <w:noProof/>
            <w:webHidden/>
          </w:rPr>
        </w:r>
        <w:r w:rsidR="00A86347">
          <w:rPr>
            <w:noProof/>
            <w:webHidden/>
          </w:rPr>
          <w:fldChar w:fldCharType="separate"/>
        </w:r>
        <w:r w:rsidR="00E710A9">
          <w:rPr>
            <w:noProof/>
            <w:webHidden/>
          </w:rPr>
          <w:t>42</w:t>
        </w:r>
        <w:r w:rsidR="00A86347">
          <w:rPr>
            <w:noProof/>
            <w:webHidden/>
          </w:rPr>
          <w:fldChar w:fldCharType="end"/>
        </w:r>
      </w:hyperlink>
    </w:p>
    <w:p w14:paraId="5E1CFB5A" w14:textId="6D82028F"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79" w:history="1">
        <w:r w:rsidR="00A86347" w:rsidRPr="007E2526">
          <w:rPr>
            <w:rStyle w:val="Hyperlink"/>
            <w:noProof/>
          </w:rPr>
          <w:t>Figura 7.1 – Lajes de concreto e detalhes da montagem dos ímãs.</w:t>
        </w:r>
        <w:r w:rsidR="00A86347">
          <w:rPr>
            <w:noProof/>
            <w:webHidden/>
          </w:rPr>
          <w:tab/>
        </w:r>
        <w:r w:rsidR="00A86347">
          <w:rPr>
            <w:noProof/>
            <w:webHidden/>
          </w:rPr>
          <w:fldChar w:fldCharType="begin"/>
        </w:r>
        <w:r w:rsidR="00A86347">
          <w:rPr>
            <w:noProof/>
            <w:webHidden/>
          </w:rPr>
          <w:instrText xml:space="preserve"> PAGEREF _Toc13815479 \h </w:instrText>
        </w:r>
        <w:r w:rsidR="00A86347">
          <w:rPr>
            <w:noProof/>
            <w:webHidden/>
          </w:rPr>
        </w:r>
        <w:r w:rsidR="00A86347">
          <w:rPr>
            <w:noProof/>
            <w:webHidden/>
          </w:rPr>
          <w:fldChar w:fldCharType="separate"/>
        </w:r>
        <w:r w:rsidR="00E710A9">
          <w:rPr>
            <w:noProof/>
            <w:webHidden/>
          </w:rPr>
          <w:t>44</w:t>
        </w:r>
        <w:r w:rsidR="00A86347">
          <w:rPr>
            <w:noProof/>
            <w:webHidden/>
          </w:rPr>
          <w:fldChar w:fldCharType="end"/>
        </w:r>
      </w:hyperlink>
    </w:p>
    <w:p w14:paraId="53B16BE8" w14:textId="48BA9F87" w:rsidR="00A862EB" w:rsidRPr="00280253" w:rsidRDefault="00A862EB" w:rsidP="00A862EB">
      <w:r w:rsidRPr="00280253">
        <w:fldChar w:fldCharType="end"/>
      </w:r>
    </w:p>
    <w:p w14:paraId="5885842A" w14:textId="77777777" w:rsidR="00A862EB" w:rsidRPr="00280253" w:rsidRDefault="00A862EB" w:rsidP="00A862EB"/>
    <w:p w14:paraId="152C13C8" w14:textId="77777777" w:rsidR="00A862EB" w:rsidRPr="00280253" w:rsidRDefault="00A862EB" w:rsidP="00A862EB">
      <w:pPr>
        <w:sectPr w:rsidR="00A862EB" w:rsidRPr="00280253" w:rsidSect="0044213C">
          <w:pgSz w:w="11907" w:h="16840" w:code="9"/>
          <w:pgMar w:top="1701" w:right="1134" w:bottom="1134" w:left="1701" w:header="997" w:footer="720" w:gutter="0"/>
          <w:pgNumType w:fmt="lowerRoman"/>
          <w:cols w:space="720"/>
          <w:titlePg/>
        </w:sectPr>
      </w:pPr>
    </w:p>
    <w:p w14:paraId="56FF8EEF" w14:textId="77777777" w:rsidR="00A862EB" w:rsidRPr="00280253" w:rsidRDefault="00A862EB" w:rsidP="00436BBF">
      <w:pPr>
        <w:pStyle w:val="TitulodoCaptuloPr-textual"/>
      </w:pPr>
      <w:bookmarkStart w:id="2" w:name="_Toc106994462"/>
      <w:r w:rsidRPr="00280253">
        <w:lastRenderedPageBreak/>
        <w:t xml:space="preserve">Lista de </w:t>
      </w:r>
      <w:r w:rsidR="005D5FB4" w:rsidRPr="00280253">
        <w:t>T</w:t>
      </w:r>
      <w:r w:rsidRPr="00280253">
        <w:t>abelas</w:t>
      </w:r>
      <w:bookmarkEnd w:id="2"/>
    </w:p>
    <w:p w14:paraId="65D21B3B" w14:textId="6F6FD93A" w:rsidR="00A86347" w:rsidRDefault="00A862EB">
      <w:pPr>
        <w:pStyle w:val="ndicedeilustraes"/>
        <w:tabs>
          <w:tab w:val="right" w:leader="dot" w:pos="9062"/>
        </w:tabs>
        <w:rPr>
          <w:rFonts w:asciiTheme="minorHAnsi" w:eastAsiaTheme="minorEastAsia" w:hAnsiTheme="minorHAnsi" w:cstheme="minorBidi"/>
          <w:noProof/>
          <w:sz w:val="22"/>
          <w:szCs w:val="22"/>
          <w:lang w:eastAsia="pt-BR"/>
        </w:rPr>
      </w:pPr>
      <w:r w:rsidRPr="00280253">
        <w:fldChar w:fldCharType="begin"/>
      </w:r>
      <w:r w:rsidRPr="00280253">
        <w:instrText xml:space="preserve"> TOC \h \z \c "Tabela" </w:instrText>
      </w:r>
      <w:r w:rsidRPr="00280253">
        <w:fldChar w:fldCharType="separate"/>
      </w:r>
      <w:hyperlink w:anchor="_Toc13815480" w:history="1">
        <w:r w:rsidR="00A86347" w:rsidRPr="001F5A34">
          <w:rPr>
            <w:rStyle w:val="Hyperlink"/>
            <w:noProof/>
          </w:rPr>
          <w:t>Tabela 1.1 – Tabela associativa entre os objetivos específicos e os métodos aplicados.</w:t>
        </w:r>
        <w:r w:rsidR="00A86347">
          <w:rPr>
            <w:noProof/>
            <w:webHidden/>
          </w:rPr>
          <w:tab/>
        </w:r>
        <w:r w:rsidR="00A86347">
          <w:rPr>
            <w:noProof/>
            <w:webHidden/>
          </w:rPr>
          <w:fldChar w:fldCharType="begin"/>
        </w:r>
        <w:r w:rsidR="00A86347">
          <w:rPr>
            <w:noProof/>
            <w:webHidden/>
          </w:rPr>
          <w:instrText xml:space="preserve"> PAGEREF _Toc13815480 \h </w:instrText>
        </w:r>
        <w:r w:rsidR="00A86347">
          <w:rPr>
            <w:noProof/>
            <w:webHidden/>
          </w:rPr>
        </w:r>
        <w:r w:rsidR="00A86347">
          <w:rPr>
            <w:noProof/>
            <w:webHidden/>
          </w:rPr>
          <w:fldChar w:fldCharType="separate"/>
        </w:r>
        <w:r w:rsidR="00E710A9">
          <w:rPr>
            <w:noProof/>
            <w:webHidden/>
          </w:rPr>
          <w:t>21</w:t>
        </w:r>
        <w:r w:rsidR="00A86347">
          <w:rPr>
            <w:noProof/>
            <w:webHidden/>
          </w:rPr>
          <w:fldChar w:fldCharType="end"/>
        </w:r>
      </w:hyperlink>
    </w:p>
    <w:p w14:paraId="486BA151" w14:textId="20457FA2"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81" w:history="1">
        <w:r w:rsidR="00A86347" w:rsidRPr="001F5A34">
          <w:rPr>
            <w:rStyle w:val="Hyperlink"/>
            <w:noProof/>
          </w:rPr>
          <w:t>Tabela 3.1 – Lista das vinte e duas conferências MagLev ocorridas até hoje.</w:t>
        </w:r>
        <w:r w:rsidR="00A86347">
          <w:rPr>
            <w:noProof/>
            <w:webHidden/>
          </w:rPr>
          <w:tab/>
        </w:r>
        <w:r w:rsidR="00A86347">
          <w:rPr>
            <w:noProof/>
            <w:webHidden/>
          </w:rPr>
          <w:fldChar w:fldCharType="begin"/>
        </w:r>
        <w:r w:rsidR="00A86347">
          <w:rPr>
            <w:noProof/>
            <w:webHidden/>
          </w:rPr>
          <w:instrText xml:space="preserve"> PAGEREF _Toc13815481 \h </w:instrText>
        </w:r>
        <w:r w:rsidR="00A86347">
          <w:rPr>
            <w:noProof/>
            <w:webHidden/>
          </w:rPr>
        </w:r>
        <w:r w:rsidR="00A86347">
          <w:rPr>
            <w:noProof/>
            <w:webHidden/>
          </w:rPr>
          <w:fldChar w:fldCharType="separate"/>
        </w:r>
        <w:r w:rsidR="00E710A9">
          <w:rPr>
            <w:noProof/>
            <w:webHidden/>
          </w:rPr>
          <w:t>28</w:t>
        </w:r>
        <w:r w:rsidR="00A86347">
          <w:rPr>
            <w:noProof/>
            <w:webHidden/>
          </w:rPr>
          <w:fldChar w:fldCharType="end"/>
        </w:r>
      </w:hyperlink>
    </w:p>
    <w:p w14:paraId="64187611" w14:textId="5ED1E4D4" w:rsidR="00A86347" w:rsidRDefault="00493E47">
      <w:pPr>
        <w:pStyle w:val="ndicedeilustraes"/>
        <w:tabs>
          <w:tab w:val="right" w:leader="dot" w:pos="9062"/>
        </w:tabs>
        <w:rPr>
          <w:rFonts w:asciiTheme="minorHAnsi" w:eastAsiaTheme="minorEastAsia" w:hAnsiTheme="minorHAnsi" w:cstheme="minorBidi"/>
          <w:noProof/>
          <w:sz w:val="22"/>
          <w:szCs w:val="22"/>
          <w:lang w:eastAsia="pt-BR"/>
        </w:rPr>
      </w:pPr>
      <w:hyperlink w:anchor="_Toc13815482" w:history="1">
        <w:r w:rsidR="00A86347" w:rsidRPr="001F5A34">
          <w:rPr>
            <w:rStyle w:val="Hyperlink"/>
            <w:noProof/>
          </w:rPr>
          <w:t>Tabela 7.1 – Limites máximos de aceleração aceitáveis.</w:t>
        </w:r>
        <w:r w:rsidR="00A86347">
          <w:rPr>
            <w:noProof/>
            <w:webHidden/>
          </w:rPr>
          <w:tab/>
        </w:r>
        <w:r w:rsidR="00A86347">
          <w:rPr>
            <w:noProof/>
            <w:webHidden/>
          </w:rPr>
          <w:fldChar w:fldCharType="begin"/>
        </w:r>
        <w:r w:rsidR="00A86347">
          <w:rPr>
            <w:noProof/>
            <w:webHidden/>
          </w:rPr>
          <w:instrText xml:space="preserve"> PAGEREF _Toc13815482 \h </w:instrText>
        </w:r>
        <w:r w:rsidR="00A86347">
          <w:rPr>
            <w:noProof/>
            <w:webHidden/>
          </w:rPr>
        </w:r>
        <w:r w:rsidR="00A86347">
          <w:rPr>
            <w:noProof/>
            <w:webHidden/>
          </w:rPr>
          <w:fldChar w:fldCharType="separate"/>
        </w:r>
        <w:r w:rsidR="00E710A9">
          <w:rPr>
            <w:noProof/>
            <w:webHidden/>
          </w:rPr>
          <w:t>44</w:t>
        </w:r>
        <w:r w:rsidR="00A86347">
          <w:rPr>
            <w:noProof/>
            <w:webHidden/>
          </w:rPr>
          <w:fldChar w:fldCharType="end"/>
        </w:r>
      </w:hyperlink>
    </w:p>
    <w:p w14:paraId="72E0E980" w14:textId="493A8A22" w:rsidR="00A862EB" w:rsidRPr="00280253" w:rsidRDefault="00A862EB" w:rsidP="00A862EB">
      <w:r w:rsidRPr="00280253">
        <w:fldChar w:fldCharType="end"/>
      </w:r>
    </w:p>
    <w:p w14:paraId="396AB821" w14:textId="77777777" w:rsidR="00A862EB" w:rsidRPr="00280253" w:rsidRDefault="00A862EB" w:rsidP="00A862EB">
      <w:pPr>
        <w:sectPr w:rsidR="00A862EB" w:rsidRPr="00280253" w:rsidSect="0044213C">
          <w:pgSz w:w="11907" w:h="16840" w:code="9"/>
          <w:pgMar w:top="1701" w:right="1134" w:bottom="1134" w:left="1701" w:header="993" w:footer="720" w:gutter="0"/>
          <w:pgNumType w:fmt="lowerRoman"/>
          <w:cols w:space="720"/>
          <w:titlePg/>
        </w:sectPr>
      </w:pPr>
    </w:p>
    <w:p w14:paraId="4E26A1BB" w14:textId="3C669061" w:rsidR="00A862EB" w:rsidRPr="00280253" w:rsidRDefault="0079674B" w:rsidP="00436BBF">
      <w:pPr>
        <w:pStyle w:val="TitulodoCaptuloPr-textual"/>
      </w:pPr>
      <w:r>
        <w:lastRenderedPageBreak/>
        <w:t>Lista de Abreviaturas e Siglas</w:t>
      </w:r>
    </w:p>
    <w:tbl>
      <w:tblPr>
        <w:tblW w:w="4958" w:type="pct"/>
        <w:tblLayout w:type="fixed"/>
        <w:tblLook w:val="01E0" w:firstRow="1" w:lastRow="1" w:firstColumn="1" w:lastColumn="1" w:noHBand="0" w:noVBand="0"/>
      </w:tblPr>
      <w:tblGrid>
        <w:gridCol w:w="1238"/>
        <w:gridCol w:w="7972"/>
      </w:tblGrid>
      <w:tr w:rsidR="00A862EB" w:rsidRPr="00280253" w14:paraId="284F4911" w14:textId="77777777" w:rsidTr="008E62FF">
        <w:trPr>
          <w:cantSplit/>
        </w:trPr>
        <w:tc>
          <w:tcPr>
            <w:tcW w:w="672" w:type="pct"/>
          </w:tcPr>
          <w:p w14:paraId="3B17514F" w14:textId="77777777" w:rsidR="00A862EB" w:rsidRPr="00280253" w:rsidRDefault="00A862EB" w:rsidP="00F01EB2">
            <w:r w:rsidRPr="00280253">
              <w:t>AMT</w:t>
            </w:r>
          </w:p>
        </w:tc>
        <w:tc>
          <w:tcPr>
            <w:tcW w:w="4328" w:type="pct"/>
          </w:tcPr>
          <w:p w14:paraId="08971D64" w14:textId="77777777" w:rsidR="00A862EB" w:rsidRPr="00280253" w:rsidRDefault="00A862EB" w:rsidP="00F01EB2">
            <w:r w:rsidRPr="00280253">
              <w:t xml:space="preserve">Tecnologia Americana MagLev, do inglês, </w:t>
            </w:r>
            <w:r w:rsidRPr="00280253">
              <w:rPr>
                <w:i/>
              </w:rPr>
              <w:t>American MagLev Technology</w:t>
            </w:r>
            <w:r w:rsidRPr="00280253">
              <w:t>.</w:t>
            </w:r>
          </w:p>
        </w:tc>
      </w:tr>
      <w:tr w:rsidR="00A862EB" w:rsidRPr="00280253" w14:paraId="499443A0" w14:textId="77777777" w:rsidTr="008E62FF">
        <w:trPr>
          <w:cantSplit/>
        </w:trPr>
        <w:tc>
          <w:tcPr>
            <w:tcW w:w="672" w:type="pct"/>
          </w:tcPr>
          <w:p w14:paraId="04B2CC73" w14:textId="77777777" w:rsidR="00A862EB" w:rsidRPr="00280253" w:rsidRDefault="00A862EB" w:rsidP="00F01EB2">
            <w:r w:rsidRPr="00280253">
              <w:t>APM</w:t>
            </w:r>
          </w:p>
        </w:tc>
        <w:tc>
          <w:tcPr>
            <w:tcW w:w="4328" w:type="pct"/>
          </w:tcPr>
          <w:p w14:paraId="5A59FEE3" w14:textId="34965FBB" w:rsidR="00A862EB" w:rsidRPr="00280253" w:rsidRDefault="00A862EB" w:rsidP="00F01EB2">
            <w:r w:rsidRPr="00280253">
              <w:t xml:space="preserve">Movimentador Automático de </w:t>
            </w:r>
            <w:r w:rsidR="00212C2D">
              <w:t>P</w:t>
            </w:r>
            <w:r w:rsidRPr="00280253">
              <w:t xml:space="preserve">essoas, do inglês, </w:t>
            </w:r>
            <w:r w:rsidRPr="00280253">
              <w:rPr>
                <w:i/>
                <w:iCs/>
              </w:rPr>
              <w:t>Automated People Mover</w:t>
            </w:r>
            <w:r w:rsidRPr="00280253">
              <w:t>.</w:t>
            </w:r>
          </w:p>
        </w:tc>
      </w:tr>
      <w:tr w:rsidR="00A862EB" w:rsidRPr="00280253" w14:paraId="7953D5E0" w14:textId="77777777" w:rsidTr="008E62FF">
        <w:trPr>
          <w:cantSplit/>
        </w:trPr>
        <w:tc>
          <w:tcPr>
            <w:tcW w:w="672" w:type="pct"/>
          </w:tcPr>
          <w:p w14:paraId="57F31FF3" w14:textId="77777777" w:rsidR="00A862EB" w:rsidRPr="00280253" w:rsidRDefault="00A862EB" w:rsidP="00F01EB2">
            <w:r w:rsidRPr="00280253">
              <w:t>ASCE</w:t>
            </w:r>
          </w:p>
        </w:tc>
        <w:tc>
          <w:tcPr>
            <w:tcW w:w="4328" w:type="pct"/>
          </w:tcPr>
          <w:p w14:paraId="251D8A6A" w14:textId="77777777" w:rsidR="00A862EB" w:rsidRPr="00280253" w:rsidRDefault="00A862EB" w:rsidP="00F01EB2">
            <w:r w:rsidRPr="00280253">
              <w:t xml:space="preserve">Sociedade Americana de Engenheiros Civis, do inglês, </w:t>
            </w:r>
            <w:r w:rsidRPr="00280253">
              <w:rPr>
                <w:i/>
                <w:iCs/>
              </w:rPr>
              <w:t>American Society of Civil Engineers</w:t>
            </w:r>
            <w:r w:rsidRPr="00280253">
              <w:t>.</w:t>
            </w:r>
          </w:p>
        </w:tc>
      </w:tr>
      <w:tr w:rsidR="00A862EB" w:rsidRPr="00280253" w14:paraId="3534944C" w14:textId="77777777" w:rsidTr="008E62FF">
        <w:trPr>
          <w:cantSplit/>
        </w:trPr>
        <w:tc>
          <w:tcPr>
            <w:tcW w:w="672" w:type="pct"/>
          </w:tcPr>
          <w:p w14:paraId="2040FC9F" w14:textId="77777777" w:rsidR="00A862EB" w:rsidRPr="00280253" w:rsidRDefault="00A862EB" w:rsidP="00F01EB2">
            <w:r w:rsidRPr="00280253">
              <w:t>ATC</w:t>
            </w:r>
          </w:p>
        </w:tc>
        <w:tc>
          <w:tcPr>
            <w:tcW w:w="4328" w:type="pct"/>
          </w:tcPr>
          <w:p w14:paraId="7828182E" w14:textId="77777777" w:rsidR="00A862EB" w:rsidRPr="00280253" w:rsidRDefault="00A862EB" w:rsidP="00F01EB2">
            <w:r w:rsidRPr="00280253">
              <w:t xml:space="preserve">Controle Automático do Trem, do inglês, </w:t>
            </w:r>
            <w:r w:rsidRPr="00280253">
              <w:rPr>
                <w:i/>
                <w:iCs/>
              </w:rPr>
              <w:t>Automatic Train Control</w:t>
            </w:r>
            <w:r w:rsidRPr="00280253">
              <w:t>.</w:t>
            </w:r>
          </w:p>
        </w:tc>
      </w:tr>
      <w:tr w:rsidR="00A862EB" w:rsidRPr="00280253" w14:paraId="4C6114DA" w14:textId="77777777" w:rsidTr="008E62FF">
        <w:trPr>
          <w:cantSplit/>
        </w:trPr>
        <w:tc>
          <w:tcPr>
            <w:tcW w:w="672" w:type="pct"/>
          </w:tcPr>
          <w:p w14:paraId="3D29FD8D" w14:textId="77777777" w:rsidR="00A862EB" w:rsidRPr="00280253" w:rsidRDefault="00A862EB" w:rsidP="00F01EB2">
            <w:r w:rsidRPr="00280253">
              <w:t>ATO</w:t>
            </w:r>
          </w:p>
        </w:tc>
        <w:tc>
          <w:tcPr>
            <w:tcW w:w="4328" w:type="pct"/>
          </w:tcPr>
          <w:p w14:paraId="0EF0F12D" w14:textId="77777777" w:rsidR="00A862EB" w:rsidRPr="00280253" w:rsidRDefault="00A862EB" w:rsidP="00F01EB2">
            <w:r w:rsidRPr="00280253">
              <w:t xml:space="preserve">Operação Automática do Trem, do inglês, </w:t>
            </w:r>
            <w:r w:rsidRPr="00280253">
              <w:rPr>
                <w:i/>
                <w:iCs/>
              </w:rPr>
              <w:t>Automatic Train Operation</w:t>
            </w:r>
            <w:r w:rsidRPr="00280253">
              <w:t>.</w:t>
            </w:r>
          </w:p>
        </w:tc>
      </w:tr>
      <w:tr w:rsidR="00A862EB" w:rsidRPr="00280253" w14:paraId="50B42955" w14:textId="77777777" w:rsidTr="008E62FF">
        <w:trPr>
          <w:cantSplit/>
        </w:trPr>
        <w:tc>
          <w:tcPr>
            <w:tcW w:w="672" w:type="pct"/>
          </w:tcPr>
          <w:p w14:paraId="4369D04D" w14:textId="77777777" w:rsidR="00A862EB" w:rsidRPr="00280253" w:rsidRDefault="00A862EB" w:rsidP="00F01EB2">
            <w:r w:rsidRPr="00280253">
              <w:t>ATP</w:t>
            </w:r>
          </w:p>
        </w:tc>
        <w:tc>
          <w:tcPr>
            <w:tcW w:w="4328" w:type="pct"/>
          </w:tcPr>
          <w:p w14:paraId="4D690365" w14:textId="77777777" w:rsidR="00A862EB" w:rsidRPr="00280253" w:rsidRDefault="00A862EB" w:rsidP="00F01EB2">
            <w:r w:rsidRPr="00280253">
              <w:t xml:space="preserve">Proteção Automática do Trem, do inglês, </w:t>
            </w:r>
            <w:r w:rsidRPr="00280253">
              <w:rPr>
                <w:i/>
                <w:iCs/>
              </w:rPr>
              <w:t>Automatic Train Protection</w:t>
            </w:r>
            <w:r w:rsidRPr="00280253">
              <w:t>.</w:t>
            </w:r>
          </w:p>
        </w:tc>
      </w:tr>
      <w:tr w:rsidR="00A862EB" w:rsidRPr="00280253" w14:paraId="51CB0843" w14:textId="77777777" w:rsidTr="008E62FF">
        <w:trPr>
          <w:cantSplit/>
        </w:trPr>
        <w:tc>
          <w:tcPr>
            <w:tcW w:w="672" w:type="pct"/>
          </w:tcPr>
          <w:p w14:paraId="2AA29472" w14:textId="77777777" w:rsidR="00A862EB" w:rsidRPr="00280253" w:rsidRDefault="00A862EB" w:rsidP="00F01EB2">
            <w:r w:rsidRPr="00280253">
              <w:t>ATS</w:t>
            </w:r>
          </w:p>
        </w:tc>
        <w:tc>
          <w:tcPr>
            <w:tcW w:w="4328" w:type="pct"/>
          </w:tcPr>
          <w:p w14:paraId="3A25A8D7" w14:textId="77777777" w:rsidR="00A862EB" w:rsidRPr="00280253" w:rsidRDefault="00A862EB" w:rsidP="00F01EB2">
            <w:r w:rsidRPr="00280253">
              <w:t xml:space="preserve">Supervisão Automática do Trem, do inglês, </w:t>
            </w:r>
            <w:r w:rsidRPr="00280253">
              <w:rPr>
                <w:i/>
                <w:iCs/>
              </w:rPr>
              <w:t>Automatic Train Supervision</w:t>
            </w:r>
            <w:r w:rsidRPr="00280253">
              <w:t>.</w:t>
            </w:r>
          </w:p>
        </w:tc>
      </w:tr>
      <w:tr w:rsidR="00A862EB" w:rsidRPr="00280253" w14:paraId="4B85DD8C" w14:textId="77777777" w:rsidTr="008E62FF">
        <w:trPr>
          <w:cantSplit/>
        </w:trPr>
        <w:tc>
          <w:tcPr>
            <w:tcW w:w="672" w:type="pct"/>
          </w:tcPr>
          <w:p w14:paraId="7508C91B" w14:textId="77777777" w:rsidR="00A862EB" w:rsidRPr="00280253" w:rsidRDefault="00A862EB" w:rsidP="00F01EB2">
            <w:r w:rsidRPr="00280253">
              <w:t>CT - I</w:t>
            </w:r>
          </w:p>
        </w:tc>
        <w:tc>
          <w:tcPr>
            <w:tcW w:w="4328" w:type="pct"/>
          </w:tcPr>
          <w:p w14:paraId="6D17F7AF" w14:textId="77777777" w:rsidR="00A862EB" w:rsidRPr="00280253" w:rsidRDefault="00A862EB" w:rsidP="00F01EB2">
            <w:r w:rsidRPr="00280253">
              <w:t>Centro de Tecnologia I.</w:t>
            </w:r>
          </w:p>
        </w:tc>
      </w:tr>
      <w:tr w:rsidR="00A862EB" w:rsidRPr="00280253" w14:paraId="7AE8C684" w14:textId="77777777" w:rsidTr="008E62FF">
        <w:trPr>
          <w:cantSplit/>
        </w:trPr>
        <w:tc>
          <w:tcPr>
            <w:tcW w:w="672" w:type="pct"/>
          </w:tcPr>
          <w:p w14:paraId="69913021" w14:textId="77777777" w:rsidR="00A862EB" w:rsidRPr="00280253" w:rsidRDefault="00A862EB" w:rsidP="00F01EB2">
            <w:r w:rsidRPr="00280253">
              <w:t>CT - II</w:t>
            </w:r>
          </w:p>
        </w:tc>
        <w:tc>
          <w:tcPr>
            <w:tcW w:w="4328" w:type="pct"/>
          </w:tcPr>
          <w:p w14:paraId="01F04DE4" w14:textId="77777777" w:rsidR="00A862EB" w:rsidRPr="00280253" w:rsidRDefault="00A862EB" w:rsidP="00F01EB2">
            <w:r w:rsidRPr="00280253">
              <w:t>Centro de Tecnologia II.</w:t>
            </w:r>
          </w:p>
        </w:tc>
      </w:tr>
      <w:tr w:rsidR="00A862EB" w:rsidRPr="00280253" w14:paraId="62E78ADF" w14:textId="77777777" w:rsidTr="008E62FF">
        <w:trPr>
          <w:cantSplit/>
        </w:trPr>
        <w:tc>
          <w:tcPr>
            <w:tcW w:w="672" w:type="pct"/>
          </w:tcPr>
          <w:p w14:paraId="4F14B9FB" w14:textId="77777777" w:rsidR="00A862EB" w:rsidRPr="00280253" w:rsidRDefault="00A862EB" w:rsidP="00F01EB2">
            <w:r w:rsidRPr="00280253">
              <w:t>DLIM</w:t>
            </w:r>
          </w:p>
        </w:tc>
        <w:tc>
          <w:tcPr>
            <w:tcW w:w="4328" w:type="pct"/>
          </w:tcPr>
          <w:p w14:paraId="692F9EAF" w14:textId="77777777" w:rsidR="00A862EB" w:rsidRPr="00280253" w:rsidRDefault="00A862EB" w:rsidP="00F01EB2">
            <w:r w:rsidRPr="00280253">
              <w:t xml:space="preserve">Motor Linear de Indução de Face Dupla, do inglês, </w:t>
            </w:r>
            <w:r w:rsidRPr="00280253">
              <w:rPr>
                <w:i/>
                <w:iCs/>
              </w:rPr>
              <w:t>Double-sided Linear Induction Motor</w:t>
            </w:r>
            <w:r w:rsidRPr="00280253">
              <w:t>.</w:t>
            </w:r>
          </w:p>
        </w:tc>
      </w:tr>
      <w:tr w:rsidR="00A862EB" w:rsidRPr="00280253" w14:paraId="266069EB" w14:textId="77777777" w:rsidTr="008E62FF">
        <w:trPr>
          <w:cantSplit/>
        </w:trPr>
        <w:tc>
          <w:tcPr>
            <w:tcW w:w="672" w:type="pct"/>
          </w:tcPr>
          <w:p w14:paraId="67C76B0B" w14:textId="77777777" w:rsidR="00A862EB" w:rsidRPr="00280253" w:rsidRDefault="00A862EB" w:rsidP="00F01EB2">
            <w:r w:rsidRPr="00280253">
              <w:t>EDL</w:t>
            </w:r>
          </w:p>
        </w:tc>
        <w:tc>
          <w:tcPr>
            <w:tcW w:w="4328" w:type="pct"/>
          </w:tcPr>
          <w:p w14:paraId="6862839F" w14:textId="77777777" w:rsidR="00A862EB" w:rsidRPr="00280253" w:rsidRDefault="00A862EB" w:rsidP="00F01EB2">
            <w:r w:rsidRPr="00280253">
              <w:t xml:space="preserve">Levitação Eletrodinâmica, do inglês, </w:t>
            </w:r>
            <w:r w:rsidRPr="00280253">
              <w:rPr>
                <w:i/>
                <w:iCs/>
              </w:rPr>
              <w:t>Electrodynamic Levitation</w:t>
            </w:r>
            <w:r w:rsidRPr="00280253">
              <w:t>.</w:t>
            </w:r>
          </w:p>
        </w:tc>
      </w:tr>
      <w:tr w:rsidR="00A862EB" w:rsidRPr="00280253" w14:paraId="7908E795" w14:textId="77777777" w:rsidTr="008E62FF">
        <w:trPr>
          <w:cantSplit/>
        </w:trPr>
        <w:tc>
          <w:tcPr>
            <w:tcW w:w="672" w:type="pct"/>
          </w:tcPr>
          <w:p w14:paraId="5BCC1936" w14:textId="77777777" w:rsidR="00A862EB" w:rsidRPr="00280253" w:rsidRDefault="00A862EB" w:rsidP="00F01EB2">
            <w:r w:rsidRPr="00280253">
              <w:t>EDS</w:t>
            </w:r>
          </w:p>
        </w:tc>
        <w:tc>
          <w:tcPr>
            <w:tcW w:w="4328" w:type="pct"/>
          </w:tcPr>
          <w:p w14:paraId="3FF01957" w14:textId="77777777" w:rsidR="00A862EB" w:rsidRPr="00280253" w:rsidRDefault="00A862EB" w:rsidP="00F01EB2">
            <w:r w:rsidRPr="00280253">
              <w:t xml:space="preserve">Suspenção Eletrodinâmica, do inglês, </w:t>
            </w:r>
            <w:r w:rsidRPr="00280253">
              <w:rPr>
                <w:i/>
                <w:iCs/>
              </w:rPr>
              <w:t>Electrodynamic Suspension</w:t>
            </w:r>
            <w:r w:rsidRPr="00280253">
              <w:t>.</w:t>
            </w:r>
          </w:p>
        </w:tc>
      </w:tr>
      <w:tr w:rsidR="00A862EB" w:rsidRPr="00280253" w14:paraId="6D598813" w14:textId="77777777" w:rsidTr="008E62FF">
        <w:trPr>
          <w:cantSplit/>
        </w:trPr>
        <w:tc>
          <w:tcPr>
            <w:tcW w:w="672" w:type="pct"/>
          </w:tcPr>
          <w:p w14:paraId="65A93C2F" w14:textId="77777777" w:rsidR="00A862EB" w:rsidRPr="00280253" w:rsidRDefault="00A862EB" w:rsidP="00F01EB2">
            <w:r w:rsidRPr="00280253">
              <w:t>EMC</w:t>
            </w:r>
          </w:p>
        </w:tc>
        <w:tc>
          <w:tcPr>
            <w:tcW w:w="4328" w:type="pct"/>
          </w:tcPr>
          <w:p w14:paraId="2876B70F" w14:textId="77777777" w:rsidR="00A862EB" w:rsidRPr="00280253" w:rsidRDefault="00A862EB" w:rsidP="00F01EB2">
            <w:r w:rsidRPr="00280253">
              <w:t xml:space="preserve">Compatibilidade Eletromagnética, do inglês, </w:t>
            </w:r>
            <w:r w:rsidRPr="00280253">
              <w:rPr>
                <w:i/>
                <w:iCs/>
              </w:rPr>
              <w:t>Electromagnetic Compatibility</w:t>
            </w:r>
            <w:r w:rsidRPr="00280253">
              <w:t>.</w:t>
            </w:r>
          </w:p>
        </w:tc>
      </w:tr>
      <w:tr w:rsidR="00A862EB" w:rsidRPr="00280253" w14:paraId="0C30BFDE" w14:textId="77777777" w:rsidTr="008E62FF">
        <w:trPr>
          <w:cantSplit/>
        </w:trPr>
        <w:tc>
          <w:tcPr>
            <w:tcW w:w="672" w:type="pct"/>
          </w:tcPr>
          <w:p w14:paraId="1EC621A3" w14:textId="77777777" w:rsidR="00A862EB" w:rsidRPr="00280253" w:rsidRDefault="00A862EB" w:rsidP="00F01EB2">
            <w:r w:rsidRPr="00280253">
              <w:t>EML</w:t>
            </w:r>
          </w:p>
        </w:tc>
        <w:tc>
          <w:tcPr>
            <w:tcW w:w="4328" w:type="pct"/>
          </w:tcPr>
          <w:p w14:paraId="320530E0" w14:textId="77777777" w:rsidR="00A862EB" w:rsidRPr="00280253" w:rsidRDefault="00A862EB" w:rsidP="00F01EB2">
            <w:r w:rsidRPr="00280253">
              <w:t xml:space="preserve">Levitação Eletromagnética, do inglês, </w:t>
            </w:r>
            <w:r w:rsidRPr="00280253">
              <w:rPr>
                <w:i/>
                <w:iCs/>
              </w:rPr>
              <w:t>Electromagnetic Levitation</w:t>
            </w:r>
            <w:r w:rsidRPr="00280253">
              <w:t>.</w:t>
            </w:r>
          </w:p>
        </w:tc>
      </w:tr>
      <w:tr w:rsidR="00A862EB" w:rsidRPr="00280253" w14:paraId="4CEB21AA" w14:textId="77777777" w:rsidTr="008E62FF">
        <w:trPr>
          <w:cantSplit/>
        </w:trPr>
        <w:tc>
          <w:tcPr>
            <w:tcW w:w="672" w:type="pct"/>
          </w:tcPr>
          <w:p w14:paraId="453D6DDB" w14:textId="77777777" w:rsidR="00A862EB" w:rsidRPr="00280253" w:rsidRDefault="00A862EB" w:rsidP="00F01EB2">
            <w:r w:rsidRPr="00280253">
              <w:t>EMS</w:t>
            </w:r>
          </w:p>
        </w:tc>
        <w:tc>
          <w:tcPr>
            <w:tcW w:w="4328" w:type="pct"/>
          </w:tcPr>
          <w:p w14:paraId="60AC4BF7" w14:textId="77777777" w:rsidR="00A862EB" w:rsidRPr="00280253" w:rsidRDefault="00A862EB" w:rsidP="00F01EB2">
            <w:r w:rsidRPr="00280253">
              <w:t xml:space="preserve">Suspensão Eletromagnética, do inglês, </w:t>
            </w:r>
            <w:r w:rsidRPr="00280253">
              <w:rPr>
                <w:i/>
                <w:iCs/>
              </w:rPr>
              <w:t>Electromagnetic Suspension</w:t>
            </w:r>
            <w:r w:rsidRPr="00280253">
              <w:t>.</w:t>
            </w:r>
          </w:p>
        </w:tc>
      </w:tr>
      <w:tr w:rsidR="00A862EB" w:rsidRPr="00280253" w14:paraId="49B22851" w14:textId="77777777" w:rsidTr="008E62FF">
        <w:trPr>
          <w:cantSplit/>
        </w:trPr>
        <w:tc>
          <w:tcPr>
            <w:tcW w:w="672" w:type="pct"/>
          </w:tcPr>
          <w:p w14:paraId="737755EA" w14:textId="77777777" w:rsidR="00A862EB" w:rsidRPr="00280253" w:rsidRDefault="00A862EB" w:rsidP="00F01EB2">
            <w:r w:rsidRPr="00280253">
              <w:t>HTS</w:t>
            </w:r>
          </w:p>
        </w:tc>
        <w:tc>
          <w:tcPr>
            <w:tcW w:w="4328" w:type="pct"/>
          </w:tcPr>
          <w:p w14:paraId="4427E612" w14:textId="77777777" w:rsidR="00A862EB" w:rsidRPr="00280253" w:rsidRDefault="00A862EB" w:rsidP="00F01EB2">
            <w:r w:rsidRPr="00280253">
              <w:t xml:space="preserve">Supercondutor de Alta Temperatura Crítica, do inglês, </w:t>
            </w:r>
            <w:r w:rsidRPr="00280253">
              <w:rPr>
                <w:i/>
                <w:iCs/>
              </w:rPr>
              <w:t>High Temperature Superconductor.</w:t>
            </w:r>
          </w:p>
        </w:tc>
      </w:tr>
      <w:tr w:rsidR="00A862EB" w:rsidRPr="00280253" w14:paraId="1AA8CD36" w14:textId="77777777" w:rsidTr="008E62FF">
        <w:trPr>
          <w:cantSplit/>
        </w:trPr>
        <w:tc>
          <w:tcPr>
            <w:tcW w:w="672" w:type="pct"/>
          </w:tcPr>
          <w:p w14:paraId="52C174DB" w14:textId="77777777" w:rsidR="00A862EB" w:rsidRPr="00280253" w:rsidRDefault="00A862EB" w:rsidP="00F01EB2">
            <w:r w:rsidRPr="00280253">
              <w:t>IHM</w:t>
            </w:r>
          </w:p>
        </w:tc>
        <w:tc>
          <w:tcPr>
            <w:tcW w:w="4328" w:type="pct"/>
          </w:tcPr>
          <w:p w14:paraId="62ACCFB2" w14:textId="77777777" w:rsidR="00A862EB" w:rsidRPr="00280253" w:rsidRDefault="00A862EB" w:rsidP="00F01EB2">
            <w:r w:rsidRPr="00280253">
              <w:t>Interface Homem Máquina.</w:t>
            </w:r>
          </w:p>
        </w:tc>
      </w:tr>
      <w:tr w:rsidR="00A862EB" w:rsidRPr="00280253" w14:paraId="011F0874" w14:textId="77777777" w:rsidTr="008E62FF">
        <w:trPr>
          <w:cantSplit/>
        </w:trPr>
        <w:tc>
          <w:tcPr>
            <w:tcW w:w="672" w:type="pct"/>
          </w:tcPr>
          <w:p w14:paraId="58D55985" w14:textId="77777777" w:rsidR="00A862EB" w:rsidRPr="00280253" w:rsidRDefault="00A862EB" w:rsidP="00F01EB2">
            <w:r w:rsidRPr="00280253">
              <w:t>LASUP</w:t>
            </w:r>
          </w:p>
        </w:tc>
        <w:tc>
          <w:tcPr>
            <w:tcW w:w="4328" w:type="pct"/>
          </w:tcPr>
          <w:p w14:paraId="0BD83968" w14:textId="77777777" w:rsidR="00A862EB" w:rsidRPr="00280253" w:rsidRDefault="00A862EB" w:rsidP="00F01EB2">
            <w:r w:rsidRPr="00280253">
              <w:t>Laboratório de Aplicações de Supercondutores.</w:t>
            </w:r>
          </w:p>
        </w:tc>
      </w:tr>
      <w:tr w:rsidR="00A862EB" w:rsidRPr="00280253" w14:paraId="7B5C69F7" w14:textId="77777777" w:rsidTr="008E62FF">
        <w:trPr>
          <w:cantSplit/>
        </w:trPr>
        <w:tc>
          <w:tcPr>
            <w:tcW w:w="672" w:type="pct"/>
          </w:tcPr>
          <w:p w14:paraId="1E93EA10" w14:textId="77777777" w:rsidR="00A862EB" w:rsidRPr="00280253" w:rsidRDefault="00A862EB" w:rsidP="00F01EB2">
            <w:r w:rsidRPr="00280253">
              <w:t>LIM</w:t>
            </w:r>
          </w:p>
        </w:tc>
        <w:tc>
          <w:tcPr>
            <w:tcW w:w="4328" w:type="pct"/>
          </w:tcPr>
          <w:p w14:paraId="2B8729D4" w14:textId="77777777" w:rsidR="00A862EB" w:rsidRPr="00280253" w:rsidRDefault="00A862EB" w:rsidP="00F01EB2">
            <w:r w:rsidRPr="00280253">
              <w:t xml:space="preserve">Motor de Indução Linear, do inglês, </w:t>
            </w:r>
            <w:r w:rsidRPr="00280253">
              <w:rPr>
                <w:i/>
                <w:iCs/>
              </w:rPr>
              <w:t>Linear Induction Motor</w:t>
            </w:r>
            <w:r w:rsidRPr="00280253">
              <w:t>.</w:t>
            </w:r>
          </w:p>
        </w:tc>
      </w:tr>
      <w:tr w:rsidR="00A862EB" w:rsidRPr="00280253" w14:paraId="4405F8A1" w14:textId="77777777" w:rsidTr="008E62FF">
        <w:trPr>
          <w:cantSplit/>
        </w:trPr>
        <w:tc>
          <w:tcPr>
            <w:tcW w:w="672" w:type="pct"/>
          </w:tcPr>
          <w:p w14:paraId="235A16EA" w14:textId="77777777" w:rsidR="00A862EB" w:rsidRPr="00280253" w:rsidRDefault="00A862EB" w:rsidP="00F01EB2">
            <w:r w:rsidRPr="00280253">
              <w:t>LTS</w:t>
            </w:r>
          </w:p>
        </w:tc>
        <w:tc>
          <w:tcPr>
            <w:tcW w:w="4328" w:type="pct"/>
          </w:tcPr>
          <w:p w14:paraId="522DD9B6" w14:textId="77777777" w:rsidR="00A862EB" w:rsidRPr="00280253" w:rsidRDefault="00A862EB" w:rsidP="00F01EB2">
            <w:r w:rsidRPr="00280253">
              <w:t xml:space="preserve">Supercondutor de Baixa Temperatura Crítica, do inglês, </w:t>
            </w:r>
            <w:r w:rsidRPr="00280253">
              <w:rPr>
                <w:i/>
                <w:iCs/>
              </w:rPr>
              <w:t>Low Temperature Superconductor.</w:t>
            </w:r>
          </w:p>
        </w:tc>
      </w:tr>
      <w:tr w:rsidR="00A862EB" w:rsidRPr="00280253" w14:paraId="5534C652" w14:textId="77777777" w:rsidTr="008E62FF">
        <w:trPr>
          <w:cantSplit/>
        </w:trPr>
        <w:tc>
          <w:tcPr>
            <w:tcW w:w="672" w:type="pct"/>
          </w:tcPr>
          <w:p w14:paraId="34200657" w14:textId="77777777" w:rsidR="00A862EB" w:rsidRPr="00280253" w:rsidRDefault="00A862EB" w:rsidP="00F01EB2">
            <w:r w:rsidRPr="00280253">
              <w:t>MagLev</w:t>
            </w:r>
          </w:p>
        </w:tc>
        <w:tc>
          <w:tcPr>
            <w:tcW w:w="4328" w:type="pct"/>
          </w:tcPr>
          <w:p w14:paraId="4BA006E1" w14:textId="77777777" w:rsidR="00A862EB" w:rsidRPr="00280253" w:rsidRDefault="00A862EB" w:rsidP="00F01EB2">
            <w:r w:rsidRPr="00280253">
              <w:t xml:space="preserve">Levitação Magnética, do inglês, </w:t>
            </w:r>
            <w:r w:rsidRPr="00280253">
              <w:rPr>
                <w:i/>
                <w:iCs/>
              </w:rPr>
              <w:t>Magnetic Levitation</w:t>
            </w:r>
            <w:r w:rsidRPr="00280253">
              <w:t>.</w:t>
            </w:r>
          </w:p>
        </w:tc>
      </w:tr>
      <w:tr w:rsidR="00A862EB" w:rsidRPr="00280253" w14:paraId="35B0CBBE" w14:textId="77777777" w:rsidTr="008E62FF">
        <w:trPr>
          <w:cantSplit/>
        </w:trPr>
        <w:tc>
          <w:tcPr>
            <w:tcW w:w="672" w:type="pct"/>
          </w:tcPr>
          <w:p w14:paraId="64A916CC" w14:textId="77777777" w:rsidR="00A862EB" w:rsidRPr="00280253" w:rsidRDefault="00A862EB" w:rsidP="00F01EB2">
            <w:r w:rsidRPr="00280253">
              <w:t>PLC</w:t>
            </w:r>
          </w:p>
        </w:tc>
        <w:tc>
          <w:tcPr>
            <w:tcW w:w="4328" w:type="pct"/>
          </w:tcPr>
          <w:p w14:paraId="45DC763D" w14:textId="77777777" w:rsidR="00A862EB" w:rsidRPr="00280253" w:rsidRDefault="00A862EB" w:rsidP="00F01EB2">
            <w:r w:rsidRPr="00280253">
              <w:t xml:space="preserve">Controlador Lógico Programável, do Inglês, </w:t>
            </w:r>
            <w:r w:rsidRPr="00280253">
              <w:rPr>
                <w:i/>
                <w:iCs/>
              </w:rPr>
              <w:t>Programmable logic controller</w:t>
            </w:r>
            <w:r w:rsidRPr="00280253">
              <w:t>.</w:t>
            </w:r>
          </w:p>
        </w:tc>
      </w:tr>
      <w:tr w:rsidR="00A862EB" w:rsidRPr="00280253" w14:paraId="16D18B9A" w14:textId="77777777" w:rsidTr="008E62FF">
        <w:trPr>
          <w:cantSplit/>
        </w:trPr>
        <w:tc>
          <w:tcPr>
            <w:tcW w:w="672" w:type="pct"/>
          </w:tcPr>
          <w:p w14:paraId="5A84F9BC" w14:textId="77777777" w:rsidR="00A862EB" w:rsidRPr="00280253" w:rsidRDefault="00A862EB" w:rsidP="00F01EB2">
            <w:r w:rsidRPr="00280253">
              <w:t>SLIM</w:t>
            </w:r>
          </w:p>
        </w:tc>
        <w:tc>
          <w:tcPr>
            <w:tcW w:w="4328" w:type="pct"/>
          </w:tcPr>
          <w:p w14:paraId="3A6D869A" w14:textId="77777777" w:rsidR="00A862EB" w:rsidRPr="00280253" w:rsidRDefault="00A862EB" w:rsidP="00F01EB2">
            <w:r w:rsidRPr="00280253">
              <w:t xml:space="preserve">Motor Linear de Indução de Face Única, do inglês, </w:t>
            </w:r>
            <w:r w:rsidRPr="00280253">
              <w:rPr>
                <w:i/>
                <w:iCs/>
              </w:rPr>
              <w:t>Single-sided Linear Induction Motor.</w:t>
            </w:r>
          </w:p>
        </w:tc>
      </w:tr>
      <w:tr w:rsidR="00A862EB" w:rsidRPr="00280253" w14:paraId="1441A2CE" w14:textId="77777777" w:rsidTr="008E62FF">
        <w:trPr>
          <w:cantSplit/>
        </w:trPr>
        <w:tc>
          <w:tcPr>
            <w:tcW w:w="672" w:type="pct"/>
          </w:tcPr>
          <w:p w14:paraId="7FE55B9F" w14:textId="77777777" w:rsidR="00A862EB" w:rsidRPr="00280253" w:rsidRDefault="00A862EB" w:rsidP="00F01EB2">
            <w:r w:rsidRPr="00280253">
              <w:lastRenderedPageBreak/>
              <w:t>SML</w:t>
            </w:r>
          </w:p>
        </w:tc>
        <w:tc>
          <w:tcPr>
            <w:tcW w:w="4328" w:type="pct"/>
          </w:tcPr>
          <w:p w14:paraId="1CF8EA4F" w14:textId="77777777" w:rsidR="00A862EB" w:rsidRPr="00280253" w:rsidRDefault="00A862EB" w:rsidP="00F01EB2">
            <w:r w:rsidRPr="00280253">
              <w:t xml:space="preserve">Levitação Magnética Supercondutora, do inglês, </w:t>
            </w:r>
            <w:r w:rsidRPr="00280253">
              <w:rPr>
                <w:i/>
                <w:iCs/>
              </w:rPr>
              <w:t>Superconducting Magnetic Levitation</w:t>
            </w:r>
            <w:r w:rsidRPr="00280253">
              <w:t>.</w:t>
            </w:r>
          </w:p>
        </w:tc>
      </w:tr>
      <w:tr w:rsidR="00A862EB" w:rsidRPr="00280253" w14:paraId="7A15BDB6" w14:textId="77777777" w:rsidTr="008E62FF">
        <w:trPr>
          <w:cantSplit/>
        </w:trPr>
        <w:tc>
          <w:tcPr>
            <w:tcW w:w="672" w:type="pct"/>
          </w:tcPr>
          <w:p w14:paraId="350F84F7" w14:textId="77777777" w:rsidR="00A862EB" w:rsidRPr="00280253" w:rsidRDefault="00A862EB" w:rsidP="00F01EB2">
            <w:r w:rsidRPr="00280253">
              <w:t>YBCO</w:t>
            </w:r>
          </w:p>
        </w:tc>
        <w:tc>
          <w:tcPr>
            <w:tcW w:w="4328" w:type="pct"/>
          </w:tcPr>
          <w:p w14:paraId="2F6CC030" w14:textId="77777777" w:rsidR="00A862EB" w:rsidRPr="00280253" w:rsidRDefault="00A862EB" w:rsidP="00F01EB2">
            <w:r w:rsidRPr="00280253">
              <w:t>Sigla utilizada para a cerâmica Y1Ba2Cu3O7−δ.</w:t>
            </w:r>
          </w:p>
        </w:tc>
      </w:tr>
    </w:tbl>
    <w:p w14:paraId="2F1BEBE0" w14:textId="1EA4A256" w:rsidR="00A862EB" w:rsidRDefault="00A862EB" w:rsidP="00A862EB"/>
    <w:p w14:paraId="2CF471B2" w14:textId="6D24953F" w:rsidR="00584B11" w:rsidRPr="007B44D6" w:rsidRDefault="00852368" w:rsidP="008A0FC5">
      <w:r w:rsidRPr="007B44D6">
        <w:t>Deve obedecer a ordem alfabética.</w:t>
      </w:r>
      <w:r w:rsidR="00511D92" w:rsidRPr="007B44D6">
        <w:t xml:space="preserve"> </w:t>
      </w:r>
      <w:r w:rsidR="008A0FC5" w:rsidRPr="007B44D6">
        <w:t>A sigla, quando mencionada pela primeira vez no texto, deve ser indicada entre parênteses, precedida do nome completo</w:t>
      </w:r>
      <w:sdt>
        <w:sdtPr>
          <w:id w:val="-865292958"/>
          <w:citation/>
        </w:sdtPr>
        <w:sdtEndPr/>
        <w:sdtContent>
          <w:r w:rsidR="009C4AF2" w:rsidRPr="007B44D6">
            <w:fldChar w:fldCharType="begin"/>
          </w:r>
          <w:r w:rsidR="009C4AF2" w:rsidRPr="007B44D6">
            <w:instrText xml:space="preserve"> CITATION ABN11 \l 1046 </w:instrText>
          </w:r>
          <w:r w:rsidR="009C4AF2" w:rsidRPr="007B44D6">
            <w:fldChar w:fldCharType="separate"/>
          </w:r>
          <w:r w:rsidR="009C4AF2" w:rsidRPr="007B44D6">
            <w:rPr>
              <w:noProof/>
            </w:rPr>
            <w:t xml:space="preserve"> (ABNT, 2011)</w:t>
          </w:r>
          <w:r w:rsidR="009C4AF2" w:rsidRPr="007B44D6">
            <w:fldChar w:fldCharType="end"/>
          </w:r>
        </w:sdtContent>
      </w:sdt>
      <w:r w:rsidR="008A0FC5" w:rsidRPr="007B44D6">
        <w:t xml:space="preserve">. Exemplo: </w:t>
      </w:r>
      <w:r w:rsidR="00545720" w:rsidRPr="007B44D6">
        <w:t>Interface Homem Máquina (IHM).</w:t>
      </w:r>
    </w:p>
    <w:p w14:paraId="49FCD728" w14:textId="77777777" w:rsidR="00AF4230" w:rsidRPr="00280253" w:rsidRDefault="00AF4230" w:rsidP="00A862EB"/>
    <w:p w14:paraId="70E87BF7" w14:textId="77777777" w:rsidR="00FD7129" w:rsidRPr="00280253" w:rsidRDefault="00FD7129" w:rsidP="00FD7129">
      <w:pPr>
        <w:sectPr w:rsidR="00FD7129" w:rsidRPr="00280253" w:rsidSect="0044213C">
          <w:pgSz w:w="11907" w:h="16840" w:code="9"/>
          <w:pgMar w:top="1701" w:right="1134" w:bottom="1134" w:left="1701" w:header="993" w:footer="720" w:gutter="0"/>
          <w:pgNumType w:fmt="lowerRoman"/>
          <w:cols w:space="720"/>
          <w:titlePg/>
        </w:sectPr>
      </w:pPr>
    </w:p>
    <w:p w14:paraId="21E89F14" w14:textId="73F74F65" w:rsidR="00FD7129" w:rsidRPr="00280253" w:rsidRDefault="0079674B" w:rsidP="00436BBF">
      <w:pPr>
        <w:pStyle w:val="TitulodoCaptuloPr-textual"/>
      </w:pPr>
      <w:r>
        <w:lastRenderedPageBreak/>
        <w:t xml:space="preserve">Lista de </w:t>
      </w:r>
      <w:r w:rsidR="00716013" w:rsidRPr="00280253">
        <w:t>Símbolos</w:t>
      </w:r>
    </w:p>
    <w:tbl>
      <w:tblPr>
        <w:tblW w:w="4958" w:type="pct"/>
        <w:tblLayout w:type="fixed"/>
        <w:tblLook w:val="01E0" w:firstRow="1" w:lastRow="1" w:firstColumn="1" w:lastColumn="1" w:noHBand="0" w:noVBand="0"/>
      </w:tblPr>
      <w:tblGrid>
        <w:gridCol w:w="1238"/>
        <w:gridCol w:w="7972"/>
      </w:tblGrid>
      <w:tr w:rsidR="00FD7129" w:rsidRPr="00280253" w14:paraId="6D0E4077" w14:textId="77777777" w:rsidTr="00892EE5">
        <w:trPr>
          <w:cantSplit/>
        </w:trPr>
        <w:tc>
          <w:tcPr>
            <w:tcW w:w="672" w:type="pct"/>
          </w:tcPr>
          <w:p w14:paraId="742B8EEA" w14:textId="691D78F7" w:rsidR="00FD7129" w:rsidRPr="00280253" w:rsidRDefault="005174B0" w:rsidP="00892EE5">
            <w:r>
              <w:t>Ω</w:t>
            </w:r>
          </w:p>
        </w:tc>
        <w:tc>
          <w:tcPr>
            <w:tcW w:w="4328" w:type="pct"/>
          </w:tcPr>
          <w:p w14:paraId="4616A03E" w14:textId="32570E1B" w:rsidR="00FD7129" w:rsidRPr="00280253" w:rsidRDefault="005174B0" w:rsidP="00892EE5">
            <w:r>
              <w:t>Unidade de resistência elétrica Ohm, letra grega Ômega</w:t>
            </w:r>
            <w:r w:rsidR="00FD7129" w:rsidRPr="00280253">
              <w:t>.</w:t>
            </w:r>
          </w:p>
        </w:tc>
      </w:tr>
      <w:tr w:rsidR="00FD7129" w:rsidRPr="00280253" w14:paraId="2609AE9E" w14:textId="77777777" w:rsidTr="00892EE5">
        <w:trPr>
          <w:cantSplit/>
        </w:trPr>
        <w:tc>
          <w:tcPr>
            <w:tcW w:w="672" w:type="pct"/>
          </w:tcPr>
          <w:p w14:paraId="56CBFC2E" w14:textId="137B5B5D" w:rsidR="00FD7129" w:rsidRPr="00280253" w:rsidRDefault="007B44D6" w:rsidP="00892EE5">
            <w:r>
              <w:t>Α</w:t>
            </w:r>
          </w:p>
        </w:tc>
        <w:tc>
          <w:tcPr>
            <w:tcW w:w="4328" w:type="pct"/>
          </w:tcPr>
          <w:p w14:paraId="6A9660BA" w14:textId="72D1A70E" w:rsidR="00FD7129" w:rsidRPr="00280253" w:rsidRDefault="005174B0" w:rsidP="00892EE5">
            <w:r>
              <w:t>Ângulo de disparo de um SCR</w:t>
            </w:r>
            <w:r w:rsidR="00FD7129" w:rsidRPr="00280253">
              <w:t xml:space="preserve">, </w:t>
            </w:r>
            <w:r>
              <w:t>letra grega minúscula Alfa</w:t>
            </w:r>
            <w:r w:rsidR="00FD7129" w:rsidRPr="00280253">
              <w:t>.</w:t>
            </w:r>
          </w:p>
        </w:tc>
      </w:tr>
      <w:tr w:rsidR="00FD7129" w:rsidRPr="00280253" w14:paraId="171EEC09" w14:textId="77777777" w:rsidTr="00892EE5">
        <w:trPr>
          <w:cantSplit/>
        </w:trPr>
        <w:tc>
          <w:tcPr>
            <w:tcW w:w="672" w:type="pct"/>
          </w:tcPr>
          <w:p w14:paraId="5C7C9E37" w14:textId="2ACBC857" w:rsidR="00FD7129" w:rsidRPr="00280253" w:rsidRDefault="007B44D6" w:rsidP="00892EE5">
            <w:r>
              <w:t>Β</w:t>
            </w:r>
          </w:p>
        </w:tc>
        <w:tc>
          <w:tcPr>
            <w:tcW w:w="4328" w:type="pct"/>
          </w:tcPr>
          <w:p w14:paraId="33CE9460" w14:textId="384E30E9" w:rsidR="00FD7129" w:rsidRPr="00280253" w:rsidRDefault="005174B0" w:rsidP="00892EE5">
            <w:r>
              <w:t>Ângulo de extinção da corrente em um indutor</w:t>
            </w:r>
            <w:r w:rsidRPr="00280253">
              <w:t xml:space="preserve">, </w:t>
            </w:r>
            <w:r>
              <w:t>letra grega minúscula Beta</w:t>
            </w:r>
          </w:p>
        </w:tc>
      </w:tr>
      <w:tr w:rsidR="00E21A53" w:rsidRPr="00280253" w14:paraId="66713D81" w14:textId="77777777" w:rsidTr="00892EE5">
        <w:trPr>
          <w:cantSplit/>
        </w:trPr>
        <w:tc>
          <w:tcPr>
            <w:tcW w:w="672" w:type="pct"/>
          </w:tcPr>
          <w:p w14:paraId="4ACA3EEB" w14:textId="0F6C6B43" w:rsidR="00E21A53" w:rsidRDefault="007B44D6" w:rsidP="00E21A53">
            <w:r>
              <w:t>Π</w:t>
            </w:r>
          </w:p>
        </w:tc>
        <w:tc>
          <w:tcPr>
            <w:tcW w:w="4328" w:type="pct"/>
          </w:tcPr>
          <w:p w14:paraId="4BDC8899" w14:textId="3F862A99" w:rsidR="00E21A53" w:rsidRDefault="00A93295" w:rsidP="00E21A53">
            <w:r>
              <w:t>Constante Pi</w:t>
            </w:r>
            <w:r w:rsidR="00E21A53" w:rsidRPr="00280253">
              <w:t xml:space="preserve">, </w:t>
            </w:r>
            <w:r>
              <w:t xml:space="preserve">vale aproximadamente </w:t>
            </w:r>
            <w:r w:rsidRPr="00A93295">
              <w:t>3,14159</w:t>
            </w:r>
            <w:r w:rsidR="00E21A53" w:rsidRPr="00280253">
              <w:t>.</w:t>
            </w:r>
          </w:p>
        </w:tc>
      </w:tr>
      <w:tr w:rsidR="00E21A53" w:rsidRPr="00280253" w14:paraId="1EE5BF37" w14:textId="77777777" w:rsidTr="00892EE5">
        <w:trPr>
          <w:cantSplit/>
        </w:trPr>
        <w:tc>
          <w:tcPr>
            <w:tcW w:w="672" w:type="pct"/>
          </w:tcPr>
          <w:p w14:paraId="1851E1D9" w14:textId="503F7CB7" w:rsidR="00E21A53" w:rsidRPr="00280253" w:rsidRDefault="007B44D6" w:rsidP="00E21A53">
            <w:r>
              <w:t>Γ</w:t>
            </w:r>
          </w:p>
        </w:tc>
        <w:tc>
          <w:tcPr>
            <w:tcW w:w="4328" w:type="pct"/>
          </w:tcPr>
          <w:p w14:paraId="18520DBD" w14:textId="057ABD2B" w:rsidR="00E21A53" w:rsidRPr="00280253" w:rsidRDefault="00A93295" w:rsidP="00E21A53">
            <w:r>
              <w:t>Letras gregas</w:t>
            </w:r>
            <w:r w:rsidR="00E21A53" w:rsidRPr="00280253">
              <w:t xml:space="preserve">, </w:t>
            </w:r>
            <w:r>
              <w:t>geralmente utilizadas em equações</w:t>
            </w:r>
            <w:r w:rsidR="00E21A53" w:rsidRPr="00280253">
              <w:t>.</w:t>
            </w:r>
          </w:p>
        </w:tc>
      </w:tr>
      <w:tr w:rsidR="00A93295" w:rsidRPr="00280253" w14:paraId="1F229FA4" w14:textId="77777777" w:rsidTr="00892EE5">
        <w:trPr>
          <w:cantSplit/>
        </w:trPr>
        <w:tc>
          <w:tcPr>
            <w:tcW w:w="672" w:type="pct"/>
          </w:tcPr>
          <w:p w14:paraId="6EE55341" w14:textId="59435149" w:rsidR="00A93295" w:rsidRPr="00280253" w:rsidRDefault="007B44D6" w:rsidP="00A93295">
            <w:r>
              <w:t>Δ</w:t>
            </w:r>
          </w:p>
        </w:tc>
        <w:tc>
          <w:tcPr>
            <w:tcW w:w="4328" w:type="pct"/>
          </w:tcPr>
          <w:p w14:paraId="6EB7E03E" w14:textId="278762F6" w:rsidR="00A93295" w:rsidRPr="00280253" w:rsidRDefault="00A93295" w:rsidP="00A93295">
            <w:r w:rsidRPr="00BF3765">
              <w:t>Letras gregas, geralmente utilizadas em equações.</w:t>
            </w:r>
          </w:p>
        </w:tc>
      </w:tr>
      <w:tr w:rsidR="00A93295" w:rsidRPr="00280253" w14:paraId="7CB1ED1C" w14:textId="77777777" w:rsidTr="00892EE5">
        <w:trPr>
          <w:cantSplit/>
        </w:trPr>
        <w:tc>
          <w:tcPr>
            <w:tcW w:w="672" w:type="pct"/>
          </w:tcPr>
          <w:p w14:paraId="0E530676" w14:textId="33B5C6D6" w:rsidR="00A93295" w:rsidRPr="00280253" w:rsidRDefault="007B44D6" w:rsidP="00A93295">
            <w:r>
              <w:t>Ε</w:t>
            </w:r>
          </w:p>
        </w:tc>
        <w:tc>
          <w:tcPr>
            <w:tcW w:w="4328" w:type="pct"/>
          </w:tcPr>
          <w:p w14:paraId="222B92F8" w14:textId="0FEC3410" w:rsidR="00A93295" w:rsidRPr="00280253" w:rsidRDefault="00A93295" w:rsidP="00A93295">
            <w:r w:rsidRPr="00BF3765">
              <w:t>Letras gregas, geralmente utilizadas em equações.</w:t>
            </w:r>
          </w:p>
        </w:tc>
      </w:tr>
      <w:tr w:rsidR="00A93295" w:rsidRPr="00280253" w14:paraId="6BF60074" w14:textId="77777777" w:rsidTr="00892EE5">
        <w:trPr>
          <w:cantSplit/>
        </w:trPr>
        <w:tc>
          <w:tcPr>
            <w:tcW w:w="672" w:type="pct"/>
          </w:tcPr>
          <w:p w14:paraId="50E25424" w14:textId="28492853" w:rsidR="00A93295" w:rsidRPr="00280253" w:rsidRDefault="007B44D6" w:rsidP="00A93295">
            <w:r>
              <w:t>Ζ</w:t>
            </w:r>
          </w:p>
        </w:tc>
        <w:tc>
          <w:tcPr>
            <w:tcW w:w="4328" w:type="pct"/>
          </w:tcPr>
          <w:p w14:paraId="15C2C46B" w14:textId="7396023B" w:rsidR="00A93295" w:rsidRPr="00280253" w:rsidRDefault="00A93295" w:rsidP="00A93295">
            <w:r w:rsidRPr="00BF3765">
              <w:t>Letras gregas, geralmente utilizadas em equações.</w:t>
            </w:r>
          </w:p>
        </w:tc>
      </w:tr>
      <w:tr w:rsidR="00A93295" w:rsidRPr="00280253" w14:paraId="2035B0CE" w14:textId="77777777" w:rsidTr="00892EE5">
        <w:trPr>
          <w:cantSplit/>
        </w:trPr>
        <w:tc>
          <w:tcPr>
            <w:tcW w:w="672" w:type="pct"/>
          </w:tcPr>
          <w:p w14:paraId="577C5C33" w14:textId="2F0B9C23" w:rsidR="00A93295" w:rsidRPr="00280253" w:rsidRDefault="007B44D6" w:rsidP="00A93295">
            <w:r>
              <w:t>Η</w:t>
            </w:r>
          </w:p>
        </w:tc>
        <w:tc>
          <w:tcPr>
            <w:tcW w:w="4328" w:type="pct"/>
          </w:tcPr>
          <w:p w14:paraId="58E9E652" w14:textId="5CE08905" w:rsidR="00A93295" w:rsidRPr="00280253" w:rsidRDefault="00A93295" w:rsidP="00A93295">
            <w:r w:rsidRPr="00BF3765">
              <w:t>Letras gregas, geralmente utilizadas em equações.</w:t>
            </w:r>
          </w:p>
        </w:tc>
      </w:tr>
      <w:tr w:rsidR="00A93295" w:rsidRPr="00280253" w14:paraId="396B0984" w14:textId="77777777" w:rsidTr="00892EE5">
        <w:trPr>
          <w:cantSplit/>
        </w:trPr>
        <w:tc>
          <w:tcPr>
            <w:tcW w:w="672" w:type="pct"/>
          </w:tcPr>
          <w:p w14:paraId="46CCA095" w14:textId="063DD0E2" w:rsidR="00A93295" w:rsidRPr="00280253" w:rsidRDefault="007B44D6" w:rsidP="00A93295">
            <w:r>
              <w:t>Θ</w:t>
            </w:r>
          </w:p>
        </w:tc>
        <w:tc>
          <w:tcPr>
            <w:tcW w:w="4328" w:type="pct"/>
          </w:tcPr>
          <w:p w14:paraId="3339547D" w14:textId="2CF55AC3" w:rsidR="00A93295" w:rsidRPr="00280253" w:rsidRDefault="00A93295" w:rsidP="00A93295">
            <w:r w:rsidRPr="00BF3765">
              <w:t>Letras gregas, geralmente utilizadas em equações.</w:t>
            </w:r>
          </w:p>
        </w:tc>
      </w:tr>
      <w:tr w:rsidR="00A93295" w:rsidRPr="00280253" w14:paraId="3C24EF45" w14:textId="77777777" w:rsidTr="00892EE5">
        <w:trPr>
          <w:cantSplit/>
        </w:trPr>
        <w:tc>
          <w:tcPr>
            <w:tcW w:w="672" w:type="pct"/>
          </w:tcPr>
          <w:p w14:paraId="5A58D914" w14:textId="1DABFC71" w:rsidR="00A93295" w:rsidRPr="00280253" w:rsidRDefault="007B44D6" w:rsidP="00A93295">
            <w:r>
              <w:t>Λ</w:t>
            </w:r>
          </w:p>
        </w:tc>
        <w:tc>
          <w:tcPr>
            <w:tcW w:w="4328" w:type="pct"/>
          </w:tcPr>
          <w:p w14:paraId="1D8CC316" w14:textId="5BA7AB6D" w:rsidR="00A93295" w:rsidRPr="00280253" w:rsidRDefault="00A93295" w:rsidP="00A93295">
            <w:r w:rsidRPr="00BF3765">
              <w:t>Letras gregas, geralmente utilizadas em equações.</w:t>
            </w:r>
          </w:p>
        </w:tc>
      </w:tr>
      <w:tr w:rsidR="00A93295" w:rsidRPr="00280253" w14:paraId="29DFACD5" w14:textId="77777777" w:rsidTr="00892EE5">
        <w:trPr>
          <w:cantSplit/>
        </w:trPr>
        <w:tc>
          <w:tcPr>
            <w:tcW w:w="672" w:type="pct"/>
          </w:tcPr>
          <w:p w14:paraId="69A825CD" w14:textId="23F4837E" w:rsidR="00A93295" w:rsidRPr="00280253" w:rsidRDefault="007B44D6" w:rsidP="00A93295">
            <w:r>
              <w:t>Ρ</w:t>
            </w:r>
          </w:p>
        </w:tc>
        <w:tc>
          <w:tcPr>
            <w:tcW w:w="4328" w:type="pct"/>
          </w:tcPr>
          <w:p w14:paraId="72BF2447" w14:textId="4A686477" w:rsidR="00A93295" w:rsidRPr="00280253" w:rsidRDefault="00A93295" w:rsidP="00A93295">
            <w:r w:rsidRPr="00BF3765">
              <w:t>Letras gregas, geralmente utilizadas em equações.</w:t>
            </w:r>
          </w:p>
        </w:tc>
      </w:tr>
      <w:tr w:rsidR="00A93295" w:rsidRPr="00280253" w14:paraId="7B9A3125" w14:textId="77777777" w:rsidTr="00892EE5">
        <w:trPr>
          <w:cantSplit/>
        </w:trPr>
        <w:tc>
          <w:tcPr>
            <w:tcW w:w="672" w:type="pct"/>
          </w:tcPr>
          <w:p w14:paraId="04F636BB" w14:textId="2602BB06" w:rsidR="00A93295" w:rsidRPr="00280253" w:rsidRDefault="007B44D6" w:rsidP="00A93295">
            <w:r>
              <w:t>Φ</w:t>
            </w:r>
          </w:p>
        </w:tc>
        <w:tc>
          <w:tcPr>
            <w:tcW w:w="4328" w:type="pct"/>
          </w:tcPr>
          <w:p w14:paraId="749E651E" w14:textId="21E30A57" w:rsidR="00A93295" w:rsidRPr="00280253" w:rsidRDefault="00A93295" w:rsidP="00A93295">
            <w:r w:rsidRPr="00BF3765">
              <w:t>Letras gregas, geralmente utilizadas em equações.</w:t>
            </w:r>
          </w:p>
        </w:tc>
      </w:tr>
      <w:tr w:rsidR="00A93295" w:rsidRPr="00280253" w14:paraId="2FA828B6" w14:textId="77777777" w:rsidTr="00892EE5">
        <w:trPr>
          <w:cantSplit/>
        </w:trPr>
        <w:tc>
          <w:tcPr>
            <w:tcW w:w="672" w:type="pct"/>
          </w:tcPr>
          <w:p w14:paraId="655C6561" w14:textId="56145A49" w:rsidR="00A93295" w:rsidRPr="00280253" w:rsidRDefault="007B44D6" w:rsidP="00A93295">
            <w:r>
              <w:t>Ω</w:t>
            </w:r>
          </w:p>
        </w:tc>
        <w:tc>
          <w:tcPr>
            <w:tcW w:w="4328" w:type="pct"/>
          </w:tcPr>
          <w:p w14:paraId="24AA2DB4" w14:textId="1E106EAB" w:rsidR="00A93295" w:rsidRPr="00280253" w:rsidRDefault="00A93295" w:rsidP="00A93295">
            <w:r w:rsidRPr="00BF3765">
              <w:t>Letras gregas, geralmente utilizadas em equações.</w:t>
            </w:r>
          </w:p>
        </w:tc>
      </w:tr>
      <w:tr w:rsidR="00E21A53" w:rsidRPr="00280253" w14:paraId="44A27739" w14:textId="77777777" w:rsidTr="00892EE5">
        <w:trPr>
          <w:cantSplit/>
        </w:trPr>
        <w:tc>
          <w:tcPr>
            <w:tcW w:w="672" w:type="pct"/>
          </w:tcPr>
          <w:p w14:paraId="612E8B2F" w14:textId="16C54A71" w:rsidR="00E21A53" w:rsidRPr="00280253" w:rsidRDefault="00E21A53" w:rsidP="00E21A53"/>
        </w:tc>
        <w:tc>
          <w:tcPr>
            <w:tcW w:w="4328" w:type="pct"/>
          </w:tcPr>
          <w:p w14:paraId="519E6556" w14:textId="7E77B1B8" w:rsidR="00E21A53" w:rsidRPr="00280253" w:rsidRDefault="00E21A53" w:rsidP="00E21A53"/>
        </w:tc>
      </w:tr>
    </w:tbl>
    <w:p w14:paraId="2BF87A54" w14:textId="77777777" w:rsidR="00FD7129" w:rsidRPr="00280253" w:rsidRDefault="00FD7129" w:rsidP="00FD7129"/>
    <w:p w14:paraId="7679AFFF" w14:textId="43EB6CD7" w:rsidR="00FD7129" w:rsidRDefault="00FD7129" w:rsidP="00CA414A">
      <w:pPr>
        <w:pStyle w:val="CorpodetextoVermelho"/>
      </w:pPr>
      <w:r w:rsidRPr="007B44D6">
        <w:rPr>
          <w:color w:val="auto"/>
        </w:rPr>
        <w:t xml:space="preserve">Observação: Em trabalhos cuja formulação matemática requerer um número muito grande de símbolos e variáveis (geralmente letras gregas), sugere-se a colocação de uma seção de </w:t>
      </w:r>
      <w:r w:rsidR="008A3668" w:rsidRPr="007B44D6">
        <w:rPr>
          <w:color w:val="auto"/>
        </w:rPr>
        <w:t xml:space="preserve">lista de </w:t>
      </w:r>
      <w:r w:rsidRPr="007B44D6">
        <w:rPr>
          <w:color w:val="auto"/>
        </w:rPr>
        <w:t>s</w:t>
      </w:r>
      <w:r w:rsidR="008A3668" w:rsidRPr="007B44D6">
        <w:rPr>
          <w:color w:val="auto"/>
        </w:rPr>
        <w:t>í</w:t>
      </w:r>
      <w:r w:rsidRPr="007B44D6">
        <w:rPr>
          <w:color w:val="auto"/>
        </w:rPr>
        <w:t>mbolo</w:t>
      </w:r>
      <w:r w:rsidR="008A3668" w:rsidRPr="007B44D6">
        <w:rPr>
          <w:color w:val="auto"/>
        </w:rPr>
        <w:t>s</w:t>
      </w:r>
      <w:r w:rsidR="00A93295" w:rsidRPr="007B44D6">
        <w:rPr>
          <w:color w:val="auto"/>
        </w:rPr>
        <w:t>.</w:t>
      </w:r>
      <w:r w:rsidR="008A3668" w:rsidRPr="007B44D6">
        <w:rPr>
          <w:color w:val="auto"/>
        </w:rPr>
        <w:t xml:space="preserve"> </w:t>
      </w:r>
      <w:r w:rsidR="00852368" w:rsidRPr="007B44D6">
        <w:rPr>
          <w:color w:val="auto"/>
        </w:rPr>
        <w:t>D</w:t>
      </w:r>
      <w:r w:rsidR="008A3668" w:rsidRPr="007B44D6">
        <w:rPr>
          <w:color w:val="auto"/>
        </w:rPr>
        <w:t>eve</w:t>
      </w:r>
      <w:r w:rsidR="00B15FE7" w:rsidRPr="007B44D6">
        <w:rPr>
          <w:color w:val="auto"/>
        </w:rPr>
        <w:t>m</w:t>
      </w:r>
      <w:r w:rsidR="008A3668" w:rsidRPr="007B44D6">
        <w:rPr>
          <w:color w:val="auto"/>
        </w:rPr>
        <w:t xml:space="preserve"> </w:t>
      </w:r>
      <w:r w:rsidR="00852368" w:rsidRPr="007B44D6">
        <w:rPr>
          <w:color w:val="auto"/>
        </w:rPr>
        <w:t>obedecer a ordem com que aparece</w:t>
      </w:r>
      <w:r w:rsidR="00B15FE7" w:rsidRPr="007B44D6">
        <w:rPr>
          <w:color w:val="auto"/>
        </w:rPr>
        <w:t>m</w:t>
      </w:r>
      <w:r w:rsidR="00852368" w:rsidRPr="007B44D6">
        <w:rPr>
          <w:color w:val="auto"/>
        </w:rPr>
        <w:t xml:space="preserve"> no texto.</w:t>
      </w:r>
    </w:p>
    <w:p w14:paraId="734A7992" w14:textId="77777777" w:rsidR="0079674B" w:rsidRDefault="0079674B" w:rsidP="0079674B"/>
    <w:p w14:paraId="3E8E3643" w14:textId="11A147C1" w:rsidR="0079674B" w:rsidRPr="00280253" w:rsidRDefault="0079674B" w:rsidP="0079674B">
      <w:pPr>
        <w:sectPr w:rsidR="0079674B" w:rsidRPr="00280253" w:rsidSect="0044213C">
          <w:pgSz w:w="11907" w:h="16840" w:code="9"/>
          <w:pgMar w:top="1701" w:right="1134" w:bottom="1134" w:left="1701" w:header="851" w:footer="720" w:gutter="0"/>
          <w:pgNumType w:fmt="lowerRoman"/>
          <w:cols w:space="720"/>
          <w:docGrid w:linePitch="326"/>
        </w:sectPr>
      </w:pPr>
    </w:p>
    <w:p w14:paraId="450AC8E5" w14:textId="77777777" w:rsidR="0079674B" w:rsidRDefault="0079674B" w:rsidP="00436BBF">
      <w:pPr>
        <w:pStyle w:val="TitulodoCaptuloPr-textual"/>
      </w:pPr>
      <w:bookmarkStart w:id="3" w:name="_Toc106994460"/>
      <w:r w:rsidRPr="00280253">
        <w:lastRenderedPageBreak/>
        <w:t>S</w:t>
      </w:r>
      <w:bookmarkEnd w:id="3"/>
      <w:r w:rsidRPr="00280253">
        <w:t>umário</w:t>
      </w:r>
    </w:p>
    <w:p w14:paraId="46D29D0D" w14:textId="1EC8E3CB" w:rsidR="00E004AA" w:rsidRDefault="0079674B">
      <w:pPr>
        <w:pStyle w:val="Sumrio1"/>
        <w:rPr>
          <w:rFonts w:asciiTheme="minorHAnsi" w:eastAsiaTheme="minorEastAsia" w:hAnsiTheme="minorHAnsi" w:cstheme="minorBidi"/>
          <w:b w:val="0"/>
          <w:bCs w:val="0"/>
          <w:iCs w:val="0"/>
          <w:sz w:val="22"/>
          <w:szCs w:val="22"/>
          <w:lang w:eastAsia="pt-BR"/>
        </w:rPr>
      </w:pPr>
      <w:r w:rsidRPr="00280253">
        <w:fldChar w:fldCharType="begin"/>
      </w:r>
      <w:r w:rsidRPr="00280253">
        <w:instrText xml:space="preserve"> TOC \o "2-4" \h \z \t "Título 1;1;Título do Capítulo;1" </w:instrText>
      </w:r>
      <w:r w:rsidRPr="00280253">
        <w:fldChar w:fldCharType="separate"/>
      </w:r>
      <w:hyperlink w:anchor="_Toc13820637" w:history="1">
        <w:r w:rsidR="00E004AA" w:rsidRPr="006A6D6F">
          <w:rPr>
            <w:rStyle w:val="Hyperlink"/>
          </w:rPr>
          <w:t>1 Introdução ao Modelo</w:t>
        </w:r>
        <w:r w:rsidR="00E004AA">
          <w:rPr>
            <w:webHidden/>
          </w:rPr>
          <w:tab/>
        </w:r>
        <w:r w:rsidR="00E004AA">
          <w:rPr>
            <w:webHidden/>
          </w:rPr>
          <w:fldChar w:fldCharType="begin"/>
        </w:r>
        <w:r w:rsidR="00E004AA">
          <w:rPr>
            <w:webHidden/>
          </w:rPr>
          <w:instrText xml:space="preserve"> PAGEREF _Toc13820637 \h </w:instrText>
        </w:r>
        <w:r w:rsidR="00E004AA">
          <w:rPr>
            <w:webHidden/>
          </w:rPr>
        </w:r>
        <w:r w:rsidR="00E004AA">
          <w:rPr>
            <w:webHidden/>
          </w:rPr>
          <w:fldChar w:fldCharType="separate"/>
        </w:r>
        <w:r w:rsidR="00E710A9">
          <w:rPr>
            <w:webHidden/>
          </w:rPr>
          <w:t>15</w:t>
        </w:r>
        <w:r w:rsidR="00E004AA">
          <w:rPr>
            <w:webHidden/>
          </w:rPr>
          <w:fldChar w:fldCharType="end"/>
        </w:r>
      </w:hyperlink>
    </w:p>
    <w:p w14:paraId="18DFD27E" w14:textId="398270AE"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38" w:history="1">
        <w:r w:rsidR="00E004AA" w:rsidRPr="006A6D6F">
          <w:rPr>
            <w:rStyle w:val="Hyperlink"/>
            <w:noProof/>
          </w:rPr>
          <w:t>1.1 Visualização dos Marcadores de Texto</w:t>
        </w:r>
        <w:r w:rsidR="00E004AA">
          <w:rPr>
            <w:noProof/>
            <w:webHidden/>
          </w:rPr>
          <w:tab/>
        </w:r>
        <w:r w:rsidR="00E004AA">
          <w:rPr>
            <w:noProof/>
            <w:webHidden/>
          </w:rPr>
          <w:fldChar w:fldCharType="begin"/>
        </w:r>
        <w:r w:rsidR="00E004AA">
          <w:rPr>
            <w:noProof/>
            <w:webHidden/>
          </w:rPr>
          <w:instrText xml:space="preserve"> PAGEREF _Toc13820638 \h </w:instrText>
        </w:r>
        <w:r w:rsidR="00E004AA">
          <w:rPr>
            <w:noProof/>
            <w:webHidden/>
          </w:rPr>
        </w:r>
        <w:r w:rsidR="00E004AA">
          <w:rPr>
            <w:noProof/>
            <w:webHidden/>
          </w:rPr>
          <w:fldChar w:fldCharType="separate"/>
        </w:r>
        <w:r w:rsidR="00E710A9">
          <w:rPr>
            <w:noProof/>
            <w:webHidden/>
          </w:rPr>
          <w:t>15</w:t>
        </w:r>
        <w:r w:rsidR="00E004AA">
          <w:rPr>
            <w:noProof/>
            <w:webHidden/>
          </w:rPr>
          <w:fldChar w:fldCharType="end"/>
        </w:r>
      </w:hyperlink>
    </w:p>
    <w:p w14:paraId="5D9AEC49" w14:textId="431631EC"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39" w:history="1">
        <w:r w:rsidR="00E004AA" w:rsidRPr="006A6D6F">
          <w:rPr>
            <w:rStyle w:val="Hyperlink"/>
            <w:noProof/>
          </w:rPr>
          <w:t>1.2 Estrutura do Modelo</w:t>
        </w:r>
        <w:r w:rsidR="00E004AA">
          <w:rPr>
            <w:noProof/>
            <w:webHidden/>
          </w:rPr>
          <w:tab/>
        </w:r>
        <w:r w:rsidR="00E004AA">
          <w:rPr>
            <w:noProof/>
            <w:webHidden/>
          </w:rPr>
          <w:fldChar w:fldCharType="begin"/>
        </w:r>
        <w:r w:rsidR="00E004AA">
          <w:rPr>
            <w:noProof/>
            <w:webHidden/>
          </w:rPr>
          <w:instrText xml:space="preserve"> PAGEREF _Toc13820639 \h </w:instrText>
        </w:r>
        <w:r w:rsidR="00E004AA">
          <w:rPr>
            <w:noProof/>
            <w:webHidden/>
          </w:rPr>
        </w:r>
        <w:r w:rsidR="00E004AA">
          <w:rPr>
            <w:noProof/>
            <w:webHidden/>
          </w:rPr>
          <w:fldChar w:fldCharType="separate"/>
        </w:r>
        <w:r w:rsidR="00E710A9">
          <w:rPr>
            <w:noProof/>
            <w:webHidden/>
          </w:rPr>
          <w:t>16</w:t>
        </w:r>
        <w:r w:rsidR="00E004AA">
          <w:rPr>
            <w:noProof/>
            <w:webHidden/>
          </w:rPr>
          <w:fldChar w:fldCharType="end"/>
        </w:r>
      </w:hyperlink>
    </w:p>
    <w:p w14:paraId="1B67956C" w14:textId="3FF77DC2"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40" w:history="1">
        <w:r w:rsidR="00E004AA" w:rsidRPr="006A6D6F">
          <w:rPr>
            <w:rStyle w:val="Hyperlink"/>
            <w:noProof/>
          </w:rPr>
          <w:t>1.3 Estilos de Texto</w:t>
        </w:r>
        <w:r w:rsidR="00E004AA">
          <w:rPr>
            <w:noProof/>
            <w:webHidden/>
          </w:rPr>
          <w:tab/>
        </w:r>
        <w:r w:rsidR="00E004AA">
          <w:rPr>
            <w:noProof/>
            <w:webHidden/>
          </w:rPr>
          <w:fldChar w:fldCharType="begin"/>
        </w:r>
        <w:r w:rsidR="00E004AA">
          <w:rPr>
            <w:noProof/>
            <w:webHidden/>
          </w:rPr>
          <w:instrText xml:space="preserve"> PAGEREF _Toc13820640 \h </w:instrText>
        </w:r>
        <w:r w:rsidR="00E004AA">
          <w:rPr>
            <w:noProof/>
            <w:webHidden/>
          </w:rPr>
        </w:r>
        <w:r w:rsidR="00E004AA">
          <w:rPr>
            <w:noProof/>
            <w:webHidden/>
          </w:rPr>
          <w:fldChar w:fldCharType="separate"/>
        </w:r>
        <w:r w:rsidR="00E710A9">
          <w:rPr>
            <w:noProof/>
            <w:webHidden/>
          </w:rPr>
          <w:t>17</w:t>
        </w:r>
        <w:r w:rsidR="00E004AA">
          <w:rPr>
            <w:noProof/>
            <w:webHidden/>
          </w:rPr>
          <w:fldChar w:fldCharType="end"/>
        </w:r>
      </w:hyperlink>
    </w:p>
    <w:p w14:paraId="6FDC0F19" w14:textId="6512C050"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41" w:history="1">
        <w:r w:rsidR="00E004AA" w:rsidRPr="006A6D6F">
          <w:rPr>
            <w:rStyle w:val="Hyperlink"/>
            <w:noProof/>
          </w:rPr>
          <w:t>1.4 Exemplos de Níveis das Seções (Este é o Segundo Nível)</w:t>
        </w:r>
        <w:r w:rsidR="00E004AA">
          <w:rPr>
            <w:noProof/>
            <w:webHidden/>
          </w:rPr>
          <w:tab/>
        </w:r>
        <w:r w:rsidR="00E004AA">
          <w:rPr>
            <w:noProof/>
            <w:webHidden/>
          </w:rPr>
          <w:fldChar w:fldCharType="begin"/>
        </w:r>
        <w:r w:rsidR="00E004AA">
          <w:rPr>
            <w:noProof/>
            <w:webHidden/>
          </w:rPr>
          <w:instrText xml:space="preserve"> PAGEREF _Toc13820641 \h </w:instrText>
        </w:r>
        <w:r w:rsidR="00E004AA">
          <w:rPr>
            <w:noProof/>
            <w:webHidden/>
          </w:rPr>
        </w:r>
        <w:r w:rsidR="00E004AA">
          <w:rPr>
            <w:noProof/>
            <w:webHidden/>
          </w:rPr>
          <w:fldChar w:fldCharType="separate"/>
        </w:r>
        <w:r w:rsidR="00E710A9">
          <w:rPr>
            <w:noProof/>
            <w:webHidden/>
          </w:rPr>
          <w:t>18</w:t>
        </w:r>
        <w:r w:rsidR="00E004AA">
          <w:rPr>
            <w:noProof/>
            <w:webHidden/>
          </w:rPr>
          <w:fldChar w:fldCharType="end"/>
        </w:r>
      </w:hyperlink>
    </w:p>
    <w:p w14:paraId="683C1B21" w14:textId="192C6E2B" w:rsidR="00E004AA" w:rsidRDefault="00493E47">
      <w:pPr>
        <w:pStyle w:val="Sumrio3"/>
        <w:tabs>
          <w:tab w:val="right" w:leader="dot" w:pos="9062"/>
        </w:tabs>
        <w:rPr>
          <w:rFonts w:asciiTheme="minorHAnsi" w:eastAsiaTheme="minorEastAsia" w:hAnsiTheme="minorHAnsi" w:cstheme="minorBidi"/>
          <w:noProof/>
          <w:sz w:val="22"/>
          <w:szCs w:val="22"/>
        </w:rPr>
      </w:pPr>
      <w:hyperlink w:anchor="_Toc13820642" w:history="1">
        <w:r w:rsidR="00E004AA" w:rsidRPr="006A6D6F">
          <w:rPr>
            <w:rStyle w:val="Hyperlink"/>
            <w:noProof/>
          </w:rPr>
          <w:t>1.4.1 Exemplo de Terceiro Nível</w:t>
        </w:r>
        <w:r w:rsidR="00E004AA">
          <w:rPr>
            <w:noProof/>
            <w:webHidden/>
          </w:rPr>
          <w:tab/>
        </w:r>
        <w:r w:rsidR="00E004AA">
          <w:rPr>
            <w:noProof/>
            <w:webHidden/>
          </w:rPr>
          <w:fldChar w:fldCharType="begin"/>
        </w:r>
        <w:r w:rsidR="00E004AA">
          <w:rPr>
            <w:noProof/>
            <w:webHidden/>
          </w:rPr>
          <w:instrText xml:space="preserve"> PAGEREF _Toc13820642 \h </w:instrText>
        </w:r>
        <w:r w:rsidR="00E004AA">
          <w:rPr>
            <w:noProof/>
            <w:webHidden/>
          </w:rPr>
        </w:r>
        <w:r w:rsidR="00E004AA">
          <w:rPr>
            <w:noProof/>
            <w:webHidden/>
          </w:rPr>
          <w:fldChar w:fldCharType="separate"/>
        </w:r>
        <w:r w:rsidR="00E710A9">
          <w:rPr>
            <w:noProof/>
            <w:webHidden/>
          </w:rPr>
          <w:t>18</w:t>
        </w:r>
        <w:r w:rsidR="00E004AA">
          <w:rPr>
            <w:noProof/>
            <w:webHidden/>
          </w:rPr>
          <w:fldChar w:fldCharType="end"/>
        </w:r>
      </w:hyperlink>
    </w:p>
    <w:p w14:paraId="64E9B44D" w14:textId="6AF1C762" w:rsidR="00E004AA" w:rsidRDefault="00493E47">
      <w:pPr>
        <w:pStyle w:val="Sumrio4"/>
        <w:tabs>
          <w:tab w:val="right" w:leader="dot" w:pos="9062"/>
        </w:tabs>
        <w:rPr>
          <w:rFonts w:asciiTheme="minorHAnsi" w:hAnsiTheme="minorHAnsi"/>
          <w:noProof/>
          <w:sz w:val="22"/>
        </w:rPr>
      </w:pPr>
      <w:hyperlink w:anchor="_Toc13820643" w:history="1">
        <w:r w:rsidR="00E004AA" w:rsidRPr="006A6D6F">
          <w:rPr>
            <w:rStyle w:val="Hyperlink"/>
            <w:noProof/>
            <w14:scene3d>
              <w14:camera w14:prst="orthographicFront"/>
              <w14:lightRig w14:rig="threePt" w14:dir="t">
                <w14:rot w14:lat="0" w14:lon="0" w14:rev="0"/>
              </w14:lightRig>
            </w14:scene3d>
          </w:rPr>
          <w:t>1.4.1.1</w:t>
        </w:r>
        <w:r w:rsidR="00E004AA" w:rsidRPr="006A6D6F">
          <w:rPr>
            <w:rStyle w:val="Hyperlink"/>
            <w:noProof/>
          </w:rPr>
          <w:t xml:space="preserve"> Exemplo de Quarto Nível.</w:t>
        </w:r>
        <w:r w:rsidR="00E004AA">
          <w:rPr>
            <w:noProof/>
            <w:webHidden/>
          </w:rPr>
          <w:tab/>
        </w:r>
        <w:r w:rsidR="00E004AA">
          <w:rPr>
            <w:noProof/>
            <w:webHidden/>
          </w:rPr>
          <w:fldChar w:fldCharType="begin"/>
        </w:r>
        <w:r w:rsidR="00E004AA">
          <w:rPr>
            <w:noProof/>
            <w:webHidden/>
          </w:rPr>
          <w:instrText xml:space="preserve"> PAGEREF _Toc13820643 \h </w:instrText>
        </w:r>
        <w:r w:rsidR="00E004AA">
          <w:rPr>
            <w:noProof/>
            <w:webHidden/>
          </w:rPr>
        </w:r>
        <w:r w:rsidR="00E004AA">
          <w:rPr>
            <w:noProof/>
            <w:webHidden/>
          </w:rPr>
          <w:fldChar w:fldCharType="separate"/>
        </w:r>
        <w:r w:rsidR="00E710A9">
          <w:rPr>
            <w:noProof/>
            <w:webHidden/>
          </w:rPr>
          <w:t>18</w:t>
        </w:r>
        <w:r w:rsidR="00E004AA">
          <w:rPr>
            <w:noProof/>
            <w:webHidden/>
          </w:rPr>
          <w:fldChar w:fldCharType="end"/>
        </w:r>
      </w:hyperlink>
    </w:p>
    <w:p w14:paraId="74B6DCB7" w14:textId="7D14CF46" w:rsidR="00E004AA" w:rsidRDefault="00493E47">
      <w:pPr>
        <w:pStyle w:val="Sumrio4"/>
        <w:tabs>
          <w:tab w:val="right" w:leader="dot" w:pos="9062"/>
        </w:tabs>
        <w:rPr>
          <w:rFonts w:asciiTheme="minorHAnsi" w:hAnsiTheme="minorHAnsi"/>
          <w:noProof/>
          <w:sz w:val="22"/>
        </w:rPr>
      </w:pPr>
      <w:hyperlink w:anchor="_Toc13820644" w:history="1">
        <w:r w:rsidR="00E004AA" w:rsidRPr="006A6D6F">
          <w:rPr>
            <w:rStyle w:val="Hyperlink"/>
            <w:noProof/>
          </w:rPr>
          <w:t>1.4.1.1.1 Exemplo de Quinto Nível</w:t>
        </w:r>
        <w:r w:rsidR="00E004AA">
          <w:rPr>
            <w:noProof/>
            <w:webHidden/>
          </w:rPr>
          <w:tab/>
        </w:r>
        <w:r w:rsidR="00E004AA">
          <w:rPr>
            <w:noProof/>
            <w:webHidden/>
          </w:rPr>
          <w:fldChar w:fldCharType="begin"/>
        </w:r>
        <w:r w:rsidR="00E004AA">
          <w:rPr>
            <w:noProof/>
            <w:webHidden/>
          </w:rPr>
          <w:instrText xml:space="preserve"> PAGEREF _Toc13820644 \h </w:instrText>
        </w:r>
        <w:r w:rsidR="00E004AA">
          <w:rPr>
            <w:noProof/>
            <w:webHidden/>
          </w:rPr>
        </w:r>
        <w:r w:rsidR="00E004AA">
          <w:rPr>
            <w:noProof/>
            <w:webHidden/>
          </w:rPr>
          <w:fldChar w:fldCharType="separate"/>
        </w:r>
        <w:r w:rsidR="00E710A9">
          <w:rPr>
            <w:noProof/>
            <w:webHidden/>
          </w:rPr>
          <w:t>18</w:t>
        </w:r>
        <w:r w:rsidR="00E004AA">
          <w:rPr>
            <w:noProof/>
            <w:webHidden/>
          </w:rPr>
          <w:fldChar w:fldCharType="end"/>
        </w:r>
      </w:hyperlink>
    </w:p>
    <w:p w14:paraId="263E4428" w14:textId="6F03CF99" w:rsidR="00E004AA" w:rsidRDefault="00493E47">
      <w:pPr>
        <w:pStyle w:val="Sumrio4"/>
        <w:tabs>
          <w:tab w:val="right" w:leader="dot" w:pos="9062"/>
        </w:tabs>
        <w:rPr>
          <w:rFonts w:asciiTheme="minorHAnsi" w:hAnsiTheme="minorHAnsi"/>
          <w:noProof/>
          <w:sz w:val="22"/>
        </w:rPr>
      </w:pPr>
      <w:hyperlink w:anchor="_Toc13820645" w:history="1">
        <w:r w:rsidR="00E004AA" w:rsidRPr="006A6D6F">
          <w:rPr>
            <w:rStyle w:val="Hyperlink"/>
            <w:noProof/>
            <w14:scene3d>
              <w14:camera w14:prst="orthographicFront"/>
              <w14:lightRig w14:rig="threePt" w14:dir="t">
                <w14:rot w14:lat="0" w14:lon="0" w14:rev="0"/>
              </w14:lightRig>
            </w14:scene3d>
          </w:rPr>
          <w:t>1.4.1.2</w:t>
        </w:r>
        <w:r w:rsidR="00E004AA" w:rsidRPr="006A6D6F">
          <w:rPr>
            <w:rStyle w:val="Hyperlink"/>
            <w:noProof/>
          </w:rPr>
          <w:t xml:space="preserve"> Exemplo de Quarto Nível</w:t>
        </w:r>
        <w:r w:rsidR="00E004AA">
          <w:rPr>
            <w:noProof/>
            <w:webHidden/>
          </w:rPr>
          <w:tab/>
        </w:r>
        <w:r w:rsidR="00E004AA">
          <w:rPr>
            <w:noProof/>
            <w:webHidden/>
          </w:rPr>
          <w:fldChar w:fldCharType="begin"/>
        </w:r>
        <w:r w:rsidR="00E004AA">
          <w:rPr>
            <w:noProof/>
            <w:webHidden/>
          </w:rPr>
          <w:instrText xml:space="preserve"> PAGEREF _Toc13820645 \h </w:instrText>
        </w:r>
        <w:r w:rsidR="00E004AA">
          <w:rPr>
            <w:noProof/>
            <w:webHidden/>
          </w:rPr>
        </w:r>
        <w:r w:rsidR="00E004AA">
          <w:rPr>
            <w:noProof/>
            <w:webHidden/>
          </w:rPr>
          <w:fldChar w:fldCharType="separate"/>
        </w:r>
        <w:r w:rsidR="00E710A9">
          <w:rPr>
            <w:noProof/>
            <w:webHidden/>
          </w:rPr>
          <w:t>18</w:t>
        </w:r>
        <w:r w:rsidR="00E004AA">
          <w:rPr>
            <w:noProof/>
            <w:webHidden/>
          </w:rPr>
          <w:fldChar w:fldCharType="end"/>
        </w:r>
      </w:hyperlink>
    </w:p>
    <w:p w14:paraId="3DC966C2" w14:textId="3567C5AA" w:rsidR="00E004AA" w:rsidRDefault="00493E47">
      <w:pPr>
        <w:pStyle w:val="Sumrio4"/>
        <w:tabs>
          <w:tab w:val="right" w:leader="dot" w:pos="9062"/>
        </w:tabs>
        <w:rPr>
          <w:rFonts w:asciiTheme="minorHAnsi" w:hAnsiTheme="minorHAnsi"/>
          <w:noProof/>
          <w:sz w:val="22"/>
        </w:rPr>
      </w:pPr>
      <w:hyperlink w:anchor="_Toc13820646" w:history="1">
        <w:r w:rsidR="00E004AA" w:rsidRPr="006A6D6F">
          <w:rPr>
            <w:rStyle w:val="Hyperlink"/>
            <w:noProof/>
          </w:rPr>
          <w:t>1.4.1.2.1 Exemplo de Quinto Nível.</w:t>
        </w:r>
        <w:r w:rsidR="00E004AA">
          <w:rPr>
            <w:noProof/>
            <w:webHidden/>
          </w:rPr>
          <w:tab/>
        </w:r>
        <w:r w:rsidR="00E004AA">
          <w:rPr>
            <w:noProof/>
            <w:webHidden/>
          </w:rPr>
          <w:fldChar w:fldCharType="begin"/>
        </w:r>
        <w:r w:rsidR="00E004AA">
          <w:rPr>
            <w:noProof/>
            <w:webHidden/>
          </w:rPr>
          <w:instrText xml:space="preserve"> PAGEREF _Toc13820646 \h </w:instrText>
        </w:r>
        <w:r w:rsidR="00E004AA">
          <w:rPr>
            <w:noProof/>
            <w:webHidden/>
          </w:rPr>
        </w:r>
        <w:r w:rsidR="00E004AA">
          <w:rPr>
            <w:noProof/>
            <w:webHidden/>
          </w:rPr>
          <w:fldChar w:fldCharType="separate"/>
        </w:r>
        <w:r w:rsidR="00E710A9">
          <w:rPr>
            <w:noProof/>
            <w:webHidden/>
          </w:rPr>
          <w:t>18</w:t>
        </w:r>
        <w:r w:rsidR="00E004AA">
          <w:rPr>
            <w:noProof/>
            <w:webHidden/>
          </w:rPr>
          <w:fldChar w:fldCharType="end"/>
        </w:r>
      </w:hyperlink>
    </w:p>
    <w:p w14:paraId="7277EB1A" w14:textId="2C44590D"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47" w:history="1">
        <w:r w:rsidR="00E004AA" w:rsidRPr="006A6D6F">
          <w:rPr>
            <w:rStyle w:val="Hyperlink"/>
            <w:noProof/>
          </w:rPr>
          <w:t>1.5 Alíneas e Subalíneas</w:t>
        </w:r>
        <w:r w:rsidR="00E004AA">
          <w:rPr>
            <w:noProof/>
            <w:webHidden/>
          </w:rPr>
          <w:tab/>
        </w:r>
        <w:r w:rsidR="00E004AA">
          <w:rPr>
            <w:noProof/>
            <w:webHidden/>
          </w:rPr>
          <w:fldChar w:fldCharType="begin"/>
        </w:r>
        <w:r w:rsidR="00E004AA">
          <w:rPr>
            <w:noProof/>
            <w:webHidden/>
          </w:rPr>
          <w:instrText xml:space="preserve"> PAGEREF _Toc13820647 \h </w:instrText>
        </w:r>
        <w:r w:rsidR="00E004AA">
          <w:rPr>
            <w:noProof/>
            <w:webHidden/>
          </w:rPr>
        </w:r>
        <w:r w:rsidR="00E004AA">
          <w:rPr>
            <w:noProof/>
            <w:webHidden/>
          </w:rPr>
          <w:fldChar w:fldCharType="separate"/>
        </w:r>
        <w:r w:rsidR="00E710A9">
          <w:rPr>
            <w:noProof/>
            <w:webHidden/>
          </w:rPr>
          <w:t>18</w:t>
        </w:r>
        <w:r w:rsidR="00E004AA">
          <w:rPr>
            <w:noProof/>
            <w:webHidden/>
          </w:rPr>
          <w:fldChar w:fldCharType="end"/>
        </w:r>
      </w:hyperlink>
    </w:p>
    <w:p w14:paraId="7D834159" w14:textId="3C2CF0E5"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48" w:history="1">
        <w:r w:rsidR="00E004AA" w:rsidRPr="006A6D6F">
          <w:rPr>
            <w:rStyle w:val="Hyperlink"/>
            <w:noProof/>
          </w:rPr>
          <w:t>1.6 Espaçamentos</w:t>
        </w:r>
        <w:r w:rsidR="00E004AA">
          <w:rPr>
            <w:noProof/>
            <w:webHidden/>
          </w:rPr>
          <w:tab/>
        </w:r>
        <w:r w:rsidR="00E004AA">
          <w:rPr>
            <w:noProof/>
            <w:webHidden/>
          </w:rPr>
          <w:fldChar w:fldCharType="begin"/>
        </w:r>
        <w:r w:rsidR="00E004AA">
          <w:rPr>
            <w:noProof/>
            <w:webHidden/>
          </w:rPr>
          <w:instrText xml:space="preserve"> PAGEREF _Toc13820648 \h </w:instrText>
        </w:r>
        <w:r w:rsidR="00E004AA">
          <w:rPr>
            <w:noProof/>
            <w:webHidden/>
          </w:rPr>
        </w:r>
        <w:r w:rsidR="00E004AA">
          <w:rPr>
            <w:noProof/>
            <w:webHidden/>
          </w:rPr>
          <w:fldChar w:fldCharType="separate"/>
        </w:r>
        <w:r w:rsidR="00E710A9">
          <w:rPr>
            <w:noProof/>
            <w:webHidden/>
          </w:rPr>
          <w:t>20</w:t>
        </w:r>
        <w:r w:rsidR="00E004AA">
          <w:rPr>
            <w:noProof/>
            <w:webHidden/>
          </w:rPr>
          <w:fldChar w:fldCharType="end"/>
        </w:r>
      </w:hyperlink>
    </w:p>
    <w:p w14:paraId="2F6EEBBE" w14:textId="78C02B6D"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49" w:history="1">
        <w:r w:rsidR="00E004AA" w:rsidRPr="006A6D6F">
          <w:rPr>
            <w:rStyle w:val="Hyperlink"/>
            <w:noProof/>
          </w:rPr>
          <w:t>1.7 Página Virada na Posição Paisagem</w:t>
        </w:r>
        <w:r w:rsidR="00E004AA">
          <w:rPr>
            <w:noProof/>
            <w:webHidden/>
          </w:rPr>
          <w:tab/>
        </w:r>
        <w:r w:rsidR="00E004AA">
          <w:rPr>
            <w:noProof/>
            <w:webHidden/>
          </w:rPr>
          <w:fldChar w:fldCharType="begin"/>
        </w:r>
        <w:r w:rsidR="00E004AA">
          <w:rPr>
            <w:noProof/>
            <w:webHidden/>
          </w:rPr>
          <w:instrText xml:space="preserve"> PAGEREF _Toc13820649 \h </w:instrText>
        </w:r>
        <w:r w:rsidR="00E004AA">
          <w:rPr>
            <w:noProof/>
            <w:webHidden/>
          </w:rPr>
        </w:r>
        <w:r w:rsidR="00E004AA">
          <w:rPr>
            <w:noProof/>
            <w:webHidden/>
          </w:rPr>
          <w:fldChar w:fldCharType="separate"/>
        </w:r>
        <w:r w:rsidR="00E710A9">
          <w:rPr>
            <w:noProof/>
            <w:webHidden/>
          </w:rPr>
          <w:t>20</w:t>
        </w:r>
        <w:r w:rsidR="00E004AA">
          <w:rPr>
            <w:noProof/>
            <w:webHidden/>
          </w:rPr>
          <w:fldChar w:fldCharType="end"/>
        </w:r>
      </w:hyperlink>
    </w:p>
    <w:p w14:paraId="4D56ADF7" w14:textId="1456FF89"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50" w:history="1">
        <w:r w:rsidR="00E004AA" w:rsidRPr="006A6D6F">
          <w:rPr>
            <w:rStyle w:val="Hyperlink"/>
            <w:noProof/>
          </w:rPr>
          <w:t>1.8 Considerações Parciais</w:t>
        </w:r>
        <w:r w:rsidR="00E004AA">
          <w:rPr>
            <w:noProof/>
            <w:webHidden/>
          </w:rPr>
          <w:tab/>
        </w:r>
        <w:r w:rsidR="00E004AA">
          <w:rPr>
            <w:noProof/>
            <w:webHidden/>
          </w:rPr>
          <w:fldChar w:fldCharType="begin"/>
        </w:r>
        <w:r w:rsidR="00E004AA">
          <w:rPr>
            <w:noProof/>
            <w:webHidden/>
          </w:rPr>
          <w:instrText xml:space="preserve"> PAGEREF _Toc13820650 \h </w:instrText>
        </w:r>
        <w:r w:rsidR="00E004AA">
          <w:rPr>
            <w:noProof/>
            <w:webHidden/>
          </w:rPr>
        </w:r>
        <w:r w:rsidR="00E004AA">
          <w:rPr>
            <w:noProof/>
            <w:webHidden/>
          </w:rPr>
          <w:fldChar w:fldCharType="separate"/>
        </w:r>
        <w:r w:rsidR="00E710A9">
          <w:rPr>
            <w:noProof/>
            <w:webHidden/>
          </w:rPr>
          <w:t>23</w:t>
        </w:r>
        <w:r w:rsidR="00E004AA">
          <w:rPr>
            <w:noProof/>
            <w:webHidden/>
          </w:rPr>
          <w:fldChar w:fldCharType="end"/>
        </w:r>
      </w:hyperlink>
    </w:p>
    <w:p w14:paraId="115CC3AF" w14:textId="57A17263" w:rsidR="00E004AA" w:rsidRDefault="00493E47">
      <w:pPr>
        <w:pStyle w:val="Sumrio1"/>
        <w:rPr>
          <w:rFonts w:asciiTheme="minorHAnsi" w:eastAsiaTheme="minorEastAsia" w:hAnsiTheme="minorHAnsi" w:cstheme="minorBidi"/>
          <w:b w:val="0"/>
          <w:bCs w:val="0"/>
          <w:iCs w:val="0"/>
          <w:sz w:val="22"/>
          <w:szCs w:val="22"/>
          <w:lang w:eastAsia="pt-BR"/>
        </w:rPr>
      </w:pPr>
      <w:hyperlink w:anchor="_Toc13820651" w:history="1">
        <w:r w:rsidR="00E004AA" w:rsidRPr="006A6D6F">
          <w:rPr>
            <w:rStyle w:val="Hyperlink"/>
          </w:rPr>
          <w:t>2 Textos dos Títulos</w:t>
        </w:r>
        <w:r w:rsidR="00E004AA">
          <w:rPr>
            <w:webHidden/>
          </w:rPr>
          <w:tab/>
        </w:r>
        <w:r w:rsidR="00E004AA">
          <w:rPr>
            <w:webHidden/>
          </w:rPr>
          <w:fldChar w:fldCharType="begin"/>
        </w:r>
        <w:r w:rsidR="00E004AA">
          <w:rPr>
            <w:webHidden/>
          </w:rPr>
          <w:instrText xml:space="preserve"> PAGEREF _Toc13820651 \h </w:instrText>
        </w:r>
        <w:r w:rsidR="00E004AA">
          <w:rPr>
            <w:webHidden/>
          </w:rPr>
        </w:r>
        <w:r w:rsidR="00E004AA">
          <w:rPr>
            <w:webHidden/>
          </w:rPr>
          <w:fldChar w:fldCharType="separate"/>
        </w:r>
        <w:r w:rsidR="00E710A9">
          <w:rPr>
            <w:webHidden/>
          </w:rPr>
          <w:t>24</w:t>
        </w:r>
        <w:r w:rsidR="00E004AA">
          <w:rPr>
            <w:webHidden/>
          </w:rPr>
          <w:fldChar w:fldCharType="end"/>
        </w:r>
      </w:hyperlink>
    </w:p>
    <w:p w14:paraId="2ECBDA15" w14:textId="1E00FB6C"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52" w:history="1">
        <w:r w:rsidR="00E004AA" w:rsidRPr="006A6D6F">
          <w:rPr>
            <w:rStyle w:val="Hyperlink"/>
            <w:noProof/>
          </w:rPr>
          <w:t>2.1 Tamanhos das Fontes</w:t>
        </w:r>
        <w:r w:rsidR="00E004AA">
          <w:rPr>
            <w:noProof/>
            <w:webHidden/>
          </w:rPr>
          <w:tab/>
        </w:r>
        <w:r w:rsidR="00E004AA">
          <w:rPr>
            <w:noProof/>
            <w:webHidden/>
          </w:rPr>
          <w:fldChar w:fldCharType="begin"/>
        </w:r>
        <w:r w:rsidR="00E004AA">
          <w:rPr>
            <w:noProof/>
            <w:webHidden/>
          </w:rPr>
          <w:instrText xml:space="preserve"> PAGEREF _Toc13820652 \h </w:instrText>
        </w:r>
        <w:r w:rsidR="00E004AA">
          <w:rPr>
            <w:noProof/>
            <w:webHidden/>
          </w:rPr>
        </w:r>
        <w:r w:rsidR="00E004AA">
          <w:rPr>
            <w:noProof/>
            <w:webHidden/>
          </w:rPr>
          <w:fldChar w:fldCharType="separate"/>
        </w:r>
        <w:r w:rsidR="00E710A9">
          <w:rPr>
            <w:noProof/>
            <w:webHidden/>
          </w:rPr>
          <w:t>24</w:t>
        </w:r>
        <w:r w:rsidR="00E004AA">
          <w:rPr>
            <w:noProof/>
            <w:webHidden/>
          </w:rPr>
          <w:fldChar w:fldCharType="end"/>
        </w:r>
      </w:hyperlink>
    </w:p>
    <w:p w14:paraId="5D7A125F" w14:textId="4EC71C70"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53" w:history="1">
        <w:r w:rsidR="00E004AA" w:rsidRPr="006A6D6F">
          <w:rPr>
            <w:rStyle w:val="Hyperlink"/>
            <w:noProof/>
          </w:rPr>
          <w:t>2.2 Criação de Sumário</w:t>
        </w:r>
        <w:r w:rsidR="00E004AA">
          <w:rPr>
            <w:noProof/>
            <w:webHidden/>
          </w:rPr>
          <w:tab/>
        </w:r>
        <w:r w:rsidR="00E004AA">
          <w:rPr>
            <w:noProof/>
            <w:webHidden/>
          </w:rPr>
          <w:fldChar w:fldCharType="begin"/>
        </w:r>
        <w:r w:rsidR="00E004AA">
          <w:rPr>
            <w:noProof/>
            <w:webHidden/>
          </w:rPr>
          <w:instrText xml:space="preserve"> PAGEREF _Toc13820653 \h </w:instrText>
        </w:r>
        <w:r w:rsidR="00E004AA">
          <w:rPr>
            <w:noProof/>
            <w:webHidden/>
          </w:rPr>
        </w:r>
        <w:r w:rsidR="00E004AA">
          <w:rPr>
            <w:noProof/>
            <w:webHidden/>
          </w:rPr>
          <w:fldChar w:fldCharType="separate"/>
        </w:r>
        <w:r w:rsidR="00E710A9">
          <w:rPr>
            <w:noProof/>
            <w:webHidden/>
          </w:rPr>
          <w:t>24</w:t>
        </w:r>
        <w:r w:rsidR="00E004AA">
          <w:rPr>
            <w:noProof/>
            <w:webHidden/>
          </w:rPr>
          <w:fldChar w:fldCharType="end"/>
        </w:r>
      </w:hyperlink>
    </w:p>
    <w:p w14:paraId="2F1FAFF0" w14:textId="1BA9836C"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54" w:history="1">
        <w:r w:rsidR="00E004AA" w:rsidRPr="006A6D6F">
          <w:rPr>
            <w:rStyle w:val="Hyperlink"/>
            <w:noProof/>
          </w:rPr>
          <w:t>2.3 Considerações Parciais</w:t>
        </w:r>
        <w:r w:rsidR="00E004AA">
          <w:rPr>
            <w:noProof/>
            <w:webHidden/>
          </w:rPr>
          <w:tab/>
        </w:r>
        <w:r w:rsidR="00E004AA">
          <w:rPr>
            <w:noProof/>
            <w:webHidden/>
          </w:rPr>
          <w:fldChar w:fldCharType="begin"/>
        </w:r>
        <w:r w:rsidR="00E004AA">
          <w:rPr>
            <w:noProof/>
            <w:webHidden/>
          </w:rPr>
          <w:instrText xml:space="preserve"> PAGEREF _Toc13820654 \h </w:instrText>
        </w:r>
        <w:r w:rsidR="00E004AA">
          <w:rPr>
            <w:noProof/>
            <w:webHidden/>
          </w:rPr>
        </w:r>
        <w:r w:rsidR="00E004AA">
          <w:rPr>
            <w:noProof/>
            <w:webHidden/>
          </w:rPr>
          <w:fldChar w:fldCharType="separate"/>
        </w:r>
        <w:r w:rsidR="00E710A9">
          <w:rPr>
            <w:noProof/>
            <w:webHidden/>
          </w:rPr>
          <w:t>25</w:t>
        </w:r>
        <w:r w:rsidR="00E004AA">
          <w:rPr>
            <w:noProof/>
            <w:webHidden/>
          </w:rPr>
          <w:fldChar w:fldCharType="end"/>
        </w:r>
      </w:hyperlink>
    </w:p>
    <w:p w14:paraId="6DAD5377" w14:textId="58F58D4E" w:rsidR="00E004AA" w:rsidRDefault="00493E47">
      <w:pPr>
        <w:pStyle w:val="Sumrio1"/>
        <w:rPr>
          <w:rFonts w:asciiTheme="minorHAnsi" w:eastAsiaTheme="minorEastAsia" w:hAnsiTheme="minorHAnsi" w:cstheme="minorBidi"/>
          <w:b w:val="0"/>
          <w:bCs w:val="0"/>
          <w:iCs w:val="0"/>
          <w:sz w:val="22"/>
          <w:szCs w:val="22"/>
          <w:lang w:eastAsia="pt-BR"/>
        </w:rPr>
      </w:pPr>
      <w:hyperlink w:anchor="_Toc13820655" w:history="1">
        <w:r w:rsidR="00E004AA" w:rsidRPr="006A6D6F">
          <w:rPr>
            <w:rStyle w:val="Hyperlink"/>
          </w:rPr>
          <w:t>3 Figuras, Tabelas, Equações e Notas de Rodapé</w:t>
        </w:r>
        <w:r w:rsidR="00E004AA">
          <w:rPr>
            <w:webHidden/>
          </w:rPr>
          <w:tab/>
        </w:r>
        <w:r w:rsidR="00E004AA">
          <w:rPr>
            <w:webHidden/>
          </w:rPr>
          <w:fldChar w:fldCharType="begin"/>
        </w:r>
        <w:r w:rsidR="00E004AA">
          <w:rPr>
            <w:webHidden/>
          </w:rPr>
          <w:instrText xml:space="preserve"> PAGEREF _Toc13820655 \h </w:instrText>
        </w:r>
        <w:r w:rsidR="00E004AA">
          <w:rPr>
            <w:webHidden/>
          </w:rPr>
        </w:r>
        <w:r w:rsidR="00E004AA">
          <w:rPr>
            <w:webHidden/>
          </w:rPr>
          <w:fldChar w:fldCharType="separate"/>
        </w:r>
        <w:r w:rsidR="00E710A9">
          <w:rPr>
            <w:webHidden/>
          </w:rPr>
          <w:t>26</w:t>
        </w:r>
        <w:r w:rsidR="00E004AA">
          <w:rPr>
            <w:webHidden/>
          </w:rPr>
          <w:fldChar w:fldCharType="end"/>
        </w:r>
      </w:hyperlink>
    </w:p>
    <w:p w14:paraId="2D67EECC" w14:textId="6EC58B57"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56" w:history="1">
        <w:r w:rsidR="00E004AA" w:rsidRPr="006A6D6F">
          <w:rPr>
            <w:rStyle w:val="Hyperlink"/>
            <w:noProof/>
          </w:rPr>
          <w:t>3.1 Como Utilizar Figuras no TCC</w:t>
        </w:r>
        <w:r w:rsidR="00E004AA">
          <w:rPr>
            <w:noProof/>
            <w:webHidden/>
          </w:rPr>
          <w:tab/>
        </w:r>
        <w:r w:rsidR="00E004AA">
          <w:rPr>
            <w:noProof/>
            <w:webHidden/>
          </w:rPr>
          <w:fldChar w:fldCharType="begin"/>
        </w:r>
        <w:r w:rsidR="00E004AA">
          <w:rPr>
            <w:noProof/>
            <w:webHidden/>
          </w:rPr>
          <w:instrText xml:space="preserve"> PAGEREF _Toc13820656 \h </w:instrText>
        </w:r>
        <w:r w:rsidR="00E004AA">
          <w:rPr>
            <w:noProof/>
            <w:webHidden/>
          </w:rPr>
        </w:r>
        <w:r w:rsidR="00E004AA">
          <w:rPr>
            <w:noProof/>
            <w:webHidden/>
          </w:rPr>
          <w:fldChar w:fldCharType="separate"/>
        </w:r>
        <w:r w:rsidR="00E710A9">
          <w:rPr>
            <w:noProof/>
            <w:webHidden/>
          </w:rPr>
          <w:t>26</w:t>
        </w:r>
        <w:r w:rsidR="00E004AA">
          <w:rPr>
            <w:noProof/>
            <w:webHidden/>
          </w:rPr>
          <w:fldChar w:fldCharType="end"/>
        </w:r>
      </w:hyperlink>
    </w:p>
    <w:p w14:paraId="0740D79D" w14:textId="56B03EF2"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57" w:history="1">
        <w:r w:rsidR="00E004AA" w:rsidRPr="006A6D6F">
          <w:rPr>
            <w:rStyle w:val="Hyperlink"/>
            <w:noProof/>
          </w:rPr>
          <w:t>3.2 Como Utilizar Tabelas no TCC</w:t>
        </w:r>
        <w:r w:rsidR="00E004AA">
          <w:rPr>
            <w:noProof/>
            <w:webHidden/>
          </w:rPr>
          <w:tab/>
        </w:r>
        <w:r w:rsidR="00E004AA">
          <w:rPr>
            <w:noProof/>
            <w:webHidden/>
          </w:rPr>
          <w:fldChar w:fldCharType="begin"/>
        </w:r>
        <w:r w:rsidR="00E004AA">
          <w:rPr>
            <w:noProof/>
            <w:webHidden/>
          </w:rPr>
          <w:instrText xml:space="preserve"> PAGEREF _Toc13820657 \h </w:instrText>
        </w:r>
        <w:r w:rsidR="00E004AA">
          <w:rPr>
            <w:noProof/>
            <w:webHidden/>
          </w:rPr>
        </w:r>
        <w:r w:rsidR="00E004AA">
          <w:rPr>
            <w:noProof/>
            <w:webHidden/>
          </w:rPr>
          <w:fldChar w:fldCharType="separate"/>
        </w:r>
        <w:r w:rsidR="00E710A9">
          <w:rPr>
            <w:noProof/>
            <w:webHidden/>
          </w:rPr>
          <w:t>27</w:t>
        </w:r>
        <w:r w:rsidR="00E004AA">
          <w:rPr>
            <w:noProof/>
            <w:webHidden/>
          </w:rPr>
          <w:fldChar w:fldCharType="end"/>
        </w:r>
      </w:hyperlink>
    </w:p>
    <w:p w14:paraId="5D9C4ACB" w14:textId="37700989"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58" w:history="1">
        <w:r w:rsidR="00E004AA" w:rsidRPr="006A6D6F">
          <w:rPr>
            <w:rStyle w:val="Hyperlink"/>
            <w:noProof/>
          </w:rPr>
          <w:t>3.3 Como Utilizar Equações no TCC</w:t>
        </w:r>
        <w:r w:rsidR="00E004AA">
          <w:rPr>
            <w:noProof/>
            <w:webHidden/>
          </w:rPr>
          <w:tab/>
        </w:r>
        <w:r w:rsidR="00E004AA">
          <w:rPr>
            <w:noProof/>
            <w:webHidden/>
          </w:rPr>
          <w:fldChar w:fldCharType="begin"/>
        </w:r>
        <w:r w:rsidR="00E004AA">
          <w:rPr>
            <w:noProof/>
            <w:webHidden/>
          </w:rPr>
          <w:instrText xml:space="preserve"> PAGEREF _Toc13820658 \h </w:instrText>
        </w:r>
        <w:r w:rsidR="00E004AA">
          <w:rPr>
            <w:noProof/>
            <w:webHidden/>
          </w:rPr>
        </w:r>
        <w:r w:rsidR="00E004AA">
          <w:rPr>
            <w:noProof/>
            <w:webHidden/>
          </w:rPr>
          <w:fldChar w:fldCharType="separate"/>
        </w:r>
        <w:r w:rsidR="00E710A9">
          <w:rPr>
            <w:noProof/>
            <w:webHidden/>
          </w:rPr>
          <w:t>29</w:t>
        </w:r>
        <w:r w:rsidR="00E004AA">
          <w:rPr>
            <w:noProof/>
            <w:webHidden/>
          </w:rPr>
          <w:fldChar w:fldCharType="end"/>
        </w:r>
      </w:hyperlink>
    </w:p>
    <w:p w14:paraId="4FEE46C1" w14:textId="5D387802"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59" w:history="1">
        <w:r w:rsidR="00E004AA" w:rsidRPr="006A6D6F">
          <w:rPr>
            <w:rStyle w:val="Hyperlink"/>
            <w:noProof/>
          </w:rPr>
          <w:t>3.4 Como Utilizar Notas de Rodapé</w:t>
        </w:r>
        <w:r w:rsidR="00E004AA">
          <w:rPr>
            <w:noProof/>
            <w:webHidden/>
          </w:rPr>
          <w:tab/>
        </w:r>
        <w:r w:rsidR="00E004AA">
          <w:rPr>
            <w:noProof/>
            <w:webHidden/>
          </w:rPr>
          <w:fldChar w:fldCharType="begin"/>
        </w:r>
        <w:r w:rsidR="00E004AA">
          <w:rPr>
            <w:noProof/>
            <w:webHidden/>
          </w:rPr>
          <w:instrText xml:space="preserve"> PAGEREF _Toc13820659 \h </w:instrText>
        </w:r>
        <w:r w:rsidR="00E004AA">
          <w:rPr>
            <w:noProof/>
            <w:webHidden/>
          </w:rPr>
        </w:r>
        <w:r w:rsidR="00E004AA">
          <w:rPr>
            <w:noProof/>
            <w:webHidden/>
          </w:rPr>
          <w:fldChar w:fldCharType="separate"/>
        </w:r>
        <w:r w:rsidR="00E710A9">
          <w:rPr>
            <w:noProof/>
            <w:webHidden/>
          </w:rPr>
          <w:t>29</w:t>
        </w:r>
        <w:r w:rsidR="00E004AA">
          <w:rPr>
            <w:noProof/>
            <w:webHidden/>
          </w:rPr>
          <w:fldChar w:fldCharType="end"/>
        </w:r>
      </w:hyperlink>
    </w:p>
    <w:p w14:paraId="031D415E" w14:textId="5033078A"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60" w:history="1">
        <w:r w:rsidR="00E004AA" w:rsidRPr="006A6D6F">
          <w:rPr>
            <w:rStyle w:val="Hyperlink"/>
            <w:noProof/>
          </w:rPr>
          <w:t>3.5 Considerações Parciais</w:t>
        </w:r>
        <w:r w:rsidR="00E004AA">
          <w:rPr>
            <w:noProof/>
            <w:webHidden/>
          </w:rPr>
          <w:tab/>
        </w:r>
        <w:r w:rsidR="00E004AA">
          <w:rPr>
            <w:noProof/>
            <w:webHidden/>
          </w:rPr>
          <w:fldChar w:fldCharType="begin"/>
        </w:r>
        <w:r w:rsidR="00E004AA">
          <w:rPr>
            <w:noProof/>
            <w:webHidden/>
          </w:rPr>
          <w:instrText xml:space="preserve"> PAGEREF _Toc13820660 \h </w:instrText>
        </w:r>
        <w:r w:rsidR="00E004AA">
          <w:rPr>
            <w:noProof/>
            <w:webHidden/>
          </w:rPr>
        </w:r>
        <w:r w:rsidR="00E004AA">
          <w:rPr>
            <w:noProof/>
            <w:webHidden/>
          </w:rPr>
          <w:fldChar w:fldCharType="separate"/>
        </w:r>
        <w:r w:rsidR="00E710A9">
          <w:rPr>
            <w:noProof/>
            <w:webHidden/>
          </w:rPr>
          <w:t>30</w:t>
        </w:r>
        <w:r w:rsidR="00E004AA">
          <w:rPr>
            <w:noProof/>
            <w:webHidden/>
          </w:rPr>
          <w:fldChar w:fldCharType="end"/>
        </w:r>
      </w:hyperlink>
    </w:p>
    <w:p w14:paraId="1461722B" w14:textId="5020EF8C" w:rsidR="00E004AA" w:rsidRDefault="00493E47">
      <w:pPr>
        <w:pStyle w:val="Sumrio1"/>
        <w:rPr>
          <w:rFonts w:asciiTheme="minorHAnsi" w:eastAsiaTheme="minorEastAsia" w:hAnsiTheme="minorHAnsi" w:cstheme="minorBidi"/>
          <w:b w:val="0"/>
          <w:bCs w:val="0"/>
          <w:iCs w:val="0"/>
          <w:sz w:val="22"/>
          <w:szCs w:val="22"/>
          <w:lang w:eastAsia="pt-BR"/>
        </w:rPr>
      </w:pPr>
      <w:hyperlink w:anchor="_Toc13820661" w:history="1">
        <w:r w:rsidR="00E004AA" w:rsidRPr="006A6D6F">
          <w:rPr>
            <w:rStyle w:val="Hyperlink"/>
          </w:rPr>
          <w:t>4 Referências Cruzadas</w:t>
        </w:r>
        <w:r w:rsidR="00E004AA">
          <w:rPr>
            <w:webHidden/>
          </w:rPr>
          <w:tab/>
        </w:r>
        <w:r w:rsidR="00E004AA">
          <w:rPr>
            <w:webHidden/>
          </w:rPr>
          <w:fldChar w:fldCharType="begin"/>
        </w:r>
        <w:r w:rsidR="00E004AA">
          <w:rPr>
            <w:webHidden/>
          </w:rPr>
          <w:instrText xml:space="preserve"> PAGEREF _Toc13820661 \h </w:instrText>
        </w:r>
        <w:r w:rsidR="00E004AA">
          <w:rPr>
            <w:webHidden/>
          </w:rPr>
        </w:r>
        <w:r w:rsidR="00E004AA">
          <w:rPr>
            <w:webHidden/>
          </w:rPr>
          <w:fldChar w:fldCharType="separate"/>
        </w:r>
        <w:r w:rsidR="00E710A9">
          <w:rPr>
            <w:webHidden/>
          </w:rPr>
          <w:t>31</w:t>
        </w:r>
        <w:r w:rsidR="00E004AA">
          <w:rPr>
            <w:webHidden/>
          </w:rPr>
          <w:fldChar w:fldCharType="end"/>
        </w:r>
      </w:hyperlink>
    </w:p>
    <w:p w14:paraId="796585E1" w14:textId="08A55F47"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62" w:history="1">
        <w:r w:rsidR="00E004AA" w:rsidRPr="006A6D6F">
          <w:rPr>
            <w:rStyle w:val="Hyperlink"/>
            <w:noProof/>
          </w:rPr>
          <w:t>4.1 Referenciamento Cruzado de Equações</w:t>
        </w:r>
        <w:r w:rsidR="00E004AA">
          <w:rPr>
            <w:noProof/>
            <w:webHidden/>
          </w:rPr>
          <w:tab/>
        </w:r>
        <w:r w:rsidR="00E004AA">
          <w:rPr>
            <w:noProof/>
            <w:webHidden/>
          </w:rPr>
          <w:fldChar w:fldCharType="begin"/>
        </w:r>
        <w:r w:rsidR="00E004AA">
          <w:rPr>
            <w:noProof/>
            <w:webHidden/>
          </w:rPr>
          <w:instrText xml:space="preserve"> PAGEREF _Toc13820662 \h </w:instrText>
        </w:r>
        <w:r w:rsidR="00E004AA">
          <w:rPr>
            <w:noProof/>
            <w:webHidden/>
          </w:rPr>
        </w:r>
        <w:r w:rsidR="00E004AA">
          <w:rPr>
            <w:noProof/>
            <w:webHidden/>
          </w:rPr>
          <w:fldChar w:fldCharType="separate"/>
        </w:r>
        <w:r w:rsidR="00E710A9">
          <w:rPr>
            <w:noProof/>
            <w:webHidden/>
          </w:rPr>
          <w:t>31</w:t>
        </w:r>
        <w:r w:rsidR="00E004AA">
          <w:rPr>
            <w:noProof/>
            <w:webHidden/>
          </w:rPr>
          <w:fldChar w:fldCharType="end"/>
        </w:r>
      </w:hyperlink>
    </w:p>
    <w:p w14:paraId="46CE0AAA" w14:textId="2D7323D9" w:rsidR="00E004AA" w:rsidRDefault="00493E47">
      <w:pPr>
        <w:pStyle w:val="Sumrio3"/>
        <w:tabs>
          <w:tab w:val="right" w:leader="dot" w:pos="9062"/>
        </w:tabs>
        <w:rPr>
          <w:rFonts w:asciiTheme="minorHAnsi" w:eastAsiaTheme="minorEastAsia" w:hAnsiTheme="minorHAnsi" w:cstheme="minorBidi"/>
          <w:noProof/>
          <w:sz w:val="22"/>
          <w:szCs w:val="22"/>
        </w:rPr>
      </w:pPr>
      <w:hyperlink w:anchor="_Toc13820663" w:history="1">
        <w:r w:rsidR="00E004AA" w:rsidRPr="006A6D6F">
          <w:rPr>
            <w:rStyle w:val="Hyperlink"/>
            <w:noProof/>
          </w:rPr>
          <w:t>4.1.1 Exemplo de Referenciamento de Equações em Texto Corrido</w:t>
        </w:r>
        <w:r w:rsidR="00E004AA">
          <w:rPr>
            <w:noProof/>
            <w:webHidden/>
          </w:rPr>
          <w:tab/>
        </w:r>
        <w:r w:rsidR="00E004AA">
          <w:rPr>
            <w:noProof/>
            <w:webHidden/>
          </w:rPr>
          <w:fldChar w:fldCharType="begin"/>
        </w:r>
        <w:r w:rsidR="00E004AA">
          <w:rPr>
            <w:noProof/>
            <w:webHidden/>
          </w:rPr>
          <w:instrText xml:space="preserve"> PAGEREF _Toc13820663 \h </w:instrText>
        </w:r>
        <w:r w:rsidR="00E004AA">
          <w:rPr>
            <w:noProof/>
            <w:webHidden/>
          </w:rPr>
        </w:r>
        <w:r w:rsidR="00E004AA">
          <w:rPr>
            <w:noProof/>
            <w:webHidden/>
          </w:rPr>
          <w:fldChar w:fldCharType="separate"/>
        </w:r>
        <w:r w:rsidR="00E710A9">
          <w:rPr>
            <w:noProof/>
            <w:webHidden/>
          </w:rPr>
          <w:t>32</w:t>
        </w:r>
        <w:r w:rsidR="00E004AA">
          <w:rPr>
            <w:noProof/>
            <w:webHidden/>
          </w:rPr>
          <w:fldChar w:fldCharType="end"/>
        </w:r>
      </w:hyperlink>
    </w:p>
    <w:p w14:paraId="697BF465" w14:textId="03ADDAD7" w:rsidR="00E004AA" w:rsidRDefault="00493E47">
      <w:pPr>
        <w:pStyle w:val="Sumrio3"/>
        <w:tabs>
          <w:tab w:val="right" w:leader="dot" w:pos="9062"/>
        </w:tabs>
        <w:rPr>
          <w:rFonts w:asciiTheme="minorHAnsi" w:eastAsiaTheme="minorEastAsia" w:hAnsiTheme="minorHAnsi" w:cstheme="minorBidi"/>
          <w:noProof/>
          <w:sz w:val="22"/>
          <w:szCs w:val="22"/>
        </w:rPr>
      </w:pPr>
      <w:hyperlink w:anchor="_Toc13820664" w:history="1">
        <w:r w:rsidR="00E004AA" w:rsidRPr="006A6D6F">
          <w:rPr>
            <w:rStyle w:val="Hyperlink"/>
            <w:noProof/>
          </w:rPr>
          <w:t>4.1.2 Exemplo de Referenciamento de Equações pelo Número</w:t>
        </w:r>
        <w:r w:rsidR="00E004AA">
          <w:rPr>
            <w:noProof/>
            <w:webHidden/>
          </w:rPr>
          <w:tab/>
        </w:r>
        <w:r w:rsidR="00E004AA">
          <w:rPr>
            <w:noProof/>
            <w:webHidden/>
          </w:rPr>
          <w:fldChar w:fldCharType="begin"/>
        </w:r>
        <w:r w:rsidR="00E004AA">
          <w:rPr>
            <w:noProof/>
            <w:webHidden/>
          </w:rPr>
          <w:instrText xml:space="preserve"> PAGEREF _Toc13820664 \h </w:instrText>
        </w:r>
        <w:r w:rsidR="00E004AA">
          <w:rPr>
            <w:noProof/>
            <w:webHidden/>
          </w:rPr>
        </w:r>
        <w:r w:rsidR="00E004AA">
          <w:rPr>
            <w:noProof/>
            <w:webHidden/>
          </w:rPr>
          <w:fldChar w:fldCharType="separate"/>
        </w:r>
        <w:r w:rsidR="00E710A9">
          <w:rPr>
            <w:noProof/>
            <w:webHidden/>
          </w:rPr>
          <w:t>33</w:t>
        </w:r>
        <w:r w:rsidR="00E004AA">
          <w:rPr>
            <w:noProof/>
            <w:webHidden/>
          </w:rPr>
          <w:fldChar w:fldCharType="end"/>
        </w:r>
      </w:hyperlink>
    </w:p>
    <w:p w14:paraId="535BC252" w14:textId="0AFEF554"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65" w:history="1">
        <w:r w:rsidR="00E004AA" w:rsidRPr="006A6D6F">
          <w:rPr>
            <w:rStyle w:val="Hyperlink"/>
            <w:noProof/>
          </w:rPr>
          <w:t>4.2 Considerações Parciais</w:t>
        </w:r>
        <w:r w:rsidR="00E004AA">
          <w:rPr>
            <w:noProof/>
            <w:webHidden/>
          </w:rPr>
          <w:tab/>
        </w:r>
        <w:r w:rsidR="00E004AA">
          <w:rPr>
            <w:noProof/>
            <w:webHidden/>
          </w:rPr>
          <w:fldChar w:fldCharType="begin"/>
        </w:r>
        <w:r w:rsidR="00E004AA">
          <w:rPr>
            <w:noProof/>
            <w:webHidden/>
          </w:rPr>
          <w:instrText xml:space="preserve"> PAGEREF _Toc13820665 \h </w:instrText>
        </w:r>
        <w:r w:rsidR="00E004AA">
          <w:rPr>
            <w:noProof/>
            <w:webHidden/>
          </w:rPr>
        </w:r>
        <w:r w:rsidR="00E004AA">
          <w:rPr>
            <w:noProof/>
            <w:webHidden/>
          </w:rPr>
          <w:fldChar w:fldCharType="separate"/>
        </w:r>
        <w:r w:rsidR="00E710A9">
          <w:rPr>
            <w:noProof/>
            <w:webHidden/>
          </w:rPr>
          <w:t>33</w:t>
        </w:r>
        <w:r w:rsidR="00E004AA">
          <w:rPr>
            <w:noProof/>
            <w:webHidden/>
          </w:rPr>
          <w:fldChar w:fldCharType="end"/>
        </w:r>
      </w:hyperlink>
    </w:p>
    <w:p w14:paraId="023AB8C2" w14:textId="5B47EF74" w:rsidR="00E004AA" w:rsidRDefault="00493E47">
      <w:pPr>
        <w:pStyle w:val="Sumrio1"/>
        <w:rPr>
          <w:rFonts w:asciiTheme="minorHAnsi" w:eastAsiaTheme="minorEastAsia" w:hAnsiTheme="minorHAnsi" w:cstheme="minorBidi"/>
          <w:b w:val="0"/>
          <w:bCs w:val="0"/>
          <w:iCs w:val="0"/>
          <w:sz w:val="22"/>
          <w:szCs w:val="22"/>
          <w:lang w:eastAsia="pt-BR"/>
        </w:rPr>
      </w:pPr>
      <w:hyperlink w:anchor="_Toc13820666" w:history="1">
        <w:r w:rsidR="00E004AA" w:rsidRPr="006A6D6F">
          <w:rPr>
            <w:rStyle w:val="Hyperlink"/>
          </w:rPr>
          <w:t>5 Como Gerenciar Fontes Bibliográficas</w:t>
        </w:r>
        <w:r w:rsidR="00E004AA">
          <w:rPr>
            <w:webHidden/>
          </w:rPr>
          <w:tab/>
        </w:r>
        <w:r w:rsidR="00E004AA">
          <w:rPr>
            <w:webHidden/>
          </w:rPr>
          <w:fldChar w:fldCharType="begin"/>
        </w:r>
        <w:r w:rsidR="00E004AA">
          <w:rPr>
            <w:webHidden/>
          </w:rPr>
          <w:instrText xml:space="preserve"> PAGEREF _Toc13820666 \h </w:instrText>
        </w:r>
        <w:r w:rsidR="00E004AA">
          <w:rPr>
            <w:webHidden/>
          </w:rPr>
        </w:r>
        <w:r w:rsidR="00E004AA">
          <w:rPr>
            <w:webHidden/>
          </w:rPr>
          <w:fldChar w:fldCharType="separate"/>
        </w:r>
        <w:r w:rsidR="00E710A9">
          <w:rPr>
            <w:webHidden/>
          </w:rPr>
          <w:t>34</w:t>
        </w:r>
        <w:r w:rsidR="00E004AA">
          <w:rPr>
            <w:webHidden/>
          </w:rPr>
          <w:fldChar w:fldCharType="end"/>
        </w:r>
      </w:hyperlink>
    </w:p>
    <w:p w14:paraId="21CE8C59" w14:textId="0D082064"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67" w:history="1">
        <w:r w:rsidR="00E004AA" w:rsidRPr="006A6D6F">
          <w:rPr>
            <w:rStyle w:val="Hyperlink"/>
            <w:noProof/>
          </w:rPr>
          <w:t>5.1 Texto de Referências Bibliográficas</w:t>
        </w:r>
        <w:r w:rsidR="00E004AA">
          <w:rPr>
            <w:noProof/>
            <w:webHidden/>
          </w:rPr>
          <w:tab/>
        </w:r>
        <w:r w:rsidR="00E004AA">
          <w:rPr>
            <w:noProof/>
            <w:webHidden/>
          </w:rPr>
          <w:fldChar w:fldCharType="begin"/>
        </w:r>
        <w:r w:rsidR="00E004AA">
          <w:rPr>
            <w:noProof/>
            <w:webHidden/>
          </w:rPr>
          <w:instrText xml:space="preserve"> PAGEREF _Toc13820667 \h </w:instrText>
        </w:r>
        <w:r w:rsidR="00E004AA">
          <w:rPr>
            <w:noProof/>
            <w:webHidden/>
          </w:rPr>
        </w:r>
        <w:r w:rsidR="00E004AA">
          <w:rPr>
            <w:noProof/>
            <w:webHidden/>
          </w:rPr>
          <w:fldChar w:fldCharType="separate"/>
        </w:r>
        <w:r w:rsidR="00E710A9">
          <w:rPr>
            <w:noProof/>
            <w:webHidden/>
          </w:rPr>
          <w:t>34</w:t>
        </w:r>
        <w:r w:rsidR="00E004AA">
          <w:rPr>
            <w:noProof/>
            <w:webHidden/>
          </w:rPr>
          <w:fldChar w:fldCharType="end"/>
        </w:r>
      </w:hyperlink>
    </w:p>
    <w:p w14:paraId="0BEAE9B6" w14:textId="2974F7AF"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68" w:history="1">
        <w:r w:rsidR="00E004AA" w:rsidRPr="006A6D6F">
          <w:rPr>
            <w:rStyle w:val="Hyperlink"/>
            <w:noProof/>
          </w:rPr>
          <w:t>5.2 Maneiras de Referenciamento</w:t>
        </w:r>
        <w:r w:rsidR="00E004AA">
          <w:rPr>
            <w:noProof/>
            <w:webHidden/>
          </w:rPr>
          <w:tab/>
        </w:r>
        <w:r w:rsidR="00E004AA">
          <w:rPr>
            <w:noProof/>
            <w:webHidden/>
          </w:rPr>
          <w:fldChar w:fldCharType="begin"/>
        </w:r>
        <w:r w:rsidR="00E004AA">
          <w:rPr>
            <w:noProof/>
            <w:webHidden/>
          </w:rPr>
          <w:instrText xml:space="preserve"> PAGEREF _Toc13820668 \h </w:instrText>
        </w:r>
        <w:r w:rsidR="00E004AA">
          <w:rPr>
            <w:noProof/>
            <w:webHidden/>
          </w:rPr>
        </w:r>
        <w:r w:rsidR="00E004AA">
          <w:rPr>
            <w:noProof/>
            <w:webHidden/>
          </w:rPr>
          <w:fldChar w:fldCharType="separate"/>
        </w:r>
        <w:r w:rsidR="00E710A9">
          <w:rPr>
            <w:noProof/>
            <w:webHidden/>
          </w:rPr>
          <w:t>34</w:t>
        </w:r>
        <w:r w:rsidR="00E004AA">
          <w:rPr>
            <w:noProof/>
            <w:webHidden/>
          </w:rPr>
          <w:fldChar w:fldCharType="end"/>
        </w:r>
      </w:hyperlink>
    </w:p>
    <w:p w14:paraId="4E149826" w14:textId="73DBDAFD"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69" w:history="1">
        <w:r w:rsidR="00E004AA" w:rsidRPr="006A6D6F">
          <w:rPr>
            <w:rStyle w:val="Hyperlink"/>
            <w:noProof/>
          </w:rPr>
          <w:t>5.3 Gerenciar Fontes Bibliográficas do Word</w:t>
        </w:r>
        <w:r w:rsidR="00E004AA">
          <w:rPr>
            <w:noProof/>
            <w:webHidden/>
          </w:rPr>
          <w:tab/>
        </w:r>
        <w:r w:rsidR="00E004AA">
          <w:rPr>
            <w:noProof/>
            <w:webHidden/>
          </w:rPr>
          <w:fldChar w:fldCharType="begin"/>
        </w:r>
        <w:r w:rsidR="00E004AA">
          <w:rPr>
            <w:noProof/>
            <w:webHidden/>
          </w:rPr>
          <w:instrText xml:space="preserve"> PAGEREF _Toc13820669 \h </w:instrText>
        </w:r>
        <w:r w:rsidR="00E004AA">
          <w:rPr>
            <w:noProof/>
            <w:webHidden/>
          </w:rPr>
        </w:r>
        <w:r w:rsidR="00E004AA">
          <w:rPr>
            <w:noProof/>
            <w:webHidden/>
          </w:rPr>
          <w:fldChar w:fldCharType="separate"/>
        </w:r>
        <w:r w:rsidR="00E710A9">
          <w:rPr>
            <w:noProof/>
            <w:webHidden/>
          </w:rPr>
          <w:t>35</w:t>
        </w:r>
        <w:r w:rsidR="00E004AA">
          <w:rPr>
            <w:noProof/>
            <w:webHidden/>
          </w:rPr>
          <w:fldChar w:fldCharType="end"/>
        </w:r>
      </w:hyperlink>
    </w:p>
    <w:p w14:paraId="071DCA04" w14:textId="78975962" w:rsidR="00E004AA" w:rsidRDefault="00493E47">
      <w:pPr>
        <w:pStyle w:val="Sumrio3"/>
        <w:tabs>
          <w:tab w:val="right" w:leader="dot" w:pos="9062"/>
        </w:tabs>
        <w:rPr>
          <w:rFonts w:asciiTheme="minorHAnsi" w:eastAsiaTheme="minorEastAsia" w:hAnsiTheme="minorHAnsi" w:cstheme="minorBidi"/>
          <w:noProof/>
          <w:sz w:val="22"/>
          <w:szCs w:val="22"/>
        </w:rPr>
      </w:pPr>
      <w:hyperlink w:anchor="_Toc13820670" w:history="1">
        <w:r w:rsidR="00E004AA" w:rsidRPr="006A6D6F">
          <w:rPr>
            <w:rStyle w:val="Hyperlink"/>
            <w:noProof/>
          </w:rPr>
          <w:t>5.3.1 “Gerenciar Fontes Bibliográficas”</w:t>
        </w:r>
        <w:r w:rsidR="00E004AA">
          <w:rPr>
            <w:noProof/>
            <w:webHidden/>
          </w:rPr>
          <w:tab/>
        </w:r>
        <w:r w:rsidR="00E004AA">
          <w:rPr>
            <w:noProof/>
            <w:webHidden/>
          </w:rPr>
          <w:fldChar w:fldCharType="begin"/>
        </w:r>
        <w:r w:rsidR="00E004AA">
          <w:rPr>
            <w:noProof/>
            <w:webHidden/>
          </w:rPr>
          <w:instrText xml:space="preserve"> PAGEREF _Toc13820670 \h </w:instrText>
        </w:r>
        <w:r w:rsidR="00E004AA">
          <w:rPr>
            <w:noProof/>
            <w:webHidden/>
          </w:rPr>
        </w:r>
        <w:r w:rsidR="00E004AA">
          <w:rPr>
            <w:noProof/>
            <w:webHidden/>
          </w:rPr>
          <w:fldChar w:fldCharType="separate"/>
        </w:r>
        <w:r w:rsidR="00E710A9">
          <w:rPr>
            <w:noProof/>
            <w:webHidden/>
          </w:rPr>
          <w:t>35</w:t>
        </w:r>
        <w:r w:rsidR="00E004AA">
          <w:rPr>
            <w:noProof/>
            <w:webHidden/>
          </w:rPr>
          <w:fldChar w:fldCharType="end"/>
        </w:r>
      </w:hyperlink>
    </w:p>
    <w:p w14:paraId="1CDBB79F" w14:textId="614B5557" w:rsidR="00E004AA" w:rsidRDefault="00493E47">
      <w:pPr>
        <w:pStyle w:val="Sumrio3"/>
        <w:tabs>
          <w:tab w:val="right" w:leader="dot" w:pos="9062"/>
        </w:tabs>
        <w:rPr>
          <w:rFonts w:asciiTheme="minorHAnsi" w:eastAsiaTheme="minorEastAsia" w:hAnsiTheme="minorHAnsi" w:cstheme="minorBidi"/>
          <w:noProof/>
          <w:sz w:val="22"/>
          <w:szCs w:val="22"/>
        </w:rPr>
      </w:pPr>
      <w:hyperlink w:anchor="_Toc13820671" w:history="1">
        <w:r w:rsidR="00E004AA" w:rsidRPr="006A6D6F">
          <w:rPr>
            <w:rStyle w:val="Hyperlink"/>
            <w:noProof/>
          </w:rPr>
          <w:t>5.3.2 Formas de Acrescentar o “Estilo” ABNT NBR 6023:2002*</w:t>
        </w:r>
        <w:r w:rsidR="00E004AA">
          <w:rPr>
            <w:noProof/>
            <w:webHidden/>
          </w:rPr>
          <w:tab/>
        </w:r>
        <w:r w:rsidR="00E004AA">
          <w:rPr>
            <w:noProof/>
            <w:webHidden/>
          </w:rPr>
          <w:fldChar w:fldCharType="begin"/>
        </w:r>
        <w:r w:rsidR="00E004AA">
          <w:rPr>
            <w:noProof/>
            <w:webHidden/>
          </w:rPr>
          <w:instrText xml:space="preserve"> PAGEREF _Toc13820671 \h </w:instrText>
        </w:r>
        <w:r w:rsidR="00E004AA">
          <w:rPr>
            <w:noProof/>
            <w:webHidden/>
          </w:rPr>
        </w:r>
        <w:r w:rsidR="00E004AA">
          <w:rPr>
            <w:noProof/>
            <w:webHidden/>
          </w:rPr>
          <w:fldChar w:fldCharType="separate"/>
        </w:r>
        <w:r w:rsidR="00E710A9">
          <w:rPr>
            <w:noProof/>
            <w:webHidden/>
          </w:rPr>
          <w:t>36</w:t>
        </w:r>
        <w:r w:rsidR="00E004AA">
          <w:rPr>
            <w:noProof/>
            <w:webHidden/>
          </w:rPr>
          <w:fldChar w:fldCharType="end"/>
        </w:r>
      </w:hyperlink>
    </w:p>
    <w:p w14:paraId="34202322" w14:textId="3951AD40" w:rsidR="00E004AA" w:rsidRDefault="00493E47">
      <w:pPr>
        <w:pStyle w:val="Sumrio3"/>
        <w:tabs>
          <w:tab w:val="right" w:leader="dot" w:pos="9062"/>
        </w:tabs>
        <w:rPr>
          <w:rFonts w:asciiTheme="minorHAnsi" w:eastAsiaTheme="minorEastAsia" w:hAnsiTheme="minorHAnsi" w:cstheme="minorBidi"/>
          <w:noProof/>
          <w:sz w:val="22"/>
          <w:szCs w:val="22"/>
        </w:rPr>
      </w:pPr>
      <w:hyperlink w:anchor="_Toc13820672" w:history="1">
        <w:r w:rsidR="00E004AA" w:rsidRPr="006A6D6F">
          <w:rPr>
            <w:rStyle w:val="Hyperlink"/>
            <w:noProof/>
          </w:rPr>
          <w:t>5.3.3 Inserir Bibliografia</w:t>
        </w:r>
        <w:r w:rsidR="00E004AA">
          <w:rPr>
            <w:noProof/>
            <w:webHidden/>
          </w:rPr>
          <w:tab/>
        </w:r>
        <w:r w:rsidR="00E004AA">
          <w:rPr>
            <w:noProof/>
            <w:webHidden/>
          </w:rPr>
          <w:fldChar w:fldCharType="begin"/>
        </w:r>
        <w:r w:rsidR="00E004AA">
          <w:rPr>
            <w:noProof/>
            <w:webHidden/>
          </w:rPr>
          <w:instrText xml:space="preserve"> PAGEREF _Toc13820672 \h </w:instrText>
        </w:r>
        <w:r w:rsidR="00E004AA">
          <w:rPr>
            <w:noProof/>
            <w:webHidden/>
          </w:rPr>
        </w:r>
        <w:r w:rsidR="00E004AA">
          <w:rPr>
            <w:noProof/>
            <w:webHidden/>
          </w:rPr>
          <w:fldChar w:fldCharType="separate"/>
        </w:r>
        <w:r w:rsidR="00E710A9">
          <w:rPr>
            <w:noProof/>
            <w:webHidden/>
          </w:rPr>
          <w:t>38</w:t>
        </w:r>
        <w:r w:rsidR="00E004AA">
          <w:rPr>
            <w:noProof/>
            <w:webHidden/>
          </w:rPr>
          <w:fldChar w:fldCharType="end"/>
        </w:r>
      </w:hyperlink>
    </w:p>
    <w:p w14:paraId="4FF0970F" w14:textId="24EEA786" w:rsidR="00E004AA" w:rsidRDefault="00493E47">
      <w:pPr>
        <w:pStyle w:val="Sumrio3"/>
        <w:tabs>
          <w:tab w:val="right" w:leader="dot" w:pos="9062"/>
        </w:tabs>
        <w:rPr>
          <w:rFonts w:asciiTheme="minorHAnsi" w:eastAsiaTheme="minorEastAsia" w:hAnsiTheme="minorHAnsi" w:cstheme="minorBidi"/>
          <w:noProof/>
          <w:sz w:val="22"/>
          <w:szCs w:val="22"/>
        </w:rPr>
      </w:pPr>
      <w:hyperlink w:anchor="_Toc13820673" w:history="1">
        <w:r w:rsidR="00E004AA" w:rsidRPr="006A6D6F">
          <w:rPr>
            <w:rStyle w:val="Hyperlink"/>
            <w:noProof/>
          </w:rPr>
          <w:t>5.3.4 Método para Inserir Citação</w:t>
        </w:r>
        <w:r w:rsidR="00E004AA">
          <w:rPr>
            <w:noProof/>
            <w:webHidden/>
          </w:rPr>
          <w:tab/>
        </w:r>
        <w:r w:rsidR="00E004AA">
          <w:rPr>
            <w:noProof/>
            <w:webHidden/>
          </w:rPr>
          <w:fldChar w:fldCharType="begin"/>
        </w:r>
        <w:r w:rsidR="00E004AA">
          <w:rPr>
            <w:noProof/>
            <w:webHidden/>
          </w:rPr>
          <w:instrText xml:space="preserve"> PAGEREF _Toc13820673 \h </w:instrText>
        </w:r>
        <w:r w:rsidR="00E004AA">
          <w:rPr>
            <w:noProof/>
            <w:webHidden/>
          </w:rPr>
        </w:r>
        <w:r w:rsidR="00E004AA">
          <w:rPr>
            <w:noProof/>
            <w:webHidden/>
          </w:rPr>
          <w:fldChar w:fldCharType="separate"/>
        </w:r>
        <w:r w:rsidR="00E710A9">
          <w:rPr>
            <w:noProof/>
            <w:webHidden/>
          </w:rPr>
          <w:t>38</w:t>
        </w:r>
        <w:r w:rsidR="00E004AA">
          <w:rPr>
            <w:noProof/>
            <w:webHidden/>
          </w:rPr>
          <w:fldChar w:fldCharType="end"/>
        </w:r>
      </w:hyperlink>
    </w:p>
    <w:p w14:paraId="5BDFEDC5" w14:textId="22008189" w:rsidR="00E004AA" w:rsidRDefault="00493E47">
      <w:pPr>
        <w:pStyle w:val="Sumrio3"/>
        <w:tabs>
          <w:tab w:val="right" w:leader="dot" w:pos="9062"/>
        </w:tabs>
        <w:rPr>
          <w:rFonts w:asciiTheme="minorHAnsi" w:eastAsiaTheme="minorEastAsia" w:hAnsiTheme="minorHAnsi" w:cstheme="minorBidi"/>
          <w:noProof/>
          <w:sz w:val="22"/>
          <w:szCs w:val="22"/>
        </w:rPr>
      </w:pPr>
      <w:hyperlink w:anchor="_Toc13820674" w:history="1">
        <w:r w:rsidR="00E004AA" w:rsidRPr="006A6D6F">
          <w:rPr>
            <w:rStyle w:val="Hyperlink"/>
            <w:noProof/>
          </w:rPr>
          <w:t>5.3.5 Exemplos de Utilização de Referências</w:t>
        </w:r>
        <w:r w:rsidR="00E004AA">
          <w:rPr>
            <w:noProof/>
            <w:webHidden/>
          </w:rPr>
          <w:tab/>
        </w:r>
        <w:r w:rsidR="00E004AA">
          <w:rPr>
            <w:noProof/>
            <w:webHidden/>
          </w:rPr>
          <w:fldChar w:fldCharType="begin"/>
        </w:r>
        <w:r w:rsidR="00E004AA">
          <w:rPr>
            <w:noProof/>
            <w:webHidden/>
          </w:rPr>
          <w:instrText xml:space="preserve"> PAGEREF _Toc13820674 \h </w:instrText>
        </w:r>
        <w:r w:rsidR="00E004AA">
          <w:rPr>
            <w:noProof/>
            <w:webHidden/>
          </w:rPr>
        </w:r>
        <w:r w:rsidR="00E004AA">
          <w:rPr>
            <w:noProof/>
            <w:webHidden/>
          </w:rPr>
          <w:fldChar w:fldCharType="separate"/>
        </w:r>
        <w:r w:rsidR="00E710A9">
          <w:rPr>
            <w:noProof/>
            <w:webHidden/>
          </w:rPr>
          <w:t>38</w:t>
        </w:r>
        <w:r w:rsidR="00E004AA">
          <w:rPr>
            <w:noProof/>
            <w:webHidden/>
          </w:rPr>
          <w:fldChar w:fldCharType="end"/>
        </w:r>
      </w:hyperlink>
    </w:p>
    <w:p w14:paraId="38B177CF" w14:textId="37E89F67" w:rsidR="00E004AA" w:rsidRDefault="00493E47">
      <w:pPr>
        <w:pStyle w:val="Sumrio3"/>
        <w:tabs>
          <w:tab w:val="right" w:leader="dot" w:pos="9062"/>
        </w:tabs>
        <w:rPr>
          <w:rFonts w:asciiTheme="minorHAnsi" w:eastAsiaTheme="minorEastAsia" w:hAnsiTheme="minorHAnsi" w:cstheme="minorBidi"/>
          <w:noProof/>
          <w:sz w:val="22"/>
          <w:szCs w:val="22"/>
        </w:rPr>
      </w:pPr>
      <w:hyperlink w:anchor="_Toc13820675" w:history="1">
        <w:r w:rsidR="00E004AA" w:rsidRPr="006A6D6F">
          <w:rPr>
            <w:rStyle w:val="Hyperlink"/>
            <w:noProof/>
          </w:rPr>
          <w:t>5.3.6 Eliminação de Referências não Utilizadas</w:t>
        </w:r>
        <w:r w:rsidR="00E004AA">
          <w:rPr>
            <w:noProof/>
            <w:webHidden/>
          </w:rPr>
          <w:tab/>
        </w:r>
        <w:r w:rsidR="00E004AA">
          <w:rPr>
            <w:noProof/>
            <w:webHidden/>
          </w:rPr>
          <w:fldChar w:fldCharType="begin"/>
        </w:r>
        <w:r w:rsidR="00E004AA">
          <w:rPr>
            <w:noProof/>
            <w:webHidden/>
          </w:rPr>
          <w:instrText xml:space="preserve"> PAGEREF _Toc13820675 \h </w:instrText>
        </w:r>
        <w:r w:rsidR="00E004AA">
          <w:rPr>
            <w:noProof/>
            <w:webHidden/>
          </w:rPr>
        </w:r>
        <w:r w:rsidR="00E004AA">
          <w:rPr>
            <w:noProof/>
            <w:webHidden/>
          </w:rPr>
          <w:fldChar w:fldCharType="separate"/>
        </w:r>
        <w:r w:rsidR="00E710A9">
          <w:rPr>
            <w:noProof/>
            <w:webHidden/>
          </w:rPr>
          <w:t>39</w:t>
        </w:r>
        <w:r w:rsidR="00E004AA">
          <w:rPr>
            <w:noProof/>
            <w:webHidden/>
          </w:rPr>
          <w:fldChar w:fldCharType="end"/>
        </w:r>
      </w:hyperlink>
    </w:p>
    <w:p w14:paraId="0B4E007E" w14:textId="67F3B769"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76" w:history="1">
        <w:r w:rsidR="00E004AA" w:rsidRPr="006A6D6F">
          <w:rPr>
            <w:rStyle w:val="Hyperlink"/>
            <w:noProof/>
          </w:rPr>
          <w:t>5.4 Formas de Citação de Tese, Dissertação e Monografia</w:t>
        </w:r>
        <w:r w:rsidR="00E004AA">
          <w:rPr>
            <w:noProof/>
            <w:webHidden/>
          </w:rPr>
          <w:tab/>
        </w:r>
        <w:r w:rsidR="00E004AA">
          <w:rPr>
            <w:noProof/>
            <w:webHidden/>
          </w:rPr>
          <w:fldChar w:fldCharType="begin"/>
        </w:r>
        <w:r w:rsidR="00E004AA">
          <w:rPr>
            <w:noProof/>
            <w:webHidden/>
          </w:rPr>
          <w:instrText xml:space="preserve"> PAGEREF _Toc13820676 \h </w:instrText>
        </w:r>
        <w:r w:rsidR="00E004AA">
          <w:rPr>
            <w:noProof/>
            <w:webHidden/>
          </w:rPr>
        </w:r>
        <w:r w:rsidR="00E004AA">
          <w:rPr>
            <w:noProof/>
            <w:webHidden/>
          </w:rPr>
          <w:fldChar w:fldCharType="separate"/>
        </w:r>
        <w:r w:rsidR="00E710A9">
          <w:rPr>
            <w:noProof/>
            <w:webHidden/>
          </w:rPr>
          <w:t>40</w:t>
        </w:r>
        <w:r w:rsidR="00E004AA">
          <w:rPr>
            <w:noProof/>
            <w:webHidden/>
          </w:rPr>
          <w:fldChar w:fldCharType="end"/>
        </w:r>
      </w:hyperlink>
    </w:p>
    <w:p w14:paraId="4A758F68" w14:textId="4A394D6C"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77" w:history="1">
        <w:r w:rsidR="00E004AA" w:rsidRPr="006A6D6F">
          <w:rPr>
            <w:rStyle w:val="Hyperlink"/>
            <w:noProof/>
          </w:rPr>
          <w:t>5.5 Considerações Parciais</w:t>
        </w:r>
        <w:r w:rsidR="00E004AA">
          <w:rPr>
            <w:noProof/>
            <w:webHidden/>
          </w:rPr>
          <w:tab/>
        </w:r>
        <w:r w:rsidR="00E004AA">
          <w:rPr>
            <w:noProof/>
            <w:webHidden/>
          </w:rPr>
          <w:fldChar w:fldCharType="begin"/>
        </w:r>
        <w:r w:rsidR="00E004AA">
          <w:rPr>
            <w:noProof/>
            <w:webHidden/>
          </w:rPr>
          <w:instrText xml:space="preserve"> PAGEREF _Toc13820677 \h </w:instrText>
        </w:r>
        <w:r w:rsidR="00E004AA">
          <w:rPr>
            <w:noProof/>
            <w:webHidden/>
          </w:rPr>
        </w:r>
        <w:r w:rsidR="00E004AA">
          <w:rPr>
            <w:noProof/>
            <w:webHidden/>
          </w:rPr>
          <w:fldChar w:fldCharType="separate"/>
        </w:r>
        <w:r w:rsidR="00E710A9">
          <w:rPr>
            <w:noProof/>
            <w:webHidden/>
          </w:rPr>
          <w:t>40</w:t>
        </w:r>
        <w:r w:rsidR="00E004AA">
          <w:rPr>
            <w:noProof/>
            <w:webHidden/>
          </w:rPr>
          <w:fldChar w:fldCharType="end"/>
        </w:r>
      </w:hyperlink>
    </w:p>
    <w:p w14:paraId="1B0B5403" w14:textId="4D1015D5" w:rsidR="00E004AA" w:rsidRDefault="00493E47">
      <w:pPr>
        <w:pStyle w:val="Sumrio1"/>
        <w:rPr>
          <w:rFonts w:asciiTheme="minorHAnsi" w:eastAsiaTheme="minorEastAsia" w:hAnsiTheme="minorHAnsi" w:cstheme="minorBidi"/>
          <w:b w:val="0"/>
          <w:bCs w:val="0"/>
          <w:iCs w:val="0"/>
          <w:sz w:val="22"/>
          <w:szCs w:val="22"/>
          <w:lang w:eastAsia="pt-BR"/>
        </w:rPr>
      </w:pPr>
      <w:hyperlink w:anchor="_Toc13820678" w:history="1">
        <w:r w:rsidR="00E004AA" w:rsidRPr="006A6D6F">
          <w:rPr>
            <w:rStyle w:val="Hyperlink"/>
          </w:rPr>
          <w:t>6 Instruções para Capa e Lombada</w:t>
        </w:r>
        <w:r w:rsidR="00E004AA">
          <w:rPr>
            <w:webHidden/>
          </w:rPr>
          <w:tab/>
        </w:r>
        <w:r w:rsidR="00E004AA">
          <w:rPr>
            <w:webHidden/>
          </w:rPr>
          <w:fldChar w:fldCharType="begin"/>
        </w:r>
        <w:r w:rsidR="00E004AA">
          <w:rPr>
            <w:webHidden/>
          </w:rPr>
          <w:instrText xml:space="preserve"> PAGEREF _Toc13820678 \h </w:instrText>
        </w:r>
        <w:r w:rsidR="00E004AA">
          <w:rPr>
            <w:webHidden/>
          </w:rPr>
        </w:r>
        <w:r w:rsidR="00E004AA">
          <w:rPr>
            <w:webHidden/>
          </w:rPr>
          <w:fldChar w:fldCharType="separate"/>
        </w:r>
        <w:r w:rsidR="00E710A9">
          <w:rPr>
            <w:webHidden/>
          </w:rPr>
          <w:t>41</w:t>
        </w:r>
        <w:r w:rsidR="00E004AA">
          <w:rPr>
            <w:webHidden/>
          </w:rPr>
          <w:fldChar w:fldCharType="end"/>
        </w:r>
      </w:hyperlink>
    </w:p>
    <w:p w14:paraId="1CA2B8A8" w14:textId="2A3CD517"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79" w:history="1">
        <w:r w:rsidR="00E004AA" w:rsidRPr="006A6D6F">
          <w:rPr>
            <w:rStyle w:val="Hyperlink"/>
            <w:noProof/>
          </w:rPr>
          <w:t>6.1 Lombada</w:t>
        </w:r>
        <w:r w:rsidR="00E004AA">
          <w:rPr>
            <w:noProof/>
            <w:webHidden/>
          </w:rPr>
          <w:tab/>
        </w:r>
        <w:r w:rsidR="00E004AA">
          <w:rPr>
            <w:noProof/>
            <w:webHidden/>
          </w:rPr>
          <w:fldChar w:fldCharType="begin"/>
        </w:r>
        <w:r w:rsidR="00E004AA">
          <w:rPr>
            <w:noProof/>
            <w:webHidden/>
          </w:rPr>
          <w:instrText xml:space="preserve"> PAGEREF _Toc13820679 \h </w:instrText>
        </w:r>
        <w:r w:rsidR="00E004AA">
          <w:rPr>
            <w:noProof/>
            <w:webHidden/>
          </w:rPr>
        </w:r>
        <w:r w:rsidR="00E004AA">
          <w:rPr>
            <w:noProof/>
            <w:webHidden/>
          </w:rPr>
          <w:fldChar w:fldCharType="separate"/>
        </w:r>
        <w:r w:rsidR="00E710A9">
          <w:rPr>
            <w:noProof/>
            <w:webHidden/>
          </w:rPr>
          <w:t>41</w:t>
        </w:r>
        <w:r w:rsidR="00E004AA">
          <w:rPr>
            <w:noProof/>
            <w:webHidden/>
          </w:rPr>
          <w:fldChar w:fldCharType="end"/>
        </w:r>
      </w:hyperlink>
    </w:p>
    <w:p w14:paraId="2992B609" w14:textId="54895FAB"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80" w:history="1">
        <w:r w:rsidR="00E004AA" w:rsidRPr="006A6D6F">
          <w:rPr>
            <w:rStyle w:val="Hyperlink"/>
            <w:noProof/>
          </w:rPr>
          <w:t>6.2 Capa</w:t>
        </w:r>
        <w:r w:rsidR="00E004AA">
          <w:rPr>
            <w:noProof/>
            <w:webHidden/>
          </w:rPr>
          <w:tab/>
        </w:r>
        <w:r w:rsidR="00E004AA">
          <w:rPr>
            <w:noProof/>
            <w:webHidden/>
          </w:rPr>
          <w:fldChar w:fldCharType="begin"/>
        </w:r>
        <w:r w:rsidR="00E004AA">
          <w:rPr>
            <w:noProof/>
            <w:webHidden/>
          </w:rPr>
          <w:instrText xml:space="preserve"> PAGEREF _Toc13820680 \h </w:instrText>
        </w:r>
        <w:r w:rsidR="00E004AA">
          <w:rPr>
            <w:noProof/>
            <w:webHidden/>
          </w:rPr>
        </w:r>
        <w:r w:rsidR="00E004AA">
          <w:rPr>
            <w:noProof/>
            <w:webHidden/>
          </w:rPr>
          <w:fldChar w:fldCharType="separate"/>
        </w:r>
        <w:r w:rsidR="00E710A9">
          <w:rPr>
            <w:noProof/>
            <w:webHidden/>
          </w:rPr>
          <w:t>41</w:t>
        </w:r>
        <w:r w:rsidR="00E004AA">
          <w:rPr>
            <w:noProof/>
            <w:webHidden/>
          </w:rPr>
          <w:fldChar w:fldCharType="end"/>
        </w:r>
      </w:hyperlink>
    </w:p>
    <w:p w14:paraId="7C5E492A" w14:textId="5D399758" w:rsidR="00E004AA" w:rsidRDefault="00493E47">
      <w:pPr>
        <w:pStyle w:val="Sumrio1"/>
        <w:rPr>
          <w:rFonts w:asciiTheme="minorHAnsi" w:eastAsiaTheme="minorEastAsia" w:hAnsiTheme="minorHAnsi" w:cstheme="minorBidi"/>
          <w:b w:val="0"/>
          <w:bCs w:val="0"/>
          <w:iCs w:val="0"/>
          <w:sz w:val="22"/>
          <w:szCs w:val="22"/>
          <w:lang w:eastAsia="pt-BR"/>
        </w:rPr>
      </w:pPr>
      <w:hyperlink w:anchor="_Toc13820681" w:history="1">
        <w:r w:rsidR="00E004AA" w:rsidRPr="006A6D6F">
          <w:rPr>
            <w:rStyle w:val="Hyperlink"/>
          </w:rPr>
          <w:t>7 Capítulo Utilizado para Reservar Espaço</w:t>
        </w:r>
        <w:r w:rsidR="00E004AA">
          <w:rPr>
            <w:webHidden/>
          </w:rPr>
          <w:tab/>
        </w:r>
        <w:r w:rsidR="00E004AA">
          <w:rPr>
            <w:webHidden/>
          </w:rPr>
          <w:fldChar w:fldCharType="begin"/>
        </w:r>
        <w:r w:rsidR="00E004AA">
          <w:rPr>
            <w:webHidden/>
          </w:rPr>
          <w:instrText xml:space="preserve"> PAGEREF _Toc13820681 \h </w:instrText>
        </w:r>
        <w:r w:rsidR="00E004AA">
          <w:rPr>
            <w:webHidden/>
          </w:rPr>
        </w:r>
        <w:r w:rsidR="00E004AA">
          <w:rPr>
            <w:webHidden/>
          </w:rPr>
          <w:fldChar w:fldCharType="separate"/>
        </w:r>
        <w:r w:rsidR="00E710A9">
          <w:rPr>
            <w:webHidden/>
          </w:rPr>
          <w:t>43</w:t>
        </w:r>
        <w:r w:rsidR="00E004AA">
          <w:rPr>
            <w:webHidden/>
          </w:rPr>
          <w:fldChar w:fldCharType="end"/>
        </w:r>
      </w:hyperlink>
    </w:p>
    <w:p w14:paraId="4829BE8D" w14:textId="329DD45F"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82" w:history="1">
        <w:r w:rsidR="00E004AA" w:rsidRPr="006A6D6F">
          <w:rPr>
            <w:rStyle w:val="Hyperlink"/>
            <w:noProof/>
          </w:rPr>
          <w:t>7.1 Utilizado para Reservar Espaço</w:t>
        </w:r>
        <w:r w:rsidR="00E004AA">
          <w:rPr>
            <w:noProof/>
            <w:webHidden/>
          </w:rPr>
          <w:tab/>
        </w:r>
        <w:r w:rsidR="00E004AA">
          <w:rPr>
            <w:noProof/>
            <w:webHidden/>
          </w:rPr>
          <w:fldChar w:fldCharType="begin"/>
        </w:r>
        <w:r w:rsidR="00E004AA">
          <w:rPr>
            <w:noProof/>
            <w:webHidden/>
          </w:rPr>
          <w:instrText xml:space="preserve"> PAGEREF _Toc13820682 \h </w:instrText>
        </w:r>
        <w:r w:rsidR="00E004AA">
          <w:rPr>
            <w:noProof/>
            <w:webHidden/>
          </w:rPr>
        </w:r>
        <w:r w:rsidR="00E004AA">
          <w:rPr>
            <w:noProof/>
            <w:webHidden/>
          </w:rPr>
          <w:fldChar w:fldCharType="separate"/>
        </w:r>
        <w:r w:rsidR="00E710A9">
          <w:rPr>
            <w:noProof/>
            <w:webHidden/>
          </w:rPr>
          <w:t>43</w:t>
        </w:r>
        <w:r w:rsidR="00E004AA">
          <w:rPr>
            <w:noProof/>
            <w:webHidden/>
          </w:rPr>
          <w:fldChar w:fldCharType="end"/>
        </w:r>
      </w:hyperlink>
    </w:p>
    <w:p w14:paraId="04800F74" w14:textId="6499EEEC" w:rsidR="00E004AA" w:rsidRDefault="00493E47">
      <w:pPr>
        <w:pStyle w:val="Sumrio3"/>
        <w:tabs>
          <w:tab w:val="right" w:leader="dot" w:pos="9062"/>
        </w:tabs>
        <w:rPr>
          <w:rFonts w:asciiTheme="minorHAnsi" w:eastAsiaTheme="minorEastAsia" w:hAnsiTheme="minorHAnsi" w:cstheme="minorBidi"/>
          <w:noProof/>
          <w:sz w:val="22"/>
          <w:szCs w:val="22"/>
        </w:rPr>
      </w:pPr>
      <w:hyperlink w:anchor="_Toc13820683" w:history="1">
        <w:r w:rsidR="00E004AA" w:rsidRPr="006A6D6F">
          <w:rPr>
            <w:rStyle w:val="Hyperlink"/>
            <w:noProof/>
          </w:rPr>
          <w:t>7.1.1 Utilizado para Reservar Espaço</w:t>
        </w:r>
        <w:r w:rsidR="00E004AA">
          <w:rPr>
            <w:noProof/>
            <w:webHidden/>
          </w:rPr>
          <w:tab/>
        </w:r>
        <w:r w:rsidR="00E004AA">
          <w:rPr>
            <w:noProof/>
            <w:webHidden/>
          </w:rPr>
          <w:fldChar w:fldCharType="begin"/>
        </w:r>
        <w:r w:rsidR="00E004AA">
          <w:rPr>
            <w:noProof/>
            <w:webHidden/>
          </w:rPr>
          <w:instrText xml:space="preserve"> PAGEREF _Toc13820683 \h </w:instrText>
        </w:r>
        <w:r w:rsidR="00E004AA">
          <w:rPr>
            <w:noProof/>
            <w:webHidden/>
          </w:rPr>
        </w:r>
        <w:r w:rsidR="00E004AA">
          <w:rPr>
            <w:noProof/>
            <w:webHidden/>
          </w:rPr>
          <w:fldChar w:fldCharType="separate"/>
        </w:r>
        <w:r w:rsidR="00E710A9">
          <w:rPr>
            <w:noProof/>
            <w:webHidden/>
          </w:rPr>
          <w:t>43</w:t>
        </w:r>
        <w:r w:rsidR="00E004AA">
          <w:rPr>
            <w:noProof/>
            <w:webHidden/>
          </w:rPr>
          <w:fldChar w:fldCharType="end"/>
        </w:r>
      </w:hyperlink>
    </w:p>
    <w:p w14:paraId="3FDD7BA7" w14:textId="5B34061A" w:rsidR="00E004AA" w:rsidRDefault="00493E47">
      <w:pPr>
        <w:pStyle w:val="Sumrio4"/>
        <w:tabs>
          <w:tab w:val="right" w:leader="dot" w:pos="9062"/>
        </w:tabs>
        <w:rPr>
          <w:rFonts w:asciiTheme="minorHAnsi" w:hAnsiTheme="minorHAnsi"/>
          <w:noProof/>
          <w:sz w:val="22"/>
        </w:rPr>
      </w:pPr>
      <w:hyperlink w:anchor="_Toc13820684" w:history="1">
        <w:r w:rsidR="00E004AA" w:rsidRPr="006A6D6F">
          <w:rPr>
            <w:rStyle w:val="Hyperlink"/>
            <w:noProof/>
            <w14:scene3d>
              <w14:camera w14:prst="orthographicFront"/>
              <w14:lightRig w14:rig="threePt" w14:dir="t">
                <w14:rot w14:lat="0" w14:lon="0" w14:rev="0"/>
              </w14:lightRig>
            </w14:scene3d>
          </w:rPr>
          <w:t>7.1.1.1</w:t>
        </w:r>
        <w:r w:rsidR="00E004AA" w:rsidRPr="006A6D6F">
          <w:rPr>
            <w:rStyle w:val="Hyperlink"/>
            <w:noProof/>
          </w:rPr>
          <w:t xml:space="preserve"> Utilizado para Reservar Espaço</w:t>
        </w:r>
        <w:r w:rsidR="00E004AA">
          <w:rPr>
            <w:noProof/>
            <w:webHidden/>
          </w:rPr>
          <w:tab/>
        </w:r>
        <w:r w:rsidR="00E004AA">
          <w:rPr>
            <w:noProof/>
            <w:webHidden/>
          </w:rPr>
          <w:fldChar w:fldCharType="begin"/>
        </w:r>
        <w:r w:rsidR="00E004AA">
          <w:rPr>
            <w:noProof/>
            <w:webHidden/>
          </w:rPr>
          <w:instrText xml:space="preserve"> PAGEREF _Toc13820684 \h </w:instrText>
        </w:r>
        <w:r w:rsidR="00E004AA">
          <w:rPr>
            <w:noProof/>
            <w:webHidden/>
          </w:rPr>
        </w:r>
        <w:r w:rsidR="00E004AA">
          <w:rPr>
            <w:noProof/>
            <w:webHidden/>
          </w:rPr>
          <w:fldChar w:fldCharType="separate"/>
        </w:r>
        <w:r w:rsidR="00E710A9">
          <w:rPr>
            <w:noProof/>
            <w:webHidden/>
          </w:rPr>
          <w:t>43</w:t>
        </w:r>
        <w:r w:rsidR="00E004AA">
          <w:rPr>
            <w:noProof/>
            <w:webHidden/>
          </w:rPr>
          <w:fldChar w:fldCharType="end"/>
        </w:r>
      </w:hyperlink>
    </w:p>
    <w:p w14:paraId="2EDD9D72" w14:textId="6D7A07E0" w:rsidR="00E004AA" w:rsidRDefault="00493E47">
      <w:pPr>
        <w:pStyle w:val="Sumrio4"/>
        <w:tabs>
          <w:tab w:val="right" w:leader="dot" w:pos="9062"/>
        </w:tabs>
        <w:rPr>
          <w:rFonts w:asciiTheme="minorHAnsi" w:hAnsiTheme="minorHAnsi"/>
          <w:noProof/>
          <w:sz w:val="22"/>
        </w:rPr>
      </w:pPr>
      <w:hyperlink w:anchor="_Toc13820685" w:history="1">
        <w:r w:rsidR="00E004AA" w:rsidRPr="006A6D6F">
          <w:rPr>
            <w:rStyle w:val="Hyperlink"/>
            <w:noProof/>
          </w:rPr>
          <w:t>7.1.1.1.1 Utilizado para Reservar Espaço</w:t>
        </w:r>
        <w:r w:rsidR="00E004AA">
          <w:rPr>
            <w:noProof/>
            <w:webHidden/>
          </w:rPr>
          <w:tab/>
        </w:r>
        <w:r w:rsidR="00E004AA">
          <w:rPr>
            <w:noProof/>
            <w:webHidden/>
          </w:rPr>
          <w:fldChar w:fldCharType="begin"/>
        </w:r>
        <w:r w:rsidR="00E004AA">
          <w:rPr>
            <w:noProof/>
            <w:webHidden/>
          </w:rPr>
          <w:instrText xml:space="preserve"> PAGEREF _Toc13820685 \h </w:instrText>
        </w:r>
        <w:r w:rsidR="00E004AA">
          <w:rPr>
            <w:noProof/>
            <w:webHidden/>
          </w:rPr>
        </w:r>
        <w:r w:rsidR="00E004AA">
          <w:rPr>
            <w:noProof/>
            <w:webHidden/>
          </w:rPr>
          <w:fldChar w:fldCharType="separate"/>
        </w:r>
        <w:r w:rsidR="00E710A9">
          <w:rPr>
            <w:noProof/>
            <w:webHidden/>
          </w:rPr>
          <w:t>43</w:t>
        </w:r>
        <w:r w:rsidR="00E004AA">
          <w:rPr>
            <w:noProof/>
            <w:webHidden/>
          </w:rPr>
          <w:fldChar w:fldCharType="end"/>
        </w:r>
      </w:hyperlink>
    </w:p>
    <w:p w14:paraId="06EDE7D9" w14:textId="250A9F81" w:rsidR="00E004AA" w:rsidRDefault="00493E47">
      <w:pPr>
        <w:pStyle w:val="Sumrio4"/>
        <w:tabs>
          <w:tab w:val="right" w:leader="dot" w:pos="9062"/>
        </w:tabs>
        <w:rPr>
          <w:rFonts w:asciiTheme="minorHAnsi" w:hAnsiTheme="minorHAnsi"/>
          <w:noProof/>
          <w:sz w:val="22"/>
        </w:rPr>
      </w:pPr>
      <w:hyperlink w:anchor="_Toc13820686" w:history="1">
        <w:r w:rsidR="00E004AA" w:rsidRPr="006A6D6F">
          <w:rPr>
            <w:rStyle w:val="Hyperlink"/>
            <w:noProof/>
            <w14:scene3d>
              <w14:camera w14:prst="orthographicFront"/>
              <w14:lightRig w14:rig="threePt" w14:dir="t">
                <w14:rot w14:lat="0" w14:lon="0" w14:rev="0"/>
              </w14:lightRig>
            </w14:scene3d>
          </w:rPr>
          <w:t>7.1.1.2</w:t>
        </w:r>
        <w:r w:rsidR="00E004AA" w:rsidRPr="006A6D6F">
          <w:rPr>
            <w:rStyle w:val="Hyperlink"/>
            <w:noProof/>
          </w:rPr>
          <w:t xml:space="preserve"> Utilizado para Reservar Espaço</w:t>
        </w:r>
        <w:r w:rsidR="00E004AA">
          <w:rPr>
            <w:noProof/>
            <w:webHidden/>
          </w:rPr>
          <w:tab/>
        </w:r>
        <w:r w:rsidR="00E004AA">
          <w:rPr>
            <w:noProof/>
            <w:webHidden/>
          </w:rPr>
          <w:fldChar w:fldCharType="begin"/>
        </w:r>
        <w:r w:rsidR="00E004AA">
          <w:rPr>
            <w:noProof/>
            <w:webHidden/>
          </w:rPr>
          <w:instrText xml:space="preserve"> PAGEREF _Toc13820686 \h </w:instrText>
        </w:r>
        <w:r w:rsidR="00E004AA">
          <w:rPr>
            <w:noProof/>
            <w:webHidden/>
          </w:rPr>
        </w:r>
        <w:r w:rsidR="00E004AA">
          <w:rPr>
            <w:noProof/>
            <w:webHidden/>
          </w:rPr>
          <w:fldChar w:fldCharType="separate"/>
        </w:r>
        <w:r w:rsidR="00E710A9">
          <w:rPr>
            <w:noProof/>
            <w:webHidden/>
          </w:rPr>
          <w:t>43</w:t>
        </w:r>
        <w:r w:rsidR="00E004AA">
          <w:rPr>
            <w:noProof/>
            <w:webHidden/>
          </w:rPr>
          <w:fldChar w:fldCharType="end"/>
        </w:r>
      </w:hyperlink>
    </w:p>
    <w:p w14:paraId="6FE4239B" w14:textId="46B1C2BD" w:rsidR="00E004AA" w:rsidRDefault="00493E47">
      <w:pPr>
        <w:pStyle w:val="Sumrio4"/>
        <w:tabs>
          <w:tab w:val="right" w:leader="dot" w:pos="9062"/>
        </w:tabs>
        <w:rPr>
          <w:rFonts w:asciiTheme="minorHAnsi" w:hAnsiTheme="minorHAnsi"/>
          <w:noProof/>
          <w:sz w:val="22"/>
        </w:rPr>
      </w:pPr>
      <w:hyperlink w:anchor="_Toc13820687" w:history="1">
        <w:r w:rsidR="00E004AA" w:rsidRPr="006A6D6F">
          <w:rPr>
            <w:rStyle w:val="Hyperlink"/>
            <w:noProof/>
          </w:rPr>
          <w:t>7.1.1.2.1 Utilizado para Reservar Espaço</w:t>
        </w:r>
        <w:r w:rsidR="00E004AA">
          <w:rPr>
            <w:noProof/>
            <w:webHidden/>
          </w:rPr>
          <w:tab/>
        </w:r>
        <w:r w:rsidR="00E004AA">
          <w:rPr>
            <w:noProof/>
            <w:webHidden/>
          </w:rPr>
          <w:fldChar w:fldCharType="begin"/>
        </w:r>
        <w:r w:rsidR="00E004AA">
          <w:rPr>
            <w:noProof/>
            <w:webHidden/>
          </w:rPr>
          <w:instrText xml:space="preserve"> PAGEREF _Toc13820687 \h </w:instrText>
        </w:r>
        <w:r w:rsidR="00E004AA">
          <w:rPr>
            <w:noProof/>
            <w:webHidden/>
          </w:rPr>
        </w:r>
        <w:r w:rsidR="00E004AA">
          <w:rPr>
            <w:noProof/>
            <w:webHidden/>
          </w:rPr>
          <w:fldChar w:fldCharType="separate"/>
        </w:r>
        <w:r w:rsidR="00E710A9">
          <w:rPr>
            <w:noProof/>
            <w:webHidden/>
          </w:rPr>
          <w:t>43</w:t>
        </w:r>
        <w:r w:rsidR="00E004AA">
          <w:rPr>
            <w:noProof/>
            <w:webHidden/>
          </w:rPr>
          <w:fldChar w:fldCharType="end"/>
        </w:r>
      </w:hyperlink>
    </w:p>
    <w:p w14:paraId="1E36DEDB" w14:textId="13EC3135"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88" w:history="1">
        <w:r w:rsidR="00E004AA" w:rsidRPr="006A6D6F">
          <w:rPr>
            <w:rStyle w:val="Hyperlink"/>
            <w:noProof/>
          </w:rPr>
          <w:t>7.2 Exemplos de Figuras, Tabelas e Equações</w:t>
        </w:r>
        <w:r w:rsidR="00E004AA">
          <w:rPr>
            <w:noProof/>
            <w:webHidden/>
          </w:rPr>
          <w:tab/>
        </w:r>
        <w:r w:rsidR="00E004AA">
          <w:rPr>
            <w:noProof/>
            <w:webHidden/>
          </w:rPr>
          <w:fldChar w:fldCharType="begin"/>
        </w:r>
        <w:r w:rsidR="00E004AA">
          <w:rPr>
            <w:noProof/>
            <w:webHidden/>
          </w:rPr>
          <w:instrText xml:space="preserve"> PAGEREF _Toc13820688 \h </w:instrText>
        </w:r>
        <w:r w:rsidR="00E004AA">
          <w:rPr>
            <w:noProof/>
            <w:webHidden/>
          </w:rPr>
        </w:r>
        <w:r w:rsidR="00E004AA">
          <w:rPr>
            <w:noProof/>
            <w:webHidden/>
          </w:rPr>
          <w:fldChar w:fldCharType="separate"/>
        </w:r>
        <w:r w:rsidR="00E710A9">
          <w:rPr>
            <w:noProof/>
            <w:webHidden/>
          </w:rPr>
          <w:t>43</w:t>
        </w:r>
        <w:r w:rsidR="00E004AA">
          <w:rPr>
            <w:noProof/>
            <w:webHidden/>
          </w:rPr>
          <w:fldChar w:fldCharType="end"/>
        </w:r>
      </w:hyperlink>
    </w:p>
    <w:p w14:paraId="3A10409D" w14:textId="1532A986" w:rsidR="00E004AA" w:rsidRDefault="00493E47">
      <w:pPr>
        <w:pStyle w:val="Sumrio1"/>
        <w:rPr>
          <w:rFonts w:asciiTheme="minorHAnsi" w:eastAsiaTheme="minorEastAsia" w:hAnsiTheme="minorHAnsi" w:cstheme="minorBidi"/>
          <w:b w:val="0"/>
          <w:bCs w:val="0"/>
          <w:iCs w:val="0"/>
          <w:sz w:val="22"/>
          <w:szCs w:val="22"/>
          <w:lang w:eastAsia="pt-BR"/>
        </w:rPr>
      </w:pPr>
      <w:hyperlink w:anchor="_Toc13820689" w:history="1">
        <w:r w:rsidR="00E004AA" w:rsidRPr="006A6D6F">
          <w:rPr>
            <w:rStyle w:val="Hyperlink"/>
          </w:rPr>
          <w:t>8 Conclusões e Trabalhos Futuros</w:t>
        </w:r>
        <w:r w:rsidR="00E004AA">
          <w:rPr>
            <w:webHidden/>
          </w:rPr>
          <w:tab/>
        </w:r>
        <w:r w:rsidR="00E004AA">
          <w:rPr>
            <w:webHidden/>
          </w:rPr>
          <w:fldChar w:fldCharType="begin"/>
        </w:r>
        <w:r w:rsidR="00E004AA">
          <w:rPr>
            <w:webHidden/>
          </w:rPr>
          <w:instrText xml:space="preserve"> PAGEREF _Toc13820689 \h </w:instrText>
        </w:r>
        <w:r w:rsidR="00E004AA">
          <w:rPr>
            <w:webHidden/>
          </w:rPr>
        </w:r>
        <w:r w:rsidR="00E004AA">
          <w:rPr>
            <w:webHidden/>
          </w:rPr>
          <w:fldChar w:fldCharType="separate"/>
        </w:r>
        <w:r w:rsidR="00E710A9">
          <w:rPr>
            <w:webHidden/>
          </w:rPr>
          <w:t>45</w:t>
        </w:r>
        <w:r w:rsidR="00E004AA">
          <w:rPr>
            <w:webHidden/>
          </w:rPr>
          <w:fldChar w:fldCharType="end"/>
        </w:r>
      </w:hyperlink>
    </w:p>
    <w:p w14:paraId="1C8BA4B3" w14:textId="769EA48B"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90" w:history="1">
        <w:r w:rsidR="00E004AA" w:rsidRPr="006A6D6F">
          <w:rPr>
            <w:rStyle w:val="Hyperlink"/>
            <w:noProof/>
          </w:rPr>
          <w:t>8.1 Conclusões</w:t>
        </w:r>
        <w:r w:rsidR="00E004AA">
          <w:rPr>
            <w:noProof/>
            <w:webHidden/>
          </w:rPr>
          <w:tab/>
        </w:r>
        <w:r w:rsidR="00E004AA">
          <w:rPr>
            <w:noProof/>
            <w:webHidden/>
          </w:rPr>
          <w:fldChar w:fldCharType="begin"/>
        </w:r>
        <w:r w:rsidR="00E004AA">
          <w:rPr>
            <w:noProof/>
            <w:webHidden/>
          </w:rPr>
          <w:instrText xml:space="preserve"> PAGEREF _Toc13820690 \h </w:instrText>
        </w:r>
        <w:r w:rsidR="00E004AA">
          <w:rPr>
            <w:noProof/>
            <w:webHidden/>
          </w:rPr>
        </w:r>
        <w:r w:rsidR="00E004AA">
          <w:rPr>
            <w:noProof/>
            <w:webHidden/>
          </w:rPr>
          <w:fldChar w:fldCharType="separate"/>
        </w:r>
        <w:r w:rsidR="00E710A9">
          <w:rPr>
            <w:noProof/>
            <w:webHidden/>
          </w:rPr>
          <w:t>45</w:t>
        </w:r>
        <w:r w:rsidR="00E004AA">
          <w:rPr>
            <w:noProof/>
            <w:webHidden/>
          </w:rPr>
          <w:fldChar w:fldCharType="end"/>
        </w:r>
      </w:hyperlink>
    </w:p>
    <w:p w14:paraId="343A1C74" w14:textId="1A3EA4C2" w:rsidR="00E004AA" w:rsidRDefault="00493E47">
      <w:pPr>
        <w:pStyle w:val="Sumrio2"/>
        <w:tabs>
          <w:tab w:val="right" w:leader="dot" w:pos="9062"/>
        </w:tabs>
        <w:rPr>
          <w:rFonts w:asciiTheme="minorHAnsi" w:eastAsiaTheme="minorEastAsia" w:hAnsiTheme="minorHAnsi" w:cstheme="minorBidi"/>
          <w:bCs w:val="0"/>
          <w:noProof/>
          <w:sz w:val="22"/>
        </w:rPr>
      </w:pPr>
      <w:hyperlink w:anchor="_Toc13820691" w:history="1">
        <w:r w:rsidR="00E004AA" w:rsidRPr="006A6D6F">
          <w:rPr>
            <w:rStyle w:val="Hyperlink"/>
            <w:noProof/>
          </w:rPr>
          <w:t>8.2 Trabalhos Futuros</w:t>
        </w:r>
        <w:r w:rsidR="00E004AA">
          <w:rPr>
            <w:noProof/>
            <w:webHidden/>
          </w:rPr>
          <w:tab/>
        </w:r>
        <w:r w:rsidR="00E004AA">
          <w:rPr>
            <w:noProof/>
            <w:webHidden/>
          </w:rPr>
          <w:fldChar w:fldCharType="begin"/>
        </w:r>
        <w:r w:rsidR="00E004AA">
          <w:rPr>
            <w:noProof/>
            <w:webHidden/>
          </w:rPr>
          <w:instrText xml:space="preserve"> PAGEREF _Toc13820691 \h </w:instrText>
        </w:r>
        <w:r w:rsidR="00E004AA">
          <w:rPr>
            <w:noProof/>
            <w:webHidden/>
          </w:rPr>
        </w:r>
        <w:r w:rsidR="00E004AA">
          <w:rPr>
            <w:noProof/>
            <w:webHidden/>
          </w:rPr>
          <w:fldChar w:fldCharType="separate"/>
        </w:r>
        <w:r w:rsidR="00E710A9">
          <w:rPr>
            <w:noProof/>
            <w:webHidden/>
          </w:rPr>
          <w:t>45</w:t>
        </w:r>
        <w:r w:rsidR="00E004AA">
          <w:rPr>
            <w:noProof/>
            <w:webHidden/>
          </w:rPr>
          <w:fldChar w:fldCharType="end"/>
        </w:r>
      </w:hyperlink>
    </w:p>
    <w:p w14:paraId="3462552C" w14:textId="65CCF58E" w:rsidR="00E004AA" w:rsidRDefault="00493E47">
      <w:pPr>
        <w:pStyle w:val="Sumrio1"/>
        <w:rPr>
          <w:rFonts w:asciiTheme="minorHAnsi" w:eastAsiaTheme="minorEastAsia" w:hAnsiTheme="minorHAnsi" w:cstheme="minorBidi"/>
          <w:b w:val="0"/>
          <w:bCs w:val="0"/>
          <w:iCs w:val="0"/>
          <w:sz w:val="22"/>
          <w:szCs w:val="22"/>
          <w:lang w:eastAsia="pt-BR"/>
        </w:rPr>
      </w:pPr>
      <w:hyperlink w:anchor="_Toc13820692" w:history="1">
        <w:r w:rsidR="00E004AA" w:rsidRPr="006A6D6F">
          <w:rPr>
            <w:rStyle w:val="Hyperlink"/>
          </w:rPr>
          <w:t>Referências</w:t>
        </w:r>
        <w:r w:rsidR="00E004AA">
          <w:rPr>
            <w:webHidden/>
          </w:rPr>
          <w:tab/>
        </w:r>
        <w:r w:rsidR="00E004AA">
          <w:rPr>
            <w:webHidden/>
          </w:rPr>
          <w:fldChar w:fldCharType="begin"/>
        </w:r>
        <w:r w:rsidR="00E004AA">
          <w:rPr>
            <w:webHidden/>
          </w:rPr>
          <w:instrText xml:space="preserve"> PAGEREF _Toc13820692 \h </w:instrText>
        </w:r>
        <w:r w:rsidR="00E004AA">
          <w:rPr>
            <w:webHidden/>
          </w:rPr>
        </w:r>
        <w:r w:rsidR="00E004AA">
          <w:rPr>
            <w:webHidden/>
          </w:rPr>
          <w:fldChar w:fldCharType="separate"/>
        </w:r>
        <w:r w:rsidR="00E710A9">
          <w:rPr>
            <w:webHidden/>
          </w:rPr>
          <w:t>47</w:t>
        </w:r>
        <w:r w:rsidR="00E004AA">
          <w:rPr>
            <w:webHidden/>
          </w:rPr>
          <w:fldChar w:fldCharType="end"/>
        </w:r>
      </w:hyperlink>
    </w:p>
    <w:p w14:paraId="3B6A5A51" w14:textId="16B14229" w:rsidR="00E004AA" w:rsidRDefault="00493E47">
      <w:pPr>
        <w:pStyle w:val="Sumrio1"/>
        <w:rPr>
          <w:rFonts w:asciiTheme="minorHAnsi" w:eastAsiaTheme="minorEastAsia" w:hAnsiTheme="minorHAnsi" w:cstheme="minorBidi"/>
          <w:b w:val="0"/>
          <w:bCs w:val="0"/>
          <w:iCs w:val="0"/>
          <w:sz w:val="22"/>
          <w:szCs w:val="22"/>
          <w:lang w:eastAsia="pt-BR"/>
        </w:rPr>
      </w:pPr>
      <w:hyperlink w:anchor="_Toc13820693" w:history="1">
        <w:r w:rsidR="00E004AA" w:rsidRPr="006A6D6F">
          <w:rPr>
            <w:rStyle w:val="Hyperlink"/>
          </w:rPr>
          <w:t>APÊNDICE A – O Primeiro Apêndice Deve Ser Colocado Aqui (ABNT, 2011)</w:t>
        </w:r>
        <w:r w:rsidR="00E004AA">
          <w:rPr>
            <w:webHidden/>
          </w:rPr>
          <w:tab/>
        </w:r>
        <w:r w:rsidR="00E004AA">
          <w:rPr>
            <w:webHidden/>
          </w:rPr>
          <w:fldChar w:fldCharType="begin"/>
        </w:r>
        <w:r w:rsidR="00E004AA">
          <w:rPr>
            <w:webHidden/>
          </w:rPr>
          <w:instrText xml:space="preserve"> PAGEREF _Toc13820693 \h </w:instrText>
        </w:r>
        <w:r w:rsidR="00E004AA">
          <w:rPr>
            <w:webHidden/>
          </w:rPr>
        </w:r>
        <w:r w:rsidR="00E004AA">
          <w:rPr>
            <w:webHidden/>
          </w:rPr>
          <w:fldChar w:fldCharType="separate"/>
        </w:r>
        <w:r w:rsidR="00E710A9">
          <w:rPr>
            <w:webHidden/>
          </w:rPr>
          <w:t>49</w:t>
        </w:r>
        <w:r w:rsidR="00E004AA">
          <w:rPr>
            <w:webHidden/>
          </w:rPr>
          <w:fldChar w:fldCharType="end"/>
        </w:r>
      </w:hyperlink>
    </w:p>
    <w:p w14:paraId="7A17AD63" w14:textId="2D2C09AF" w:rsidR="00E004AA" w:rsidRDefault="00493E47">
      <w:pPr>
        <w:pStyle w:val="Sumrio1"/>
        <w:rPr>
          <w:rFonts w:asciiTheme="minorHAnsi" w:eastAsiaTheme="minorEastAsia" w:hAnsiTheme="minorHAnsi" w:cstheme="minorBidi"/>
          <w:b w:val="0"/>
          <w:bCs w:val="0"/>
          <w:iCs w:val="0"/>
          <w:sz w:val="22"/>
          <w:szCs w:val="22"/>
          <w:lang w:eastAsia="pt-BR"/>
        </w:rPr>
      </w:pPr>
      <w:hyperlink w:anchor="_Toc13820694" w:history="1">
        <w:r w:rsidR="00E004AA" w:rsidRPr="006A6D6F">
          <w:rPr>
            <w:rStyle w:val="Hyperlink"/>
          </w:rPr>
          <w:t>APÊNDICE B – O Segundo Apêndice Deve Ser Colocado Aqui (ABNT, 2011)</w:t>
        </w:r>
        <w:r w:rsidR="00E004AA">
          <w:rPr>
            <w:webHidden/>
          </w:rPr>
          <w:tab/>
        </w:r>
        <w:r w:rsidR="00E004AA">
          <w:rPr>
            <w:webHidden/>
          </w:rPr>
          <w:fldChar w:fldCharType="begin"/>
        </w:r>
        <w:r w:rsidR="00E004AA">
          <w:rPr>
            <w:webHidden/>
          </w:rPr>
          <w:instrText xml:space="preserve"> PAGEREF _Toc13820694 \h </w:instrText>
        </w:r>
        <w:r w:rsidR="00E004AA">
          <w:rPr>
            <w:webHidden/>
          </w:rPr>
        </w:r>
        <w:r w:rsidR="00E004AA">
          <w:rPr>
            <w:webHidden/>
          </w:rPr>
          <w:fldChar w:fldCharType="separate"/>
        </w:r>
        <w:r w:rsidR="00E710A9">
          <w:rPr>
            <w:webHidden/>
          </w:rPr>
          <w:t>50</w:t>
        </w:r>
        <w:r w:rsidR="00E004AA">
          <w:rPr>
            <w:webHidden/>
          </w:rPr>
          <w:fldChar w:fldCharType="end"/>
        </w:r>
      </w:hyperlink>
    </w:p>
    <w:p w14:paraId="7963B89B" w14:textId="740B66B0" w:rsidR="00E004AA" w:rsidRDefault="00493E47">
      <w:pPr>
        <w:pStyle w:val="Sumrio1"/>
        <w:rPr>
          <w:rFonts w:asciiTheme="minorHAnsi" w:eastAsiaTheme="minorEastAsia" w:hAnsiTheme="minorHAnsi" w:cstheme="minorBidi"/>
          <w:b w:val="0"/>
          <w:bCs w:val="0"/>
          <w:iCs w:val="0"/>
          <w:sz w:val="22"/>
          <w:szCs w:val="22"/>
          <w:lang w:eastAsia="pt-BR"/>
        </w:rPr>
      </w:pPr>
      <w:hyperlink w:anchor="_Toc13820695" w:history="1">
        <w:r w:rsidR="00E004AA" w:rsidRPr="006A6D6F">
          <w:rPr>
            <w:rStyle w:val="Hyperlink"/>
          </w:rPr>
          <w:t>APÊNDICE C – O Terceiro Apêndice Deve Ser Colocado Aqui (ABNT, 2011)</w:t>
        </w:r>
        <w:r w:rsidR="00E004AA">
          <w:rPr>
            <w:webHidden/>
          </w:rPr>
          <w:tab/>
        </w:r>
        <w:r w:rsidR="00E004AA">
          <w:rPr>
            <w:webHidden/>
          </w:rPr>
          <w:fldChar w:fldCharType="begin"/>
        </w:r>
        <w:r w:rsidR="00E004AA">
          <w:rPr>
            <w:webHidden/>
          </w:rPr>
          <w:instrText xml:space="preserve"> PAGEREF _Toc13820695 \h </w:instrText>
        </w:r>
        <w:r w:rsidR="00E004AA">
          <w:rPr>
            <w:webHidden/>
          </w:rPr>
        </w:r>
        <w:r w:rsidR="00E004AA">
          <w:rPr>
            <w:webHidden/>
          </w:rPr>
          <w:fldChar w:fldCharType="separate"/>
        </w:r>
        <w:r w:rsidR="00E710A9">
          <w:rPr>
            <w:webHidden/>
          </w:rPr>
          <w:t>51</w:t>
        </w:r>
        <w:r w:rsidR="00E004AA">
          <w:rPr>
            <w:webHidden/>
          </w:rPr>
          <w:fldChar w:fldCharType="end"/>
        </w:r>
      </w:hyperlink>
    </w:p>
    <w:p w14:paraId="01AE0614" w14:textId="71EF8C1A" w:rsidR="00E004AA" w:rsidRDefault="00493E47">
      <w:pPr>
        <w:pStyle w:val="Sumrio1"/>
        <w:rPr>
          <w:rFonts w:asciiTheme="minorHAnsi" w:eastAsiaTheme="minorEastAsia" w:hAnsiTheme="minorHAnsi" w:cstheme="minorBidi"/>
          <w:b w:val="0"/>
          <w:bCs w:val="0"/>
          <w:iCs w:val="0"/>
          <w:sz w:val="22"/>
          <w:szCs w:val="22"/>
          <w:lang w:eastAsia="pt-BR"/>
        </w:rPr>
      </w:pPr>
      <w:hyperlink w:anchor="_Toc13820696" w:history="1">
        <w:r w:rsidR="00E004AA" w:rsidRPr="006A6D6F">
          <w:rPr>
            <w:rStyle w:val="Hyperlink"/>
          </w:rPr>
          <w:t>ANEXO A – O Primeiro Anexo Deve ser Colocado a Seguir (ABNT, 2011)</w:t>
        </w:r>
        <w:r w:rsidR="00E004AA">
          <w:rPr>
            <w:webHidden/>
          </w:rPr>
          <w:tab/>
        </w:r>
        <w:r w:rsidR="00E004AA">
          <w:rPr>
            <w:webHidden/>
          </w:rPr>
          <w:fldChar w:fldCharType="begin"/>
        </w:r>
        <w:r w:rsidR="00E004AA">
          <w:rPr>
            <w:webHidden/>
          </w:rPr>
          <w:instrText xml:space="preserve"> PAGEREF _Toc13820696 \h </w:instrText>
        </w:r>
        <w:r w:rsidR="00E004AA">
          <w:rPr>
            <w:webHidden/>
          </w:rPr>
        </w:r>
        <w:r w:rsidR="00E004AA">
          <w:rPr>
            <w:webHidden/>
          </w:rPr>
          <w:fldChar w:fldCharType="separate"/>
        </w:r>
        <w:r w:rsidR="00E710A9">
          <w:rPr>
            <w:webHidden/>
          </w:rPr>
          <w:t>52</w:t>
        </w:r>
        <w:r w:rsidR="00E004AA">
          <w:rPr>
            <w:webHidden/>
          </w:rPr>
          <w:fldChar w:fldCharType="end"/>
        </w:r>
      </w:hyperlink>
    </w:p>
    <w:p w14:paraId="0C2BD2CF" w14:textId="3292F344" w:rsidR="00E004AA" w:rsidRDefault="00493E47">
      <w:pPr>
        <w:pStyle w:val="Sumrio1"/>
        <w:rPr>
          <w:rFonts w:asciiTheme="minorHAnsi" w:eastAsiaTheme="minorEastAsia" w:hAnsiTheme="minorHAnsi" w:cstheme="minorBidi"/>
          <w:b w:val="0"/>
          <w:bCs w:val="0"/>
          <w:iCs w:val="0"/>
          <w:sz w:val="22"/>
          <w:szCs w:val="22"/>
          <w:lang w:eastAsia="pt-BR"/>
        </w:rPr>
      </w:pPr>
      <w:hyperlink w:anchor="_Toc13820697" w:history="1">
        <w:r w:rsidR="00E004AA" w:rsidRPr="006A6D6F">
          <w:rPr>
            <w:rStyle w:val="Hyperlink"/>
          </w:rPr>
          <w:t>ANEXO B – O Segundo Anexo Deve ser Colocado a Seguir (ABNT, 2011)</w:t>
        </w:r>
        <w:r w:rsidR="00E004AA">
          <w:rPr>
            <w:webHidden/>
          </w:rPr>
          <w:tab/>
        </w:r>
        <w:r w:rsidR="00E004AA">
          <w:rPr>
            <w:webHidden/>
          </w:rPr>
          <w:fldChar w:fldCharType="begin"/>
        </w:r>
        <w:r w:rsidR="00E004AA">
          <w:rPr>
            <w:webHidden/>
          </w:rPr>
          <w:instrText xml:space="preserve"> PAGEREF _Toc13820697 \h </w:instrText>
        </w:r>
        <w:r w:rsidR="00E004AA">
          <w:rPr>
            <w:webHidden/>
          </w:rPr>
        </w:r>
        <w:r w:rsidR="00E004AA">
          <w:rPr>
            <w:webHidden/>
          </w:rPr>
          <w:fldChar w:fldCharType="separate"/>
        </w:r>
        <w:r w:rsidR="00E710A9">
          <w:rPr>
            <w:webHidden/>
          </w:rPr>
          <w:t>53</w:t>
        </w:r>
        <w:r w:rsidR="00E004AA">
          <w:rPr>
            <w:webHidden/>
          </w:rPr>
          <w:fldChar w:fldCharType="end"/>
        </w:r>
      </w:hyperlink>
    </w:p>
    <w:p w14:paraId="0864F2DE" w14:textId="09637029" w:rsidR="0079674B" w:rsidRPr="00280253" w:rsidRDefault="0079674B" w:rsidP="00E004AA">
      <w:pPr>
        <w:pStyle w:val="Sumrio1"/>
      </w:pPr>
      <w:r w:rsidRPr="00280253">
        <w:fldChar w:fldCharType="end"/>
      </w:r>
    </w:p>
    <w:p w14:paraId="23C5D153" w14:textId="77777777" w:rsidR="0079674B" w:rsidRPr="00280253" w:rsidRDefault="0079674B" w:rsidP="0079674B">
      <w:pPr>
        <w:sectPr w:rsidR="0079674B" w:rsidRPr="00280253" w:rsidSect="0044213C">
          <w:headerReference w:type="first" r:id="rId19"/>
          <w:pgSz w:w="11907" w:h="16840" w:code="9"/>
          <w:pgMar w:top="1701" w:right="1134" w:bottom="1134" w:left="1701" w:header="851" w:footer="720" w:gutter="0"/>
          <w:pgNumType w:fmt="lowerRoman"/>
          <w:cols w:space="720"/>
          <w:docGrid w:linePitch="326"/>
        </w:sectPr>
      </w:pPr>
    </w:p>
    <w:p w14:paraId="029517AB" w14:textId="77777777" w:rsidR="00A862EB" w:rsidRPr="00280253" w:rsidRDefault="00A862EB" w:rsidP="00A862EB">
      <w:pPr>
        <w:pStyle w:val="Ttulo1"/>
        <w:numPr>
          <w:ilvl w:val="0"/>
          <w:numId w:val="1"/>
        </w:numPr>
      </w:pPr>
      <w:bookmarkStart w:id="4" w:name="_Ref419275283"/>
      <w:bookmarkStart w:id="5" w:name="_Toc426703590"/>
      <w:bookmarkStart w:id="6" w:name="_Ref2071065"/>
      <w:bookmarkStart w:id="7" w:name="_Ref2071074"/>
      <w:bookmarkStart w:id="8" w:name="_Toc13820637"/>
      <w:bookmarkStart w:id="9" w:name="_Toc106994466"/>
      <w:bookmarkEnd w:id="0"/>
      <w:r w:rsidRPr="00280253">
        <w:lastRenderedPageBreak/>
        <w:t>Introdução</w:t>
      </w:r>
      <w:bookmarkEnd w:id="4"/>
      <w:bookmarkEnd w:id="5"/>
      <w:r w:rsidRPr="00280253">
        <w:t xml:space="preserve"> ao </w:t>
      </w:r>
      <w:r w:rsidR="008C4311" w:rsidRPr="00280253">
        <w:t>M</w:t>
      </w:r>
      <w:r w:rsidRPr="00280253">
        <w:t>odelo</w:t>
      </w:r>
      <w:bookmarkEnd w:id="6"/>
      <w:bookmarkEnd w:id="7"/>
      <w:bookmarkEnd w:id="8"/>
    </w:p>
    <w:p w14:paraId="2CB99C9E" w14:textId="63C77A9C" w:rsidR="00A862EB" w:rsidRPr="00592811" w:rsidRDefault="00A862EB" w:rsidP="00592811">
      <w:pPr>
        <w:pStyle w:val="Corpodetexto"/>
      </w:pPr>
      <w:r w:rsidRPr="00280253">
        <w:t>Este modelo deve ser seguido com extrema obediência às recomendaç</w:t>
      </w:r>
      <w:r w:rsidR="00F00117" w:rsidRPr="00280253">
        <w:t>ões</w:t>
      </w:r>
      <w:r w:rsidRPr="00280253">
        <w:t xml:space="preserve"> para que todos os TCC</w:t>
      </w:r>
      <w:r w:rsidR="005D5FB4" w:rsidRPr="00280253">
        <w:t>s</w:t>
      </w:r>
      <w:r w:rsidRPr="00280253">
        <w:t xml:space="preserve"> </w:t>
      </w:r>
      <w:r w:rsidR="00F37ADE" w:rsidRPr="00280253">
        <w:t>mantenham</w:t>
      </w:r>
      <w:r w:rsidR="00F37ADE">
        <w:t xml:space="preserve"> </w:t>
      </w:r>
      <w:r w:rsidR="004000C2">
        <w:t xml:space="preserve">a </w:t>
      </w:r>
      <w:r w:rsidR="00F37ADE">
        <w:t xml:space="preserve">mesma </w:t>
      </w:r>
      <w:r w:rsidRPr="00280253">
        <w:t>formatação. A iniciativa de utilizar o modelo é para criar um padrão de qualidade na apresentação gráfica dos TCC</w:t>
      </w:r>
      <w:r w:rsidR="00683512" w:rsidRPr="00280253">
        <w:t>s</w:t>
      </w:r>
      <w:r w:rsidRPr="00280253">
        <w:t>. O software “Microsoft WORD” é uma ferramenta suficientemente completa para criação de documentos técnicos, porém, devem-se utilizar os recursos de forma</w:t>
      </w:r>
      <w:r w:rsidR="00BC393D">
        <w:t xml:space="preserve"> </w:t>
      </w:r>
      <w:r w:rsidRPr="00592811">
        <w:t>correta.</w:t>
      </w:r>
    </w:p>
    <w:p w14:paraId="67BA144B" w14:textId="35A21949" w:rsidR="00A862EB" w:rsidRPr="00280253" w:rsidRDefault="00A862EB" w:rsidP="00A862EB">
      <w:pPr>
        <w:pStyle w:val="Corpodetexto"/>
      </w:pPr>
      <w:r w:rsidRPr="00280253">
        <w:t xml:space="preserve">Tudo que for escrito ou sugerido estará no padrão proposto, portanto, mesmo que o usuário do modelo não tenha entendido corretamente as instruções, basta </w:t>
      </w:r>
      <w:r w:rsidR="00B33F98">
        <w:t>“</w:t>
      </w:r>
      <w:r w:rsidRPr="00280253">
        <w:t>colar</w:t>
      </w:r>
      <w:r w:rsidR="00B33F98">
        <w:t>”</w:t>
      </w:r>
      <w:r w:rsidRPr="00280253">
        <w:t xml:space="preserve"> as propriedades do texto explicativo no texto que deseja que seja formatado. Por exemplo, este texto está escrito no estilo “Corpo de texto”, tudo aquilo que formar o corpo do texto do trabalho deverá estar neste estilo.</w:t>
      </w:r>
    </w:p>
    <w:p w14:paraId="68A9693F" w14:textId="69E357FA" w:rsidR="00A862EB" w:rsidRDefault="00A862EB" w:rsidP="00A862EB">
      <w:pPr>
        <w:pStyle w:val="Corpodetexto"/>
      </w:pPr>
      <w:r w:rsidRPr="00280253">
        <w:t>Nos itens a seguir serão apresentadas as dicas e formas de utilização deste modelo.</w:t>
      </w:r>
    </w:p>
    <w:p w14:paraId="51B30117" w14:textId="554023B2" w:rsidR="00E85FF8" w:rsidRPr="00280253" w:rsidRDefault="00E85FF8" w:rsidP="00A862EB">
      <w:pPr>
        <w:pStyle w:val="Corpodetexto"/>
      </w:pPr>
      <w:r>
        <w:t xml:space="preserve">Este modelo prevê a </w:t>
      </w:r>
      <w:r w:rsidR="00CE32A0">
        <w:t xml:space="preserve">impressão em anverso (somente frente). Não poderá </w:t>
      </w:r>
      <w:r w:rsidR="00670C4B">
        <w:t>haver impressão em anverso e verso (frente e verso).</w:t>
      </w:r>
      <w:r w:rsidR="00B671FF">
        <w:t xml:space="preserve"> A única folha impressa em verso deve ser a de ficha catalográfica, que deve estar no verso da primeira fol</w:t>
      </w:r>
      <w:r w:rsidR="00AE17C8">
        <w:t>ha.</w:t>
      </w:r>
    </w:p>
    <w:p w14:paraId="46377439" w14:textId="77777777" w:rsidR="00A862EB" w:rsidRPr="00280253" w:rsidRDefault="00A862EB" w:rsidP="00592811">
      <w:pPr>
        <w:pStyle w:val="Ttulo2"/>
      </w:pPr>
      <w:bookmarkStart w:id="10" w:name="_Toc13820638"/>
      <w:bookmarkEnd w:id="9"/>
      <w:r w:rsidRPr="00280253">
        <w:t xml:space="preserve">Visualização dos </w:t>
      </w:r>
      <w:r w:rsidR="008C4311" w:rsidRPr="00280253">
        <w:t>M</w:t>
      </w:r>
      <w:r w:rsidRPr="00280253">
        <w:t xml:space="preserve">arcadores de </w:t>
      </w:r>
      <w:r w:rsidR="008C4311" w:rsidRPr="00280253">
        <w:t>T</w:t>
      </w:r>
      <w:r w:rsidRPr="00280253">
        <w:t>exto</w:t>
      </w:r>
      <w:bookmarkEnd w:id="10"/>
    </w:p>
    <w:p w14:paraId="58727C7B" w14:textId="54FC28D1" w:rsidR="00A862EB" w:rsidRDefault="00A862EB" w:rsidP="00A862EB">
      <w:pPr>
        <w:pStyle w:val="Corpodetexto"/>
      </w:pPr>
      <w:bookmarkStart w:id="11" w:name="OLE_LINK15"/>
      <w:r w:rsidRPr="00280253">
        <w:t xml:space="preserve">O modelo foi dividido em várias seções. Cada seção tem suas particularidades, numerações e finalidades. Se as quebras de seções forem apagadas, o modelo poderá perder configuração. Para que isso não ocorra é sugerido que a ferramenta “Mostrar </w:t>
      </w:r>
      <w:r w:rsidR="00810BD5">
        <w:t>T</w:t>
      </w:r>
      <w:r w:rsidRPr="00280253">
        <w:t xml:space="preserve">udo” esteja ativada. Desta forma a quebra de seção poderá ser visualizada. A </w:t>
      </w:r>
      <w:r w:rsidRPr="00280253">
        <w:fldChar w:fldCharType="begin"/>
      </w:r>
      <w:r w:rsidRPr="00280253">
        <w:instrText xml:space="preserve"> REF _Ref426651549 \h  \* MERGEFORMAT </w:instrText>
      </w:r>
      <w:r w:rsidRPr="00280253">
        <w:fldChar w:fldCharType="separate"/>
      </w:r>
      <w:r w:rsidR="00E710A9" w:rsidRPr="00280253">
        <w:t xml:space="preserve">Figura </w:t>
      </w:r>
      <w:r w:rsidR="00E710A9">
        <w:t>1</w:t>
      </w:r>
      <w:r w:rsidR="00E710A9" w:rsidRPr="00280253">
        <w:t>.</w:t>
      </w:r>
      <w:r w:rsidR="00E710A9">
        <w:t>1</w:t>
      </w:r>
      <w:r w:rsidRPr="00280253">
        <w:fldChar w:fldCharType="end"/>
      </w:r>
      <w:r w:rsidRPr="00280253">
        <w:t xml:space="preserve"> mostra a ferramenta “Mostrar </w:t>
      </w:r>
      <w:r w:rsidR="00810BD5">
        <w:t>T</w:t>
      </w:r>
      <w:r w:rsidRPr="00280253">
        <w:t xml:space="preserve">udo” e a marcação da quebra de seção. Além da marcação da quebra de seção, a ferramenta “Mostrar </w:t>
      </w:r>
      <w:r w:rsidR="00810BD5">
        <w:t>T</w:t>
      </w:r>
      <w:r w:rsidRPr="00280253">
        <w:t>udo” indica o número de espaços entre palavras (representado por um ponto no meio da linha), trocas de linha (representado por um símbolo igual ao da ferramenta), etc.</w:t>
      </w:r>
    </w:p>
    <w:p w14:paraId="1CD9D2DF" w14:textId="6B7B8914" w:rsidR="00F43155" w:rsidRDefault="00F43155" w:rsidP="00A862EB">
      <w:pPr>
        <w:pStyle w:val="Corpodetexto"/>
      </w:pPr>
    </w:p>
    <w:p w14:paraId="7D46BCD2" w14:textId="3ED62706" w:rsidR="00F43155" w:rsidRDefault="00F43155" w:rsidP="00A862EB">
      <w:pPr>
        <w:pStyle w:val="Corpodetexto"/>
      </w:pPr>
    </w:p>
    <w:p w14:paraId="38A3E720" w14:textId="77777777" w:rsidR="00F43155" w:rsidRPr="00280253" w:rsidRDefault="00F43155" w:rsidP="00A862EB">
      <w:pPr>
        <w:pStyle w:val="Corpodetexto"/>
      </w:pPr>
    </w:p>
    <w:tbl>
      <w:tblPr>
        <w:tblpPr w:leftFromText="141" w:rightFromText="141" w:vertAnchor="text" w:horzAnchor="page" w:tblpX="1596" w:tblpY="75"/>
        <w:tblW w:w="8755" w:type="dxa"/>
        <w:tblLayout w:type="fixed"/>
        <w:tblLook w:val="01E0" w:firstRow="1" w:lastRow="1" w:firstColumn="1" w:lastColumn="1" w:noHBand="0" w:noVBand="0"/>
      </w:tblPr>
      <w:tblGrid>
        <w:gridCol w:w="8755"/>
      </w:tblGrid>
      <w:tr w:rsidR="00A862EB" w:rsidRPr="00280253" w14:paraId="18BC8667" w14:textId="77777777" w:rsidTr="00F01EB2">
        <w:trPr>
          <w:cantSplit/>
        </w:trPr>
        <w:tc>
          <w:tcPr>
            <w:tcW w:w="8755" w:type="dxa"/>
          </w:tcPr>
          <w:p w14:paraId="3B1E695A" w14:textId="7C9292C9" w:rsidR="00A862EB" w:rsidRPr="00280253" w:rsidRDefault="00F43155" w:rsidP="00F43155">
            <w:pPr>
              <w:pStyle w:val="Legendas"/>
            </w:pPr>
            <w:bookmarkStart w:id="12" w:name="_Ref426651549"/>
            <w:bookmarkStart w:id="13" w:name="_Toc13815468"/>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1</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710A9">
              <w:rPr>
                <w:noProof/>
              </w:rPr>
              <w:t>1</w:t>
            </w:r>
            <w:r w:rsidRPr="00280253">
              <w:rPr>
                <w:noProof/>
              </w:rPr>
              <w:fldChar w:fldCharType="end"/>
            </w:r>
            <w:bookmarkEnd w:id="12"/>
            <w:r w:rsidRPr="00280253">
              <w:t xml:space="preserve"> – Ferramenta “Mostrar tudo” e marcação da quebra de seção.</w:t>
            </w:r>
            <w:bookmarkEnd w:id="13"/>
          </w:p>
        </w:tc>
      </w:tr>
      <w:tr w:rsidR="00F43155" w:rsidRPr="00280253" w14:paraId="76EC7F50" w14:textId="77777777" w:rsidTr="00F01EB2">
        <w:trPr>
          <w:cantSplit/>
        </w:trPr>
        <w:tc>
          <w:tcPr>
            <w:tcW w:w="8755" w:type="dxa"/>
          </w:tcPr>
          <w:p w14:paraId="05570877" w14:textId="742AF4BB" w:rsidR="00F43155" w:rsidRPr="00280253" w:rsidRDefault="00F43155" w:rsidP="0015601D">
            <w:pPr>
              <w:pStyle w:val="EstiloCentralizado"/>
              <w:rPr>
                <w:noProof/>
                <w:lang w:eastAsia="pt-BR"/>
              </w:rPr>
            </w:pPr>
            <w:r w:rsidRPr="00280253">
              <w:rPr>
                <w:noProof/>
                <w:lang w:eastAsia="pt-BR"/>
              </w:rPr>
              <w:drawing>
                <wp:inline distT="0" distB="0" distL="0" distR="0" wp14:anchorId="2EFBA6EA" wp14:editId="073F37F4">
                  <wp:extent cx="5418455" cy="1569720"/>
                  <wp:effectExtent l="0" t="0" r="0" b="0"/>
                  <wp:docPr id="111"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8455" cy="1569720"/>
                          </a:xfrm>
                          <a:prstGeom prst="rect">
                            <a:avLst/>
                          </a:prstGeom>
                          <a:noFill/>
                          <a:ln>
                            <a:noFill/>
                          </a:ln>
                        </pic:spPr>
                      </pic:pic>
                    </a:graphicData>
                  </a:graphic>
                </wp:inline>
              </w:drawing>
            </w:r>
          </w:p>
        </w:tc>
      </w:tr>
      <w:tr w:rsidR="00A862EB" w:rsidRPr="00280253" w14:paraId="371EAA96" w14:textId="77777777" w:rsidTr="00F01EB2">
        <w:trPr>
          <w:cantSplit/>
        </w:trPr>
        <w:tc>
          <w:tcPr>
            <w:tcW w:w="8755" w:type="dxa"/>
          </w:tcPr>
          <w:p w14:paraId="137CD5B1" w14:textId="121D600C" w:rsidR="00A862EB" w:rsidRPr="00280253" w:rsidRDefault="00F43155" w:rsidP="006835BE">
            <w:pPr>
              <w:pStyle w:val="Fontedefiguraoutabela"/>
            </w:pPr>
            <w:r>
              <w:t>Fonte: do autor</w:t>
            </w:r>
            <w:r w:rsidR="00D76E3B">
              <w:t>.</w:t>
            </w:r>
          </w:p>
        </w:tc>
      </w:tr>
    </w:tbl>
    <w:p w14:paraId="2E831AAE" w14:textId="77777777" w:rsidR="00A862EB" w:rsidRPr="00280253" w:rsidRDefault="00A862EB" w:rsidP="00592811">
      <w:pPr>
        <w:pStyle w:val="Ttulo2"/>
      </w:pPr>
      <w:bookmarkStart w:id="14" w:name="_Toc426650026"/>
      <w:bookmarkStart w:id="15" w:name="_Toc13820639"/>
      <w:bookmarkEnd w:id="11"/>
      <w:r w:rsidRPr="00280253">
        <w:t xml:space="preserve">Estrutura do </w:t>
      </w:r>
      <w:r w:rsidR="008C4311" w:rsidRPr="00280253">
        <w:t>M</w:t>
      </w:r>
      <w:r w:rsidRPr="00280253">
        <w:t>odelo</w:t>
      </w:r>
      <w:bookmarkEnd w:id="14"/>
      <w:bookmarkEnd w:id="15"/>
    </w:p>
    <w:p w14:paraId="76A3450C" w14:textId="0DD359DA" w:rsidR="00A862EB" w:rsidRPr="00280253" w:rsidRDefault="00A862EB" w:rsidP="005B6359">
      <w:pPr>
        <w:pStyle w:val="Corpodetexto"/>
      </w:pPr>
      <w:r w:rsidRPr="00280253">
        <w:t>O modelo conta com a parte pré</w:t>
      </w:r>
      <w:r w:rsidR="00570770">
        <w:t>-</w:t>
      </w:r>
      <w:r w:rsidRPr="00280253">
        <w:t>textual</w:t>
      </w:r>
      <w:r w:rsidR="005D5FB4" w:rsidRPr="00280253">
        <w:t xml:space="preserve"> </w:t>
      </w:r>
      <w:r w:rsidRPr="00280253">
        <w:t>(</w:t>
      </w:r>
      <w:r w:rsidR="00CD0DC8">
        <w:t>f</w:t>
      </w:r>
      <w:r w:rsidR="00497898">
        <w:t>olha de rosto</w:t>
      </w:r>
      <w:r w:rsidRPr="00280253">
        <w:t xml:space="preserve"> até </w:t>
      </w:r>
      <w:r w:rsidR="00CD0DC8">
        <w:t>sumário</w:t>
      </w:r>
      <w:r w:rsidRPr="00280253">
        <w:t xml:space="preserve">), que é </w:t>
      </w:r>
      <w:r w:rsidR="00CD0DC8">
        <w:t>contada e não numerada</w:t>
      </w:r>
      <w:sdt>
        <w:sdtPr>
          <w:id w:val="-695845385"/>
          <w:citation/>
        </w:sdtPr>
        <w:sdtEndPr/>
        <w:sdtContent>
          <w:r w:rsidR="00942B93">
            <w:fldChar w:fldCharType="begin"/>
          </w:r>
          <w:r w:rsidR="00942B93">
            <w:instrText xml:space="preserve"> CITATION ABN11 \l 1046 </w:instrText>
          </w:r>
          <w:r w:rsidR="00942B93">
            <w:fldChar w:fldCharType="separate"/>
          </w:r>
          <w:r w:rsidR="00A86347">
            <w:rPr>
              <w:noProof/>
            </w:rPr>
            <w:t xml:space="preserve"> (ABNT, 2011)</w:t>
          </w:r>
          <w:r w:rsidR="00942B93">
            <w:fldChar w:fldCharType="end"/>
          </w:r>
        </w:sdtContent>
      </w:sdt>
      <w:r w:rsidRPr="00280253">
        <w:t>. A</w:t>
      </w:r>
      <w:r w:rsidR="00EA357D">
        <w:t>s</w:t>
      </w:r>
      <w:r w:rsidRPr="00280253">
        <w:t xml:space="preserve"> parte</w:t>
      </w:r>
      <w:r w:rsidR="00EA357D">
        <w:t>s</w:t>
      </w:r>
      <w:r w:rsidRPr="00280253">
        <w:t xml:space="preserve"> textual e pós-textual são numeradas com algarismos arábicos. A numeração de páginas </w:t>
      </w:r>
      <w:r w:rsidR="000F5C04" w:rsidRPr="005B6359">
        <w:t>prossegue</w:t>
      </w:r>
      <w:r w:rsidR="000F5C04">
        <w:t xml:space="preserve"> </w:t>
      </w:r>
      <w:r w:rsidR="00EA357D">
        <w:t>da parte pré-</w:t>
      </w:r>
      <w:r w:rsidRPr="00280253">
        <w:t>textual.</w:t>
      </w:r>
    </w:p>
    <w:p w14:paraId="709CD445" w14:textId="5CEA4C9A" w:rsidR="00A862EB" w:rsidRPr="00280253" w:rsidRDefault="00A862EB" w:rsidP="00A862EB">
      <w:pPr>
        <w:pStyle w:val="Corpodetexto"/>
      </w:pPr>
      <w:r w:rsidRPr="00280253">
        <w:t xml:space="preserve">A parte textual geralmente conta com um capítulo de introdução, alguns capítulos de desenvolvimento e um capítulo de conclusão. O número de capítulos de cada trabalho é definido entre o orientador e o </w:t>
      </w:r>
      <w:r w:rsidR="007003B4">
        <w:t>estudante</w:t>
      </w:r>
      <w:r w:rsidRPr="00280253">
        <w:t>. Neste modelo serão colocados oito Capítulos, pois</w:t>
      </w:r>
      <w:r w:rsidR="007003B4">
        <w:t>,</w:t>
      </w:r>
      <w:r w:rsidRPr="00280253">
        <w:t xml:space="preserve"> raramente um trabalho conta com tantas seções e é mais fácil adequá-lo as necessidades do </w:t>
      </w:r>
      <w:r w:rsidR="007003B4">
        <w:t>estudante</w:t>
      </w:r>
      <w:r w:rsidRPr="00280253">
        <w:t>, bastando retirar os capítulos excedentes (apagar o capítulo</w:t>
      </w:r>
      <w:r w:rsidR="005B1A7F">
        <w:t xml:space="preserve"> excedente</w:t>
      </w:r>
      <w:r w:rsidRPr="00280253">
        <w:t xml:space="preserve"> e a quebra de seção abaixo</w:t>
      </w:r>
      <w:r w:rsidR="005B1A7F">
        <w:t xml:space="preserve"> do mesmo</w:t>
      </w:r>
      <w:r w:rsidRPr="00280253">
        <w:t>).</w:t>
      </w:r>
    </w:p>
    <w:p w14:paraId="4B883F18" w14:textId="60D9FB1D" w:rsidR="00A862EB" w:rsidRPr="00280253" w:rsidRDefault="00A862EB" w:rsidP="00A862EB">
      <w:pPr>
        <w:pStyle w:val="Corpodetexto"/>
      </w:pPr>
      <w:r w:rsidRPr="00280253">
        <w:t>A parte pós</w:t>
      </w:r>
      <w:r w:rsidR="005D5FB4" w:rsidRPr="00280253">
        <w:t>-</w:t>
      </w:r>
      <w:r w:rsidRPr="00280253">
        <w:t xml:space="preserve">textual conta com bibliografia, apêndices e anexos. A bibliografia contará com </w:t>
      </w:r>
      <w:r w:rsidR="005D5FB4" w:rsidRPr="00280253">
        <w:t>um capítulo</w:t>
      </w:r>
      <w:r w:rsidRPr="00280253">
        <w:t xml:space="preserve"> especial explicando como deve ser feita. Os apêndices são partes do trabalho desenvolvid</w:t>
      </w:r>
      <w:r w:rsidR="00DE5D62" w:rsidRPr="00280253">
        <w:t>as</w:t>
      </w:r>
      <w:r w:rsidRPr="00280253">
        <w:t xml:space="preserve"> pelo aluno, mas que não ficariam adequadas ao desenvolvimento do texto, por este motivo, merecem uma citação no texto indicando que </w:t>
      </w:r>
      <w:r w:rsidR="00153C25" w:rsidRPr="00280253">
        <w:t>se encontram</w:t>
      </w:r>
      <w:r w:rsidRPr="00280253">
        <w:t xml:space="preserve"> no apêndice. Os anexos são documentos que complementam as informações da parte textual</w:t>
      </w:r>
      <w:r w:rsidR="005D5FB4" w:rsidRPr="00280253">
        <w:t>,</w:t>
      </w:r>
      <w:r w:rsidRPr="00280253">
        <w:t xml:space="preserve"> mas não são de autoria do </w:t>
      </w:r>
      <w:r w:rsidR="00153C25">
        <w:t>estudante</w:t>
      </w:r>
      <w:r w:rsidR="005B1A7F">
        <w:t xml:space="preserve">, por exemplo </w:t>
      </w:r>
      <w:r w:rsidR="00D37E3D" w:rsidRPr="00D37E3D">
        <w:rPr>
          <w:rStyle w:val="CorpodetextoItlicoChar"/>
        </w:rPr>
        <w:t>datasheets</w:t>
      </w:r>
      <w:r w:rsidR="00D37E3D">
        <w:t xml:space="preserve"> de componentes</w:t>
      </w:r>
      <w:r w:rsidRPr="00280253">
        <w:t>.</w:t>
      </w:r>
    </w:p>
    <w:p w14:paraId="44E96871" w14:textId="1A08287C" w:rsidR="00A862EB" w:rsidRPr="00280253" w:rsidRDefault="00A862EB" w:rsidP="00A862EB">
      <w:pPr>
        <w:pStyle w:val="Corpodetexto"/>
      </w:pPr>
      <w:r w:rsidRPr="00280253">
        <w:t xml:space="preserve">Este modelo conta com uma estrutura de tópicos que gera o sumário automaticamente. Nesta estrutura existem vários níveis, que são associados a “estilos de texto”. Estes estilos de </w:t>
      </w:r>
      <w:r w:rsidRPr="00280253">
        <w:lastRenderedPageBreak/>
        <w:t xml:space="preserve">texto serão mostrados na seção </w:t>
      </w:r>
      <w:r w:rsidRPr="00280253">
        <w:fldChar w:fldCharType="begin"/>
      </w:r>
      <w:r w:rsidRPr="00280253">
        <w:instrText xml:space="preserve"> REF _Ref427047759 \r \h  \* MERGEFORMAT </w:instrText>
      </w:r>
      <w:r w:rsidRPr="00280253">
        <w:fldChar w:fldCharType="separate"/>
      </w:r>
      <w:r w:rsidR="00E710A9">
        <w:t>1.3</w:t>
      </w:r>
      <w:r w:rsidRPr="00280253">
        <w:fldChar w:fldCharType="end"/>
      </w:r>
      <w:r w:rsidRPr="00280253">
        <w:t>.</w:t>
      </w:r>
    </w:p>
    <w:p w14:paraId="49588008" w14:textId="77777777" w:rsidR="00A862EB" w:rsidRPr="00280253" w:rsidRDefault="00A862EB" w:rsidP="00592811">
      <w:pPr>
        <w:pStyle w:val="Ttulo2"/>
      </w:pPr>
      <w:bookmarkStart w:id="16" w:name="_Ref427047759"/>
      <w:bookmarkStart w:id="17" w:name="_Toc13820640"/>
      <w:r w:rsidRPr="00280253">
        <w:t xml:space="preserve">Estilos de </w:t>
      </w:r>
      <w:r w:rsidR="009B4236" w:rsidRPr="00280253">
        <w:t>T</w:t>
      </w:r>
      <w:r w:rsidRPr="00280253">
        <w:t>exto</w:t>
      </w:r>
      <w:bookmarkEnd w:id="16"/>
      <w:bookmarkEnd w:id="17"/>
    </w:p>
    <w:p w14:paraId="63348999" w14:textId="2562B3D4" w:rsidR="00A862EB" w:rsidRPr="00280253" w:rsidRDefault="00A862EB" w:rsidP="00A862EB">
      <w:pPr>
        <w:pStyle w:val="Corpodetexto"/>
      </w:pPr>
      <w:r w:rsidRPr="00280253">
        <w:t xml:space="preserve">Cada tipo de informação do TCC possui um estilo de texto diferente. Este paragrafo está sendo escrito no estilo “Corpo de texto”. Esta seção </w:t>
      </w:r>
      <w:r w:rsidR="005D5FB4" w:rsidRPr="00280253">
        <w:t>“</w:t>
      </w:r>
      <w:r w:rsidR="005D5FB4" w:rsidRPr="00280253">
        <w:fldChar w:fldCharType="begin"/>
      </w:r>
      <w:r w:rsidR="005D5FB4" w:rsidRPr="00280253">
        <w:instrText xml:space="preserve"> REF _Ref427047759 \r \h </w:instrText>
      </w:r>
      <w:r w:rsidR="000B6D96" w:rsidRPr="00280253">
        <w:instrText xml:space="preserve"> \* MERGEFORMAT </w:instrText>
      </w:r>
      <w:r w:rsidR="005D5FB4" w:rsidRPr="00280253">
        <w:fldChar w:fldCharType="separate"/>
      </w:r>
      <w:r w:rsidR="00E710A9">
        <w:t>1.3</w:t>
      </w:r>
      <w:r w:rsidR="005D5FB4" w:rsidRPr="00280253">
        <w:fldChar w:fldCharType="end"/>
      </w:r>
      <w:r w:rsidR="009B4236" w:rsidRPr="00280253">
        <w:t xml:space="preserve"> Estilo do Texto</w:t>
      </w:r>
      <w:r w:rsidR="005D5FB4" w:rsidRPr="00280253">
        <w:t>”</w:t>
      </w:r>
      <w:r w:rsidRPr="00280253">
        <w:t xml:space="preserve"> pertence ao estilo “Título 2” e o </w:t>
      </w:r>
      <w:r w:rsidR="009B4236" w:rsidRPr="00280253">
        <w:t xml:space="preserve">título do </w:t>
      </w:r>
      <w:r w:rsidRPr="00280253">
        <w:t>capítulo pertence ao estilo “Título 1”. A janela de estilos pode ser visualizada clicando-se na seta do canto inferior esquerdo da galeria de estilos, nela fica grifado a que estilo pertence o texto onde o cursor está posicionado (</w:t>
      </w:r>
      <w:r w:rsidRPr="00280253">
        <w:fldChar w:fldCharType="begin"/>
      </w:r>
      <w:r w:rsidRPr="00280253">
        <w:instrText xml:space="preserve"> REF _Ref426653826 \h  \* MERGEFORMAT </w:instrText>
      </w:r>
      <w:r w:rsidRPr="00280253">
        <w:fldChar w:fldCharType="separate"/>
      </w:r>
      <w:r w:rsidR="00E710A9" w:rsidRPr="00280253">
        <w:t xml:space="preserve">Figura </w:t>
      </w:r>
      <w:r w:rsidR="00E710A9">
        <w:t>1</w:t>
      </w:r>
      <w:r w:rsidR="00E710A9" w:rsidRPr="00280253">
        <w:t>.</w:t>
      </w:r>
      <w:r w:rsidR="00E710A9">
        <w:t>2</w:t>
      </w:r>
      <w:r w:rsidRPr="00280253">
        <w:fldChar w:fldCharType="end"/>
      </w:r>
      <w:r w:rsidRPr="00280253">
        <w:t>).</w:t>
      </w:r>
    </w:p>
    <w:tbl>
      <w:tblPr>
        <w:tblpPr w:leftFromText="141" w:rightFromText="141" w:vertAnchor="text" w:horzAnchor="page" w:tblpX="1596" w:tblpY="75"/>
        <w:tblW w:w="8755" w:type="dxa"/>
        <w:tblLayout w:type="fixed"/>
        <w:tblLook w:val="01E0" w:firstRow="1" w:lastRow="1" w:firstColumn="1" w:lastColumn="1" w:noHBand="0" w:noVBand="0"/>
      </w:tblPr>
      <w:tblGrid>
        <w:gridCol w:w="8755"/>
      </w:tblGrid>
      <w:tr w:rsidR="00A862EB" w:rsidRPr="00280253" w14:paraId="2BF3B26F" w14:textId="77777777" w:rsidTr="00F01EB2">
        <w:trPr>
          <w:cantSplit/>
        </w:trPr>
        <w:tc>
          <w:tcPr>
            <w:tcW w:w="8755" w:type="dxa"/>
          </w:tcPr>
          <w:p w14:paraId="718F927D" w14:textId="42A49205" w:rsidR="00A862EB" w:rsidRPr="00280253" w:rsidRDefault="00BC30E6" w:rsidP="00BC30E6">
            <w:pPr>
              <w:pStyle w:val="Legendas"/>
            </w:pPr>
            <w:bookmarkStart w:id="18" w:name="_Ref426653826"/>
            <w:bookmarkStart w:id="19" w:name="_Toc13815469"/>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1</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710A9">
              <w:rPr>
                <w:noProof/>
              </w:rPr>
              <w:t>2</w:t>
            </w:r>
            <w:r w:rsidRPr="00280253">
              <w:rPr>
                <w:noProof/>
              </w:rPr>
              <w:fldChar w:fldCharType="end"/>
            </w:r>
            <w:bookmarkEnd w:id="18"/>
            <w:r w:rsidRPr="00280253">
              <w:t xml:space="preserve"> – Ativação da janela de estilos, posição da janela de estilos e estilo “Corpo de texto” grifado em azul.</w:t>
            </w:r>
            <w:bookmarkEnd w:id="19"/>
          </w:p>
        </w:tc>
      </w:tr>
      <w:tr w:rsidR="00BC30E6" w:rsidRPr="00280253" w14:paraId="6C533FD7" w14:textId="77777777" w:rsidTr="00F01EB2">
        <w:trPr>
          <w:cantSplit/>
        </w:trPr>
        <w:tc>
          <w:tcPr>
            <w:tcW w:w="8755" w:type="dxa"/>
          </w:tcPr>
          <w:p w14:paraId="505BC9A3" w14:textId="1E387CC5" w:rsidR="00BC30E6" w:rsidRPr="00280253" w:rsidRDefault="00BC30E6" w:rsidP="0015601D">
            <w:pPr>
              <w:pStyle w:val="EstiloCentralizado"/>
              <w:rPr>
                <w:noProof/>
                <w:lang w:eastAsia="pt-BR"/>
              </w:rPr>
            </w:pPr>
            <w:r w:rsidRPr="00280253">
              <w:rPr>
                <w:noProof/>
                <w:lang w:eastAsia="pt-BR"/>
              </w:rPr>
              <w:drawing>
                <wp:inline distT="0" distB="0" distL="0" distR="0" wp14:anchorId="78175260" wp14:editId="31C031A6">
                  <wp:extent cx="5418455" cy="2415540"/>
                  <wp:effectExtent l="0" t="0" r="0" b="3810"/>
                  <wp:docPr id="109"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8455" cy="2415540"/>
                          </a:xfrm>
                          <a:prstGeom prst="rect">
                            <a:avLst/>
                          </a:prstGeom>
                          <a:noFill/>
                          <a:ln>
                            <a:noFill/>
                          </a:ln>
                        </pic:spPr>
                      </pic:pic>
                    </a:graphicData>
                  </a:graphic>
                </wp:inline>
              </w:drawing>
            </w:r>
          </w:p>
        </w:tc>
      </w:tr>
      <w:tr w:rsidR="00A862EB" w:rsidRPr="00280253" w14:paraId="0BDB9A02" w14:textId="77777777" w:rsidTr="00F01EB2">
        <w:trPr>
          <w:cantSplit/>
        </w:trPr>
        <w:tc>
          <w:tcPr>
            <w:tcW w:w="8755" w:type="dxa"/>
          </w:tcPr>
          <w:p w14:paraId="3F110AE4" w14:textId="5F5341A2" w:rsidR="00A862EB" w:rsidRPr="00280253" w:rsidRDefault="00BC30E6" w:rsidP="00BC30E6">
            <w:pPr>
              <w:pStyle w:val="Fontedefiguraoutabela"/>
            </w:pPr>
            <w:r>
              <w:t>Fonte: do autor.</w:t>
            </w:r>
          </w:p>
        </w:tc>
      </w:tr>
    </w:tbl>
    <w:p w14:paraId="02AFF5A7" w14:textId="5E513A5E" w:rsidR="00A862EB" w:rsidRPr="00280253" w:rsidRDefault="00A862EB" w:rsidP="00A862EB">
      <w:pPr>
        <w:pStyle w:val="Corpodetexto"/>
      </w:pPr>
      <w:r w:rsidRPr="00280253">
        <w:t xml:space="preserve">Para numerar os tópicos dos capítulos </w:t>
      </w:r>
      <w:r w:rsidR="00AD357E">
        <w:t>são permitidos até cinco</w:t>
      </w:r>
      <w:r w:rsidRPr="00280253">
        <w:t xml:space="preserve"> estilos</w:t>
      </w:r>
      <w:r w:rsidR="00B32BEF">
        <w:t>, pois, a utilização de um número maior pode tornar a leitura pouco agradável</w:t>
      </w:r>
      <w:r w:rsidR="007851B1">
        <w:t xml:space="preserve"> </w:t>
      </w:r>
      <w:sdt>
        <w:sdtPr>
          <w:id w:val="1396476991"/>
          <w:citation/>
        </w:sdtPr>
        <w:sdtEndPr/>
        <w:sdtContent>
          <w:r w:rsidR="007851B1">
            <w:fldChar w:fldCharType="begin"/>
          </w:r>
          <w:r w:rsidR="00AA5AC0">
            <w:instrText xml:space="preserve">CITATION ABN12 \l 1046 </w:instrText>
          </w:r>
          <w:r w:rsidR="007851B1">
            <w:fldChar w:fldCharType="separate"/>
          </w:r>
          <w:r w:rsidR="00A86347">
            <w:rPr>
              <w:noProof/>
            </w:rPr>
            <w:t>(ABNT, 2012a)</w:t>
          </w:r>
          <w:r w:rsidR="007851B1">
            <w:fldChar w:fldCharType="end"/>
          </w:r>
        </w:sdtContent>
      </w:sdt>
      <w:r w:rsidR="00B32BEF">
        <w:t xml:space="preserve">. </w:t>
      </w:r>
      <w:r w:rsidRPr="00280253">
        <w:t>São eles:</w:t>
      </w:r>
    </w:p>
    <w:p w14:paraId="336FC09D" w14:textId="1B4545E5" w:rsidR="00A862EB" w:rsidRPr="00784F15" w:rsidRDefault="00A862EB" w:rsidP="00784F15">
      <w:pPr>
        <w:pStyle w:val="Alnea"/>
      </w:pPr>
      <w:r w:rsidRPr="00784F15">
        <w:t>Capítulo: Estilo “Título 1” (Exemplo: 1 Introdução)</w:t>
      </w:r>
      <w:r w:rsidR="006530F4" w:rsidRPr="00784F15">
        <w:t>;</w:t>
      </w:r>
    </w:p>
    <w:p w14:paraId="613D22AC" w14:textId="2CF18AC4" w:rsidR="00A862EB" w:rsidRPr="00784F15" w:rsidRDefault="00A862EB" w:rsidP="00784F15">
      <w:pPr>
        <w:pStyle w:val="Alnea"/>
      </w:pPr>
      <w:r w:rsidRPr="00784F15">
        <w:t>Segundo Nível: Estilo “Título 2” (Exemplo: 1.1 Visualização dos marcadores de texto)</w:t>
      </w:r>
      <w:r w:rsidR="006530F4" w:rsidRPr="00784F15">
        <w:t>;</w:t>
      </w:r>
    </w:p>
    <w:p w14:paraId="016816F3" w14:textId="50290941" w:rsidR="00A862EB" w:rsidRPr="00784F15" w:rsidRDefault="00A862EB" w:rsidP="00784F15">
      <w:pPr>
        <w:pStyle w:val="Alnea"/>
      </w:pPr>
      <w:r w:rsidRPr="00784F15">
        <w:t>Terceiro Nível: Estilo “Título 3” (Exemplo: 1.3.1 Exemplo de terceiro nível)</w:t>
      </w:r>
      <w:r w:rsidR="006530F4" w:rsidRPr="00784F15">
        <w:t>;</w:t>
      </w:r>
    </w:p>
    <w:p w14:paraId="1145226D" w14:textId="406356C3" w:rsidR="00A862EB" w:rsidRPr="00784F15" w:rsidRDefault="00A862EB" w:rsidP="00784F15">
      <w:pPr>
        <w:pStyle w:val="Alnea"/>
      </w:pPr>
      <w:r w:rsidRPr="00784F15">
        <w:t xml:space="preserve">Quarto Nível: Estilo “Título 4” (Exemplo: </w:t>
      </w:r>
      <w:r w:rsidR="00B32BEF" w:rsidRPr="00784F15">
        <w:t>1.3.1.1</w:t>
      </w:r>
      <w:r w:rsidRPr="00784F15">
        <w:t xml:space="preserve"> Exemplo de quarto nível)</w:t>
      </w:r>
      <w:r w:rsidR="006530F4" w:rsidRPr="00784F15">
        <w:t>;</w:t>
      </w:r>
    </w:p>
    <w:p w14:paraId="4E79624E" w14:textId="7D5EB834" w:rsidR="00AD357E" w:rsidRPr="00784F15" w:rsidRDefault="00AD357E" w:rsidP="00784F15">
      <w:pPr>
        <w:pStyle w:val="Alnea"/>
      </w:pPr>
      <w:r w:rsidRPr="00784F15">
        <w:t>Quinto Nível: Estilo “Título 5” (Exemplo: 1.3.1.5</w:t>
      </w:r>
      <w:r w:rsidR="008133A5">
        <w:t>.2</w:t>
      </w:r>
      <w:r w:rsidRPr="00784F15">
        <w:t xml:space="preserve"> Exemplo de quinto nível).</w:t>
      </w:r>
    </w:p>
    <w:p w14:paraId="24466147" w14:textId="5BD96B9E" w:rsidR="00A862EB" w:rsidRPr="0083145F" w:rsidRDefault="00A862EB" w:rsidP="0083145F">
      <w:pPr>
        <w:pStyle w:val="Corpodetexto"/>
      </w:pPr>
      <w:r w:rsidRPr="0083145F">
        <w:lastRenderedPageBreak/>
        <w:t>Para criar os níveis</w:t>
      </w:r>
      <w:r w:rsidR="006B12E7" w:rsidRPr="0083145F">
        <w:t>,</w:t>
      </w:r>
      <w:r w:rsidRPr="0083145F">
        <w:t xml:space="preserve"> basta </w:t>
      </w:r>
      <w:r w:rsidR="006B12E7" w:rsidRPr="0083145F">
        <w:t xml:space="preserve">selecionar </w:t>
      </w:r>
      <w:r w:rsidRPr="0083145F">
        <w:t>um nível já existente e cola</w:t>
      </w:r>
      <w:r w:rsidR="006B12E7" w:rsidRPr="0083145F">
        <w:t>r</w:t>
      </w:r>
      <w:r w:rsidRPr="0083145F">
        <w:t xml:space="preserve"> propriedades no texto de destino</w:t>
      </w:r>
      <w:r w:rsidR="006B12E7" w:rsidRPr="0083145F">
        <w:t xml:space="preserve">, para isso, utiliza-se o </w:t>
      </w:r>
      <w:r w:rsidR="00B32BEF" w:rsidRPr="0083145F">
        <w:t>“P</w:t>
      </w:r>
      <w:r w:rsidR="006B12E7" w:rsidRPr="0083145F">
        <w:t xml:space="preserve">incel de </w:t>
      </w:r>
      <w:r w:rsidR="00B32BEF" w:rsidRPr="0083145F">
        <w:t>F</w:t>
      </w:r>
      <w:r w:rsidR="006B12E7" w:rsidRPr="0083145F">
        <w:t>ormatação</w:t>
      </w:r>
      <w:r w:rsidR="00B32BEF" w:rsidRPr="0083145F">
        <w:t>”</w:t>
      </w:r>
      <w:r w:rsidR="006B12E7" w:rsidRPr="0083145F">
        <w:t xml:space="preserve"> do Word</w:t>
      </w:r>
      <w:r w:rsidRPr="0083145F">
        <w:t>. A seguir são mostrados exemplos do terceiro</w:t>
      </w:r>
      <w:r w:rsidR="00051330" w:rsidRPr="0083145F">
        <w:t xml:space="preserve">, </w:t>
      </w:r>
      <w:r w:rsidRPr="0083145F">
        <w:t>quarto</w:t>
      </w:r>
      <w:r w:rsidR="00051330" w:rsidRPr="0083145F">
        <w:t xml:space="preserve"> e quinto</w:t>
      </w:r>
      <w:r w:rsidRPr="0083145F">
        <w:t xml:space="preserve"> níveis.</w:t>
      </w:r>
    </w:p>
    <w:p w14:paraId="3F0283E9" w14:textId="05FBAFB8" w:rsidR="00C9119F" w:rsidRDefault="00C9119F" w:rsidP="00C9119F">
      <w:pPr>
        <w:pStyle w:val="Ttulo2"/>
      </w:pPr>
      <w:bookmarkStart w:id="20" w:name="_Toc13820641"/>
      <w:r>
        <w:t>Exemplos de Níveis das Seções</w:t>
      </w:r>
      <w:r w:rsidR="007851B1">
        <w:t xml:space="preserve"> (</w:t>
      </w:r>
      <w:r w:rsidR="0094495D">
        <w:t>E</w:t>
      </w:r>
      <w:r w:rsidR="007851B1">
        <w:t xml:space="preserve">ste é o </w:t>
      </w:r>
      <w:r w:rsidR="0094495D">
        <w:t>S</w:t>
      </w:r>
      <w:r w:rsidR="007851B1">
        <w:t xml:space="preserve">egundo </w:t>
      </w:r>
      <w:r w:rsidR="0094495D">
        <w:t>N</w:t>
      </w:r>
      <w:r w:rsidR="007851B1">
        <w:t>ível)</w:t>
      </w:r>
      <w:bookmarkEnd w:id="20"/>
    </w:p>
    <w:p w14:paraId="206EE0FB" w14:textId="26422F1C" w:rsidR="00C9119F" w:rsidRPr="00C9119F" w:rsidRDefault="00C9119F" w:rsidP="00C9119F">
      <w:pPr>
        <w:pStyle w:val="Corpodetexto"/>
      </w:pPr>
      <w:r>
        <w:t>A seguir estão os exemplos de subseções dos quais podem ser copiadas as propriedades utilizando-se o pincel de formatação.</w:t>
      </w:r>
      <w:r w:rsidR="002614E4">
        <w:t xml:space="preserve"> </w:t>
      </w:r>
      <w:r w:rsidR="002D59C6">
        <w:t>Todos os cinco níveis das seções devem constar no sumário de acordo com a NBR 6027</w:t>
      </w:r>
      <w:sdt>
        <w:sdtPr>
          <w:id w:val="-1233781947"/>
          <w:citation/>
        </w:sdtPr>
        <w:sdtEndPr/>
        <w:sdtContent>
          <w:r w:rsidR="00AA5AC0">
            <w:fldChar w:fldCharType="begin"/>
          </w:r>
          <w:r w:rsidR="00AA5AC0">
            <w:instrText xml:space="preserve"> CITATION ABN2b \l 1046 </w:instrText>
          </w:r>
          <w:r w:rsidR="00AA5AC0">
            <w:fldChar w:fldCharType="separate"/>
          </w:r>
          <w:r w:rsidR="00A86347">
            <w:rPr>
              <w:noProof/>
            </w:rPr>
            <w:t xml:space="preserve"> (ABNT, 2012b)</w:t>
          </w:r>
          <w:r w:rsidR="00AA5AC0">
            <w:fldChar w:fldCharType="end"/>
          </w:r>
        </w:sdtContent>
      </w:sdt>
      <w:r w:rsidR="002D59C6">
        <w:t>.</w:t>
      </w:r>
    </w:p>
    <w:p w14:paraId="3B0EB02E" w14:textId="302B5A63" w:rsidR="00A862EB" w:rsidRDefault="00A862EB" w:rsidP="00A82CC6">
      <w:pPr>
        <w:pStyle w:val="Ttulo3"/>
      </w:pPr>
      <w:bookmarkStart w:id="21" w:name="_Toc13820642"/>
      <w:r w:rsidRPr="00A82CC6">
        <w:t xml:space="preserve">Exemplo de </w:t>
      </w:r>
      <w:r w:rsidR="008C4311" w:rsidRPr="00A82CC6">
        <w:t>T</w:t>
      </w:r>
      <w:r w:rsidRPr="00A82CC6">
        <w:t xml:space="preserve">erceiro </w:t>
      </w:r>
      <w:r w:rsidR="008C4311" w:rsidRPr="00A82CC6">
        <w:t>N</w:t>
      </w:r>
      <w:r w:rsidRPr="00A82CC6">
        <w:t>ível</w:t>
      </w:r>
      <w:bookmarkEnd w:id="21"/>
    </w:p>
    <w:p w14:paraId="0A37578B" w14:textId="204395E0" w:rsidR="00C9119F" w:rsidRPr="00C9119F" w:rsidRDefault="00C9119F" w:rsidP="00C9119F">
      <w:pPr>
        <w:pStyle w:val="Corpodetexto"/>
      </w:pPr>
      <w:r>
        <w:t>Corpo do texto</w:t>
      </w:r>
    </w:p>
    <w:p w14:paraId="57FD3B68" w14:textId="6B8326E1" w:rsidR="00DF6B26" w:rsidRPr="00280253" w:rsidRDefault="00FC5E5B" w:rsidP="00316E76">
      <w:pPr>
        <w:pStyle w:val="Ttulo4"/>
      </w:pPr>
      <w:bookmarkStart w:id="22" w:name="_Ref2071079"/>
      <w:bookmarkStart w:id="23" w:name="_Toc13820643"/>
      <w:r w:rsidRPr="00280253">
        <w:t xml:space="preserve">Exemplo de </w:t>
      </w:r>
      <w:r w:rsidR="001D1F75" w:rsidRPr="00280253">
        <w:t>Q</w:t>
      </w:r>
      <w:r w:rsidRPr="00280253">
        <w:t xml:space="preserve">uarto </w:t>
      </w:r>
      <w:r w:rsidR="001D1F75" w:rsidRPr="00280253">
        <w:t>N</w:t>
      </w:r>
      <w:r w:rsidRPr="00280253">
        <w:t>ível</w:t>
      </w:r>
      <w:r w:rsidR="00DF6B26" w:rsidRPr="00280253">
        <w:t>.</w:t>
      </w:r>
      <w:bookmarkEnd w:id="22"/>
      <w:bookmarkEnd w:id="23"/>
    </w:p>
    <w:p w14:paraId="5EB72C69" w14:textId="52EC9ADB" w:rsidR="00A862EB" w:rsidRPr="00280253" w:rsidRDefault="00A862EB" w:rsidP="00316E76">
      <w:pPr>
        <w:pStyle w:val="Corpodetexto"/>
      </w:pPr>
      <w:r w:rsidRPr="00280253">
        <w:t>Corpo do texto.</w:t>
      </w:r>
    </w:p>
    <w:p w14:paraId="59FD9C0C" w14:textId="6544EAB7" w:rsidR="00051330" w:rsidRPr="00280253" w:rsidRDefault="00051330" w:rsidP="008133A5">
      <w:pPr>
        <w:pStyle w:val="Ttulo4"/>
        <w:numPr>
          <w:ilvl w:val="4"/>
          <w:numId w:val="1"/>
        </w:numPr>
        <w:ind w:left="851" w:hanging="851"/>
      </w:pPr>
      <w:bookmarkStart w:id="24" w:name="_Toc13820644"/>
      <w:r w:rsidRPr="00280253">
        <w:t xml:space="preserve">Exemplo de </w:t>
      </w:r>
      <w:r w:rsidR="001D1F75" w:rsidRPr="00280253">
        <w:t>Q</w:t>
      </w:r>
      <w:r w:rsidRPr="00280253">
        <w:t xml:space="preserve">uinto </w:t>
      </w:r>
      <w:r w:rsidR="001D1F75" w:rsidRPr="00280253">
        <w:t>N</w:t>
      </w:r>
      <w:r w:rsidRPr="00280253">
        <w:t>ível</w:t>
      </w:r>
      <w:bookmarkEnd w:id="24"/>
    </w:p>
    <w:p w14:paraId="4202804C" w14:textId="7E3E4647" w:rsidR="00316E76" w:rsidRPr="00280253" w:rsidRDefault="00316E76" w:rsidP="00316E76">
      <w:pPr>
        <w:pStyle w:val="Corpodetexto"/>
      </w:pPr>
      <w:r w:rsidRPr="00280253">
        <w:t>Corpo do texto.</w:t>
      </w:r>
    </w:p>
    <w:p w14:paraId="7753BB57" w14:textId="5A45E5F2" w:rsidR="00316E76" w:rsidRPr="00280253" w:rsidRDefault="00316E76" w:rsidP="00316E76">
      <w:pPr>
        <w:pStyle w:val="Ttulo4"/>
      </w:pPr>
      <w:bookmarkStart w:id="25" w:name="_Toc13820645"/>
      <w:r w:rsidRPr="00280253">
        <w:t>Exemplo de Quarto Nível</w:t>
      </w:r>
      <w:bookmarkEnd w:id="25"/>
    </w:p>
    <w:p w14:paraId="20ECDDFD" w14:textId="77777777" w:rsidR="00316E76" w:rsidRPr="00280253" w:rsidRDefault="00316E76" w:rsidP="00316E76">
      <w:pPr>
        <w:pStyle w:val="Corpodetexto"/>
      </w:pPr>
      <w:r w:rsidRPr="00280253">
        <w:t>Corpo do texto.</w:t>
      </w:r>
    </w:p>
    <w:p w14:paraId="624701DF" w14:textId="32ADF665" w:rsidR="00316E76" w:rsidRPr="00280253" w:rsidRDefault="00316E76" w:rsidP="008133A5">
      <w:pPr>
        <w:pStyle w:val="Ttulo4"/>
        <w:numPr>
          <w:ilvl w:val="4"/>
          <w:numId w:val="1"/>
        </w:numPr>
        <w:ind w:left="851" w:hanging="851"/>
      </w:pPr>
      <w:bookmarkStart w:id="26" w:name="_Toc13820646"/>
      <w:r w:rsidRPr="00280253">
        <w:t>Exemplo de Quinto Nível.</w:t>
      </w:r>
      <w:bookmarkEnd w:id="26"/>
    </w:p>
    <w:p w14:paraId="33DAF1C5" w14:textId="412F2A79" w:rsidR="00A04E56" w:rsidRDefault="00316E76" w:rsidP="00A04E56">
      <w:pPr>
        <w:pStyle w:val="Corpodetexto"/>
      </w:pPr>
      <w:r w:rsidRPr="00280253">
        <w:t>Corpo do texto</w:t>
      </w:r>
      <w:r w:rsidR="001D1F75" w:rsidRPr="00280253">
        <w:t xml:space="preserve"> corpo do texto</w:t>
      </w:r>
      <w:r w:rsidR="000B6D96" w:rsidRPr="00280253">
        <w:t xml:space="preserve"> corpo do texto corpo do texto corpo do texto corpo do texto corpo do texto corpo do texto corpo do texto corpo do texto corpo do texto corpo</w:t>
      </w:r>
      <w:r w:rsidR="00A04E56" w:rsidRPr="00280253">
        <w:t xml:space="preserve"> do texto corpo do texto corpo do texto corpo do texto corpo do texto corpo do texto corpo do texto corpo do texto corpo do texto corpo do texto corpo do texto corpo </w:t>
      </w:r>
    </w:p>
    <w:p w14:paraId="24F74EB5" w14:textId="1CEF5638" w:rsidR="007851B1" w:rsidRDefault="007851B1" w:rsidP="007851B1">
      <w:pPr>
        <w:pStyle w:val="Ttulo2"/>
      </w:pPr>
      <w:bookmarkStart w:id="27" w:name="_Toc13820647"/>
      <w:r>
        <w:t>Alíneas e Subalíneas</w:t>
      </w:r>
      <w:bookmarkEnd w:id="27"/>
    </w:p>
    <w:p w14:paraId="1B7C7B98" w14:textId="1AED1238" w:rsidR="00784F15" w:rsidRDefault="007851B1" w:rsidP="00784F15">
      <w:pPr>
        <w:pStyle w:val="Corpodetexto"/>
      </w:pPr>
      <w:r>
        <w:lastRenderedPageBreak/>
        <w:t>As alíneas são subdivisões de uma seção ou subseção. Elas são precedidas por letras minúsculas e parêntese. As alíneas abaixo estão no estilo de texto “Alínea” e servem como base para terem suas características copiadas com o pincel de formatação do Word.</w:t>
      </w:r>
      <w:r w:rsidR="00784F15">
        <w:t xml:space="preserve"> As alíneas devem ser conforme a seguir</w:t>
      </w:r>
      <w:r w:rsidR="00840902" w:rsidRPr="00840902">
        <w:t xml:space="preserve"> </w:t>
      </w:r>
      <w:sdt>
        <w:sdtPr>
          <w:id w:val="-1652281082"/>
          <w:citation/>
        </w:sdtPr>
        <w:sdtEndPr/>
        <w:sdtContent>
          <w:r w:rsidR="00840902">
            <w:fldChar w:fldCharType="begin"/>
          </w:r>
          <w:r w:rsidR="00840902">
            <w:instrText xml:space="preserve">CITATION ABN12 \l 1046 </w:instrText>
          </w:r>
          <w:r w:rsidR="00840902">
            <w:fldChar w:fldCharType="separate"/>
          </w:r>
          <w:r w:rsidR="00A86347">
            <w:rPr>
              <w:noProof/>
            </w:rPr>
            <w:t>(ABNT, 2012a)</w:t>
          </w:r>
          <w:r w:rsidR="00840902">
            <w:fldChar w:fldCharType="end"/>
          </w:r>
        </w:sdtContent>
      </w:sdt>
      <w:r w:rsidR="00784F15">
        <w:t>:</w:t>
      </w:r>
    </w:p>
    <w:p w14:paraId="14EFF141" w14:textId="1FD7E7BF" w:rsidR="00784F15" w:rsidRPr="00784F15" w:rsidRDefault="00784F15" w:rsidP="00784F15">
      <w:pPr>
        <w:pStyle w:val="Alnea"/>
        <w:numPr>
          <w:ilvl w:val="0"/>
          <w:numId w:val="23"/>
        </w:numPr>
      </w:pPr>
      <w:r w:rsidRPr="00784F15">
        <w:t>os diversos assuntos que não possuam título próprio, dentro de uma mesma seção, devem ser subdivididos em alíneas;</w:t>
      </w:r>
    </w:p>
    <w:p w14:paraId="6D778EED" w14:textId="4AD98611" w:rsidR="00784F15" w:rsidRPr="00784F15" w:rsidRDefault="00784F15" w:rsidP="00784F15">
      <w:pPr>
        <w:pStyle w:val="Alnea"/>
      </w:pPr>
      <w:r w:rsidRPr="00784F15">
        <w:t>o texto que antecede as alíneas termina em dois pontos;</w:t>
      </w:r>
    </w:p>
    <w:p w14:paraId="3B7F5A49" w14:textId="2EA64F53" w:rsidR="00784F15" w:rsidRPr="00784F15" w:rsidRDefault="00784F15" w:rsidP="00784F15">
      <w:pPr>
        <w:pStyle w:val="Alnea"/>
      </w:pPr>
      <w:r w:rsidRPr="00784F15">
        <w:t>as alíneas devem ser indicadas alfabeticamente, em letra minúscula, seguida de parêntese. Utilizam-se letras dobradas, quando esgotadas as letras do alfabeto;</w:t>
      </w:r>
    </w:p>
    <w:p w14:paraId="5D80E336" w14:textId="2671D5CF" w:rsidR="00784F15" w:rsidRPr="00784F15" w:rsidRDefault="00784F15" w:rsidP="00784F15">
      <w:pPr>
        <w:pStyle w:val="Alnea"/>
      </w:pPr>
      <w:r w:rsidRPr="00784F15">
        <w:t>as letras indicativas das alíneas devem apresentar recuo em relação à margem esquerda;</w:t>
      </w:r>
    </w:p>
    <w:p w14:paraId="58117D5F" w14:textId="072A0F3F" w:rsidR="00784F15" w:rsidRPr="00784F15" w:rsidRDefault="00784F15" w:rsidP="00784F15">
      <w:pPr>
        <w:pStyle w:val="Alnea"/>
      </w:pPr>
      <w:r w:rsidRPr="00784F15">
        <w:t>o texto da alínea deve começar por letra minúscula e terminar em ponto-e-vírgula, exceto a última alínea que termina em ponto final;</w:t>
      </w:r>
    </w:p>
    <w:p w14:paraId="42983B61" w14:textId="51534B96" w:rsidR="00784F15" w:rsidRPr="00784F15" w:rsidRDefault="00784F15" w:rsidP="00784F15">
      <w:pPr>
        <w:pStyle w:val="Alnea"/>
      </w:pPr>
      <w:r w:rsidRPr="00784F15">
        <w:t>o texto da alínea deve terminar em dois pontos, se houver subalínea;</w:t>
      </w:r>
    </w:p>
    <w:p w14:paraId="24CB69AD" w14:textId="1DA19A25" w:rsidR="007851B1" w:rsidRDefault="00784F15" w:rsidP="00784F15">
      <w:pPr>
        <w:pStyle w:val="Alnea"/>
      </w:pPr>
      <w:r w:rsidRPr="00784F15">
        <w:t>a segunda e as seguintes linhas do texto da alínea começam sob a primeira letra do texto da própria alínea.</w:t>
      </w:r>
    </w:p>
    <w:p w14:paraId="53021DA7" w14:textId="77777777" w:rsidR="00784F15" w:rsidRDefault="00784F15" w:rsidP="00784F15">
      <w:pPr>
        <w:pStyle w:val="Corpodetexto"/>
      </w:pPr>
      <w:r>
        <w:t>Do mesmo modo, as subalíneas devem ser conforme as alíneas a seguir:</w:t>
      </w:r>
    </w:p>
    <w:p w14:paraId="3131DA68" w14:textId="5DE4DF9A" w:rsidR="00784F15" w:rsidRDefault="00784F15" w:rsidP="00784F15">
      <w:pPr>
        <w:pStyle w:val="Alnea"/>
        <w:numPr>
          <w:ilvl w:val="0"/>
          <w:numId w:val="24"/>
        </w:numPr>
      </w:pPr>
      <w:r>
        <w:t>as subalíneas devem começar por travessão seguido de espaço</w:t>
      </w:r>
      <w:r w:rsidR="0065483E">
        <w:t>:</w:t>
      </w:r>
    </w:p>
    <w:p w14:paraId="1FEE96F2" w14:textId="62DF155E" w:rsidR="00784F15" w:rsidRPr="0065483E" w:rsidRDefault="00865B52" w:rsidP="00F542A5">
      <w:pPr>
        <w:pStyle w:val="Alnea-Subalnea"/>
      </w:pPr>
      <w:r>
        <w:t>e</w:t>
      </w:r>
      <w:r w:rsidR="00784F15" w:rsidRPr="0065483E">
        <w:t>ste é um exemplo de subalínea e pode ter suas propriedades copiadas utilizando o pincel de formatação</w:t>
      </w:r>
      <w:r w:rsidR="0065483E" w:rsidRPr="0065483E">
        <w:t>;</w:t>
      </w:r>
    </w:p>
    <w:p w14:paraId="00811AF2" w14:textId="7348FE21" w:rsidR="0065483E" w:rsidRPr="0065483E" w:rsidRDefault="00865B52" w:rsidP="00F542A5">
      <w:pPr>
        <w:pStyle w:val="Alnea-Subalnea"/>
      </w:pPr>
      <w:r>
        <w:t>e</w:t>
      </w:r>
      <w:r w:rsidR="0065483E" w:rsidRPr="0065483E">
        <w:t>ste é um exemplo de subalínea</w:t>
      </w:r>
      <w:r w:rsidR="00473AB2">
        <w:t>;</w:t>
      </w:r>
    </w:p>
    <w:p w14:paraId="61AB6AB4" w14:textId="641F6ECB" w:rsidR="00784F15" w:rsidRDefault="00784F15" w:rsidP="00784F15">
      <w:pPr>
        <w:pStyle w:val="Alnea"/>
      </w:pPr>
      <w:r>
        <w:t>as subalíneas devem apresentar recuo em relação à alínea;</w:t>
      </w:r>
    </w:p>
    <w:p w14:paraId="39B2E31E" w14:textId="3F6AAAD2" w:rsidR="00784F15" w:rsidRDefault="00784F15" w:rsidP="00784F15">
      <w:pPr>
        <w:pStyle w:val="Alnea"/>
      </w:pPr>
      <w:r>
        <w:t>o texto da subalínea deve começar por letra minúscula e terminar em ponto-e-vírgula. A última subalínea deve terminar em ponto final, se não houver alínea subsequente;</w:t>
      </w:r>
    </w:p>
    <w:p w14:paraId="5BA32FCB" w14:textId="09094DD9" w:rsidR="00784F15" w:rsidRDefault="00784F15" w:rsidP="00784F15">
      <w:pPr>
        <w:pStyle w:val="Alnea"/>
      </w:pPr>
      <w:r>
        <w:lastRenderedPageBreak/>
        <w:t>a segunda e as seguintes linhas do texto da subalínea começam sob a primeira letra do texto da própria subalínea</w:t>
      </w:r>
      <w:r w:rsidR="00473AB2">
        <w:t xml:space="preserve"> </w:t>
      </w:r>
      <w:sdt>
        <w:sdtPr>
          <w:id w:val="156968508"/>
          <w:citation/>
        </w:sdtPr>
        <w:sdtEndPr/>
        <w:sdtContent>
          <w:r w:rsidR="00473AB2">
            <w:fldChar w:fldCharType="begin"/>
          </w:r>
          <w:r w:rsidR="00AA5AC0">
            <w:instrText xml:space="preserve">CITATION ABN12 \l 1046 </w:instrText>
          </w:r>
          <w:r w:rsidR="00473AB2">
            <w:fldChar w:fldCharType="separate"/>
          </w:r>
          <w:r w:rsidR="00A86347">
            <w:rPr>
              <w:noProof/>
            </w:rPr>
            <w:t>(ABNT, 2012a)</w:t>
          </w:r>
          <w:r w:rsidR="00473AB2">
            <w:fldChar w:fldCharType="end"/>
          </w:r>
        </w:sdtContent>
      </w:sdt>
      <w:r w:rsidR="00BC00A3">
        <w:t>;</w:t>
      </w:r>
    </w:p>
    <w:p w14:paraId="0D682EDC" w14:textId="77777777" w:rsidR="00BC00A3" w:rsidRPr="0065483E" w:rsidRDefault="00BC00A3" w:rsidP="00F542A5">
      <w:pPr>
        <w:pStyle w:val="Alnea-Subalnea"/>
      </w:pPr>
      <w:r>
        <w:t>e</w:t>
      </w:r>
      <w:r w:rsidRPr="0065483E">
        <w:t>ste é um exemplo de subalínea</w:t>
      </w:r>
      <w:r>
        <w:t>;</w:t>
      </w:r>
    </w:p>
    <w:p w14:paraId="7C8174BB" w14:textId="232A1B40" w:rsidR="00BC00A3" w:rsidRPr="00BC00A3" w:rsidRDefault="00BC00A3" w:rsidP="0032581E">
      <w:pPr>
        <w:pStyle w:val="Alnea-Subalnea"/>
      </w:pPr>
      <w:r>
        <w:t>e</w:t>
      </w:r>
      <w:r w:rsidRPr="0065483E">
        <w:t>ste é um exemplo de subalínea</w:t>
      </w:r>
      <w:r>
        <w:t>.</w:t>
      </w:r>
    </w:p>
    <w:p w14:paraId="342FB3ED" w14:textId="77777777" w:rsidR="00A862EB" w:rsidRPr="00280253" w:rsidRDefault="00A862EB" w:rsidP="00592811">
      <w:pPr>
        <w:pStyle w:val="Ttulo2"/>
      </w:pPr>
      <w:bookmarkStart w:id="28" w:name="_Toc13820648"/>
      <w:r w:rsidRPr="00280253">
        <w:t>Espaçamentos</w:t>
      </w:r>
      <w:bookmarkEnd w:id="28"/>
    </w:p>
    <w:p w14:paraId="251667A3" w14:textId="7C2F0C2B" w:rsidR="00A862EB" w:rsidRPr="00280253" w:rsidRDefault="00A862EB" w:rsidP="00A862EB">
      <w:pPr>
        <w:pStyle w:val="Corpodetexto"/>
      </w:pPr>
      <w:r w:rsidRPr="00280253">
        <w:t>Todos os estilos utilizados neste modelo possuem seus espaçamentos definidos no momento da sua criação e não devem</w:t>
      </w:r>
      <w:r w:rsidR="00B32BEF">
        <w:t>,</w:t>
      </w:r>
      <w:r w:rsidRPr="00280253">
        <w:t xml:space="preserve"> em hipótese alguma</w:t>
      </w:r>
      <w:r w:rsidR="00B32BEF">
        <w:t>,</w:t>
      </w:r>
      <w:r w:rsidRPr="00280253">
        <w:t xml:space="preserve"> ser</w:t>
      </w:r>
      <w:r w:rsidR="00B32BEF">
        <w:t>em</w:t>
      </w:r>
      <w:r w:rsidRPr="00280253">
        <w:t xml:space="preserve"> alterados.</w:t>
      </w:r>
    </w:p>
    <w:p w14:paraId="67929834" w14:textId="77777777" w:rsidR="00A862EB" w:rsidRPr="00280253" w:rsidRDefault="00A862EB" w:rsidP="00592811">
      <w:pPr>
        <w:pStyle w:val="Ttulo2"/>
      </w:pPr>
      <w:bookmarkStart w:id="29" w:name="_Toc13820649"/>
      <w:r w:rsidRPr="00280253">
        <w:t xml:space="preserve">Página </w:t>
      </w:r>
      <w:r w:rsidR="008C4311" w:rsidRPr="00280253">
        <w:t>V</w:t>
      </w:r>
      <w:r w:rsidRPr="00280253">
        <w:t xml:space="preserve">irada na </w:t>
      </w:r>
      <w:r w:rsidR="008C4311" w:rsidRPr="00280253">
        <w:t>P</w:t>
      </w:r>
      <w:r w:rsidRPr="00280253">
        <w:t xml:space="preserve">osição </w:t>
      </w:r>
      <w:r w:rsidR="008C4311" w:rsidRPr="00280253">
        <w:t>P</w:t>
      </w:r>
      <w:r w:rsidRPr="00280253">
        <w:t>aisagem</w:t>
      </w:r>
      <w:bookmarkEnd w:id="29"/>
    </w:p>
    <w:p w14:paraId="7DE5E15F" w14:textId="3EC3B3D7" w:rsidR="00A862EB" w:rsidRPr="00926983" w:rsidRDefault="00A862EB" w:rsidP="00B83FC5">
      <w:pPr>
        <w:pStyle w:val="Corpodetexto"/>
      </w:pPr>
      <w:r w:rsidRPr="00280253">
        <w:t xml:space="preserve">Deve-se evitar colocar páginas na posição paisagem, mas se for inevitável, esta deve ser colocada em uma seção individual. Quando for necessário o uso de página virada é só copiar a página a seguir. Lembrar de ativar o “Mostrar </w:t>
      </w:r>
      <w:r w:rsidR="004826D1">
        <w:t>T</w:t>
      </w:r>
      <w:r w:rsidRPr="00280253">
        <w:t>udo” e copiar as quebras de seção antes e depois da página. Páginas viradas normalmente são usadas para tabelas e figuras.</w:t>
      </w:r>
    </w:p>
    <w:p w14:paraId="7703FB96" w14:textId="77777777" w:rsidR="007034A4" w:rsidRPr="00280253" w:rsidRDefault="007034A4" w:rsidP="00A862EB">
      <w:pPr>
        <w:pStyle w:val="Corpodetexto"/>
      </w:pPr>
    </w:p>
    <w:p w14:paraId="2C5DCA54" w14:textId="77777777" w:rsidR="00A862EB" w:rsidRPr="00280253" w:rsidRDefault="00A862EB" w:rsidP="00A862EB">
      <w:pPr>
        <w:sectPr w:rsidR="00A862EB" w:rsidRPr="00280253" w:rsidSect="003A44E9">
          <w:headerReference w:type="default" r:id="rId22"/>
          <w:footerReference w:type="default" r:id="rId23"/>
          <w:pgSz w:w="11907" w:h="16840" w:code="9"/>
          <w:pgMar w:top="1701" w:right="1134" w:bottom="1134" w:left="1701" w:header="993" w:footer="720" w:gutter="0"/>
          <w:cols w:space="720"/>
          <w:docGrid w:linePitch="326"/>
        </w:sectPr>
      </w:pPr>
    </w:p>
    <w:p w14:paraId="2527C64B" w14:textId="1495D9F6" w:rsidR="00A862EB" w:rsidRPr="00280253" w:rsidRDefault="00A862EB" w:rsidP="00A862EB">
      <w:pPr>
        <w:pStyle w:val="Corpodetexto"/>
      </w:pPr>
      <w:bookmarkStart w:id="30" w:name="_Ref426524649"/>
      <w:bookmarkStart w:id="31" w:name="_Toc426703790"/>
      <w:r w:rsidRPr="00280253">
        <w:lastRenderedPageBreak/>
        <w:t>Esta página está virada porque pretende-se colocar lado a lado os objetivos e os métodos utilizados para alcançar estes objetivos. Para copiar esta seção sem que haja perda da formatação “Layout paisagem”</w:t>
      </w:r>
      <w:r w:rsidR="00303C9D">
        <w:t>,</w:t>
      </w:r>
      <w:r w:rsidRPr="00280253">
        <w:t xml:space="preserve"> deve-se começar a seleção pela página anterior antes da quebra de seção e copiar até</w:t>
      </w:r>
      <w:r w:rsidR="00303C9D">
        <w:t>,</w:t>
      </w:r>
      <w:r w:rsidRPr="00280253">
        <w:t xml:space="preserve"> e inclusive, a quebra que está abaixo desta tabela. </w:t>
      </w:r>
    </w:p>
    <w:p w14:paraId="01EEF38E" w14:textId="5AF63292" w:rsidR="00A862EB" w:rsidRPr="00280253" w:rsidRDefault="00A862EB" w:rsidP="00A862EB">
      <w:pPr>
        <w:pStyle w:val="Legendas"/>
      </w:pPr>
      <w:bookmarkStart w:id="32" w:name="_Toc13815480"/>
      <w:r w:rsidRPr="00280253">
        <w:t xml:space="preserve">Tabela </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710A9">
        <w:rPr>
          <w:noProof/>
        </w:rPr>
        <w:t>1</w:t>
      </w:r>
      <w:r w:rsidR="0024319B" w:rsidRPr="00280253">
        <w:rPr>
          <w:noProof/>
        </w:rPr>
        <w:fldChar w:fldCharType="end"/>
      </w:r>
      <w:r w:rsidR="0034078E" w:rsidRPr="00280253">
        <w:t>.</w:t>
      </w:r>
      <w:r w:rsidR="0024319B" w:rsidRPr="00280253">
        <w:rPr>
          <w:noProof/>
        </w:rPr>
        <w:fldChar w:fldCharType="begin"/>
      </w:r>
      <w:r w:rsidR="0024319B" w:rsidRPr="00280253">
        <w:rPr>
          <w:noProof/>
        </w:rPr>
        <w:instrText xml:space="preserve"> SEQ Tabela \* ARABIC \s 1 </w:instrText>
      </w:r>
      <w:r w:rsidR="0024319B" w:rsidRPr="00280253">
        <w:rPr>
          <w:noProof/>
        </w:rPr>
        <w:fldChar w:fldCharType="separate"/>
      </w:r>
      <w:r w:rsidR="00E710A9">
        <w:rPr>
          <w:noProof/>
        </w:rPr>
        <w:t>1</w:t>
      </w:r>
      <w:r w:rsidR="0024319B" w:rsidRPr="00280253">
        <w:rPr>
          <w:noProof/>
        </w:rPr>
        <w:fldChar w:fldCharType="end"/>
      </w:r>
      <w:bookmarkEnd w:id="30"/>
      <w:r w:rsidRPr="00280253">
        <w:t xml:space="preserve"> – Tabela associativa entre os objetivos específicos e os métodos aplicados.</w:t>
      </w:r>
      <w:bookmarkEnd w:id="31"/>
      <w:bookmarkEnd w:id="32"/>
    </w:p>
    <w:tbl>
      <w:tblPr>
        <w:tblW w:w="5000" w:type="pct"/>
        <w:jc w:val="center"/>
        <w:tblBorders>
          <w:top w:val="single" w:sz="12" w:space="0" w:color="000000"/>
          <w:bottom w:val="single" w:sz="12" w:space="0" w:color="000000"/>
          <w:insideH w:val="single" w:sz="6" w:space="0" w:color="000000"/>
        </w:tblBorders>
        <w:tblLook w:val="01E0" w:firstRow="1" w:lastRow="1" w:firstColumn="1" w:lastColumn="1" w:noHBand="0" w:noVBand="0"/>
      </w:tblPr>
      <w:tblGrid>
        <w:gridCol w:w="7622"/>
        <w:gridCol w:w="6599"/>
      </w:tblGrid>
      <w:tr w:rsidR="00A862EB" w:rsidRPr="00280253" w14:paraId="51324C96" w14:textId="77777777" w:rsidTr="00E96739">
        <w:trPr>
          <w:cantSplit/>
          <w:tblHeader/>
          <w:jc w:val="center"/>
        </w:trPr>
        <w:tc>
          <w:tcPr>
            <w:tcW w:w="2680" w:type="pct"/>
            <w:tcBorders>
              <w:top w:val="single" w:sz="18" w:space="0" w:color="000000"/>
              <w:bottom w:val="single" w:sz="18" w:space="0" w:color="000000"/>
            </w:tcBorders>
          </w:tcPr>
          <w:p w14:paraId="47024CED" w14:textId="77777777" w:rsidR="00A862EB" w:rsidRPr="00280253" w:rsidRDefault="00A862EB" w:rsidP="00ED26E6">
            <w:r w:rsidRPr="00280253">
              <w:t>Objetivos específicos</w:t>
            </w:r>
          </w:p>
        </w:tc>
        <w:tc>
          <w:tcPr>
            <w:tcW w:w="2320" w:type="pct"/>
            <w:tcBorders>
              <w:top w:val="single" w:sz="18" w:space="0" w:color="000000"/>
              <w:bottom w:val="single" w:sz="18" w:space="0" w:color="000000"/>
            </w:tcBorders>
          </w:tcPr>
          <w:p w14:paraId="3E4DFEBC" w14:textId="77777777" w:rsidR="00A862EB" w:rsidRPr="00280253" w:rsidRDefault="00A862EB" w:rsidP="0015601D">
            <w:pPr>
              <w:pStyle w:val="EstiloCentralizado"/>
            </w:pPr>
            <w:r w:rsidRPr="00280253">
              <w:t>Métodos</w:t>
            </w:r>
          </w:p>
        </w:tc>
      </w:tr>
      <w:tr w:rsidR="00A862EB" w:rsidRPr="00280253" w14:paraId="3046F180" w14:textId="77777777" w:rsidTr="00E96739">
        <w:trPr>
          <w:cantSplit/>
          <w:jc w:val="center"/>
        </w:trPr>
        <w:tc>
          <w:tcPr>
            <w:tcW w:w="2680" w:type="pct"/>
            <w:tcBorders>
              <w:top w:val="single" w:sz="18" w:space="0" w:color="000000"/>
              <w:bottom w:val="single" w:sz="4" w:space="0" w:color="auto"/>
            </w:tcBorders>
          </w:tcPr>
          <w:p w14:paraId="11B0EB9D" w14:textId="77777777" w:rsidR="00A862EB" w:rsidRPr="00280253" w:rsidRDefault="00A862EB" w:rsidP="00F01EB2"/>
        </w:tc>
        <w:tc>
          <w:tcPr>
            <w:tcW w:w="2320" w:type="pct"/>
            <w:tcBorders>
              <w:top w:val="single" w:sz="18" w:space="0" w:color="000000"/>
              <w:bottom w:val="single" w:sz="4" w:space="0" w:color="auto"/>
            </w:tcBorders>
          </w:tcPr>
          <w:p w14:paraId="4B4BA6B3" w14:textId="77777777" w:rsidR="00A862EB" w:rsidRPr="00280253" w:rsidRDefault="00A862EB" w:rsidP="00F01EB2"/>
        </w:tc>
      </w:tr>
      <w:tr w:rsidR="00A862EB" w:rsidRPr="00280253" w14:paraId="4C446897" w14:textId="77777777" w:rsidTr="00E96739">
        <w:trPr>
          <w:cantSplit/>
          <w:jc w:val="center"/>
        </w:trPr>
        <w:tc>
          <w:tcPr>
            <w:tcW w:w="2680" w:type="pct"/>
            <w:tcBorders>
              <w:top w:val="single" w:sz="4" w:space="0" w:color="auto"/>
              <w:bottom w:val="single" w:sz="4" w:space="0" w:color="auto"/>
            </w:tcBorders>
          </w:tcPr>
          <w:p w14:paraId="2CAB987D" w14:textId="77777777" w:rsidR="00A862EB" w:rsidRPr="00280253" w:rsidRDefault="00A862EB" w:rsidP="00F01EB2"/>
        </w:tc>
        <w:tc>
          <w:tcPr>
            <w:tcW w:w="2320" w:type="pct"/>
            <w:tcBorders>
              <w:top w:val="single" w:sz="4" w:space="0" w:color="auto"/>
              <w:bottom w:val="single" w:sz="4" w:space="0" w:color="auto"/>
            </w:tcBorders>
          </w:tcPr>
          <w:p w14:paraId="4E05B6D8" w14:textId="77777777" w:rsidR="00A862EB" w:rsidRPr="00280253" w:rsidRDefault="00A862EB" w:rsidP="00F01EB2"/>
        </w:tc>
      </w:tr>
      <w:tr w:rsidR="00A862EB" w:rsidRPr="00280253" w14:paraId="32CA14B2" w14:textId="77777777" w:rsidTr="00E96739">
        <w:trPr>
          <w:cantSplit/>
          <w:jc w:val="center"/>
        </w:trPr>
        <w:tc>
          <w:tcPr>
            <w:tcW w:w="2680" w:type="pct"/>
            <w:tcBorders>
              <w:top w:val="single" w:sz="4" w:space="0" w:color="auto"/>
              <w:bottom w:val="single" w:sz="4" w:space="0" w:color="auto"/>
            </w:tcBorders>
          </w:tcPr>
          <w:p w14:paraId="776D46D0" w14:textId="77777777" w:rsidR="00A862EB" w:rsidRPr="00280253" w:rsidRDefault="00A862EB" w:rsidP="00F01EB2"/>
        </w:tc>
        <w:tc>
          <w:tcPr>
            <w:tcW w:w="2320" w:type="pct"/>
            <w:tcBorders>
              <w:top w:val="single" w:sz="4" w:space="0" w:color="auto"/>
              <w:bottom w:val="single" w:sz="4" w:space="0" w:color="auto"/>
            </w:tcBorders>
          </w:tcPr>
          <w:p w14:paraId="36429139" w14:textId="77777777" w:rsidR="00A862EB" w:rsidRPr="00280253" w:rsidRDefault="00A862EB" w:rsidP="00F01EB2"/>
        </w:tc>
      </w:tr>
      <w:tr w:rsidR="00A862EB" w:rsidRPr="00280253" w14:paraId="42BE1BDA" w14:textId="77777777" w:rsidTr="00E96739">
        <w:trPr>
          <w:cantSplit/>
          <w:jc w:val="center"/>
        </w:trPr>
        <w:tc>
          <w:tcPr>
            <w:tcW w:w="2680" w:type="pct"/>
            <w:tcBorders>
              <w:top w:val="single" w:sz="4" w:space="0" w:color="auto"/>
              <w:bottom w:val="single" w:sz="4" w:space="0" w:color="auto"/>
            </w:tcBorders>
          </w:tcPr>
          <w:p w14:paraId="0D88B41A" w14:textId="77777777" w:rsidR="00A862EB" w:rsidRPr="00280253" w:rsidRDefault="00A862EB" w:rsidP="00F01EB2"/>
        </w:tc>
        <w:tc>
          <w:tcPr>
            <w:tcW w:w="2320" w:type="pct"/>
            <w:tcBorders>
              <w:top w:val="single" w:sz="4" w:space="0" w:color="auto"/>
              <w:bottom w:val="single" w:sz="4" w:space="0" w:color="auto"/>
            </w:tcBorders>
          </w:tcPr>
          <w:p w14:paraId="50720F34" w14:textId="77777777" w:rsidR="00A862EB" w:rsidRPr="00280253" w:rsidRDefault="00A862EB" w:rsidP="00F01EB2"/>
        </w:tc>
      </w:tr>
      <w:tr w:rsidR="00A862EB" w:rsidRPr="00280253" w14:paraId="2EF40568" w14:textId="77777777" w:rsidTr="00E96739">
        <w:trPr>
          <w:cantSplit/>
          <w:jc w:val="center"/>
        </w:trPr>
        <w:tc>
          <w:tcPr>
            <w:tcW w:w="2680" w:type="pct"/>
            <w:tcBorders>
              <w:top w:val="single" w:sz="4" w:space="0" w:color="auto"/>
              <w:bottom w:val="single" w:sz="4" w:space="0" w:color="auto"/>
            </w:tcBorders>
          </w:tcPr>
          <w:p w14:paraId="123F4B7F" w14:textId="77777777" w:rsidR="00A862EB" w:rsidRPr="00280253" w:rsidRDefault="00A862EB" w:rsidP="00F01EB2"/>
        </w:tc>
        <w:tc>
          <w:tcPr>
            <w:tcW w:w="2320" w:type="pct"/>
            <w:tcBorders>
              <w:top w:val="single" w:sz="4" w:space="0" w:color="auto"/>
              <w:bottom w:val="single" w:sz="4" w:space="0" w:color="auto"/>
            </w:tcBorders>
          </w:tcPr>
          <w:p w14:paraId="213FFDB0" w14:textId="77777777" w:rsidR="00A862EB" w:rsidRPr="00280253" w:rsidRDefault="00A862EB" w:rsidP="00F01EB2"/>
        </w:tc>
      </w:tr>
      <w:tr w:rsidR="00A03D4D" w:rsidRPr="00280253" w14:paraId="7889FC67" w14:textId="77777777" w:rsidTr="00E96739">
        <w:trPr>
          <w:cantSplit/>
          <w:jc w:val="center"/>
        </w:trPr>
        <w:tc>
          <w:tcPr>
            <w:tcW w:w="2680" w:type="pct"/>
            <w:tcBorders>
              <w:top w:val="single" w:sz="4" w:space="0" w:color="auto"/>
              <w:bottom w:val="single" w:sz="4" w:space="0" w:color="auto"/>
            </w:tcBorders>
          </w:tcPr>
          <w:p w14:paraId="69540D4A" w14:textId="77777777" w:rsidR="00A03D4D" w:rsidRPr="00280253" w:rsidRDefault="00A03D4D" w:rsidP="00F01EB2"/>
        </w:tc>
        <w:tc>
          <w:tcPr>
            <w:tcW w:w="2320" w:type="pct"/>
            <w:tcBorders>
              <w:top w:val="single" w:sz="4" w:space="0" w:color="auto"/>
              <w:bottom w:val="single" w:sz="4" w:space="0" w:color="auto"/>
            </w:tcBorders>
          </w:tcPr>
          <w:p w14:paraId="588EC78B" w14:textId="77777777" w:rsidR="00A03D4D" w:rsidRPr="00280253" w:rsidRDefault="00A03D4D" w:rsidP="00F01EB2"/>
        </w:tc>
      </w:tr>
      <w:tr w:rsidR="00A03D4D" w:rsidRPr="00280253" w14:paraId="4F67F02E" w14:textId="77777777" w:rsidTr="00E96739">
        <w:trPr>
          <w:cantSplit/>
          <w:jc w:val="center"/>
        </w:trPr>
        <w:tc>
          <w:tcPr>
            <w:tcW w:w="2680" w:type="pct"/>
            <w:tcBorders>
              <w:top w:val="single" w:sz="4" w:space="0" w:color="auto"/>
              <w:bottom w:val="single" w:sz="4" w:space="0" w:color="auto"/>
            </w:tcBorders>
          </w:tcPr>
          <w:p w14:paraId="7A1340E5" w14:textId="77777777" w:rsidR="00A03D4D" w:rsidRPr="00280253" w:rsidRDefault="00A03D4D" w:rsidP="00F01EB2"/>
        </w:tc>
        <w:tc>
          <w:tcPr>
            <w:tcW w:w="2320" w:type="pct"/>
            <w:tcBorders>
              <w:top w:val="single" w:sz="4" w:space="0" w:color="auto"/>
              <w:bottom w:val="single" w:sz="4" w:space="0" w:color="auto"/>
            </w:tcBorders>
          </w:tcPr>
          <w:p w14:paraId="4FAD88DA" w14:textId="77777777" w:rsidR="00A03D4D" w:rsidRPr="00280253" w:rsidRDefault="00A03D4D" w:rsidP="00F01EB2"/>
        </w:tc>
      </w:tr>
      <w:tr w:rsidR="00A03D4D" w:rsidRPr="00280253" w14:paraId="1E302893" w14:textId="77777777" w:rsidTr="00E96739">
        <w:trPr>
          <w:cantSplit/>
          <w:jc w:val="center"/>
        </w:trPr>
        <w:tc>
          <w:tcPr>
            <w:tcW w:w="2680" w:type="pct"/>
            <w:tcBorders>
              <w:top w:val="single" w:sz="4" w:space="0" w:color="auto"/>
              <w:bottom w:val="single" w:sz="4" w:space="0" w:color="auto"/>
            </w:tcBorders>
          </w:tcPr>
          <w:p w14:paraId="00CBC843" w14:textId="77777777" w:rsidR="00A03D4D" w:rsidRPr="00280253" w:rsidRDefault="00A03D4D" w:rsidP="00F01EB2"/>
        </w:tc>
        <w:tc>
          <w:tcPr>
            <w:tcW w:w="2320" w:type="pct"/>
            <w:tcBorders>
              <w:top w:val="single" w:sz="4" w:space="0" w:color="auto"/>
              <w:bottom w:val="single" w:sz="4" w:space="0" w:color="auto"/>
            </w:tcBorders>
          </w:tcPr>
          <w:p w14:paraId="24CE6CC9" w14:textId="77777777" w:rsidR="00A03D4D" w:rsidRPr="00280253" w:rsidRDefault="00A03D4D" w:rsidP="00F01EB2"/>
        </w:tc>
      </w:tr>
      <w:tr w:rsidR="00ED26E6" w:rsidRPr="00280253" w14:paraId="6D479200" w14:textId="77777777" w:rsidTr="00E96739">
        <w:trPr>
          <w:cantSplit/>
          <w:jc w:val="center"/>
        </w:trPr>
        <w:tc>
          <w:tcPr>
            <w:tcW w:w="2680" w:type="pct"/>
            <w:tcBorders>
              <w:top w:val="single" w:sz="4" w:space="0" w:color="auto"/>
              <w:bottom w:val="single" w:sz="4" w:space="0" w:color="auto"/>
            </w:tcBorders>
          </w:tcPr>
          <w:p w14:paraId="628030A9" w14:textId="77777777" w:rsidR="00ED26E6" w:rsidRPr="00280253" w:rsidRDefault="00ED26E6" w:rsidP="00F01EB2"/>
        </w:tc>
        <w:tc>
          <w:tcPr>
            <w:tcW w:w="2320" w:type="pct"/>
            <w:tcBorders>
              <w:top w:val="single" w:sz="4" w:space="0" w:color="auto"/>
              <w:bottom w:val="single" w:sz="4" w:space="0" w:color="auto"/>
            </w:tcBorders>
          </w:tcPr>
          <w:p w14:paraId="6AD7A0FA" w14:textId="77777777" w:rsidR="00ED26E6" w:rsidRPr="00280253" w:rsidRDefault="00ED26E6" w:rsidP="00F01EB2"/>
        </w:tc>
      </w:tr>
      <w:tr w:rsidR="00ED26E6" w:rsidRPr="00280253" w14:paraId="4B8BC114" w14:textId="77777777" w:rsidTr="00E96739">
        <w:trPr>
          <w:cantSplit/>
          <w:jc w:val="center"/>
        </w:trPr>
        <w:tc>
          <w:tcPr>
            <w:tcW w:w="2680" w:type="pct"/>
            <w:tcBorders>
              <w:top w:val="single" w:sz="4" w:space="0" w:color="auto"/>
              <w:bottom w:val="single" w:sz="4" w:space="0" w:color="auto"/>
            </w:tcBorders>
          </w:tcPr>
          <w:p w14:paraId="6DB8FB84" w14:textId="77777777" w:rsidR="00ED26E6" w:rsidRPr="00280253" w:rsidRDefault="00ED26E6" w:rsidP="00F01EB2"/>
        </w:tc>
        <w:tc>
          <w:tcPr>
            <w:tcW w:w="2320" w:type="pct"/>
            <w:tcBorders>
              <w:top w:val="single" w:sz="4" w:space="0" w:color="auto"/>
              <w:bottom w:val="single" w:sz="4" w:space="0" w:color="auto"/>
            </w:tcBorders>
          </w:tcPr>
          <w:p w14:paraId="6C95D7FC" w14:textId="77777777" w:rsidR="00ED26E6" w:rsidRPr="00280253" w:rsidRDefault="00ED26E6" w:rsidP="00F01EB2"/>
        </w:tc>
      </w:tr>
      <w:tr w:rsidR="00ED26E6" w:rsidRPr="00280253" w14:paraId="0268EEF3" w14:textId="77777777" w:rsidTr="00E96739">
        <w:trPr>
          <w:cantSplit/>
          <w:jc w:val="center"/>
        </w:trPr>
        <w:tc>
          <w:tcPr>
            <w:tcW w:w="2680" w:type="pct"/>
            <w:tcBorders>
              <w:top w:val="single" w:sz="4" w:space="0" w:color="auto"/>
              <w:bottom w:val="single" w:sz="4" w:space="0" w:color="auto"/>
            </w:tcBorders>
          </w:tcPr>
          <w:p w14:paraId="4B7AF0B6" w14:textId="77777777" w:rsidR="00ED26E6" w:rsidRPr="00280253" w:rsidRDefault="00ED26E6" w:rsidP="00F01EB2"/>
        </w:tc>
        <w:tc>
          <w:tcPr>
            <w:tcW w:w="2320" w:type="pct"/>
            <w:tcBorders>
              <w:top w:val="single" w:sz="4" w:space="0" w:color="auto"/>
              <w:bottom w:val="single" w:sz="4" w:space="0" w:color="auto"/>
            </w:tcBorders>
          </w:tcPr>
          <w:p w14:paraId="467144CB" w14:textId="77777777" w:rsidR="00ED26E6" w:rsidRPr="00280253" w:rsidRDefault="00ED26E6" w:rsidP="00F01EB2"/>
        </w:tc>
      </w:tr>
      <w:tr w:rsidR="00ED26E6" w:rsidRPr="00280253" w14:paraId="4F84E5BD" w14:textId="77777777" w:rsidTr="00E96739">
        <w:trPr>
          <w:cantSplit/>
          <w:jc w:val="center"/>
        </w:trPr>
        <w:tc>
          <w:tcPr>
            <w:tcW w:w="2680" w:type="pct"/>
            <w:tcBorders>
              <w:top w:val="single" w:sz="4" w:space="0" w:color="auto"/>
              <w:bottom w:val="single" w:sz="4" w:space="0" w:color="auto"/>
            </w:tcBorders>
          </w:tcPr>
          <w:p w14:paraId="0EA39388" w14:textId="77777777" w:rsidR="00ED26E6" w:rsidRPr="00280253" w:rsidRDefault="00ED26E6" w:rsidP="00F01EB2"/>
        </w:tc>
        <w:tc>
          <w:tcPr>
            <w:tcW w:w="2320" w:type="pct"/>
            <w:tcBorders>
              <w:top w:val="single" w:sz="4" w:space="0" w:color="auto"/>
              <w:bottom w:val="single" w:sz="4" w:space="0" w:color="auto"/>
            </w:tcBorders>
          </w:tcPr>
          <w:p w14:paraId="345F852D" w14:textId="77777777" w:rsidR="00ED26E6" w:rsidRPr="00280253" w:rsidRDefault="00ED26E6" w:rsidP="00F01EB2"/>
        </w:tc>
      </w:tr>
      <w:tr w:rsidR="00ED26E6" w:rsidRPr="00280253" w14:paraId="14CCE037" w14:textId="77777777" w:rsidTr="00E96739">
        <w:trPr>
          <w:cantSplit/>
          <w:jc w:val="center"/>
        </w:trPr>
        <w:tc>
          <w:tcPr>
            <w:tcW w:w="2680" w:type="pct"/>
            <w:tcBorders>
              <w:top w:val="single" w:sz="4" w:space="0" w:color="auto"/>
              <w:bottom w:val="single" w:sz="4" w:space="0" w:color="auto"/>
            </w:tcBorders>
          </w:tcPr>
          <w:p w14:paraId="386E6E0F" w14:textId="77777777" w:rsidR="00ED26E6" w:rsidRPr="00280253" w:rsidRDefault="00ED26E6" w:rsidP="00F01EB2"/>
        </w:tc>
        <w:tc>
          <w:tcPr>
            <w:tcW w:w="2320" w:type="pct"/>
            <w:tcBorders>
              <w:top w:val="single" w:sz="4" w:space="0" w:color="auto"/>
              <w:bottom w:val="single" w:sz="4" w:space="0" w:color="auto"/>
            </w:tcBorders>
          </w:tcPr>
          <w:p w14:paraId="7F810C96" w14:textId="77777777" w:rsidR="00ED26E6" w:rsidRPr="00280253" w:rsidRDefault="00ED26E6" w:rsidP="00F01EB2"/>
        </w:tc>
      </w:tr>
      <w:tr w:rsidR="00ED26E6" w:rsidRPr="00280253" w14:paraId="12071A9D" w14:textId="77777777" w:rsidTr="00E96739">
        <w:trPr>
          <w:cantSplit/>
          <w:jc w:val="center"/>
        </w:trPr>
        <w:tc>
          <w:tcPr>
            <w:tcW w:w="2680" w:type="pct"/>
            <w:tcBorders>
              <w:top w:val="single" w:sz="4" w:space="0" w:color="auto"/>
              <w:bottom w:val="single" w:sz="4" w:space="0" w:color="auto"/>
            </w:tcBorders>
          </w:tcPr>
          <w:p w14:paraId="12C24C11" w14:textId="77777777" w:rsidR="00ED26E6" w:rsidRPr="00280253" w:rsidRDefault="00ED26E6" w:rsidP="00F01EB2"/>
        </w:tc>
        <w:tc>
          <w:tcPr>
            <w:tcW w:w="2320" w:type="pct"/>
            <w:tcBorders>
              <w:top w:val="single" w:sz="4" w:space="0" w:color="auto"/>
              <w:bottom w:val="single" w:sz="4" w:space="0" w:color="auto"/>
            </w:tcBorders>
          </w:tcPr>
          <w:p w14:paraId="42ECD07D" w14:textId="77777777" w:rsidR="00ED26E6" w:rsidRPr="00280253" w:rsidRDefault="00ED26E6" w:rsidP="00F01EB2"/>
        </w:tc>
      </w:tr>
      <w:tr w:rsidR="00ED26E6" w:rsidRPr="00280253" w14:paraId="24D6790F" w14:textId="77777777" w:rsidTr="00E96739">
        <w:trPr>
          <w:cantSplit/>
          <w:jc w:val="center"/>
        </w:trPr>
        <w:tc>
          <w:tcPr>
            <w:tcW w:w="2680" w:type="pct"/>
            <w:tcBorders>
              <w:top w:val="single" w:sz="4" w:space="0" w:color="auto"/>
              <w:bottom w:val="single" w:sz="4" w:space="0" w:color="auto"/>
            </w:tcBorders>
          </w:tcPr>
          <w:p w14:paraId="3594AC49" w14:textId="77777777" w:rsidR="00ED26E6" w:rsidRPr="00280253" w:rsidRDefault="00ED26E6" w:rsidP="00F01EB2"/>
        </w:tc>
        <w:tc>
          <w:tcPr>
            <w:tcW w:w="2320" w:type="pct"/>
            <w:tcBorders>
              <w:top w:val="single" w:sz="4" w:space="0" w:color="auto"/>
              <w:bottom w:val="single" w:sz="4" w:space="0" w:color="auto"/>
            </w:tcBorders>
          </w:tcPr>
          <w:p w14:paraId="23A24FA7" w14:textId="77777777" w:rsidR="00ED26E6" w:rsidRPr="00280253" w:rsidRDefault="00ED26E6" w:rsidP="00F01EB2"/>
        </w:tc>
      </w:tr>
      <w:tr w:rsidR="00ED26E6" w:rsidRPr="00280253" w14:paraId="51871590" w14:textId="77777777" w:rsidTr="00E96739">
        <w:trPr>
          <w:cantSplit/>
          <w:jc w:val="center"/>
        </w:trPr>
        <w:tc>
          <w:tcPr>
            <w:tcW w:w="2680" w:type="pct"/>
            <w:tcBorders>
              <w:top w:val="single" w:sz="4" w:space="0" w:color="auto"/>
              <w:bottom w:val="single" w:sz="4" w:space="0" w:color="auto"/>
            </w:tcBorders>
          </w:tcPr>
          <w:p w14:paraId="52EF018D" w14:textId="77777777" w:rsidR="00ED26E6" w:rsidRPr="00280253" w:rsidRDefault="00ED26E6" w:rsidP="00F01EB2"/>
        </w:tc>
        <w:tc>
          <w:tcPr>
            <w:tcW w:w="2320" w:type="pct"/>
            <w:tcBorders>
              <w:top w:val="single" w:sz="4" w:space="0" w:color="auto"/>
              <w:bottom w:val="single" w:sz="4" w:space="0" w:color="auto"/>
            </w:tcBorders>
          </w:tcPr>
          <w:p w14:paraId="361B548A" w14:textId="77777777" w:rsidR="00ED26E6" w:rsidRPr="00280253" w:rsidRDefault="00ED26E6" w:rsidP="00F01EB2"/>
        </w:tc>
      </w:tr>
      <w:tr w:rsidR="00ED26E6" w:rsidRPr="00280253" w14:paraId="1F8E196B" w14:textId="77777777" w:rsidTr="00E96739">
        <w:trPr>
          <w:cantSplit/>
          <w:jc w:val="center"/>
        </w:trPr>
        <w:tc>
          <w:tcPr>
            <w:tcW w:w="2680" w:type="pct"/>
            <w:tcBorders>
              <w:top w:val="single" w:sz="4" w:space="0" w:color="auto"/>
              <w:bottom w:val="single" w:sz="4" w:space="0" w:color="auto"/>
            </w:tcBorders>
          </w:tcPr>
          <w:p w14:paraId="46531093" w14:textId="77777777" w:rsidR="00ED26E6" w:rsidRPr="00280253" w:rsidRDefault="00ED26E6" w:rsidP="00F01EB2"/>
        </w:tc>
        <w:tc>
          <w:tcPr>
            <w:tcW w:w="2320" w:type="pct"/>
            <w:tcBorders>
              <w:top w:val="single" w:sz="4" w:space="0" w:color="auto"/>
              <w:bottom w:val="single" w:sz="4" w:space="0" w:color="auto"/>
            </w:tcBorders>
          </w:tcPr>
          <w:p w14:paraId="7BAFBA61" w14:textId="77777777" w:rsidR="00ED26E6" w:rsidRPr="00280253" w:rsidRDefault="00ED26E6" w:rsidP="00F01EB2"/>
        </w:tc>
      </w:tr>
      <w:tr w:rsidR="00A862EB" w:rsidRPr="00280253" w14:paraId="0A7A9756" w14:textId="77777777" w:rsidTr="00E96739">
        <w:trPr>
          <w:cantSplit/>
          <w:jc w:val="center"/>
        </w:trPr>
        <w:tc>
          <w:tcPr>
            <w:tcW w:w="2680" w:type="pct"/>
            <w:tcBorders>
              <w:top w:val="single" w:sz="4" w:space="0" w:color="auto"/>
              <w:bottom w:val="single" w:sz="4" w:space="0" w:color="auto"/>
            </w:tcBorders>
          </w:tcPr>
          <w:p w14:paraId="2971F337" w14:textId="77777777" w:rsidR="00A862EB" w:rsidRPr="00280253" w:rsidRDefault="00A862EB" w:rsidP="00F01EB2"/>
        </w:tc>
        <w:tc>
          <w:tcPr>
            <w:tcW w:w="2320" w:type="pct"/>
            <w:tcBorders>
              <w:top w:val="single" w:sz="4" w:space="0" w:color="auto"/>
              <w:bottom w:val="single" w:sz="4" w:space="0" w:color="auto"/>
            </w:tcBorders>
          </w:tcPr>
          <w:p w14:paraId="138C5A8D" w14:textId="77777777" w:rsidR="00A862EB" w:rsidRPr="00280253" w:rsidRDefault="00A862EB" w:rsidP="00F01EB2"/>
        </w:tc>
      </w:tr>
      <w:tr w:rsidR="00A862EB" w:rsidRPr="00280253" w14:paraId="0984421D" w14:textId="77777777" w:rsidTr="00E96739">
        <w:trPr>
          <w:cantSplit/>
          <w:jc w:val="center"/>
        </w:trPr>
        <w:tc>
          <w:tcPr>
            <w:tcW w:w="2680" w:type="pct"/>
            <w:tcBorders>
              <w:top w:val="single" w:sz="4" w:space="0" w:color="auto"/>
              <w:bottom w:val="single" w:sz="18" w:space="0" w:color="000000"/>
            </w:tcBorders>
          </w:tcPr>
          <w:p w14:paraId="1C0C75FE" w14:textId="77777777" w:rsidR="00A862EB" w:rsidRPr="00280253" w:rsidRDefault="00A862EB" w:rsidP="00F01EB2"/>
        </w:tc>
        <w:tc>
          <w:tcPr>
            <w:tcW w:w="2320" w:type="pct"/>
            <w:tcBorders>
              <w:top w:val="single" w:sz="4" w:space="0" w:color="auto"/>
              <w:bottom w:val="single" w:sz="18" w:space="0" w:color="000000"/>
            </w:tcBorders>
          </w:tcPr>
          <w:p w14:paraId="25174A25" w14:textId="77777777" w:rsidR="00A862EB" w:rsidRPr="00280253" w:rsidRDefault="00A862EB" w:rsidP="00F01EB2"/>
        </w:tc>
      </w:tr>
    </w:tbl>
    <w:p w14:paraId="31E90FC1" w14:textId="4EA80056" w:rsidR="00A862EB" w:rsidRPr="00280253" w:rsidRDefault="0096612D" w:rsidP="0096612D">
      <w:pPr>
        <w:pStyle w:val="Fontedefiguraoutabela"/>
      </w:pPr>
      <w:r>
        <w:t>Fonte: do autor.</w:t>
      </w:r>
    </w:p>
    <w:p w14:paraId="550E21F3" w14:textId="77777777" w:rsidR="00A862EB" w:rsidRPr="00280253" w:rsidRDefault="00A862EB" w:rsidP="00A862EB"/>
    <w:p w14:paraId="088ACA1F" w14:textId="77777777" w:rsidR="00A862EB" w:rsidRPr="00280253" w:rsidRDefault="00A862EB" w:rsidP="00A862EB">
      <w:pPr>
        <w:sectPr w:rsidR="00A862EB" w:rsidRPr="00280253" w:rsidSect="0044213C">
          <w:footerReference w:type="first" r:id="rId24"/>
          <w:pgSz w:w="16840" w:h="11907" w:orient="landscape" w:code="9"/>
          <w:pgMar w:top="1701" w:right="1134" w:bottom="1134" w:left="1701" w:header="993" w:footer="720" w:gutter="0"/>
          <w:cols w:space="720"/>
          <w:docGrid w:linePitch="326"/>
        </w:sectPr>
      </w:pPr>
    </w:p>
    <w:p w14:paraId="4F78B39E" w14:textId="77777777" w:rsidR="00A862EB" w:rsidRPr="00280253" w:rsidRDefault="00A862EB" w:rsidP="00592811">
      <w:pPr>
        <w:pStyle w:val="Ttulo2"/>
      </w:pPr>
      <w:bookmarkStart w:id="33" w:name="_Toc13820650"/>
      <w:r w:rsidRPr="00280253">
        <w:lastRenderedPageBreak/>
        <w:t xml:space="preserve">Considerações </w:t>
      </w:r>
      <w:r w:rsidR="008C4311" w:rsidRPr="00280253">
        <w:t>P</w:t>
      </w:r>
      <w:r w:rsidRPr="00280253">
        <w:t>arciais</w:t>
      </w:r>
      <w:bookmarkEnd w:id="33"/>
    </w:p>
    <w:p w14:paraId="648FA29E" w14:textId="77777777" w:rsidR="00A862EB" w:rsidRPr="00280253" w:rsidRDefault="00A862EB" w:rsidP="00A862EB">
      <w:pPr>
        <w:pStyle w:val="Corpodetexto"/>
      </w:pPr>
      <w:r w:rsidRPr="00280253">
        <w:t xml:space="preserve">Este modelo é baseado em estilos de texto. Existem várias formas de formatar os textos para os estilos existentes. Uma delas é posicionar o cursor na posição que se pretende escrever com um estilo específico, clicar no estilo pretendido e depois digitar. Outra forma é, depois do texto pronto, selecionar todo o texto, inclusive o marcador “¶” do final do </w:t>
      </w:r>
      <w:r w:rsidR="00095569" w:rsidRPr="00280253">
        <w:t>parágrafo</w:t>
      </w:r>
      <w:r w:rsidRPr="00280253">
        <w:t xml:space="preserve"> e depois selecionar o estilo. Lembre-se que se o marcador “¶” não for selecionado, é possível que apenas o texto seja formatado e não o </w:t>
      </w:r>
      <w:r w:rsidR="00095569" w:rsidRPr="00280253">
        <w:t>parágrafo</w:t>
      </w:r>
      <w:r w:rsidRPr="00280253">
        <w:t xml:space="preserve"> inteiro.</w:t>
      </w:r>
    </w:p>
    <w:p w14:paraId="755E68A7" w14:textId="59893B5A" w:rsidR="00473DD3" w:rsidRPr="00280253" w:rsidRDefault="00473DD3" w:rsidP="00A862EB">
      <w:pPr>
        <w:pStyle w:val="Corpodetexto"/>
      </w:pPr>
      <w:r w:rsidRPr="00280253">
        <w:t xml:space="preserve">Somente relembrando, a forma mais segura de criar os níveis </w:t>
      </w:r>
      <w:r w:rsidRPr="00D01E41">
        <w:t xml:space="preserve">de numeração é selecionando um nível já existente e colando propriedades no texto de destino, para isso, utiliza-se o </w:t>
      </w:r>
      <w:r w:rsidR="004826D1" w:rsidRPr="00D01E41">
        <w:t>“P</w:t>
      </w:r>
      <w:r w:rsidRPr="00D01E41">
        <w:t xml:space="preserve">incel de </w:t>
      </w:r>
      <w:r w:rsidR="004826D1" w:rsidRPr="00D01E41">
        <w:t>F</w:t>
      </w:r>
      <w:r w:rsidRPr="00D01E41">
        <w:t>ormatação</w:t>
      </w:r>
      <w:r w:rsidR="004826D1" w:rsidRPr="00D01E41">
        <w:t>”</w:t>
      </w:r>
      <w:r w:rsidRPr="00D01E41">
        <w:t xml:space="preserve"> do Word. Outra fo</w:t>
      </w:r>
      <w:r w:rsidRPr="00280253">
        <w:t xml:space="preserve">rma é copiando um texto que contenha um nível de numeração e colando em outro ponto do texto, este </w:t>
      </w:r>
      <w:r w:rsidR="008C4311" w:rsidRPr="00280253">
        <w:t>criará uma nova</w:t>
      </w:r>
      <w:r w:rsidRPr="00280253">
        <w:t xml:space="preserve"> numeração.</w:t>
      </w:r>
    </w:p>
    <w:p w14:paraId="41E1C607" w14:textId="77777777" w:rsidR="00A862EB" w:rsidRPr="00280253" w:rsidRDefault="00A862EB" w:rsidP="00A862EB">
      <w:pPr>
        <w:pStyle w:val="Corpodetexto"/>
      </w:pPr>
      <w:r w:rsidRPr="00280253">
        <w:t>As próximas seções irão tratar de assuntos específicos, como listados a seguir:</w:t>
      </w:r>
    </w:p>
    <w:p w14:paraId="0D76E206" w14:textId="7A3F4BF2" w:rsidR="00A862EB" w:rsidRPr="00280253" w:rsidRDefault="00A862EB" w:rsidP="00A862EB">
      <w:pPr>
        <w:pStyle w:val="Corpodetexto"/>
      </w:pPr>
      <w:r w:rsidRPr="00280253">
        <w:t xml:space="preserve">Capítulo </w:t>
      </w:r>
      <w:r w:rsidRPr="00280253">
        <w:fldChar w:fldCharType="begin"/>
      </w:r>
      <w:r w:rsidRPr="00280253">
        <w:instrText xml:space="preserve"> REF _Ref427052165 \r \h  \* MERGEFORMAT </w:instrText>
      </w:r>
      <w:r w:rsidRPr="00280253">
        <w:fldChar w:fldCharType="separate"/>
      </w:r>
      <w:r w:rsidR="00E710A9">
        <w:t>2</w:t>
      </w:r>
      <w:r w:rsidRPr="00280253">
        <w:fldChar w:fldCharType="end"/>
      </w:r>
      <w:r w:rsidRPr="00280253">
        <w:t xml:space="preserve"> - </w:t>
      </w:r>
      <w:r w:rsidRPr="00280253">
        <w:fldChar w:fldCharType="begin"/>
      </w:r>
      <w:r w:rsidRPr="00280253">
        <w:instrText xml:space="preserve"> REF _Ref427052165 \h  \* MERGEFORMAT </w:instrText>
      </w:r>
      <w:r w:rsidRPr="00280253">
        <w:fldChar w:fldCharType="separate"/>
      </w:r>
      <w:r w:rsidR="00E710A9" w:rsidRPr="00280253">
        <w:t>Textos dos Títulos</w:t>
      </w:r>
      <w:r w:rsidRPr="00280253">
        <w:fldChar w:fldCharType="end"/>
      </w:r>
      <w:r w:rsidRPr="00280253">
        <w:t>.</w:t>
      </w:r>
    </w:p>
    <w:p w14:paraId="24C9ADBD" w14:textId="6E7EB98C" w:rsidR="00A862EB" w:rsidRPr="00280253" w:rsidRDefault="00A862EB" w:rsidP="00A862EB">
      <w:pPr>
        <w:pStyle w:val="Corpodetexto"/>
      </w:pPr>
      <w:r w:rsidRPr="00280253">
        <w:t xml:space="preserve">Capítulo </w:t>
      </w:r>
      <w:r w:rsidRPr="00280253">
        <w:fldChar w:fldCharType="begin"/>
      </w:r>
      <w:r w:rsidRPr="00280253">
        <w:instrText xml:space="preserve"> REF _Ref427051706 \r \h  \* MERGEFORMAT </w:instrText>
      </w:r>
      <w:r w:rsidRPr="00280253">
        <w:fldChar w:fldCharType="separate"/>
      </w:r>
      <w:r w:rsidR="00E710A9">
        <w:t>3</w:t>
      </w:r>
      <w:r w:rsidRPr="00280253">
        <w:fldChar w:fldCharType="end"/>
      </w:r>
      <w:r w:rsidRPr="00280253">
        <w:t xml:space="preserve"> -</w:t>
      </w:r>
      <w:r w:rsidR="00415E9D" w:rsidRPr="00280253">
        <w:t xml:space="preserve"> </w:t>
      </w:r>
      <w:r w:rsidR="00415E9D" w:rsidRPr="00280253">
        <w:fldChar w:fldCharType="begin"/>
      </w:r>
      <w:r w:rsidR="00415E9D" w:rsidRPr="00280253">
        <w:instrText xml:space="preserve"> REF _Ref427732056 \h </w:instrText>
      </w:r>
      <w:r w:rsidR="000B6D96" w:rsidRPr="00280253">
        <w:instrText xml:space="preserve"> \* MERGEFORMAT </w:instrText>
      </w:r>
      <w:r w:rsidR="00415E9D" w:rsidRPr="00280253">
        <w:fldChar w:fldCharType="separate"/>
      </w:r>
      <w:r w:rsidR="00E710A9" w:rsidRPr="00280253">
        <w:t>Figuras, Tabelas, Equações</w:t>
      </w:r>
      <w:r w:rsidR="00415E9D" w:rsidRPr="00280253">
        <w:fldChar w:fldCharType="end"/>
      </w:r>
      <w:r w:rsidRPr="00280253">
        <w:t>.</w:t>
      </w:r>
    </w:p>
    <w:p w14:paraId="681AEFEB" w14:textId="4A607AAE" w:rsidR="00A862EB" w:rsidRPr="00280253" w:rsidRDefault="00A862EB" w:rsidP="00A862EB">
      <w:pPr>
        <w:pStyle w:val="Corpodetexto"/>
      </w:pPr>
      <w:r w:rsidRPr="00280253">
        <w:t xml:space="preserve">Capítulo </w:t>
      </w:r>
      <w:r w:rsidRPr="00280253">
        <w:fldChar w:fldCharType="begin"/>
      </w:r>
      <w:r w:rsidRPr="00280253">
        <w:instrText xml:space="preserve"> REF _Ref427135828 \r \h  \* MERGEFORMAT </w:instrText>
      </w:r>
      <w:r w:rsidRPr="00280253">
        <w:fldChar w:fldCharType="separate"/>
      </w:r>
      <w:r w:rsidR="00E710A9">
        <w:t>4</w:t>
      </w:r>
      <w:r w:rsidRPr="00280253">
        <w:fldChar w:fldCharType="end"/>
      </w:r>
      <w:r w:rsidRPr="00280253">
        <w:t xml:space="preserve"> - </w:t>
      </w:r>
      <w:r w:rsidRPr="00280253">
        <w:fldChar w:fldCharType="begin"/>
      </w:r>
      <w:r w:rsidRPr="00280253">
        <w:instrText xml:space="preserve"> REF _Ref427135830 \h  \* MERGEFORMAT </w:instrText>
      </w:r>
      <w:r w:rsidRPr="00280253">
        <w:fldChar w:fldCharType="separate"/>
      </w:r>
      <w:r w:rsidR="00E710A9" w:rsidRPr="00280253">
        <w:t>Referências Cruzadas</w:t>
      </w:r>
      <w:r w:rsidRPr="00280253">
        <w:fldChar w:fldCharType="end"/>
      </w:r>
      <w:r w:rsidRPr="00280253">
        <w:t>.</w:t>
      </w:r>
    </w:p>
    <w:p w14:paraId="6C72F66A" w14:textId="181D72CB" w:rsidR="00A862EB" w:rsidRPr="00280253" w:rsidRDefault="00A862EB" w:rsidP="00A862EB">
      <w:pPr>
        <w:pStyle w:val="Corpodetexto"/>
      </w:pPr>
      <w:r w:rsidRPr="00280253">
        <w:t xml:space="preserve">Capítulo </w:t>
      </w:r>
      <w:r w:rsidRPr="00280253">
        <w:fldChar w:fldCharType="begin"/>
      </w:r>
      <w:r w:rsidRPr="00280253">
        <w:instrText xml:space="preserve"> REF _Ref427135847 \r \h  \* MERGEFORMAT </w:instrText>
      </w:r>
      <w:r w:rsidRPr="00280253">
        <w:fldChar w:fldCharType="separate"/>
      </w:r>
      <w:r w:rsidR="00E710A9">
        <w:t>5</w:t>
      </w:r>
      <w:r w:rsidRPr="00280253">
        <w:fldChar w:fldCharType="end"/>
      </w:r>
      <w:r w:rsidRPr="00280253">
        <w:t xml:space="preserve"> - </w:t>
      </w:r>
      <w:r w:rsidRPr="00280253">
        <w:fldChar w:fldCharType="begin"/>
      </w:r>
      <w:r w:rsidRPr="00280253">
        <w:instrText xml:space="preserve"> REF _Ref427135850 \h  \* MERGEFORMAT </w:instrText>
      </w:r>
      <w:r w:rsidRPr="00280253">
        <w:fldChar w:fldCharType="separate"/>
      </w:r>
      <w:r w:rsidR="00E710A9" w:rsidRPr="00280253">
        <w:t>Como Gerenciar Fontes Bibliográficas</w:t>
      </w:r>
      <w:r w:rsidRPr="00280253">
        <w:fldChar w:fldCharType="end"/>
      </w:r>
      <w:r w:rsidRPr="00280253">
        <w:t>.</w:t>
      </w:r>
    </w:p>
    <w:p w14:paraId="11643DDE" w14:textId="7C711326" w:rsidR="00A862EB" w:rsidRPr="00280253" w:rsidRDefault="00A862EB" w:rsidP="00A862EB">
      <w:pPr>
        <w:pStyle w:val="Corpodetexto"/>
      </w:pPr>
      <w:r w:rsidRPr="00280253">
        <w:t xml:space="preserve">Capítulo </w:t>
      </w:r>
      <w:r w:rsidR="00E5285F">
        <w:fldChar w:fldCharType="begin"/>
      </w:r>
      <w:r w:rsidR="00E5285F">
        <w:instrText xml:space="preserve"> REF _Ref3443975 \r \h </w:instrText>
      </w:r>
      <w:r w:rsidR="00E5285F">
        <w:fldChar w:fldCharType="separate"/>
      </w:r>
      <w:r w:rsidR="00E710A9">
        <w:t>6</w:t>
      </w:r>
      <w:r w:rsidR="00E5285F">
        <w:fldChar w:fldCharType="end"/>
      </w:r>
      <w:r w:rsidR="003A1B7E">
        <w:t xml:space="preserve"> - </w:t>
      </w:r>
      <w:r w:rsidR="003A1B7E">
        <w:fldChar w:fldCharType="begin"/>
      </w:r>
      <w:r w:rsidR="003A1B7E">
        <w:instrText xml:space="preserve"> REF _Ref3443982 \h </w:instrText>
      </w:r>
      <w:r w:rsidR="003A1B7E">
        <w:fldChar w:fldCharType="separate"/>
      </w:r>
      <w:r w:rsidR="00E710A9">
        <w:t>Instruções para Capa</w:t>
      </w:r>
      <w:r w:rsidR="003A1B7E">
        <w:fldChar w:fldCharType="end"/>
      </w:r>
    </w:p>
    <w:p w14:paraId="4DA61CC7" w14:textId="67E47456" w:rsidR="00A862EB" w:rsidRPr="00280253" w:rsidRDefault="00A862EB" w:rsidP="00A862EB">
      <w:pPr>
        <w:pStyle w:val="Corpodetexto"/>
      </w:pPr>
      <w:r w:rsidRPr="00280253">
        <w:t xml:space="preserve">Capítulo </w:t>
      </w:r>
      <w:r w:rsidRPr="00280253">
        <w:fldChar w:fldCharType="begin"/>
      </w:r>
      <w:r w:rsidRPr="00280253">
        <w:instrText xml:space="preserve"> REF _Ref427135890 \r \h  \* MERGEFORMAT </w:instrText>
      </w:r>
      <w:r w:rsidRPr="00280253">
        <w:fldChar w:fldCharType="separate"/>
      </w:r>
      <w:r w:rsidR="00E710A9">
        <w:t>7</w:t>
      </w:r>
      <w:r w:rsidRPr="00280253">
        <w:fldChar w:fldCharType="end"/>
      </w:r>
      <w:r w:rsidRPr="00280253">
        <w:t xml:space="preserve"> - </w:t>
      </w:r>
      <w:r w:rsidRPr="00280253">
        <w:fldChar w:fldCharType="begin"/>
      </w:r>
      <w:r w:rsidRPr="00280253">
        <w:instrText xml:space="preserve"> REF _Ref427135893 \h  \* MERGEFORMAT </w:instrText>
      </w:r>
      <w:r w:rsidRPr="00280253">
        <w:fldChar w:fldCharType="separate"/>
      </w:r>
      <w:r w:rsidR="00E710A9" w:rsidRPr="00280253">
        <w:t>Capítulo Utilizado para Reservar Espaço</w:t>
      </w:r>
      <w:r w:rsidRPr="00280253">
        <w:fldChar w:fldCharType="end"/>
      </w:r>
      <w:r w:rsidRPr="00280253">
        <w:t>.</w:t>
      </w:r>
    </w:p>
    <w:p w14:paraId="78AAE1CB" w14:textId="07AAAEF6" w:rsidR="00A862EB" w:rsidRPr="00280253" w:rsidRDefault="00A862EB" w:rsidP="00A862EB">
      <w:pPr>
        <w:pStyle w:val="Corpodetexto"/>
      </w:pPr>
      <w:r w:rsidRPr="00280253">
        <w:t>Capítulo</w:t>
      </w:r>
      <w:r w:rsidR="003A1B7E">
        <w:t xml:space="preserve"> </w:t>
      </w:r>
      <w:r w:rsidR="003A1B7E">
        <w:fldChar w:fldCharType="begin"/>
      </w:r>
      <w:r w:rsidR="003A1B7E">
        <w:instrText xml:space="preserve"> REF _Ref3444012 \r \h </w:instrText>
      </w:r>
      <w:r w:rsidR="003A1B7E">
        <w:fldChar w:fldCharType="separate"/>
      </w:r>
      <w:r w:rsidR="00E710A9">
        <w:t>8</w:t>
      </w:r>
      <w:r w:rsidR="003A1B7E">
        <w:fldChar w:fldCharType="end"/>
      </w:r>
      <w:r w:rsidR="003A1B7E">
        <w:t xml:space="preserve"> - </w:t>
      </w:r>
      <w:r w:rsidR="003A1B7E">
        <w:fldChar w:fldCharType="begin"/>
      </w:r>
      <w:r w:rsidR="003A1B7E">
        <w:instrText xml:space="preserve"> REF _Ref3444016 \h </w:instrText>
      </w:r>
      <w:r w:rsidR="003A1B7E">
        <w:fldChar w:fldCharType="separate"/>
      </w:r>
      <w:r w:rsidR="00E710A9" w:rsidRPr="00280253">
        <w:t xml:space="preserve">Conclusões e Trabalhos </w:t>
      </w:r>
      <w:r w:rsidR="00E710A9">
        <w:t>F</w:t>
      </w:r>
      <w:r w:rsidR="00E710A9" w:rsidRPr="00280253">
        <w:t>uturos</w:t>
      </w:r>
      <w:r w:rsidR="003A1B7E">
        <w:fldChar w:fldCharType="end"/>
      </w:r>
      <w:r w:rsidRPr="00280253">
        <w:t>.</w:t>
      </w:r>
    </w:p>
    <w:p w14:paraId="4EA53157" w14:textId="77777777" w:rsidR="00A862EB" w:rsidRPr="00280253" w:rsidRDefault="00A862EB" w:rsidP="00A862EB"/>
    <w:p w14:paraId="3262B58A" w14:textId="77777777" w:rsidR="00A862EB" w:rsidRPr="00280253" w:rsidRDefault="00A862EB" w:rsidP="00A862EB">
      <w:pPr>
        <w:sectPr w:rsidR="00A862EB" w:rsidRPr="00280253" w:rsidSect="0044213C">
          <w:pgSz w:w="11907" w:h="16840" w:code="9"/>
          <w:pgMar w:top="1701" w:right="1134" w:bottom="1134" w:left="1701" w:header="993" w:footer="720" w:gutter="0"/>
          <w:cols w:space="720"/>
          <w:docGrid w:linePitch="326"/>
        </w:sectPr>
      </w:pPr>
    </w:p>
    <w:p w14:paraId="0FDB4E4C" w14:textId="77777777" w:rsidR="00A862EB" w:rsidRPr="00280253" w:rsidRDefault="00A862EB" w:rsidP="00A862EB">
      <w:pPr>
        <w:pStyle w:val="Ttulo1"/>
        <w:numPr>
          <w:ilvl w:val="0"/>
          <w:numId w:val="1"/>
        </w:numPr>
      </w:pPr>
      <w:bookmarkStart w:id="34" w:name="_Ref427052165"/>
      <w:bookmarkStart w:id="35" w:name="_Toc13820651"/>
      <w:r w:rsidRPr="00280253">
        <w:lastRenderedPageBreak/>
        <w:t>Textos dos Títulos</w:t>
      </w:r>
      <w:bookmarkEnd w:id="34"/>
      <w:bookmarkEnd w:id="35"/>
    </w:p>
    <w:p w14:paraId="6B5760F2" w14:textId="1FC1BB8E" w:rsidR="00A862EB" w:rsidRPr="0032419D" w:rsidRDefault="00A862EB" w:rsidP="0032419D">
      <w:pPr>
        <w:pStyle w:val="Corpodetexto"/>
      </w:pPr>
      <w:r w:rsidRPr="00280253">
        <w:t xml:space="preserve">Os textos dos títulos devem ser digitados logo após o número. Não devem ser colocados pontos, traços ou outros separadores. Começar todas as palavras com maiúsculas, exceto monossilábicas, como: a, o, e, do, da, dos, das, em, etc. </w:t>
      </w:r>
      <w:r w:rsidR="005A55DA" w:rsidRPr="00280253">
        <w:t xml:space="preserve">As preposições também devem ser escritas com letras minúsculas (para, por, pela, etc.). </w:t>
      </w:r>
      <w:r w:rsidRPr="00280253">
        <w:t xml:space="preserve">Não deve ser colocado ponto no final do título. </w:t>
      </w:r>
      <w:r w:rsidRPr="0032419D">
        <w:t>Todas as observações anteriores valem para os subtítulos.</w:t>
      </w:r>
      <w:r w:rsidR="00D518A8" w:rsidRPr="0032419D">
        <w:t xml:space="preserve"> </w:t>
      </w:r>
      <w:r w:rsidR="003D4B26" w:rsidRPr="0032419D">
        <w:t>Estas</w:t>
      </w:r>
      <w:r w:rsidR="00D518A8" w:rsidRPr="0032419D">
        <w:t xml:space="preserve"> observações baseiam-se na NBR </w:t>
      </w:r>
      <w:r w:rsidR="00500E1D" w:rsidRPr="0032419D">
        <w:t>14724</w:t>
      </w:r>
      <w:r w:rsidR="0032419D">
        <w:t>,</w:t>
      </w:r>
      <w:r w:rsidR="00813DE8" w:rsidRPr="0032419D">
        <w:t xml:space="preserve"> onde diz: </w:t>
      </w:r>
      <w:r w:rsidR="0032419D" w:rsidRPr="0032419D">
        <w:t>“Destacam-se gradativamente os títulos das seções, utilizando-se</w:t>
      </w:r>
      <w:r w:rsidR="0032419D">
        <w:t xml:space="preserve"> </w:t>
      </w:r>
      <w:r w:rsidR="0032419D" w:rsidRPr="0032419D">
        <w:t>os recursos de negrito, itálico ou sublinhado e outros, no sumário e, de forma idêntica, no texto”</w:t>
      </w:r>
      <w:r w:rsidR="003A6E56">
        <w:t>. Entende-se que a palavra “outros”</w:t>
      </w:r>
      <w:r w:rsidR="00CA37B5">
        <w:t>, dá a liberdade de se destacar os títulos da forma que se julgar conveniente.</w:t>
      </w:r>
    </w:p>
    <w:p w14:paraId="122F0B9E" w14:textId="1382FB89" w:rsidR="00A862EB" w:rsidRPr="00280253" w:rsidRDefault="00A862EB" w:rsidP="0032419D">
      <w:pPr>
        <w:pStyle w:val="Corpodetexto"/>
      </w:pPr>
      <w:r w:rsidRPr="0032419D">
        <w:t>Sempre deve haver um texto explicativo</w:t>
      </w:r>
      <w:r w:rsidRPr="00280253">
        <w:t xml:space="preserve"> depois de um título ou subtítulo. Como este que está entre o </w:t>
      </w:r>
      <w:r w:rsidR="0055469D">
        <w:t>título</w:t>
      </w:r>
      <w:r w:rsidRPr="00280253">
        <w:t xml:space="preserve"> 2 e o subtítulo 2.1.</w:t>
      </w:r>
    </w:p>
    <w:p w14:paraId="31DD6EDC" w14:textId="77777777" w:rsidR="00A862EB" w:rsidRPr="00280253" w:rsidRDefault="00A862EB" w:rsidP="00592811">
      <w:pPr>
        <w:pStyle w:val="Ttulo2"/>
      </w:pPr>
      <w:bookmarkStart w:id="36" w:name="_Toc13820652"/>
      <w:r w:rsidRPr="00280253">
        <w:t>Tamanhos das Fontes</w:t>
      </w:r>
      <w:bookmarkEnd w:id="36"/>
    </w:p>
    <w:p w14:paraId="16F2CC2F" w14:textId="77777777" w:rsidR="00A862EB" w:rsidRPr="00280253" w:rsidRDefault="00A862EB" w:rsidP="00A862EB">
      <w:pPr>
        <w:pStyle w:val="Corpodetexto"/>
      </w:pPr>
      <w:r w:rsidRPr="00280253">
        <w:t>Todas as fontes dos títulos e subtítulos já estão configuradas com seus respectivos estilos de texto. Não crie novos estilos. Quando for necessária a criação de subtítulos, escreva o texto do subtítulo e use o pincel de formatação para colar as propriedades de um subtítulo existente no novo subtítulo.</w:t>
      </w:r>
    </w:p>
    <w:p w14:paraId="7B8FEDE1" w14:textId="77777777" w:rsidR="00A862EB" w:rsidRPr="00280253" w:rsidRDefault="00A862EB" w:rsidP="00592811">
      <w:pPr>
        <w:pStyle w:val="Ttulo2"/>
      </w:pPr>
      <w:bookmarkStart w:id="37" w:name="_Toc13820653"/>
      <w:r w:rsidRPr="00280253">
        <w:t>Criação de Sumário</w:t>
      </w:r>
      <w:bookmarkEnd w:id="37"/>
    </w:p>
    <w:p w14:paraId="5BA5C387" w14:textId="332932B3" w:rsidR="00A862EB" w:rsidRPr="00280253" w:rsidRDefault="00A862EB" w:rsidP="00A862EB">
      <w:pPr>
        <w:pStyle w:val="Corpodetexto"/>
      </w:pPr>
      <w:r w:rsidRPr="00280253">
        <w:t>Na parte pré-textual existe um sumário automático. Este sumário é atualizado com os novos títulos que forem criados. Portanto, nada deve ser alterado manualmente no sumário</w:t>
      </w:r>
      <w:r w:rsidR="00460885">
        <w:t>,</w:t>
      </w:r>
      <w:r w:rsidRPr="00280253">
        <w:t xml:space="preserve"> </w:t>
      </w:r>
      <w:r w:rsidR="00460885">
        <w:t>p</w:t>
      </w:r>
      <w:r w:rsidRPr="00280253">
        <w:t>ois, todas as vezes que este for atualizado as alterações manuais serão descartadas.</w:t>
      </w:r>
    </w:p>
    <w:p w14:paraId="0A9742DB" w14:textId="76370CF0" w:rsidR="00865104" w:rsidRPr="00280253" w:rsidRDefault="00A862EB" w:rsidP="00A862EB">
      <w:pPr>
        <w:pStyle w:val="Corpodetexto"/>
      </w:pPr>
      <w:r w:rsidRPr="00280253">
        <w:t xml:space="preserve">Após a criação ou alteração de um título (ou subtítulo) o sumário deve ser atualizado </w:t>
      </w:r>
      <w:r w:rsidRPr="00280253">
        <w:lastRenderedPageBreak/>
        <w:t>para que as alterações apareçam. O procedimento é simples, basta marcar todo o texto (Ctrl+T) e em seguida clicar com o botão direito do mouse sobre o texto marcado e escolher a opção “</w:t>
      </w:r>
      <w:r w:rsidR="008A34BD">
        <w:t>A</w:t>
      </w:r>
      <w:r w:rsidRPr="00280253">
        <w:t xml:space="preserve">tualizar </w:t>
      </w:r>
      <w:r w:rsidR="008A34BD">
        <w:t>C</w:t>
      </w:r>
      <w:r w:rsidRPr="00280253">
        <w:t xml:space="preserve">ampo”. A </w:t>
      </w:r>
      <w:r w:rsidRPr="00280253">
        <w:fldChar w:fldCharType="begin"/>
      </w:r>
      <w:r w:rsidRPr="00280253">
        <w:instrText xml:space="preserve"> REF _Ref427657372 \h </w:instrText>
      </w:r>
      <w:r w:rsidR="000B6D96" w:rsidRPr="00280253">
        <w:instrText xml:space="preserve"> \* MERGEFORMAT </w:instrText>
      </w:r>
      <w:r w:rsidRPr="00280253">
        <w:fldChar w:fldCharType="separate"/>
      </w:r>
      <w:r w:rsidR="00E710A9" w:rsidRPr="00280253">
        <w:t xml:space="preserve">Figura </w:t>
      </w:r>
      <w:r w:rsidR="00E710A9">
        <w:rPr>
          <w:noProof/>
        </w:rPr>
        <w:t>2</w:t>
      </w:r>
      <w:r w:rsidR="00E710A9" w:rsidRPr="00280253">
        <w:rPr>
          <w:noProof/>
        </w:rPr>
        <w:t>.</w:t>
      </w:r>
      <w:r w:rsidR="00E710A9">
        <w:rPr>
          <w:noProof/>
        </w:rPr>
        <w:t>1</w:t>
      </w:r>
      <w:r w:rsidRPr="00280253">
        <w:fldChar w:fldCharType="end"/>
      </w:r>
      <w:r w:rsidRPr="00280253">
        <w:t xml:space="preserve"> mostra </w:t>
      </w:r>
      <w:r w:rsidR="001E0145" w:rsidRPr="00280253">
        <w:t>o</w:t>
      </w:r>
      <w:r w:rsidRPr="00280253">
        <w:t xml:space="preserve"> procedimento. Este processo atualiza o documento inteiro por este motivo serão feitas três perguntas. A primeira é se deseja atualizar o sumário, a opção “Atualizar o índice inteiro” deverá ser marcada. As duas seguintes são para a atualização da lista de </w:t>
      </w:r>
      <w:r w:rsidR="00460885">
        <w:t>ilustrações</w:t>
      </w:r>
      <w:r w:rsidRPr="00280253">
        <w:t xml:space="preserve"> e da lista de tabelas, escolher “Atualizar o índice inteiro”. Ao final dos procedimentos todo o documento estará atualizado. Caso se deseje atualizar somente o sumário, o procedimento é ir ao sumário clicar sobre ele com o botão direito do mouse e “atualizar campo”.</w:t>
      </w:r>
      <w:r w:rsidR="00865104">
        <w:t xml:space="preserve"> É aconselhável que este procedimento seja feito duas vezes, pois, primeiramente são atualizados o sumário e as listas de </w:t>
      </w:r>
      <w:r w:rsidR="00414C50">
        <w:t>ilustrações</w:t>
      </w:r>
      <w:r w:rsidR="00865104">
        <w:t xml:space="preserve"> e tabelas e posteriormente o texto é atualizado, se houver alguma atualização de texto, esta não se refletirá nos sumários, pois estes foram atualizados antes do texto.</w:t>
      </w:r>
    </w:p>
    <w:tbl>
      <w:tblPr>
        <w:tblpPr w:leftFromText="141" w:rightFromText="141" w:vertAnchor="text" w:horzAnchor="margin" w:tblpY="252"/>
        <w:tblW w:w="8647" w:type="dxa"/>
        <w:tblLook w:val="01E0" w:firstRow="1" w:lastRow="1" w:firstColumn="1" w:lastColumn="1" w:noHBand="0" w:noVBand="0"/>
      </w:tblPr>
      <w:tblGrid>
        <w:gridCol w:w="8647"/>
      </w:tblGrid>
      <w:tr w:rsidR="00FB1354" w:rsidRPr="00280253" w14:paraId="35EE4EE7" w14:textId="77777777" w:rsidTr="00F01EB2">
        <w:tc>
          <w:tcPr>
            <w:tcW w:w="8647" w:type="dxa"/>
          </w:tcPr>
          <w:p w14:paraId="5FED8403" w14:textId="5CCEFC1E" w:rsidR="00FB1354" w:rsidRPr="00280253" w:rsidRDefault="00FB1354" w:rsidP="00FB1354">
            <w:pPr>
              <w:pStyle w:val="Legendas"/>
            </w:pPr>
            <w:bookmarkStart w:id="38" w:name="_Ref427657372"/>
            <w:bookmarkStart w:id="39" w:name="_Toc13815470"/>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2</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710A9">
              <w:rPr>
                <w:noProof/>
              </w:rPr>
              <w:t>1</w:t>
            </w:r>
            <w:r w:rsidRPr="00280253">
              <w:rPr>
                <w:noProof/>
              </w:rPr>
              <w:fldChar w:fldCharType="end"/>
            </w:r>
            <w:bookmarkEnd w:id="38"/>
            <w:r w:rsidRPr="00280253">
              <w:t xml:space="preserve"> – Atualização do sumário. a) seleção de texto (Ctrl+T), b) atualização de campo.</w:t>
            </w:r>
            <w:bookmarkEnd w:id="39"/>
          </w:p>
        </w:tc>
      </w:tr>
      <w:tr w:rsidR="00FB1354" w:rsidRPr="00280253" w14:paraId="2C272A71" w14:textId="77777777" w:rsidTr="00F01EB2">
        <w:tc>
          <w:tcPr>
            <w:tcW w:w="8647" w:type="dxa"/>
          </w:tcPr>
          <w:p w14:paraId="0AB59D06" w14:textId="77777777" w:rsidR="00FB1354" w:rsidRPr="00280253" w:rsidRDefault="00FB1354" w:rsidP="0015601D">
            <w:pPr>
              <w:pStyle w:val="EstiloCentralizado"/>
            </w:pPr>
            <w:r w:rsidRPr="00280253">
              <w:rPr>
                <w:noProof/>
                <w:lang w:eastAsia="pt-BR"/>
              </w:rPr>
              <w:drawing>
                <wp:inline distT="0" distB="0" distL="0" distR="0" wp14:anchorId="16140446" wp14:editId="18F4A582">
                  <wp:extent cx="2520000" cy="305000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r="50424"/>
                          <a:stretch/>
                        </pic:blipFill>
                        <pic:spPr bwMode="auto">
                          <a:xfrm>
                            <a:off x="0" y="0"/>
                            <a:ext cx="2520000" cy="3050005"/>
                          </a:xfrm>
                          <a:prstGeom prst="rect">
                            <a:avLst/>
                          </a:prstGeom>
                          <a:ln>
                            <a:noFill/>
                          </a:ln>
                          <a:extLst>
                            <a:ext uri="{53640926-AAD7-44D8-BBD7-CCE9431645EC}">
                              <a14:shadowObscured xmlns:a14="http://schemas.microsoft.com/office/drawing/2010/main"/>
                            </a:ext>
                          </a:extLst>
                        </pic:spPr>
                      </pic:pic>
                    </a:graphicData>
                  </a:graphic>
                </wp:inline>
              </w:drawing>
            </w:r>
            <w:r w:rsidRPr="00280253">
              <w:t xml:space="preserve">      </w:t>
            </w:r>
            <w:r w:rsidRPr="00280253">
              <w:rPr>
                <w:noProof/>
                <w:lang w:eastAsia="pt-BR"/>
              </w:rPr>
              <w:drawing>
                <wp:inline distT="0" distB="0" distL="0" distR="0" wp14:anchorId="7C7E28EA" wp14:editId="0EF49E29">
                  <wp:extent cx="2520000" cy="3029257"/>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r="50085"/>
                          <a:stretch/>
                        </pic:blipFill>
                        <pic:spPr bwMode="auto">
                          <a:xfrm>
                            <a:off x="0" y="0"/>
                            <a:ext cx="2520000" cy="3029257"/>
                          </a:xfrm>
                          <a:prstGeom prst="rect">
                            <a:avLst/>
                          </a:prstGeom>
                          <a:ln>
                            <a:noFill/>
                          </a:ln>
                          <a:extLst>
                            <a:ext uri="{53640926-AAD7-44D8-BBD7-CCE9431645EC}">
                              <a14:shadowObscured xmlns:a14="http://schemas.microsoft.com/office/drawing/2010/main"/>
                            </a:ext>
                          </a:extLst>
                        </pic:spPr>
                      </pic:pic>
                    </a:graphicData>
                  </a:graphic>
                </wp:inline>
              </w:drawing>
            </w:r>
          </w:p>
          <w:p w14:paraId="1A4D8D01" w14:textId="7455AE7E" w:rsidR="00FB1354" w:rsidRPr="00280253" w:rsidRDefault="00FB1354" w:rsidP="0015601D">
            <w:pPr>
              <w:pStyle w:val="EstiloCentralizado"/>
              <w:rPr>
                <w:noProof/>
                <w:lang w:eastAsia="pt-BR"/>
              </w:rPr>
            </w:pPr>
            <w:r w:rsidRPr="00280253">
              <w:t xml:space="preserve">                               a)                                                                     b)</w:t>
            </w:r>
          </w:p>
        </w:tc>
      </w:tr>
      <w:tr w:rsidR="00FB1354" w:rsidRPr="00280253" w14:paraId="01B1F26B" w14:textId="77777777" w:rsidTr="00F01EB2">
        <w:tc>
          <w:tcPr>
            <w:tcW w:w="8647" w:type="dxa"/>
          </w:tcPr>
          <w:p w14:paraId="1255D3FB" w14:textId="3EAC9754" w:rsidR="00FB1354" w:rsidRPr="00280253" w:rsidRDefault="00FB1354" w:rsidP="006D7F48">
            <w:pPr>
              <w:pStyle w:val="Fontedefiguraoutabela"/>
            </w:pPr>
            <w:r>
              <w:t>Fonte: do autor.</w:t>
            </w:r>
          </w:p>
        </w:tc>
      </w:tr>
    </w:tbl>
    <w:p w14:paraId="22ADA91F" w14:textId="77777777" w:rsidR="00A862EB" w:rsidRPr="00280253" w:rsidRDefault="00A862EB" w:rsidP="00592811">
      <w:pPr>
        <w:pStyle w:val="Ttulo2"/>
      </w:pPr>
      <w:bookmarkStart w:id="40" w:name="_Toc13820654"/>
      <w:r w:rsidRPr="00280253">
        <w:t>Considerações Parciais</w:t>
      </w:r>
      <w:bookmarkEnd w:id="40"/>
    </w:p>
    <w:p w14:paraId="0D9042B7" w14:textId="4A80A866" w:rsidR="00A862EB" w:rsidRPr="00280253" w:rsidRDefault="00A862EB" w:rsidP="00A862EB">
      <w:pPr>
        <w:pStyle w:val="Corpodetexto"/>
      </w:pPr>
      <w:r w:rsidRPr="00280253">
        <w:t>Considerações parciais poderão</w:t>
      </w:r>
      <w:r w:rsidR="001E0145" w:rsidRPr="00280253">
        <w:t xml:space="preserve"> (não é obrigatório)</w:t>
      </w:r>
      <w:r w:rsidRPr="00280253">
        <w:t xml:space="preserve"> ser colocadas ao final de cada capítulo. As considerações gerais serão apresentadas no capítulo de conclusões.</w:t>
      </w:r>
    </w:p>
    <w:p w14:paraId="01589515" w14:textId="77777777" w:rsidR="00A862EB" w:rsidRPr="00280253" w:rsidRDefault="00A862EB" w:rsidP="00A862EB">
      <w:pPr>
        <w:sectPr w:rsidR="00A862EB" w:rsidRPr="00280253" w:rsidSect="00CB7746">
          <w:headerReference w:type="default" r:id="rId27"/>
          <w:pgSz w:w="11907" w:h="16840" w:code="9"/>
          <w:pgMar w:top="1701" w:right="1134" w:bottom="1134" w:left="1701" w:header="993" w:footer="720" w:gutter="0"/>
          <w:cols w:space="720"/>
          <w:docGrid w:linePitch="326"/>
        </w:sectPr>
      </w:pPr>
    </w:p>
    <w:p w14:paraId="3E5BF323" w14:textId="77777777" w:rsidR="00A862EB" w:rsidRPr="00280253" w:rsidRDefault="00A862EB" w:rsidP="00A862EB">
      <w:pPr>
        <w:pStyle w:val="Ttulo1"/>
        <w:numPr>
          <w:ilvl w:val="0"/>
          <w:numId w:val="1"/>
        </w:numPr>
      </w:pPr>
      <w:bookmarkStart w:id="41" w:name="_Ref427051706"/>
      <w:bookmarkStart w:id="42" w:name="_Ref427051707"/>
      <w:bookmarkStart w:id="43" w:name="_Ref427732056"/>
      <w:bookmarkStart w:id="44" w:name="_Toc13820655"/>
      <w:r w:rsidRPr="00280253">
        <w:lastRenderedPageBreak/>
        <w:t>Figuras, Tabelas</w:t>
      </w:r>
      <w:bookmarkEnd w:id="41"/>
      <w:bookmarkEnd w:id="42"/>
      <w:r w:rsidR="00807353" w:rsidRPr="00280253">
        <w:t>,</w:t>
      </w:r>
      <w:r w:rsidRPr="00280253">
        <w:t xml:space="preserve"> Equações</w:t>
      </w:r>
      <w:bookmarkEnd w:id="43"/>
      <w:r w:rsidR="00807353" w:rsidRPr="00280253">
        <w:t xml:space="preserve"> e Notas de Rodapé</w:t>
      </w:r>
      <w:bookmarkEnd w:id="44"/>
    </w:p>
    <w:p w14:paraId="688B5B82" w14:textId="77777777" w:rsidR="00A862EB" w:rsidRPr="00280253" w:rsidRDefault="00A862EB" w:rsidP="00A862EB">
      <w:pPr>
        <w:pStyle w:val="Corpodetexto"/>
      </w:pPr>
      <w:r w:rsidRPr="00280253">
        <w:t>Os textos técnicos geralmente são enriquecidos com figuras</w:t>
      </w:r>
      <w:r w:rsidR="001E0145" w:rsidRPr="00280253">
        <w:t>,</w:t>
      </w:r>
      <w:r w:rsidRPr="00280253">
        <w:t xml:space="preserve"> tabelas e equações. Todas as figuras e tabelas utilizadas deverão ser comentadas no texto. Mesmo que se julgue que a figura seja autoexplicativa, não se deve deixar margem para erros de interpretação, daí a necessidade de textos explicativos. As próximas subseções trarão uma explicação de como usar figuras</w:t>
      </w:r>
      <w:r w:rsidR="008407EF" w:rsidRPr="00280253">
        <w:t>,</w:t>
      </w:r>
      <w:r w:rsidRPr="00280253">
        <w:t xml:space="preserve"> tabelas e equações e irá trazer informações de como fazer referências cruzadas entre legendas de figuras e tabelas e refer</w:t>
      </w:r>
      <w:r w:rsidR="008407EF" w:rsidRPr="00280253">
        <w:t>ê</w:t>
      </w:r>
      <w:r w:rsidRPr="00280253">
        <w:t>ncias no texto.</w:t>
      </w:r>
    </w:p>
    <w:p w14:paraId="45426EB5" w14:textId="77777777" w:rsidR="00A862EB" w:rsidRPr="00280253" w:rsidRDefault="00A862EB" w:rsidP="00592811">
      <w:pPr>
        <w:pStyle w:val="Ttulo2"/>
      </w:pPr>
      <w:bookmarkStart w:id="45" w:name="_Ref427827135"/>
      <w:bookmarkStart w:id="46" w:name="_Toc13820656"/>
      <w:r w:rsidRPr="00280253">
        <w:t>Como Utilizar Figuras no TCC</w:t>
      </w:r>
      <w:bookmarkEnd w:id="45"/>
      <w:bookmarkEnd w:id="46"/>
    </w:p>
    <w:p w14:paraId="209DDF7C" w14:textId="7435867C" w:rsidR="00A862EB" w:rsidRPr="00280253" w:rsidRDefault="00A862EB" w:rsidP="00A862EB">
      <w:pPr>
        <w:pStyle w:val="Corpodetexto"/>
      </w:pPr>
      <w:r w:rsidRPr="00280253">
        <w:t xml:space="preserve">A </w:t>
      </w:r>
      <w:r w:rsidRPr="00280253">
        <w:fldChar w:fldCharType="begin"/>
      </w:r>
      <w:r w:rsidRPr="00280253">
        <w:instrText xml:space="preserve"> REF _Ref426527811 \h </w:instrText>
      </w:r>
      <w:r w:rsidR="000B6D96" w:rsidRPr="00280253">
        <w:instrText xml:space="preserve"> \* MERGEFORMAT </w:instrText>
      </w:r>
      <w:r w:rsidRPr="00280253">
        <w:fldChar w:fldCharType="separate"/>
      </w:r>
      <w:r w:rsidR="00E710A9" w:rsidRPr="00280253">
        <w:t xml:space="preserve">Figura </w:t>
      </w:r>
      <w:r w:rsidR="00E710A9">
        <w:rPr>
          <w:noProof/>
        </w:rPr>
        <w:t>3</w:t>
      </w:r>
      <w:r w:rsidR="00E710A9" w:rsidRPr="00280253">
        <w:rPr>
          <w:noProof/>
        </w:rPr>
        <w:t>.</w:t>
      </w:r>
      <w:r w:rsidR="00E710A9">
        <w:rPr>
          <w:noProof/>
        </w:rPr>
        <w:t>1</w:t>
      </w:r>
      <w:r w:rsidRPr="00280253">
        <w:fldChar w:fldCharType="end"/>
      </w:r>
      <w:r w:rsidRPr="00280253">
        <w:t xml:space="preserve"> foi colocada dentro de uma tabela com </w:t>
      </w:r>
      <w:r w:rsidR="006D7F48">
        <w:t>três</w:t>
      </w:r>
      <w:r w:rsidRPr="00280253">
        <w:t xml:space="preserve"> linhas por uma coluna. Desta forma delimita-se o</w:t>
      </w:r>
      <w:r w:rsidR="006D7F48">
        <w:t>s</w:t>
      </w:r>
      <w:r w:rsidRPr="00280253">
        <w:t xml:space="preserve"> espaço</w:t>
      </w:r>
      <w:r w:rsidR="006D7F48">
        <w:t>s</w:t>
      </w:r>
      <w:r w:rsidRPr="00280253">
        <w:t xml:space="preserve"> destinado</w:t>
      </w:r>
      <w:r w:rsidR="006D7F48">
        <w:t>s</w:t>
      </w:r>
      <w:r w:rsidRPr="00280253">
        <w:t xml:space="preserve"> à figura</w:t>
      </w:r>
      <w:r w:rsidR="00C224B8">
        <w:t xml:space="preserve">, </w:t>
      </w:r>
      <w:r w:rsidRPr="00280253">
        <w:t>à legenda de figura</w:t>
      </w:r>
      <w:r w:rsidR="00C224B8">
        <w:t xml:space="preserve"> e à fonte</w:t>
      </w:r>
      <w:r w:rsidRPr="00280253">
        <w:t xml:space="preserve">. </w:t>
      </w:r>
      <w:r w:rsidR="00C224B8">
        <w:t xml:space="preserve">Na primeira linha é colocada </w:t>
      </w:r>
      <w:r w:rsidR="00DA2806">
        <w:t>a legenda da figura sucedida pelo número</w:t>
      </w:r>
      <w:r w:rsidR="00815E0A">
        <w:t xml:space="preserve">, travessão e o texto explicativo. </w:t>
      </w:r>
      <w:r w:rsidRPr="00280253">
        <w:t xml:space="preserve">A figura é colocada na </w:t>
      </w:r>
      <w:r w:rsidR="00815E0A">
        <w:t>segunda</w:t>
      </w:r>
      <w:r w:rsidRPr="00280253">
        <w:t xml:space="preserve"> linha e a </w:t>
      </w:r>
      <w:r w:rsidR="002A34D7">
        <w:t>fonte colocada na terceira</w:t>
      </w:r>
      <w:r w:rsidRPr="00280253">
        <w:t xml:space="preserve">. </w:t>
      </w:r>
      <w:r w:rsidR="002A34D7">
        <w:t xml:space="preserve">A fonte é obrigatória </w:t>
      </w:r>
      <w:r w:rsidR="00081E1F">
        <w:t xml:space="preserve">mesmo que seja do próprio autor, conforme determina a NBR </w:t>
      </w:r>
      <w:r w:rsidR="00565B6C">
        <w:t>14724</w:t>
      </w:r>
      <w:sdt>
        <w:sdtPr>
          <w:id w:val="1735119485"/>
          <w:citation/>
        </w:sdtPr>
        <w:sdtEndPr/>
        <w:sdtContent>
          <w:r w:rsidR="00565B6C">
            <w:fldChar w:fldCharType="begin"/>
          </w:r>
          <w:r w:rsidR="00565B6C">
            <w:instrText xml:space="preserve"> CITATION ABN11 \l 1046 </w:instrText>
          </w:r>
          <w:r w:rsidR="00565B6C">
            <w:fldChar w:fldCharType="separate"/>
          </w:r>
          <w:r w:rsidR="00A86347">
            <w:rPr>
              <w:noProof/>
            </w:rPr>
            <w:t xml:space="preserve"> (ABNT, 2011)</w:t>
          </w:r>
          <w:r w:rsidR="00565B6C">
            <w:fldChar w:fldCharType="end"/>
          </w:r>
        </w:sdtContent>
      </w:sdt>
      <w:r w:rsidR="00565B6C">
        <w:t>. A</w:t>
      </w:r>
      <w:r w:rsidRPr="00280253">
        <w:t xml:space="preserve"> tabela não possui bordas. Caso não seja possível visualizar os limites da tabela, deve-se clicar na figura ou na legenda, aparecerá uma guia de “Ferramentas de </w:t>
      </w:r>
      <w:r w:rsidR="00C16C7F">
        <w:t>T</w:t>
      </w:r>
      <w:r w:rsidRPr="00280253">
        <w:t>abela”. Clicar sobre “layout” e depois em “Exibir Linhas de Grade”.</w:t>
      </w:r>
    </w:p>
    <w:p w14:paraId="639367B2" w14:textId="77777777" w:rsidR="00A862EB" w:rsidRPr="00280253" w:rsidRDefault="00A862EB" w:rsidP="00A862EB">
      <w:pPr>
        <w:pStyle w:val="Corpodetexto"/>
      </w:pPr>
      <w:r w:rsidRPr="00280253">
        <w:t>Uma boa forma de criar espaços para colocação de figuras é copiando estas tabelas que contenham figuras e colando no local desejado. Em seguida, troca-se a figura e o texto que aparece imediatamente após o número da legenda. No processo de cópia, o número da figura fica repetido, mas isso é corrigido após a atualização de campo (Ctrl+T; “Atualizar Campo”).</w:t>
      </w:r>
    </w:p>
    <w:p w14:paraId="28FDF4BA" w14:textId="6839C26D" w:rsidR="00A862EB" w:rsidRPr="00280253" w:rsidRDefault="00A862EB" w:rsidP="00A862EB">
      <w:pPr>
        <w:pStyle w:val="Corpodetexto"/>
      </w:pPr>
      <w:r w:rsidRPr="00280253">
        <w:t>A numeração da legenda é automática. Quando a figura for citada no texto deve-se utilizar “</w:t>
      </w:r>
      <w:r w:rsidR="00C16C7F">
        <w:t>R</w:t>
      </w:r>
      <w:r w:rsidRPr="00280253">
        <w:t xml:space="preserve">eferência </w:t>
      </w:r>
      <w:r w:rsidR="00C16C7F">
        <w:t>C</w:t>
      </w:r>
      <w:r w:rsidRPr="00280253">
        <w:t>ruzada”. A referência cruzada é encontrada dentro da guia referências. Por exemplo, o texto “</w:t>
      </w:r>
      <w:r w:rsidRPr="00280253">
        <w:fldChar w:fldCharType="begin"/>
      </w:r>
      <w:r w:rsidRPr="00280253">
        <w:instrText xml:space="preserve"> REF _Ref426527811 \h </w:instrText>
      </w:r>
      <w:r w:rsidR="000B6D96" w:rsidRPr="00280253">
        <w:instrText xml:space="preserve"> \* MERGEFORMAT </w:instrText>
      </w:r>
      <w:r w:rsidRPr="00280253">
        <w:fldChar w:fldCharType="separate"/>
      </w:r>
      <w:r w:rsidR="00E710A9" w:rsidRPr="00280253">
        <w:t xml:space="preserve">Figura </w:t>
      </w:r>
      <w:r w:rsidR="00E710A9">
        <w:rPr>
          <w:noProof/>
        </w:rPr>
        <w:t>3</w:t>
      </w:r>
      <w:r w:rsidR="00E710A9" w:rsidRPr="00280253">
        <w:rPr>
          <w:noProof/>
        </w:rPr>
        <w:t>.</w:t>
      </w:r>
      <w:r w:rsidR="00E710A9">
        <w:rPr>
          <w:noProof/>
        </w:rPr>
        <w:t>1</w:t>
      </w:r>
      <w:r w:rsidRPr="00280253">
        <w:fldChar w:fldCharType="end"/>
      </w:r>
      <w:r w:rsidR="008407EF" w:rsidRPr="00280253">
        <w:t xml:space="preserve">” do início da Seção </w:t>
      </w:r>
      <w:r w:rsidR="008407EF" w:rsidRPr="00280253">
        <w:fldChar w:fldCharType="begin"/>
      </w:r>
      <w:r w:rsidR="008407EF" w:rsidRPr="00280253">
        <w:instrText xml:space="preserve"> REF _Ref427827135 \r \h </w:instrText>
      </w:r>
      <w:r w:rsidR="000B6D96" w:rsidRPr="00280253">
        <w:instrText xml:space="preserve"> \* MERGEFORMAT </w:instrText>
      </w:r>
      <w:r w:rsidR="008407EF" w:rsidRPr="00280253">
        <w:fldChar w:fldCharType="separate"/>
      </w:r>
      <w:r w:rsidR="00E710A9">
        <w:t>3.1</w:t>
      </w:r>
      <w:r w:rsidR="008407EF" w:rsidRPr="00280253">
        <w:fldChar w:fldCharType="end"/>
      </w:r>
      <w:r w:rsidR="008407EF" w:rsidRPr="00280253">
        <w:t xml:space="preserve"> </w:t>
      </w:r>
      <w:r w:rsidRPr="00280253">
        <w:t xml:space="preserve">foi inserido pelo seguinte processo: </w:t>
      </w:r>
      <w:r w:rsidR="00C16C7F">
        <w:lastRenderedPageBreak/>
        <w:t>p</w:t>
      </w:r>
      <w:r w:rsidRPr="00280253">
        <w:t>artindo-se do princípio que a figura e a legenda de figura já fazem parte do texto, escolhe-se a guia “Referências”, escolhe-se “Referência Cruzada”, na janela que aparece escolhe-se a opção “apenas nome e número”, escolhe</w:t>
      </w:r>
      <w:r w:rsidR="008407EF" w:rsidRPr="00280253">
        <w:t>-se</w:t>
      </w:r>
      <w:r w:rsidRPr="00280253">
        <w:t xml:space="preserve"> a legenda que se pretende referenciar e finaliza-se com a opção “Inserir”.</w:t>
      </w:r>
    </w:p>
    <w:p w14:paraId="31A24DFA" w14:textId="2C32F624" w:rsidR="00D36114" w:rsidRPr="00280253" w:rsidRDefault="00A862EB" w:rsidP="00D36114">
      <w:pPr>
        <w:pStyle w:val="Corpodetexto"/>
      </w:pPr>
      <w:r w:rsidRPr="00280253">
        <w:t xml:space="preserve">Quando uma referência no texto foi inserida como referência cruzada, ela aparece na cor cinza </w:t>
      </w:r>
      <w:r w:rsidR="007323CB" w:rsidRPr="00280253">
        <w:t xml:space="preserve">escuro </w:t>
      </w:r>
      <w:r w:rsidRPr="00280253">
        <w:t>quando o texto é marcado.</w:t>
      </w:r>
    </w:p>
    <w:tbl>
      <w:tblPr>
        <w:tblpPr w:leftFromText="141" w:rightFromText="141" w:vertAnchor="text" w:horzAnchor="margin" w:tblpY="252"/>
        <w:tblW w:w="8647" w:type="dxa"/>
        <w:tblLook w:val="01E0" w:firstRow="1" w:lastRow="1" w:firstColumn="1" w:lastColumn="1" w:noHBand="0" w:noVBand="0"/>
      </w:tblPr>
      <w:tblGrid>
        <w:gridCol w:w="8647"/>
      </w:tblGrid>
      <w:tr w:rsidR="00A862EB" w:rsidRPr="00280253" w14:paraId="69758CE1" w14:textId="77777777" w:rsidTr="00D36114">
        <w:trPr>
          <w:cantSplit/>
        </w:trPr>
        <w:tc>
          <w:tcPr>
            <w:tcW w:w="8647" w:type="dxa"/>
          </w:tcPr>
          <w:p w14:paraId="2EF433D7" w14:textId="471AE1E8" w:rsidR="00A862EB" w:rsidRPr="00280253" w:rsidRDefault="006A4EDB" w:rsidP="006A4EDB">
            <w:pPr>
              <w:pStyle w:val="Legendas"/>
            </w:pPr>
            <w:bookmarkStart w:id="47" w:name="_Ref426527811"/>
            <w:bookmarkStart w:id="48" w:name="_Toc426703685"/>
            <w:bookmarkStart w:id="49" w:name="_Toc13815471"/>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3</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710A9">
              <w:rPr>
                <w:noProof/>
              </w:rPr>
              <w:t>1</w:t>
            </w:r>
            <w:r w:rsidRPr="00280253">
              <w:rPr>
                <w:noProof/>
              </w:rPr>
              <w:fldChar w:fldCharType="end"/>
            </w:r>
            <w:bookmarkEnd w:id="47"/>
            <w:r w:rsidRPr="00280253">
              <w:t xml:space="preserve"> – Técnicas de levitação magnética. a) eletromagnética (EML), b) eletrodinâmica (EDL) e c) supercondutora (SML).</w:t>
            </w:r>
            <w:bookmarkEnd w:id="48"/>
            <w:bookmarkEnd w:id="49"/>
          </w:p>
        </w:tc>
      </w:tr>
      <w:tr w:rsidR="006A4EDB" w:rsidRPr="00280253" w14:paraId="6F5C537B" w14:textId="77777777" w:rsidTr="00D36114">
        <w:trPr>
          <w:cantSplit/>
        </w:trPr>
        <w:tc>
          <w:tcPr>
            <w:tcW w:w="8647" w:type="dxa"/>
          </w:tcPr>
          <w:p w14:paraId="221F21F3" w14:textId="77777777" w:rsidR="006A4EDB" w:rsidRPr="00280253" w:rsidRDefault="006A4EDB" w:rsidP="0015601D">
            <w:pPr>
              <w:pStyle w:val="EstiloCentralizado"/>
            </w:pPr>
            <w:r w:rsidRPr="00280253">
              <w:rPr>
                <w:noProof/>
                <w:lang w:eastAsia="pt-BR"/>
              </w:rPr>
              <w:drawing>
                <wp:inline distT="0" distB="0" distL="0" distR="0" wp14:anchorId="3080F1B6" wp14:editId="5DC596ED">
                  <wp:extent cx="1200785" cy="3234690"/>
                  <wp:effectExtent l="0" t="0" r="0" b="3810"/>
                  <wp:docPr id="10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28">
                            <a:extLst>
                              <a:ext uri="{28A0092B-C50C-407E-A947-70E740481C1C}">
                                <a14:useLocalDpi xmlns:a14="http://schemas.microsoft.com/office/drawing/2010/main" val="0"/>
                              </a:ext>
                            </a:extLst>
                          </a:blip>
                          <a:srcRect l="9521" t="12450" r="75243" b="18700"/>
                          <a:stretch>
                            <a:fillRect/>
                          </a:stretch>
                        </pic:blipFill>
                        <pic:spPr bwMode="auto">
                          <a:xfrm>
                            <a:off x="0" y="0"/>
                            <a:ext cx="1200785" cy="3234690"/>
                          </a:xfrm>
                          <a:prstGeom prst="rect">
                            <a:avLst/>
                          </a:prstGeom>
                          <a:noFill/>
                          <a:ln>
                            <a:noFill/>
                          </a:ln>
                        </pic:spPr>
                      </pic:pic>
                    </a:graphicData>
                  </a:graphic>
                </wp:inline>
              </w:drawing>
            </w:r>
            <w:r w:rsidRPr="00280253">
              <w:t xml:space="preserve">       </w:t>
            </w:r>
            <w:r w:rsidRPr="00280253">
              <w:rPr>
                <w:noProof/>
                <w:lang w:eastAsia="pt-BR"/>
              </w:rPr>
              <w:drawing>
                <wp:inline distT="0" distB="0" distL="0" distR="0" wp14:anchorId="003BEAB4" wp14:editId="15A79E63">
                  <wp:extent cx="2333625" cy="3234690"/>
                  <wp:effectExtent l="0" t="0" r="9525" b="3810"/>
                  <wp:docPr id="107"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0"/>
                          <pic:cNvPicPr>
                            <a:picLocks noChangeAspect="1" noChangeArrowheads="1"/>
                          </pic:cNvPicPr>
                        </pic:nvPicPr>
                        <pic:blipFill>
                          <a:blip r:embed="rId28">
                            <a:extLst>
                              <a:ext uri="{28A0092B-C50C-407E-A947-70E740481C1C}">
                                <a14:useLocalDpi xmlns:a14="http://schemas.microsoft.com/office/drawing/2010/main" val="0"/>
                              </a:ext>
                            </a:extLst>
                          </a:blip>
                          <a:srcRect l="35010" t="10497" r="35249" b="20653"/>
                          <a:stretch>
                            <a:fillRect/>
                          </a:stretch>
                        </pic:blipFill>
                        <pic:spPr bwMode="auto">
                          <a:xfrm>
                            <a:off x="0" y="0"/>
                            <a:ext cx="2333625" cy="3234690"/>
                          </a:xfrm>
                          <a:prstGeom prst="rect">
                            <a:avLst/>
                          </a:prstGeom>
                          <a:noFill/>
                          <a:ln>
                            <a:noFill/>
                          </a:ln>
                        </pic:spPr>
                      </pic:pic>
                    </a:graphicData>
                  </a:graphic>
                </wp:inline>
              </w:drawing>
            </w:r>
            <w:r w:rsidRPr="00280253">
              <w:t xml:space="preserve">       </w:t>
            </w:r>
            <w:r w:rsidRPr="00280253">
              <w:rPr>
                <w:noProof/>
                <w:lang w:eastAsia="pt-BR"/>
              </w:rPr>
              <w:drawing>
                <wp:inline distT="0" distB="0" distL="0" distR="0" wp14:anchorId="5A73E8C6" wp14:editId="2BB5CD9A">
                  <wp:extent cx="1214755" cy="3234690"/>
                  <wp:effectExtent l="0" t="0" r="4445" b="3810"/>
                  <wp:docPr id="106" name="Imagem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2"/>
                          <pic:cNvPicPr>
                            <a:picLocks noChangeAspect="1" noChangeArrowheads="1"/>
                          </pic:cNvPicPr>
                        </pic:nvPicPr>
                        <pic:blipFill>
                          <a:blip r:embed="rId28">
                            <a:extLst>
                              <a:ext uri="{28A0092B-C50C-407E-A947-70E740481C1C}">
                                <a14:useLocalDpi xmlns:a14="http://schemas.microsoft.com/office/drawing/2010/main" val="0"/>
                              </a:ext>
                            </a:extLst>
                          </a:blip>
                          <a:srcRect l="74129" t="12450" r="10342" b="18700"/>
                          <a:stretch>
                            <a:fillRect/>
                          </a:stretch>
                        </pic:blipFill>
                        <pic:spPr bwMode="auto">
                          <a:xfrm>
                            <a:off x="0" y="0"/>
                            <a:ext cx="1214755" cy="3234690"/>
                          </a:xfrm>
                          <a:prstGeom prst="rect">
                            <a:avLst/>
                          </a:prstGeom>
                          <a:noFill/>
                          <a:ln>
                            <a:noFill/>
                          </a:ln>
                        </pic:spPr>
                      </pic:pic>
                    </a:graphicData>
                  </a:graphic>
                </wp:inline>
              </w:drawing>
            </w:r>
          </w:p>
          <w:p w14:paraId="7A281937" w14:textId="1F663EB9" w:rsidR="006A4EDB" w:rsidRPr="00280253" w:rsidRDefault="006A4EDB" w:rsidP="0015601D">
            <w:pPr>
              <w:pStyle w:val="EstiloCentralizado"/>
              <w:rPr>
                <w:noProof/>
                <w:lang w:eastAsia="pt-BR"/>
              </w:rPr>
            </w:pPr>
            <w:r w:rsidRPr="00280253">
              <w:t xml:space="preserve">            a)                                                b)                                                      c)</w:t>
            </w:r>
          </w:p>
        </w:tc>
      </w:tr>
      <w:tr w:rsidR="00A862EB" w:rsidRPr="00280253" w14:paraId="7159B47B" w14:textId="77777777" w:rsidTr="00D36114">
        <w:trPr>
          <w:cantSplit/>
        </w:trPr>
        <w:tc>
          <w:tcPr>
            <w:tcW w:w="8647" w:type="dxa"/>
          </w:tcPr>
          <w:p w14:paraId="5DAA8268" w14:textId="6F4EBC47" w:rsidR="00A862EB" w:rsidRPr="00142735" w:rsidRDefault="006A4EDB" w:rsidP="00142735">
            <w:pPr>
              <w:pStyle w:val="Fontedefiguraoutabela"/>
            </w:pPr>
            <w:r w:rsidRPr="00142735">
              <w:t>Fonte:</w:t>
            </w:r>
            <w:r w:rsidR="006B2B25">
              <w:t xml:space="preserve"> </w:t>
            </w:r>
            <w:sdt>
              <w:sdtPr>
                <w:id w:val="-410936149"/>
                <w:citation/>
              </w:sdtPr>
              <w:sdtEndPr/>
              <w:sdtContent>
                <w:r w:rsidR="006B2B25">
                  <w:fldChar w:fldCharType="begin"/>
                </w:r>
                <w:r w:rsidR="006B2B25">
                  <w:instrText xml:space="preserve"> CITATION Mat15 \l 1046 </w:instrText>
                </w:r>
                <w:r w:rsidR="006B2B25">
                  <w:fldChar w:fldCharType="separate"/>
                </w:r>
                <w:r w:rsidR="00A86347">
                  <w:rPr>
                    <w:noProof/>
                  </w:rPr>
                  <w:t>(MATTOS, 2015)</w:t>
                </w:r>
                <w:r w:rsidR="006B2B25">
                  <w:fldChar w:fldCharType="end"/>
                </w:r>
              </w:sdtContent>
            </w:sdt>
            <w:r w:rsidRPr="00142735">
              <w:t>.</w:t>
            </w:r>
          </w:p>
        </w:tc>
      </w:tr>
    </w:tbl>
    <w:p w14:paraId="196DD7AF" w14:textId="77777777" w:rsidR="00A862EB" w:rsidRPr="00280253" w:rsidRDefault="00A862EB" w:rsidP="00592811">
      <w:pPr>
        <w:pStyle w:val="Ttulo2"/>
      </w:pPr>
      <w:bookmarkStart w:id="50" w:name="_Toc13820657"/>
      <w:r w:rsidRPr="00280253">
        <w:t>Como Utilizar Tabelas no TCC</w:t>
      </w:r>
      <w:bookmarkEnd w:id="50"/>
    </w:p>
    <w:p w14:paraId="25F817F0" w14:textId="167D8AB2" w:rsidR="00A862EB" w:rsidRPr="00280253" w:rsidRDefault="00A862EB" w:rsidP="00A862EB">
      <w:pPr>
        <w:pStyle w:val="Corpodetexto"/>
      </w:pPr>
      <w:r w:rsidRPr="00280253">
        <w:t xml:space="preserve">O procedimento para utilização de tabelas e referências cruzadas é o mesmo do de figuras. A diferença é que a legenda fica acima da tabela. A </w:t>
      </w:r>
      <w:r w:rsidRPr="00280253">
        <w:fldChar w:fldCharType="begin"/>
      </w:r>
      <w:r w:rsidRPr="00280253">
        <w:instrText xml:space="preserve"> REF _Ref419574509 \h </w:instrText>
      </w:r>
      <w:r w:rsidR="000B6D96" w:rsidRPr="00280253">
        <w:instrText xml:space="preserve"> \* MERGEFORMAT </w:instrText>
      </w:r>
      <w:r w:rsidRPr="00280253">
        <w:fldChar w:fldCharType="separate"/>
      </w:r>
      <w:r w:rsidR="00E710A9" w:rsidRPr="00280253">
        <w:t xml:space="preserve">Tabela </w:t>
      </w:r>
      <w:r w:rsidR="00E710A9">
        <w:rPr>
          <w:noProof/>
        </w:rPr>
        <w:t>3</w:t>
      </w:r>
      <w:r w:rsidR="00E710A9" w:rsidRPr="00280253">
        <w:rPr>
          <w:noProof/>
        </w:rPr>
        <w:t>.</w:t>
      </w:r>
      <w:r w:rsidR="00E710A9">
        <w:rPr>
          <w:noProof/>
        </w:rPr>
        <w:t>1</w:t>
      </w:r>
      <w:r w:rsidRPr="00280253">
        <w:fldChar w:fldCharType="end"/>
      </w:r>
      <w:r w:rsidRPr="00280253">
        <w:t xml:space="preserve"> pode ser copiada e colada em outras partes do texto e depois alterada de acordo com a necessidade. A dica é copiar a partir da legenda até o final da tabela para que a mesma não perca configuração.</w:t>
      </w:r>
    </w:p>
    <w:p w14:paraId="39BB10FA" w14:textId="3CACAF96" w:rsidR="00A862EB" w:rsidRPr="00280253" w:rsidRDefault="00A862EB" w:rsidP="00A862EB">
      <w:pPr>
        <w:pStyle w:val="Corpodetexto"/>
      </w:pPr>
      <w:r w:rsidRPr="00280253">
        <w:t xml:space="preserve">A </w:t>
      </w:r>
      <w:r w:rsidRPr="00280253">
        <w:fldChar w:fldCharType="begin"/>
      </w:r>
      <w:r w:rsidRPr="00280253">
        <w:instrText xml:space="preserve"> REF _Ref419574509 \h </w:instrText>
      </w:r>
      <w:r w:rsidR="000B6D96" w:rsidRPr="00280253">
        <w:instrText xml:space="preserve"> \* MERGEFORMAT </w:instrText>
      </w:r>
      <w:r w:rsidRPr="00280253">
        <w:fldChar w:fldCharType="separate"/>
      </w:r>
      <w:r w:rsidR="00E710A9" w:rsidRPr="00280253">
        <w:t xml:space="preserve">Tabela </w:t>
      </w:r>
      <w:r w:rsidR="00E710A9">
        <w:rPr>
          <w:noProof/>
        </w:rPr>
        <w:t>3</w:t>
      </w:r>
      <w:r w:rsidR="00E710A9" w:rsidRPr="00280253">
        <w:rPr>
          <w:noProof/>
        </w:rPr>
        <w:t>.</w:t>
      </w:r>
      <w:r w:rsidR="00E710A9">
        <w:rPr>
          <w:noProof/>
        </w:rPr>
        <w:t>1</w:t>
      </w:r>
      <w:r w:rsidRPr="00280253">
        <w:fldChar w:fldCharType="end"/>
      </w:r>
      <w:r w:rsidRPr="00280253">
        <w:t xml:space="preserve"> possui linhas mais grossas no cabeçalho e no final. Algumas linhas horizontais e verticais foram suprimidas. Quanto menor o número de linhas da tabela melhor a visualização (fica menos “carregado” visualmente).</w:t>
      </w:r>
    </w:p>
    <w:p w14:paraId="588728E6" w14:textId="0DD88BDD" w:rsidR="00A862EB" w:rsidRPr="00280253" w:rsidRDefault="00A862EB" w:rsidP="00A862EB">
      <w:pPr>
        <w:pStyle w:val="Corpodetexto"/>
      </w:pPr>
      <w:r w:rsidRPr="00280253">
        <w:lastRenderedPageBreak/>
        <w:t xml:space="preserve">O ideal é que a tabela caiba em uma única folha, mas se o tamanho da tabela obrigar a utilização de mais de uma folha, o cabeçalho deve ser repetido. A </w:t>
      </w:r>
      <w:r w:rsidRPr="00280253">
        <w:fldChar w:fldCharType="begin"/>
      </w:r>
      <w:r w:rsidRPr="00280253">
        <w:instrText xml:space="preserve"> REF _Ref419574509 \h </w:instrText>
      </w:r>
      <w:r w:rsidR="000B6D96" w:rsidRPr="00280253">
        <w:instrText xml:space="preserve"> \* MERGEFORMAT </w:instrText>
      </w:r>
      <w:r w:rsidRPr="00280253">
        <w:fldChar w:fldCharType="separate"/>
      </w:r>
      <w:r w:rsidR="00E710A9" w:rsidRPr="00280253">
        <w:t xml:space="preserve">Tabela </w:t>
      </w:r>
      <w:r w:rsidR="00E710A9">
        <w:rPr>
          <w:noProof/>
        </w:rPr>
        <w:t>3</w:t>
      </w:r>
      <w:r w:rsidR="00E710A9" w:rsidRPr="00280253">
        <w:rPr>
          <w:noProof/>
        </w:rPr>
        <w:t>.</w:t>
      </w:r>
      <w:r w:rsidR="00E710A9">
        <w:rPr>
          <w:noProof/>
        </w:rPr>
        <w:t>1</w:t>
      </w:r>
      <w:r w:rsidRPr="00280253">
        <w:fldChar w:fldCharType="end"/>
      </w:r>
      <w:r w:rsidRPr="00280253">
        <w:t xml:space="preserve"> cria um cabeçalho automaticamente quando a mesma não couber na folha.</w:t>
      </w:r>
    </w:p>
    <w:p w14:paraId="5438F6D7" w14:textId="5F04B4CF" w:rsidR="00A862EB" w:rsidRDefault="00A862EB" w:rsidP="00A862EB">
      <w:pPr>
        <w:pStyle w:val="Corpodetexto"/>
      </w:pPr>
      <w:r w:rsidRPr="00280253">
        <w:t xml:space="preserve">Este texto é para preencher espaço com a finalidade de forçar o final da </w:t>
      </w:r>
      <w:r w:rsidRPr="00280253">
        <w:fldChar w:fldCharType="begin"/>
      </w:r>
      <w:r w:rsidRPr="00280253">
        <w:instrText xml:space="preserve"> REF _Ref419574509 \h </w:instrText>
      </w:r>
      <w:r w:rsidR="000B6D96" w:rsidRPr="00280253">
        <w:instrText xml:space="preserve"> \* MERGEFORMAT </w:instrText>
      </w:r>
      <w:r w:rsidRPr="00280253">
        <w:fldChar w:fldCharType="separate"/>
      </w:r>
      <w:r w:rsidR="00E710A9" w:rsidRPr="00280253">
        <w:t xml:space="preserve">Tabela </w:t>
      </w:r>
      <w:r w:rsidR="00E710A9">
        <w:rPr>
          <w:noProof/>
        </w:rPr>
        <w:t>3</w:t>
      </w:r>
      <w:r w:rsidR="00E710A9" w:rsidRPr="00280253">
        <w:rPr>
          <w:noProof/>
        </w:rPr>
        <w:t>.</w:t>
      </w:r>
      <w:r w:rsidR="00E710A9">
        <w:rPr>
          <w:noProof/>
        </w:rPr>
        <w:t>1</w:t>
      </w:r>
      <w:r w:rsidRPr="00280253">
        <w:fldChar w:fldCharType="end"/>
      </w:r>
      <w:r w:rsidRPr="00280253">
        <w:t xml:space="preserve"> passar para a página seguinte. Pode-se visualizar que existe um cabeçalho repetido na próxima página. Se este </w:t>
      </w:r>
      <w:r w:rsidR="00EC239E" w:rsidRPr="00280253">
        <w:t>parágrafo</w:t>
      </w:r>
      <w:r w:rsidRPr="00280253">
        <w:t xml:space="preserve"> for apagado o cabeçalho irá sumir. Daí a necessidade de copiar esta tabela, assim as configurações não serão perdidas.</w:t>
      </w:r>
      <w:r w:rsidR="00D36114" w:rsidRPr="00280253">
        <w:t xml:space="preserve"> Note que o cabeçalho da folha seguinte não </w:t>
      </w:r>
      <w:r w:rsidR="00070A50" w:rsidRPr="00280253">
        <w:t>pode ser selecionado, portanto, qualquer alteração deve ser feita no cabeçalho que aparece no início da tabela.</w:t>
      </w:r>
    </w:p>
    <w:p w14:paraId="5FE3B1A9" w14:textId="1D41545D" w:rsidR="004B6820" w:rsidRPr="00280253" w:rsidRDefault="004B6820" w:rsidP="004B6820">
      <w:pPr>
        <w:pStyle w:val="Legendas"/>
      </w:pPr>
      <w:bookmarkStart w:id="51" w:name="_Ref419574509"/>
      <w:bookmarkStart w:id="52" w:name="_Toc426703791"/>
      <w:bookmarkStart w:id="53" w:name="_Toc13815481"/>
      <w:r w:rsidRPr="00280253">
        <w:t xml:space="preserve">Tabela </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3</w:t>
      </w:r>
      <w:r w:rsidRPr="00280253">
        <w:rPr>
          <w:noProof/>
        </w:rPr>
        <w:fldChar w:fldCharType="end"/>
      </w:r>
      <w:r w:rsidRPr="00280253">
        <w:t>.</w:t>
      </w:r>
      <w:r w:rsidRPr="00280253">
        <w:rPr>
          <w:noProof/>
        </w:rPr>
        <w:fldChar w:fldCharType="begin"/>
      </w:r>
      <w:r w:rsidRPr="00280253">
        <w:rPr>
          <w:noProof/>
        </w:rPr>
        <w:instrText xml:space="preserve"> SEQ Tabela \* ARABIC \s 1 </w:instrText>
      </w:r>
      <w:r w:rsidRPr="00280253">
        <w:rPr>
          <w:noProof/>
        </w:rPr>
        <w:fldChar w:fldCharType="separate"/>
      </w:r>
      <w:r w:rsidR="00E710A9">
        <w:rPr>
          <w:noProof/>
        </w:rPr>
        <w:t>1</w:t>
      </w:r>
      <w:r w:rsidRPr="00280253">
        <w:rPr>
          <w:noProof/>
        </w:rPr>
        <w:fldChar w:fldCharType="end"/>
      </w:r>
      <w:bookmarkEnd w:id="51"/>
      <w:r w:rsidRPr="00280253">
        <w:t xml:space="preserve"> – Lista das vinte e duas conferências MagLev ocorridas até hoje.</w:t>
      </w:r>
      <w:bookmarkEnd w:id="52"/>
      <w:bookmarkEnd w:id="53"/>
    </w:p>
    <w:tbl>
      <w:tblPr>
        <w:tblW w:w="8575" w:type="dxa"/>
        <w:tblBorders>
          <w:insideV w:val="single" w:sz="4" w:space="0" w:color="auto"/>
        </w:tblBorders>
        <w:tblCellMar>
          <w:left w:w="0" w:type="dxa"/>
          <w:right w:w="0" w:type="dxa"/>
        </w:tblCellMar>
        <w:tblLook w:val="0600" w:firstRow="0" w:lastRow="0" w:firstColumn="0" w:lastColumn="0" w:noHBand="1" w:noVBand="1"/>
      </w:tblPr>
      <w:tblGrid>
        <w:gridCol w:w="1313"/>
        <w:gridCol w:w="769"/>
        <w:gridCol w:w="2383"/>
        <w:gridCol w:w="1275"/>
        <w:gridCol w:w="2835"/>
      </w:tblGrid>
      <w:tr w:rsidR="004B6820" w:rsidRPr="00280253" w14:paraId="4DBD69AB" w14:textId="77777777" w:rsidTr="005B09DB">
        <w:trPr>
          <w:cantSplit/>
          <w:trHeight w:val="358"/>
          <w:tblHeader/>
        </w:trPr>
        <w:tc>
          <w:tcPr>
            <w:tcW w:w="1313" w:type="dxa"/>
            <w:tcBorders>
              <w:top w:val="single" w:sz="18" w:space="0" w:color="auto"/>
              <w:bottom w:val="single" w:sz="18" w:space="0" w:color="auto"/>
            </w:tcBorders>
            <w:shd w:val="clear" w:color="auto" w:fill="auto"/>
            <w:tcMar>
              <w:top w:w="15" w:type="dxa"/>
              <w:left w:w="70" w:type="dxa"/>
              <w:bottom w:w="0" w:type="dxa"/>
              <w:right w:w="70" w:type="dxa"/>
            </w:tcMar>
          </w:tcPr>
          <w:p w14:paraId="3D23879C" w14:textId="77777777" w:rsidR="004B6820" w:rsidRPr="00280253" w:rsidRDefault="004B6820" w:rsidP="005B09DB">
            <w:r w:rsidRPr="00280253">
              <w:t xml:space="preserve">Conferência MagLev </w:t>
            </w:r>
          </w:p>
        </w:tc>
        <w:tc>
          <w:tcPr>
            <w:tcW w:w="769" w:type="dxa"/>
            <w:tcBorders>
              <w:top w:val="single" w:sz="18" w:space="0" w:color="auto"/>
              <w:bottom w:val="single" w:sz="18" w:space="0" w:color="auto"/>
            </w:tcBorders>
            <w:shd w:val="clear" w:color="auto" w:fill="auto"/>
            <w:tcMar>
              <w:top w:w="15" w:type="dxa"/>
              <w:left w:w="70" w:type="dxa"/>
              <w:bottom w:w="0" w:type="dxa"/>
              <w:right w:w="70" w:type="dxa"/>
            </w:tcMar>
          </w:tcPr>
          <w:p w14:paraId="17163A59" w14:textId="77777777" w:rsidR="004B6820" w:rsidRPr="00280253" w:rsidRDefault="004B6820" w:rsidP="005B09DB">
            <w:r w:rsidRPr="00280253">
              <w:t>Ano</w:t>
            </w:r>
          </w:p>
        </w:tc>
        <w:tc>
          <w:tcPr>
            <w:tcW w:w="2383" w:type="dxa"/>
            <w:tcBorders>
              <w:top w:val="single" w:sz="18" w:space="0" w:color="auto"/>
              <w:bottom w:val="single" w:sz="18" w:space="0" w:color="auto"/>
            </w:tcBorders>
            <w:shd w:val="clear" w:color="auto" w:fill="auto"/>
            <w:tcMar>
              <w:top w:w="15" w:type="dxa"/>
              <w:left w:w="70" w:type="dxa"/>
              <w:bottom w:w="0" w:type="dxa"/>
              <w:right w:w="70" w:type="dxa"/>
            </w:tcMar>
          </w:tcPr>
          <w:p w14:paraId="4AC93788" w14:textId="77777777" w:rsidR="004B6820" w:rsidRPr="00280253" w:rsidRDefault="004B6820" w:rsidP="005B09DB">
            <w:r w:rsidRPr="00280253">
              <w:t>Cidade</w:t>
            </w:r>
          </w:p>
        </w:tc>
        <w:tc>
          <w:tcPr>
            <w:tcW w:w="1275" w:type="dxa"/>
            <w:tcBorders>
              <w:top w:val="single" w:sz="18" w:space="0" w:color="auto"/>
              <w:bottom w:val="single" w:sz="18" w:space="0" w:color="auto"/>
            </w:tcBorders>
            <w:shd w:val="clear" w:color="auto" w:fill="auto"/>
            <w:tcMar>
              <w:top w:w="15" w:type="dxa"/>
              <w:left w:w="70" w:type="dxa"/>
              <w:bottom w:w="0" w:type="dxa"/>
              <w:right w:w="70" w:type="dxa"/>
            </w:tcMar>
          </w:tcPr>
          <w:p w14:paraId="24643606" w14:textId="77777777" w:rsidR="004B6820" w:rsidRPr="00280253" w:rsidRDefault="004B6820" w:rsidP="005B09DB">
            <w:r w:rsidRPr="00280253">
              <w:t>Continente</w:t>
            </w:r>
          </w:p>
        </w:tc>
        <w:tc>
          <w:tcPr>
            <w:tcW w:w="2835" w:type="dxa"/>
            <w:tcBorders>
              <w:top w:val="single" w:sz="18" w:space="0" w:color="auto"/>
              <w:bottom w:val="single" w:sz="18" w:space="0" w:color="auto"/>
            </w:tcBorders>
            <w:shd w:val="clear" w:color="auto" w:fill="auto"/>
            <w:tcMar>
              <w:top w:w="15" w:type="dxa"/>
              <w:left w:w="70" w:type="dxa"/>
              <w:bottom w:w="0" w:type="dxa"/>
              <w:right w:w="70" w:type="dxa"/>
            </w:tcMar>
            <w:hideMark/>
          </w:tcPr>
          <w:p w14:paraId="337940F3" w14:textId="77777777" w:rsidR="004B6820" w:rsidRPr="00280253" w:rsidRDefault="004B6820" w:rsidP="005B09DB">
            <w:r w:rsidRPr="00280253">
              <w:t>Veículo/protótipo apresentado</w:t>
            </w:r>
          </w:p>
        </w:tc>
      </w:tr>
      <w:tr w:rsidR="004B6820" w:rsidRPr="00280253" w14:paraId="12A658A8" w14:textId="77777777" w:rsidTr="005B09DB">
        <w:trPr>
          <w:cantSplit/>
          <w:trHeight w:val="358"/>
        </w:trPr>
        <w:tc>
          <w:tcPr>
            <w:tcW w:w="1313" w:type="dxa"/>
            <w:tcBorders>
              <w:top w:val="single" w:sz="18" w:space="0" w:color="auto"/>
            </w:tcBorders>
            <w:shd w:val="clear" w:color="auto" w:fill="auto"/>
            <w:tcMar>
              <w:top w:w="15" w:type="dxa"/>
              <w:left w:w="70" w:type="dxa"/>
              <w:bottom w:w="0" w:type="dxa"/>
              <w:right w:w="70" w:type="dxa"/>
            </w:tcMar>
          </w:tcPr>
          <w:p w14:paraId="768B9238" w14:textId="77777777" w:rsidR="004B6820" w:rsidRPr="00280253" w:rsidRDefault="004B6820" w:rsidP="005B09DB">
            <w:r w:rsidRPr="00280253">
              <w:t xml:space="preserve">1 st </w:t>
            </w:r>
          </w:p>
        </w:tc>
        <w:tc>
          <w:tcPr>
            <w:tcW w:w="769" w:type="dxa"/>
            <w:tcBorders>
              <w:top w:val="single" w:sz="18" w:space="0" w:color="auto"/>
            </w:tcBorders>
            <w:shd w:val="clear" w:color="auto" w:fill="auto"/>
            <w:tcMar>
              <w:top w:w="15" w:type="dxa"/>
              <w:left w:w="70" w:type="dxa"/>
              <w:bottom w:w="0" w:type="dxa"/>
              <w:right w:w="70" w:type="dxa"/>
            </w:tcMar>
          </w:tcPr>
          <w:p w14:paraId="63756B06" w14:textId="77777777" w:rsidR="004B6820" w:rsidRPr="00280253" w:rsidRDefault="004B6820" w:rsidP="005B09DB">
            <w:r w:rsidRPr="00280253">
              <w:t>1977</w:t>
            </w:r>
          </w:p>
        </w:tc>
        <w:tc>
          <w:tcPr>
            <w:tcW w:w="2383" w:type="dxa"/>
            <w:tcBorders>
              <w:top w:val="single" w:sz="18" w:space="0" w:color="auto"/>
            </w:tcBorders>
            <w:shd w:val="clear" w:color="auto" w:fill="auto"/>
            <w:tcMar>
              <w:top w:w="15" w:type="dxa"/>
              <w:left w:w="70" w:type="dxa"/>
              <w:bottom w:w="0" w:type="dxa"/>
              <w:right w:w="70" w:type="dxa"/>
            </w:tcMar>
          </w:tcPr>
          <w:p w14:paraId="2A97A89C" w14:textId="77777777" w:rsidR="004B6820" w:rsidRPr="00280253" w:rsidRDefault="004B6820" w:rsidP="005B09DB">
            <w:r w:rsidRPr="00280253">
              <w:t xml:space="preserve">Boston, USA </w:t>
            </w:r>
          </w:p>
        </w:tc>
        <w:tc>
          <w:tcPr>
            <w:tcW w:w="1275" w:type="dxa"/>
            <w:tcBorders>
              <w:top w:val="single" w:sz="18" w:space="0" w:color="auto"/>
            </w:tcBorders>
            <w:shd w:val="clear" w:color="auto" w:fill="auto"/>
            <w:tcMar>
              <w:top w:w="15" w:type="dxa"/>
              <w:left w:w="70" w:type="dxa"/>
              <w:bottom w:w="0" w:type="dxa"/>
              <w:right w:w="70" w:type="dxa"/>
            </w:tcMar>
          </w:tcPr>
          <w:p w14:paraId="172C43F0" w14:textId="77777777" w:rsidR="004B6820" w:rsidRPr="00280253" w:rsidRDefault="004B6820" w:rsidP="005B09DB">
            <w:r w:rsidRPr="00280253">
              <w:t xml:space="preserve">America </w:t>
            </w:r>
          </w:p>
        </w:tc>
        <w:tc>
          <w:tcPr>
            <w:tcW w:w="2835" w:type="dxa"/>
            <w:tcBorders>
              <w:top w:val="single" w:sz="18" w:space="0" w:color="auto"/>
            </w:tcBorders>
            <w:shd w:val="clear" w:color="auto" w:fill="auto"/>
            <w:tcMar>
              <w:top w:w="15" w:type="dxa"/>
              <w:left w:w="70" w:type="dxa"/>
              <w:bottom w:w="0" w:type="dxa"/>
              <w:right w:w="70" w:type="dxa"/>
            </w:tcMar>
          </w:tcPr>
          <w:p w14:paraId="18370ACF" w14:textId="77777777" w:rsidR="004B6820" w:rsidRPr="00280253" w:rsidRDefault="004B6820" w:rsidP="005B09DB"/>
        </w:tc>
      </w:tr>
      <w:tr w:rsidR="004B6820" w:rsidRPr="00280253" w14:paraId="246F2F0C" w14:textId="77777777" w:rsidTr="005B09DB">
        <w:trPr>
          <w:cantSplit/>
          <w:trHeight w:val="358"/>
        </w:trPr>
        <w:tc>
          <w:tcPr>
            <w:tcW w:w="1313" w:type="dxa"/>
            <w:shd w:val="clear" w:color="auto" w:fill="auto"/>
            <w:tcMar>
              <w:top w:w="15" w:type="dxa"/>
              <w:left w:w="70" w:type="dxa"/>
              <w:bottom w:w="0" w:type="dxa"/>
              <w:right w:w="70" w:type="dxa"/>
            </w:tcMar>
            <w:hideMark/>
          </w:tcPr>
          <w:p w14:paraId="12A3D404" w14:textId="77777777" w:rsidR="004B6820" w:rsidRPr="00280253" w:rsidRDefault="004B6820" w:rsidP="005B09DB">
            <w:r w:rsidRPr="00280253">
              <w:t xml:space="preserve">2 nd </w:t>
            </w:r>
          </w:p>
        </w:tc>
        <w:tc>
          <w:tcPr>
            <w:tcW w:w="769" w:type="dxa"/>
            <w:shd w:val="clear" w:color="auto" w:fill="auto"/>
            <w:tcMar>
              <w:top w:w="15" w:type="dxa"/>
              <w:left w:w="70" w:type="dxa"/>
              <w:bottom w:w="0" w:type="dxa"/>
              <w:right w:w="70" w:type="dxa"/>
            </w:tcMar>
            <w:hideMark/>
          </w:tcPr>
          <w:p w14:paraId="32094CA9" w14:textId="77777777" w:rsidR="004B6820" w:rsidRPr="00280253" w:rsidRDefault="004B6820" w:rsidP="005B09DB">
            <w:r w:rsidRPr="00280253">
              <w:t>1978</w:t>
            </w:r>
          </w:p>
        </w:tc>
        <w:tc>
          <w:tcPr>
            <w:tcW w:w="2383" w:type="dxa"/>
            <w:shd w:val="clear" w:color="auto" w:fill="auto"/>
            <w:tcMar>
              <w:top w:w="15" w:type="dxa"/>
              <w:left w:w="70" w:type="dxa"/>
              <w:bottom w:w="0" w:type="dxa"/>
              <w:right w:w="70" w:type="dxa"/>
            </w:tcMar>
            <w:hideMark/>
          </w:tcPr>
          <w:p w14:paraId="29CEB382" w14:textId="77777777" w:rsidR="004B6820" w:rsidRPr="00280253" w:rsidRDefault="004B6820" w:rsidP="005B09DB">
            <w:r w:rsidRPr="00280253">
              <w:t xml:space="preserve">Miyazaki, Japan </w:t>
            </w:r>
          </w:p>
        </w:tc>
        <w:tc>
          <w:tcPr>
            <w:tcW w:w="1275" w:type="dxa"/>
            <w:shd w:val="clear" w:color="auto" w:fill="auto"/>
            <w:tcMar>
              <w:top w:w="15" w:type="dxa"/>
              <w:left w:w="70" w:type="dxa"/>
              <w:bottom w:w="0" w:type="dxa"/>
              <w:right w:w="70" w:type="dxa"/>
            </w:tcMar>
            <w:hideMark/>
          </w:tcPr>
          <w:p w14:paraId="79C939F8" w14:textId="77777777" w:rsidR="004B6820" w:rsidRPr="00280253" w:rsidRDefault="004B6820" w:rsidP="005B09DB">
            <w:r w:rsidRPr="00280253">
              <w:t xml:space="preserve">Asia </w:t>
            </w:r>
          </w:p>
        </w:tc>
        <w:tc>
          <w:tcPr>
            <w:tcW w:w="2835" w:type="dxa"/>
            <w:shd w:val="clear" w:color="auto" w:fill="auto"/>
            <w:tcMar>
              <w:top w:w="15" w:type="dxa"/>
              <w:left w:w="70" w:type="dxa"/>
              <w:bottom w:w="0" w:type="dxa"/>
              <w:right w:w="70" w:type="dxa"/>
            </w:tcMar>
            <w:hideMark/>
          </w:tcPr>
          <w:p w14:paraId="37C1E4B1" w14:textId="77777777" w:rsidR="004B6820" w:rsidRPr="00280253" w:rsidRDefault="004B6820" w:rsidP="005B09DB">
            <w:r w:rsidRPr="00280253">
              <w:t xml:space="preserve">ML-500      </w:t>
            </w:r>
          </w:p>
        </w:tc>
      </w:tr>
      <w:tr w:rsidR="004B6820" w:rsidRPr="00280253" w14:paraId="2A3D5542" w14:textId="77777777" w:rsidTr="005B09DB">
        <w:trPr>
          <w:cantSplit/>
          <w:trHeight w:val="358"/>
        </w:trPr>
        <w:tc>
          <w:tcPr>
            <w:tcW w:w="1313" w:type="dxa"/>
            <w:shd w:val="clear" w:color="auto" w:fill="auto"/>
            <w:tcMar>
              <w:top w:w="15" w:type="dxa"/>
              <w:left w:w="70" w:type="dxa"/>
              <w:bottom w:w="0" w:type="dxa"/>
              <w:right w:w="70" w:type="dxa"/>
            </w:tcMar>
            <w:hideMark/>
          </w:tcPr>
          <w:p w14:paraId="586CA38B" w14:textId="77777777" w:rsidR="004B6820" w:rsidRPr="00280253" w:rsidRDefault="004B6820" w:rsidP="005B09DB">
            <w:r w:rsidRPr="00280253">
              <w:t xml:space="preserve">3 rd </w:t>
            </w:r>
          </w:p>
        </w:tc>
        <w:tc>
          <w:tcPr>
            <w:tcW w:w="769" w:type="dxa"/>
            <w:shd w:val="clear" w:color="auto" w:fill="auto"/>
            <w:tcMar>
              <w:top w:w="15" w:type="dxa"/>
              <w:left w:w="70" w:type="dxa"/>
              <w:bottom w:w="0" w:type="dxa"/>
              <w:right w:w="70" w:type="dxa"/>
            </w:tcMar>
            <w:hideMark/>
          </w:tcPr>
          <w:p w14:paraId="5ACAF093" w14:textId="77777777" w:rsidR="004B6820" w:rsidRPr="00280253" w:rsidRDefault="004B6820" w:rsidP="005B09DB">
            <w:r w:rsidRPr="00280253">
              <w:t>1979</w:t>
            </w:r>
          </w:p>
        </w:tc>
        <w:tc>
          <w:tcPr>
            <w:tcW w:w="2383" w:type="dxa"/>
            <w:shd w:val="clear" w:color="auto" w:fill="auto"/>
            <w:tcMar>
              <w:top w:w="15" w:type="dxa"/>
              <w:left w:w="70" w:type="dxa"/>
              <w:bottom w:w="0" w:type="dxa"/>
              <w:right w:w="70" w:type="dxa"/>
            </w:tcMar>
            <w:hideMark/>
          </w:tcPr>
          <w:p w14:paraId="367C1284" w14:textId="77777777" w:rsidR="004B6820" w:rsidRPr="00280253" w:rsidRDefault="004B6820" w:rsidP="005B09DB">
            <w:r w:rsidRPr="00280253">
              <w:t xml:space="preserve">Hamburg , Germany </w:t>
            </w:r>
          </w:p>
        </w:tc>
        <w:tc>
          <w:tcPr>
            <w:tcW w:w="1275" w:type="dxa"/>
            <w:shd w:val="clear" w:color="auto" w:fill="auto"/>
            <w:tcMar>
              <w:top w:w="15" w:type="dxa"/>
              <w:left w:w="70" w:type="dxa"/>
              <w:bottom w:w="0" w:type="dxa"/>
              <w:right w:w="70" w:type="dxa"/>
            </w:tcMar>
            <w:hideMark/>
          </w:tcPr>
          <w:p w14:paraId="50DF26FF" w14:textId="77777777" w:rsidR="004B6820" w:rsidRPr="00280253" w:rsidRDefault="004B6820" w:rsidP="005B09DB">
            <w:r w:rsidRPr="00280253">
              <w:t xml:space="preserve">Europe </w:t>
            </w:r>
          </w:p>
        </w:tc>
        <w:tc>
          <w:tcPr>
            <w:tcW w:w="2835" w:type="dxa"/>
            <w:shd w:val="clear" w:color="auto" w:fill="auto"/>
            <w:tcMar>
              <w:top w:w="15" w:type="dxa"/>
              <w:left w:w="70" w:type="dxa"/>
              <w:bottom w:w="0" w:type="dxa"/>
              <w:right w:w="70" w:type="dxa"/>
            </w:tcMar>
            <w:hideMark/>
          </w:tcPr>
          <w:p w14:paraId="1BE7E4B3" w14:textId="77777777" w:rsidR="004B6820" w:rsidRPr="00280253" w:rsidRDefault="004B6820" w:rsidP="005B09DB">
            <w:r w:rsidRPr="00280253">
              <w:t xml:space="preserve">TR-05         </w:t>
            </w:r>
          </w:p>
        </w:tc>
      </w:tr>
      <w:tr w:rsidR="004B6820" w:rsidRPr="00280253" w14:paraId="4EB22408" w14:textId="77777777" w:rsidTr="005B09DB">
        <w:trPr>
          <w:cantSplit/>
          <w:trHeight w:val="358"/>
        </w:trPr>
        <w:tc>
          <w:tcPr>
            <w:tcW w:w="1313" w:type="dxa"/>
            <w:shd w:val="clear" w:color="auto" w:fill="auto"/>
            <w:tcMar>
              <w:top w:w="15" w:type="dxa"/>
              <w:left w:w="70" w:type="dxa"/>
              <w:bottom w:w="0" w:type="dxa"/>
              <w:right w:w="70" w:type="dxa"/>
            </w:tcMar>
            <w:hideMark/>
          </w:tcPr>
          <w:p w14:paraId="0DFCA197" w14:textId="77777777" w:rsidR="004B6820" w:rsidRPr="00280253" w:rsidRDefault="004B6820" w:rsidP="005B09DB">
            <w:r w:rsidRPr="00280253">
              <w:t xml:space="preserve">4 th </w:t>
            </w:r>
          </w:p>
        </w:tc>
        <w:tc>
          <w:tcPr>
            <w:tcW w:w="769" w:type="dxa"/>
            <w:shd w:val="clear" w:color="auto" w:fill="auto"/>
            <w:tcMar>
              <w:top w:w="15" w:type="dxa"/>
              <w:left w:w="70" w:type="dxa"/>
              <w:bottom w:w="0" w:type="dxa"/>
              <w:right w:w="70" w:type="dxa"/>
            </w:tcMar>
            <w:hideMark/>
          </w:tcPr>
          <w:p w14:paraId="2FCFE4D0" w14:textId="77777777" w:rsidR="004B6820" w:rsidRPr="00280253" w:rsidRDefault="004B6820" w:rsidP="005B09DB">
            <w:r w:rsidRPr="00280253">
              <w:t>1982</w:t>
            </w:r>
          </w:p>
        </w:tc>
        <w:tc>
          <w:tcPr>
            <w:tcW w:w="2383" w:type="dxa"/>
            <w:shd w:val="clear" w:color="auto" w:fill="auto"/>
            <w:tcMar>
              <w:top w:w="15" w:type="dxa"/>
              <w:left w:w="70" w:type="dxa"/>
              <w:bottom w:w="0" w:type="dxa"/>
              <w:right w:w="70" w:type="dxa"/>
            </w:tcMar>
            <w:hideMark/>
          </w:tcPr>
          <w:p w14:paraId="5589D9ED" w14:textId="77777777" w:rsidR="004B6820" w:rsidRPr="00280253" w:rsidRDefault="004B6820" w:rsidP="005B09DB">
            <w:r w:rsidRPr="00280253">
              <w:t xml:space="preserve">Miyazaki, Japan </w:t>
            </w:r>
          </w:p>
        </w:tc>
        <w:tc>
          <w:tcPr>
            <w:tcW w:w="1275" w:type="dxa"/>
            <w:shd w:val="clear" w:color="auto" w:fill="auto"/>
            <w:tcMar>
              <w:top w:w="15" w:type="dxa"/>
              <w:left w:w="70" w:type="dxa"/>
              <w:bottom w:w="0" w:type="dxa"/>
              <w:right w:w="70" w:type="dxa"/>
            </w:tcMar>
            <w:hideMark/>
          </w:tcPr>
          <w:p w14:paraId="247A3530" w14:textId="77777777" w:rsidR="004B6820" w:rsidRPr="00280253" w:rsidRDefault="004B6820" w:rsidP="005B09DB">
            <w:r w:rsidRPr="00280253">
              <w:t xml:space="preserve">Asia </w:t>
            </w:r>
          </w:p>
        </w:tc>
        <w:tc>
          <w:tcPr>
            <w:tcW w:w="2835" w:type="dxa"/>
            <w:shd w:val="clear" w:color="auto" w:fill="auto"/>
            <w:tcMar>
              <w:top w:w="15" w:type="dxa"/>
              <w:left w:w="70" w:type="dxa"/>
              <w:bottom w:w="0" w:type="dxa"/>
              <w:right w:w="70" w:type="dxa"/>
            </w:tcMar>
            <w:hideMark/>
          </w:tcPr>
          <w:p w14:paraId="7F572EFA" w14:textId="77777777" w:rsidR="004B6820" w:rsidRPr="00280253" w:rsidRDefault="004B6820" w:rsidP="005B09DB">
            <w:r w:rsidRPr="00280253">
              <w:t xml:space="preserve">MLU-001    </w:t>
            </w:r>
          </w:p>
        </w:tc>
      </w:tr>
      <w:tr w:rsidR="004B6820" w:rsidRPr="00280253" w14:paraId="62987E34" w14:textId="77777777" w:rsidTr="005B09DB">
        <w:trPr>
          <w:cantSplit/>
          <w:trHeight w:val="358"/>
        </w:trPr>
        <w:tc>
          <w:tcPr>
            <w:tcW w:w="1313" w:type="dxa"/>
            <w:shd w:val="clear" w:color="auto" w:fill="auto"/>
            <w:tcMar>
              <w:top w:w="15" w:type="dxa"/>
              <w:left w:w="70" w:type="dxa"/>
              <w:bottom w:w="0" w:type="dxa"/>
              <w:right w:w="70" w:type="dxa"/>
            </w:tcMar>
            <w:hideMark/>
          </w:tcPr>
          <w:p w14:paraId="231D2073" w14:textId="77777777" w:rsidR="004B6820" w:rsidRPr="00280253" w:rsidRDefault="004B6820" w:rsidP="005B09DB">
            <w:r w:rsidRPr="00280253">
              <w:t xml:space="preserve">5 th </w:t>
            </w:r>
          </w:p>
        </w:tc>
        <w:tc>
          <w:tcPr>
            <w:tcW w:w="769" w:type="dxa"/>
            <w:shd w:val="clear" w:color="auto" w:fill="auto"/>
            <w:tcMar>
              <w:top w:w="15" w:type="dxa"/>
              <w:left w:w="70" w:type="dxa"/>
              <w:bottom w:w="0" w:type="dxa"/>
              <w:right w:w="70" w:type="dxa"/>
            </w:tcMar>
            <w:hideMark/>
          </w:tcPr>
          <w:p w14:paraId="2F729194" w14:textId="77777777" w:rsidR="004B6820" w:rsidRPr="00280253" w:rsidRDefault="004B6820" w:rsidP="005B09DB">
            <w:r w:rsidRPr="00280253">
              <w:t>1983</w:t>
            </w:r>
          </w:p>
        </w:tc>
        <w:tc>
          <w:tcPr>
            <w:tcW w:w="2383" w:type="dxa"/>
            <w:shd w:val="clear" w:color="auto" w:fill="auto"/>
            <w:tcMar>
              <w:top w:w="15" w:type="dxa"/>
              <w:left w:w="70" w:type="dxa"/>
              <w:bottom w:w="0" w:type="dxa"/>
              <w:right w:w="70" w:type="dxa"/>
            </w:tcMar>
            <w:hideMark/>
          </w:tcPr>
          <w:p w14:paraId="59479E46" w14:textId="77777777" w:rsidR="004B6820" w:rsidRPr="00280253" w:rsidRDefault="004B6820" w:rsidP="005B09DB">
            <w:r w:rsidRPr="00280253">
              <w:t xml:space="preserve">Washington, USA </w:t>
            </w:r>
          </w:p>
        </w:tc>
        <w:tc>
          <w:tcPr>
            <w:tcW w:w="1275" w:type="dxa"/>
            <w:shd w:val="clear" w:color="auto" w:fill="auto"/>
            <w:tcMar>
              <w:top w:w="15" w:type="dxa"/>
              <w:left w:w="70" w:type="dxa"/>
              <w:bottom w:w="0" w:type="dxa"/>
              <w:right w:w="70" w:type="dxa"/>
            </w:tcMar>
            <w:hideMark/>
          </w:tcPr>
          <w:p w14:paraId="2B8FD685" w14:textId="77777777" w:rsidR="004B6820" w:rsidRPr="00280253" w:rsidRDefault="004B6820" w:rsidP="005B09DB">
            <w:r w:rsidRPr="00280253">
              <w:t xml:space="preserve">America </w:t>
            </w:r>
          </w:p>
        </w:tc>
        <w:tc>
          <w:tcPr>
            <w:tcW w:w="2835" w:type="dxa"/>
            <w:shd w:val="clear" w:color="auto" w:fill="auto"/>
            <w:tcMar>
              <w:top w:w="15" w:type="dxa"/>
              <w:left w:w="70" w:type="dxa"/>
              <w:bottom w:w="0" w:type="dxa"/>
              <w:right w:w="70" w:type="dxa"/>
            </w:tcMar>
            <w:hideMark/>
          </w:tcPr>
          <w:p w14:paraId="48258628" w14:textId="77777777" w:rsidR="004B6820" w:rsidRPr="00280253" w:rsidRDefault="004B6820" w:rsidP="005B09DB"/>
        </w:tc>
      </w:tr>
      <w:tr w:rsidR="004B6820" w:rsidRPr="00280253" w14:paraId="58DCFEFC" w14:textId="77777777" w:rsidTr="005B09DB">
        <w:trPr>
          <w:cantSplit/>
          <w:trHeight w:val="358"/>
        </w:trPr>
        <w:tc>
          <w:tcPr>
            <w:tcW w:w="1313" w:type="dxa"/>
            <w:shd w:val="clear" w:color="auto" w:fill="auto"/>
            <w:tcMar>
              <w:top w:w="15" w:type="dxa"/>
              <w:left w:w="70" w:type="dxa"/>
              <w:bottom w:w="0" w:type="dxa"/>
              <w:right w:w="70" w:type="dxa"/>
            </w:tcMar>
            <w:hideMark/>
          </w:tcPr>
          <w:p w14:paraId="0F2E6A49" w14:textId="77777777" w:rsidR="004B6820" w:rsidRPr="00280253" w:rsidRDefault="004B6820" w:rsidP="005B09DB">
            <w:r w:rsidRPr="00280253">
              <w:t xml:space="preserve">6 th </w:t>
            </w:r>
          </w:p>
        </w:tc>
        <w:tc>
          <w:tcPr>
            <w:tcW w:w="769" w:type="dxa"/>
            <w:shd w:val="clear" w:color="auto" w:fill="auto"/>
            <w:tcMar>
              <w:top w:w="15" w:type="dxa"/>
              <w:left w:w="70" w:type="dxa"/>
              <w:bottom w:w="0" w:type="dxa"/>
              <w:right w:w="70" w:type="dxa"/>
            </w:tcMar>
            <w:hideMark/>
          </w:tcPr>
          <w:p w14:paraId="02B01A63" w14:textId="77777777" w:rsidR="004B6820" w:rsidRPr="00280253" w:rsidRDefault="004B6820" w:rsidP="005B09DB">
            <w:r w:rsidRPr="00280253">
              <w:t>1984</w:t>
            </w:r>
          </w:p>
        </w:tc>
        <w:tc>
          <w:tcPr>
            <w:tcW w:w="2383" w:type="dxa"/>
            <w:shd w:val="clear" w:color="auto" w:fill="auto"/>
            <w:tcMar>
              <w:top w:w="15" w:type="dxa"/>
              <w:left w:w="70" w:type="dxa"/>
              <w:bottom w:w="0" w:type="dxa"/>
              <w:right w:w="70" w:type="dxa"/>
            </w:tcMar>
            <w:hideMark/>
          </w:tcPr>
          <w:p w14:paraId="38F0ED5B" w14:textId="77777777" w:rsidR="004B6820" w:rsidRPr="00280253" w:rsidRDefault="004B6820" w:rsidP="005B09DB">
            <w:r w:rsidRPr="00280253">
              <w:t xml:space="preserve">Solihull (UK) </w:t>
            </w:r>
          </w:p>
        </w:tc>
        <w:tc>
          <w:tcPr>
            <w:tcW w:w="1275" w:type="dxa"/>
            <w:shd w:val="clear" w:color="auto" w:fill="auto"/>
            <w:tcMar>
              <w:top w:w="15" w:type="dxa"/>
              <w:left w:w="70" w:type="dxa"/>
              <w:bottom w:w="0" w:type="dxa"/>
              <w:right w:w="70" w:type="dxa"/>
            </w:tcMar>
            <w:hideMark/>
          </w:tcPr>
          <w:p w14:paraId="0DCE880B" w14:textId="77777777" w:rsidR="004B6820" w:rsidRPr="00280253" w:rsidRDefault="004B6820" w:rsidP="005B09DB">
            <w:r w:rsidRPr="00280253">
              <w:t xml:space="preserve">Europe </w:t>
            </w:r>
          </w:p>
        </w:tc>
        <w:tc>
          <w:tcPr>
            <w:tcW w:w="2835" w:type="dxa"/>
            <w:shd w:val="clear" w:color="auto" w:fill="auto"/>
            <w:tcMar>
              <w:top w:w="15" w:type="dxa"/>
              <w:left w:w="70" w:type="dxa"/>
              <w:bottom w:w="0" w:type="dxa"/>
              <w:right w:w="70" w:type="dxa"/>
            </w:tcMar>
            <w:hideMark/>
          </w:tcPr>
          <w:p w14:paraId="4745B928" w14:textId="77777777" w:rsidR="004B6820" w:rsidRPr="00280253" w:rsidRDefault="004B6820" w:rsidP="005B09DB">
            <w:r w:rsidRPr="00280253">
              <w:t xml:space="preserve">Birmingham MagLev </w:t>
            </w:r>
          </w:p>
        </w:tc>
      </w:tr>
      <w:tr w:rsidR="004B6820" w:rsidRPr="00280253" w14:paraId="4B1168DE" w14:textId="77777777" w:rsidTr="005B09DB">
        <w:trPr>
          <w:cantSplit/>
          <w:trHeight w:val="358"/>
        </w:trPr>
        <w:tc>
          <w:tcPr>
            <w:tcW w:w="1313" w:type="dxa"/>
            <w:shd w:val="clear" w:color="auto" w:fill="auto"/>
            <w:tcMar>
              <w:top w:w="15" w:type="dxa"/>
              <w:left w:w="70" w:type="dxa"/>
              <w:bottom w:w="0" w:type="dxa"/>
              <w:right w:w="70" w:type="dxa"/>
            </w:tcMar>
            <w:hideMark/>
          </w:tcPr>
          <w:p w14:paraId="312EE004" w14:textId="77777777" w:rsidR="004B6820" w:rsidRPr="00280253" w:rsidRDefault="004B6820" w:rsidP="005B09DB">
            <w:r w:rsidRPr="00280253">
              <w:t xml:space="preserve">7 th </w:t>
            </w:r>
          </w:p>
        </w:tc>
        <w:tc>
          <w:tcPr>
            <w:tcW w:w="769" w:type="dxa"/>
            <w:shd w:val="clear" w:color="auto" w:fill="auto"/>
            <w:tcMar>
              <w:top w:w="15" w:type="dxa"/>
              <w:left w:w="70" w:type="dxa"/>
              <w:bottom w:w="0" w:type="dxa"/>
              <w:right w:w="70" w:type="dxa"/>
            </w:tcMar>
            <w:hideMark/>
          </w:tcPr>
          <w:p w14:paraId="6E54C474" w14:textId="77777777" w:rsidR="004B6820" w:rsidRPr="00280253" w:rsidRDefault="004B6820" w:rsidP="005B09DB">
            <w:r w:rsidRPr="00280253">
              <w:t>1985</w:t>
            </w:r>
          </w:p>
        </w:tc>
        <w:tc>
          <w:tcPr>
            <w:tcW w:w="2383" w:type="dxa"/>
            <w:shd w:val="clear" w:color="auto" w:fill="auto"/>
            <w:tcMar>
              <w:top w:w="15" w:type="dxa"/>
              <w:left w:w="70" w:type="dxa"/>
              <w:bottom w:w="0" w:type="dxa"/>
              <w:right w:w="70" w:type="dxa"/>
            </w:tcMar>
            <w:hideMark/>
          </w:tcPr>
          <w:p w14:paraId="45018F86" w14:textId="77777777" w:rsidR="004B6820" w:rsidRPr="00280253" w:rsidRDefault="004B6820" w:rsidP="005B09DB">
            <w:r w:rsidRPr="00280253">
              <w:t xml:space="preserve">Tokyo (Japan) </w:t>
            </w:r>
          </w:p>
        </w:tc>
        <w:tc>
          <w:tcPr>
            <w:tcW w:w="1275" w:type="dxa"/>
            <w:shd w:val="clear" w:color="auto" w:fill="auto"/>
            <w:tcMar>
              <w:top w:w="15" w:type="dxa"/>
              <w:left w:w="70" w:type="dxa"/>
              <w:bottom w:w="0" w:type="dxa"/>
              <w:right w:w="70" w:type="dxa"/>
            </w:tcMar>
            <w:hideMark/>
          </w:tcPr>
          <w:p w14:paraId="67EBEB68" w14:textId="77777777" w:rsidR="004B6820" w:rsidRPr="00280253" w:rsidRDefault="004B6820" w:rsidP="005B09DB">
            <w:r w:rsidRPr="00280253">
              <w:t xml:space="preserve">Asia </w:t>
            </w:r>
          </w:p>
        </w:tc>
        <w:tc>
          <w:tcPr>
            <w:tcW w:w="2835" w:type="dxa"/>
            <w:shd w:val="clear" w:color="auto" w:fill="auto"/>
            <w:tcMar>
              <w:top w:w="15" w:type="dxa"/>
              <w:left w:w="70" w:type="dxa"/>
              <w:bottom w:w="0" w:type="dxa"/>
              <w:right w:w="70" w:type="dxa"/>
            </w:tcMar>
            <w:hideMark/>
          </w:tcPr>
          <w:p w14:paraId="60B2EBEA" w14:textId="77777777" w:rsidR="004B6820" w:rsidRPr="00280253" w:rsidRDefault="004B6820" w:rsidP="005B09DB">
            <w:r w:rsidRPr="00280253">
              <w:t>HSST-03</w:t>
            </w:r>
          </w:p>
        </w:tc>
      </w:tr>
      <w:tr w:rsidR="004B6820" w:rsidRPr="00280253" w14:paraId="651B9E95" w14:textId="77777777" w:rsidTr="005B09DB">
        <w:trPr>
          <w:cantSplit/>
          <w:trHeight w:val="358"/>
        </w:trPr>
        <w:tc>
          <w:tcPr>
            <w:tcW w:w="1313" w:type="dxa"/>
            <w:shd w:val="clear" w:color="auto" w:fill="auto"/>
            <w:tcMar>
              <w:top w:w="15" w:type="dxa"/>
              <w:left w:w="70" w:type="dxa"/>
              <w:bottom w:w="0" w:type="dxa"/>
              <w:right w:w="70" w:type="dxa"/>
            </w:tcMar>
            <w:hideMark/>
          </w:tcPr>
          <w:p w14:paraId="75F0E5F6" w14:textId="77777777" w:rsidR="004B6820" w:rsidRPr="00280253" w:rsidRDefault="004B6820" w:rsidP="005B09DB">
            <w:r w:rsidRPr="00280253">
              <w:t xml:space="preserve">8 th </w:t>
            </w:r>
          </w:p>
        </w:tc>
        <w:tc>
          <w:tcPr>
            <w:tcW w:w="769" w:type="dxa"/>
            <w:shd w:val="clear" w:color="auto" w:fill="auto"/>
            <w:tcMar>
              <w:top w:w="15" w:type="dxa"/>
              <w:left w:w="70" w:type="dxa"/>
              <w:bottom w:w="0" w:type="dxa"/>
              <w:right w:w="70" w:type="dxa"/>
            </w:tcMar>
            <w:hideMark/>
          </w:tcPr>
          <w:p w14:paraId="35B2FBFD" w14:textId="77777777" w:rsidR="004B6820" w:rsidRPr="00280253" w:rsidRDefault="004B6820" w:rsidP="005B09DB">
            <w:r w:rsidRPr="00280253">
              <w:t>1986</w:t>
            </w:r>
          </w:p>
        </w:tc>
        <w:tc>
          <w:tcPr>
            <w:tcW w:w="2383" w:type="dxa"/>
            <w:shd w:val="clear" w:color="auto" w:fill="auto"/>
            <w:tcMar>
              <w:top w:w="15" w:type="dxa"/>
              <w:left w:w="70" w:type="dxa"/>
              <w:bottom w:w="0" w:type="dxa"/>
              <w:right w:w="70" w:type="dxa"/>
            </w:tcMar>
            <w:hideMark/>
          </w:tcPr>
          <w:p w14:paraId="2E79E8DC" w14:textId="77777777" w:rsidR="004B6820" w:rsidRPr="00280253" w:rsidRDefault="004B6820" w:rsidP="005B09DB">
            <w:r w:rsidRPr="00280253">
              <w:t xml:space="preserve">Vancouver, Canada </w:t>
            </w:r>
          </w:p>
        </w:tc>
        <w:tc>
          <w:tcPr>
            <w:tcW w:w="1275" w:type="dxa"/>
            <w:shd w:val="clear" w:color="auto" w:fill="auto"/>
            <w:tcMar>
              <w:top w:w="15" w:type="dxa"/>
              <w:left w:w="70" w:type="dxa"/>
              <w:bottom w:w="0" w:type="dxa"/>
              <w:right w:w="70" w:type="dxa"/>
            </w:tcMar>
            <w:hideMark/>
          </w:tcPr>
          <w:p w14:paraId="15E7127F" w14:textId="77777777" w:rsidR="004B6820" w:rsidRPr="00280253" w:rsidRDefault="004B6820" w:rsidP="005B09DB">
            <w:r w:rsidRPr="00280253">
              <w:t xml:space="preserve">America </w:t>
            </w:r>
          </w:p>
        </w:tc>
        <w:tc>
          <w:tcPr>
            <w:tcW w:w="2835" w:type="dxa"/>
            <w:shd w:val="clear" w:color="auto" w:fill="auto"/>
            <w:tcMar>
              <w:top w:w="15" w:type="dxa"/>
              <w:left w:w="70" w:type="dxa"/>
              <w:bottom w:w="0" w:type="dxa"/>
              <w:right w:w="70" w:type="dxa"/>
            </w:tcMar>
            <w:hideMark/>
          </w:tcPr>
          <w:p w14:paraId="5CBD4C0E" w14:textId="77777777" w:rsidR="004B6820" w:rsidRPr="00280253" w:rsidRDefault="004B6820" w:rsidP="005B09DB"/>
        </w:tc>
      </w:tr>
      <w:tr w:rsidR="004B6820" w:rsidRPr="00280253" w14:paraId="0F54CDD2" w14:textId="77777777" w:rsidTr="005B09DB">
        <w:trPr>
          <w:cantSplit/>
          <w:trHeight w:val="358"/>
        </w:trPr>
        <w:tc>
          <w:tcPr>
            <w:tcW w:w="1313" w:type="dxa"/>
            <w:shd w:val="clear" w:color="auto" w:fill="auto"/>
            <w:tcMar>
              <w:top w:w="15" w:type="dxa"/>
              <w:left w:w="70" w:type="dxa"/>
              <w:bottom w:w="0" w:type="dxa"/>
              <w:right w:w="70" w:type="dxa"/>
            </w:tcMar>
          </w:tcPr>
          <w:p w14:paraId="6F9FB0BD" w14:textId="77777777" w:rsidR="004B6820" w:rsidRPr="00280253" w:rsidRDefault="004B6820" w:rsidP="005B09DB"/>
        </w:tc>
        <w:tc>
          <w:tcPr>
            <w:tcW w:w="769" w:type="dxa"/>
            <w:shd w:val="clear" w:color="auto" w:fill="auto"/>
            <w:tcMar>
              <w:top w:w="15" w:type="dxa"/>
              <w:left w:w="70" w:type="dxa"/>
              <w:bottom w:w="0" w:type="dxa"/>
              <w:right w:w="70" w:type="dxa"/>
            </w:tcMar>
          </w:tcPr>
          <w:p w14:paraId="5C4C311A" w14:textId="77777777" w:rsidR="004B6820" w:rsidRPr="00280253" w:rsidRDefault="004B6820" w:rsidP="005B09DB"/>
        </w:tc>
        <w:tc>
          <w:tcPr>
            <w:tcW w:w="2383" w:type="dxa"/>
            <w:shd w:val="clear" w:color="auto" w:fill="auto"/>
            <w:tcMar>
              <w:top w:w="15" w:type="dxa"/>
              <w:left w:w="70" w:type="dxa"/>
              <w:bottom w:w="0" w:type="dxa"/>
              <w:right w:w="70" w:type="dxa"/>
            </w:tcMar>
          </w:tcPr>
          <w:p w14:paraId="7204A8C1" w14:textId="77777777" w:rsidR="004B6820" w:rsidRPr="00280253" w:rsidRDefault="004B6820" w:rsidP="005B09DB"/>
        </w:tc>
        <w:tc>
          <w:tcPr>
            <w:tcW w:w="1275" w:type="dxa"/>
            <w:shd w:val="clear" w:color="auto" w:fill="auto"/>
            <w:tcMar>
              <w:top w:w="15" w:type="dxa"/>
              <w:left w:w="70" w:type="dxa"/>
              <w:bottom w:w="0" w:type="dxa"/>
              <w:right w:w="70" w:type="dxa"/>
            </w:tcMar>
          </w:tcPr>
          <w:p w14:paraId="37CAED0C" w14:textId="77777777" w:rsidR="004B6820" w:rsidRPr="00280253" w:rsidRDefault="004B6820" w:rsidP="005B09DB"/>
        </w:tc>
        <w:tc>
          <w:tcPr>
            <w:tcW w:w="2835" w:type="dxa"/>
            <w:shd w:val="clear" w:color="auto" w:fill="auto"/>
            <w:tcMar>
              <w:top w:w="15" w:type="dxa"/>
              <w:left w:w="70" w:type="dxa"/>
              <w:bottom w:w="0" w:type="dxa"/>
              <w:right w:w="70" w:type="dxa"/>
            </w:tcMar>
          </w:tcPr>
          <w:p w14:paraId="7EF4C5CA" w14:textId="77777777" w:rsidR="004B6820" w:rsidRPr="00280253" w:rsidRDefault="004B6820" w:rsidP="005B09DB"/>
        </w:tc>
      </w:tr>
      <w:tr w:rsidR="004B6820" w:rsidRPr="00280253" w14:paraId="6DB490B5" w14:textId="77777777" w:rsidTr="005B09DB">
        <w:trPr>
          <w:cantSplit/>
          <w:trHeight w:val="358"/>
        </w:trPr>
        <w:tc>
          <w:tcPr>
            <w:tcW w:w="1313" w:type="dxa"/>
            <w:shd w:val="clear" w:color="auto" w:fill="auto"/>
            <w:tcMar>
              <w:top w:w="15" w:type="dxa"/>
              <w:left w:w="70" w:type="dxa"/>
              <w:bottom w:w="0" w:type="dxa"/>
              <w:right w:w="70" w:type="dxa"/>
            </w:tcMar>
          </w:tcPr>
          <w:p w14:paraId="4368B972" w14:textId="77777777" w:rsidR="004B6820" w:rsidRPr="00280253" w:rsidRDefault="004B6820" w:rsidP="005B09DB"/>
        </w:tc>
        <w:tc>
          <w:tcPr>
            <w:tcW w:w="769" w:type="dxa"/>
            <w:shd w:val="clear" w:color="auto" w:fill="auto"/>
            <w:tcMar>
              <w:top w:w="15" w:type="dxa"/>
              <w:left w:w="70" w:type="dxa"/>
              <w:bottom w:w="0" w:type="dxa"/>
              <w:right w:w="70" w:type="dxa"/>
            </w:tcMar>
          </w:tcPr>
          <w:p w14:paraId="239F212F" w14:textId="77777777" w:rsidR="004B6820" w:rsidRPr="00280253" w:rsidRDefault="004B6820" w:rsidP="005B09DB"/>
        </w:tc>
        <w:tc>
          <w:tcPr>
            <w:tcW w:w="2383" w:type="dxa"/>
            <w:shd w:val="clear" w:color="auto" w:fill="auto"/>
            <w:tcMar>
              <w:top w:w="15" w:type="dxa"/>
              <w:left w:w="70" w:type="dxa"/>
              <w:bottom w:w="0" w:type="dxa"/>
              <w:right w:w="70" w:type="dxa"/>
            </w:tcMar>
          </w:tcPr>
          <w:p w14:paraId="2AC8C897" w14:textId="77777777" w:rsidR="004B6820" w:rsidRPr="00280253" w:rsidRDefault="004B6820" w:rsidP="005B09DB"/>
        </w:tc>
        <w:tc>
          <w:tcPr>
            <w:tcW w:w="1275" w:type="dxa"/>
            <w:shd w:val="clear" w:color="auto" w:fill="auto"/>
            <w:tcMar>
              <w:top w:w="15" w:type="dxa"/>
              <w:left w:w="70" w:type="dxa"/>
              <w:bottom w:w="0" w:type="dxa"/>
              <w:right w:w="70" w:type="dxa"/>
            </w:tcMar>
          </w:tcPr>
          <w:p w14:paraId="73C40B64" w14:textId="77777777" w:rsidR="004B6820" w:rsidRPr="00280253" w:rsidRDefault="004B6820" w:rsidP="005B09DB"/>
        </w:tc>
        <w:tc>
          <w:tcPr>
            <w:tcW w:w="2835" w:type="dxa"/>
            <w:shd w:val="clear" w:color="auto" w:fill="auto"/>
            <w:tcMar>
              <w:top w:w="15" w:type="dxa"/>
              <w:left w:w="70" w:type="dxa"/>
              <w:bottom w:w="0" w:type="dxa"/>
              <w:right w:w="70" w:type="dxa"/>
            </w:tcMar>
          </w:tcPr>
          <w:p w14:paraId="42F5E08E" w14:textId="77777777" w:rsidR="004B6820" w:rsidRPr="00280253" w:rsidRDefault="004B6820" w:rsidP="005B09DB"/>
        </w:tc>
      </w:tr>
      <w:tr w:rsidR="004B6820" w:rsidRPr="00280253" w14:paraId="47080A23" w14:textId="77777777" w:rsidTr="005B09DB">
        <w:trPr>
          <w:cantSplit/>
          <w:trHeight w:val="358"/>
        </w:trPr>
        <w:tc>
          <w:tcPr>
            <w:tcW w:w="1313" w:type="dxa"/>
            <w:shd w:val="clear" w:color="auto" w:fill="auto"/>
            <w:tcMar>
              <w:top w:w="15" w:type="dxa"/>
              <w:left w:w="70" w:type="dxa"/>
              <w:bottom w:w="0" w:type="dxa"/>
              <w:right w:w="70" w:type="dxa"/>
            </w:tcMar>
          </w:tcPr>
          <w:p w14:paraId="432069E3" w14:textId="77777777" w:rsidR="004B6820" w:rsidRPr="00280253" w:rsidRDefault="004B6820" w:rsidP="005B09DB"/>
        </w:tc>
        <w:tc>
          <w:tcPr>
            <w:tcW w:w="769" w:type="dxa"/>
            <w:shd w:val="clear" w:color="auto" w:fill="auto"/>
            <w:tcMar>
              <w:top w:w="15" w:type="dxa"/>
              <w:left w:w="70" w:type="dxa"/>
              <w:bottom w:w="0" w:type="dxa"/>
              <w:right w:w="70" w:type="dxa"/>
            </w:tcMar>
          </w:tcPr>
          <w:p w14:paraId="4D8B064D" w14:textId="77777777" w:rsidR="004B6820" w:rsidRPr="00280253" w:rsidRDefault="004B6820" w:rsidP="005B09DB"/>
        </w:tc>
        <w:tc>
          <w:tcPr>
            <w:tcW w:w="2383" w:type="dxa"/>
            <w:shd w:val="clear" w:color="auto" w:fill="auto"/>
            <w:tcMar>
              <w:top w:w="15" w:type="dxa"/>
              <w:left w:w="70" w:type="dxa"/>
              <w:bottom w:w="0" w:type="dxa"/>
              <w:right w:w="70" w:type="dxa"/>
            </w:tcMar>
          </w:tcPr>
          <w:p w14:paraId="697D93D5" w14:textId="77777777" w:rsidR="004B6820" w:rsidRPr="00280253" w:rsidRDefault="004B6820" w:rsidP="005B09DB"/>
        </w:tc>
        <w:tc>
          <w:tcPr>
            <w:tcW w:w="1275" w:type="dxa"/>
            <w:shd w:val="clear" w:color="auto" w:fill="auto"/>
            <w:tcMar>
              <w:top w:w="15" w:type="dxa"/>
              <w:left w:w="70" w:type="dxa"/>
              <w:bottom w:w="0" w:type="dxa"/>
              <w:right w:w="70" w:type="dxa"/>
            </w:tcMar>
          </w:tcPr>
          <w:p w14:paraId="119D46BF" w14:textId="77777777" w:rsidR="004B6820" w:rsidRPr="00280253" w:rsidRDefault="004B6820" w:rsidP="005B09DB"/>
        </w:tc>
        <w:tc>
          <w:tcPr>
            <w:tcW w:w="2835" w:type="dxa"/>
            <w:shd w:val="clear" w:color="auto" w:fill="auto"/>
            <w:tcMar>
              <w:top w:w="15" w:type="dxa"/>
              <w:left w:w="70" w:type="dxa"/>
              <w:bottom w:w="0" w:type="dxa"/>
              <w:right w:w="70" w:type="dxa"/>
            </w:tcMar>
          </w:tcPr>
          <w:p w14:paraId="59AFC43C" w14:textId="77777777" w:rsidR="004B6820" w:rsidRPr="00280253" w:rsidRDefault="004B6820" w:rsidP="005B09DB"/>
        </w:tc>
      </w:tr>
      <w:tr w:rsidR="004B6820" w:rsidRPr="00280253" w14:paraId="772377F1" w14:textId="77777777" w:rsidTr="005B09DB">
        <w:trPr>
          <w:cantSplit/>
          <w:trHeight w:val="358"/>
        </w:trPr>
        <w:tc>
          <w:tcPr>
            <w:tcW w:w="1313" w:type="dxa"/>
            <w:shd w:val="clear" w:color="auto" w:fill="auto"/>
            <w:tcMar>
              <w:top w:w="15" w:type="dxa"/>
              <w:left w:w="70" w:type="dxa"/>
              <w:bottom w:w="0" w:type="dxa"/>
              <w:right w:w="70" w:type="dxa"/>
            </w:tcMar>
          </w:tcPr>
          <w:p w14:paraId="1A79C07A" w14:textId="77777777" w:rsidR="004B6820" w:rsidRPr="00280253" w:rsidRDefault="004B6820" w:rsidP="005B09DB"/>
        </w:tc>
        <w:tc>
          <w:tcPr>
            <w:tcW w:w="769" w:type="dxa"/>
            <w:shd w:val="clear" w:color="auto" w:fill="auto"/>
            <w:tcMar>
              <w:top w:w="15" w:type="dxa"/>
              <w:left w:w="70" w:type="dxa"/>
              <w:bottom w:w="0" w:type="dxa"/>
              <w:right w:w="70" w:type="dxa"/>
            </w:tcMar>
          </w:tcPr>
          <w:p w14:paraId="4BD9C10A" w14:textId="77777777" w:rsidR="004B6820" w:rsidRPr="00280253" w:rsidRDefault="004B6820" w:rsidP="005B09DB"/>
        </w:tc>
        <w:tc>
          <w:tcPr>
            <w:tcW w:w="2383" w:type="dxa"/>
            <w:shd w:val="clear" w:color="auto" w:fill="auto"/>
            <w:tcMar>
              <w:top w:w="15" w:type="dxa"/>
              <w:left w:w="70" w:type="dxa"/>
              <w:bottom w:w="0" w:type="dxa"/>
              <w:right w:w="70" w:type="dxa"/>
            </w:tcMar>
          </w:tcPr>
          <w:p w14:paraId="7BCF89BA" w14:textId="77777777" w:rsidR="004B6820" w:rsidRPr="00280253" w:rsidRDefault="004B6820" w:rsidP="005B09DB"/>
        </w:tc>
        <w:tc>
          <w:tcPr>
            <w:tcW w:w="1275" w:type="dxa"/>
            <w:shd w:val="clear" w:color="auto" w:fill="auto"/>
            <w:tcMar>
              <w:top w:w="15" w:type="dxa"/>
              <w:left w:w="70" w:type="dxa"/>
              <w:bottom w:w="0" w:type="dxa"/>
              <w:right w:w="70" w:type="dxa"/>
            </w:tcMar>
          </w:tcPr>
          <w:p w14:paraId="63E39064" w14:textId="77777777" w:rsidR="004B6820" w:rsidRPr="00280253" w:rsidRDefault="004B6820" w:rsidP="005B09DB"/>
        </w:tc>
        <w:tc>
          <w:tcPr>
            <w:tcW w:w="2835" w:type="dxa"/>
            <w:shd w:val="clear" w:color="auto" w:fill="auto"/>
            <w:tcMar>
              <w:top w:w="15" w:type="dxa"/>
              <w:left w:w="70" w:type="dxa"/>
              <w:bottom w:w="0" w:type="dxa"/>
              <w:right w:w="70" w:type="dxa"/>
            </w:tcMar>
          </w:tcPr>
          <w:p w14:paraId="2C2734DB" w14:textId="77777777" w:rsidR="004B6820" w:rsidRPr="00280253" w:rsidRDefault="004B6820" w:rsidP="005B09DB"/>
        </w:tc>
      </w:tr>
      <w:tr w:rsidR="004B6820" w:rsidRPr="00280253" w14:paraId="050ED03C" w14:textId="77777777" w:rsidTr="005B09DB">
        <w:trPr>
          <w:cantSplit/>
          <w:trHeight w:val="358"/>
        </w:trPr>
        <w:tc>
          <w:tcPr>
            <w:tcW w:w="1313" w:type="dxa"/>
            <w:shd w:val="clear" w:color="auto" w:fill="auto"/>
            <w:tcMar>
              <w:top w:w="15" w:type="dxa"/>
              <w:left w:w="70" w:type="dxa"/>
              <w:bottom w:w="0" w:type="dxa"/>
              <w:right w:w="70" w:type="dxa"/>
            </w:tcMar>
            <w:hideMark/>
          </w:tcPr>
          <w:p w14:paraId="26BD5635" w14:textId="77777777" w:rsidR="004B6820" w:rsidRPr="00280253" w:rsidRDefault="004B6820" w:rsidP="005B09DB">
            <w:r w:rsidRPr="00280253">
              <w:t xml:space="preserve">9  th </w:t>
            </w:r>
          </w:p>
        </w:tc>
        <w:tc>
          <w:tcPr>
            <w:tcW w:w="769" w:type="dxa"/>
            <w:shd w:val="clear" w:color="auto" w:fill="auto"/>
            <w:tcMar>
              <w:top w:w="15" w:type="dxa"/>
              <w:left w:w="70" w:type="dxa"/>
              <w:bottom w:w="0" w:type="dxa"/>
              <w:right w:w="70" w:type="dxa"/>
            </w:tcMar>
            <w:hideMark/>
          </w:tcPr>
          <w:p w14:paraId="48A0FA42" w14:textId="77777777" w:rsidR="004B6820" w:rsidRPr="00280253" w:rsidRDefault="004B6820" w:rsidP="005B09DB">
            <w:r w:rsidRPr="00280253">
              <w:t>1987</w:t>
            </w:r>
          </w:p>
        </w:tc>
        <w:tc>
          <w:tcPr>
            <w:tcW w:w="2383" w:type="dxa"/>
            <w:shd w:val="clear" w:color="auto" w:fill="auto"/>
            <w:tcMar>
              <w:top w:w="15" w:type="dxa"/>
              <w:left w:w="70" w:type="dxa"/>
              <w:bottom w:w="0" w:type="dxa"/>
              <w:right w:w="70" w:type="dxa"/>
            </w:tcMar>
            <w:hideMark/>
          </w:tcPr>
          <w:p w14:paraId="62AD88FF" w14:textId="77777777" w:rsidR="004B6820" w:rsidRPr="00280253" w:rsidRDefault="004B6820" w:rsidP="005B09DB">
            <w:r w:rsidRPr="00280253">
              <w:t xml:space="preserve">Las Vegas, USA </w:t>
            </w:r>
          </w:p>
        </w:tc>
        <w:tc>
          <w:tcPr>
            <w:tcW w:w="1275" w:type="dxa"/>
            <w:shd w:val="clear" w:color="auto" w:fill="auto"/>
            <w:tcMar>
              <w:top w:w="15" w:type="dxa"/>
              <w:left w:w="70" w:type="dxa"/>
              <w:bottom w:w="0" w:type="dxa"/>
              <w:right w:w="70" w:type="dxa"/>
            </w:tcMar>
            <w:hideMark/>
          </w:tcPr>
          <w:p w14:paraId="366D825E" w14:textId="77777777" w:rsidR="004B6820" w:rsidRPr="00280253" w:rsidRDefault="004B6820" w:rsidP="005B09DB">
            <w:r w:rsidRPr="00280253">
              <w:t xml:space="preserve">America </w:t>
            </w:r>
          </w:p>
        </w:tc>
        <w:tc>
          <w:tcPr>
            <w:tcW w:w="2835" w:type="dxa"/>
            <w:shd w:val="clear" w:color="auto" w:fill="auto"/>
            <w:tcMar>
              <w:top w:w="15" w:type="dxa"/>
              <w:left w:w="70" w:type="dxa"/>
              <w:bottom w:w="0" w:type="dxa"/>
              <w:right w:w="70" w:type="dxa"/>
            </w:tcMar>
            <w:hideMark/>
          </w:tcPr>
          <w:p w14:paraId="222F20EC" w14:textId="77777777" w:rsidR="004B6820" w:rsidRPr="00280253" w:rsidRDefault="004B6820" w:rsidP="005B09DB"/>
        </w:tc>
      </w:tr>
      <w:tr w:rsidR="004B6820" w:rsidRPr="00280253" w14:paraId="3EDAF677" w14:textId="77777777" w:rsidTr="005B09DB">
        <w:trPr>
          <w:cantSplit/>
          <w:trHeight w:val="358"/>
        </w:trPr>
        <w:tc>
          <w:tcPr>
            <w:tcW w:w="1313" w:type="dxa"/>
            <w:shd w:val="clear" w:color="auto" w:fill="auto"/>
            <w:tcMar>
              <w:top w:w="15" w:type="dxa"/>
              <w:left w:w="70" w:type="dxa"/>
              <w:bottom w:w="0" w:type="dxa"/>
              <w:right w:w="70" w:type="dxa"/>
            </w:tcMar>
            <w:hideMark/>
          </w:tcPr>
          <w:p w14:paraId="245740C0" w14:textId="77777777" w:rsidR="004B6820" w:rsidRPr="00280253" w:rsidRDefault="004B6820" w:rsidP="005B09DB">
            <w:r w:rsidRPr="00280253">
              <w:t>10 th</w:t>
            </w:r>
          </w:p>
        </w:tc>
        <w:tc>
          <w:tcPr>
            <w:tcW w:w="769" w:type="dxa"/>
            <w:shd w:val="clear" w:color="auto" w:fill="auto"/>
            <w:tcMar>
              <w:top w:w="15" w:type="dxa"/>
              <w:left w:w="70" w:type="dxa"/>
              <w:bottom w:w="0" w:type="dxa"/>
              <w:right w:w="70" w:type="dxa"/>
            </w:tcMar>
            <w:hideMark/>
          </w:tcPr>
          <w:p w14:paraId="425BCD02" w14:textId="77777777" w:rsidR="004B6820" w:rsidRPr="00280253" w:rsidRDefault="004B6820" w:rsidP="005B09DB">
            <w:r w:rsidRPr="00280253">
              <w:t>1988</w:t>
            </w:r>
          </w:p>
        </w:tc>
        <w:tc>
          <w:tcPr>
            <w:tcW w:w="2383" w:type="dxa"/>
            <w:shd w:val="clear" w:color="auto" w:fill="auto"/>
            <w:tcMar>
              <w:top w:w="15" w:type="dxa"/>
              <w:left w:w="70" w:type="dxa"/>
              <w:bottom w:w="0" w:type="dxa"/>
              <w:right w:w="70" w:type="dxa"/>
            </w:tcMar>
            <w:hideMark/>
          </w:tcPr>
          <w:p w14:paraId="56D49599" w14:textId="77777777" w:rsidR="004B6820" w:rsidRPr="00280253" w:rsidRDefault="004B6820" w:rsidP="005B09DB">
            <w:r w:rsidRPr="00280253">
              <w:t>Hamburg, Germany</w:t>
            </w:r>
          </w:p>
        </w:tc>
        <w:tc>
          <w:tcPr>
            <w:tcW w:w="1275" w:type="dxa"/>
            <w:shd w:val="clear" w:color="auto" w:fill="auto"/>
            <w:tcMar>
              <w:top w:w="15" w:type="dxa"/>
              <w:left w:w="70" w:type="dxa"/>
              <w:bottom w:w="0" w:type="dxa"/>
              <w:right w:w="70" w:type="dxa"/>
            </w:tcMar>
            <w:hideMark/>
          </w:tcPr>
          <w:p w14:paraId="347C008D" w14:textId="77777777" w:rsidR="004B6820" w:rsidRPr="00280253" w:rsidRDefault="004B6820" w:rsidP="005B09DB">
            <w:r w:rsidRPr="00280253">
              <w:t>Europe</w:t>
            </w:r>
          </w:p>
        </w:tc>
        <w:tc>
          <w:tcPr>
            <w:tcW w:w="2835" w:type="dxa"/>
            <w:shd w:val="clear" w:color="auto" w:fill="auto"/>
            <w:tcMar>
              <w:top w:w="15" w:type="dxa"/>
              <w:left w:w="70" w:type="dxa"/>
              <w:bottom w:w="0" w:type="dxa"/>
              <w:right w:w="70" w:type="dxa"/>
            </w:tcMar>
            <w:hideMark/>
          </w:tcPr>
          <w:p w14:paraId="142DDF44" w14:textId="77777777" w:rsidR="004B6820" w:rsidRPr="00280253" w:rsidRDefault="004B6820" w:rsidP="005B09DB">
            <w:r w:rsidRPr="00280253">
              <w:t>TR-06</w:t>
            </w:r>
          </w:p>
        </w:tc>
      </w:tr>
      <w:tr w:rsidR="004B6820" w:rsidRPr="00280253" w14:paraId="05C46B74" w14:textId="77777777" w:rsidTr="005B09DB">
        <w:trPr>
          <w:cantSplit/>
          <w:trHeight w:val="432"/>
        </w:trPr>
        <w:tc>
          <w:tcPr>
            <w:tcW w:w="1313" w:type="dxa"/>
            <w:shd w:val="clear" w:color="auto" w:fill="auto"/>
            <w:tcMar>
              <w:top w:w="15" w:type="dxa"/>
              <w:left w:w="70" w:type="dxa"/>
              <w:bottom w:w="0" w:type="dxa"/>
              <w:right w:w="70" w:type="dxa"/>
            </w:tcMar>
            <w:hideMark/>
          </w:tcPr>
          <w:p w14:paraId="712E06FF" w14:textId="77777777" w:rsidR="004B6820" w:rsidRPr="00280253" w:rsidRDefault="004B6820" w:rsidP="005B09DB">
            <w:r w:rsidRPr="00280253">
              <w:t xml:space="preserve">15 th </w:t>
            </w:r>
          </w:p>
        </w:tc>
        <w:tc>
          <w:tcPr>
            <w:tcW w:w="769" w:type="dxa"/>
            <w:shd w:val="clear" w:color="auto" w:fill="auto"/>
            <w:tcMar>
              <w:top w:w="15" w:type="dxa"/>
              <w:left w:w="70" w:type="dxa"/>
              <w:bottom w:w="0" w:type="dxa"/>
              <w:right w:w="70" w:type="dxa"/>
            </w:tcMar>
            <w:hideMark/>
          </w:tcPr>
          <w:p w14:paraId="0DCF67B1" w14:textId="77777777" w:rsidR="004B6820" w:rsidRPr="00280253" w:rsidRDefault="004B6820" w:rsidP="005B09DB">
            <w:r w:rsidRPr="00280253">
              <w:t>1998</w:t>
            </w:r>
          </w:p>
        </w:tc>
        <w:tc>
          <w:tcPr>
            <w:tcW w:w="2383" w:type="dxa"/>
            <w:shd w:val="clear" w:color="auto" w:fill="auto"/>
            <w:tcMar>
              <w:top w:w="15" w:type="dxa"/>
              <w:left w:w="70" w:type="dxa"/>
              <w:bottom w:w="0" w:type="dxa"/>
              <w:right w:w="70" w:type="dxa"/>
            </w:tcMar>
            <w:hideMark/>
          </w:tcPr>
          <w:p w14:paraId="68C998F0" w14:textId="77777777" w:rsidR="004B6820" w:rsidRPr="00280253" w:rsidRDefault="004B6820" w:rsidP="005B09DB">
            <w:r w:rsidRPr="00280253">
              <w:t xml:space="preserve">Yamanashi, Japan </w:t>
            </w:r>
          </w:p>
        </w:tc>
        <w:tc>
          <w:tcPr>
            <w:tcW w:w="1275" w:type="dxa"/>
            <w:shd w:val="clear" w:color="auto" w:fill="auto"/>
            <w:tcMar>
              <w:top w:w="15" w:type="dxa"/>
              <w:left w:w="70" w:type="dxa"/>
              <w:bottom w:w="0" w:type="dxa"/>
              <w:right w:w="70" w:type="dxa"/>
            </w:tcMar>
            <w:hideMark/>
          </w:tcPr>
          <w:p w14:paraId="18FD0C67" w14:textId="77777777" w:rsidR="004B6820" w:rsidRPr="00280253" w:rsidRDefault="004B6820" w:rsidP="005B09DB">
            <w:r w:rsidRPr="00280253">
              <w:t xml:space="preserve">Asia </w:t>
            </w:r>
          </w:p>
        </w:tc>
        <w:tc>
          <w:tcPr>
            <w:tcW w:w="2835" w:type="dxa"/>
            <w:shd w:val="clear" w:color="auto" w:fill="auto"/>
            <w:tcMar>
              <w:top w:w="15" w:type="dxa"/>
              <w:left w:w="70" w:type="dxa"/>
              <w:bottom w:w="0" w:type="dxa"/>
              <w:right w:w="70" w:type="dxa"/>
            </w:tcMar>
            <w:hideMark/>
          </w:tcPr>
          <w:p w14:paraId="3ED17D65" w14:textId="77777777" w:rsidR="004B6820" w:rsidRPr="00280253" w:rsidRDefault="004B6820" w:rsidP="005B09DB">
            <w:r w:rsidRPr="00280253">
              <w:t>HSST-100, MLX-01</w:t>
            </w:r>
          </w:p>
        </w:tc>
      </w:tr>
      <w:tr w:rsidR="004B6820" w:rsidRPr="00280253" w14:paraId="69947E78" w14:textId="77777777" w:rsidTr="005B09DB">
        <w:trPr>
          <w:cantSplit/>
          <w:trHeight w:val="358"/>
        </w:trPr>
        <w:tc>
          <w:tcPr>
            <w:tcW w:w="1313" w:type="dxa"/>
            <w:shd w:val="clear" w:color="auto" w:fill="auto"/>
            <w:tcMar>
              <w:top w:w="15" w:type="dxa"/>
              <w:left w:w="70" w:type="dxa"/>
              <w:bottom w:w="0" w:type="dxa"/>
              <w:right w:w="70" w:type="dxa"/>
            </w:tcMar>
            <w:hideMark/>
          </w:tcPr>
          <w:p w14:paraId="5B5AF9DC" w14:textId="77777777" w:rsidR="004B6820" w:rsidRPr="00280253" w:rsidRDefault="004B6820" w:rsidP="005B09DB">
            <w:r w:rsidRPr="00280253">
              <w:t xml:space="preserve">16 th </w:t>
            </w:r>
          </w:p>
        </w:tc>
        <w:tc>
          <w:tcPr>
            <w:tcW w:w="769" w:type="dxa"/>
            <w:shd w:val="clear" w:color="auto" w:fill="auto"/>
            <w:tcMar>
              <w:top w:w="15" w:type="dxa"/>
              <w:left w:w="70" w:type="dxa"/>
              <w:bottom w:w="0" w:type="dxa"/>
              <w:right w:w="70" w:type="dxa"/>
            </w:tcMar>
            <w:hideMark/>
          </w:tcPr>
          <w:p w14:paraId="4C305A04" w14:textId="77777777" w:rsidR="004B6820" w:rsidRPr="00280253" w:rsidRDefault="004B6820" w:rsidP="005B09DB">
            <w:r w:rsidRPr="00280253">
              <w:t>2000</w:t>
            </w:r>
          </w:p>
        </w:tc>
        <w:tc>
          <w:tcPr>
            <w:tcW w:w="2383" w:type="dxa"/>
            <w:shd w:val="clear" w:color="auto" w:fill="auto"/>
            <w:tcMar>
              <w:top w:w="15" w:type="dxa"/>
              <w:left w:w="70" w:type="dxa"/>
              <w:bottom w:w="0" w:type="dxa"/>
              <w:right w:w="70" w:type="dxa"/>
            </w:tcMar>
            <w:hideMark/>
          </w:tcPr>
          <w:p w14:paraId="75FA3746" w14:textId="77777777" w:rsidR="004B6820" w:rsidRPr="00280253" w:rsidRDefault="004B6820" w:rsidP="005B09DB">
            <w:r w:rsidRPr="00280253">
              <w:t xml:space="preserve">Rio de Janerio, Brazil </w:t>
            </w:r>
          </w:p>
        </w:tc>
        <w:tc>
          <w:tcPr>
            <w:tcW w:w="1275" w:type="dxa"/>
            <w:shd w:val="clear" w:color="auto" w:fill="auto"/>
            <w:tcMar>
              <w:top w:w="15" w:type="dxa"/>
              <w:left w:w="70" w:type="dxa"/>
              <w:bottom w:w="0" w:type="dxa"/>
              <w:right w:w="70" w:type="dxa"/>
            </w:tcMar>
            <w:hideMark/>
          </w:tcPr>
          <w:p w14:paraId="1B2760E2" w14:textId="77777777" w:rsidR="004B6820" w:rsidRPr="00280253" w:rsidRDefault="004B6820" w:rsidP="005B09DB">
            <w:r w:rsidRPr="00280253">
              <w:t xml:space="preserve">America </w:t>
            </w:r>
          </w:p>
        </w:tc>
        <w:tc>
          <w:tcPr>
            <w:tcW w:w="2835" w:type="dxa"/>
            <w:shd w:val="clear" w:color="auto" w:fill="auto"/>
            <w:tcMar>
              <w:top w:w="15" w:type="dxa"/>
              <w:left w:w="70" w:type="dxa"/>
              <w:bottom w:w="0" w:type="dxa"/>
              <w:right w:w="70" w:type="dxa"/>
            </w:tcMar>
            <w:hideMark/>
          </w:tcPr>
          <w:p w14:paraId="50BC79AB" w14:textId="77777777" w:rsidR="004B6820" w:rsidRPr="00280253" w:rsidRDefault="004B6820" w:rsidP="005B09DB">
            <w:r w:rsidRPr="00280253">
              <w:t>SML small scale prototype</w:t>
            </w:r>
          </w:p>
        </w:tc>
      </w:tr>
      <w:tr w:rsidR="004B6820" w:rsidRPr="00280253" w14:paraId="68479C7E" w14:textId="77777777" w:rsidTr="005B09DB">
        <w:trPr>
          <w:cantSplit/>
          <w:trHeight w:val="358"/>
        </w:trPr>
        <w:tc>
          <w:tcPr>
            <w:tcW w:w="1313" w:type="dxa"/>
            <w:shd w:val="clear" w:color="auto" w:fill="auto"/>
            <w:tcMar>
              <w:top w:w="15" w:type="dxa"/>
              <w:left w:w="70" w:type="dxa"/>
              <w:bottom w:w="0" w:type="dxa"/>
              <w:right w:w="70" w:type="dxa"/>
            </w:tcMar>
            <w:hideMark/>
          </w:tcPr>
          <w:p w14:paraId="00C4AA46" w14:textId="77777777" w:rsidR="004B6820" w:rsidRPr="00280253" w:rsidRDefault="004B6820" w:rsidP="005B09DB">
            <w:r w:rsidRPr="00280253">
              <w:t xml:space="preserve">17 th </w:t>
            </w:r>
          </w:p>
        </w:tc>
        <w:tc>
          <w:tcPr>
            <w:tcW w:w="769" w:type="dxa"/>
            <w:shd w:val="clear" w:color="auto" w:fill="auto"/>
            <w:tcMar>
              <w:top w:w="15" w:type="dxa"/>
              <w:left w:w="70" w:type="dxa"/>
              <w:bottom w:w="0" w:type="dxa"/>
              <w:right w:w="70" w:type="dxa"/>
            </w:tcMar>
            <w:hideMark/>
          </w:tcPr>
          <w:p w14:paraId="13C4E964" w14:textId="77777777" w:rsidR="004B6820" w:rsidRPr="00280253" w:rsidRDefault="004B6820" w:rsidP="005B09DB">
            <w:r w:rsidRPr="00280253">
              <w:t>2002</w:t>
            </w:r>
          </w:p>
        </w:tc>
        <w:tc>
          <w:tcPr>
            <w:tcW w:w="2383" w:type="dxa"/>
            <w:shd w:val="clear" w:color="auto" w:fill="auto"/>
            <w:tcMar>
              <w:top w:w="15" w:type="dxa"/>
              <w:left w:w="70" w:type="dxa"/>
              <w:bottom w:w="0" w:type="dxa"/>
              <w:right w:w="70" w:type="dxa"/>
            </w:tcMar>
            <w:hideMark/>
          </w:tcPr>
          <w:p w14:paraId="043A7062" w14:textId="77777777" w:rsidR="004B6820" w:rsidRPr="00280253" w:rsidRDefault="004B6820" w:rsidP="005B09DB">
            <w:r w:rsidRPr="00280253">
              <w:t xml:space="preserve">Lausanne, Switzerland </w:t>
            </w:r>
          </w:p>
        </w:tc>
        <w:tc>
          <w:tcPr>
            <w:tcW w:w="1275" w:type="dxa"/>
            <w:shd w:val="clear" w:color="auto" w:fill="auto"/>
            <w:tcMar>
              <w:top w:w="15" w:type="dxa"/>
              <w:left w:w="70" w:type="dxa"/>
              <w:bottom w:w="0" w:type="dxa"/>
              <w:right w:w="70" w:type="dxa"/>
            </w:tcMar>
            <w:hideMark/>
          </w:tcPr>
          <w:p w14:paraId="50F6106B" w14:textId="77777777" w:rsidR="004B6820" w:rsidRPr="00280253" w:rsidRDefault="004B6820" w:rsidP="005B09DB">
            <w:r w:rsidRPr="00280253">
              <w:t xml:space="preserve">Europe </w:t>
            </w:r>
          </w:p>
        </w:tc>
        <w:tc>
          <w:tcPr>
            <w:tcW w:w="2835" w:type="dxa"/>
            <w:shd w:val="clear" w:color="auto" w:fill="auto"/>
            <w:tcMar>
              <w:top w:w="15" w:type="dxa"/>
              <w:left w:w="70" w:type="dxa"/>
              <w:bottom w:w="0" w:type="dxa"/>
              <w:right w:w="70" w:type="dxa"/>
            </w:tcMar>
            <w:hideMark/>
          </w:tcPr>
          <w:p w14:paraId="0AE0AC88" w14:textId="77777777" w:rsidR="004B6820" w:rsidRPr="00280253" w:rsidRDefault="004B6820" w:rsidP="005B09DB"/>
        </w:tc>
      </w:tr>
      <w:tr w:rsidR="004B6820" w:rsidRPr="00280253" w14:paraId="63822641" w14:textId="77777777" w:rsidTr="005B09DB">
        <w:trPr>
          <w:cantSplit/>
          <w:trHeight w:val="358"/>
        </w:trPr>
        <w:tc>
          <w:tcPr>
            <w:tcW w:w="1313" w:type="dxa"/>
            <w:shd w:val="clear" w:color="auto" w:fill="auto"/>
            <w:tcMar>
              <w:top w:w="15" w:type="dxa"/>
              <w:left w:w="70" w:type="dxa"/>
              <w:bottom w:w="0" w:type="dxa"/>
              <w:right w:w="70" w:type="dxa"/>
            </w:tcMar>
          </w:tcPr>
          <w:p w14:paraId="1E4B8BBB" w14:textId="77777777" w:rsidR="004B6820" w:rsidRPr="00280253" w:rsidRDefault="004B6820" w:rsidP="005B09DB"/>
        </w:tc>
        <w:tc>
          <w:tcPr>
            <w:tcW w:w="769" w:type="dxa"/>
            <w:shd w:val="clear" w:color="auto" w:fill="auto"/>
            <w:tcMar>
              <w:top w:w="15" w:type="dxa"/>
              <w:left w:w="70" w:type="dxa"/>
              <w:bottom w:w="0" w:type="dxa"/>
              <w:right w:w="70" w:type="dxa"/>
            </w:tcMar>
          </w:tcPr>
          <w:p w14:paraId="533C455F" w14:textId="77777777" w:rsidR="004B6820" w:rsidRPr="00280253" w:rsidRDefault="004B6820" w:rsidP="005B09DB"/>
        </w:tc>
        <w:tc>
          <w:tcPr>
            <w:tcW w:w="2383" w:type="dxa"/>
            <w:shd w:val="clear" w:color="auto" w:fill="auto"/>
            <w:tcMar>
              <w:top w:w="15" w:type="dxa"/>
              <w:left w:w="70" w:type="dxa"/>
              <w:bottom w:w="0" w:type="dxa"/>
              <w:right w:w="70" w:type="dxa"/>
            </w:tcMar>
          </w:tcPr>
          <w:p w14:paraId="4A3E2F71" w14:textId="77777777" w:rsidR="004B6820" w:rsidRPr="00280253" w:rsidRDefault="004B6820" w:rsidP="005B09DB"/>
        </w:tc>
        <w:tc>
          <w:tcPr>
            <w:tcW w:w="1275" w:type="dxa"/>
            <w:shd w:val="clear" w:color="auto" w:fill="auto"/>
            <w:tcMar>
              <w:top w:w="15" w:type="dxa"/>
              <w:left w:w="70" w:type="dxa"/>
              <w:bottom w:w="0" w:type="dxa"/>
              <w:right w:w="70" w:type="dxa"/>
            </w:tcMar>
          </w:tcPr>
          <w:p w14:paraId="4EAEEB66" w14:textId="77777777" w:rsidR="004B6820" w:rsidRPr="00280253" w:rsidRDefault="004B6820" w:rsidP="005B09DB"/>
        </w:tc>
        <w:tc>
          <w:tcPr>
            <w:tcW w:w="2835" w:type="dxa"/>
            <w:shd w:val="clear" w:color="auto" w:fill="auto"/>
            <w:tcMar>
              <w:top w:w="15" w:type="dxa"/>
              <w:left w:w="70" w:type="dxa"/>
              <w:bottom w:w="0" w:type="dxa"/>
              <w:right w:w="70" w:type="dxa"/>
            </w:tcMar>
          </w:tcPr>
          <w:p w14:paraId="278990BB" w14:textId="77777777" w:rsidR="004B6820" w:rsidRPr="00280253" w:rsidRDefault="004B6820" w:rsidP="005B09DB"/>
        </w:tc>
      </w:tr>
      <w:tr w:rsidR="004B6820" w:rsidRPr="00280253" w14:paraId="34ED55F8" w14:textId="77777777" w:rsidTr="005B09DB">
        <w:trPr>
          <w:cantSplit/>
          <w:trHeight w:val="358"/>
        </w:trPr>
        <w:tc>
          <w:tcPr>
            <w:tcW w:w="1313" w:type="dxa"/>
            <w:shd w:val="clear" w:color="auto" w:fill="auto"/>
            <w:tcMar>
              <w:top w:w="15" w:type="dxa"/>
              <w:left w:w="70" w:type="dxa"/>
              <w:bottom w:w="0" w:type="dxa"/>
              <w:right w:w="70" w:type="dxa"/>
            </w:tcMar>
          </w:tcPr>
          <w:p w14:paraId="13028107" w14:textId="77777777" w:rsidR="004B6820" w:rsidRPr="00280253" w:rsidRDefault="004B6820" w:rsidP="005B09DB"/>
        </w:tc>
        <w:tc>
          <w:tcPr>
            <w:tcW w:w="769" w:type="dxa"/>
            <w:shd w:val="clear" w:color="auto" w:fill="auto"/>
            <w:tcMar>
              <w:top w:w="15" w:type="dxa"/>
              <w:left w:w="70" w:type="dxa"/>
              <w:bottom w:w="0" w:type="dxa"/>
              <w:right w:w="70" w:type="dxa"/>
            </w:tcMar>
          </w:tcPr>
          <w:p w14:paraId="621CB538" w14:textId="77777777" w:rsidR="004B6820" w:rsidRPr="00280253" w:rsidRDefault="004B6820" w:rsidP="005B09DB"/>
        </w:tc>
        <w:tc>
          <w:tcPr>
            <w:tcW w:w="2383" w:type="dxa"/>
            <w:shd w:val="clear" w:color="auto" w:fill="auto"/>
            <w:tcMar>
              <w:top w:w="15" w:type="dxa"/>
              <w:left w:w="70" w:type="dxa"/>
              <w:bottom w:w="0" w:type="dxa"/>
              <w:right w:w="70" w:type="dxa"/>
            </w:tcMar>
          </w:tcPr>
          <w:p w14:paraId="026110B8" w14:textId="77777777" w:rsidR="004B6820" w:rsidRPr="00280253" w:rsidRDefault="004B6820" w:rsidP="005B09DB"/>
        </w:tc>
        <w:tc>
          <w:tcPr>
            <w:tcW w:w="1275" w:type="dxa"/>
            <w:shd w:val="clear" w:color="auto" w:fill="auto"/>
            <w:tcMar>
              <w:top w:w="15" w:type="dxa"/>
              <w:left w:w="70" w:type="dxa"/>
              <w:bottom w:w="0" w:type="dxa"/>
              <w:right w:w="70" w:type="dxa"/>
            </w:tcMar>
          </w:tcPr>
          <w:p w14:paraId="60CB217B" w14:textId="77777777" w:rsidR="004B6820" w:rsidRPr="00280253" w:rsidRDefault="004B6820" w:rsidP="005B09DB"/>
        </w:tc>
        <w:tc>
          <w:tcPr>
            <w:tcW w:w="2835" w:type="dxa"/>
            <w:shd w:val="clear" w:color="auto" w:fill="auto"/>
            <w:tcMar>
              <w:top w:w="15" w:type="dxa"/>
              <w:left w:w="70" w:type="dxa"/>
              <w:bottom w:w="0" w:type="dxa"/>
              <w:right w:w="70" w:type="dxa"/>
            </w:tcMar>
          </w:tcPr>
          <w:p w14:paraId="6BD06631" w14:textId="77777777" w:rsidR="004B6820" w:rsidRPr="00280253" w:rsidRDefault="004B6820" w:rsidP="005B09DB"/>
        </w:tc>
      </w:tr>
      <w:tr w:rsidR="004B6820" w:rsidRPr="00280253" w14:paraId="69757032" w14:textId="77777777" w:rsidTr="005B09DB">
        <w:trPr>
          <w:cantSplit/>
          <w:trHeight w:val="358"/>
        </w:trPr>
        <w:tc>
          <w:tcPr>
            <w:tcW w:w="1313" w:type="dxa"/>
            <w:shd w:val="clear" w:color="auto" w:fill="auto"/>
            <w:tcMar>
              <w:top w:w="15" w:type="dxa"/>
              <w:left w:w="70" w:type="dxa"/>
              <w:bottom w:w="0" w:type="dxa"/>
              <w:right w:w="70" w:type="dxa"/>
            </w:tcMar>
            <w:hideMark/>
          </w:tcPr>
          <w:p w14:paraId="1007E1CA" w14:textId="77777777" w:rsidR="004B6820" w:rsidRPr="00280253" w:rsidRDefault="004B6820" w:rsidP="005B09DB">
            <w:r w:rsidRPr="00280253">
              <w:lastRenderedPageBreak/>
              <w:t xml:space="preserve">18 th </w:t>
            </w:r>
          </w:p>
        </w:tc>
        <w:tc>
          <w:tcPr>
            <w:tcW w:w="769" w:type="dxa"/>
            <w:shd w:val="clear" w:color="auto" w:fill="auto"/>
            <w:tcMar>
              <w:top w:w="15" w:type="dxa"/>
              <w:left w:w="70" w:type="dxa"/>
              <w:bottom w:w="0" w:type="dxa"/>
              <w:right w:w="70" w:type="dxa"/>
            </w:tcMar>
            <w:hideMark/>
          </w:tcPr>
          <w:p w14:paraId="196DBBEE" w14:textId="77777777" w:rsidR="004B6820" w:rsidRPr="00280253" w:rsidRDefault="004B6820" w:rsidP="005B09DB">
            <w:r w:rsidRPr="00280253">
              <w:t>2004</w:t>
            </w:r>
          </w:p>
        </w:tc>
        <w:tc>
          <w:tcPr>
            <w:tcW w:w="2383" w:type="dxa"/>
            <w:shd w:val="clear" w:color="auto" w:fill="auto"/>
            <w:tcMar>
              <w:top w:w="15" w:type="dxa"/>
              <w:left w:w="70" w:type="dxa"/>
              <w:bottom w:w="0" w:type="dxa"/>
              <w:right w:w="70" w:type="dxa"/>
            </w:tcMar>
            <w:hideMark/>
          </w:tcPr>
          <w:p w14:paraId="21CF601F" w14:textId="77777777" w:rsidR="004B6820" w:rsidRPr="00280253" w:rsidRDefault="004B6820" w:rsidP="005B09DB">
            <w:r w:rsidRPr="00280253">
              <w:t xml:space="preserve">Shanghai, China </w:t>
            </w:r>
          </w:p>
        </w:tc>
        <w:tc>
          <w:tcPr>
            <w:tcW w:w="1275" w:type="dxa"/>
            <w:shd w:val="clear" w:color="auto" w:fill="auto"/>
            <w:tcMar>
              <w:top w:w="15" w:type="dxa"/>
              <w:left w:w="70" w:type="dxa"/>
              <w:bottom w:w="0" w:type="dxa"/>
              <w:right w:w="70" w:type="dxa"/>
            </w:tcMar>
            <w:hideMark/>
          </w:tcPr>
          <w:p w14:paraId="2BA743C1" w14:textId="77777777" w:rsidR="004B6820" w:rsidRPr="00280253" w:rsidRDefault="004B6820" w:rsidP="005B09DB">
            <w:r w:rsidRPr="00280253">
              <w:t xml:space="preserve">Asia </w:t>
            </w:r>
          </w:p>
        </w:tc>
        <w:tc>
          <w:tcPr>
            <w:tcW w:w="2835" w:type="dxa"/>
            <w:shd w:val="clear" w:color="auto" w:fill="auto"/>
            <w:tcMar>
              <w:top w:w="15" w:type="dxa"/>
              <w:left w:w="70" w:type="dxa"/>
              <w:bottom w:w="0" w:type="dxa"/>
              <w:right w:w="70" w:type="dxa"/>
            </w:tcMar>
            <w:hideMark/>
          </w:tcPr>
          <w:p w14:paraId="4ADF0952" w14:textId="77777777" w:rsidR="004B6820" w:rsidRPr="00280253" w:rsidRDefault="004B6820" w:rsidP="005B09DB">
            <w:r w:rsidRPr="00280253">
              <w:t xml:space="preserve">Shanghai MagLev </w:t>
            </w:r>
          </w:p>
        </w:tc>
      </w:tr>
      <w:tr w:rsidR="004B6820" w:rsidRPr="00280253" w14:paraId="1421DF92" w14:textId="77777777" w:rsidTr="005B09DB">
        <w:trPr>
          <w:cantSplit/>
          <w:trHeight w:val="358"/>
        </w:trPr>
        <w:tc>
          <w:tcPr>
            <w:tcW w:w="1313" w:type="dxa"/>
            <w:shd w:val="clear" w:color="auto" w:fill="auto"/>
            <w:tcMar>
              <w:top w:w="15" w:type="dxa"/>
              <w:left w:w="70" w:type="dxa"/>
              <w:bottom w:w="0" w:type="dxa"/>
              <w:right w:w="70" w:type="dxa"/>
            </w:tcMar>
            <w:hideMark/>
          </w:tcPr>
          <w:p w14:paraId="595E0D19" w14:textId="77777777" w:rsidR="004B6820" w:rsidRPr="00280253" w:rsidRDefault="004B6820" w:rsidP="005B09DB">
            <w:r w:rsidRPr="00280253">
              <w:t xml:space="preserve">19 th </w:t>
            </w:r>
          </w:p>
        </w:tc>
        <w:tc>
          <w:tcPr>
            <w:tcW w:w="769" w:type="dxa"/>
            <w:shd w:val="clear" w:color="auto" w:fill="auto"/>
            <w:tcMar>
              <w:top w:w="15" w:type="dxa"/>
              <w:left w:w="70" w:type="dxa"/>
              <w:bottom w:w="0" w:type="dxa"/>
              <w:right w:w="70" w:type="dxa"/>
            </w:tcMar>
            <w:hideMark/>
          </w:tcPr>
          <w:p w14:paraId="0829573F" w14:textId="77777777" w:rsidR="004B6820" w:rsidRPr="00280253" w:rsidRDefault="004B6820" w:rsidP="005B09DB">
            <w:r w:rsidRPr="00280253">
              <w:t>2006</w:t>
            </w:r>
          </w:p>
        </w:tc>
        <w:tc>
          <w:tcPr>
            <w:tcW w:w="2383" w:type="dxa"/>
            <w:shd w:val="clear" w:color="auto" w:fill="auto"/>
            <w:tcMar>
              <w:top w:w="15" w:type="dxa"/>
              <w:left w:w="70" w:type="dxa"/>
              <w:bottom w:w="0" w:type="dxa"/>
              <w:right w:w="70" w:type="dxa"/>
            </w:tcMar>
            <w:hideMark/>
          </w:tcPr>
          <w:p w14:paraId="3504B33A" w14:textId="77777777" w:rsidR="004B6820" w:rsidRPr="00280253" w:rsidRDefault="004B6820" w:rsidP="005B09DB">
            <w:r w:rsidRPr="00280253">
              <w:t xml:space="preserve">Dresden, Germany </w:t>
            </w:r>
          </w:p>
        </w:tc>
        <w:tc>
          <w:tcPr>
            <w:tcW w:w="1275" w:type="dxa"/>
            <w:shd w:val="clear" w:color="auto" w:fill="auto"/>
            <w:tcMar>
              <w:top w:w="15" w:type="dxa"/>
              <w:left w:w="70" w:type="dxa"/>
              <w:bottom w:w="0" w:type="dxa"/>
              <w:right w:w="70" w:type="dxa"/>
            </w:tcMar>
            <w:hideMark/>
          </w:tcPr>
          <w:p w14:paraId="105C7969" w14:textId="77777777" w:rsidR="004B6820" w:rsidRPr="00280253" w:rsidRDefault="004B6820" w:rsidP="005B09DB">
            <w:r w:rsidRPr="00280253">
              <w:t xml:space="preserve">Europe </w:t>
            </w:r>
          </w:p>
        </w:tc>
        <w:tc>
          <w:tcPr>
            <w:tcW w:w="2835" w:type="dxa"/>
            <w:shd w:val="clear" w:color="auto" w:fill="auto"/>
            <w:tcMar>
              <w:top w:w="15" w:type="dxa"/>
              <w:left w:w="70" w:type="dxa"/>
              <w:bottom w:w="0" w:type="dxa"/>
              <w:right w:w="70" w:type="dxa"/>
            </w:tcMar>
            <w:hideMark/>
          </w:tcPr>
          <w:p w14:paraId="46AA739B" w14:textId="77777777" w:rsidR="004B6820" w:rsidRPr="00280253" w:rsidRDefault="004B6820" w:rsidP="005B09DB"/>
        </w:tc>
      </w:tr>
      <w:tr w:rsidR="004B6820" w:rsidRPr="00280253" w14:paraId="25B69812" w14:textId="77777777" w:rsidTr="005B09DB">
        <w:trPr>
          <w:cantSplit/>
          <w:trHeight w:val="358"/>
        </w:trPr>
        <w:tc>
          <w:tcPr>
            <w:tcW w:w="1313" w:type="dxa"/>
            <w:shd w:val="clear" w:color="auto" w:fill="auto"/>
            <w:tcMar>
              <w:top w:w="15" w:type="dxa"/>
              <w:left w:w="70" w:type="dxa"/>
              <w:bottom w:w="0" w:type="dxa"/>
              <w:right w:w="70" w:type="dxa"/>
            </w:tcMar>
            <w:hideMark/>
          </w:tcPr>
          <w:p w14:paraId="728AAAD8" w14:textId="77777777" w:rsidR="004B6820" w:rsidRPr="00280253" w:rsidRDefault="004B6820" w:rsidP="005B09DB">
            <w:r w:rsidRPr="00280253">
              <w:t xml:space="preserve">20 th </w:t>
            </w:r>
          </w:p>
        </w:tc>
        <w:tc>
          <w:tcPr>
            <w:tcW w:w="769" w:type="dxa"/>
            <w:shd w:val="clear" w:color="auto" w:fill="auto"/>
            <w:tcMar>
              <w:top w:w="15" w:type="dxa"/>
              <w:left w:w="70" w:type="dxa"/>
              <w:bottom w:w="0" w:type="dxa"/>
              <w:right w:w="70" w:type="dxa"/>
            </w:tcMar>
            <w:hideMark/>
          </w:tcPr>
          <w:p w14:paraId="4CC91342" w14:textId="77777777" w:rsidR="004B6820" w:rsidRPr="00280253" w:rsidRDefault="004B6820" w:rsidP="005B09DB">
            <w:r w:rsidRPr="00280253">
              <w:t>2008</w:t>
            </w:r>
          </w:p>
        </w:tc>
        <w:tc>
          <w:tcPr>
            <w:tcW w:w="2383" w:type="dxa"/>
            <w:shd w:val="clear" w:color="auto" w:fill="auto"/>
            <w:tcMar>
              <w:top w:w="15" w:type="dxa"/>
              <w:left w:w="70" w:type="dxa"/>
              <w:bottom w:w="0" w:type="dxa"/>
              <w:right w:w="70" w:type="dxa"/>
            </w:tcMar>
            <w:hideMark/>
          </w:tcPr>
          <w:p w14:paraId="58F4AF4E" w14:textId="77777777" w:rsidR="004B6820" w:rsidRPr="00280253" w:rsidRDefault="004B6820" w:rsidP="005B09DB">
            <w:r w:rsidRPr="00280253">
              <w:t xml:space="preserve">San Diego,  USA </w:t>
            </w:r>
          </w:p>
        </w:tc>
        <w:tc>
          <w:tcPr>
            <w:tcW w:w="1275" w:type="dxa"/>
            <w:shd w:val="clear" w:color="auto" w:fill="auto"/>
            <w:tcMar>
              <w:top w:w="15" w:type="dxa"/>
              <w:left w:w="70" w:type="dxa"/>
              <w:bottom w:w="0" w:type="dxa"/>
              <w:right w:w="70" w:type="dxa"/>
            </w:tcMar>
            <w:hideMark/>
          </w:tcPr>
          <w:p w14:paraId="3DF6257E" w14:textId="77777777" w:rsidR="004B6820" w:rsidRPr="00280253" w:rsidRDefault="004B6820" w:rsidP="005B09DB">
            <w:r w:rsidRPr="00280253">
              <w:t xml:space="preserve">America </w:t>
            </w:r>
          </w:p>
        </w:tc>
        <w:tc>
          <w:tcPr>
            <w:tcW w:w="2835" w:type="dxa"/>
            <w:shd w:val="clear" w:color="auto" w:fill="auto"/>
            <w:tcMar>
              <w:top w:w="15" w:type="dxa"/>
              <w:left w:w="70" w:type="dxa"/>
              <w:bottom w:w="0" w:type="dxa"/>
              <w:right w:w="70" w:type="dxa"/>
            </w:tcMar>
            <w:hideMark/>
          </w:tcPr>
          <w:p w14:paraId="27092AAB" w14:textId="77777777" w:rsidR="004B6820" w:rsidRPr="00280253" w:rsidRDefault="004B6820" w:rsidP="005B09DB">
            <w:r w:rsidRPr="00280253">
              <w:t>GA Urban MagLev</w:t>
            </w:r>
          </w:p>
        </w:tc>
      </w:tr>
      <w:tr w:rsidR="004B6820" w:rsidRPr="00280253" w14:paraId="365DB949" w14:textId="77777777" w:rsidTr="005B09DB">
        <w:trPr>
          <w:cantSplit/>
          <w:trHeight w:val="358"/>
        </w:trPr>
        <w:tc>
          <w:tcPr>
            <w:tcW w:w="1313" w:type="dxa"/>
            <w:tcBorders>
              <w:bottom w:val="nil"/>
            </w:tcBorders>
            <w:shd w:val="clear" w:color="auto" w:fill="auto"/>
            <w:tcMar>
              <w:top w:w="15" w:type="dxa"/>
              <w:left w:w="70" w:type="dxa"/>
              <w:bottom w:w="0" w:type="dxa"/>
              <w:right w:w="70" w:type="dxa"/>
            </w:tcMar>
            <w:hideMark/>
          </w:tcPr>
          <w:p w14:paraId="68F4BBFC" w14:textId="77777777" w:rsidR="004B6820" w:rsidRPr="00280253" w:rsidRDefault="004B6820" w:rsidP="005B09DB">
            <w:r w:rsidRPr="00280253">
              <w:t xml:space="preserve">21 st </w:t>
            </w:r>
          </w:p>
        </w:tc>
        <w:tc>
          <w:tcPr>
            <w:tcW w:w="769" w:type="dxa"/>
            <w:tcBorders>
              <w:bottom w:val="nil"/>
            </w:tcBorders>
            <w:shd w:val="clear" w:color="auto" w:fill="auto"/>
            <w:tcMar>
              <w:top w:w="15" w:type="dxa"/>
              <w:left w:w="70" w:type="dxa"/>
              <w:bottom w:w="0" w:type="dxa"/>
              <w:right w:w="70" w:type="dxa"/>
            </w:tcMar>
            <w:hideMark/>
          </w:tcPr>
          <w:p w14:paraId="0FDC9D66" w14:textId="77777777" w:rsidR="004B6820" w:rsidRPr="00280253" w:rsidRDefault="004B6820" w:rsidP="005B09DB">
            <w:r w:rsidRPr="00280253">
              <w:t>2011</w:t>
            </w:r>
          </w:p>
        </w:tc>
        <w:tc>
          <w:tcPr>
            <w:tcW w:w="2383" w:type="dxa"/>
            <w:tcBorders>
              <w:bottom w:val="nil"/>
            </w:tcBorders>
            <w:shd w:val="clear" w:color="auto" w:fill="auto"/>
            <w:tcMar>
              <w:top w:w="15" w:type="dxa"/>
              <w:left w:w="70" w:type="dxa"/>
              <w:bottom w:w="0" w:type="dxa"/>
              <w:right w:w="70" w:type="dxa"/>
            </w:tcMar>
            <w:hideMark/>
          </w:tcPr>
          <w:p w14:paraId="1D8F0648" w14:textId="77777777" w:rsidR="004B6820" w:rsidRPr="00280253" w:rsidRDefault="004B6820" w:rsidP="005B09DB">
            <w:r w:rsidRPr="00280253">
              <w:t xml:space="preserve">Daejeon, Korea </w:t>
            </w:r>
          </w:p>
        </w:tc>
        <w:tc>
          <w:tcPr>
            <w:tcW w:w="1275" w:type="dxa"/>
            <w:tcBorders>
              <w:bottom w:val="nil"/>
            </w:tcBorders>
            <w:shd w:val="clear" w:color="auto" w:fill="auto"/>
            <w:tcMar>
              <w:top w:w="15" w:type="dxa"/>
              <w:left w:w="70" w:type="dxa"/>
              <w:bottom w:w="0" w:type="dxa"/>
              <w:right w:w="70" w:type="dxa"/>
            </w:tcMar>
            <w:hideMark/>
          </w:tcPr>
          <w:p w14:paraId="12F0C2CA" w14:textId="77777777" w:rsidR="004B6820" w:rsidRPr="00280253" w:rsidRDefault="004B6820" w:rsidP="005B09DB">
            <w:r w:rsidRPr="00280253">
              <w:t xml:space="preserve">Asia </w:t>
            </w:r>
          </w:p>
        </w:tc>
        <w:tc>
          <w:tcPr>
            <w:tcW w:w="2835" w:type="dxa"/>
            <w:tcBorders>
              <w:bottom w:val="nil"/>
            </w:tcBorders>
            <w:shd w:val="clear" w:color="auto" w:fill="auto"/>
            <w:tcMar>
              <w:top w:w="15" w:type="dxa"/>
              <w:left w:w="70" w:type="dxa"/>
              <w:bottom w:w="0" w:type="dxa"/>
              <w:right w:w="70" w:type="dxa"/>
            </w:tcMar>
            <w:hideMark/>
          </w:tcPr>
          <w:p w14:paraId="396D6F90" w14:textId="77777777" w:rsidR="004B6820" w:rsidRPr="00280253" w:rsidRDefault="004B6820" w:rsidP="005B09DB">
            <w:r w:rsidRPr="00280253">
              <w:t>KIMM Urban MagLev</w:t>
            </w:r>
          </w:p>
        </w:tc>
      </w:tr>
      <w:tr w:rsidR="004B6820" w:rsidRPr="00280253" w14:paraId="19AAC4D7" w14:textId="77777777" w:rsidTr="005B09DB">
        <w:trPr>
          <w:cantSplit/>
          <w:trHeight w:val="358"/>
        </w:trPr>
        <w:tc>
          <w:tcPr>
            <w:tcW w:w="1313" w:type="dxa"/>
            <w:tcBorders>
              <w:bottom w:val="single" w:sz="18" w:space="0" w:color="auto"/>
            </w:tcBorders>
            <w:shd w:val="clear" w:color="auto" w:fill="auto"/>
            <w:tcMar>
              <w:top w:w="15" w:type="dxa"/>
              <w:left w:w="70" w:type="dxa"/>
              <w:bottom w:w="0" w:type="dxa"/>
              <w:right w:w="70" w:type="dxa"/>
            </w:tcMar>
          </w:tcPr>
          <w:p w14:paraId="4499F46B" w14:textId="77777777" w:rsidR="004B6820" w:rsidRPr="00280253" w:rsidRDefault="004B6820" w:rsidP="005B09DB">
            <w:r w:rsidRPr="00280253">
              <w:t>22nd</w:t>
            </w:r>
          </w:p>
        </w:tc>
        <w:tc>
          <w:tcPr>
            <w:tcW w:w="769" w:type="dxa"/>
            <w:tcBorders>
              <w:bottom w:val="single" w:sz="18" w:space="0" w:color="auto"/>
            </w:tcBorders>
            <w:shd w:val="clear" w:color="auto" w:fill="auto"/>
            <w:tcMar>
              <w:top w:w="15" w:type="dxa"/>
              <w:left w:w="70" w:type="dxa"/>
              <w:bottom w:w="0" w:type="dxa"/>
              <w:right w:w="70" w:type="dxa"/>
            </w:tcMar>
          </w:tcPr>
          <w:p w14:paraId="614290F9" w14:textId="77777777" w:rsidR="004B6820" w:rsidRPr="00280253" w:rsidRDefault="004B6820" w:rsidP="005B09DB">
            <w:r w:rsidRPr="00280253">
              <w:t>2014</w:t>
            </w:r>
          </w:p>
        </w:tc>
        <w:tc>
          <w:tcPr>
            <w:tcW w:w="2383" w:type="dxa"/>
            <w:tcBorders>
              <w:bottom w:val="single" w:sz="18" w:space="0" w:color="auto"/>
            </w:tcBorders>
            <w:shd w:val="clear" w:color="auto" w:fill="auto"/>
            <w:tcMar>
              <w:top w:w="15" w:type="dxa"/>
              <w:left w:w="70" w:type="dxa"/>
              <w:bottom w:w="0" w:type="dxa"/>
              <w:right w:w="70" w:type="dxa"/>
            </w:tcMar>
          </w:tcPr>
          <w:p w14:paraId="51C09412" w14:textId="77777777" w:rsidR="004B6820" w:rsidRPr="00280253" w:rsidRDefault="004B6820" w:rsidP="005B09DB">
            <w:r w:rsidRPr="00280253">
              <w:t>Rio de Janeiro</w:t>
            </w:r>
          </w:p>
        </w:tc>
        <w:tc>
          <w:tcPr>
            <w:tcW w:w="1275" w:type="dxa"/>
            <w:tcBorders>
              <w:bottom w:val="single" w:sz="18" w:space="0" w:color="auto"/>
            </w:tcBorders>
            <w:shd w:val="clear" w:color="auto" w:fill="auto"/>
            <w:tcMar>
              <w:top w:w="15" w:type="dxa"/>
              <w:left w:w="70" w:type="dxa"/>
              <w:bottom w:w="0" w:type="dxa"/>
              <w:right w:w="70" w:type="dxa"/>
            </w:tcMar>
          </w:tcPr>
          <w:p w14:paraId="63FD5ACB" w14:textId="77777777" w:rsidR="004B6820" w:rsidRPr="00280253" w:rsidRDefault="004B6820" w:rsidP="005B09DB">
            <w:r w:rsidRPr="00280253">
              <w:t>America</w:t>
            </w:r>
          </w:p>
        </w:tc>
        <w:tc>
          <w:tcPr>
            <w:tcW w:w="2835" w:type="dxa"/>
            <w:tcBorders>
              <w:bottom w:val="single" w:sz="18" w:space="0" w:color="auto"/>
            </w:tcBorders>
            <w:shd w:val="clear" w:color="auto" w:fill="auto"/>
            <w:tcMar>
              <w:top w:w="15" w:type="dxa"/>
              <w:left w:w="70" w:type="dxa"/>
              <w:bottom w:w="0" w:type="dxa"/>
              <w:right w:w="70" w:type="dxa"/>
            </w:tcMar>
          </w:tcPr>
          <w:p w14:paraId="0990F8F0" w14:textId="77777777" w:rsidR="004B6820" w:rsidRPr="00280253" w:rsidRDefault="004B6820" w:rsidP="005B09DB">
            <w:r w:rsidRPr="00280253">
              <w:t>MagLev-Cobra</w:t>
            </w:r>
          </w:p>
        </w:tc>
      </w:tr>
    </w:tbl>
    <w:p w14:paraId="3305DED4" w14:textId="17FAC2B0" w:rsidR="00DC16F9" w:rsidRDefault="00EB22D6" w:rsidP="00A92BE8">
      <w:pPr>
        <w:pStyle w:val="Fontedefiguraoutabela"/>
      </w:pPr>
      <w:r>
        <w:t xml:space="preserve">Fonte: </w:t>
      </w:r>
      <w:sdt>
        <w:sdtPr>
          <w:id w:val="-737786145"/>
          <w:citation/>
        </w:sdtPr>
        <w:sdtEndPr/>
        <w:sdtContent>
          <w:r>
            <w:fldChar w:fldCharType="begin"/>
          </w:r>
          <w:r>
            <w:instrText xml:space="preserve"> CITATION Mat15 \l 1046 </w:instrText>
          </w:r>
          <w:r>
            <w:fldChar w:fldCharType="separate"/>
          </w:r>
          <w:r w:rsidR="00A86347">
            <w:rPr>
              <w:noProof/>
            </w:rPr>
            <w:t>(MATTOS, 2015)</w:t>
          </w:r>
          <w:r>
            <w:fldChar w:fldCharType="end"/>
          </w:r>
        </w:sdtContent>
      </w:sdt>
      <w:r>
        <w:t>.</w:t>
      </w:r>
    </w:p>
    <w:p w14:paraId="1814FB7A" w14:textId="77777777" w:rsidR="00A862EB" w:rsidRPr="00280253" w:rsidRDefault="00A862EB" w:rsidP="00592811">
      <w:pPr>
        <w:pStyle w:val="Ttulo2"/>
      </w:pPr>
      <w:bookmarkStart w:id="54" w:name="_Toc13820658"/>
      <w:r w:rsidRPr="00280253">
        <w:t>Como Utilizar Equações no TCC</w:t>
      </w:r>
      <w:bookmarkEnd w:id="54"/>
    </w:p>
    <w:p w14:paraId="7800422C" w14:textId="67822EF2" w:rsidR="00A862EB" w:rsidRPr="00280253" w:rsidRDefault="00A862EB" w:rsidP="00A862EB">
      <w:pPr>
        <w:pStyle w:val="Corpodetexto"/>
      </w:pPr>
      <w:r w:rsidRPr="00280253">
        <w:t xml:space="preserve">As equações também ficam dentro de tabelas, assim como as figuras. A Equação </w:t>
      </w:r>
      <w:r w:rsidRPr="00280253">
        <w:fldChar w:fldCharType="begin"/>
      </w:r>
      <w:r w:rsidRPr="00280253">
        <w:instrText xml:space="preserve"> REF _Ref318123649 \h </w:instrText>
      </w:r>
      <w:r w:rsidR="000B6D96" w:rsidRPr="00280253">
        <w:instrText xml:space="preserve"> \* MERGEFORMAT </w:instrText>
      </w:r>
      <w:r w:rsidRPr="00280253">
        <w:fldChar w:fldCharType="separate"/>
      </w:r>
      <w:r w:rsidR="00E710A9" w:rsidRPr="00280253">
        <w:t>(</w:t>
      </w:r>
      <w:r w:rsidR="00E710A9">
        <w:rPr>
          <w:noProof/>
        </w:rPr>
        <w:t>3</w:t>
      </w:r>
      <w:r w:rsidR="00E710A9" w:rsidRPr="00280253">
        <w:rPr>
          <w:noProof/>
        </w:rPr>
        <w:t>.</w:t>
      </w:r>
      <w:r w:rsidR="00E710A9">
        <w:rPr>
          <w:noProof/>
        </w:rPr>
        <w:t>1</w:t>
      </w:r>
      <w:r w:rsidR="00E710A9" w:rsidRPr="00280253">
        <w:t>)</w:t>
      </w:r>
      <w:r w:rsidRPr="00280253">
        <w:fldChar w:fldCharType="end"/>
      </w:r>
      <w:r w:rsidRPr="00280253">
        <w:t xml:space="preserve"> foi inserida dentro de uma tabela de duas colunas por uma linha. Na primeira coluna deve-se utilizar o menu “inserir” e em seguida “Equação”. Ao inserir equação aparecerá uma guia de “Ferramentas de Equação” que auxiliará na criação das mesmas. Na segunda coluna está a legenda parênteses “(“. Quando se desejar fazer referência cruzada deve-se procurar pela legenda “(</w:t>
      </w:r>
      <w:r w:rsidR="00EC239E" w:rsidRPr="00280253">
        <w:t>“</w:t>
      </w:r>
      <w:r w:rsidRPr="00280253">
        <w:t xml:space="preserve"> e proceder da mesma forma que no referenciamento de figuras. O exemplo é a </w:t>
      </w:r>
      <w:r w:rsidR="00A0164A">
        <w:t>e</w:t>
      </w:r>
      <w:r w:rsidRPr="00280253">
        <w:t xml:space="preserve">quação </w:t>
      </w:r>
      <w:r w:rsidRPr="00280253">
        <w:fldChar w:fldCharType="begin"/>
      </w:r>
      <w:r w:rsidRPr="00280253">
        <w:instrText xml:space="preserve"> REF _Ref318123649 \h </w:instrText>
      </w:r>
      <w:r w:rsidR="000B6D96" w:rsidRPr="00280253">
        <w:instrText xml:space="preserve"> \* MERGEFORMAT </w:instrText>
      </w:r>
      <w:r w:rsidRPr="00280253">
        <w:fldChar w:fldCharType="separate"/>
      </w:r>
      <w:r w:rsidR="00E710A9" w:rsidRPr="00280253">
        <w:t>(</w:t>
      </w:r>
      <w:r w:rsidR="00E710A9">
        <w:rPr>
          <w:noProof/>
        </w:rPr>
        <w:t>3</w:t>
      </w:r>
      <w:r w:rsidR="00E710A9" w:rsidRPr="00280253">
        <w:rPr>
          <w:noProof/>
        </w:rPr>
        <w:t>.</w:t>
      </w:r>
      <w:r w:rsidR="00E710A9">
        <w:rPr>
          <w:noProof/>
        </w:rPr>
        <w:t>1</w:t>
      </w:r>
      <w:r w:rsidR="00E710A9" w:rsidRPr="00280253">
        <w:t>)</w:t>
      </w:r>
      <w:r w:rsidRPr="00280253">
        <w:fldChar w:fldCharType="end"/>
      </w:r>
      <w:r w:rsidRPr="00280253">
        <w:t>.</w:t>
      </w:r>
    </w:p>
    <w:tbl>
      <w:tblPr>
        <w:tblW w:w="0" w:type="auto"/>
        <w:jc w:val="center"/>
        <w:tblLook w:val="01E0" w:firstRow="1" w:lastRow="1" w:firstColumn="1" w:lastColumn="1" w:noHBand="0" w:noVBand="0"/>
      </w:tblPr>
      <w:tblGrid>
        <w:gridCol w:w="6590"/>
        <w:gridCol w:w="1487"/>
      </w:tblGrid>
      <w:tr w:rsidR="00A862EB" w:rsidRPr="00280253" w14:paraId="304F7537" w14:textId="77777777" w:rsidTr="00B95007">
        <w:trPr>
          <w:trHeight w:val="796"/>
          <w:jc w:val="center"/>
        </w:trPr>
        <w:tc>
          <w:tcPr>
            <w:tcW w:w="6590" w:type="dxa"/>
          </w:tcPr>
          <w:p w14:paraId="3CF77D6F" w14:textId="77777777" w:rsidR="00A862EB" w:rsidRPr="00280253" w:rsidRDefault="00A862EB" w:rsidP="0015601D">
            <w:pPr>
              <w:pStyle w:val="EstiloCentralizado"/>
            </w:pPr>
            <m:oMathPara>
              <m:oMath>
                <m:r>
                  <w:rPr>
                    <w:rFonts w:ascii="Cambria Math" w:hAnsi="Cambria Math"/>
                  </w:rPr>
                  <m:t>a</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num>
                  <m:den>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den>
                </m:f>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sen</m:t>
                </m:r>
                <m:r>
                  <m:rPr>
                    <m:sty m:val="p"/>
                  </m:rPr>
                  <w:rPr>
                    <w:rFonts w:ascii="Cambria Math" w:hAnsi="Cambria Math"/>
                  </w:rPr>
                  <m:t xml:space="preserve"> </m:t>
                </m:r>
                <m:r>
                  <w:rPr>
                    <w:rFonts w:ascii="Cambria Math" w:hAnsi="Cambria Math"/>
                  </w:rPr>
                  <m:t>α</m:t>
                </m:r>
              </m:oMath>
            </m:oMathPara>
          </w:p>
        </w:tc>
        <w:tc>
          <w:tcPr>
            <w:tcW w:w="1487" w:type="dxa"/>
            <w:vAlign w:val="center"/>
          </w:tcPr>
          <w:p w14:paraId="33E9EDAA" w14:textId="480D796D" w:rsidR="00A862EB" w:rsidRPr="00280253" w:rsidRDefault="00A862EB" w:rsidP="0015601D">
            <w:pPr>
              <w:pStyle w:val="EstiloCentralizado"/>
            </w:pPr>
            <w:bookmarkStart w:id="55" w:name="_Ref318123649"/>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710A9">
              <w:rPr>
                <w:noProof/>
              </w:rPr>
              <w:t>3</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710A9">
              <w:rPr>
                <w:noProof/>
              </w:rPr>
              <w:t>1</w:t>
            </w:r>
            <w:r w:rsidR="0024319B" w:rsidRPr="00280253">
              <w:rPr>
                <w:noProof/>
              </w:rPr>
              <w:fldChar w:fldCharType="end"/>
            </w:r>
            <w:r w:rsidRPr="00280253">
              <w:t>)</w:t>
            </w:r>
            <w:bookmarkEnd w:id="55"/>
          </w:p>
        </w:tc>
      </w:tr>
    </w:tbl>
    <w:p w14:paraId="73508C61" w14:textId="77777777" w:rsidR="00807353" w:rsidRPr="00280253" w:rsidRDefault="00807353" w:rsidP="00592811">
      <w:pPr>
        <w:pStyle w:val="Ttulo2"/>
      </w:pPr>
      <w:bookmarkStart w:id="56" w:name="_Toc13820659"/>
      <w:r w:rsidRPr="00280253">
        <w:t>Como Utilizar Notas de Rodapé</w:t>
      </w:r>
      <w:bookmarkEnd w:id="56"/>
    </w:p>
    <w:p w14:paraId="7426576D" w14:textId="11C16163" w:rsidR="004D319C" w:rsidRPr="00280253" w:rsidRDefault="00807353" w:rsidP="00807353">
      <w:pPr>
        <w:pStyle w:val="Corpodetexto"/>
      </w:pPr>
      <w:r w:rsidRPr="00280253">
        <w:t>Quando pretende-se dar algum tipo de explicação de algo que foi colocado no texto, mas, essa explicação é longa ou não é muito relevante para o entendimento</w:t>
      </w:r>
      <w:r w:rsidR="004D319C" w:rsidRPr="00280253">
        <w:t>, ela pode ser colocada como nota de rodapé. Outra aplicação é no caso de informações que não são necessárias para o entendimento do texto, mas o autor acha enriquecedor colocar informações adicionais.</w:t>
      </w:r>
    </w:p>
    <w:p w14:paraId="7DF4E9E7" w14:textId="220B8A83" w:rsidR="004D319C" w:rsidRPr="00280253" w:rsidRDefault="004D319C" w:rsidP="00807353">
      <w:pPr>
        <w:pStyle w:val="Corpodetexto"/>
      </w:pPr>
      <w:r w:rsidRPr="00280253">
        <w:t>No fragmento de texto</w:t>
      </w:r>
      <w:r w:rsidR="00A0164A">
        <w:t>,</w:t>
      </w:r>
      <w:r w:rsidRPr="00280253">
        <w:t xml:space="preserve"> a seguir</w:t>
      </w:r>
      <w:r w:rsidR="00A0164A">
        <w:t>,</w:t>
      </w:r>
      <w:r w:rsidRPr="00280253">
        <w:t xml:space="preserve"> pretende-se dar uma explicação sobre as leis de Kepler e dar o nome completo de quem formulou as leis. Essas informações podem não ser </w:t>
      </w:r>
      <w:r w:rsidRPr="00280253">
        <w:lastRenderedPageBreak/>
        <w:t>necessárias para todos os leitores. Neste caso o leitor continuaria lendo o texto sem interrupções, mas caso alguém tenha a curiosidade de se informar mais a respeito, pode recorrer à nota de rodapé para isso.</w:t>
      </w:r>
      <w:r w:rsidR="000D2F96" w:rsidRPr="00280253">
        <w:t xml:space="preserve"> Outro exemplo é a palavra “heliocentrismo”, nem todo mundo sabe do que se trata</w:t>
      </w:r>
      <w:r w:rsidR="00AE4E2E" w:rsidRPr="00280253">
        <w:t>,</w:t>
      </w:r>
      <w:r w:rsidR="000D2F96" w:rsidRPr="00280253">
        <w:t xml:space="preserve"> por isso</w:t>
      </w:r>
      <w:r w:rsidR="00AE4E2E" w:rsidRPr="00280253">
        <w:t>,</w:t>
      </w:r>
      <w:r w:rsidR="000D2F96" w:rsidRPr="00280253">
        <w:t xml:space="preserve"> o autor resolveu colocar uma nota de rodapé.</w:t>
      </w:r>
    </w:p>
    <w:p w14:paraId="37BE461E" w14:textId="77777777" w:rsidR="00807353" w:rsidRPr="00280253" w:rsidRDefault="002818F0" w:rsidP="00807353">
      <w:pPr>
        <w:pStyle w:val="Corpodetexto"/>
      </w:pPr>
      <w:r w:rsidRPr="00280253">
        <w:t>“</w:t>
      </w:r>
      <w:r w:rsidR="004D319C" w:rsidRPr="00280253">
        <w:t>... Ao demonstrar a consistência que havia entre o sistema por si idealizado e as leis de Kepler</w:t>
      </w:r>
      <w:bookmarkStart w:id="57" w:name="_Ref521575286"/>
      <w:r w:rsidR="004D319C" w:rsidRPr="00280253">
        <w:rPr>
          <w:rStyle w:val="Refdenotaderodap"/>
        </w:rPr>
        <w:footnoteReference w:id="1"/>
      </w:r>
      <w:bookmarkEnd w:id="57"/>
      <w:r w:rsidR="004D319C" w:rsidRPr="00280253">
        <w:t xml:space="preserve"> do movimento dos planetas, foi o primeiro a demonstrar que os movimentos de objetos, tanto na Terra como em outros corpos celestes, são governados pelo mesmo conjunto de leis naturais. O poder unificador e profético de suas leis era centrado na revolução científica, no avanço do heliocentrismo</w:t>
      </w:r>
      <w:r w:rsidR="000D2F96" w:rsidRPr="00280253">
        <w:rPr>
          <w:rStyle w:val="Refdenotaderodap"/>
        </w:rPr>
        <w:footnoteReference w:id="2"/>
      </w:r>
      <w:r w:rsidR="004D319C" w:rsidRPr="00280253">
        <w:t xml:space="preserve"> e na difundida noção de que a investigação racional pode revelar o funcionamento mais intrínseco ...</w:t>
      </w:r>
      <w:r w:rsidRPr="00280253">
        <w:t>”</w:t>
      </w:r>
    </w:p>
    <w:p w14:paraId="17788B0C" w14:textId="77777777" w:rsidR="00A862EB" w:rsidRPr="00280253" w:rsidRDefault="00A862EB" w:rsidP="00592811">
      <w:pPr>
        <w:pStyle w:val="Ttulo2"/>
      </w:pPr>
      <w:bookmarkStart w:id="59" w:name="_Toc13820660"/>
      <w:r w:rsidRPr="00280253">
        <w:t>Considerações Parciais</w:t>
      </w:r>
      <w:bookmarkEnd w:id="59"/>
    </w:p>
    <w:p w14:paraId="067B0834" w14:textId="5212A2DA" w:rsidR="00A862EB" w:rsidRPr="00280253" w:rsidRDefault="00A862EB" w:rsidP="00A862EB">
      <w:pPr>
        <w:pStyle w:val="Corpodetexto"/>
      </w:pPr>
      <w:r w:rsidRPr="00280253">
        <w:t xml:space="preserve">A figura, a tabela e a equação foram referenciadas no texto com a utilização de referências cruzadas. O Capítulo </w:t>
      </w:r>
      <w:r w:rsidRPr="00280253">
        <w:fldChar w:fldCharType="begin"/>
      </w:r>
      <w:r w:rsidRPr="00280253">
        <w:instrText xml:space="preserve"> REF _Ref427135828 \r \h </w:instrText>
      </w:r>
      <w:r w:rsidR="000B6D96" w:rsidRPr="00280253">
        <w:instrText xml:space="preserve"> \* MERGEFORMAT </w:instrText>
      </w:r>
      <w:r w:rsidRPr="00280253">
        <w:fldChar w:fldCharType="separate"/>
      </w:r>
      <w:r w:rsidR="00E710A9">
        <w:t>4</w:t>
      </w:r>
      <w:r w:rsidRPr="00280253">
        <w:fldChar w:fldCharType="end"/>
      </w:r>
      <w:r w:rsidRPr="00280253">
        <w:t xml:space="preserve"> irá descrever a importância da utilização desta forma de referenciar.</w:t>
      </w:r>
    </w:p>
    <w:p w14:paraId="38F67940" w14:textId="5303EFA2" w:rsidR="00AE4E2E" w:rsidRPr="00280253" w:rsidRDefault="00AE4E2E" w:rsidP="00A862EB">
      <w:pPr>
        <w:pStyle w:val="Corpodetexto"/>
      </w:pPr>
      <w:r w:rsidRPr="00280253">
        <w:t>As notas de rodapé são sinalizadas no texto com um número sobrescrito e as notas contendo as explicações vem no final da página.</w:t>
      </w:r>
      <w:r w:rsidR="002818F0" w:rsidRPr="00280253">
        <w:t xml:space="preserve"> As marcações e as notas sempre aparecem na mesma p</w:t>
      </w:r>
      <w:r w:rsidR="008C0E02" w:rsidRPr="00280253">
        <w:t>ágina.</w:t>
      </w:r>
    </w:p>
    <w:p w14:paraId="6296553A" w14:textId="77777777" w:rsidR="00A862EB" w:rsidRPr="00280253" w:rsidRDefault="00A862EB" w:rsidP="00A862EB">
      <w:pPr>
        <w:pStyle w:val="Corpodetexto"/>
      </w:pPr>
    </w:p>
    <w:p w14:paraId="15C1B46E" w14:textId="77777777" w:rsidR="00A862EB" w:rsidRPr="00280253" w:rsidRDefault="00A862EB" w:rsidP="00A862EB">
      <w:pPr>
        <w:sectPr w:rsidR="00A862EB" w:rsidRPr="00280253" w:rsidSect="0044213C">
          <w:headerReference w:type="default" r:id="rId29"/>
          <w:pgSz w:w="11907" w:h="16840" w:code="9"/>
          <w:pgMar w:top="1701" w:right="1134" w:bottom="1134" w:left="1701" w:header="993" w:footer="720" w:gutter="0"/>
          <w:cols w:space="720"/>
          <w:titlePg/>
        </w:sectPr>
      </w:pPr>
    </w:p>
    <w:p w14:paraId="43339E87" w14:textId="77777777" w:rsidR="00A862EB" w:rsidRPr="00280253" w:rsidRDefault="00A862EB" w:rsidP="00A862EB">
      <w:pPr>
        <w:pStyle w:val="Ttulo1"/>
        <w:numPr>
          <w:ilvl w:val="0"/>
          <w:numId w:val="1"/>
        </w:numPr>
      </w:pPr>
      <w:bookmarkStart w:id="60" w:name="_Ref427135828"/>
      <w:bookmarkStart w:id="61" w:name="_Ref427135830"/>
      <w:bookmarkStart w:id="62" w:name="_Toc13820661"/>
      <w:r w:rsidRPr="00280253">
        <w:lastRenderedPageBreak/>
        <w:t>Referências Cruzadas</w:t>
      </w:r>
      <w:bookmarkEnd w:id="60"/>
      <w:bookmarkEnd w:id="61"/>
      <w:bookmarkEnd w:id="62"/>
    </w:p>
    <w:p w14:paraId="2E556E38" w14:textId="46D05DF1" w:rsidR="00A862EB" w:rsidRPr="00280253" w:rsidRDefault="00EF59C8" w:rsidP="00A862EB">
      <w:pPr>
        <w:pStyle w:val="Corpodetexto"/>
      </w:pPr>
      <w:r w:rsidRPr="00280253">
        <w:t xml:space="preserve">As figuras, tabelas e equações possuem numeração vinculada ao capítulo, por exemplo, a </w:t>
      </w:r>
      <w:r w:rsidRPr="00280253">
        <w:fldChar w:fldCharType="begin"/>
      </w:r>
      <w:r w:rsidRPr="00280253">
        <w:instrText xml:space="preserve"> REF _Ref300236812 \h </w:instrText>
      </w:r>
      <w:r w:rsidR="000B6D96" w:rsidRPr="00280253">
        <w:instrText xml:space="preserve"> \* MERGEFORMAT </w:instrText>
      </w:r>
      <w:r w:rsidRPr="00280253">
        <w:fldChar w:fldCharType="separate"/>
      </w:r>
      <w:r w:rsidR="00E710A9" w:rsidRPr="00280253">
        <w:t xml:space="preserve">Figura </w:t>
      </w:r>
      <w:r w:rsidR="00E710A9">
        <w:rPr>
          <w:noProof/>
        </w:rPr>
        <w:t>4</w:t>
      </w:r>
      <w:r w:rsidR="00E710A9" w:rsidRPr="00280253">
        <w:rPr>
          <w:noProof/>
        </w:rPr>
        <w:t>.</w:t>
      </w:r>
      <w:r w:rsidR="00E710A9">
        <w:rPr>
          <w:noProof/>
        </w:rPr>
        <w:t>1</w:t>
      </w:r>
      <w:r w:rsidRPr="00280253">
        <w:fldChar w:fldCharType="end"/>
      </w:r>
      <w:r w:rsidRPr="00280253">
        <w:t xml:space="preserve"> é a primeira figura do capítulo quatro. </w:t>
      </w:r>
      <w:r w:rsidR="00983276" w:rsidRPr="00280253">
        <w:t>Caso esta figura seja mudada de um capítulo para outro a numeração será atualizada assim que for feita a “atualização de campo”. O mesmo acontece se um capítulo for introduzido ou retirado antes deste.</w:t>
      </w:r>
    </w:p>
    <w:p w14:paraId="1E7237A2" w14:textId="0E5F7FA7" w:rsidR="00983276" w:rsidRDefault="00983276" w:rsidP="00A862EB">
      <w:pPr>
        <w:pStyle w:val="Corpodetexto"/>
      </w:pPr>
      <w:r w:rsidRPr="00280253">
        <w:t>Em um trabalho de TCC é comum que capítulos inteiros sejam remanejados para melhorar a cronologia do trabalho, então, as numerações automáticas e o referenciamento cruzado é fundamental para poupar trabalho e evitar erros na numeração.</w:t>
      </w:r>
    </w:p>
    <w:p w14:paraId="00B0F487" w14:textId="77777777" w:rsidR="00316323" w:rsidRPr="00280253" w:rsidRDefault="00316323" w:rsidP="00A862EB">
      <w:pPr>
        <w:pStyle w:val="Corpodetexto"/>
      </w:pPr>
    </w:p>
    <w:tbl>
      <w:tblPr>
        <w:tblW w:w="9096" w:type="dxa"/>
        <w:jc w:val="center"/>
        <w:tblLook w:val="01E0" w:firstRow="1" w:lastRow="1" w:firstColumn="1" w:lastColumn="1" w:noHBand="0" w:noVBand="0"/>
      </w:tblPr>
      <w:tblGrid>
        <w:gridCol w:w="9288"/>
      </w:tblGrid>
      <w:tr w:rsidR="00EF59C8" w:rsidRPr="00280253" w14:paraId="38BE3FBF" w14:textId="77777777" w:rsidTr="00F01EB2">
        <w:trPr>
          <w:jc w:val="center"/>
        </w:trPr>
        <w:tc>
          <w:tcPr>
            <w:tcW w:w="9096" w:type="dxa"/>
          </w:tcPr>
          <w:p w14:paraId="1ECCFACD" w14:textId="046F0111" w:rsidR="00EF59C8" w:rsidRPr="00280253" w:rsidRDefault="00316323" w:rsidP="00316323">
            <w:pPr>
              <w:pStyle w:val="Legendas"/>
            </w:pPr>
            <w:bookmarkStart w:id="63" w:name="_Ref300236812"/>
            <w:bookmarkStart w:id="64" w:name="_Toc427090424"/>
            <w:bookmarkStart w:id="65" w:name="_Toc13815472"/>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4</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710A9">
              <w:rPr>
                <w:noProof/>
              </w:rPr>
              <w:t>1</w:t>
            </w:r>
            <w:r w:rsidRPr="00280253">
              <w:rPr>
                <w:noProof/>
              </w:rPr>
              <w:fldChar w:fldCharType="end"/>
            </w:r>
            <w:bookmarkEnd w:id="63"/>
            <w:r w:rsidRPr="00280253">
              <w:t xml:space="preserve"> – Lajes de concreto e detalhes da montagem dos ímãs.</w:t>
            </w:r>
            <w:bookmarkEnd w:id="64"/>
            <w:bookmarkEnd w:id="65"/>
          </w:p>
        </w:tc>
      </w:tr>
      <w:tr w:rsidR="00316323" w:rsidRPr="00280253" w14:paraId="737FE548" w14:textId="77777777" w:rsidTr="00F01EB2">
        <w:trPr>
          <w:jc w:val="center"/>
        </w:trPr>
        <w:tc>
          <w:tcPr>
            <w:tcW w:w="9096" w:type="dxa"/>
          </w:tcPr>
          <w:p w14:paraId="1E92742F" w14:textId="2FE2A104" w:rsidR="00316323" w:rsidRPr="00280253" w:rsidRDefault="00316323" w:rsidP="0015601D">
            <w:pPr>
              <w:pStyle w:val="EstiloCentralizado"/>
              <w:rPr>
                <w:noProof/>
                <w:lang w:eastAsia="pt-BR"/>
              </w:rPr>
            </w:pPr>
            <w:r w:rsidRPr="00280253">
              <w:rPr>
                <w:noProof/>
                <w:lang w:eastAsia="pt-BR"/>
              </w:rPr>
              <w:drawing>
                <wp:inline distT="0" distB="0" distL="0" distR="0" wp14:anchorId="2447DB17" wp14:editId="41FF1744">
                  <wp:extent cx="5829061" cy="2378916"/>
                  <wp:effectExtent l="0" t="0" r="635" b="254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ga3.bmp"/>
                          <pic:cNvPicPr/>
                        </pic:nvPicPr>
                        <pic:blipFill>
                          <a:blip r:embed="rId30">
                            <a:extLst>
                              <a:ext uri="{28A0092B-C50C-407E-A947-70E740481C1C}">
                                <a14:useLocalDpi xmlns:a14="http://schemas.microsoft.com/office/drawing/2010/main" val="0"/>
                              </a:ext>
                            </a:extLst>
                          </a:blip>
                          <a:stretch>
                            <a:fillRect/>
                          </a:stretch>
                        </pic:blipFill>
                        <pic:spPr>
                          <a:xfrm>
                            <a:off x="0" y="0"/>
                            <a:ext cx="5855365" cy="2389651"/>
                          </a:xfrm>
                          <a:prstGeom prst="rect">
                            <a:avLst/>
                          </a:prstGeom>
                        </pic:spPr>
                      </pic:pic>
                    </a:graphicData>
                  </a:graphic>
                </wp:inline>
              </w:drawing>
            </w:r>
          </w:p>
        </w:tc>
      </w:tr>
      <w:tr w:rsidR="00EF59C8" w:rsidRPr="00280253" w14:paraId="24D6850B" w14:textId="77777777" w:rsidTr="00F01EB2">
        <w:trPr>
          <w:jc w:val="center"/>
        </w:trPr>
        <w:tc>
          <w:tcPr>
            <w:tcW w:w="9096" w:type="dxa"/>
          </w:tcPr>
          <w:p w14:paraId="75A061D8" w14:textId="689B29E3" w:rsidR="00EF59C8" w:rsidRPr="00280253" w:rsidRDefault="00316323" w:rsidP="00316323">
            <w:pPr>
              <w:pStyle w:val="Fontedefiguraoutabela"/>
            </w:pPr>
            <w:r w:rsidRPr="00142735">
              <w:t>Fonte:</w:t>
            </w:r>
            <w:r w:rsidR="006B2B25">
              <w:t xml:space="preserve"> </w:t>
            </w:r>
            <w:sdt>
              <w:sdtPr>
                <w:id w:val="-698849593"/>
                <w:citation/>
              </w:sdtPr>
              <w:sdtEndPr/>
              <w:sdtContent>
                <w:r w:rsidR="006B2B25">
                  <w:fldChar w:fldCharType="begin"/>
                </w:r>
                <w:r w:rsidR="006B2B25">
                  <w:instrText xml:space="preserve"> CITATION Mat15 \l 1046 </w:instrText>
                </w:r>
                <w:r w:rsidR="006B2B25">
                  <w:fldChar w:fldCharType="separate"/>
                </w:r>
                <w:r w:rsidR="00A86347">
                  <w:rPr>
                    <w:noProof/>
                  </w:rPr>
                  <w:t>(MATTOS, 2015)</w:t>
                </w:r>
                <w:r w:rsidR="006B2B25">
                  <w:fldChar w:fldCharType="end"/>
                </w:r>
              </w:sdtContent>
            </w:sdt>
            <w:r w:rsidRPr="00142735">
              <w:t>.</w:t>
            </w:r>
          </w:p>
        </w:tc>
      </w:tr>
    </w:tbl>
    <w:p w14:paraId="54BACE49" w14:textId="77777777" w:rsidR="00EF59C8" w:rsidRPr="00280253" w:rsidRDefault="00D1695F" w:rsidP="00592811">
      <w:pPr>
        <w:pStyle w:val="Ttulo2"/>
      </w:pPr>
      <w:bookmarkStart w:id="66" w:name="_Toc13820662"/>
      <w:r w:rsidRPr="00280253">
        <w:t>Referenciamento</w:t>
      </w:r>
      <w:r w:rsidR="003B0C2F" w:rsidRPr="00280253">
        <w:t xml:space="preserve"> </w:t>
      </w:r>
      <w:r w:rsidRPr="00280253">
        <w:t>C</w:t>
      </w:r>
      <w:r w:rsidR="003B0C2F" w:rsidRPr="00280253">
        <w:t xml:space="preserve">ruzado de </w:t>
      </w:r>
      <w:r w:rsidRPr="00280253">
        <w:t>E</w:t>
      </w:r>
      <w:r w:rsidR="003B0C2F" w:rsidRPr="00280253">
        <w:t>quações</w:t>
      </w:r>
      <w:bookmarkEnd w:id="66"/>
    </w:p>
    <w:p w14:paraId="1D88B7D0" w14:textId="77168DF8" w:rsidR="003B0C2F" w:rsidRPr="00280253" w:rsidRDefault="003B0C2F" w:rsidP="003B0C2F">
      <w:pPr>
        <w:pStyle w:val="Corpodetexto"/>
      </w:pPr>
      <w:r w:rsidRPr="00280253">
        <w:t>Figuras e tabelas devem</w:t>
      </w:r>
      <w:r w:rsidR="00474FA1">
        <w:t>,</w:t>
      </w:r>
      <w:r w:rsidRPr="00280253">
        <w:t xml:space="preserve"> obrigatoriamente</w:t>
      </w:r>
      <w:r w:rsidR="00474FA1">
        <w:t>,</w:t>
      </w:r>
      <w:r w:rsidRPr="00280253">
        <w:t xml:space="preserve"> serem citadas e explicadas no corpo do texto</w:t>
      </w:r>
      <w:r w:rsidR="005A55DA" w:rsidRPr="00280253">
        <w:t xml:space="preserve">. Mas, quando se trata de equações, existem duas formas de referenciar. A primeira é igual a de figuras e tabelas e a segunda é coloca-las em forma de texto corrido. As </w:t>
      </w:r>
      <w:r w:rsidR="00DC1571" w:rsidRPr="00280253">
        <w:t>S</w:t>
      </w:r>
      <w:r w:rsidR="005A55DA" w:rsidRPr="00280253">
        <w:t>eções</w:t>
      </w:r>
      <w:r w:rsidR="00474FA1">
        <w:t xml:space="preserve"> </w:t>
      </w:r>
      <w:r w:rsidR="00474FA1" w:rsidRPr="00280253">
        <w:fldChar w:fldCharType="begin"/>
      </w:r>
      <w:r w:rsidR="00474FA1" w:rsidRPr="00280253">
        <w:instrText xml:space="preserve"> REF _Ref427733440 \r \h  \* MERGEFORMAT </w:instrText>
      </w:r>
      <w:r w:rsidR="00474FA1" w:rsidRPr="00280253">
        <w:fldChar w:fldCharType="separate"/>
      </w:r>
      <w:r w:rsidR="00E710A9">
        <w:t>4.1.1</w:t>
      </w:r>
      <w:r w:rsidR="00474FA1" w:rsidRPr="00280253">
        <w:fldChar w:fldCharType="end"/>
      </w:r>
      <w:r w:rsidR="005A55DA" w:rsidRPr="00280253">
        <w:t xml:space="preserve"> </w:t>
      </w:r>
      <w:r w:rsidR="00474FA1">
        <w:t xml:space="preserve">e </w:t>
      </w:r>
      <w:r w:rsidR="005A55DA" w:rsidRPr="00280253">
        <w:fldChar w:fldCharType="begin"/>
      </w:r>
      <w:r w:rsidR="005A55DA" w:rsidRPr="00280253">
        <w:instrText xml:space="preserve"> REF _Ref427733434 \r \h </w:instrText>
      </w:r>
      <w:r w:rsidR="000B6D96" w:rsidRPr="00280253">
        <w:instrText xml:space="preserve"> \* MERGEFORMAT </w:instrText>
      </w:r>
      <w:r w:rsidR="005A55DA" w:rsidRPr="00280253">
        <w:fldChar w:fldCharType="separate"/>
      </w:r>
      <w:r w:rsidR="00E710A9">
        <w:t>4.1.2</w:t>
      </w:r>
      <w:r w:rsidR="005A55DA" w:rsidRPr="00280253">
        <w:fldChar w:fldCharType="end"/>
      </w:r>
      <w:r w:rsidR="005A55DA" w:rsidRPr="00280253">
        <w:t xml:space="preserve"> mostram os exemplos das duas formas de apresentação das equações no texto.</w:t>
      </w:r>
      <w:r w:rsidR="00DC1571" w:rsidRPr="00280253">
        <w:t xml:space="preserve"> </w:t>
      </w:r>
      <w:r w:rsidR="00DC1571" w:rsidRPr="00280253">
        <w:lastRenderedPageBreak/>
        <w:t xml:space="preserve">Preferencialmente deve-se usar a forma apresentada na Seção </w:t>
      </w:r>
      <w:r w:rsidR="00DC1571" w:rsidRPr="00280253">
        <w:fldChar w:fldCharType="begin"/>
      </w:r>
      <w:r w:rsidR="00DC1571" w:rsidRPr="00280253">
        <w:instrText xml:space="preserve"> REF _Ref427735146 \r \h </w:instrText>
      </w:r>
      <w:r w:rsidR="000B6D96" w:rsidRPr="00280253">
        <w:instrText xml:space="preserve"> \* MERGEFORMAT </w:instrText>
      </w:r>
      <w:r w:rsidR="00DC1571" w:rsidRPr="00280253">
        <w:fldChar w:fldCharType="separate"/>
      </w:r>
      <w:r w:rsidR="00E710A9">
        <w:t>4.1.1</w:t>
      </w:r>
      <w:r w:rsidR="00DC1571" w:rsidRPr="00280253">
        <w:fldChar w:fldCharType="end"/>
      </w:r>
      <w:r w:rsidR="00DC1571" w:rsidRPr="00280253">
        <w:t>, por se tratar de uma maneira mais formal e adotada em grande parte dos livros técnicos.</w:t>
      </w:r>
    </w:p>
    <w:p w14:paraId="2100729E" w14:textId="77777777" w:rsidR="00DC1571" w:rsidRPr="00280253" w:rsidRDefault="00681D2C" w:rsidP="00A82CC6">
      <w:pPr>
        <w:pStyle w:val="Ttulo3"/>
      </w:pPr>
      <w:bookmarkStart w:id="67" w:name="_Ref427735146"/>
      <w:bookmarkStart w:id="68" w:name="_Toc13820663"/>
      <w:bookmarkStart w:id="69" w:name="_Ref427733440"/>
      <w:r w:rsidRPr="00280253">
        <w:t xml:space="preserve">Exemplo de </w:t>
      </w:r>
      <w:r w:rsidR="00DC1571" w:rsidRPr="00280253">
        <w:t>Referenciamento de Equações em Texto Corrido</w:t>
      </w:r>
      <w:bookmarkEnd w:id="67"/>
      <w:bookmarkEnd w:id="68"/>
    </w:p>
    <w:p w14:paraId="2939D8E3" w14:textId="77777777" w:rsidR="00DC1571" w:rsidRPr="00280253" w:rsidRDefault="00DC1571" w:rsidP="00DC1571">
      <w:pPr>
        <w:pStyle w:val="Corpodetexto"/>
      </w:pPr>
      <w:r w:rsidRPr="00280253">
        <w:t>Segue exemplo de referenciamento em texto corrido. É possível notar que a pontuação é colocada considerando as equações como parte do texto.</w:t>
      </w:r>
    </w:p>
    <w:p w14:paraId="2B424CDD" w14:textId="3FC4CD55" w:rsidR="00DC1571" w:rsidRPr="00280253" w:rsidRDefault="00DC1571" w:rsidP="00DC1571">
      <w:pPr>
        <w:pStyle w:val="Corpodetexto"/>
      </w:pPr>
      <w:r w:rsidRPr="00280253">
        <w:t>(...) De acordo com a equação (</w:t>
      </w:r>
      <w:r w:rsidR="00681D2C" w:rsidRPr="00280253">
        <w:t>3</w:t>
      </w:r>
      <w:r w:rsidRPr="00280253">
        <w:t xml:space="preserve">.6) (Obs.: citando equação de outro ponto do texto fictício), a máxima aceleração possível para o veículo totalmente carregado é de 0,3 m/s², isso resulta em uma aceleração de aproximadamente 0,03 g, que é menor que qualquer um dos valores da </w:t>
      </w:r>
      <w:r w:rsidR="00BE30AF">
        <w:fldChar w:fldCharType="begin"/>
      </w:r>
      <w:r w:rsidR="00BE30AF">
        <w:instrText xml:space="preserve"> REF _Ref318123649 \h </w:instrText>
      </w:r>
      <w:r w:rsidR="00BE30AF">
        <w:fldChar w:fldCharType="separate"/>
      </w:r>
      <w:r w:rsidR="00E710A9" w:rsidRPr="00280253">
        <w:t>(</w:t>
      </w:r>
      <w:r w:rsidR="00E710A9">
        <w:rPr>
          <w:noProof/>
        </w:rPr>
        <w:t>3</w:t>
      </w:r>
      <w:r w:rsidR="00E710A9" w:rsidRPr="00280253">
        <w:t>.</w:t>
      </w:r>
      <w:r w:rsidR="00E710A9">
        <w:rPr>
          <w:noProof/>
        </w:rPr>
        <w:t>1</w:t>
      </w:r>
      <w:r w:rsidR="00E710A9" w:rsidRPr="00280253">
        <w:t>)</w:t>
      </w:r>
      <w:r w:rsidR="00BE30AF">
        <w:fldChar w:fldCharType="end"/>
      </w:r>
      <w:r w:rsidRPr="00280253">
        <w:t>. Mas se no plano de operação do MagLev for determinado que o veículo só poderá operar nas condições de carregamento AW0 e AW1, as acelerações máximas possíveis mudarão para,</w:t>
      </w:r>
    </w:p>
    <w:tbl>
      <w:tblPr>
        <w:tblW w:w="0" w:type="auto"/>
        <w:jc w:val="center"/>
        <w:tblLook w:val="01E0" w:firstRow="1" w:lastRow="1" w:firstColumn="1" w:lastColumn="1" w:noHBand="0" w:noVBand="0"/>
      </w:tblPr>
      <w:tblGrid>
        <w:gridCol w:w="6590"/>
        <w:gridCol w:w="1487"/>
      </w:tblGrid>
      <w:tr w:rsidR="00DC1571" w:rsidRPr="00280253" w14:paraId="1ACB6CC4" w14:textId="77777777" w:rsidTr="00F01EB2">
        <w:trPr>
          <w:jc w:val="center"/>
        </w:trPr>
        <w:tc>
          <w:tcPr>
            <w:tcW w:w="6590" w:type="dxa"/>
          </w:tcPr>
          <w:p w14:paraId="298B904E" w14:textId="77777777" w:rsidR="00DC1571" w:rsidRPr="00280253" w:rsidRDefault="00493E47" w:rsidP="0015601D">
            <w:pPr>
              <w:pStyle w:val="EstiloCentralizado"/>
            </w:pPr>
            <m:oMathPara>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AW</m:t>
                    </m:r>
                    <m:r>
                      <m:rPr>
                        <m:sty m:val="p"/>
                      </m:rPr>
                      <w:rPr>
                        <w:rFonts w:ascii="Cambria Math" w:hAnsi="Cambria Math"/>
                        <w:lang w:val="en-US"/>
                      </w:rPr>
                      <m:t>0</m:t>
                    </m:r>
                  </m:sub>
                </m:sSub>
                <m:r>
                  <m:rPr>
                    <m:sty m:val="p"/>
                  </m:rPr>
                  <w:rPr>
                    <w:rFonts w:ascii="Cambria Math" w:hAnsi="Cambria Math"/>
                  </w:rPr>
                  <m:t>=</m:t>
                </m:r>
                <m:f>
                  <m:fPr>
                    <m:ctrlPr>
                      <w:rPr>
                        <w:rFonts w:ascii="Cambria Math" w:hAnsi="Cambria Math"/>
                        <w:lang w:val="en-US"/>
                      </w:rPr>
                    </m:ctrlPr>
                  </m:fPr>
                  <m:num>
                    <m:r>
                      <w:rPr>
                        <w:rFonts w:ascii="Cambria Math" w:hAnsi="Cambria Math"/>
                        <w:lang w:val="en-US"/>
                      </w:rPr>
                      <m:t>For</m:t>
                    </m:r>
                    <m:r>
                      <m:rPr>
                        <m:sty m:val="p"/>
                      </m:rPr>
                      <w:rPr>
                        <w:rFonts w:ascii="Cambria Math" w:hAnsi="Cambria Math"/>
                        <w:lang w:val="en-US"/>
                      </w:rPr>
                      <m:t>ç</m:t>
                    </m:r>
                    <m:r>
                      <w:rPr>
                        <w:rFonts w:ascii="Cambria Math" w:hAnsi="Cambria Math"/>
                        <w:lang w:val="en-US"/>
                      </w:rPr>
                      <m:t>a</m:t>
                    </m:r>
                    <m:r>
                      <m:rPr>
                        <m:sty m:val="p"/>
                      </m:rPr>
                      <w:rPr>
                        <w:rFonts w:ascii="Cambria Math" w:hAnsi="Cambria Math"/>
                        <w:lang w:val="en-US"/>
                      </w:rPr>
                      <m:t xml:space="preserve"> </m:t>
                    </m:r>
                    <m:r>
                      <w:rPr>
                        <w:rFonts w:ascii="Cambria Math" w:hAnsi="Cambria Math"/>
                        <w:lang w:val="en-US"/>
                      </w:rPr>
                      <m:t>m</m:t>
                    </m:r>
                    <m:r>
                      <m:rPr>
                        <m:sty m:val="p"/>
                      </m:rPr>
                      <w:rPr>
                        <w:rFonts w:ascii="Cambria Math" w:hAnsi="Cambria Math"/>
                        <w:lang w:val="en-US"/>
                      </w:rPr>
                      <m:t>á</m:t>
                    </m:r>
                    <m:r>
                      <w:rPr>
                        <w:rFonts w:ascii="Cambria Math" w:hAnsi="Cambria Math"/>
                        <w:lang w:val="en-US"/>
                      </w:rPr>
                      <m:t>xima</m:t>
                    </m:r>
                    <m:r>
                      <m:rPr>
                        <m:sty m:val="p"/>
                      </m:rPr>
                      <w:rPr>
                        <w:rFonts w:ascii="Cambria Math" w:hAnsi="Cambria Math"/>
                        <w:lang w:val="en-US"/>
                      </w:rPr>
                      <m:t xml:space="preserve"> </m:t>
                    </m:r>
                    <m:r>
                      <w:rPr>
                        <w:rFonts w:ascii="Cambria Math" w:hAnsi="Cambria Math"/>
                        <w:lang w:val="en-US"/>
                      </w:rPr>
                      <m:t>dos</m:t>
                    </m:r>
                    <m:r>
                      <m:rPr>
                        <m:sty m:val="p"/>
                      </m:rPr>
                      <w:rPr>
                        <w:rFonts w:ascii="Cambria Math" w:hAnsi="Cambria Math"/>
                        <w:lang w:val="en-US"/>
                      </w:rPr>
                      <m:t xml:space="preserve"> </m:t>
                    </m:r>
                    <m:r>
                      <w:rPr>
                        <w:rFonts w:ascii="Cambria Math" w:hAnsi="Cambria Math"/>
                        <w:lang w:val="en-US"/>
                      </w:rPr>
                      <m:t>motores</m:t>
                    </m:r>
                  </m:num>
                  <m:den>
                    <m:r>
                      <w:rPr>
                        <w:rFonts w:ascii="Cambria Math" w:hAnsi="Cambria Math"/>
                        <w:lang w:val="en-US"/>
                      </w:rPr>
                      <m:t>Massa</m:t>
                    </m:r>
                    <m:r>
                      <m:rPr>
                        <m:sty m:val="p"/>
                      </m:rPr>
                      <w:rPr>
                        <w:rFonts w:ascii="Cambria Math" w:hAnsi="Cambria Math"/>
                        <w:lang w:val="en-US"/>
                      </w:rPr>
                      <m:t xml:space="preserve"> </m:t>
                    </m:r>
                    <m:r>
                      <w:rPr>
                        <w:rFonts w:ascii="Cambria Math" w:hAnsi="Cambria Math"/>
                        <w:lang w:val="en-US"/>
                      </w:rPr>
                      <m:t>do</m:t>
                    </m:r>
                    <m:r>
                      <m:rPr>
                        <m:sty m:val="p"/>
                      </m:rPr>
                      <w:rPr>
                        <w:rFonts w:ascii="Cambria Math" w:hAnsi="Cambria Math"/>
                        <w:lang w:val="en-US"/>
                      </w:rPr>
                      <m:t xml:space="preserve"> </m:t>
                    </m:r>
                    <m:r>
                      <w:rPr>
                        <w:rFonts w:ascii="Cambria Math" w:hAnsi="Cambria Math"/>
                        <w:lang w:val="en-US"/>
                      </w:rPr>
                      <m:t>ve</m:t>
                    </m:r>
                    <m:r>
                      <m:rPr>
                        <m:sty m:val="p"/>
                      </m:rPr>
                      <w:rPr>
                        <w:rFonts w:ascii="Cambria Math" w:hAnsi="Cambria Math"/>
                        <w:lang w:val="en-US"/>
                      </w:rPr>
                      <m:t>í</m:t>
                    </m:r>
                    <m:r>
                      <w:rPr>
                        <w:rFonts w:ascii="Cambria Math" w:hAnsi="Cambria Math"/>
                        <w:lang w:val="en-US"/>
                      </w:rPr>
                      <m:t>culo</m:t>
                    </m:r>
                    <m:r>
                      <m:rPr>
                        <m:sty m:val="p"/>
                      </m:rPr>
                      <w:rPr>
                        <w:rFonts w:ascii="Cambria Math" w:hAnsi="Cambria Math"/>
                        <w:lang w:val="en-US"/>
                      </w:rPr>
                      <m:t xml:space="preserve"> </m:t>
                    </m:r>
                    <m:r>
                      <w:rPr>
                        <w:rFonts w:ascii="Cambria Math" w:hAnsi="Cambria Math"/>
                        <w:lang w:val="en-US"/>
                      </w:rPr>
                      <m:t>descarregado</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w:rPr>
                        <w:rFonts w:ascii="Cambria Math" w:hAnsi="Cambria Math"/>
                        <w:lang w:val="en-US"/>
                      </w:rPr>
                      <m:t>AW</m:t>
                    </m:r>
                    <m:r>
                      <m:rPr>
                        <m:sty m:val="p"/>
                      </m:rPr>
                      <w:rPr>
                        <w:rFonts w:ascii="Cambria Math" w:hAnsi="Cambria Math"/>
                        <w:lang w:val="en-US"/>
                      </w:rPr>
                      <m:t>0/</m:t>
                    </m:r>
                    <m:r>
                      <w:rPr>
                        <w:rFonts w:ascii="Cambria Math" w:hAnsi="Cambria Math"/>
                        <w:lang w:val="en-US"/>
                      </w:rPr>
                      <m:t>g</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m:rPr>
                        <m:sty m:val="p"/>
                      </m:rPr>
                      <w:rPr>
                        <w:rFonts w:ascii="Cambria Math" w:hAnsi="Cambria Math"/>
                        <w:lang w:val="en-US"/>
                      </w:rPr>
                      <m:t>21.000</m:t>
                    </m:r>
                    <m:r>
                      <w:rPr>
                        <w:rFonts w:ascii="Cambria Math" w:hAnsi="Cambria Math"/>
                        <w:lang w:val="en-US"/>
                      </w:rPr>
                      <m:t>N</m:t>
                    </m:r>
                    <m:r>
                      <m:rPr>
                        <m:sty m:val="p"/>
                      </m:rPr>
                      <w:rPr>
                        <w:rFonts w:ascii="Cambria Math" w:hAnsi="Cambria Math"/>
                        <w:lang w:val="en-US"/>
                      </w:rPr>
                      <m:t>/</m:t>
                    </m:r>
                    <m:r>
                      <w:rPr>
                        <w:rFonts w:ascii="Cambria Math" w:hAnsi="Cambria Math"/>
                        <w:lang w:val="en-US"/>
                      </w:rPr>
                      <m:t>g</m:t>
                    </m:r>
                  </m:den>
                </m:f>
                <m:r>
                  <m:rPr>
                    <m:sty m:val="p"/>
                  </m:rPr>
                  <w:rPr>
                    <w:rFonts w:ascii="Cambria Math" w:hAnsi="Cambria Math"/>
                    <w:lang w:val="en-US"/>
                  </w:rPr>
                  <m:t xml:space="preserve">=0,086 </m:t>
                </m:r>
                <m:r>
                  <w:rPr>
                    <w:rFonts w:ascii="Cambria Math" w:hAnsi="Cambria Math"/>
                    <w:lang w:val="en-US"/>
                  </w:rPr>
                  <m:t>g</m:t>
                </m:r>
              </m:oMath>
            </m:oMathPara>
          </w:p>
        </w:tc>
        <w:tc>
          <w:tcPr>
            <w:tcW w:w="1487" w:type="dxa"/>
            <w:vAlign w:val="center"/>
          </w:tcPr>
          <w:p w14:paraId="198EEA9E" w14:textId="60AE27B1" w:rsidR="00DC1571" w:rsidRPr="00280253" w:rsidRDefault="00DC1571" w:rsidP="000B673D">
            <w:pPr>
              <w:pStyle w:val="Legendas"/>
            </w:pPr>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710A9">
              <w:rPr>
                <w:noProof/>
              </w:rPr>
              <w:t>4</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710A9">
              <w:rPr>
                <w:noProof/>
              </w:rPr>
              <w:t>1</w:t>
            </w:r>
            <w:r w:rsidR="0024319B" w:rsidRPr="00280253">
              <w:rPr>
                <w:noProof/>
              </w:rPr>
              <w:fldChar w:fldCharType="end"/>
            </w:r>
            <w:r w:rsidRPr="00280253">
              <w:t>)</w:t>
            </w:r>
          </w:p>
        </w:tc>
      </w:tr>
    </w:tbl>
    <w:p w14:paraId="09186BFB" w14:textId="77777777" w:rsidR="00DC1571" w:rsidRPr="00280253" w:rsidRDefault="00DC1571" w:rsidP="00DC1571">
      <w:pPr>
        <w:pStyle w:val="Corpodetexto"/>
      </w:pPr>
      <w:r w:rsidRPr="00280253">
        <w:t>e</w:t>
      </w:r>
    </w:p>
    <w:tbl>
      <w:tblPr>
        <w:tblW w:w="0" w:type="auto"/>
        <w:jc w:val="center"/>
        <w:tblLook w:val="01E0" w:firstRow="1" w:lastRow="1" w:firstColumn="1" w:lastColumn="1" w:noHBand="0" w:noVBand="0"/>
      </w:tblPr>
      <w:tblGrid>
        <w:gridCol w:w="6590"/>
        <w:gridCol w:w="1487"/>
      </w:tblGrid>
      <w:tr w:rsidR="00DC1571" w:rsidRPr="00280253" w14:paraId="77034D79" w14:textId="77777777" w:rsidTr="00F01EB2">
        <w:trPr>
          <w:jc w:val="center"/>
        </w:trPr>
        <w:tc>
          <w:tcPr>
            <w:tcW w:w="6590" w:type="dxa"/>
          </w:tcPr>
          <w:p w14:paraId="08F32852" w14:textId="77777777" w:rsidR="00DC1571" w:rsidRPr="00280253" w:rsidRDefault="00493E47" w:rsidP="0015601D">
            <w:pPr>
              <w:pStyle w:val="EstiloCentralizado"/>
            </w:pPr>
            <m:oMathPara>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AW</m:t>
                    </m:r>
                    <m:r>
                      <m:rPr>
                        <m:sty m:val="p"/>
                      </m:rPr>
                      <w:rPr>
                        <w:rFonts w:ascii="Cambria Math" w:hAnsi="Cambria Math"/>
                        <w:lang w:val="en-US"/>
                      </w:rPr>
                      <m:t>1</m:t>
                    </m:r>
                  </m:sub>
                </m:sSub>
                <m:r>
                  <m:rPr>
                    <m:sty m:val="p"/>
                  </m:rPr>
                  <w:rPr>
                    <w:rFonts w:ascii="Cambria Math" w:hAnsi="Cambria Math"/>
                  </w:rPr>
                  <m:t>=</m:t>
                </m:r>
                <m:f>
                  <m:fPr>
                    <m:ctrlPr>
                      <w:rPr>
                        <w:rFonts w:ascii="Cambria Math" w:hAnsi="Cambria Math"/>
                        <w:lang w:val="en-US"/>
                      </w:rPr>
                    </m:ctrlPr>
                  </m:fPr>
                  <m:num>
                    <m:r>
                      <w:rPr>
                        <w:rFonts w:ascii="Cambria Math" w:hAnsi="Cambria Math"/>
                        <w:lang w:val="en-US"/>
                      </w:rPr>
                      <m:t>For</m:t>
                    </m:r>
                    <m:r>
                      <m:rPr>
                        <m:sty m:val="p"/>
                      </m:rPr>
                      <w:rPr>
                        <w:rFonts w:ascii="Cambria Math" w:hAnsi="Cambria Math"/>
                        <w:lang w:val="en-US"/>
                      </w:rPr>
                      <m:t>ç</m:t>
                    </m:r>
                    <m:r>
                      <w:rPr>
                        <w:rFonts w:ascii="Cambria Math" w:hAnsi="Cambria Math"/>
                        <w:lang w:val="en-US"/>
                      </w:rPr>
                      <m:t>a</m:t>
                    </m:r>
                    <m:r>
                      <m:rPr>
                        <m:sty m:val="p"/>
                      </m:rPr>
                      <w:rPr>
                        <w:rFonts w:ascii="Cambria Math" w:hAnsi="Cambria Math"/>
                        <w:lang w:val="en-US"/>
                      </w:rPr>
                      <m:t xml:space="preserve"> </m:t>
                    </m:r>
                    <m:r>
                      <w:rPr>
                        <w:rFonts w:ascii="Cambria Math" w:hAnsi="Cambria Math"/>
                        <w:lang w:val="en-US"/>
                      </w:rPr>
                      <m:t>m</m:t>
                    </m:r>
                    <m:r>
                      <m:rPr>
                        <m:sty m:val="p"/>
                      </m:rPr>
                      <w:rPr>
                        <w:rFonts w:ascii="Cambria Math" w:hAnsi="Cambria Math"/>
                        <w:lang w:val="en-US"/>
                      </w:rPr>
                      <m:t>á</m:t>
                    </m:r>
                    <m:r>
                      <w:rPr>
                        <w:rFonts w:ascii="Cambria Math" w:hAnsi="Cambria Math"/>
                        <w:lang w:val="en-US"/>
                      </w:rPr>
                      <m:t>xima</m:t>
                    </m:r>
                    <m:r>
                      <m:rPr>
                        <m:sty m:val="p"/>
                      </m:rPr>
                      <w:rPr>
                        <w:rFonts w:ascii="Cambria Math" w:hAnsi="Cambria Math"/>
                        <w:lang w:val="en-US"/>
                      </w:rPr>
                      <m:t xml:space="preserve"> </m:t>
                    </m:r>
                    <m:r>
                      <w:rPr>
                        <w:rFonts w:ascii="Cambria Math" w:hAnsi="Cambria Math"/>
                        <w:lang w:val="en-US"/>
                      </w:rPr>
                      <m:t>dos</m:t>
                    </m:r>
                    <m:r>
                      <m:rPr>
                        <m:sty m:val="p"/>
                      </m:rPr>
                      <w:rPr>
                        <w:rFonts w:ascii="Cambria Math" w:hAnsi="Cambria Math"/>
                        <w:lang w:val="en-US"/>
                      </w:rPr>
                      <m:t xml:space="preserve"> </m:t>
                    </m:r>
                    <m:r>
                      <w:rPr>
                        <w:rFonts w:ascii="Cambria Math" w:hAnsi="Cambria Math"/>
                        <w:lang w:val="en-US"/>
                      </w:rPr>
                      <m:t>motores</m:t>
                    </m:r>
                  </m:num>
                  <m:den>
                    <m:r>
                      <w:rPr>
                        <w:rFonts w:ascii="Cambria Math" w:hAnsi="Cambria Math"/>
                        <w:lang w:val="en-US"/>
                      </w:rPr>
                      <m:t>Massa</m:t>
                    </m:r>
                    <m:r>
                      <m:rPr>
                        <m:sty m:val="p"/>
                      </m:rPr>
                      <w:rPr>
                        <w:rFonts w:ascii="Cambria Math" w:hAnsi="Cambria Math"/>
                        <w:lang w:val="en-US"/>
                      </w:rPr>
                      <m:t xml:space="preserve"> </m:t>
                    </m:r>
                    <m:r>
                      <w:rPr>
                        <w:rFonts w:ascii="Cambria Math" w:hAnsi="Cambria Math"/>
                        <w:lang w:val="en-US"/>
                      </w:rPr>
                      <m:t>de</m:t>
                    </m:r>
                    <m:r>
                      <m:rPr>
                        <m:sty m:val="p"/>
                      </m:rPr>
                      <w:rPr>
                        <w:rFonts w:ascii="Cambria Math" w:hAnsi="Cambria Math"/>
                        <w:lang w:val="en-US"/>
                      </w:rPr>
                      <m:t xml:space="preserve"> </m:t>
                    </m:r>
                    <m:r>
                      <w:rPr>
                        <w:rFonts w:ascii="Cambria Math" w:hAnsi="Cambria Math"/>
                        <w:lang w:val="en-US"/>
                      </w:rPr>
                      <m:t>projeto</m:t>
                    </m:r>
                    <m:r>
                      <m:rPr>
                        <m:sty m:val="p"/>
                      </m:rPr>
                      <w:rPr>
                        <w:rFonts w:ascii="Cambria Math" w:hAnsi="Cambria Math"/>
                        <w:lang w:val="en-US"/>
                      </w:rPr>
                      <m:t xml:space="preserve"> </m:t>
                    </m:r>
                    <m:r>
                      <w:rPr>
                        <w:rFonts w:ascii="Cambria Math" w:hAnsi="Cambria Math"/>
                        <w:lang w:val="en-US"/>
                      </w:rPr>
                      <m:t>do</m:t>
                    </m:r>
                    <m:r>
                      <m:rPr>
                        <m:sty m:val="p"/>
                      </m:rPr>
                      <w:rPr>
                        <w:rFonts w:ascii="Cambria Math" w:hAnsi="Cambria Math"/>
                        <w:lang w:val="en-US"/>
                      </w:rPr>
                      <m:t xml:space="preserve"> </m:t>
                    </m:r>
                    <m:r>
                      <w:rPr>
                        <w:rFonts w:ascii="Cambria Math" w:hAnsi="Cambria Math"/>
                        <w:lang w:val="en-US"/>
                      </w:rPr>
                      <m:t>ve</m:t>
                    </m:r>
                    <m:r>
                      <m:rPr>
                        <m:sty m:val="p"/>
                      </m:rPr>
                      <w:rPr>
                        <w:rFonts w:ascii="Cambria Math" w:hAnsi="Cambria Math"/>
                        <w:lang w:val="en-US"/>
                      </w:rPr>
                      <m:t>í</m:t>
                    </m:r>
                    <m:r>
                      <w:rPr>
                        <w:rFonts w:ascii="Cambria Math" w:hAnsi="Cambria Math"/>
                        <w:lang w:val="en-US"/>
                      </w:rPr>
                      <m:t>culo</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w:rPr>
                        <w:rFonts w:ascii="Cambria Math" w:hAnsi="Cambria Math"/>
                        <w:lang w:val="en-US"/>
                      </w:rPr>
                      <m:t>AW</m:t>
                    </m:r>
                    <m:r>
                      <m:rPr>
                        <m:sty m:val="p"/>
                      </m:rPr>
                      <w:rPr>
                        <w:rFonts w:ascii="Cambria Math" w:hAnsi="Cambria Math"/>
                        <w:lang w:val="en-US"/>
                      </w:rPr>
                      <m:t>1/</m:t>
                    </m:r>
                    <m:r>
                      <w:rPr>
                        <w:rFonts w:ascii="Cambria Math" w:hAnsi="Cambria Math"/>
                        <w:lang w:val="en-US"/>
                      </w:rPr>
                      <m:t>g</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m:rPr>
                        <m:sty m:val="p"/>
                      </m:rPr>
                      <w:rPr>
                        <w:rFonts w:ascii="Cambria Math" w:hAnsi="Cambria Math"/>
                        <w:lang w:val="en-US"/>
                      </w:rPr>
                      <m:t>31.680</m:t>
                    </m:r>
                    <m:r>
                      <w:rPr>
                        <w:rFonts w:ascii="Cambria Math" w:hAnsi="Cambria Math"/>
                        <w:lang w:val="en-US"/>
                      </w:rPr>
                      <m:t>N</m:t>
                    </m:r>
                    <m:r>
                      <m:rPr>
                        <m:sty m:val="p"/>
                      </m:rPr>
                      <w:rPr>
                        <w:rFonts w:ascii="Cambria Math" w:hAnsi="Cambria Math"/>
                        <w:lang w:val="en-US"/>
                      </w:rPr>
                      <m:t>/</m:t>
                    </m:r>
                    <m:r>
                      <w:rPr>
                        <w:rFonts w:ascii="Cambria Math" w:hAnsi="Cambria Math"/>
                        <w:lang w:val="en-US"/>
                      </w:rPr>
                      <m:t>g</m:t>
                    </m:r>
                  </m:den>
                </m:f>
                <m:r>
                  <m:rPr>
                    <m:sty m:val="p"/>
                  </m:rPr>
                  <w:rPr>
                    <w:rFonts w:ascii="Cambria Math" w:hAnsi="Cambria Math"/>
                    <w:lang w:val="en-US"/>
                  </w:rPr>
                  <m:t xml:space="preserve">=0,056 </m:t>
                </m:r>
                <m:r>
                  <w:rPr>
                    <w:rFonts w:ascii="Cambria Math" w:hAnsi="Cambria Math"/>
                    <w:lang w:val="en-US"/>
                  </w:rPr>
                  <m:t>g</m:t>
                </m:r>
                <m:r>
                  <m:rPr>
                    <m:sty m:val="p"/>
                  </m:rPr>
                  <w:rPr>
                    <w:rFonts w:ascii="Cambria Math" w:hAnsi="Cambria Math"/>
                    <w:lang w:val="en-US"/>
                  </w:rPr>
                  <m:t>.</m:t>
                </m:r>
              </m:oMath>
            </m:oMathPara>
          </w:p>
        </w:tc>
        <w:tc>
          <w:tcPr>
            <w:tcW w:w="1487" w:type="dxa"/>
            <w:vAlign w:val="center"/>
          </w:tcPr>
          <w:p w14:paraId="4F688000" w14:textId="44AA02E0" w:rsidR="00DC1571" w:rsidRPr="00280253" w:rsidRDefault="00DC1571" w:rsidP="000B673D">
            <w:pPr>
              <w:pStyle w:val="Legendas"/>
            </w:pPr>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710A9">
              <w:rPr>
                <w:noProof/>
              </w:rPr>
              <w:t>4</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710A9">
              <w:rPr>
                <w:noProof/>
              </w:rPr>
              <w:t>2</w:t>
            </w:r>
            <w:r w:rsidR="0024319B" w:rsidRPr="00280253">
              <w:rPr>
                <w:noProof/>
              </w:rPr>
              <w:fldChar w:fldCharType="end"/>
            </w:r>
            <w:r w:rsidRPr="00280253">
              <w:t>)</w:t>
            </w:r>
          </w:p>
        </w:tc>
      </w:tr>
    </w:tbl>
    <w:p w14:paraId="54C0141D" w14:textId="77777777" w:rsidR="00DC1571" w:rsidRPr="00280253" w:rsidRDefault="00DC1571" w:rsidP="00DC1571">
      <w:pPr>
        <w:pStyle w:val="Corpodetexto"/>
      </w:pPr>
      <w:r w:rsidRPr="00280253">
        <w:t>Em ambas as condições as acelerações normais e de emergência não foram ultrapassadas. Falta verificar a componente vertical. Para o pior caso, a aceleração vertical é dada por:</w:t>
      </w:r>
    </w:p>
    <w:tbl>
      <w:tblPr>
        <w:tblW w:w="0" w:type="auto"/>
        <w:jc w:val="center"/>
        <w:tblLook w:val="01E0" w:firstRow="1" w:lastRow="1" w:firstColumn="1" w:lastColumn="1" w:noHBand="0" w:noVBand="0"/>
      </w:tblPr>
      <w:tblGrid>
        <w:gridCol w:w="6590"/>
        <w:gridCol w:w="1487"/>
      </w:tblGrid>
      <w:tr w:rsidR="00DC1571" w:rsidRPr="00280253" w14:paraId="6DCF7FFF" w14:textId="77777777" w:rsidTr="00F01EB2">
        <w:trPr>
          <w:jc w:val="center"/>
        </w:trPr>
        <w:tc>
          <w:tcPr>
            <w:tcW w:w="6590" w:type="dxa"/>
          </w:tcPr>
          <w:p w14:paraId="67D091CC" w14:textId="77777777" w:rsidR="00DC1571" w:rsidRPr="00280253" w:rsidRDefault="00493E47" w:rsidP="0015601D">
            <w:pPr>
              <w:pStyle w:val="EstiloCentralizado"/>
            </w:pPr>
            <m:oMathPara>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Ver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AW</m:t>
                    </m:r>
                    <m:r>
                      <m:rPr>
                        <m:sty m:val="p"/>
                      </m:rPr>
                      <w:rPr>
                        <w:rFonts w:ascii="Cambria Math" w:hAnsi="Cambria Math"/>
                      </w:rPr>
                      <m:t>0</m:t>
                    </m:r>
                  </m:sub>
                </m:sSub>
                <m:r>
                  <m:rPr>
                    <m:sty m:val="p"/>
                  </m:rPr>
                  <w:rPr>
                    <w:rFonts w:ascii="Cambria Math" w:hAnsi="Cambria Math"/>
                  </w:rPr>
                  <m:t xml:space="preserve">. </m:t>
                </m:r>
                <m:r>
                  <w:rPr>
                    <w:rFonts w:ascii="Cambria Math" w:hAnsi="Cambria Math"/>
                  </w:rPr>
                  <m:t>sen</m:t>
                </m:r>
                <m:d>
                  <m:dPr>
                    <m:ctrlPr>
                      <w:rPr>
                        <w:rFonts w:ascii="Cambria Math" w:hAnsi="Cambria Math"/>
                      </w:rPr>
                    </m:ctrlPr>
                  </m:dPr>
                  <m:e>
                    <m:r>
                      <w:rPr>
                        <w:rFonts w:ascii="Cambria Math" w:hAnsi="Cambria Math"/>
                      </w:rPr>
                      <m:t>θ</m:t>
                    </m:r>
                  </m:e>
                </m:d>
                <m:r>
                  <m:rPr>
                    <m:sty m:val="p"/>
                  </m:rPr>
                  <w:rPr>
                    <w:rFonts w:ascii="Cambria Math" w:hAnsi="Cambria Math"/>
                  </w:rPr>
                  <m:t>=0,086</m:t>
                </m:r>
                <m:r>
                  <w:rPr>
                    <w:rFonts w:ascii="Cambria Math" w:hAnsi="Cambria Math"/>
                  </w:rPr>
                  <m:t>g</m:t>
                </m:r>
                <m:r>
                  <m:rPr>
                    <m:sty m:val="p"/>
                  </m:rPr>
                  <w:rPr>
                    <w:rFonts w:ascii="Cambria Math" w:hAnsi="Cambria Math"/>
                  </w:rPr>
                  <m:t>.</m:t>
                </m:r>
                <m:r>
                  <w:rPr>
                    <w:rFonts w:ascii="Cambria Math" w:hAnsi="Cambria Math"/>
                  </w:rPr>
                  <m:t>sen</m:t>
                </m:r>
                <m:r>
                  <m:rPr>
                    <m:sty m:val="p"/>
                  </m:rPr>
                  <w:rPr>
                    <w:rFonts w:ascii="Cambria Math" w:hAnsi="Cambria Math"/>
                  </w:rPr>
                  <m:t xml:space="preserve"> 0,61°=0,001 </m:t>
                </m:r>
                <m:r>
                  <w:rPr>
                    <w:rFonts w:ascii="Cambria Math" w:hAnsi="Cambria Math"/>
                  </w:rPr>
                  <m:t>g</m:t>
                </m:r>
                <m:r>
                  <m:rPr>
                    <m:sty m:val="p"/>
                  </m:rPr>
                  <w:rPr>
                    <w:rFonts w:ascii="Cambria Math" w:hAnsi="Cambria Math"/>
                  </w:rPr>
                  <m:t>.</m:t>
                </m:r>
              </m:oMath>
            </m:oMathPara>
          </w:p>
        </w:tc>
        <w:tc>
          <w:tcPr>
            <w:tcW w:w="1487" w:type="dxa"/>
            <w:vAlign w:val="center"/>
          </w:tcPr>
          <w:p w14:paraId="1B88E540" w14:textId="144FDBA2" w:rsidR="00DC1571" w:rsidRPr="00280253" w:rsidRDefault="00DC1571" w:rsidP="000B673D">
            <w:pPr>
              <w:pStyle w:val="Legendas"/>
            </w:pPr>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710A9">
              <w:rPr>
                <w:noProof/>
              </w:rPr>
              <w:t>4</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710A9">
              <w:rPr>
                <w:noProof/>
              </w:rPr>
              <w:t>3</w:t>
            </w:r>
            <w:r w:rsidR="0024319B" w:rsidRPr="00280253">
              <w:rPr>
                <w:noProof/>
              </w:rPr>
              <w:fldChar w:fldCharType="end"/>
            </w:r>
            <w:r w:rsidRPr="00280253">
              <w:t>)</w:t>
            </w:r>
          </w:p>
        </w:tc>
      </w:tr>
    </w:tbl>
    <w:p w14:paraId="4C6E38DF" w14:textId="77777777" w:rsidR="00DC1571" w:rsidRPr="00280253" w:rsidRDefault="00DC1571" w:rsidP="00DC1571">
      <w:pPr>
        <w:pStyle w:val="Corpodetexto"/>
      </w:pPr>
      <w:r w:rsidRPr="00280253">
        <w:t>Onde: a</w:t>
      </w:r>
      <w:r w:rsidRPr="002D6562">
        <w:rPr>
          <w:rStyle w:val="CorpodetextoSubscritoChar"/>
        </w:rPr>
        <w:t>Vert</w:t>
      </w:r>
      <w:r w:rsidRPr="00EA0A22">
        <w:rPr>
          <w:rStyle w:val="CorpodetextoSubscritoChar"/>
        </w:rPr>
        <w:t xml:space="preserve"> </w:t>
      </w:r>
      <w:r w:rsidRPr="00280253">
        <w:t>é a aceleração vertical e θ é o ângulo de inclinação da via.</w:t>
      </w:r>
    </w:p>
    <w:p w14:paraId="3B8897C2" w14:textId="77777777" w:rsidR="00DC1571" w:rsidRPr="00280253" w:rsidRDefault="00DC1571" w:rsidP="00DC1571">
      <w:pPr>
        <w:pStyle w:val="Corpodetexto"/>
      </w:pPr>
      <w:r w:rsidRPr="00280253">
        <w:t>Após todas as verificações conclui-se que o Mag</w:t>
      </w:r>
      <w:r w:rsidRPr="002B2795">
        <w:t>Lev</w:t>
      </w:r>
      <w:r w:rsidRPr="00280253">
        <w:t xml:space="preserve"> sempre irá operar em condições confortáveis de aceleração. (...)</w:t>
      </w:r>
    </w:p>
    <w:p w14:paraId="0232B1AA" w14:textId="77777777" w:rsidR="005A55DA" w:rsidRPr="00280253" w:rsidRDefault="00681D2C" w:rsidP="00A82CC6">
      <w:pPr>
        <w:pStyle w:val="Ttulo3"/>
      </w:pPr>
      <w:bookmarkStart w:id="70" w:name="_Toc13820664"/>
      <w:bookmarkStart w:id="71" w:name="_Ref427733434"/>
      <w:bookmarkEnd w:id="69"/>
      <w:r w:rsidRPr="00280253">
        <w:lastRenderedPageBreak/>
        <w:t xml:space="preserve">Exemplo de </w:t>
      </w:r>
      <w:r w:rsidR="005A55DA" w:rsidRPr="00280253">
        <w:t>Referenciamento de Equações pelo Número</w:t>
      </w:r>
      <w:bookmarkEnd w:id="70"/>
    </w:p>
    <w:p w14:paraId="6DD68578" w14:textId="73D227B3" w:rsidR="00032E61" w:rsidRPr="00280253" w:rsidRDefault="00032E61" w:rsidP="00032E61">
      <w:pPr>
        <w:pStyle w:val="Corpodetexto"/>
      </w:pPr>
      <w:r w:rsidRPr="00280253">
        <w:t>(...) De acordo com a equação (</w:t>
      </w:r>
      <w:r w:rsidR="00681D2C" w:rsidRPr="00280253">
        <w:t>3</w:t>
      </w:r>
      <w:r w:rsidRPr="00280253">
        <w:t xml:space="preserve">.6) (Obs.: citando equação de outro ponto do texto fictício), a máxima aceleração possível para o veículo totalmente carregado é de 0,3 m/s², isso resulta em uma aceleração de aproximadamente 0,03 g, que é menor que qualquer um dos valores da </w:t>
      </w:r>
      <w:r w:rsidR="002D6562">
        <w:fldChar w:fldCharType="begin"/>
      </w:r>
      <w:r w:rsidR="002D6562">
        <w:instrText xml:space="preserve"> REF _Ref318123649 \h </w:instrText>
      </w:r>
      <w:r w:rsidR="002D6562">
        <w:fldChar w:fldCharType="separate"/>
      </w:r>
      <w:r w:rsidR="00E710A9" w:rsidRPr="00280253">
        <w:t>(</w:t>
      </w:r>
      <w:r w:rsidR="00E710A9">
        <w:rPr>
          <w:noProof/>
        </w:rPr>
        <w:t>3</w:t>
      </w:r>
      <w:r w:rsidR="00E710A9" w:rsidRPr="00280253">
        <w:t>.</w:t>
      </w:r>
      <w:r w:rsidR="00E710A9">
        <w:rPr>
          <w:noProof/>
        </w:rPr>
        <w:t>1</w:t>
      </w:r>
      <w:r w:rsidR="00E710A9" w:rsidRPr="00280253">
        <w:t>)</w:t>
      </w:r>
      <w:r w:rsidR="002D6562">
        <w:fldChar w:fldCharType="end"/>
      </w:r>
      <w:r w:rsidRPr="00280253">
        <w:t xml:space="preserve">. Mas se no plano de operação do MagLev for determinado que o veículo só poderá operar nas condições de carregamento AW0 e AW1, as acelerações máximas possíveis são as mostradas nas Equações </w:t>
      </w:r>
      <w:r w:rsidRPr="00280253">
        <w:fldChar w:fldCharType="begin"/>
      </w:r>
      <w:r w:rsidRPr="00280253">
        <w:instrText xml:space="preserve"> REF _Ref427734903 \h </w:instrText>
      </w:r>
      <w:r w:rsidR="000B6D96" w:rsidRPr="00280253">
        <w:instrText xml:space="preserve"> \* MERGEFORMAT </w:instrText>
      </w:r>
      <w:r w:rsidRPr="00280253">
        <w:fldChar w:fldCharType="separate"/>
      </w:r>
      <w:r w:rsidR="00E710A9" w:rsidRPr="00280253">
        <w:t>(</w:t>
      </w:r>
      <w:r w:rsidR="00E710A9">
        <w:rPr>
          <w:noProof/>
        </w:rPr>
        <w:t>4</w:t>
      </w:r>
      <w:r w:rsidR="00E710A9" w:rsidRPr="00280253">
        <w:rPr>
          <w:noProof/>
        </w:rPr>
        <w:t>.</w:t>
      </w:r>
      <w:r w:rsidR="00E710A9">
        <w:rPr>
          <w:noProof/>
        </w:rPr>
        <w:t>4</w:t>
      </w:r>
      <w:r w:rsidR="00E710A9" w:rsidRPr="00280253">
        <w:t>)</w:t>
      </w:r>
      <w:r w:rsidRPr="00280253">
        <w:fldChar w:fldCharType="end"/>
      </w:r>
      <w:r w:rsidRPr="00280253">
        <w:t xml:space="preserve"> e </w:t>
      </w:r>
      <w:r w:rsidRPr="00280253">
        <w:fldChar w:fldCharType="begin"/>
      </w:r>
      <w:r w:rsidRPr="00280253">
        <w:instrText xml:space="preserve"> REF _Ref427734906 \h </w:instrText>
      </w:r>
      <w:r w:rsidR="000B6D96" w:rsidRPr="00280253">
        <w:instrText xml:space="preserve"> \* MERGEFORMAT </w:instrText>
      </w:r>
      <w:r w:rsidRPr="00280253">
        <w:fldChar w:fldCharType="separate"/>
      </w:r>
      <w:r w:rsidR="00E710A9" w:rsidRPr="00280253">
        <w:t>(</w:t>
      </w:r>
      <w:r w:rsidR="00E710A9">
        <w:rPr>
          <w:noProof/>
        </w:rPr>
        <w:t>4</w:t>
      </w:r>
      <w:r w:rsidR="00E710A9" w:rsidRPr="00280253">
        <w:rPr>
          <w:noProof/>
        </w:rPr>
        <w:t>.</w:t>
      </w:r>
      <w:r w:rsidR="00E710A9">
        <w:rPr>
          <w:noProof/>
        </w:rPr>
        <w:t>5</w:t>
      </w:r>
      <w:r w:rsidR="00E710A9" w:rsidRPr="00280253">
        <w:t>)</w:t>
      </w:r>
      <w:r w:rsidRPr="00280253">
        <w:fldChar w:fldCharType="end"/>
      </w:r>
      <w:r w:rsidRPr="00280253">
        <w:t>.</w:t>
      </w:r>
    </w:p>
    <w:tbl>
      <w:tblPr>
        <w:tblW w:w="0" w:type="auto"/>
        <w:jc w:val="center"/>
        <w:tblLook w:val="01E0" w:firstRow="1" w:lastRow="1" w:firstColumn="1" w:lastColumn="1" w:noHBand="0" w:noVBand="0"/>
      </w:tblPr>
      <w:tblGrid>
        <w:gridCol w:w="6590"/>
        <w:gridCol w:w="1487"/>
      </w:tblGrid>
      <w:tr w:rsidR="00032E61" w:rsidRPr="00280253" w14:paraId="51E57FE3" w14:textId="77777777" w:rsidTr="00F01EB2">
        <w:trPr>
          <w:jc w:val="center"/>
        </w:trPr>
        <w:tc>
          <w:tcPr>
            <w:tcW w:w="6590" w:type="dxa"/>
          </w:tcPr>
          <w:p w14:paraId="59CB4E12" w14:textId="77777777" w:rsidR="00032E61" w:rsidRPr="00280253" w:rsidRDefault="00493E47" w:rsidP="0015601D">
            <w:pPr>
              <w:pStyle w:val="EstiloCentralizado"/>
            </w:pPr>
            <m:oMathPara>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AW</m:t>
                    </m:r>
                    <m:r>
                      <m:rPr>
                        <m:sty m:val="p"/>
                      </m:rPr>
                      <w:rPr>
                        <w:rFonts w:ascii="Cambria Math" w:hAnsi="Cambria Math"/>
                        <w:lang w:val="en-US"/>
                      </w:rPr>
                      <m:t>0</m:t>
                    </m:r>
                  </m:sub>
                </m:sSub>
                <m:r>
                  <m:rPr>
                    <m:sty m:val="p"/>
                  </m:rPr>
                  <w:rPr>
                    <w:rFonts w:ascii="Cambria Math" w:hAnsi="Cambria Math"/>
                  </w:rPr>
                  <m:t>=</m:t>
                </m:r>
                <m:f>
                  <m:fPr>
                    <m:ctrlPr>
                      <w:rPr>
                        <w:rFonts w:ascii="Cambria Math" w:hAnsi="Cambria Math"/>
                        <w:lang w:val="en-US"/>
                      </w:rPr>
                    </m:ctrlPr>
                  </m:fPr>
                  <m:num>
                    <m:r>
                      <w:rPr>
                        <w:rFonts w:ascii="Cambria Math" w:hAnsi="Cambria Math"/>
                        <w:lang w:val="en-US"/>
                      </w:rPr>
                      <m:t>For</m:t>
                    </m:r>
                    <m:r>
                      <m:rPr>
                        <m:sty m:val="p"/>
                      </m:rPr>
                      <w:rPr>
                        <w:rFonts w:ascii="Cambria Math" w:hAnsi="Cambria Math"/>
                        <w:lang w:val="en-US"/>
                      </w:rPr>
                      <m:t>ç</m:t>
                    </m:r>
                    <m:r>
                      <w:rPr>
                        <w:rFonts w:ascii="Cambria Math" w:hAnsi="Cambria Math"/>
                        <w:lang w:val="en-US"/>
                      </w:rPr>
                      <m:t>a</m:t>
                    </m:r>
                    <m:r>
                      <m:rPr>
                        <m:sty m:val="p"/>
                      </m:rPr>
                      <w:rPr>
                        <w:rFonts w:ascii="Cambria Math" w:hAnsi="Cambria Math"/>
                        <w:lang w:val="en-US"/>
                      </w:rPr>
                      <m:t xml:space="preserve"> </m:t>
                    </m:r>
                    <m:r>
                      <w:rPr>
                        <w:rFonts w:ascii="Cambria Math" w:hAnsi="Cambria Math"/>
                        <w:lang w:val="en-US"/>
                      </w:rPr>
                      <m:t>m</m:t>
                    </m:r>
                    <m:r>
                      <m:rPr>
                        <m:sty m:val="p"/>
                      </m:rPr>
                      <w:rPr>
                        <w:rFonts w:ascii="Cambria Math" w:hAnsi="Cambria Math"/>
                        <w:lang w:val="en-US"/>
                      </w:rPr>
                      <m:t>á</m:t>
                    </m:r>
                    <m:r>
                      <w:rPr>
                        <w:rFonts w:ascii="Cambria Math" w:hAnsi="Cambria Math"/>
                        <w:lang w:val="en-US"/>
                      </w:rPr>
                      <m:t>xima</m:t>
                    </m:r>
                    <m:r>
                      <m:rPr>
                        <m:sty m:val="p"/>
                      </m:rPr>
                      <w:rPr>
                        <w:rFonts w:ascii="Cambria Math" w:hAnsi="Cambria Math"/>
                        <w:lang w:val="en-US"/>
                      </w:rPr>
                      <m:t xml:space="preserve"> </m:t>
                    </m:r>
                    <m:r>
                      <w:rPr>
                        <w:rFonts w:ascii="Cambria Math" w:hAnsi="Cambria Math"/>
                        <w:lang w:val="en-US"/>
                      </w:rPr>
                      <m:t>dos</m:t>
                    </m:r>
                    <m:r>
                      <m:rPr>
                        <m:sty m:val="p"/>
                      </m:rPr>
                      <w:rPr>
                        <w:rFonts w:ascii="Cambria Math" w:hAnsi="Cambria Math"/>
                        <w:lang w:val="en-US"/>
                      </w:rPr>
                      <m:t xml:space="preserve"> </m:t>
                    </m:r>
                    <m:r>
                      <w:rPr>
                        <w:rFonts w:ascii="Cambria Math" w:hAnsi="Cambria Math"/>
                        <w:lang w:val="en-US"/>
                      </w:rPr>
                      <m:t>motores</m:t>
                    </m:r>
                  </m:num>
                  <m:den>
                    <m:r>
                      <w:rPr>
                        <w:rFonts w:ascii="Cambria Math" w:hAnsi="Cambria Math"/>
                        <w:lang w:val="en-US"/>
                      </w:rPr>
                      <m:t>Massa</m:t>
                    </m:r>
                    <m:r>
                      <m:rPr>
                        <m:sty m:val="p"/>
                      </m:rPr>
                      <w:rPr>
                        <w:rFonts w:ascii="Cambria Math" w:hAnsi="Cambria Math"/>
                        <w:lang w:val="en-US"/>
                      </w:rPr>
                      <m:t xml:space="preserve"> </m:t>
                    </m:r>
                    <m:r>
                      <w:rPr>
                        <w:rFonts w:ascii="Cambria Math" w:hAnsi="Cambria Math"/>
                        <w:lang w:val="en-US"/>
                      </w:rPr>
                      <m:t>do</m:t>
                    </m:r>
                    <m:r>
                      <m:rPr>
                        <m:sty m:val="p"/>
                      </m:rPr>
                      <w:rPr>
                        <w:rFonts w:ascii="Cambria Math" w:hAnsi="Cambria Math"/>
                        <w:lang w:val="en-US"/>
                      </w:rPr>
                      <m:t xml:space="preserve"> </m:t>
                    </m:r>
                    <m:r>
                      <w:rPr>
                        <w:rFonts w:ascii="Cambria Math" w:hAnsi="Cambria Math"/>
                        <w:lang w:val="en-US"/>
                      </w:rPr>
                      <m:t>ve</m:t>
                    </m:r>
                    <m:r>
                      <m:rPr>
                        <m:sty m:val="p"/>
                      </m:rPr>
                      <w:rPr>
                        <w:rFonts w:ascii="Cambria Math" w:hAnsi="Cambria Math"/>
                        <w:lang w:val="en-US"/>
                      </w:rPr>
                      <m:t>í</m:t>
                    </m:r>
                    <m:r>
                      <w:rPr>
                        <w:rFonts w:ascii="Cambria Math" w:hAnsi="Cambria Math"/>
                        <w:lang w:val="en-US"/>
                      </w:rPr>
                      <m:t>culo</m:t>
                    </m:r>
                    <m:r>
                      <m:rPr>
                        <m:sty m:val="p"/>
                      </m:rPr>
                      <w:rPr>
                        <w:rFonts w:ascii="Cambria Math" w:hAnsi="Cambria Math"/>
                        <w:lang w:val="en-US"/>
                      </w:rPr>
                      <m:t xml:space="preserve"> </m:t>
                    </m:r>
                    <m:r>
                      <w:rPr>
                        <w:rFonts w:ascii="Cambria Math" w:hAnsi="Cambria Math"/>
                        <w:lang w:val="en-US"/>
                      </w:rPr>
                      <m:t>descarregado</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w:rPr>
                        <w:rFonts w:ascii="Cambria Math" w:hAnsi="Cambria Math"/>
                        <w:lang w:val="en-US"/>
                      </w:rPr>
                      <m:t>AW</m:t>
                    </m:r>
                    <m:r>
                      <m:rPr>
                        <m:sty m:val="p"/>
                      </m:rPr>
                      <w:rPr>
                        <w:rFonts w:ascii="Cambria Math" w:hAnsi="Cambria Math"/>
                        <w:lang w:val="en-US"/>
                      </w:rPr>
                      <m:t>0/</m:t>
                    </m:r>
                    <m:r>
                      <w:rPr>
                        <w:rFonts w:ascii="Cambria Math" w:hAnsi="Cambria Math"/>
                        <w:lang w:val="en-US"/>
                      </w:rPr>
                      <m:t>g</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m:rPr>
                        <m:sty m:val="p"/>
                      </m:rPr>
                      <w:rPr>
                        <w:rFonts w:ascii="Cambria Math" w:hAnsi="Cambria Math"/>
                        <w:lang w:val="en-US"/>
                      </w:rPr>
                      <m:t>21.000</m:t>
                    </m:r>
                    <m:r>
                      <w:rPr>
                        <w:rFonts w:ascii="Cambria Math" w:hAnsi="Cambria Math"/>
                        <w:lang w:val="en-US"/>
                      </w:rPr>
                      <m:t>N</m:t>
                    </m:r>
                    <m:r>
                      <m:rPr>
                        <m:sty m:val="p"/>
                      </m:rPr>
                      <w:rPr>
                        <w:rFonts w:ascii="Cambria Math" w:hAnsi="Cambria Math"/>
                        <w:lang w:val="en-US"/>
                      </w:rPr>
                      <m:t>/</m:t>
                    </m:r>
                    <m:r>
                      <w:rPr>
                        <w:rFonts w:ascii="Cambria Math" w:hAnsi="Cambria Math"/>
                        <w:lang w:val="en-US"/>
                      </w:rPr>
                      <m:t>g</m:t>
                    </m:r>
                  </m:den>
                </m:f>
                <m:r>
                  <m:rPr>
                    <m:sty m:val="p"/>
                  </m:rPr>
                  <w:rPr>
                    <w:rFonts w:ascii="Cambria Math" w:hAnsi="Cambria Math"/>
                    <w:lang w:val="en-US"/>
                  </w:rPr>
                  <m:t xml:space="preserve">=0,086 </m:t>
                </m:r>
                <m:r>
                  <w:rPr>
                    <w:rFonts w:ascii="Cambria Math" w:hAnsi="Cambria Math"/>
                    <w:lang w:val="en-US"/>
                  </w:rPr>
                  <m:t>g</m:t>
                </m:r>
              </m:oMath>
            </m:oMathPara>
          </w:p>
        </w:tc>
        <w:tc>
          <w:tcPr>
            <w:tcW w:w="1487" w:type="dxa"/>
            <w:vAlign w:val="center"/>
          </w:tcPr>
          <w:p w14:paraId="69ADF6E4" w14:textId="54DD3F3B" w:rsidR="00032E61" w:rsidRPr="00280253" w:rsidRDefault="00032E61" w:rsidP="000B673D">
            <w:pPr>
              <w:pStyle w:val="Legendas"/>
            </w:pPr>
            <w:bookmarkStart w:id="72" w:name="_Ref427734903"/>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710A9">
              <w:rPr>
                <w:noProof/>
              </w:rPr>
              <w:t>4</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710A9">
              <w:rPr>
                <w:noProof/>
              </w:rPr>
              <w:t>4</w:t>
            </w:r>
            <w:r w:rsidR="0024319B" w:rsidRPr="00280253">
              <w:rPr>
                <w:noProof/>
              </w:rPr>
              <w:fldChar w:fldCharType="end"/>
            </w:r>
            <w:r w:rsidRPr="00280253">
              <w:t>)</w:t>
            </w:r>
            <w:bookmarkEnd w:id="72"/>
          </w:p>
        </w:tc>
      </w:tr>
      <w:tr w:rsidR="00032E61" w:rsidRPr="00280253" w14:paraId="39D341AB" w14:textId="77777777" w:rsidTr="00F01EB2">
        <w:trPr>
          <w:jc w:val="center"/>
        </w:trPr>
        <w:tc>
          <w:tcPr>
            <w:tcW w:w="6590" w:type="dxa"/>
          </w:tcPr>
          <w:p w14:paraId="6C68195A" w14:textId="77777777" w:rsidR="00032E61" w:rsidRPr="00280253" w:rsidRDefault="00493E47" w:rsidP="0015601D">
            <w:pPr>
              <w:pStyle w:val="EstiloCentralizado"/>
            </w:pPr>
            <m:oMathPara>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AW</m:t>
                    </m:r>
                    <m:r>
                      <m:rPr>
                        <m:sty m:val="p"/>
                      </m:rPr>
                      <w:rPr>
                        <w:rFonts w:ascii="Cambria Math" w:hAnsi="Cambria Math"/>
                        <w:lang w:val="en-US"/>
                      </w:rPr>
                      <m:t>1</m:t>
                    </m:r>
                  </m:sub>
                </m:sSub>
                <m:r>
                  <m:rPr>
                    <m:sty m:val="p"/>
                  </m:rPr>
                  <w:rPr>
                    <w:rFonts w:ascii="Cambria Math" w:hAnsi="Cambria Math"/>
                  </w:rPr>
                  <m:t>=</m:t>
                </m:r>
                <m:f>
                  <m:fPr>
                    <m:ctrlPr>
                      <w:rPr>
                        <w:rFonts w:ascii="Cambria Math" w:hAnsi="Cambria Math"/>
                        <w:lang w:val="en-US"/>
                      </w:rPr>
                    </m:ctrlPr>
                  </m:fPr>
                  <m:num>
                    <m:r>
                      <w:rPr>
                        <w:rFonts w:ascii="Cambria Math" w:hAnsi="Cambria Math"/>
                        <w:lang w:val="en-US"/>
                      </w:rPr>
                      <m:t>For</m:t>
                    </m:r>
                    <m:r>
                      <m:rPr>
                        <m:sty m:val="p"/>
                      </m:rPr>
                      <w:rPr>
                        <w:rFonts w:ascii="Cambria Math" w:hAnsi="Cambria Math"/>
                        <w:lang w:val="en-US"/>
                      </w:rPr>
                      <m:t>ç</m:t>
                    </m:r>
                    <m:r>
                      <w:rPr>
                        <w:rFonts w:ascii="Cambria Math" w:hAnsi="Cambria Math"/>
                        <w:lang w:val="en-US"/>
                      </w:rPr>
                      <m:t>a</m:t>
                    </m:r>
                    <m:r>
                      <m:rPr>
                        <m:sty m:val="p"/>
                      </m:rPr>
                      <w:rPr>
                        <w:rFonts w:ascii="Cambria Math" w:hAnsi="Cambria Math"/>
                        <w:lang w:val="en-US"/>
                      </w:rPr>
                      <m:t xml:space="preserve"> </m:t>
                    </m:r>
                    <m:r>
                      <w:rPr>
                        <w:rFonts w:ascii="Cambria Math" w:hAnsi="Cambria Math"/>
                        <w:lang w:val="en-US"/>
                      </w:rPr>
                      <m:t>m</m:t>
                    </m:r>
                    <m:r>
                      <m:rPr>
                        <m:sty m:val="p"/>
                      </m:rPr>
                      <w:rPr>
                        <w:rFonts w:ascii="Cambria Math" w:hAnsi="Cambria Math"/>
                        <w:lang w:val="en-US"/>
                      </w:rPr>
                      <m:t>á</m:t>
                    </m:r>
                    <m:r>
                      <w:rPr>
                        <w:rFonts w:ascii="Cambria Math" w:hAnsi="Cambria Math"/>
                        <w:lang w:val="en-US"/>
                      </w:rPr>
                      <m:t>xima</m:t>
                    </m:r>
                    <m:r>
                      <m:rPr>
                        <m:sty m:val="p"/>
                      </m:rPr>
                      <w:rPr>
                        <w:rFonts w:ascii="Cambria Math" w:hAnsi="Cambria Math"/>
                        <w:lang w:val="en-US"/>
                      </w:rPr>
                      <m:t xml:space="preserve"> </m:t>
                    </m:r>
                    <m:r>
                      <w:rPr>
                        <w:rFonts w:ascii="Cambria Math" w:hAnsi="Cambria Math"/>
                        <w:lang w:val="en-US"/>
                      </w:rPr>
                      <m:t>dos</m:t>
                    </m:r>
                    <m:r>
                      <m:rPr>
                        <m:sty m:val="p"/>
                      </m:rPr>
                      <w:rPr>
                        <w:rFonts w:ascii="Cambria Math" w:hAnsi="Cambria Math"/>
                        <w:lang w:val="en-US"/>
                      </w:rPr>
                      <m:t xml:space="preserve"> </m:t>
                    </m:r>
                    <m:r>
                      <w:rPr>
                        <w:rFonts w:ascii="Cambria Math" w:hAnsi="Cambria Math"/>
                        <w:lang w:val="en-US"/>
                      </w:rPr>
                      <m:t>motores</m:t>
                    </m:r>
                  </m:num>
                  <m:den>
                    <m:r>
                      <w:rPr>
                        <w:rFonts w:ascii="Cambria Math" w:hAnsi="Cambria Math"/>
                        <w:lang w:val="en-US"/>
                      </w:rPr>
                      <m:t>Massa</m:t>
                    </m:r>
                    <m:r>
                      <m:rPr>
                        <m:sty m:val="p"/>
                      </m:rPr>
                      <w:rPr>
                        <w:rFonts w:ascii="Cambria Math" w:hAnsi="Cambria Math"/>
                        <w:lang w:val="en-US"/>
                      </w:rPr>
                      <m:t xml:space="preserve"> </m:t>
                    </m:r>
                    <m:r>
                      <w:rPr>
                        <w:rFonts w:ascii="Cambria Math" w:hAnsi="Cambria Math"/>
                        <w:lang w:val="en-US"/>
                      </w:rPr>
                      <m:t>de</m:t>
                    </m:r>
                    <m:r>
                      <m:rPr>
                        <m:sty m:val="p"/>
                      </m:rPr>
                      <w:rPr>
                        <w:rFonts w:ascii="Cambria Math" w:hAnsi="Cambria Math"/>
                        <w:lang w:val="en-US"/>
                      </w:rPr>
                      <m:t xml:space="preserve"> </m:t>
                    </m:r>
                    <m:r>
                      <w:rPr>
                        <w:rFonts w:ascii="Cambria Math" w:hAnsi="Cambria Math"/>
                        <w:lang w:val="en-US"/>
                      </w:rPr>
                      <m:t>projeto</m:t>
                    </m:r>
                    <m:r>
                      <m:rPr>
                        <m:sty m:val="p"/>
                      </m:rPr>
                      <w:rPr>
                        <w:rFonts w:ascii="Cambria Math" w:hAnsi="Cambria Math"/>
                        <w:lang w:val="en-US"/>
                      </w:rPr>
                      <m:t xml:space="preserve"> </m:t>
                    </m:r>
                    <m:r>
                      <w:rPr>
                        <w:rFonts w:ascii="Cambria Math" w:hAnsi="Cambria Math"/>
                        <w:lang w:val="en-US"/>
                      </w:rPr>
                      <m:t>do</m:t>
                    </m:r>
                    <m:r>
                      <m:rPr>
                        <m:sty m:val="p"/>
                      </m:rPr>
                      <w:rPr>
                        <w:rFonts w:ascii="Cambria Math" w:hAnsi="Cambria Math"/>
                        <w:lang w:val="en-US"/>
                      </w:rPr>
                      <m:t xml:space="preserve"> </m:t>
                    </m:r>
                    <m:r>
                      <w:rPr>
                        <w:rFonts w:ascii="Cambria Math" w:hAnsi="Cambria Math"/>
                        <w:lang w:val="en-US"/>
                      </w:rPr>
                      <m:t>ve</m:t>
                    </m:r>
                    <m:r>
                      <m:rPr>
                        <m:sty m:val="p"/>
                      </m:rPr>
                      <w:rPr>
                        <w:rFonts w:ascii="Cambria Math" w:hAnsi="Cambria Math"/>
                        <w:lang w:val="en-US"/>
                      </w:rPr>
                      <m:t>í</m:t>
                    </m:r>
                    <m:r>
                      <w:rPr>
                        <w:rFonts w:ascii="Cambria Math" w:hAnsi="Cambria Math"/>
                        <w:lang w:val="en-US"/>
                      </w:rPr>
                      <m:t>culo</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w:rPr>
                        <w:rFonts w:ascii="Cambria Math" w:hAnsi="Cambria Math"/>
                        <w:lang w:val="en-US"/>
                      </w:rPr>
                      <m:t>AW</m:t>
                    </m:r>
                    <m:r>
                      <m:rPr>
                        <m:sty m:val="p"/>
                      </m:rPr>
                      <w:rPr>
                        <w:rFonts w:ascii="Cambria Math" w:hAnsi="Cambria Math"/>
                        <w:lang w:val="en-US"/>
                      </w:rPr>
                      <m:t>1/</m:t>
                    </m:r>
                    <m:r>
                      <w:rPr>
                        <w:rFonts w:ascii="Cambria Math" w:hAnsi="Cambria Math"/>
                        <w:lang w:val="en-US"/>
                      </w:rPr>
                      <m:t>g</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m:rPr>
                        <m:sty m:val="p"/>
                      </m:rPr>
                      <w:rPr>
                        <w:rFonts w:ascii="Cambria Math" w:hAnsi="Cambria Math"/>
                        <w:lang w:val="en-US"/>
                      </w:rPr>
                      <m:t>31.680</m:t>
                    </m:r>
                    <m:r>
                      <w:rPr>
                        <w:rFonts w:ascii="Cambria Math" w:hAnsi="Cambria Math"/>
                        <w:lang w:val="en-US"/>
                      </w:rPr>
                      <m:t>N</m:t>
                    </m:r>
                    <m:r>
                      <m:rPr>
                        <m:sty m:val="p"/>
                      </m:rPr>
                      <w:rPr>
                        <w:rFonts w:ascii="Cambria Math" w:hAnsi="Cambria Math"/>
                        <w:lang w:val="en-US"/>
                      </w:rPr>
                      <m:t>/</m:t>
                    </m:r>
                    <m:r>
                      <w:rPr>
                        <w:rFonts w:ascii="Cambria Math" w:hAnsi="Cambria Math"/>
                        <w:lang w:val="en-US"/>
                      </w:rPr>
                      <m:t>g</m:t>
                    </m:r>
                  </m:den>
                </m:f>
                <m:r>
                  <m:rPr>
                    <m:sty m:val="p"/>
                  </m:rPr>
                  <w:rPr>
                    <w:rFonts w:ascii="Cambria Math" w:hAnsi="Cambria Math"/>
                    <w:lang w:val="en-US"/>
                  </w:rPr>
                  <m:t xml:space="preserve">=0,056 </m:t>
                </m:r>
                <m:r>
                  <w:rPr>
                    <w:rFonts w:ascii="Cambria Math" w:hAnsi="Cambria Math"/>
                    <w:lang w:val="en-US"/>
                  </w:rPr>
                  <m:t>g</m:t>
                </m:r>
              </m:oMath>
            </m:oMathPara>
          </w:p>
        </w:tc>
        <w:tc>
          <w:tcPr>
            <w:tcW w:w="1487" w:type="dxa"/>
            <w:vAlign w:val="center"/>
          </w:tcPr>
          <w:p w14:paraId="7C468E6F" w14:textId="43334700" w:rsidR="00032E61" w:rsidRPr="00280253" w:rsidRDefault="00032E61" w:rsidP="000B673D">
            <w:pPr>
              <w:pStyle w:val="Legendas"/>
            </w:pPr>
            <w:bookmarkStart w:id="73" w:name="_Ref427734906"/>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710A9">
              <w:rPr>
                <w:noProof/>
              </w:rPr>
              <w:t>4</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710A9">
              <w:rPr>
                <w:noProof/>
              </w:rPr>
              <w:t>5</w:t>
            </w:r>
            <w:r w:rsidR="0024319B" w:rsidRPr="00280253">
              <w:rPr>
                <w:noProof/>
              </w:rPr>
              <w:fldChar w:fldCharType="end"/>
            </w:r>
            <w:r w:rsidRPr="00280253">
              <w:t>)</w:t>
            </w:r>
            <w:bookmarkEnd w:id="73"/>
          </w:p>
        </w:tc>
      </w:tr>
    </w:tbl>
    <w:p w14:paraId="788B1502" w14:textId="0F910C2B" w:rsidR="00032E61" w:rsidRPr="00280253" w:rsidRDefault="00032E61" w:rsidP="00284266">
      <w:pPr>
        <w:pStyle w:val="Corpodetexto"/>
      </w:pPr>
      <w:r w:rsidRPr="00280253">
        <w:t xml:space="preserve">Em ambas as condições as acelerações normais e de emergência não foram ultrapassadas. Falta verificar a componente vertical. Para o pior caso, a aceleração vertical é dada pela Equação </w:t>
      </w:r>
      <w:r w:rsidRPr="00280253">
        <w:fldChar w:fldCharType="begin"/>
      </w:r>
      <w:r w:rsidRPr="00280253">
        <w:instrText xml:space="preserve"> REF _Ref427735061 \h </w:instrText>
      </w:r>
      <w:r w:rsidR="00284266" w:rsidRPr="00280253">
        <w:instrText xml:space="preserve"> \* MERGEFORMAT </w:instrText>
      </w:r>
      <w:r w:rsidRPr="00280253">
        <w:fldChar w:fldCharType="separate"/>
      </w:r>
      <w:r w:rsidR="00E710A9" w:rsidRPr="00280253">
        <w:t>(</w:t>
      </w:r>
      <w:r w:rsidR="00E710A9">
        <w:t>4</w:t>
      </w:r>
      <w:r w:rsidR="00E710A9" w:rsidRPr="00280253">
        <w:t>.</w:t>
      </w:r>
      <w:r w:rsidR="00E710A9">
        <w:t>6</w:t>
      </w:r>
      <w:r w:rsidR="00E710A9" w:rsidRPr="00280253">
        <w:t>)</w:t>
      </w:r>
      <w:r w:rsidRPr="00280253">
        <w:fldChar w:fldCharType="end"/>
      </w:r>
      <w:r w:rsidRPr="00280253">
        <w:t>.</w:t>
      </w:r>
    </w:p>
    <w:tbl>
      <w:tblPr>
        <w:tblW w:w="0" w:type="auto"/>
        <w:jc w:val="center"/>
        <w:tblLook w:val="01E0" w:firstRow="1" w:lastRow="1" w:firstColumn="1" w:lastColumn="1" w:noHBand="0" w:noVBand="0"/>
      </w:tblPr>
      <w:tblGrid>
        <w:gridCol w:w="6590"/>
        <w:gridCol w:w="1487"/>
      </w:tblGrid>
      <w:tr w:rsidR="00032E61" w:rsidRPr="00280253" w14:paraId="420D2779" w14:textId="77777777" w:rsidTr="00F01EB2">
        <w:trPr>
          <w:jc w:val="center"/>
        </w:trPr>
        <w:tc>
          <w:tcPr>
            <w:tcW w:w="6590" w:type="dxa"/>
          </w:tcPr>
          <w:p w14:paraId="0AB1F068" w14:textId="77777777" w:rsidR="00032E61" w:rsidRPr="00280253" w:rsidRDefault="00493E47" w:rsidP="0015601D">
            <w:pPr>
              <w:pStyle w:val="EstiloCentralizado"/>
            </w:pPr>
            <m:oMathPara>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Ver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AW</m:t>
                    </m:r>
                    <m:r>
                      <m:rPr>
                        <m:sty m:val="p"/>
                      </m:rPr>
                      <w:rPr>
                        <w:rFonts w:ascii="Cambria Math" w:hAnsi="Cambria Math"/>
                      </w:rPr>
                      <m:t>0</m:t>
                    </m:r>
                  </m:sub>
                </m:sSub>
                <m:r>
                  <m:rPr>
                    <m:sty m:val="p"/>
                  </m:rPr>
                  <w:rPr>
                    <w:rFonts w:ascii="Cambria Math" w:hAnsi="Cambria Math"/>
                  </w:rPr>
                  <m:t xml:space="preserve">. </m:t>
                </m:r>
                <m:r>
                  <w:rPr>
                    <w:rFonts w:ascii="Cambria Math" w:hAnsi="Cambria Math"/>
                  </w:rPr>
                  <m:t>sen</m:t>
                </m:r>
                <m:d>
                  <m:dPr>
                    <m:ctrlPr>
                      <w:rPr>
                        <w:rFonts w:ascii="Cambria Math" w:hAnsi="Cambria Math"/>
                      </w:rPr>
                    </m:ctrlPr>
                  </m:dPr>
                  <m:e>
                    <m:r>
                      <w:rPr>
                        <w:rFonts w:ascii="Cambria Math" w:hAnsi="Cambria Math"/>
                      </w:rPr>
                      <m:t>θ</m:t>
                    </m:r>
                  </m:e>
                </m:d>
                <m:r>
                  <m:rPr>
                    <m:sty m:val="p"/>
                  </m:rPr>
                  <w:rPr>
                    <w:rFonts w:ascii="Cambria Math" w:hAnsi="Cambria Math"/>
                  </w:rPr>
                  <m:t>=0,086</m:t>
                </m:r>
                <m:r>
                  <w:rPr>
                    <w:rFonts w:ascii="Cambria Math" w:hAnsi="Cambria Math"/>
                  </w:rPr>
                  <m:t>g</m:t>
                </m:r>
                <m:r>
                  <m:rPr>
                    <m:sty m:val="p"/>
                  </m:rPr>
                  <w:rPr>
                    <w:rFonts w:ascii="Cambria Math" w:hAnsi="Cambria Math"/>
                  </w:rPr>
                  <m:t>.</m:t>
                </m:r>
                <m:r>
                  <w:rPr>
                    <w:rFonts w:ascii="Cambria Math" w:hAnsi="Cambria Math"/>
                  </w:rPr>
                  <m:t>sen</m:t>
                </m:r>
                <m:r>
                  <m:rPr>
                    <m:sty m:val="p"/>
                  </m:rPr>
                  <w:rPr>
                    <w:rFonts w:ascii="Cambria Math" w:hAnsi="Cambria Math"/>
                  </w:rPr>
                  <m:t xml:space="preserve"> 0,61°=0,001 </m:t>
                </m:r>
                <m:r>
                  <w:rPr>
                    <w:rFonts w:ascii="Cambria Math" w:hAnsi="Cambria Math"/>
                  </w:rPr>
                  <m:t>g</m:t>
                </m:r>
              </m:oMath>
            </m:oMathPara>
          </w:p>
        </w:tc>
        <w:tc>
          <w:tcPr>
            <w:tcW w:w="1487" w:type="dxa"/>
            <w:vAlign w:val="center"/>
          </w:tcPr>
          <w:p w14:paraId="25297228" w14:textId="4FE0C0C7" w:rsidR="00032E61" w:rsidRPr="00280253" w:rsidRDefault="00032E61" w:rsidP="000B673D">
            <w:pPr>
              <w:pStyle w:val="Legendas"/>
            </w:pPr>
            <w:bookmarkStart w:id="74" w:name="_Ref427735061"/>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710A9">
              <w:rPr>
                <w:noProof/>
              </w:rPr>
              <w:t>4</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710A9">
              <w:rPr>
                <w:noProof/>
              </w:rPr>
              <w:t>6</w:t>
            </w:r>
            <w:r w:rsidR="0024319B" w:rsidRPr="00280253">
              <w:rPr>
                <w:noProof/>
              </w:rPr>
              <w:fldChar w:fldCharType="end"/>
            </w:r>
            <w:r w:rsidRPr="00280253">
              <w:t>)</w:t>
            </w:r>
            <w:bookmarkEnd w:id="74"/>
          </w:p>
        </w:tc>
      </w:tr>
    </w:tbl>
    <w:p w14:paraId="0DB0169D" w14:textId="77777777" w:rsidR="00032E61" w:rsidRPr="00280253" w:rsidRDefault="00032E61" w:rsidP="00032E61">
      <w:pPr>
        <w:pStyle w:val="Corpodetexto"/>
      </w:pPr>
      <w:r w:rsidRPr="00280253">
        <w:t>Onde: a</w:t>
      </w:r>
      <w:r w:rsidRPr="00EA0A22">
        <w:rPr>
          <w:rStyle w:val="CorpodetextoSubscritoChar"/>
        </w:rPr>
        <w:t xml:space="preserve">Vert </w:t>
      </w:r>
      <w:r w:rsidRPr="00280253">
        <w:t>é a aceleração vertical e θ é o ângulo de inclinação da via.</w:t>
      </w:r>
    </w:p>
    <w:p w14:paraId="37604DB7" w14:textId="77777777" w:rsidR="00032E61" w:rsidRPr="00280253" w:rsidRDefault="00032E61" w:rsidP="00032E61">
      <w:pPr>
        <w:pStyle w:val="Corpodetexto"/>
      </w:pPr>
      <w:r w:rsidRPr="00280253">
        <w:t>Após todas as verificações conclui-se que o MagLev sempre irá operar em condições confortáveis de aceleração. (...)</w:t>
      </w:r>
    </w:p>
    <w:p w14:paraId="049246AB" w14:textId="77777777" w:rsidR="00A862EB" w:rsidRPr="00280253" w:rsidRDefault="00A862EB" w:rsidP="00592811">
      <w:pPr>
        <w:pStyle w:val="Ttulo2"/>
      </w:pPr>
      <w:bookmarkStart w:id="75" w:name="_Toc426703626"/>
      <w:bookmarkStart w:id="76" w:name="_Toc13820665"/>
      <w:bookmarkEnd w:id="71"/>
      <w:r w:rsidRPr="00280253">
        <w:t xml:space="preserve">Considerações </w:t>
      </w:r>
      <w:r w:rsidR="00D1695F" w:rsidRPr="00280253">
        <w:t>P</w:t>
      </w:r>
      <w:r w:rsidRPr="00280253">
        <w:t>arciais</w:t>
      </w:r>
      <w:bookmarkEnd w:id="75"/>
      <w:bookmarkEnd w:id="76"/>
    </w:p>
    <w:p w14:paraId="7AADB1C9" w14:textId="0A5F4B73" w:rsidR="00A862EB" w:rsidRPr="00280253" w:rsidRDefault="00681D2C" w:rsidP="00A862EB">
      <w:pPr>
        <w:pStyle w:val="Corpodetexto"/>
      </w:pPr>
      <w:r w:rsidRPr="00280253">
        <w:t>Deve-se sempre utilizar referências cruzadas, mas se por algum motivo optar-se pela numeração manual o texto deve ser totalmente revisto a cada inserção de nova legenda e os índices de figuras e tabelas deverão ser criados</w:t>
      </w:r>
      <w:r w:rsidR="00F85148">
        <w:t xml:space="preserve"> </w:t>
      </w:r>
      <w:r w:rsidR="00474FA1">
        <w:t>manualmente</w:t>
      </w:r>
      <w:r w:rsidRPr="00280253">
        <w:t xml:space="preserve"> e atualizados constantemente. Em resumo, fatalmente algo ficará errado</w:t>
      </w:r>
      <w:r w:rsidR="00A862EB" w:rsidRPr="00280253">
        <w:t>.</w:t>
      </w:r>
    </w:p>
    <w:p w14:paraId="748A578A" w14:textId="77777777" w:rsidR="00A862EB" w:rsidRPr="00280253" w:rsidRDefault="00A862EB" w:rsidP="00A862EB">
      <w:pPr>
        <w:sectPr w:rsidR="00A862EB" w:rsidRPr="00280253" w:rsidSect="0044213C">
          <w:pgSz w:w="11907" w:h="16840" w:code="9"/>
          <w:pgMar w:top="1701" w:right="1134" w:bottom="1134" w:left="1701" w:header="993" w:footer="720" w:gutter="0"/>
          <w:cols w:space="720"/>
          <w:titlePg/>
          <w:docGrid w:linePitch="326"/>
        </w:sectPr>
      </w:pPr>
    </w:p>
    <w:p w14:paraId="7A4D3C25" w14:textId="77777777" w:rsidR="00A862EB" w:rsidRPr="00280253" w:rsidRDefault="00A862EB" w:rsidP="00A862EB">
      <w:pPr>
        <w:pStyle w:val="Ttulo1"/>
        <w:numPr>
          <w:ilvl w:val="0"/>
          <w:numId w:val="1"/>
        </w:numPr>
      </w:pPr>
      <w:bookmarkStart w:id="77" w:name="_Ref427135847"/>
      <w:bookmarkStart w:id="78" w:name="_Ref427135850"/>
      <w:bookmarkStart w:id="79" w:name="_Toc13820666"/>
      <w:r w:rsidRPr="00280253">
        <w:lastRenderedPageBreak/>
        <w:t>Como Gerenciar Fontes Bibliográficas</w:t>
      </w:r>
      <w:bookmarkEnd w:id="77"/>
      <w:bookmarkEnd w:id="78"/>
      <w:bookmarkEnd w:id="79"/>
    </w:p>
    <w:p w14:paraId="000950C1" w14:textId="710FC889" w:rsidR="00A862EB" w:rsidRPr="00280253" w:rsidRDefault="00F01EB2" w:rsidP="00A862EB">
      <w:pPr>
        <w:pStyle w:val="Corpodetexto"/>
      </w:pPr>
      <w:r w:rsidRPr="00280253">
        <w:t>A pesquisa bibliográfica é fundamental para criar a base técnica e científica do TCC</w:t>
      </w:r>
      <w:r w:rsidR="00A862EB" w:rsidRPr="00280253">
        <w:t>.</w:t>
      </w:r>
      <w:r w:rsidRPr="00280253">
        <w:t xml:space="preserve"> Mas, faz-se necessário creditar aos autores a propriedade intelectual. Existem diversas formas e regras para a citação de autores. No Brasil adota-se a </w:t>
      </w:r>
      <w:r w:rsidR="00550A68">
        <w:t>NBR 10520</w:t>
      </w:r>
      <w:sdt>
        <w:sdtPr>
          <w:id w:val="-551315099"/>
          <w:citation/>
        </w:sdtPr>
        <w:sdtEndPr/>
        <w:sdtContent>
          <w:r w:rsidR="00FE4A60">
            <w:fldChar w:fldCharType="begin"/>
          </w:r>
          <w:r w:rsidR="00FE4A60">
            <w:instrText xml:space="preserve"> CITATION ABN02 \l 1046 </w:instrText>
          </w:r>
          <w:r w:rsidR="00FE4A60">
            <w:fldChar w:fldCharType="separate"/>
          </w:r>
          <w:r w:rsidR="00A86347">
            <w:rPr>
              <w:noProof/>
            </w:rPr>
            <w:t xml:space="preserve"> (ABNT, 2002)</w:t>
          </w:r>
          <w:r w:rsidR="00FE4A60">
            <w:fldChar w:fldCharType="end"/>
          </w:r>
        </w:sdtContent>
      </w:sdt>
      <w:r w:rsidR="00550A68">
        <w:t xml:space="preserve"> e a </w:t>
      </w:r>
      <w:r w:rsidRPr="00280253">
        <w:t>NBR 6023</w:t>
      </w:r>
      <w:sdt>
        <w:sdtPr>
          <w:id w:val="-494568309"/>
          <w:citation/>
        </w:sdtPr>
        <w:sdtEndPr/>
        <w:sdtContent>
          <w:r w:rsidR="0038044A">
            <w:fldChar w:fldCharType="begin"/>
          </w:r>
          <w:r w:rsidR="0038044A">
            <w:instrText xml:space="preserve"> CITATION ABN18 \l 1046 </w:instrText>
          </w:r>
          <w:r w:rsidR="0038044A">
            <w:fldChar w:fldCharType="separate"/>
          </w:r>
          <w:r w:rsidR="00A86347">
            <w:rPr>
              <w:noProof/>
            </w:rPr>
            <w:t xml:space="preserve"> (ABNT, 2018)</w:t>
          </w:r>
          <w:r w:rsidR="0038044A">
            <w:fldChar w:fldCharType="end"/>
          </w:r>
        </w:sdtContent>
      </w:sdt>
      <w:r w:rsidRPr="00280253">
        <w:t>.</w:t>
      </w:r>
    </w:p>
    <w:p w14:paraId="006BB297" w14:textId="77777777" w:rsidR="00A862EB" w:rsidRPr="00280253" w:rsidRDefault="00F01EB2" w:rsidP="00592811">
      <w:pPr>
        <w:pStyle w:val="Ttulo2"/>
      </w:pPr>
      <w:bookmarkStart w:id="80" w:name="_Toc13820667"/>
      <w:bookmarkStart w:id="81" w:name="_Ref416888982"/>
      <w:r w:rsidRPr="00280253">
        <w:t>Texto de Referências Bibliográficas</w:t>
      </w:r>
      <w:bookmarkEnd w:id="80"/>
    </w:p>
    <w:p w14:paraId="3EAF005B" w14:textId="77777777" w:rsidR="00F01EB2" w:rsidRPr="00280253" w:rsidRDefault="00F01EB2" w:rsidP="00F01EB2">
      <w:pPr>
        <w:pStyle w:val="Corpodetexto"/>
      </w:pPr>
      <w:r w:rsidRPr="00280253">
        <w:t xml:space="preserve">Como o próprio nome já diz, os textos pesquisados servem como referência para que o aluno de TCC escreva seu próprio texto. Copiar textos ou fragmentos de texto, traduzir literalmente, escrever “com outras palavras”, etc. Configuram plágio e são sujeitos a sansões da lei. Só é permitido copiar fragmentos de texto quando se pretende </w:t>
      </w:r>
      <w:r w:rsidR="001F4DE6" w:rsidRPr="00280253">
        <w:t>tecer comentários ou esclarecimentos sobre o texto original, para isso o fragmento deve estar entre aspas e o autor deve ser citado.</w:t>
      </w:r>
    </w:p>
    <w:p w14:paraId="5AAD7EB6" w14:textId="77777777" w:rsidR="008D39FC" w:rsidRPr="00280253" w:rsidRDefault="008D39FC" w:rsidP="00F01EB2">
      <w:pPr>
        <w:pStyle w:val="Corpodetexto"/>
      </w:pPr>
      <w:r w:rsidRPr="00280253">
        <w:t>Todos os artigos, livros, revistas, anais de congresso, etc. Que deram suporte ao autor do TCC</w:t>
      </w:r>
      <w:r w:rsidR="005173E1" w:rsidRPr="00280253">
        <w:t>,</w:t>
      </w:r>
      <w:r w:rsidRPr="00280253">
        <w:t xml:space="preserve"> devem ser citados </w:t>
      </w:r>
      <w:r w:rsidR="0002006A" w:rsidRPr="00280253">
        <w:t>n</w:t>
      </w:r>
      <w:r w:rsidRPr="00280253">
        <w:t>o texto e constar na lista de refer</w:t>
      </w:r>
      <w:r w:rsidR="0002006A" w:rsidRPr="00280253">
        <w:t>ê</w:t>
      </w:r>
      <w:r w:rsidRPr="00280253">
        <w:t xml:space="preserve">ncias </w:t>
      </w:r>
      <w:r w:rsidR="0002006A" w:rsidRPr="00280253">
        <w:t>após o capítulo de conclusão.</w:t>
      </w:r>
    </w:p>
    <w:p w14:paraId="4CE30460" w14:textId="77777777" w:rsidR="00C617DF" w:rsidRPr="00280253" w:rsidRDefault="00C617DF" w:rsidP="00592811">
      <w:pPr>
        <w:pStyle w:val="Ttulo2"/>
      </w:pPr>
      <w:bookmarkStart w:id="82" w:name="_Toc13820668"/>
      <w:r w:rsidRPr="00280253">
        <w:t>Maneiras de Referenciamento</w:t>
      </w:r>
      <w:bookmarkEnd w:id="82"/>
    </w:p>
    <w:p w14:paraId="3C2BC52C" w14:textId="7F17DFD8" w:rsidR="00C617DF" w:rsidRPr="00280253" w:rsidRDefault="00C617DF" w:rsidP="00C617DF">
      <w:pPr>
        <w:pStyle w:val="Corpodetexto"/>
      </w:pPr>
      <w:r w:rsidRPr="00280253">
        <w:t>Existem várias formas de fazer o referenciamento de fones bibliográficas. O software Zotero</w:t>
      </w:r>
      <w:r w:rsidR="004A4101" w:rsidRPr="00280253">
        <w:t xml:space="preserve"> é</w:t>
      </w:r>
      <w:r w:rsidR="00127742">
        <w:t>,</w:t>
      </w:r>
      <w:r w:rsidR="004A4101" w:rsidRPr="00280253">
        <w:t xml:space="preserve"> considerado por muitos</w:t>
      </w:r>
      <w:r w:rsidR="00127742">
        <w:t>,</w:t>
      </w:r>
      <w:r w:rsidR="004A4101" w:rsidRPr="00280253">
        <w:t xml:space="preserve"> o melhor programa para gerenciar fontes bibliográficas e pode ser integrado ao Microsoft Word. </w:t>
      </w:r>
      <w:r w:rsidR="0094660C" w:rsidRPr="00280253">
        <w:t>A quem interessar, existem tutoriais na internet ensinando métodos de instalação e uso.</w:t>
      </w:r>
    </w:p>
    <w:p w14:paraId="7637EAD8" w14:textId="77777777" w:rsidR="0094660C" w:rsidRPr="00280253" w:rsidRDefault="0094660C" w:rsidP="00C617DF">
      <w:pPr>
        <w:pStyle w:val="Corpodetexto"/>
      </w:pPr>
      <w:r w:rsidRPr="00280253">
        <w:t xml:space="preserve">Neste modelo foi utilizado o gerenciamento do próprio Microsoft Word. Este tipo de gerenciamento baseia-se no preenchimento de campos específicos em formulários do tipo </w:t>
      </w:r>
      <w:r w:rsidRPr="00280253">
        <w:lastRenderedPageBreak/>
        <w:t>janela. A citação é feita com a ferramenta “Inserir Citação”.</w:t>
      </w:r>
    </w:p>
    <w:p w14:paraId="5A3953B5" w14:textId="77777777" w:rsidR="0094660C" w:rsidRPr="00280253" w:rsidRDefault="0094660C" w:rsidP="00592811">
      <w:pPr>
        <w:pStyle w:val="Ttulo2"/>
      </w:pPr>
      <w:bookmarkStart w:id="83" w:name="_Toc13820669"/>
      <w:r w:rsidRPr="00280253">
        <w:t>Gerenciar Fontes Bibliográficas do Word</w:t>
      </w:r>
      <w:bookmarkEnd w:id="83"/>
    </w:p>
    <w:p w14:paraId="644D2EAD" w14:textId="41E81160" w:rsidR="0094660C" w:rsidRPr="00280253" w:rsidRDefault="00577369" w:rsidP="0094660C">
      <w:pPr>
        <w:pStyle w:val="Corpodetexto"/>
      </w:pPr>
      <w:r w:rsidRPr="00280253">
        <w:t>Na guia “Referências” do Word existe a barra de ferramentas “Citações e bibliografias”</w:t>
      </w:r>
      <w:r w:rsidR="00171E17" w:rsidRPr="00280253">
        <w:t xml:space="preserve">. Nesta barra estão presentes: “Gerenciar Fontes Bibliográficas”, </w:t>
      </w:r>
      <w:r w:rsidR="00DC6A24" w:rsidRPr="00280253">
        <w:t>“</w:t>
      </w:r>
      <w:r w:rsidR="00171E17" w:rsidRPr="00280253">
        <w:t>Estilo”</w:t>
      </w:r>
      <w:r w:rsidR="00DC6A24" w:rsidRPr="00280253">
        <w:t>, “Bibliografia” e “Inserir Citação”.</w:t>
      </w:r>
      <w:r w:rsidR="00A9755C" w:rsidRPr="00280253">
        <w:t xml:space="preserve"> Nas seções</w:t>
      </w:r>
      <w:r w:rsidR="004A6BDF" w:rsidRPr="00280253">
        <w:t xml:space="preserve"> </w:t>
      </w:r>
      <w:r w:rsidR="004A6BDF" w:rsidRPr="00280253">
        <w:fldChar w:fldCharType="begin"/>
      </w:r>
      <w:r w:rsidR="004A6BDF" w:rsidRPr="00280253">
        <w:instrText xml:space="preserve"> REF _Ref427742773 \r \h </w:instrText>
      </w:r>
      <w:r w:rsidR="000B6D96" w:rsidRPr="00280253">
        <w:instrText xml:space="preserve"> \* MERGEFORMAT </w:instrText>
      </w:r>
      <w:r w:rsidR="004A6BDF" w:rsidRPr="00280253">
        <w:fldChar w:fldCharType="separate"/>
      </w:r>
      <w:r w:rsidR="00E710A9">
        <w:t>5.3.1</w:t>
      </w:r>
      <w:r w:rsidR="004A6BDF" w:rsidRPr="00280253">
        <w:fldChar w:fldCharType="end"/>
      </w:r>
      <w:r w:rsidR="00A9755C" w:rsidRPr="00280253">
        <w:t xml:space="preserve">, </w:t>
      </w:r>
      <w:r w:rsidR="00A9755C" w:rsidRPr="00280253">
        <w:fldChar w:fldCharType="begin"/>
      </w:r>
      <w:r w:rsidR="00A9755C" w:rsidRPr="00280253">
        <w:instrText xml:space="preserve"> REF _Ref427739797 \r \h </w:instrText>
      </w:r>
      <w:r w:rsidR="000B6D96" w:rsidRPr="00280253">
        <w:instrText xml:space="preserve"> \* MERGEFORMAT </w:instrText>
      </w:r>
      <w:r w:rsidR="00A9755C" w:rsidRPr="00280253">
        <w:fldChar w:fldCharType="separate"/>
      </w:r>
      <w:r w:rsidR="00E710A9">
        <w:t>5.3.2</w:t>
      </w:r>
      <w:r w:rsidR="00A9755C" w:rsidRPr="00280253">
        <w:fldChar w:fldCharType="end"/>
      </w:r>
      <w:r w:rsidR="00A9755C" w:rsidRPr="00280253">
        <w:t xml:space="preserve">, </w:t>
      </w:r>
      <w:r w:rsidR="00A9755C" w:rsidRPr="00280253">
        <w:fldChar w:fldCharType="begin"/>
      </w:r>
      <w:r w:rsidR="00A9755C" w:rsidRPr="00280253">
        <w:instrText xml:space="preserve"> REF _Ref427739798 \r \h </w:instrText>
      </w:r>
      <w:r w:rsidR="000B6D96" w:rsidRPr="00280253">
        <w:instrText xml:space="preserve"> \* MERGEFORMAT </w:instrText>
      </w:r>
      <w:r w:rsidR="00A9755C" w:rsidRPr="00280253">
        <w:fldChar w:fldCharType="separate"/>
      </w:r>
      <w:r w:rsidR="00E710A9">
        <w:t>5.3.3</w:t>
      </w:r>
      <w:r w:rsidR="00A9755C" w:rsidRPr="00280253">
        <w:fldChar w:fldCharType="end"/>
      </w:r>
      <w:r w:rsidR="00A9755C" w:rsidRPr="00280253">
        <w:t xml:space="preserve"> e </w:t>
      </w:r>
      <w:r w:rsidR="00A9755C" w:rsidRPr="00280253">
        <w:fldChar w:fldCharType="begin"/>
      </w:r>
      <w:r w:rsidR="00A9755C" w:rsidRPr="00280253">
        <w:instrText xml:space="preserve"> REF _Ref427739800 \r \h </w:instrText>
      </w:r>
      <w:r w:rsidR="000B6D96" w:rsidRPr="00280253">
        <w:instrText xml:space="preserve"> \* MERGEFORMAT </w:instrText>
      </w:r>
      <w:r w:rsidR="00A9755C" w:rsidRPr="00280253">
        <w:fldChar w:fldCharType="separate"/>
      </w:r>
      <w:r w:rsidR="00E710A9">
        <w:t>5.3.4</w:t>
      </w:r>
      <w:r w:rsidR="00A9755C" w:rsidRPr="00280253">
        <w:fldChar w:fldCharType="end"/>
      </w:r>
      <w:r w:rsidR="00A9755C" w:rsidRPr="00280253">
        <w:t>, serão explicadas cada uma destas opções.</w:t>
      </w:r>
    </w:p>
    <w:p w14:paraId="0004A095" w14:textId="77777777" w:rsidR="00CB6ADF" w:rsidRPr="00280253" w:rsidRDefault="00A9755C" w:rsidP="00A82CC6">
      <w:pPr>
        <w:pStyle w:val="Ttulo3"/>
      </w:pPr>
      <w:bookmarkStart w:id="84" w:name="_Ref427742773"/>
      <w:bookmarkStart w:id="85" w:name="_Toc13820670"/>
      <w:r w:rsidRPr="00280253">
        <w:t>“Gerenciar Fontes Bibliográficas”</w:t>
      </w:r>
      <w:bookmarkEnd w:id="84"/>
      <w:bookmarkEnd w:id="85"/>
    </w:p>
    <w:p w14:paraId="4C911FA9" w14:textId="32121FFE" w:rsidR="00A9755C" w:rsidRPr="00280253" w:rsidRDefault="0046335F" w:rsidP="00A9755C">
      <w:pPr>
        <w:pStyle w:val="Corpodetexto"/>
      </w:pPr>
      <w:r w:rsidRPr="00280253">
        <w:t>Ao acessar a opção “Gerenciar Fontes Bibliográficas” aparecerá a janela</w:t>
      </w:r>
      <w:r w:rsidR="00801065" w:rsidRPr="00280253">
        <w:t xml:space="preserve"> da </w:t>
      </w:r>
      <w:r w:rsidR="00657AE3" w:rsidRPr="00280253">
        <w:fldChar w:fldCharType="begin"/>
      </w:r>
      <w:r w:rsidR="00657AE3" w:rsidRPr="00280253">
        <w:instrText xml:space="preserve"> REF _Ref427740489 \h </w:instrText>
      </w:r>
      <w:r w:rsidR="000B6D96" w:rsidRPr="00280253">
        <w:instrText xml:space="preserve"> \* MERGEFORMAT </w:instrText>
      </w:r>
      <w:r w:rsidR="00657AE3" w:rsidRPr="00280253">
        <w:fldChar w:fldCharType="separate"/>
      </w:r>
      <w:r w:rsidR="00E710A9" w:rsidRPr="00280253">
        <w:t xml:space="preserve">Figura </w:t>
      </w:r>
      <w:r w:rsidR="00E710A9">
        <w:rPr>
          <w:noProof/>
        </w:rPr>
        <w:t>5</w:t>
      </w:r>
      <w:r w:rsidR="00E710A9" w:rsidRPr="00280253">
        <w:rPr>
          <w:noProof/>
        </w:rPr>
        <w:t>.</w:t>
      </w:r>
      <w:r w:rsidR="00E710A9">
        <w:rPr>
          <w:noProof/>
        </w:rPr>
        <w:t>1</w:t>
      </w:r>
      <w:r w:rsidR="00657AE3" w:rsidRPr="00280253">
        <w:fldChar w:fldCharType="end"/>
      </w:r>
      <w:r w:rsidR="00657AE3" w:rsidRPr="00280253">
        <w:t>. À esquerda estão todas as referências já criadas para este documento. À direita a lista das refer</w:t>
      </w:r>
      <w:r w:rsidR="00A50613" w:rsidRPr="00280253">
        <w:t>ê</w:t>
      </w:r>
      <w:r w:rsidR="00657AE3" w:rsidRPr="00280253">
        <w:t>ncias que se pretende usar neste texto (exemplo). As referências existentes podem ser copiadas para a lista mestra, excluídas ou editadas.</w:t>
      </w:r>
      <w:r w:rsidR="003A5D49" w:rsidRPr="00280253">
        <w:t xml:space="preserve"> Todas as refer</w:t>
      </w:r>
      <w:r w:rsidR="00AD503C" w:rsidRPr="00280253">
        <w:t>ê</w:t>
      </w:r>
      <w:r w:rsidR="003A5D49" w:rsidRPr="00280253">
        <w:t>ncias que aparecem na “Lista Atual” aparecerão nas referências automáticas após o Capítulo</w:t>
      </w:r>
      <w:r w:rsidR="00047084">
        <w:t xml:space="preserve"> </w:t>
      </w:r>
      <w:r w:rsidR="00047084">
        <w:fldChar w:fldCharType="begin"/>
      </w:r>
      <w:r w:rsidR="00047084">
        <w:instrText xml:space="preserve"> REF _Ref3444012 \r \h </w:instrText>
      </w:r>
      <w:r w:rsidR="00047084">
        <w:fldChar w:fldCharType="separate"/>
      </w:r>
      <w:r w:rsidR="00E710A9">
        <w:t>8</w:t>
      </w:r>
      <w:r w:rsidR="00047084">
        <w:fldChar w:fldCharType="end"/>
      </w:r>
      <w:r w:rsidR="003A5D49" w:rsidRPr="00280253">
        <w:t>.</w:t>
      </w:r>
    </w:p>
    <w:tbl>
      <w:tblPr>
        <w:tblW w:w="9096" w:type="dxa"/>
        <w:jc w:val="center"/>
        <w:tblLook w:val="01E0" w:firstRow="1" w:lastRow="1" w:firstColumn="1" w:lastColumn="1" w:noHBand="0" w:noVBand="0"/>
      </w:tblPr>
      <w:tblGrid>
        <w:gridCol w:w="9096"/>
      </w:tblGrid>
      <w:tr w:rsidR="00801065" w:rsidRPr="00280253" w14:paraId="08874A07" w14:textId="77777777" w:rsidTr="00657AE3">
        <w:trPr>
          <w:jc w:val="center"/>
        </w:trPr>
        <w:tc>
          <w:tcPr>
            <w:tcW w:w="9096" w:type="dxa"/>
          </w:tcPr>
          <w:p w14:paraId="767884B0" w14:textId="6FD9110F" w:rsidR="00801065" w:rsidRPr="00280253" w:rsidRDefault="00B937B7" w:rsidP="00B937B7">
            <w:pPr>
              <w:pStyle w:val="Legendas"/>
            </w:pPr>
            <w:bookmarkStart w:id="86" w:name="_Ref427740489"/>
            <w:bookmarkStart w:id="87" w:name="_Ref427740488"/>
            <w:bookmarkStart w:id="88" w:name="_Toc13815473"/>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5</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710A9">
              <w:rPr>
                <w:noProof/>
              </w:rPr>
              <w:t>1</w:t>
            </w:r>
            <w:r w:rsidRPr="00280253">
              <w:rPr>
                <w:noProof/>
              </w:rPr>
              <w:fldChar w:fldCharType="end"/>
            </w:r>
            <w:bookmarkEnd w:id="86"/>
            <w:r w:rsidRPr="00280253">
              <w:t xml:space="preserve"> – Janela de adição e edição de fontes bibliográficas.</w:t>
            </w:r>
            <w:bookmarkEnd w:id="87"/>
            <w:bookmarkEnd w:id="88"/>
          </w:p>
        </w:tc>
      </w:tr>
      <w:tr w:rsidR="00127742" w:rsidRPr="00280253" w14:paraId="02D4DAB0" w14:textId="77777777" w:rsidTr="00657AE3">
        <w:trPr>
          <w:jc w:val="center"/>
        </w:trPr>
        <w:tc>
          <w:tcPr>
            <w:tcW w:w="9096" w:type="dxa"/>
          </w:tcPr>
          <w:p w14:paraId="002ABE58" w14:textId="69DC7DB5" w:rsidR="00127742" w:rsidRPr="00280253" w:rsidRDefault="00127742" w:rsidP="0015601D">
            <w:pPr>
              <w:pStyle w:val="EstiloCentralizado"/>
              <w:rPr>
                <w:noProof/>
                <w:lang w:eastAsia="pt-BR"/>
              </w:rPr>
            </w:pPr>
            <w:r w:rsidRPr="00280253">
              <w:rPr>
                <w:noProof/>
                <w:lang w:eastAsia="pt-BR"/>
              </w:rPr>
              <w:drawing>
                <wp:inline distT="0" distB="0" distL="0" distR="0" wp14:anchorId="4ACF8296" wp14:editId="15D19BAC">
                  <wp:extent cx="5400000" cy="3064786"/>
                  <wp:effectExtent l="0" t="0" r="0" b="254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14960" t="8206" r="18846" b="29181"/>
                          <a:stretch/>
                        </pic:blipFill>
                        <pic:spPr bwMode="auto">
                          <a:xfrm>
                            <a:off x="0" y="0"/>
                            <a:ext cx="5400000" cy="3064786"/>
                          </a:xfrm>
                          <a:prstGeom prst="rect">
                            <a:avLst/>
                          </a:prstGeom>
                          <a:ln>
                            <a:noFill/>
                          </a:ln>
                          <a:extLst>
                            <a:ext uri="{53640926-AAD7-44D8-BBD7-CCE9431645EC}">
                              <a14:shadowObscured xmlns:a14="http://schemas.microsoft.com/office/drawing/2010/main"/>
                            </a:ext>
                          </a:extLst>
                        </pic:spPr>
                      </pic:pic>
                    </a:graphicData>
                  </a:graphic>
                </wp:inline>
              </w:drawing>
            </w:r>
          </w:p>
        </w:tc>
      </w:tr>
      <w:tr w:rsidR="00801065" w:rsidRPr="00280253" w14:paraId="44EE59E6" w14:textId="77777777" w:rsidTr="00657AE3">
        <w:trPr>
          <w:jc w:val="center"/>
        </w:trPr>
        <w:tc>
          <w:tcPr>
            <w:tcW w:w="9096" w:type="dxa"/>
          </w:tcPr>
          <w:p w14:paraId="492FAC35" w14:textId="77E867F2" w:rsidR="00801065" w:rsidRPr="00280253" w:rsidRDefault="00B937B7" w:rsidP="00B937B7">
            <w:pPr>
              <w:pStyle w:val="Fontedefiguraoutabela"/>
            </w:pPr>
            <w:r>
              <w:t xml:space="preserve">Fonte: </w:t>
            </w:r>
            <w:r w:rsidR="006B2B25">
              <w:t>do autor.</w:t>
            </w:r>
          </w:p>
        </w:tc>
      </w:tr>
    </w:tbl>
    <w:p w14:paraId="06FBB4EF" w14:textId="31867E2F" w:rsidR="00801065" w:rsidRPr="00280253" w:rsidRDefault="003A5D49" w:rsidP="00A9755C">
      <w:pPr>
        <w:pStyle w:val="Corpodetexto"/>
      </w:pPr>
      <w:r w:rsidRPr="00280253">
        <w:t xml:space="preserve">Para criar </w:t>
      </w:r>
      <w:r w:rsidR="00AD503C" w:rsidRPr="00280253">
        <w:t xml:space="preserve">uma nova referência deve-se entrar na janela “Nova...”, que é mostrada na </w:t>
      </w:r>
      <w:r w:rsidR="00AD503C" w:rsidRPr="00280253">
        <w:lastRenderedPageBreak/>
        <w:fldChar w:fldCharType="begin"/>
      </w:r>
      <w:r w:rsidR="00AD503C" w:rsidRPr="00280253">
        <w:instrText xml:space="preserve"> REF _Ref427741066 \h </w:instrText>
      </w:r>
      <w:r w:rsidR="000B6D96" w:rsidRPr="00280253">
        <w:instrText xml:space="preserve"> \* MERGEFORMAT </w:instrText>
      </w:r>
      <w:r w:rsidR="00AD503C" w:rsidRPr="00280253">
        <w:fldChar w:fldCharType="separate"/>
      </w:r>
      <w:r w:rsidR="00E710A9" w:rsidRPr="00280253">
        <w:t xml:space="preserve">Figura </w:t>
      </w:r>
      <w:r w:rsidR="00E710A9">
        <w:rPr>
          <w:noProof/>
        </w:rPr>
        <w:t>5</w:t>
      </w:r>
      <w:r w:rsidR="00E710A9" w:rsidRPr="00280253">
        <w:rPr>
          <w:noProof/>
        </w:rPr>
        <w:t>.</w:t>
      </w:r>
      <w:r w:rsidR="00E710A9">
        <w:rPr>
          <w:noProof/>
        </w:rPr>
        <w:t>2</w:t>
      </w:r>
      <w:r w:rsidR="00AD503C" w:rsidRPr="00280253">
        <w:fldChar w:fldCharType="end"/>
      </w:r>
      <w:r w:rsidR="00AD503C" w:rsidRPr="00280253">
        <w:t xml:space="preserve">. Após escolher o “Tipo de Fonte Bibliográfica” que mais se assemelha com a fonte que se deseja citar, deve-se preencher o maior número de campos possíveis da janela. Não devem ser colocados pontos ou vírgulas, estes serão colocados automaticamente. Aconselha-se que os autores sejam inseridos através da opção “Editar” que aparece na frente do campo </w:t>
      </w:r>
      <w:r w:rsidR="007737BF">
        <w:t>“</w:t>
      </w:r>
      <w:r w:rsidR="00AD503C" w:rsidRPr="00280253">
        <w:t>Autor</w:t>
      </w:r>
      <w:r w:rsidR="007737BF">
        <w:t>”</w:t>
      </w:r>
      <w:r w:rsidR="00AD503C" w:rsidRPr="00280253">
        <w:t>.</w:t>
      </w:r>
      <w:r w:rsidR="00BE1FA6" w:rsidRPr="00280253">
        <w:t xml:space="preserve"> A quantidade e tipo de campos a serem preenchidos dependerão do “Estilo” escolhido.</w:t>
      </w:r>
    </w:p>
    <w:tbl>
      <w:tblPr>
        <w:tblW w:w="9096" w:type="dxa"/>
        <w:jc w:val="center"/>
        <w:tblLook w:val="01E0" w:firstRow="1" w:lastRow="1" w:firstColumn="1" w:lastColumn="1" w:noHBand="0" w:noVBand="0"/>
      </w:tblPr>
      <w:tblGrid>
        <w:gridCol w:w="9096"/>
      </w:tblGrid>
      <w:tr w:rsidR="004610CF" w:rsidRPr="00280253" w14:paraId="4AFA01F7" w14:textId="77777777" w:rsidTr="006B12E7">
        <w:trPr>
          <w:jc w:val="center"/>
        </w:trPr>
        <w:tc>
          <w:tcPr>
            <w:tcW w:w="9096" w:type="dxa"/>
          </w:tcPr>
          <w:p w14:paraId="0158E947" w14:textId="036639C1" w:rsidR="004610CF" w:rsidRPr="00280253" w:rsidRDefault="006B2D9D" w:rsidP="006B2D9D">
            <w:pPr>
              <w:pStyle w:val="Legendas"/>
            </w:pPr>
            <w:bookmarkStart w:id="89" w:name="_Ref427741066"/>
            <w:bookmarkStart w:id="90" w:name="_Toc13815474"/>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5</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710A9">
              <w:rPr>
                <w:noProof/>
              </w:rPr>
              <w:t>2</w:t>
            </w:r>
            <w:r w:rsidRPr="00280253">
              <w:rPr>
                <w:noProof/>
              </w:rPr>
              <w:fldChar w:fldCharType="end"/>
            </w:r>
            <w:bookmarkEnd w:id="89"/>
            <w:r w:rsidRPr="00280253">
              <w:t xml:space="preserve"> – Janela de nova referência bibliográfica.</w:t>
            </w:r>
            <w:bookmarkEnd w:id="90"/>
          </w:p>
        </w:tc>
      </w:tr>
      <w:tr w:rsidR="006B2D9D" w:rsidRPr="00280253" w14:paraId="3DEE18F0" w14:textId="77777777" w:rsidTr="006B12E7">
        <w:trPr>
          <w:jc w:val="center"/>
        </w:trPr>
        <w:tc>
          <w:tcPr>
            <w:tcW w:w="9096" w:type="dxa"/>
          </w:tcPr>
          <w:p w14:paraId="75D31589" w14:textId="08716FD1" w:rsidR="006B2D9D" w:rsidRPr="00280253" w:rsidRDefault="006B2D9D" w:rsidP="0015601D">
            <w:pPr>
              <w:pStyle w:val="EstiloCentralizado"/>
              <w:rPr>
                <w:noProof/>
                <w:lang w:eastAsia="pt-BR"/>
              </w:rPr>
            </w:pPr>
            <w:r w:rsidRPr="00280253">
              <w:rPr>
                <w:noProof/>
                <w:lang w:eastAsia="pt-BR"/>
              </w:rPr>
              <w:drawing>
                <wp:inline distT="0" distB="0" distL="0" distR="0" wp14:anchorId="02DB6418" wp14:editId="359BA4EA">
                  <wp:extent cx="5400000" cy="3582134"/>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l="26520" t="10470" r="24788" b="35699"/>
                          <a:stretch/>
                        </pic:blipFill>
                        <pic:spPr bwMode="auto">
                          <a:xfrm>
                            <a:off x="0" y="0"/>
                            <a:ext cx="5400000" cy="3582134"/>
                          </a:xfrm>
                          <a:prstGeom prst="rect">
                            <a:avLst/>
                          </a:prstGeom>
                          <a:ln>
                            <a:noFill/>
                          </a:ln>
                          <a:extLst>
                            <a:ext uri="{53640926-AAD7-44D8-BBD7-CCE9431645EC}">
                              <a14:shadowObscured xmlns:a14="http://schemas.microsoft.com/office/drawing/2010/main"/>
                            </a:ext>
                          </a:extLst>
                        </pic:spPr>
                      </pic:pic>
                    </a:graphicData>
                  </a:graphic>
                </wp:inline>
              </w:drawing>
            </w:r>
          </w:p>
        </w:tc>
      </w:tr>
      <w:tr w:rsidR="004610CF" w:rsidRPr="00280253" w14:paraId="10BD0B35" w14:textId="77777777" w:rsidTr="006B12E7">
        <w:trPr>
          <w:jc w:val="center"/>
        </w:trPr>
        <w:tc>
          <w:tcPr>
            <w:tcW w:w="9096" w:type="dxa"/>
          </w:tcPr>
          <w:p w14:paraId="742A2AE8" w14:textId="48ACF548" w:rsidR="004610CF" w:rsidRPr="00280253" w:rsidRDefault="006B2D9D" w:rsidP="006B2D9D">
            <w:pPr>
              <w:pStyle w:val="Fontedefiguraoutabela"/>
            </w:pPr>
            <w:r>
              <w:t>Fonte: do autor.</w:t>
            </w:r>
          </w:p>
        </w:tc>
      </w:tr>
    </w:tbl>
    <w:p w14:paraId="3F63ACB9" w14:textId="11C74860" w:rsidR="004610CF" w:rsidRPr="00280253" w:rsidRDefault="00537E58" w:rsidP="00A9755C">
      <w:pPr>
        <w:pStyle w:val="Corpodetexto"/>
      </w:pPr>
      <w:r w:rsidRPr="00280253">
        <w:t>O estilo “ABNT NBR 6023:2002*”</w:t>
      </w:r>
      <w:r w:rsidR="005302C2">
        <w:t xml:space="preserve"> será o utilizado </w:t>
      </w:r>
      <w:r w:rsidR="003B0861">
        <w:t>neste modelo, porém,</w:t>
      </w:r>
      <w:r w:rsidRPr="00280253">
        <w:t xml:space="preserve"> não faz parte dos estilos do Word. A Seção </w:t>
      </w:r>
      <w:r w:rsidRPr="00280253">
        <w:fldChar w:fldCharType="begin"/>
      </w:r>
      <w:r w:rsidRPr="00280253">
        <w:instrText xml:space="preserve"> REF _Ref427739797 \r \h </w:instrText>
      </w:r>
      <w:r w:rsidR="000B6D96" w:rsidRPr="00280253">
        <w:instrText xml:space="preserve"> \* MERGEFORMAT </w:instrText>
      </w:r>
      <w:r w:rsidRPr="00280253">
        <w:fldChar w:fldCharType="separate"/>
      </w:r>
      <w:r w:rsidR="00E710A9">
        <w:t>5.3.2</w:t>
      </w:r>
      <w:r w:rsidRPr="00280253">
        <w:fldChar w:fldCharType="end"/>
      </w:r>
      <w:r w:rsidRPr="00280253">
        <w:t xml:space="preserve"> traz o roteiro de como acrescentar este estilo.</w:t>
      </w:r>
    </w:p>
    <w:p w14:paraId="6DE5FF15" w14:textId="535BF3DF" w:rsidR="001F4DE6" w:rsidRPr="00280253" w:rsidRDefault="001214F4" w:rsidP="00A82CC6">
      <w:pPr>
        <w:pStyle w:val="Ttulo3"/>
      </w:pPr>
      <w:bookmarkStart w:id="91" w:name="_Toc13820671"/>
      <w:bookmarkStart w:id="92" w:name="_Ref427739797"/>
      <w:r w:rsidRPr="00280253">
        <w:t>Forma</w:t>
      </w:r>
      <w:r w:rsidR="007737BF">
        <w:t>s</w:t>
      </w:r>
      <w:r w:rsidRPr="00280253">
        <w:t xml:space="preserve"> de Acrescentar o “Estilo” ABNT NBR 6023:2002*</w:t>
      </w:r>
      <w:bookmarkEnd w:id="91"/>
    </w:p>
    <w:p w14:paraId="2B77CC94" w14:textId="75168C7E" w:rsidR="002D1A1A" w:rsidRPr="00280253" w:rsidRDefault="002D1A1A" w:rsidP="002D1A1A">
      <w:pPr>
        <w:pStyle w:val="Corpodetexto"/>
      </w:pPr>
      <w:r w:rsidRPr="00280253">
        <w:t xml:space="preserve">O estilo que é utilizado neste modelo é o “ABNT NBR 6023:2002*”. O arquivo contendo o </w:t>
      </w:r>
      <w:r w:rsidR="003B0861">
        <w:t>estilo</w:t>
      </w:r>
      <w:r w:rsidRPr="00280253">
        <w:t xml:space="preserve"> deve ser colocado dentro da pasta de estilos do Word. Além do estilo citado, dois outros estilos NBR serão fornecidos juntamente com este modelo. Estes outros são para citações numéricas, muito usadas em artigos técnicos e estão sendo fornecidos para melhorar a apresentação de outros documentos, mas neste modelo de TCC só será utilizado o “ABNT NBR 6023:2002*”</w:t>
      </w:r>
    </w:p>
    <w:p w14:paraId="2DF01EA9" w14:textId="77777777" w:rsidR="00FC3C43" w:rsidRPr="00280253" w:rsidRDefault="00FC3C43" w:rsidP="002D1A1A">
      <w:pPr>
        <w:pStyle w:val="Corpodetexto"/>
      </w:pPr>
      <w:r w:rsidRPr="00280253">
        <w:lastRenderedPageBreak/>
        <w:t>O processo é simples. Os arquivos fornecidos devem ser copiados para dentro da pasta de estilos do Word. O caminho até a pasta pode variar de computador para computador, vai depender de onde o Word foi instalado. O roteiro é o seguinte</w:t>
      </w:r>
      <w:r w:rsidR="006428B6" w:rsidRPr="00280253">
        <w:t>:</w:t>
      </w:r>
    </w:p>
    <w:p w14:paraId="6FD50B83" w14:textId="29B9D262" w:rsidR="006428B6" w:rsidRPr="00280253" w:rsidRDefault="008F1F0A" w:rsidP="008F1F0A">
      <w:pPr>
        <w:pStyle w:val="Alnea"/>
        <w:numPr>
          <w:ilvl w:val="0"/>
          <w:numId w:val="26"/>
        </w:numPr>
      </w:pPr>
      <w:r>
        <w:t>c</w:t>
      </w:r>
      <w:r w:rsidR="006428B6" w:rsidRPr="008F1F0A">
        <w:t>opiar os arquivos “ABNT_Author”, “ABNT_Num” e “ABNT_Num_Alt”, fornecidos juntamente com este modelo</w:t>
      </w:r>
      <w:r>
        <w:t>;</w:t>
      </w:r>
    </w:p>
    <w:p w14:paraId="51642331" w14:textId="77777777" w:rsidR="00921653" w:rsidRDefault="006428B6" w:rsidP="008F1F0A">
      <w:pPr>
        <w:pStyle w:val="Alnea"/>
      </w:pPr>
      <w:r w:rsidRPr="00280253">
        <w:t xml:space="preserve"> </w:t>
      </w:r>
      <w:r w:rsidR="008F1F0A">
        <w:t>c</w:t>
      </w:r>
      <w:r w:rsidRPr="00280253">
        <w:t>olar estes arquivos na pasta de estilos de bibliografia do Word.</w:t>
      </w:r>
    </w:p>
    <w:p w14:paraId="5B27A3CA" w14:textId="49DA9C9D" w:rsidR="006428B6" w:rsidRPr="00280253" w:rsidRDefault="006428B6" w:rsidP="00536C33">
      <w:pPr>
        <w:pStyle w:val="Corpodetexto"/>
      </w:pPr>
      <w:r w:rsidRPr="00280253">
        <w:t xml:space="preserve">Pronto, os estilos já poderão ser acessados na opção “Estilo”. A </w:t>
      </w:r>
      <w:r w:rsidR="004846E1" w:rsidRPr="00280253">
        <w:fldChar w:fldCharType="begin"/>
      </w:r>
      <w:r w:rsidR="004846E1" w:rsidRPr="00280253">
        <w:instrText xml:space="preserve"> REF _Ref427742870 \h </w:instrText>
      </w:r>
      <w:r w:rsidR="000B6D96" w:rsidRPr="00280253">
        <w:instrText xml:space="preserve"> \* MERGEFORMAT </w:instrText>
      </w:r>
      <w:r w:rsidR="004846E1" w:rsidRPr="00280253">
        <w:fldChar w:fldCharType="separate"/>
      </w:r>
      <w:r w:rsidR="00E710A9" w:rsidRPr="00280253">
        <w:t xml:space="preserve">Figura </w:t>
      </w:r>
      <w:r w:rsidR="00E710A9">
        <w:rPr>
          <w:noProof/>
        </w:rPr>
        <w:t>5</w:t>
      </w:r>
      <w:r w:rsidR="00E710A9" w:rsidRPr="00280253">
        <w:rPr>
          <w:noProof/>
        </w:rPr>
        <w:t>.</w:t>
      </w:r>
      <w:r w:rsidR="00E710A9">
        <w:rPr>
          <w:noProof/>
        </w:rPr>
        <w:t>3</w:t>
      </w:r>
      <w:r w:rsidR="004846E1" w:rsidRPr="00280253">
        <w:fldChar w:fldCharType="end"/>
      </w:r>
      <w:r w:rsidRPr="00280253">
        <w:t xml:space="preserve"> mostra o caminho até a pasta desejada (relembrando que o caminho pode variar de computador para computador).</w:t>
      </w:r>
      <w:r w:rsidR="007737BF">
        <w:t xml:space="preserve"> Em computadores que possuem múltiplos usuários, os arquivos devem ser colocados em pastas de mesmo nome da pasta citada, porém que estejam vinculadas ao caminho fornecido na figura.</w:t>
      </w:r>
    </w:p>
    <w:p w14:paraId="1AC35853" w14:textId="6E683D71" w:rsidR="001C5D8A" w:rsidRDefault="001C5D8A" w:rsidP="002D1A1A">
      <w:pPr>
        <w:pStyle w:val="Corpodetexto"/>
      </w:pPr>
      <w:r w:rsidRPr="00280253">
        <w:t>Para conseguir colar os arquivos o usuário necessitará ter privilégios de administrador do sistema.</w:t>
      </w:r>
    </w:p>
    <w:tbl>
      <w:tblPr>
        <w:tblpPr w:leftFromText="141" w:rightFromText="141" w:vertAnchor="text" w:tblpY="234"/>
        <w:tblW w:w="9096" w:type="dxa"/>
        <w:tblLook w:val="01E0" w:firstRow="1" w:lastRow="1" w:firstColumn="1" w:lastColumn="1" w:noHBand="0" w:noVBand="0"/>
      </w:tblPr>
      <w:tblGrid>
        <w:gridCol w:w="9096"/>
      </w:tblGrid>
      <w:tr w:rsidR="007737BF" w:rsidRPr="00280253" w14:paraId="2891D215" w14:textId="77777777" w:rsidTr="007737BF">
        <w:tc>
          <w:tcPr>
            <w:tcW w:w="9096" w:type="dxa"/>
          </w:tcPr>
          <w:p w14:paraId="5398D0DF" w14:textId="3CFE5B73" w:rsidR="007737BF" w:rsidRPr="00280253" w:rsidRDefault="0044418F" w:rsidP="0044418F">
            <w:pPr>
              <w:pStyle w:val="Legendas"/>
            </w:pPr>
            <w:bookmarkStart w:id="93" w:name="_Ref427742870"/>
            <w:bookmarkStart w:id="94" w:name="_Toc13815475"/>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5</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710A9">
              <w:rPr>
                <w:noProof/>
              </w:rPr>
              <w:t>3</w:t>
            </w:r>
            <w:r w:rsidRPr="00280253">
              <w:rPr>
                <w:noProof/>
              </w:rPr>
              <w:fldChar w:fldCharType="end"/>
            </w:r>
            <w:bookmarkEnd w:id="93"/>
            <w:r w:rsidRPr="00280253">
              <w:t xml:space="preserve"> – Caminho até a pasta de estilos de bibliografia.</w:t>
            </w:r>
            <w:bookmarkEnd w:id="94"/>
          </w:p>
        </w:tc>
      </w:tr>
      <w:tr w:rsidR="0044418F" w:rsidRPr="00280253" w14:paraId="7BB50463" w14:textId="77777777" w:rsidTr="007737BF">
        <w:tc>
          <w:tcPr>
            <w:tcW w:w="9096" w:type="dxa"/>
          </w:tcPr>
          <w:p w14:paraId="16880859" w14:textId="6524518C" w:rsidR="0044418F" w:rsidRPr="00280253" w:rsidRDefault="0044418F" w:rsidP="0015601D">
            <w:pPr>
              <w:pStyle w:val="EstiloCentralizado"/>
              <w:rPr>
                <w:noProof/>
                <w:lang w:eastAsia="pt-BR"/>
              </w:rPr>
            </w:pPr>
            <w:r w:rsidRPr="00280253">
              <w:rPr>
                <w:noProof/>
                <w:lang w:eastAsia="pt-BR"/>
              </w:rPr>
              <w:drawing>
                <wp:inline distT="0" distB="0" distL="0" distR="0" wp14:anchorId="3D595BEC" wp14:editId="02BA14A5">
                  <wp:extent cx="5619488" cy="1992814"/>
                  <wp:effectExtent l="0" t="0" r="635" b="762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r="22920" b="54444"/>
                          <a:stretch/>
                        </pic:blipFill>
                        <pic:spPr bwMode="auto">
                          <a:xfrm>
                            <a:off x="0" y="0"/>
                            <a:ext cx="5647100" cy="2002606"/>
                          </a:xfrm>
                          <a:prstGeom prst="rect">
                            <a:avLst/>
                          </a:prstGeom>
                          <a:ln>
                            <a:noFill/>
                          </a:ln>
                          <a:extLst>
                            <a:ext uri="{53640926-AAD7-44D8-BBD7-CCE9431645EC}">
                              <a14:shadowObscured xmlns:a14="http://schemas.microsoft.com/office/drawing/2010/main"/>
                            </a:ext>
                          </a:extLst>
                        </pic:spPr>
                      </pic:pic>
                    </a:graphicData>
                  </a:graphic>
                </wp:inline>
              </w:drawing>
            </w:r>
          </w:p>
        </w:tc>
      </w:tr>
      <w:tr w:rsidR="007737BF" w:rsidRPr="00280253" w14:paraId="7AF25015" w14:textId="77777777" w:rsidTr="007737BF">
        <w:tc>
          <w:tcPr>
            <w:tcW w:w="9096" w:type="dxa"/>
          </w:tcPr>
          <w:p w14:paraId="7D3525A6" w14:textId="09C86A2F" w:rsidR="007737BF" w:rsidRPr="00280253" w:rsidRDefault="0044418F" w:rsidP="0044418F">
            <w:pPr>
              <w:pStyle w:val="Fontedefiguraoutabela"/>
            </w:pPr>
            <w:r>
              <w:t>Fonte: do autor.</w:t>
            </w:r>
          </w:p>
        </w:tc>
      </w:tr>
    </w:tbl>
    <w:p w14:paraId="7947EA72" w14:textId="77777777" w:rsidR="005A2039" w:rsidRDefault="005A2039" w:rsidP="002D1A1A">
      <w:pPr>
        <w:pStyle w:val="Corpodetexto"/>
      </w:pPr>
    </w:p>
    <w:p w14:paraId="3009FC88" w14:textId="37B6C247" w:rsidR="007737BF" w:rsidRDefault="007737BF" w:rsidP="002D1A1A">
      <w:pPr>
        <w:pStyle w:val="Corpodetexto"/>
      </w:pPr>
      <w:r>
        <w:t>Outra forma de acrescentar os estilos à bibliografia do Word é através de um arquivo executável, bastando dar dois cliques no arquivo “</w:t>
      </w:r>
      <w:r w:rsidRPr="007737BF">
        <w:t>ABNT para WORD.exe</w:t>
      </w:r>
      <w:r>
        <w:t>”. Este procedimento é muito mais simples que o primeiro, porém, foi colocado depois</w:t>
      </w:r>
      <w:r w:rsidR="00FD02DF">
        <w:t xml:space="preserve"> devido ao fato de algumas pessoas</w:t>
      </w:r>
      <w:r w:rsidR="00BB1669">
        <w:t xml:space="preserve"> não confiarem em arquivos do tipo.exe.</w:t>
      </w:r>
      <w:r>
        <w:t xml:space="preserve"> </w:t>
      </w:r>
    </w:p>
    <w:p w14:paraId="1671F528" w14:textId="77777777" w:rsidR="00F01EB2" w:rsidRPr="00280253" w:rsidRDefault="00E607DE" w:rsidP="00A82CC6">
      <w:pPr>
        <w:pStyle w:val="Ttulo3"/>
      </w:pPr>
      <w:bookmarkStart w:id="95" w:name="_Toc13820672"/>
      <w:bookmarkStart w:id="96" w:name="_Ref427739798"/>
      <w:bookmarkEnd w:id="92"/>
      <w:r w:rsidRPr="00280253">
        <w:lastRenderedPageBreak/>
        <w:t>Inserir Bibliografia</w:t>
      </w:r>
      <w:bookmarkEnd w:id="95"/>
    </w:p>
    <w:p w14:paraId="2CD6C823" w14:textId="53D292AF" w:rsidR="00E607DE" w:rsidRPr="00280253" w:rsidRDefault="00E607DE" w:rsidP="00E607DE">
      <w:pPr>
        <w:pStyle w:val="Corpodetexto"/>
      </w:pPr>
      <w:r w:rsidRPr="00280253">
        <w:t>Não é necessário fazer nada a respeito desta opção. A bibliografia já foi inserida após o Capítulo</w:t>
      </w:r>
      <w:r w:rsidR="00D37AD8">
        <w:t xml:space="preserve"> </w:t>
      </w:r>
      <w:r w:rsidR="00D37AD8">
        <w:fldChar w:fldCharType="begin"/>
      </w:r>
      <w:r w:rsidR="00D37AD8">
        <w:instrText xml:space="preserve"> REF _Ref3444012 \r \h </w:instrText>
      </w:r>
      <w:r w:rsidR="00D37AD8">
        <w:fldChar w:fldCharType="separate"/>
      </w:r>
      <w:r w:rsidR="00E710A9">
        <w:t>8</w:t>
      </w:r>
      <w:r w:rsidR="00D37AD8">
        <w:fldChar w:fldCharType="end"/>
      </w:r>
      <w:r w:rsidRPr="00280253">
        <w:t>. Esta bibliografia já foi formatada segundo a norma ABNT</w:t>
      </w:r>
      <w:sdt>
        <w:sdtPr>
          <w:id w:val="1529223144"/>
          <w:citation/>
        </w:sdtPr>
        <w:sdtEndPr/>
        <w:sdtContent>
          <w:r w:rsidR="00193A9F">
            <w:fldChar w:fldCharType="begin"/>
          </w:r>
          <w:r w:rsidR="00193A9F">
            <w:instrText xml:space="preserve"> CITATION ABN18 \l 1046 </w:instrText>
          </w:r>
          <w:r w:rsidR="00193A9F">
            <w:fldChar w:fldCharType="separate"/>
          </w:r>
          <w:r w:rsidR="00A86347">
            <w:rPr>
              <w:noProof/>
            </w:rPr>
            <w:t xml:space="preserve"> (ABNT, 2018)</w:t>
          </w:r>
          <w:r w:rsidR="00193A9F">
            <w:fldChar w:fldCharType="end"/>
          </w:r>
        </w:sdtContent>
      </w:sdt>
      <w:r w:rsidRPr="00280253">
        <w:t xml:space="preserve"> e caso o autor do TCC se sinta tentado a “justificar texto” da bibliografia, não deverá fazê-lo, pois pela NBR 6023 a bibliografia é “justificada à esquerda”. A única ação necessária é a “atualização de campo”</w:t>
      </w:r>
      <w:r w:rsidR="00A058DC">
        <w:t>.</w:t>
      </w:r>
    </w:p>
    <w:p w14:paraId="46C8C0EE" w14:textId="77777777" w:rsidR="00E607DE" w:rsidRPr="00280253" w:rsidRDefault="00E607DE" w:rsidP="00E607DE">
      <w:pPr>
        <w:pStyle w:val="Corpodetexto"/>
      </w:pPr>
      <w:r w:rsidRPr="00280253">
        <w:t>Para evitar erro de atualização, aconselha-se atualizar campos pelo menos duas vezes antes da “entrega” da versão final, portanto não é necessário ficar atualizando o tempo todo.</w:t>
      </w:r>
    </w:p>
    <w:p w14:paraId="1E9E389D" w14:textId="77777777" w:rsidR="00A862EB" w:rsidRPr="00280253" w:rsidRDefault="00A55D46" w:rsidP="00A82CC6">
      <w:pPr>
        <w:pStyle w:val="Ttulo3"/>
      </w:pPr>
      <w:bookmarkStart w:id="97" w:name="_Toc13820673"/>
      <w:bookmarkStart w:id="98" w:name="_Ref427739800"/>
      <w:bookmarkEnd w:id="96"/>
      <w:r w:rsidRPr="00280253">
        <w:t>Método para Inserir Citação</w:t>
      </w:r>
      <w:bookmarkEnd w:id="97"/>
    </w:p>
    <w:p w14:paraId="36EEA3D2" w14:textId="77777777" w:rsidR="0047247B" w:rsidRPr="00280253" w:rsidRDefault="0047247B" w:rsidP="0047247B">
      <w:pPr>
        <w:pStyle w:val="Corpodetexto"/>
      </w:pPr>
      <w:r w:rsidRPr="00280253">
        <w:t>Como as referências já foram criadas no “Gerenciar Fontes Bibliográficas” elas estarão presentes na opção “Inserir Citação”. A citação deve estar imediatamente após o texto que foi inspirado na referência citada. Aconselha-se ler a norma NBR 6023 antes de começar a escrita do texto.</w:t>
      </w:r>
    </w:p>
    <w:p w14:paraId="7C0F7F62" w14:textId="77777777" w:rsidR="0047247B" w:rsidRPr="00280253" w:rsidRDefault="0047247B" w:rsidP="00A82CC6">
      <w:pPr>
        <w:pStyle w:val="Ttulo3"/>
      </w:pPr>
      <w:bookmarkStart w:id="99" w:name="_Toc13820674"/>
      <w:r w:rsidRPr="00280253">
        <w:t>Exemplo</w:t>
      </w:r>
      <w:r w:rsidR="0002006A" w:rsidRPr="00280253">
        <w:t>s</w:t>
      </w:r>
      <w:r w:rsidRPr="00280253">
        <w:t xml:space="preserve"> de Utilização de Referências</w:t>
      </w:r>
      <w:bookmarkEnd w:id="99"/>
    </w:p>
    <w:p w14:paraId="7996D978" w14:textId="77777777" w:rsidR="0047247B" w:rsidRPr="00280253" w:rsidRDefault="0047247B" w:rsidP="0047247B">
      <w:pPr>
        <w:pStyle w:val="Corpodetexto"/>
      </w:pPr>
      <w:r w:rsidRPr="00280253">
        <w:t xml:space="preserve">A seguir </w:t>
      </w:r>
      <w:r w:rsidR="004E3D49" w:rsidRPr="00280253">
        <w:t>estão presentes fragmentos de texto com exemplos de citação.</w:t>
      </w:r>
      <w:r w:rsidR="000C195D" w:rsidRPr="00280253">
        <w:t xml:space="preserve"> As diversas formas de citação devem ser consultadas na NBR 6023. </w:t>
      </w:r>
    </w:p>
    <w:p w14:paraId="2B21CF00" w14:textId="4E3A4EB0" w:rsidR="004E3D49" w:rsidRPr="00280253" w:rsidRDefault="004C046F" w:rsidP="0047247B">
      <w:pPr>
        <w:pStyle w:val="Corpodetexto"/>
      </w:pPr>
      <w:r w:rsidRPr="00280253">
        <w:t xml:space="preserve">(...) Mais de 50% dos 7 bilhões de habitantes do mundo vivem atualmente em áreas urbanas. Em 2014, existiam 28 cidades com população superior a 10 milhões. Em 2030, este número provavelmente aumentará para 41 megacidades </w:t>
      </w:r>
      <w:sdt>
        <w:sdtPr>
          <w:id w:val="1411514925"/>
          <w:citation/>
        </w:sdtPr>
        <w:sdtEndPr/>
        <w:sdtContent>
          <w:r w:rsidRPr="00280253">
            <w:fldChar w:fldCharType="begin"/>
          </w:r>
          <w:r w:rsidRPr="00280253">
            <w:instrText xml:space="preserve">CITATION Uni14 \l 1046 </w:instrText>
          </w:r>
          <w:r w:rsidRPr="00280253">
            <w:fldChar w:fldCharType="separate"/>
          </w:r>
          <w:r w:rsidR="00A86347">
            <w:rPr>
              <w:noProof/>
            </w:rPr>
            <w:t>(UNITED NATIONS, 2014)</w:t>
          </w:r>
          <w:r w:rsidRPr="00280253">
            <w:fldChar w:fldCharType="end"/>
          </w:r>
        </w:sdtContent>
      </w:sdt>
      <w:r w:rsidRPr="00280253">
        <w:t>. Um grande desafio é oferecer transporte coletivo de qualidade para essas pessoas. (</w:t>
      </w:r>
      <w:r w:rsidR="009374BF" w:rsidRPr="00280253">
        <w:t>...)</w:t>
      </w:r>
    </w:p>
    <w:p w14:paraId="4B0EF6F6" w14:textId="139AAB15" w:rsidR="000C195D" w:rsidRPr="00280253" w:rsidRDefault="000C195D" w:rsidP="0047247B">
      <w:pPr>
        <w:pStyle w:val="Corpodetexto"/>
      </w:pPr>
      <w:r w:rsidRPr="00280253">
        <w:t xml:space="preserve">(...) Este sistema é comandado por um conjunto de mangueiras e vias elétricas, conhecido como </w:t>
      </w:r>
      <w:r w:rsidRPr="00EE16DD">
        <w:rPr>
          <w:rStyle w:val="CorpodetextoItlicoChar"/>
        </w:rPr>
        <w:t>train line,</w:t>
      </w:r>
      <w:r w:rsidRPr="00280253">
        <w:t xml:space="preserve"> que percorrem todos os vagões do trem </w:t>
      </w:r>
      <w:sdt>
        <w:sdtPr>
          <w:id w:val="2009779538"/>
          <w:citation/>
        </w:sdtPr>
        <w:sdtEndPr/>
        <w:sdtContent>
          <w:r w:rsidRPr="00280253">
            <w:fldChar w:fldCharType="begin"/>
          </w:r>
          <w:r w:rsidRPr="00280253">
            <w:instrText xml:space="preserve">CITATION Fer82 \l 1046 </w:instrText>
          </w:r>
          <w:r w:rsidRPr="00280253">
            <w:fldChar w:fldCharType="separate"/>
          </w:r>
          <w:r w:rsidR="00A86347">
            <w:rPr>
              <w:noProof/>
            </w:rPr>
            <w:t>(FERREIRA, 1982)</w:t>
          </w:r>
          <w:r w:rsidRPr="00280253">
            <w:fldChar w:fldCharType="end"/>
          </w:r>
        </w:sdtContent>
      </w:sdt>
      <w:r w:rsidRPr="00280253">
        <w:t>. O sistema é acionado por atuadores presentes nos vagões e comandado por botões de emergência localizados estrategicamente (...)</w:t>
      </w:r>
    </w:p>
    <w:p w14:paraId="18250B8B" w14:textId="4B2A97DE" w:rsidR="000C195D" w:rsidRPr="00280253" w:rsidRDefault="000C195D" w:rsidP="0047247B">
      <w:pPr>
        <w:pStyle w:val="Corpodetexto"/>
      </w:pPr>
      <w:r w:rsidRPr="00280253">
        <w:t xml:space="preserve">(...), cerca de 15% ao dia, se esta for a única técnica de frenagem adotada </w:t>
      </w:r>
      <w:sdt>
        <w:sdtPr>
          <w:id w:val="-752119026"/>
          <w:citation/>
        </w:sdtPr>
        <w:sdtEndPr/>
        <w:sdtContent>
          <w:r w:rsidRPr="00280253">
            <w:fldChar w:fldCharType="begin"/>
          </w:r>
          <w:r w:rsidRPr="00280253">
            <w:instrText xml:space="preserve">CITATION Adi98 \l 1046 </w:instrText>
          </w:r>
          <w:r w:rsidRPr="00280253">
            <w:fldChar w:fldCharType="separate"/>
          </w:r>
          <w:r w:rsidR="00A86347">
            <w:rPr>
              <w:noProof/>
            </w:rPr>
            <w:t xml:space="preserve">(ADINOLFI, LAMEDICA, </w:t>
          </w:r>
          <w:r w:rsidR="00A86347">
            <w:rPr>
              <w:i/>
              <w:iCs/>
              <w:noProof/>
            </w:rPr>
            <w:t>et al.</w:t>
          </w:r>
          <w:r w:rsidR="00A86347">
            <w:rPr>
              <w:noProof/>
            </w:rPr>
            <w:t>, 1998)</w:t>
          </w:r>
          <w:r w:rsidRPr="00280253">
            <w:fldChar w:fldCharType="end"/>
          </w:r>
        </w:sdtContent>
      </w:sdt>
      <w:r w:rsidRPr="00280253">
        <w:t>. Em caso de falha da primeira opção, a segunda seria utilizar o freio dissipativo, (...)</w:t>
      </w:r>
    </w:p>
    <w:p w14:paraId="6038949B" w14:textId="47967285" w:rsidR="000C195D" w:rsidRPr="00280253" w:rsidRDefault="000C195D" w:rsidP="0047247B">
      <w:pPr>
        <w:pStyle w:val="Corpodetexto"/>
      </w:pPr>
      <w:r w:rsidRPr="00280253">
        <w:t>(...) O interesse pela tecnologia MagLev é crescente no mundo. Na “</w:t>
      </w:r>
      <w:r w:rsidRPr="00EE16DD">
        <w:rPr>
          <w:rStyle w:val="CorpodetextoItlicoChar"/>
        </w:rPr>
        <w:t>The 19th International Conference on Magnetically Levitated Systems and Linear Drives”</w:t>
      </w:r>
      <w:r w:rsidRPr="00280253">
        <w:t xml:space="preserve"> em 2006, König e Porath </w:t>
      </w:r>
      <w:sdt>
        <w:sdtPr>
          <w:id w:val="84039916"/>
          <w:citation/>
        </w:sdtPr>
        <w:sdtEndPr/>
        <w:sdtContent>
          <w:r w:rsidRPr="00280253">
            <w:fldChar w:fldCharType="begin"/>
          </w:r>
          <w:r w:rsidRPr="00280253">
            <w:instrText xml:space="preserve">CITATION Kön06 \n  \t  \l 1046 </w:instrText>
          </w:r>
          <w:r w:rsidRPr="00280253">
            <w:fldChar w:fldCharType="separate"/>
          </w:r>
          <w:r w:rsidR="00A86347">
            <w:rPr>
              <w:noProof/>
            </w:rPr>
            <w:t>(2006)</w:t>
          </w:r>
          <w:r w:rsidRPr="00280253">
            <w:fldChar w:fldCharType="end"/>
          </w:r>
        </w:sdtContent>
      </w:sdt>
      <w:r w:rsidRPr="00280253">
        <w:t xml:space="preserve"> publicaram uma linha do tempo, esperando ver implantado no ano de 2017 o SwissRapide Express, que seria o trem MagLev Suíço a ligar Bern, na cidade de Zurique, ao aeroporto de Zurique. Kruse e James </w:t>
      </w:r>
      <w:sdt>
        <w:sdtPr>
          <w:id w:val="924376673"/>
          <w:citation/>
        </w:sdtPr>
        <w:sdtEndPr/>
        <w:sdtContent>
          <w:r w:rsidRPr="00280253">
            <w:fldChar w:fldCharType="begin"/>
          </w:r>
          <w:r w:rsidR="003600E4">
            <w:instrText xml:space="preserve">CITATION Kru06 \n  \t  \l 1046 </w:instrText>
          </w:r>
          <w:r w:rsidRPr="00280253">
            <w:fldChar w:fldCharType="separate"/>
          </w:r>
          <w:r w:rsidR="00A86347">
            <w:rPr>
              <w:noProof/>
            </w:rPr>
            <w:t>(2006)</w:t>
          </w:r>
          <w:r w:rsidRPr="00280253">
            <w:fldChar w:fldCharType="end"/>
          </w:r>
        </w:sdtContent>
      </w:sdt>
      <w:r w:rsidRPr="00280253">
        <w:t xml:space="preserve"> publicaram o projeto de 800 km ligando Londres até Glasgow, listando as vantagens e benefícios de sua implantação na Grã Bretanha. Uma interligação entre vários países da Europa era defendida por Neumann </w:t>
      </w:r>
      <w:sdt>
        <w:sdtPr>
          <w:id w:val="1314605688"/>
          <w:citation/>
        </w:sdtPr>
        <w:sdtEndPr/>
        <w:sdtContent>
          <w:r w:rsidRPr="00280253">
            <w:fldChar w:fldCharType="begin"/>
          </w:r>
          <w:r w:rsidRPr="00280253">
            <w:instrText xml:space="preserve">CITATION Neu06 \n  \t  \l 1046 </w:instrText>
          </w:r>
          <w:r w:rsidRPr="00280253">
            <w:fldChar w:fldCharType="separate"/>
          </w:r>
          <w:r w:rsidR="00A86347">
            <w:rPr>
              <w:noProof/>
            </w:rPr>
            <w:t>(2006)</w:t>
          </w:r>
          <w:r w:rsidRPr="00280253">
            <w:fldChar w:fldCharType="end"/>
          </w:r>
        </w:sdtContent>
      </w:sdt>
      <w:r w:rsidRPr="00280253">
        <w:t>, que ainda faz comparações entre a tecnologia MagLev e a de trens roda-trilho. (...)</w:t>
      </w:r>
    </w:p>
    <w:p w14:paraId="75A9F897" w14:textId="77777777" w:rsidR="00057F9F" w:rsidRPr="00280253" w:rsidRDefault="00057F9F" w:rsidP="00A82CC6">
      <w:pPr>
        <w:pStyle w:val="Ttulo3"/>
      </w:pPr>
      <w:bookmarkStart w:id="100" w:name="_Toc13820675"/>
      <w:r w:rsidRPr="00280253">
        <w:t xml:space="preserve">Eliminação de </w:t>
      </w:r>
      <w:r w:rsidR="00A93E7B" w:rsidRPr="00280253">
        <w:t>R</w:t>
      </w:r>
      <w:r w:rsidRPr="00280253">
        <w:t xml:space="preserve">eferências não </w:t>
      </w:r>
      <w:r w:rsidR="00A93E7B" w:rsidRPr="00280253">
        <w:t>U</w:t>
      </w:r>
      <w:r w:rsidRPr="00280253">
        <w:t>tilizadas</w:t>
      </w:r>
      <w:bookmarkEnd w:id="100"/>
    </w:p>
    <w:p w14:paraId="14B2A37B" w14:textId="385B1311" w:rsidR="00057F9F" w:rsidRPr="00280253" w:rsidRDefault="00057F9F" w:rsidP="00057F9F">
      <w:pPr>
        <w:pStyle w:val="Corpodetexto"/>
      </w:pPr>
      <w:r w:rsidRPr="00280253">
        <w:t xml:space="preserve">Após criar as referências e inseri-las no texto deve ser feita a verificação se existem referências que não foram citadas. Caso existam, as mesmas devem ser citadas no local correto, caso contrário, devem ser excluídas. A </w:t>
      </w:r>
      <w:r w:rsidR="00A93E7B" w:rsidRPr="00280253">
        <w:fldChar w:fldCharType="begin"/>
      </w:r>
      <w:r w:rsidR="00A93E7B" w:rsidRPr="00280253">
        <w:instrText xml:space="preserve"> REF _Ref427748755 \h </w:instrText>
      </w:r>
      <w:r w:rsidR="000B6D96" w:rsidRPr="00280253">
        <w:instrText xml:space="preserve"> \* MERGEFORMAT </w:instrText>
      </w:r>
      <w:r w:rsidR="00A93E7B" w:rsidRPr="00280253">
        <w:fldChar w:fldCharType="separate"/>
      </w:r>
      <w:r w:rsidR="00E710A9" w:rsidRPr="00280253">
        <w:t xml:space="preserve">Figura </w:t>
      </w:r>
      <w:r w:rsidR="00E710A9">
        <w:rPr>
          <w:noProof/>
        </w:rPr>
        <w:t>5</w:t>
      </w:r>
      <w:r w:rsidR="00E710A9" w:rsidRPr="00280253">
        <w:rPr>
          <w:noProof/>
        </w:rPr>
        <w:t>.</w:t>
      </w:r>
      <w:r w:rsidR="00E710A9">
        <w:rPr>
          <w:noProof/>
        </w:rPr>
        <w:t>4</w:t>
      </w:r>
      <w:r w:rsidR="00A93E7B" w:rsidRPr="00280253">
        <w:fldChar w:fldCharType="end"/>
      </w:r>
      <w:r w:rsidRPr="00280253">
        <w:t xml:space="preserve"> mostra que as referências citadas aparecem com uma marcação. As sem marcação podem ser copiadas para a lista mestra para uso posterior e em seguida excluídas, ou simplesmente excluídas.</w:t>
      </w:r>
    </w:p>
    <w:tbl>
      <w:tblPr>
        <w:tblW w:w="9096" w:type="dxa"/>
        <w:jc w:val="center"/>
        <w:tblLook w:val="01E0" w:firstRow="1" w:lastRow="1" w:firstColumn="1" w:lastColumn="1" w:noHBand="0" w:noVBand="0"/>
      </w:tblPr>
      <w:tblGrid>
        <w:gridCol w:w="9096"/>
      </w:tblGrid>
      <w:tr w:rsidR="00057F9F" w:rsidRPr="00280253" w14:paraId="56C4AC03" w14:textId="77777777" w:rsidTr="006B12E7">
        <w:trPr>
          <w:jc w:val="center"/>
        </w:trPr>
        <w:tc>
          <w:tcPr>
            <w:tcW w:w="9096" w:type="dxa"/>
          </w:tcPr>
          <w:p w14:paraId="24366B72" w14:textId="4466BAA1" w:rsidR="00057F9F" w:rsidRPr="00280253" w:rsidRDefault="00D37735" w:rsidP="00D37735">
            <w:pPr>
              <w:pStyle w:val="Legendas"/>
            </w:pPr>
            <w:bookmarkStart w:id="101" w:name="_Ref427748755"/>
            <w:bookmarkStart w:id="102" w:name="_Toc13815476"/>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5</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710A9">
              <w:rPr>
                <w:noProof/>
              </w:rPr>
              <w:t>4</w:t>
            </w:r>
            <w:r w:rsidRPr="00280253">
              <w:rPr>
                <w:noProof/>
              </w:rPr>
              <w:fldChar w:fldCharType="end"/>
            </w:r>
            <w:bookmarkEnd w:id="101"/>
            <w:r w:rsidRPr="00280253">
              <w:t xml:space="preserve"> – Marcação das referências utilizadas.</w:t>
            </w:r>
            <w:bookmarkEnd w:id="102"/>
          </w:p>
        </w:tc>
      </w:tr>
      <w:tr w:rsidR="00D37735" w:rsidRPr="00280253" w14:paraId="6C1B1BF6" w14:textId="77777777" w:rsidTr="006B12E7">
        <w:trPr>
          <w:jc w:val="center"/>
        </w:trPr>
        <w:tc>
          <w:tcPr>
            <w:tcW w:w="9096" w:type="dxa"/>
          </w:tcPr>
          <w:p w14:paraId="6193546F" w14:textId="785BC9C1" w:rsidR="00D37735" w:rsidRPr="00280253" w:rsidRDefault="00D37735" w:rsidP="0015601D">
            <w:pPr>
              <w:pStyle w:val="EstiloCentralizado"/>
              <w:rPr>
                <w:noProof/>
                <w:lang w:eastAsia="pt-BR"/>
              </w:rPr>
            </w:pPr>
            <w:r w:rsidRPr="00280253">
              <w:rPr>
                <w:noProof/>
                <w:lang w:eastAsia="pt-BR"/>
              </w:rPr>
              <w:drawing>
                <wp:inline distT="0" distB="0" distL="0" distR="0" wp14:anchorId="7457EDA4" wp14:editId="6C44A895">
                  <wp:extent cx="5400000" cy="3047938"/>
                  <wp:effectExtent l="0" t="0" r="0" b="635"/>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l="15450" t="8206" r="18676" b="29827"/>
                          <a:stretch/>
                        </pic:blipFill>
                        <pic:spPr bwMode="auto">
                          <a:xfrm>
                            <a:off x="0" y="0"/>
                            <a:ext cx="5400000" cy="3047938"/>
                          </a:xfrm>
                          <a:prstGeom prst="rect">
                            <a:avLst/>
                          </a:prstGeom>
                          <a:ln>
                            <a:noFill/>
                          </a:ln>
                          <a:extLst>
                            <a:ext uri="{53640926-AAD7-44D8-BBD7-CCE9431645EC}">
                              <a14:shadowObscured xmlns:a14="http://schemas.microsoft.com/office/drawing/2010/main"/>
                            </a:ext>
                          </a:extLst>
                        </pic:spPr>
                      </pic:pic>
                    </a:graphicData>
                  </a:graphic>
                </wp:inline>
              </w:drawing>
            </w:r>
          </w:p>
        </w:tc>
      </w:tr>
      <w:tr w:rsidR="00057F9F" w:rsidRPr="00280253" w14:paraId="0E6C72E1" w14:textId="77777777" w:rsidTr="006B12E7">
        <w:trPr>
          <w:jc w:val="center"/>
        </w:trPr>
        <w:tc>
          <w:tcPr>
            <w:tcW w:w="9096" w:type="dxa"/>
          </w:tcPr>
          <w:p w14:paraId="5207C063" w14:textId="150FDF7D" w:rsidR="00057F9F" w:rsidRPr="00280253" w:rsidRDefault="00BF5485" w:rsidP="00D37735">
            <w:pPr>
              <w:pStyle w:val="Fontedefiguraoutabela"/>
            </w:pPr>
            <w:r>
              <w:t>Fonte: do autor.</w:t>
            </w:r>
          </w:p>
        </w:tc>
      </w:tr>
    </w:tbl>
    <w:p w14:paraId="717FDE34" w14:textId="458CEDE2" w:rsidR="00A93E7B" w:rsidRDefault="00FA1034" w:rsidP="00592811">
      <w:pPr>
        <w:pStyle w:val="Ttulo2"/>
      </w:pPr>
      <w:bookmarkStart w:id="103" w:name="_Toc13820676"/>
      <w:r>
        <w:lastRenderedPageBreak/>
        <w:t xml:space="preserve">Formas de </w:t>
      </w:r>
      <w:r w:rsidR="007053A9">
        <w:t>C</w:t>
      </w:r>
      <w:r w:rsidR="0074010D">
        <w:t xml:space="preserve">itação de </w:t>
      </w:r>
      <w:r w:rsidR="007053A9">
        <w:t>T</w:t>
      </w:r>
      <w:r w:rsidR="0074010D">
        <w:t xml:space="preserve">ese, </w:t>
      </w:r>
      <w:r w:rsidR="007053A9">
        <w:t>Dissertaç</w:t>
      </w:r>
      <w:r w:rsidR="00D27645">
        <w:t>ão</w:t>
      </w:r>
      <w:r w:rsidR="007053A9">
        <w:t xml:space="preserve"> e M</w:t>
      </w:r>
      <w:r w:rsidR="0074010D">
        <w:t>onografia</w:t>
      </w:r>
      <w:bookmarkEnd w:id="103"/>
    </w:p>
    <w:p w14:paraId="1CAD820B" w14:textId="07B535B5" w:rsidR="009A6A38" w:rsidRDefault="00495EA7" w:rsidP="009A6A38">
      <w:pPr>
        <w:pStyle w:val="Corpodetexto"/>
      </w:pPr>
      <w:r>
        <w:t xml:space="preserve">No estilo ABNT inserido no Word </w:t>
      </w:r>
      <w:r w:rsidR="004A143A">
        <w:t xml:space="preserve">não existe </w:t>
      </w:r>
      <w:r w:rsidR="00EC3A5B">
        <w:t xml:space="preserve">uma opção para citação de </w:t>
      </w:r>
      <w:r w:rsidR="00992DA4">
        <w:t xml:space="preserve">tese, </w:t>
      </w:r>
      <w:r w:rsidR="00D27645">
        <w:t xml:space="preserve">dissertação e </w:t>
      </w:r>
      <w:r w:rsidR="00992DA4">
        <w:t>monografia</w:t>
      </w:r>
      <w:r w:rsidR="00665D3F">
        <w:t xml:space="preserve">. Para citar estes </w:t>
      </w:r>
      <w:r w:rsidR="00E702D0">
        <w:t>documentos pode-se utilizar a opção relatório</w:t>
      </w:r>
      <w:r w:rsidR="00BA6301">
        <w:t xml:space="preserve"> dentro da guia “Gerenciar Fontes Bibliográficas”</w:t>
      </w:r>
      <w:r w:rsidR="00B619D0">
        <w:t>. Preenchendo-se os campos</w:t>
      </w:r>
      <w:r w:rsidR="00CF2CB6">
        <w:t xml:space="preserve"> conforme </w:t>
      </w:r>
      <w:r w:rsidR="00EE5CEA">
        <w:t xml:space="preserve">o exemplo mostrado na </w:t>
      </w:r>
      <w:r w:rsidR="00EE5CEA">
        <w:fldChar w:fldCharType="begin"/>
      </w:r>
      <w:r w:rsidR="00EE5CEA">
        <w:instrText xml:space="preserve"> REF _Ref5948804 \h </w:instrText>
      </w:r>
      <w:r w:rsidR="00EE5CEA">
        <w:fldChar w:fldCharType="separate"/>
      </w:r>
      <w:r w:rsidR="00E710A9" w:rsidRPr="0015601D">
        <w:t xml:space="preserve">Figura </w:t>
      </w:r>
      <w:r w:rsidR="00E710A9">
        <w:rPr>
          <w:noProof/>
        </w:rPr>
        <w:t>5</w:t>
      </w:r>
      <w:r w:rsidR="00E710A9" w:rsidRPr="0015601D">
        <w:t>.</w:t>
      </w:r>
      <w:r w:rsidR="00E710A9">
        <w:rPr>
          <w:noProof/>
        </w:rPr>
        <w:t>5</w:t>
      </w:r>
      <w:r w:rsidR="00EE5CEA">
        <w:fldChar w:fldCharType="end"/>
      </w:r>
      <w:r w:rsidR="00F52BE1">
        <w:t>,</w:t>
      </w:r>
      <w:r w:rsidR="007077BF">
        <w:t xml:space="preserve"> obtém-se o resultado desejado. </w:t>
      </w:r>
      <w:r w:rsidR="00F52BE1">
        <w:t>A figura mostra um</w:t>
      </w:r>
      <w:r w:rsidR="007077BF">
        <w:t xml:space="preserve"> exemplo de citação de tese</w:t>
      </w:r>
      <w:r w:rsidR="003C70C7">
        <w:t xml:space="preserve">, para </w:t>
      </w:r>
      <w:r w:rsidR="00C05A6C">
        <w:t>dissertaç</w:t>
      </w:r>
      <w:r w:rsidR="00F52BE1">
        <w:t>ão</w:t>
      </w:r>
      <w:r w:rsidR="00C05A6C">
        <w:t xml:space="preserve"> e monografia basta </w:t>
      </w:r>
      <w:r w:rsidR="005C4B29">
        <w:t xml:space="preserve">preencher o campo </w:t>
      </w:r>
      <w:r w:rsidR="00BA6301">
        <w:t>“Instituição”</w:t>
      </w:r>
      <w:r w:rsidR="005C4B29">
        <w:t xml:space="preserve"> com a opção desejada</w:t>
      </w:r>
      <w:r w:rsidR="003C70C7">
        <w:t>.</w:t>
      </w:r>
    </w:p>
    <w:tbl>
      <w:tblPr>
        <w:tblW w:w="9096" w:type="dxa"/>
        <w:jc w:val="center"/>
        <w:tblLook w:val="01E0" w:firstRow="1" w:lastRow="1" w:firstColumn="1" w:lastColumn="1" w:noHBand="0" w:noVBand="0"/>
      </w:tblPr>
      <w:tblGrid>
        <w:gridCol w:w="9096"/>
      </w:tblGrid>
      <w:tr w:rsidR="00CF2CB6" w:rsidRPr="00280253" w14:paraId="3B01D298" w14:textId="77777777" w:rsidTr="00086CF4">
        <w:trPr>
          <w:jc w:val="center"/>
        </w:trPr>
        <w:tc>
          <w:tcPr>
            <w:tcW w:w="9096" w:type="dxa"/>
          </w:tcPr>
          <w:p w14:paraId="7742068A" w14:textId="75AD7514" w:rsidR="00CF2CB6" w:rsidRPr="0015601D" w:rsidRDefault="00CF2CB6" w:rsidP="0015601D">
            <w:pPr>
              <w:pStyle w:val="Legendas"/>
            </w:pPr>
            <w:bookmarkStart w:id="104" w:name="_Ref5948804"/>
            <w:bookmarkStart w:id="105" w:name="_Toc13815477"/>
            <w:r w:rsidRPr="0015601D">
              <w:t xml:space="preserve">Figura </w:t>
            </w:r>
            <w:fldSimple w:instr=" STYLEREF 1 \s ">
              <w:r w:rsidR="00E710A9">
                <w:rPr>
                  <w:noProof/>
                </w:rPr>
                <w:t>5</w:t>
              </w:r>
            </w:fldSimple>
            <w:r w:rsidRPr="0015601D">
              <w:t>.</w:t>
            </w:r>
            <w:fldSimple w:instr=" SEQ Figura \* ARABIC \s 1 ">
              <w:r w:rsidR="00E710A9">
                <w:rPr>
                  <w:noProof/>
                </w:rPr>
                <w:t>5</w:t>
              </w:r>
            </w:fldSimple>
            <w:bookmarkEnd w:id="104"/>
            <w:r w:rsidRPr="0015601D">
              <w:t xml:space="preserve"> – </w:t>
            </w:r>
            <w:r w:rsidR="00EE5CEA" w:rsidRPr="0015601D">
              <w:t>F</w:t>
            </w:r>
            <w:r w:rsidRPr="0015601D">
              <w:t xml:space="preserve">orma de citar </w:t>
            </w:r>
            <w:r w:rsidR="00EE5CEA" w:rsidRPr="0015601D">
              <w:t xml:space="preserve">teses, dissertações e </w:t>
            </w:r>
            <w:r w:rsidR="007053A9" w:rsidRPr="0015601D">
              <w:t>monografias</w:t>
            </w:r>
            <w:bookmarkEnd w:id="105"/>
          </w:p>
        </w:tc>
      </w:tr>
      <w:tr w:rsidR="00CF2CB6" w:rsidRPr="00280253" w14:paraId="1C61247C" w14:textId="77777777" w:rsidTr="00086CF4">
        <w:trPr>
          <w:jc w:val="center"/>
        </w:trPr>
        <w:tc>
          <w:tcPr>
            <w:tcW w:w="9096" w:type="dxa"/>
          </w:tcPr>
          <w:p w14:paraId="4FF8F1CD" w14:textId="3F89B8FB" w:rsidR="00CF2CB6" w:rsidRPr="00280253" w:rsidRDefault="004E3D27" w:rsidP="0015601D">
            <w:pPr>
              <w:pStyle w:val="EstiloCentralizado"/>
              <w:rPr>
                <w:noProof/>
                <w:lang w:eastAsia="pt-BR"/>
              </w:rPr>
            </w:pPr>
            <w:r>
              <w:rPr>
                <w:noProof/>
                <w:lang w:eastAsia="pt-BR"/>
              </w:rPr>
              <w:drawing>
                <wp:inline distT="0" distB="0" distL="0" distR="0" wp14:anchorId="218A4FED" wp14:editId="67DB7A3A">
                  <wp:extent cx="4336316" cy="2692481"/>
                  <wp:effectExtent l="0" t="0" r="762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49880" b="44653"/>
                          <a:stretch/>
                        </pic:blipFill>
                        <pic:spPr bwMode="auto">
                          <a:xfrm>
                            <a:off x="0" y="0"/>
                            <a:ext cx="4389242" cy="2725343"/>
                          </a:xfrm>
                          <a:prstGeom prst="rect">
                            <a:avLst/>
                          </a:prstGeom>
                          <a:ln>
                            <a:noFill/>
                          </a:ln>
                          <a:extLst>
                            <a:ext uri="{53640926-AAD7-44D8-BBD7-CCE9431645EC}">
                              <a14:shadowObscured xmlns:a14="http://schemas.microsoft.com/office/drawing/2010/main"/>
                            </a:ext>
                          </a:extLst>
                        </pic:spPr>
                      </pic:pic>
                    </a:graphicData>
                  </a:graphic>
                </wp:inline>
              </w:drawing>
            </w:r>
          </w:p>
        </w:tc>
      </w:tr>
      <w:tr w:rsidR="00CF2CB6" w:rsidRPr="00280253" w14:paraId="77DEBD24" w14:textId="77777777" w:rsidTr="00086CF4">
        <w:trPr>
          <w:jc w:val="center"/>
        </w:trPr>
        <w:tc>
          <w:tcPr>
            <w:tcW w:w="9096" w:type="dxa"/>
          </w:tcPr>
          <w:p w14:paraId="55C168CF" w14:textId="77777777" w:rsidR="00CF2CB6" w:rsidRPr="00280253" w:rsidRDefault="00CF2CB6" w:rsidP="00086CF4">
            <w:pPr>
              <w:pStyle w:val="Fontedefiguraoutabela"/>
            </w:pPr>
            <w:r>
              <w:t>Fonte: do autor.</w:t>
            </w:r>
          </w:p>
        </w:tc>
      </w:tr>
    </w:tbl>
    <w:p w14:paraId="1D32F890" w14:textId="0C0055C0" w:rsidR="007053A9" w:rsidRDefault="0015601D" w:rsidP="009A6A38">
      <w:pPr>
        <w:pStyle w:val="Corpodetexto"/>
      </w:pPr>
      <w:r>
        <w:t xml:space="preserve">A forma com que </w:t>
      </w:r>
      <w:r w:rsidR="001D5432">
        <w:t xml:space="preserve">a tese aparece na </w:t>
      </w:r>
      <w:r w:rsidR="008024DA">
        <w:t>referência</w:t>
      </w:r>
      <w:r w:rsidR="001D5432">
        <w:t xml:space="preserve"> é mostrada a seguir:</w:t>
      </w:r>
    </w:p>
    <w:p w14:paraId="7A11EF72" w14:textId="01D04484" w:rsidR="007053A9" w:rsidRDefault="0013062C" w:rsidP="00B12DD8">
      <w:r w:rsidRPr="0013062C">
        <w:rPr>
          <w:noProof/>
          <w:lang w:eastAsia="pt-BR"/>
        </w:rPr>
        <w:drawing>
          <wp:inline distT="0" distB="0" distL="0" distR="0" wp14:anchorId="470923F6" wp14:editId="1AEDE409">
            <wp:extent cx="5758815" cy="79121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8815" cy="791210"/>
                    </a:xfrm>
                    <a:prstGeom prst="rect">
                      <a:avLst/>
                    </a:prstGeom>
                    <a:noFill/>
                    <a:ln>
                      <a:noFill/>
                    </a:ln>
                  </pic:spPr>
                </pic:pic>
              </a:graphicData>
            </a:graphic>
          </wp:inline>
        </w:drawing>
      </w:r>
    </w:p>
    <w:p w14:paraId="69335C12" w14:textId="3689532E" w:rsidR="00F37D3A" w:rsidRPr="00F37D3A" w:rsidRDefault="00F37D3A" w:rsidP="00A60FFE">
      <w:pPr>
        <w:pStyle w:val="Ttulo2"/>
        <w:ind w:left="142"/>
      </w:pPr>
      <w:bookmarkStart w:id="106" w:name="_Toc13820677"/>
      <w:r w:rsidRPr="00280253">
        <w:t>Considerações Parciais</w:t>
      </w:r>
      <w:bookmarkEnd w:id="106"/>
    </w:p>
    <w:p w14:paraId="517C6122" w14:textId="73B39A2F" w:rsidR="00A862EB" w:rsidRPr="00280253" w:rsidRDefault="00A93E7B" w:rsidP="00A93E7B">
      <w:pPr>
        <w:pStyle w:val="Corpodetexto"/>
      </w:pPr>
      <w:r w:rsidRPr="00280253">
        <w:t>Este capítulo foi criado para enfatizar que existem formas para a correta citação de autores. Existem muitas regras para isso, mas</w:t>
      </w:r>
      <w:r w:rsidR="00BF5485">
        <w:t>,</w:t>
      </w:r>
      <w:r w:rsidRPr="00280253">
        <w:t xml:space="preserve"> felizmente a utilização de ferramentas automáticas minimizam o</w:t>
      </w:r>
      <w:r w:rsidR="0081720B">
        <w:t>s</w:t>
      </w:r>
      <w:r w:rsidRPr="00280253">
        <w:t xml:space="preserve"> esforço</w:t>
      </w:r>
      <w:r w:rsidR="0081720B">
        <w:t>s</w:t>
      </w:r>
      <w:r w:rsidRPr="00280253">
        <w:t>.</w:t>
      </w:r>
      <w:bookmarkEnd w:id="98"/>
    </w:p>
    <w:p w14:paraId="2BA73317" w14:textId="77777777" w:rsidR="00A9755C" w:rsidRPr="00280253" w:rsidRDefault="00A9755C" w:rsidP="00A862EB">
      <w:pPr>
        <w:sectPr w:rsidR="00A9755C" w:rsidRPr="00280253" w:rsidSect="0044213C">
          <w:pgSz w:w="11907" w:h="16840" w:code="9"/>
          <w:pgMar w:top="1701" w:right="1134" w:bottom="1134" w:left="1701" w:header="993" w:footer="720" w:gutter="0"/>
          <w:cols w:space="720"/>
          <w:titlePg/>
          <w:docGrid w:linePitch="326"/>
        </w:sectPr>
      </w:pPr>
    </w:p>
    <w:p w14:paraId="485FB5BF" w14:textId="6C56028C" w:rsidR="00A862EB" w:rsidRPr="00280253" w:rsidRDefault="005C6353" w:rsidP="00A862EB">
      <w:pPr>
        <w:pStyle w:val="Ttulo1"/>
        <w:numPr>
          <w:ilvl w:val="0"/>
          <w:numId w:val="1"/>
        </w:numPr>
      </w:pPr>
      <w:bookmarkStart w:id="107" w:name="_Ref3443975"/>
      <w:bookmarkStart w:id="108" w:name="_Ref3443982"/>
      <w:bookmarkStart w:id="109" w:name="_Toc13820678"/>
      <w:r>
        <w:lastRenderedPageBreak/>
        <w:t xml:space="preserve">Instruções </w:t>
      </w:r>
      <w:r w:rsidR="0022487F">
        <w:t>para Capa</w:t>
      </w:r>
      <w:bookmarkEnd w:id="107"/>
      <w:bookmarkEnd w:id="108"/>
      <w:r w:rsidR="0022487F">
        <w:t xml:space="preserve"> </w:t>
      </w:r>
      <w:r w:rsidR="000853DC">
        <w:t>e Lombada</w:t>
      </w:r>
      <w:bookmarkEnd w:id="109"/>
    </w:p>
    <w:p w14:paraId="1ACC49AA" w14:textId="4ACC9247" w:rsidR="00A862EB" w:rsidRPr="00280253" w:rsidRDefault="00D60AA1" w:rsidP="00A862EB">
      <w:pPr>
        <w:pStyle w:val="Corpodetexto"/>
      </w:pPr>
      <w:r>
        <w:t xml:space="preserve">Este capítulo foi introduzido ao modelo com a finalidade de </w:t>
      </w:r>
      <w:r w:rsidR="003128F1">
        <w:t xml:space="preserve">padronizar as </w:t>
      </w:r>
      <w:r w:rsidR="00E51425">
        <w:t xml:space="preserve">lombadas e </w:t>
      </w:r>
      <w:r w:rsidR="003128F1">
        <w:t xml:space="preserve">capas dos TCCs </w:t>
      </w:r>
      <w:r w:rsidR="006A428B">
        <w:t>produzidos no CEFET-MG, unidade Leopoldina.</w:t>
      </w:r>
    </w:p>
    <w:p w14:paraId="2A32BA1A" w14:textId="2F9448FA" w:rsidR="00A862EB" w:rsidRPr="00280253" w:rsidRDefault="00E41577" w:rsidP="00592811">
      <w:pPr>
        <w:pStyle w:val="Ttulo2"/>
      </w:pPr>
      <w:bookmarkStart w:id="110" w:name="_Toc13820679"/>
      <w:r>
        <w:t>Lombada</w:t>
      </w:r>
      <w:bookmarkEnd w:id="110"/>
    </w:p>
    <w:p w14:paraId="037746C4" w14:textId="4AFD821D" w:rsidR="00E41577" w:rsidRDefault="008A0A57" w:rsidP="0074783D">
      <w:pPr>
        <w:pStyle w:val="Corpodetexto"/>
      </w:pPr>
      <w:r>
        <w:t xml:space="preserve">A capa possui alguns elementos obrigatórios e deve seguir a </w:t>
      </w:r>
      <w:r w:rsidR="00EA5B04">
        <w:t>ordem estabelecida na norma NBR 14</w:t>
      </w:r>
      <w:r w:rsidR="00C33F21">
        <w:t>724</w:t>
      </w:r>
      <w:sdt>
        <w:sdtPr>
          <w:id w:val="1767803065"/>
          <w:citation/>
        </w:sdtPr>
        <w:sdtEndPr/>
        <w:sdtContent>
          <w:r w:rsidR="00521369">
            <w:fldChar w:fldCharType="begin"/>
          </w:r>
          <w:r w:rsidR="00521369">
            <w:instrText xml:space="preserve"> CITATION ABN11 \l 1046 </w:instrText>
          </w:r>
          <w:r w:rsidR="00521369">
            <w:fldChar w:fldCharType="separate"/>
          </w:r>
          <w:r w:rsidR="00A86347">
            <w:rPr>
              <w:noProof/>
            </w:rPr>
            <w:t xml:space="preserve"> (ABNT, 2011)</w:t>
          </w:r>
          <w:r w:rsidR="00521369">
            <w:fldChar w:fldCharType="end"/>
          </w:r>
        </w:sdtContent>
      </w:sdt>
      <w:r w:rsidR="00C33F21">
        <w:t xml:space="preserve">. A lombada </w:t>
      </w:r>
      <w:r w:rsidR="00521369">
        <w:t>segue</w:t>
      </w:r>
      <w:r w:rsidR="00E41577" w:rsidRPr="0074783D">
        <w:t xml:space="preserve"> a norma NBR 12225</w:t>
      </w:r>
      <w:r w:rsidR="00336C89" w:rsidRPr="0074783D">
        <w:t xml:space="preserve"> </w:t>
      </w:r>
      <w:sdt>
        <w:sdtPr>
          <w:id w:val="1470234507"/>
          <w:citation/>
        </w:sdtPr>
        <w:sdtEndPr/>
        <w:sdtContent>
          <w:r w:rsidR="00336C89" w:rsidRPr="0074783D">
            <w:fldChar w:fldCharType="begin"/>
          </w:r>
          <w:r w:rsidR="00336C89" w:rsidRPr="0074783D">
            <w:instrText xml:space="preserve"> CITATION ABN04 \l 1046 </w:instrText>
          </w:r>
          <w:r w:rsidR="00336C89" w:rsidRPr="0074783D">
            <w:fldChar w:fldCharType="separate"/>
          </w:r>
          <w:r w:rsidR="00A86347">
            <w:rPr>
              <w:noProof/>
            </w:rPr>
            <w:t>(ABNT, 2004)</w:t>
          </w:r>
          <w:r w:rsidR="00336C89" w:rsidRPr="0074783D">
            <w:fldChar w:fldCharType="end"/>
          </w:r>
        </w:sdtContent>
      </w:sdt>
      <w:r w:rsidR="00E41577" w:rsidRPr="0074783D">
        <w:t>,</w:t>
      </w:r>
      <w:r w:rsidR="008D32D0">
        <w:t xml:space="preserve"> da seguinte forma:</w:t>
      </w:r>
      <w:r w:rsidR="00336C89" w:rsidRPr="0074783D">
        <w:t xml:space="preserve"> </w:t>
      </w:r>
      <w:r w:rsidR="0074783D" w:rsidRPr="0074783D">
        <w:t>o</w:t>
      </w:r>
      <w:r w:rsidR="00E41577" w:rsidRPr="0074783D">
        <w:t xml:space="preserve"> título deve ser impresso no mesmo sentido do(s) nome(s) do(s) autor(es),</w:t>
      </w:r>
      <w:r w:rsidR="00BC3E76">
        <w:t xml:space="preserve"> </w:t>
      </w:r>
      <w:r w:rsidR="00E41577" w:rsidRPr="0074783D">
        <w:t>abreviado, quando necessário</w:t>
      </w:r>
      <w:r w:rsidR="008D32D0">
        <w:t>;</w:t>
      </w:r>
      <w:r w:rsidR="00BC3E76">
        <w:t xml:space="preserve"> </w:t>
      </w:r>
      <w:r w:rsidR="008D32D0">
        <w:t>o t</w:t>
      </w:r>
      <w:r w:rsidR="00E41577" w:rsidRPr="0074783D">
        <w:t xml:space="preserve">ítulo de lombada </w:t>
      </w:r>
      <w:r w:rsidR="00817529">
        <w:t xml:space="preserve">deve estar na </w:t>
      </w:r>
      <w:r w:rsidR="00E41577" w:rsidRPr="0074783D">
        <w:t>descendente</w:t>
      </w:r>
      <w:r w:rsidR="00817529">
        <w:t xml:space="preserve"> e </w:t>
      </w:r>
      <w:r w:rsidR="00E41577" w:rsidRPr="0074783D">
        <w:t>impresso longitudinalmente e legível do alto para o pé da</w:t>
      </w:r>
      <w:r w:rsidR="00A83F4A">
        <w:t xml:space="preserve"> </w:t>
      </w:r>
      <w:r w:rsidR="00E41577" w:rsidRPr="0074783D">
        <w:t>lombada. Esta forma possibilita a leitura, quando o documento está com a</w:t>
      </w:r>
      <w:r w:rsidR="00A83F4A">
        <w:t xml:space="preserve"> </w:t>
      </w:r>
      <w:r w:rsidR="00E41577" w:rsidRPr="0074783D">
        <w:t>face dianteira voltada para cima</w:t>
      </w:r>
      <w:r w:rsidR="007F3F7C">
        <w:t xml:space="preserve"> </w:t>
      </w:r>
      <w:r w:rsidR="002A63B9">
        <w:t>(</w:t>
      </w:r>
      <w:r w:rsidR="002A63B9">
        <w:fldChar w:fldCharType="begin"/>
      </w:r>
      <w:r w:rsidR="002A63B9">
        <w:instrText xml:space="preserve"> REF _Ref4047952 \h </w:instrText>
      </w:r>
      <w:r w:rsidR="002A63B9">
        <w:fldChar w:fldCharType="separate"/>
      </w:r>
      <w:r w:rsidR="00E710A9" w:rsidRPr="00280253">
        <w:t xml:space="preserve">Figura </w:t>
      </w:r>
      <w:r w:rsidR="00E710A9">
        <w:rPr>
          <w:noProof/>
        </w:rPr>
        <w:t>6</w:t>
      </w:r>
      <w:r w:rsidR="00E710A9" w:rsidRPr="00280253">
        <w:t>.</w:t>
      </w:r>
      <w:r w:rsidR="00E710A9">
        <w:rPr>
          <w:noProof/>
        </w:rPr>
        <w:t>1</w:t>
      </w:r>
      <w:r w:rsidR="002A63B9">
        <w:fldChar w:fldCharType="end"/>
      </w:r>
      <w:r w:rsidR="002A63B9">
        <w:t>)</w:t>
      </w:r>
      <w:r w:rsidR="00E41577" w:rsidRPr="0074783D">
        <w:t>.</w:t>
      </w:r>
      <w:r w:rsidR="00C66396">
        <w:t xml:space="preserve"> As medidas</w:t>
      </w:r>
      <w:r w:rsidR="000A4C2B">
        <w:t xml:space="preserve"> mostradas na figura devem ser seguidas </w:t>
      </w:r>
      <w:r w:rsidR="00B349EE">
        <w:t xml:space="preserve">exatamente como aparecem na </w:t>
      </w:r>
      <w:r w:rsidR="0087066C">
        <w:t>figura, pois, quando as monografias forem colocadas lado a lado em uma estante de biblioteca</w:t>
      </w:r>
      <w:r w:rsidR="003A60A9">
        <w:t>, haverá um alinhamento correto dos elementos gráficos da lombada.</w:t>
      </w:r>
    </w:p>
    <w:p w14:paraId="31B5A442" w14:textId="67B2B131" w:rsidR="003A60A9" w:rsidRDefault="003A60A9" w:rsidP="003A60A9">
      <w:pPr>
        <w:pStyle w:val="Ttulo2"/>
      </w:pPr>
      <w:bookmarkStart w:id="111" w:name="_Toc13820680"/>
      <w:r>
        <w:t>Capa</w:t>
      </w:r>
      <w:bookmarkEnd w:id="111"/>
    </w:p>
    <w:p w14:paraId="4D4491D2" w14:textId="36D45ED1" w:rsidR="00871C86" w:rsidRDefault="00871C86" w:rsidP="00871C86">
      <w:pPr>
        <w:pStyle w:val="Corpodetexto"/>
      </w:pPr>
      <w:r>
        <w:t xml:space="preserve">A Capa </w:t>
      </w:r>
      <w:r w:rsidR="009D1A24">
        <w:t xml:space="preserve">mostrada na </w:t>
      </w:r>
      <w:r w:rsidR="009D1A24">
        <w:fldChar w:fldCharType="begin"/>
      </w:r>
      <w:r w:rsidR="009D1A24">
        <w:instrText xml:space="preserve"> REF _Ref4047952 \h </w:instrText>
      </w:r>
      <w:r w:rsidR="009D1A24">
        <w:fldChar w:fldCharType="separate"/>
      </w:r>
      <w:r w:rsidR="00E710A9" w:rsidRPr="00280253">
        <w:t xml:space="preserve">Figura </w:t>
      </w:r>
      <w:r w:rsidR="00E710A9">
        <w:rPr>
          <w:noProof/>
        </w:rPr>
        <w:t>6</w:t>
      </w:r>
      <w:r w:rsidR="00E710A9" w:rsidRPr="00280253">
        <w:t>.</w:t>
      </w:r>
      <w:r w:rsidR="00E710A9">
        <w:rPr>
          <w:noProof/>
        </w:rPr>
        <w:t>1</w:t>
      </w:r>
      <w:r w:rsidR="009D1A24">
        <w:fldChar w:fldCharType="end"/>
      </w:r>
      <w:r w:rsidR="009D1A24">
        <w:t xml:space="preserve"> </w:t>
      </w:r>
      <w:r w:rsidR="007F0D47">
        <w:t xml:space="preserve">possui todos os elementos obrigatórios estabelecidos pelas normas </w:t>
      </w:r>
      <w:r w:rsidR="009866BD">
        <w:t>NBR 14724</w:t>
      </w:r>
      <w:sdt>
        <w:sdtPr>
          <w:id w:val="1291331256"/>
          <w:citation/>
        </w:sdtPr>
        <w:sdtEndPr/>
        <w:sdtContent>
          <w:r w:rsidR="009866BD">
            <w:fldChar w:fldCharType="begin"/>
          </w:r>
          <w:r w:rsidR="009866BD">
            <w:instrText xml:space="preserve"> CITATION ABN11 \l 1046 </w:instrText>
          </w:r>
          <w:r w:rsidR="009866BD">
            <w:fldChar w:fldCharType="separate"/>
          </w:r>
          <w:r w:rsidR="00A86347">
            <w:rPr>
              <w:noProof/>
            </w:rPr>
            <w:t xml:space="preserve"> (ABNT, 2011)</w:t>
          </w:r>
          <w:r w:rsidR="009866BD">
            <w:fldChar w:fldCharType="end"/>
          </w:r>
        </w:sdtContent>
      </w:sdt>
      <w:r w:rsidR="009866BD">
        <w:t xml:space="preserve"> e </w:t>
      </w:r>
      <w:r w:rsidR="00295B83" w:rsidRPr="0074783D">
        <w:t xml:space="preserve">NBR 12225 </w:t>
      </w:r>
      <w:sdt>
        <w:sdtPr>
          <w:id w:val="1162735671"/>
          <w:citation/>
        </w:sdtPr>
        <w:sdtEndPr/>
        <w:sdtContent>
          <w:r w:rsidR="00295B83" w:rsidRPr="0074783D">
            <w:fldChar w:fldCharType="begin"/>
          </w:r>
          <w:r w:rsidR="00295B83" w:rsidRPr="0074783D">
            <w:instrText xml:space="preserve"> CITATION ABN04 \l 1046 </w:instrText>
          </w:r>
          <w:r w:rsidR="00295B83" w:rsidRPr="0074783D">
            <w:fldChar w:fldCharType="separate"/>
          </w:r>
          <w:r w:rsidR="00A86347">
            <w:rPr>
              <w:noProof/>
            </w:rPr>
            <w:t>(ABNT, 2004)</w:t>
          </w:r>
          <w:r w:rsidR="00295B83" w:rsidRPr="0074783D">
            <w:fldChar w:fldCharType="end"/>
          </w:r>
        </w:sdtContent>
      </w:sdt>
      <w:r w:rsidR="00334017">
        <w:t xml:space="preserve">. A capa deve obedecer </w:t>
      </w:r>
      <w:r w:rsidR="00DF2691">
        <w:t>exatamente o que é mostrado na figura, e</w:t>
      </w:r>
      <w:r w:rsidR="00575CEB">
        <w:t xml:space="preserve">ssa padronização busca trazer qualidade e </w:t>
      </w:r>
      <w:r w:rsidR="00557851">
        <w:t>boa apresentação visual das monografias produzidas pelos estudantes do CEFET-MG, unidade Leopoldina</w:t>
      </w:r>
      <w:r w:rsidR="00EF3284">
        <w:t>.</w:t>
      </w:r>
    </w:p>
    <w:p w14:paraId="22D47ECC" w14:textId="4D111E04" w:rsidR="00E51425" w:rsidRDefault="00E51425" w:rsidP="00871C86">
      <w:pPr>
        <w:pStyle w:val="Corpodetexto"/>
      </w:pPr>
    </w:p>
    <w:p w14:paraId="24B96B5A" w14:textId="13371316" w:rsidR="00E51425" w:rsidRDefault="00E51425" w:rsidP="00871C86">
      <w:pPr>
        <w:pStyle w:val="Corpodetexto"/>
      </w:pPr>
    </w:p>
    <w:p w14:paraId="42E3E199" w14:textId="77777777" w:rsidR="00E51425" w:rsidRPr="00871C86" w:rsidRDefault="00E51425" w:rsidP="00871C86">
      <w:pPr>
        <w:pStyle w:val="Corpodetexto"/>
      </w:pPr>
    </w:p>
    <w:tbl>
      <w:tblPr>
        <w:tblW w:w="9096" w:type="dxa"/>
        <w:jc w:val="center"/>
        <w:tblLook w:val="01E0" w:firstRow="1" w:lastRow="1" w:firstColumn="1" w:lastColumn="1" w:noHBand="0" w:noVBand="0"/>
      </w:tblPr>
      <w:tblGrid>
        <w:gridCol w:w="9288"/>
      </w:tblGrid>
      <w:tr w:rsidR="00F74400" w:rsidRPr="00280253" w14:paraId="5363C193" w14:textId="77777777" w:rsidTr="009B0AB4">
        <w:trPr>
          <w:jc w:val="center"/>
        </w:trPr>
        <w:tc>
          <w:tcPr>
            <w:tcW w:w="9096" w:type="dxa"/>
          </w:tcPr>
          <w:p w14:paraId="7C654061" w14:textId="2634F9D4" w:rsidR="00F74400" w:rsidRPr="00280253" w:rsidRDefault="00D87670" w:rsidP="00D87670">
            <w:pPr>
              <w:pStyle w:val="Legendas"/>
            </w:pPr>
            <w:bookmarkStart w:id="112" w:name="_Ref4047952"/>
            <w:bookmarkStart w:id="113" w:name="_Toc13815478"/>
            <w:r w:rsidRPr="00280253">
              <w:lastRenderedPageBreak/>
              <w:t xml:space="preserve">Figura </w:t>
            </w:r>
            <w:r w:rsidR="00493E47">
              <w:fldChar w:fldCharType="begin"/>
            </w:r>
            <w:r w:rsidR="00493E47">
              <w:instrText xml:space="preserve"> STYLEREF 1 \s </w:instrText>
            </w:r>
            <w:r w:rsidR="00493E47">
              <w:fldChar w:fldCharType="separate"/>
            </w:r>
            <w:r w:rsidR="00E710A9">
              <w:rPr>
                <w:noProof/>
              </w:rPr>
              <w:t>6</w:t>
            </w:r>
            <w:r w:rsidR="00493E47">
              <w:rPr>
                <w:noProof/>
              </w:rPr>
              <w:fldChar w:fldCharType="end"/>
            </w:r>
            <w:r w:rsidRPr="00280253">
              <w:t>.</w:t>
            </w:r>
            <w:fldSimple w:instr=" SEQ Figura \* ARABIC \s 1 ">
              <w:r w:rsidR="00E710A9">
                <w:rPr>
                  <w:noProof/>
                </w:rPr>
                <w:t>1</w:t>
              </w:r>
            </w:fldSimple>
            <w:bookmarkEnd w:id="112"/>
            <w:r w:rsidRPr="00280253">
              <w:t xml:space="preserve"> –</w:t>
            </w:r>
            <w:r w:rsidR="003654EB">
              <w:t>Lombada</w:t>
            </w:r>
            <w:r w:rsidR="00EF3284">
              <w:t xml:space="preserve"> e capa</w:t>
            </w:r>
            <w:r w:rsidRPr="00280253">
              <w:t>.</w:t>
            </w:r>
            <w:bookmarkEnd w:id="113"/>
          </w:p>
        </w:tc>
      </w:tr>
      <w:tr w:rsidR="00D87670" w:rsidRPr="00280253" w14:paraId="212FC227" w14:textId="77777777" w:rsidTr="009B0AB4">
        <w:trPr>
          <w:jc w:val="center"/>
        </w:trPr>
        <w:tc>
          <w:tcPr>
            <w:tcW w:w="9096" w:type="dxa"/>
          </w:tcPr>
          <w:p w14:paraId="246DBE71" w14:textId="272B5B33" w:rsidR="00D87670" w:rsidRPr="00280253" w:rsidRDefault="00BB1A1F" w:rsidP="0015601D">
            <w:pPr>
              <w:pStyle w:val="EstiloCentralizado"/>
              <w:rPr>
                <w:noProof/>
                <w:lang w:eastAsia="pt-BR"/>
              </w:rPr>
            </w:pPr>
            <w:r w:rsidRPr="00BB1A1F">
              <w:rPr>
                <w:noProof/>
                <w:lang w:eastAsia="pt-BR"/>
              </w:rPr>
              <w:drawing>
                <wp:inline distT="0" distB="0" distL="0" distR="0" wp14:anchorId="0A91CF73" wp14:editId="1447CFA1">
                  <wp:extent cx="5841810" cy="6192318"/>
                  <wp:effectExtent l="0" t="0" r="698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14386" cy="6269248"/>
                          </a:xfrm>
                          <a:prstGeom prst="rect">
                            <a:avLst/>
                          </a:prstGeom>
                          <a:noFill/>
                          <a:ln>
                            <a:noFill/>
                          </a:ln>
                        </pic:spPr>
                      </pic:pic>
                    </a:graphicData>
                  </a:graphic>
                </wp:inline>
              </w:drawing>
            </w:r>
          </w:p>
        </w:tc>
      </w:tr>
      <w:tr w:rsidR="00F74400" w:rsidRPr="00280253" w14:paraId="405974D2" w14:textId="77777777" w:rsidTr="009B0AB4">
        <w:trPr>
          <w:jc w:val="center"/>
        </w:trPr>
        <w:tc>
          <w:tcPr>
            <w:tcW w:w="9096" w:type="dxa"/>
          </w:tcPr>
          <w:p w14:paraId="3505F374" w14:textId="0C0479E7" w:rsidR="00F74400" w:rsidRPr="00280253" w:rsidRDefault="005326DB" w:rsidP="005426C7">
            <w:pPr>
              <w:pStyle w:val="Fontedefiguraoutabela"/>
            </w:pPr>
            <w:r w:rsidRPr="0074783D">
              <w:t xml:space="preserve">Fonte: </w:t>
            </w:r>
            <w:r w:rsidR="000904CF">
              <w:t>do autor</w:t>
            </w:r>
            <w:r w:rsidRPr="0074783D">
              <w:t>.</w:t>
            </w:r>
            <w:r w:rsidR="005426C7">
              <w:t xml:space="preserve"> </w:t>
            </w:r>
            <w:r w:rsidR="00A53403">
              <w:t>Todas as medidas estão em milímetros.</w:t>
            </w:r>
          </w:p>
        </w:tc>
      </w:tr>
      <w:bookmarkEnd w:id="81"/>
    </w:tbl>
    <w:p w14:paraId="757D8895" w14:textId="77777777" w:rsidR="00A862EB" w:rsidRDefault="00A862EB" w:rsidP="00A862EB"/>
    <w:p w14:paraId="35CCC16F" w14:textId="77777777" w:rsidR="00BF4731" w:rsidRDefault="00BF4731" w:rsidP="00A862EB"/>
    <w:p w14:paraId="5A6383DD" w14:textId="52F255A7" w:rsidR="00BF4731" w:rsidRPr="00280253" w:rsidRDefault="00BF4731" w:rsidP="00A862EB">
      <w:pPr>
        <w:sectPr w:rsidR="00BF4731" w:rsidRPr="00280253" w:rsidSect="0044213C">
          <w:pgSz w:w="11907" w:h="16840" w:code="9"/>
          <w:pgMar w:top="1701" w:right="1134" w:bottom="1134" w:left="1701" w:header="993" w:footer="720" w:gutter="0"/>
          <w:cols w:space="720"/>
          <w:titlePg/>
          <w:docGrid w:linePitch="326"/>
        </w:sectPr>
      </w:pPr>
    </w:p>
    <w:p w14:paraId="36C6A142" w14:textId="77777777" w:rsidR="00A862EB" w:rsidRPr="00280253" w:rsidRDefault="00A862EB" w:rsidP="00A862EB">
      <w:pPr>
        <w:pStyle w:val="Ttulo1"/>
        <w:numPr>
          <w:ilvl w:val="0"/>
          <w:numId w:val="1"/>
        </w:numPr>
      </w:pPr>
      <w:bookmarkStart w:id="114" w:name="_Ref427135890"/>
      <w:bookmarkStart w:id="115" w:name="_Ref427135893"/>
      <w:bookmarkStart w:id="116" w:name="_Toc13820681"/>
      <w:bookmarkStart w:id="117" w:name="_Toc106992590"/>
      <w:bookmarkStart w:id="118" w:name="_Toc106993022"/>
      <w:bookmarkStart w:id="119" w:name="_Toc106993388"/>
      <w:bookmarkStart w:id="120" w:name="_Toc106993618"/>
      <w:bookmarkStart w:id="121" w:name="_Toc106993700"/>
      <w:bookmarkStart w:id="122" w:name="_Toc106994129"/>
      <w:bookmarkStart w:id="123" w:name="_Toc106994506"/>
      <w:bookmarkStart w:id="124" w:name="_Toc106995235"/>
      <w:bookmarkStart w:id="125" w:name="_Toc106995517"/>
      <w:bookmarkStart w:id="126" w:name="_Toc106995973"/>
      <w:r w:rsidRPr="00280253">
        <w:lastRenderedPageBreak/>
        <w:t>Capítulo Utilizado para Reservar Espaço</w:t>
      </w:r>
      <w:bookmarkEnd w:id="114"/>
      <w:bookmarkEnd w:id="115"/>
      <w:bookmarkEnd w:id="116"/>
    </w:p>
    <w:p w14:paraId="7D2530FF" w14:textId="77777777" w:rsidR="00A862EB" w:rsidRPr="00280253" w:rsidRDefault="00A862EB" w:rsidP="00A862EB">
      <w:pPr>
        <w:pStyle w:val="Corpodetexto"/>
      </w:pPr>
      <w:bookmarkStart w:id="127" w:name="_Ref418814895"/>
      <w:bookmarkStart w:id="128" w:name="_Toc426703646"/>
      <w:r w:rsidRPr="00280253">
        <w:t>Corpo do texto</w:t>
      </w:r>
    </w:p>
    <w:p w14:paraId="16D5A68B" w14:textId="77777777" w:rsidR="00A862EB" w:rsidRPr="00280253" w:rsidRDefault="00A862EB" w:rsidP="00592811">
      <w:pPr>
        <w:pStyle w:val="Ttulo2"/>
      </w:pPr>
      <w:bookmarkStart w:id="129" w:name="_Toc13820682"/>
      <w:r w:rsidRPr="00280253">
        <w:t>Utilizado para Reservar Espaço</w:t>
      </w:r>
      <w:bookmarkEnd w:id="129"/>
    </w:p>
    <w:p w14:paraId="1D62D85F" w14:textId="2B44A8CD" w:rsidR="00A862EB" w:rsidRPr="00280253" w:rsidRDefault="00A862EB" w:rsidP="00A862EB">
      <w:pPr>
        <w:pStyle w:val="Corpodetexto"/>
      </w:pPr>
      <w:r w:rsidRPr="00280253">
        <w:t>C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p>
    <w:p w14:paraId="74137EFD" w14:textId="77777777" w:rsidR="00A862EB" w:rsidRPr="00280253" w:rsidRDefault="00A862EB" w:rsidP="00A82CC6">
      <w:pPr>
        <w:pStyle w:val="Ttulo3"/>
      </w:pPr>
      <w:bookmarkStart w:id="130" w:name="_Toc13820683"/>
      <w:r w:rsidRPr="00280253">
        <w:t>Utilizado para Reservar Espaço</w:t>
      </w:r>
      <w:bookmarkEnd w:id="130"/>
    </w:p>
    <w:p w14:paraId="2AFB9EE1" w14:textId="77777777" w:rsidR="00A862EB" w:rsidRPr="00280253" w:rsidRDefault="00A862EB" w:rsidP="00A862EB">
      <w:pPr>
        <w:pStyle w:val="Corpodetexto"/>
      </w:pPr>
      <w:r w:rsidRPr="00280253">
        <w:t>Corpo do texto</w:t>
      </w:r>
    </w:p>
    <w:p w14:paraId="120AF808" w14:textId="77777777" w:rsidR="00A862EB" w:rsidRPr="00280253" w:rsidRDefault="00A862EB" w:rsidP="00316E76">
      <w:pPr>
        <w:pStyle w:val="Ttulo4"/>
      </w:pPr>
      <w:bookmarkStart w:id="131" w:name="_Toc13820684"/>
      <w:r w:rsidRPr="00280253">
        <w:t>Utilizado para Reservar Espaço</w:t>
      </w:r>
      <w:bookmarkEnd w:id="131"/>
    </w:p>
    <w:p w14:paraId="49D9F9A9" w14:textId="5DCD5365" w:rsidR="00A862EB" w:rsidRDefault="00A862EB" w:rsidP="00A862EB">
      <w:pPr>
        <w:pStyle w:val="Corpodetexto"/>
      </w:pPr>
      <w:r w:rsidRPr="00280253">
        <w:t>Corpo do texto</w:t>
      </w:r>
    </w:p>
    <w:p w14:paraId="36C2BC61" w14:textId="67C19F31" w:rsidR="00D17B7B" w:rsidRDefault="00D17B7B" w:rsidP="006B0ABD">
      <w:pPr>
        <w:pStyle w:val="Ttulo4"/>
        <w:numPr>
          <w:ilvl w:val="4"/>
          <w:numId w:val="1"/>
        </w:numPr>
        <w:ind w:left="851" w:hanging="851"/>
      </w:pPr>
      <w:bookmarkStart w:id="132" w:name="_Toc13820685"/>
      <w:r w:rsidRPr="00280253">
        <w:t>Utilizado para Reservar Espaço</w:t>
      </w:r>
      <w:bookmarkEnd w:id="132"/>
    </w:p>
    <w:p w14:paraId="290534EA" w14:textId="0A332095" w:rsidR="00D17B7B" w:rsidRDefault="00D17B7B" w:rsidP="00D17B7B">
      <w:pPr>
        <w:pStyle w:val="Corpodetexto"/>
      </w:pPr>
      <w:r>
        <w:t>Corpo do texto</w:t>
      </w:r>
    </w:p>
    <w:p w14:paraId="16367FC0" w14:textId="77777777" w:rsidR="00D17B7B" w:rsidRPr="00280253" w:rsidRDefault="00D17B7B" w:rsidP="00D17B7B">
      <w:pPr>
        <w:pStyle w:val="Ttulo4"/>
      </w:pPr>
      <w:bookmarkStart w:id="133" w:name="_Toc13820686"/>
      <w:r w:rsidRPr="00280253">
        <w:t>Utilizado para Reservar Espaço</w:t>
      </w:r>
      <w:bookmarkEnd w:id="133"/>
    </w:p>
    <w:p w14:paraId="43CFAA9D" w14:textId="77777777" w:rsidR="00D17B7B" w:rsidRDefault="00D17B7B" w:rsidP="00D17B7B">
      <w:pPr>
        <w:pStyle w:val="Corpodetexto"/>
      </w:pPr>
      <w:r w:rsidRPr="00280253">
        <w:t>Corpo do texto</w:t>
      </w:r>
    </w:p>
    <w:p w14:paraId="10D115EA" w14:textId="77777777" w:rsidR="00D17B7B" w:rsidRDefault="00D17B7B" w:rsidP="006B0ABD">
      <w:pPr>
        <w:pStyle w:val="Ttulo4"/>
        <w:numPr>
          <w:ilvl w:val="4"/>
          <w:numId w:val="1"/>
        </w:numPr>
        <w:ind w:left="851" w:hanging="851"/>
      </w:pPr>
      <w:bookmarkStart w:id="134" w:name="_Toc13820687"/>
      <w:r w:rsidRPr="00280253">
        <w:t>Utilizado para Reservar Espaço</w:t>
      </w:r>
      <w:bookmarkEnd w:id="134"/>
    </w:p>
    <w:p w14:paraId="4042736C" w14:textId="77777777" w:rsidR="00D17B7B" w:rsidRPr="00D17B7B" w:rsidRDefault="00D17B7B" w:rsidP="00D17B7B">
      <w:pPr>
        <w:pStyle w:val="Corpodetexto"/>
      </w:pPr>
      <w:r>
        <w:t>Corpo do texto</w:t>
      </w:r>
    </w:p>
    <w:p w14:paraId="4A4BAF6C" w14:textId="77777777" w:rsidR="00A862EB" w:rsidRPr="00280253" w:rsidRDefault="00A862EB" w:rsidP="00592811">
      <w:pPr>
        <w:pStyle w:val="Ttulo2"/>
      </w:pPr>
      <w:bookmarkStart w:id="135" w:name="_Toc13820688"/>
      <w:r w:rsidRPr="00280253">
        <w:t>Exemplos de Figuras, Tabelas e Equações</w:t>
      </w:r>
      <w:bookmarkEnd w:id="135"/>
    </w:p>
    <w:bookmarkEnd w:id="127"/>
    <w:bookmarkEnd w:id="128"/>
    <w:p w14:paraId="1AA6BAA5" w14:textId="2BB27081" w:rsidR="000E67E7" w:rsidRDefault="000E67E7" w:rsidP="000E67E7">
      <w:pPr>
        <w:pStyle w:val="Corpodetexto"/>
      </w:pPr>
      <w:r w:rsidRPr="00280253">
        <w:lastRenderedPageBreak/>
        <w:t xml:space="preserve">Corpo do texto. Citando </w:t>
      </w:r>
      <w:r w:rsidR="000E4927">
        <w:fldChar w:fldCharType="begin"/>
      </w:r>
      <w:r w:rsidR="000E4927">
        <w:instrText xml:space="preserve"> REF _Ref13810498 \h </w:instrText>
      </w:r>
      <w:r w:rsidR="000E4927">
        <w:fldChar w:fldCharType="separate"/>
      </w:r>
      <w:r w:rsidR="00E710A9" w:rsidRPr="00280253">
        <w:t xml:space="preserve">Figura </w:t>
      </w:r>
      <w:r w:rsidR="00E710A9">
        <w:rPr>
          <w:noProof/>
        </w:rPr>
        <w:t>7</w:t>
      </w:r>
      <w:r w:rsidR="00E710A9" w:rsidRPr="00280253">
        <w:t>.</w:t>
      </w:r>
      <w:r w:rsidR="00E710A9">
        <w:rPr>
          <w:noProof/>
        </w:rPr>
        <w:t>1</w:t>
      </w:r>
      <w:r w:rsidR="000E4927">
        <w:fldChar w:fldCharType="end"/>
      </w:r>
      <w:r w:rsidRPr="00280253">
        <w:t>.</w:t>
      </w:r>
    </w:p>
    <w:tbl>
      <w:tblPr>
        <w:tblW w:w="9216" w:type="dxa"/>
        <w:jc w:val="center"/>
        <w:tblLook w:val="01E0" w:firstRow="1" w:lastRow="1" w:firstColumn="1" w:lastColumn="1" w:noHBand="0" w:noVBand="0"/>
      </w:tblPr>
      <w:tblGrid>
        <w:gridCol w:w="9216"/>
      </w:tblGrid>
      <w:tr w:rsidR="000E67E7" w:rsidRPr="00280253" w14:paraId="54CC279D" w14:textId="77777777" w:rsidTr="009D71EE">
        <w:trPr>
          <w:jc w:val="center"/>
        </w:trPr>
        <w:tc>
          <w:tcPr>
            <w:tcW w:w="9216" w:type="dxa"/>
          </w:tcPr>
          <w:p w14:paraId="09531EAA" w14:textId="39E9BFB2" w:rsidR="000E67E7" w:rsidRPr="00280253" w:rsidRDefault="000E67E7" w:rsidP="009D71EE">
            <w:pPr>
              <w:pStyle w:val="Legendas"/>
            </w:pPr>
            <w:bookmarkStart w:id="136" w:name="_Ref13810498"/>
            <w:bookmarkStart w:id="137" w:name="_Toc13815479"/>
            <w:r w:rsidRPr="00280253">
              <w:t xml:space="preserve">Figura </w:t>
            </w:r>
            <w:fldSimple w:instr=" STYLEREF 1 \s ">
              <w:r w:rsidR="00E710A9">
                <w:rPr>
                  <w:noProof/>
                </w:rPr>
                <w:t>7</w:t>
              </w:r>
            </w:fldSimple>
            <w:r w:rsidRPr="00280253">
              <w:t>.</w:t>
            </w:r>
            <w:fldSimple w:instr=" SEQ Figura \* ARABIC \s 1 ">
              <w:r w:rsidR="00E710A9">
                <w:rPr>
                  <w:noProof/>
                </w:rPr>
                <w:t>1</w:t>
              </w:r>
            </w:fldSimple>
            <w:bookmarkEnd w:id="136"/>
            <w:r w:rsidRPr="00280253">
              <w:t xml:space="preserve"> – Lajes de concreto e detalhes da montagem dos ímãs.</w:t>
            </w:r>
            <w:bookmarkEnd w:id="137"/>
          </w:p>
        </w:tc>
      </w:tr>
      <w:tr w:rsidR="000E67E7" w:rsidRPr="00280253" w14:paraId="44D7753E" w14:textId="77777777" w:rsidTr="009D71EE">
        <w:trPr>
          <w:jc w:val="center"/>
        </w:trPr>
        <w:tc>
          <w:tcPr>
            <w:tcW w:w="9216" w:type="dxa"/>
          </w:tcPr>
          <w:p w14:paraId="3718934B" w14:textId="77777777" w:rsidR="000E67E7" w:rsidRPr="00280253" w:rsidRDefault="000E67E7" w:rsidP="009D71EE">
            <w:pPr>
              <w:pStyle w:val="EstiloCentralizado"/>
              <w:rPr>
                <w:noProof/>
                <w:lang w:eastAsia="pt-BR"/>
              </w:rPr>
            </w:pPr>
            <w:r w:rsidRPr="00280253">
              <w:rPr>
                <w:noProof/>
                <w:lang w:eastAsia="pt-BR"/>
              </w:rPr>
              <w:drawing>
                <wp:inline distT="0" distB="0" distL="0" distR="0" wp14:anchorId="27B506A0" wp14:editId="66CBEEC8">
                  <wp:extent cx="2101174" cy="857517"/>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ga3.bmp"/>
                          <pic:cNvPicPr/>
                        </pic:nvPicPr>
                        <pic:blipFill>
                          <a:blip r:embed="rId30">
                            <a:extLst>
                              <a:ext uri="{28A0092B-C50C-407E-A947-70E740481C1C}">
                                <a14:useLocalDpi xmlns:a14="http://schemas.microsoft.com/office/drawing/2010/main" val="0"/>
                              </a:ext>
                            </a:extLst>
                          </a:blip>
                          <a:stretch>
                            <a:fillRect/>
                          </a:stretch>
                        </pic:blipFill>
                        <pic:spPr>
                          <a:xfrm>
                            <a:off x="0" y="0"/>
                            <a:ext cx="2141607" cy="874018"/>
                          </a:xfrm>
                          <a:prstGeom prst="rect">
                            <a:avLst/>
                          </a:prstGeom>
                        </pic:spPr>
                      </pic:pic>
                    </a:graphicData>
                  </a:graphic>
                </wp:inline>
              </w:drawing>
            </w:r>
          </w:p>
        </w:tc>
      </w:tr>
      <w:tr w:rsidR="000E67E7" w:rsidRPr="00280253" w14:paraId="2711FB0D" w14:textId="77777777" w:rsidTr="009D71EE">
        <w:trPr>
          <w:jc w:val="center"/>
        </w:trPr>
        <w:tc>
          <w:tcPr>
            <w:tcW w:w="9216" w:type="dxa"/>
          </w:tcPr>
          <w:p w14:paraId="18B9B2ED" w14:textId="01BA4B8F" w:rsidR="000E67E7" w:rsidRPr="00280253" w:rsidRDefault="000E67E7" w:rsidP="009D71EE">
            <w:pPr>
              <w:pStyle w:val="Fontedefiguraoutabela"/>
              <w:rPr>
                <w:noProof/>
                <w:lang w:eastAsia="pt-BR"/>
              </w:rPr>
            </w:pPr>
            <w:r w:rsidRPr="00142735">
              <w:rPr>
                <w:noProof/>
                <w:lang w:eastAsia="pt-BR"/>
              </w:rPr>
              <w:t>Fonte:</w:t>
            </w:r>
            <w:r>
              <w:rPr>
                <w:noProof/>
                <w:lang w:eastAsia="pt-BR"/>
              </w:rPr>
              <w:t xml:space="preserve"> </w:t>
            </w:r>
            <w:sdt>
              <w:sdtPr>
                <w:rPr>
                  <w:noProof/>
                  <w:lang w:eastAsia="pt-BR"/>
                </w:rPr>
                <w:id w:val="-1310548041"/>
                <w:citation/>
              </w:sdtPr>
              <w:sdtEndPr/>
              <w:sdtContent>
                <w:r>
                  <w:rPr>
                    <w:noProof/>
                    <w:lang w:eastAsia="pt-BR"/>
                  </w:rPr>
                  <w:fldChar w:fldCharType="begin"/>
                </w:r>
                <w:r>
                  <w:rPr>
                    <w:noProof/>
                    <w:lang w:eastAsia="pt-BR"/>
                  </w:rPr>
                  <w:instrText xml:space="preserve"> CITATION Mat15 \l 1046 </w:instrText>
                </w:r>
                <w:r>
                  <w:rPr>
                    <w:noProof/>
                    <w:lang w:eastAsia="pt-BR"/>
                  </w:rPr>
                  <w:fldChar w:fldCharType="separate"/>
                </w:r>
                <w:r w:rsidR="00A86347">
                  <w:rPr>
                    <w:noProof/>
                    <w:lang w:eastAsia="pt-BR"/>
                  </w:rPr>
                  <w:t>(MATTOS, 2015)</w:t>
                </w:r>
                <w:r>
                  <w:rPr>
                    <w:noProof/>
                    <w:lang w:eastAsia="pt-BR"/>
                  </w:rPr>
                  <w:fldChar w:fldCharType="end"/>
                </w:r>
              </w:sdtContent>
            </w:sdt>
            <w:r w:rsidRPr="00142735">
              <w:rPr>
                <w:noProof/>
                <w:lang w:eastAsia="pt-BR"/>
              </w:rPr>
              <w:t>.</w:t>
            </w:r>
          </w:p>
        </w:tc>
      </w:tr>
    </w:tbl>
    <w:p w14:paraId="77D8EA1A" w14:textId="05B45D40" w:rsidR="000E67E7" w:rsidRPr="00280253" w:rsidRDefault="0076442E" w:rsidP="000E67E7">
      <w:pPr>
        <w:pStyle w:val="Corpodetexto"/>
      </w:pPr>
      <w:r>
        <w:t>Texto texto texto texto texto texto texto texto texto texto texto texto texto:</w:t>
      </w:r>
    </w:p>
    <w:tbl>
      <w:tblPr>
        <w:tblW w:w="0" w:type="auto"/>
        <w:jc w:val="center"/>
        <w:tblLook w:val="01E0" w:firstRow="1" w:lastRow="1" w:firstColumn="1" w:lastColumn="1" w:noHBand="0" w:noVBand="0"/>
      </w:tblPr>
      <w:tblGrid>
        <w:gridCol w:w="6590"/>
        <w:gridCol w:w="1487"/>
      </w:tblGrid>
      <w:tr w:rsidR="000E67E7" w:rsidRPr="00280253" w14:paraId="6593042C" w14:textId="77777777" w:rsidTr="009D71EE">
        <w:trPr>
          <w:jc w:val="center"/>
        </w:trPr>
        <w:tc>
          <w:tcPr>
            <w:tcW w:w="6590" w:type="dxa"/>
          </w:tcPr>
          <w:p w14:paraId="5799D31E" w14:textId="77777777" w:rsidR="000E67E7" w:rsidRPr="00280253" w:rsidRDefault="000E67E7" w:rsidP="009D71EE">
            <m:oMathPara>
              <m:oMath>
                <m:r>
                  <w:rPr>
                    <w:rFonts w:ascii="Cambria Math" w:hAnsi="Cambria Math"/>
                  </w:rPr>
                  <m:t xml:space="preserve">AW2=AWO+712N. </m:t>
                </m:r>
                <m:sSub>
                  <m:sSubPr>
                    <m:ctrlPr>
                      <w:rPr>
                        <w:rFonts w:ascii="Cambria Math" w:hAnsi="Cambria Math"/>
                        <w:i/>
                      </w:rPr>
                    </m:ctrlPr>
                  </m:sSubPr>
                  <m:e>
                    <m:r>
                      <w:rPr>
                        <w:rFonts w:ascii="Cambria Math" w:hAnsi="Cambria Math"/>
                      </w:rPr>
                      <m:t>Pass</m:t>
                    </m:r>
                  </m:e>
                  <m:sub>
                    <m:r>
                      <w:rPr>
                        <w:rFonts w:ascii="Cambria Math" w:hAnsi="Cambria Math"/>
                      </w:rPr>
                      <m:t>Max</m:t>
                    </m:r>
                  </m:sub>
                </m:sSub>
                <m:r>
                  <w:rPr>
                    <w:rFonts w:ascii="Cambria Math" w:hAnsi="Cambria Math"/>
                  </w:rPr>
                  <m:t xml:space="preserve"> ∴</m:t>
                </m:r>
              </m:oMath>
            </m:oMathPara>
          </w:p>
          <w:p w14:paraId="4345007D" w14:textId="77777777" w:rsidR="000E67E7" w:rsidRPr="00280253" w:rsidRDefault="00493E47" w:rsidP="009D71EE">
            <m:oMath>
              <m:sSub>
                <m:sSubPr>
                  <m:ctrlPr>
                    <w:rPr>
                      <w:rFonts w:ascii="Cambria Math" w:hAnsi="Cambria Math"/>
                      <w:i/>
                    </w:rPr>
                  </m:ctrlPr>
                </m:sSubPr>
                <m:e>
                  <m:r>
                    <w:rPr>
                      <w:rFonts w:ascii="Cambria Math" w:hAnsi="Cambria Math"/>
                    </w:rPr>
                    <m:t>Pass</m:t>
                  </m:r>
                </m:e>
                <m:sub>
                  <m:r>
                    <w:rPr>
                      <w:rFonts w:ascii="Cambria Math" w:hAnsi="Cambria Math"/>
                    </w:rPr>
                    <m:t>Max</m:t>
                  </m:r>
                </m:sub>
              </m:sSub>
              <m:r>
                <w:rPr>
                  <w:rFonts w:ascii="Cambria Math" w:hAnsi="Cambria Math"/>
                </w:rPr>
                <m:t>=</m:t>
              </m:r>
              <m:f>
                <m:fPr>
                  <m:ctrlPr>
                    <w:rPr>
                      <w:rFonts w:ascii="Cambria Math" w:hAnsi="Cambria Math"/>
                      <w:i/>
                    </w:rPr>
                  </m:ctrlPr>
                </m:fPr>
                <m:num>
                  <m:r>
                    <w:rPr>
                      <w:rFonts w:ascii="Cambria Math" w:hAnsi="Cambria Math"/>
                    </w:rPr>
                    <m:t>AW2- AW0</m:t>
                  </m:r>
                </m:num>
                <m:den>
                  <m:r>
                    <w:rPr>
                      <w:rFonts w:ascii="Cambria Math" w:hAnsi="Cambria Math"/>
                    </w:rPr>
                    <m:t>712N/Pass</m:t>
                  </m:r>
                </m:den>
              </m:f>
              <m:r>
                <w:rPr>
                  <w:rFonts w:ascii="Cambria Math" w:hAnsi="Cambria Math"/>
                </w:rPr>
                <m:t>=</m:t>
              </m:r>
              <m:f>
                <m:fPr>
                  <m:ctrlPr>
                    <w:rPr>
                      <w:rFonts w:ascii="Cambria Math" w:hAnsi="Cambria Math"/>
                      <w:i/>
                    </w:rPr>
                  </m:ctrlPr>
                </m:fPr>
                <m:num>
                  <m:r>
                    <w:rPr>
                      <w:rFonts w:ascii="Cambria Math" w:hAnsi="Cambria Math"/>
                    </w:rPr>
                    <m:t>60000N-21000N</m:t>
                  </m:r>
                </m:num>
                <m:den>
                  <m:r>
                    <w:rPr>
                      <w:rFonts w:ascii="Cambria Math" w:hAnsi="Cambria Math"/>
                    </w:rPr>
                    <m:t>712N/pass</m:t>
                  </m:r>
                </m:den>
              </m:f>
              <m:r>
                <w:rPr>
                  <w:rFonts w:ascii="Cambria Math" w:hAnsi="Cambria Math"/>
                </w:rPr>
                <m:t>=54 Pass</m:t>
              </m:r>
            </m:oMath>
            <w:r w:rsidR="000E67E7" w:rsidRPr="00280253">
              <w:t xml:space="preserve"> </w:t>
            </w:r>
          </w:p>
        </w:tc>
        <w:tc>
          <w:tcPr>
            <w:tcW w:w="1487" w:type="dxa"/>
            <w:vAlign w:val="center"/>
          </w:tcPr>
          <w:p w14:paraId="4930860A" w14:textId="68DDDE1E" w:rsidR="000E67E7" w:rsidRPr="00280253" w:rsidRDefault="000E67E7" w:rsidP="009D71EE">
            <w:pPr>
              <w:pStyle w:val="Legendas"/>
            </w:pPr>
            <w:r w:rsidRPr="00280253">
              <w:t>(</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7</w:t>
            </w:r>
            <w:r w:rsidRPr="00280253">
              <w:rPr>
                <w:noProof/>
              </w:rPr>
              <w:fldChar w:fldCharType="end"/>
            </w:r>
            <w:r w:rsidRPr="00280253">
              <w:t>.</w:t>
            </w:r>
            <w:r w:rsidRPr="00280253">
              <w:rPr>
                <w:noProof/>
              </w:rPr>
              <w:fldChar w:fldCharType="begin"/>
            </w:r>
            <w:r w:rsidRPr="00280253">
              <w:rPr>
                <w:noProof/>
              </w:rPr>
              <w:instrText xml:space="preserve"> SEQ ( \* ARABIC \s 1 </w:instrText>
            </w:r>
            <w:r w:rsidRPr="00280253">
              <w:rPr>
                <w:noProof/>
              </w:rPr>
              <w:fldChar w:fldCharType="separate"/>
            </w:r>
            <w:r w:rsidR="00E710A9">
              <w:rPr>
                <w:noProof/>
              </w:rPr>
              <w:t>1</w:t>
            </w:r>
            <w:r w:rsidRPr="00280253">
              <w:rPr>
                <w:noProof/>
              </w:rPr>
              <w:fldChar w:fldCharType="end"/>
            </w:r>
            <w:r w:rsidRPr="00280253">
              <w:t>)</w:t>
            </w:r>
          </w:p>
        </w:tc>
      </w:tr>
    </w:tbl>
    <w:p w14:paraId="54140451" w14:textId="77777777" w:rsidR="000E67E7" w:rsidRPr="00280253" w:rsidRDefault="000E67E7" w:rsidP="000E67E7">
      <w:pPr>
        <w:pStyle w:val="Corpodetexto"/>
      </w:pPr>
      <w:r w:rsidRPr="00280253">
        <w:t>e</w:t>
      </w:r>
    </w:p>
    <w:tbl>
      <w:tblPr>
        <w:tblW w:w="0" w:type="auto"/>
        <w:jc w:val="center"/>
        <w:tblLook w:val="01E0" w:firstRow="1" w:lastRow="1" w:firstColumn="1" w:lastColumn="1" w:noHBand="0" w:noVBand="0"/>
      </w:tblPr>
      <w:tblGrid>
        <w:gridCol w:w="6590"/>
        <w:gridCol w:w="1487"/>
      </w:tblGrid>
      <w:tr w:rsidR="000E67E7" w:rsidRPr="00280253" w14:paraId="155A1340" w14:textId="77777777" w:rsidTr="009D71EE">
        <w:trPr>
          <w:trHeight w:val="762"/>
          <w:jc w:val="center"/>
        </w:trPr>
        <w:tc>
          <w:tcPr>
            <w:tcW w:w="6590" w:type="dxa"/>
          </w:tcPr>
          <w:p w14:paraId="1EF68CB1" w14:textId="77777777" w:rsidR="000E67E7" w:rsidRPr="00280253" w:rsidRDefault="00493E47" w:rsidP="009D71EE">
            <m:oMath>
              <m:sSub>
                <m:sSubPr>
                  <m:ctrlPr>
                    <w:rPr>
                      <w:rFonts w:ascii="Cambria Math" w:hAnsi="Cambria Math"/>
                      <w:i/>
                    </w:rPr>
                  </m:ctrlPr>
                </m:sSubPr>
                <m:e>
                  <m:r>
                    <w:rPr>
                      <w:rFonts w:ascii="Cambria Math" w:hAnsi="Cambria Math"/>
                    </w:rPr>
                    <m:t>Cap</m:t>
                  </m:r>
                </m:e>
                <m:sub>
                  <m:r>
                    <w:rPr>
                      <w:rFonts w:ascii="Cambria Math" w:hAnsi="Cambria Math"/>
                    </w:rPr>
                    <m:t>Ma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ass</m:t>
                      </m:r>
                    </m:e>
                    <m:sub>
                      <m:r>
                        <w:rPr>
                          <w:rFonts w:ascii="Cambria Math" w:hAnsi="Cambria Math"/>
                        </w:rPr>
                        <m:t>Max</m:t>
                      </m:r>
                    </m:sub>
                  </m:sSub>
                </m:num>
                <m:den>
                  <m:sSub>
                    <m:sSubPr>
                      <m:ctrlPr>
                        <w:rPr>
                          <w:rFonts w:ascii="Cambria Math" w:hAnsi="Cambria Math"/>
                          <w:i/>
                        </w:rPr>
                      </m:ctrlPr>
                    </m:sSubPr>
                    <m:e>
                      <m:r>
                        <w:rPr>
                          <w:rFonts w:ascii="Cambria Math" w:hAnsi="Cambria Math"/>
                        </w:rPr>
                        <m:t>Área</m:t>
                      </m:r>
                    </m:e>
                    <m:sub>
                      <m:r>
                        <w:rPr>
                          <w:rFonts w:ascii="Cambria Math" w:hAnsi="Cambria Math"/>
                        </w:rPr>
                        <m:t>útil</m:t>
                      </m:r>
                    </m:sub>
                  </m:sSub>
                </m:den>
              </m:f>
              <m:r>
                <w:rPr>
                  <w:rFonts w:ascii="Cambria Math" w:hAnsi="Cambria Math"/>
                </w:rPr>
                <m:t>=</m:t>
              </m:r>
              <m:f>
                <m:fPr>
                  <m:ctrlPr>
                    <w:rPr>
                      <w:rFonts w:ascii="Cambria Math" w:hAnsi="Cambria Math"/>
                      <w:i/>
                    </w:rPr>
                  </m:ctrlPr>
                </m:fPr>
                <m:num>
                  <m:r>
                    <w:rPr>
                      <w:rFonts w:ascii="Cambria Math" w:hAnsi="Cambria Math"/>
                    </w:rPr>
                    <m:t>54 Pass</m:t>
                  </m:r>
                </m:num>
                <m:den>
                  <m:r>
                    <w:rPr>
                      <w:rFonts w:ascii="Cambria Math" w:hAnsi="Cambria Math"/>
                    </w:rPr>
                    <m:t>7,56</m:t>
                  </m:r>
                  <m:sSup>
                    <m:sSupPr>
                      <m:ctrlPr>
                        <w:rPr>
                          <w:rFonts w:ascii="Cambria Math" w:hAnsi="Cambria Math"/>
                          <w:i/>
                        </w:rPr>
                      </m:ctrlPr>
                    </m:sSupPr>
                    <m:e>
                      <m:r>
                        <w:rPr>
                          <w:rFonts w:ascii="Cambria Math" w:hAnsi="Cambria Math"/>
                        </w:rPr>
                        <m:t>m</m:t>
                      </m:r>
                    </m:e>
                    <m:sup>
                      <m:r>
                        <w:rPr>
                          <w:rFonts w:ascii="Cambria Math" w:hAnsi="Cambria Math"/>
                        </w:rPr>
                        <m:t>2</m:t>
                      </m:r>
                    </m:sup>
                  </m:sSup>
                </m:den>
              </m:f>
              <m:r>
                <w:rPr>
                  <w:rFonts w:ascii="Cambria Math" w:hAnsi="Cambria Math"/>
                </w:rPr>
                <m:t>=7 Pass/</m:t>
              </m:r>
              <m:sSup>
                <m:sSupPr>
                  <m:ctrlPr>
                    <w:rPr>
                      <w:rFonts w:ascii="Cambria Math" w:hAnsi="Cambria Math"/>
                      <w:i/>
                    </w:rPr>
                  </m:ctrlPr>
                </m:sSupPr>
                <m:e>
                  <m:r>
                    <w:rPr>
                      <w:rFonts w:ascii="Cambria Math" w:hAnsi="Cambria Math"/>
                    </w:rPr>
                    <m:t>m</m:t>
                  </m:r>
                </m:e>
                <m:sup>
                  <m:r>
                    <w:rPr>
                      <w:rFonts w:ascii="Cambria Math" w:hAnsi="Cambria Math"/>
                    </w:rPr>
                    <m:t>2</m:t>
                  </m:r>
                </m:sup>
              </m:sSup>
            </m:oMath>
            <w:r w:rsidR="000E67E7" w:rsidRPr="00280253">
              <w:t>.</w:t>
            </w:r>
          </w:p>
        </w:tc>
        <w:tc>
          <w:tcPr>
            <w:tcW w:w="1487" w:type="dxa"/>
            <w:vAlign w:val="center"/>
          </w:tcPr>
          <w:p w14:paraId="7380200A" w14:textId="794D379A" w:rsidR="000E67E7" w:rsidRPr="00280253" w:rsidRDefault="000E67E7" w:rsidP="009D71EE">
            <w:pPr>
              <w:pStyle w:val="Legendas"/>
            </w:pPr>
            <w:r w:rsidRPr="00280253">
              <w:t>(</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7</w:t>
            </w:r>
            <w:r w:rsidRPr="00280253">
              <w:rPr>
                <w:noProof/>
              </w:rPr>
              <w:fldChar w:fldCharType="end"/>
            </w:r>
            <w:r w:rsidRPr="00280253">
              <w:t>.</w:t>
            </w:r>
            <w:r w:rsidRPr="00280253">
              <w:rPr>
                <w:noProof/>
              </w:rPr>
              <w:fldChar w:fldCharType="begin"/>
            </w:r>
            <w:r w:rsidRPr="00280253">
              <w:rPr>
                <w:noProof/>
              </w:rPr>
              <w:instrText xml:space="preserve"> SEQ ( \* ARABIC \s 1 </w:instrText>
            </w:r>
            <w:r w:rsidRPr="00280253">
              <w:rPr>
                <w:noProof/>
              </w:rPr>
              <w:fldChar w:fldCharType="separate"/>
            </w:r>
            <w:r w:rsidR="00E710A9">
              <w:rPr>
                <w:noProof/>
              </w:rPr>
              <w:t>2</w:t>
            </w:r>
            <w:r w:rsidRPr="00280253">
              <w:rPr>
                <w:noProof/>
              </w:rPr>
              <w:fldChar w:fldCharType="end"/>
            </w:r>
            <w:r w:rsidRPr="00280253">
              <w:t>)</w:t>
            </w:r>
          </w:p>
        </w:tc>
      </w:tr>
    </w:tbl>
    <w:p w14:paraId="3BA13C37" w14:textId="48E181DD" w:rsidR="000E67E7" w:rsidRPr="00280253" w:rsidRDefault="000E67E7" w:rsidP="000E67E7">
      <w:pPr>
        <w:pStyle w:val="Corpodetexto"/>
      </w:pPr>
      <w:r w:rsidRPr="00280253">
        <w:t xml:space="preserve">A </w:t>
      </w:r>
      <w:r w:rsidR="0076442E">
        <w:fldChar w:fldCharType="begin"/>
      </w:r>
      <w:r w:rsidR="0076442E">
        <w:instrText xml:space="preserve"> REF _Ref13810575 \h </w:instrText>
      </w:r>
      <w:r w:rsidR="0076442E">
        <w:fldChar w:fldCharType="separate"/>
      </w:r>
      <w:r w:rsidR="00E710A9" w:rsidRPr="00280253">
        <w:t xml:space="preserve">Tabela </w:t>
      </w:r>
      <w:r w:rsidR="00E710A9">
        <w:rPr>
          <w:noProof/>
        </w:rPr>
        <w:t>7</w:t>
      </w:r>
      <w:r w:rsidR="00E710A9" w:rsidRPr="00280253">
        <w:t>.</w:t>
      </w:r>
      <w:r w:rsidR="00E710A9">
        <w:rPr>
          <w:noProof/>
        </w:rPr>
        <w:t>1</w:t>
      </w:r>
      <w:r w:rsidR="0076442E">
        <w:fldChar w:fldCharType="end"/>
      </w:r>
      <w:r w:rsidRPr="00280253">
        <w:t xml:space="preserve"> mostra os limites aceitáveis de aceleração.</w:t>
      </w:r>
    </w:p>
    <w:p w14:paraId="338FEC23" w14:textId="6DB12958" w:rsidR="000E67E7" w:rsidRPr="00280253" w:rsidRDefault="000E67E7" w:rsidP="000E67E7">
      <w:pPr>
        <w:pStyle w:val="Legendas"/>
      </w:pPr>
      <w:bookmarkStart w:id="138" w:name="_Ref13810575"/>
      <w:bookmarkStart w:id="139" w:name="_Toc13815482"/>
      <w:r w:rsidRPr="00280253">
        <w:t xml:space="preserve">Tabela </w:t>
      </w:r>
      <w:r w:rsidRPr="00280253">
        <w:rPr>
          <w:noProof/>
        </w:rPr>
        <w:fldChar w:fldCharType="begin"/>
      </w:r>
      <w:r w:rsidRPr="00280253">
        <w:rPr>
          <w:noProof/>
        </w:rPr>
        <w:instrText xml:space="preserve"> STYLEREF 1 \s </w:instrText>
      </w:r>
      <w:r w:rsidRPr="00280253">
        <w:rPr>
          <w:noProof/>
        </w:rPr>
        <w:fldChar w:fldCharType="separate"/>
      </w:r>
      <w:r w:rsidR="00E710A9">
        <w:rPr>
          <w:noProof/>
        </w:rPr>
        <w:t>7</w:t>
      </w:r>
      <w:r w:rsidRPr="00280253">
        <w:rPr>
          <w:noProof/>
        </w:rPr>
        <w:fldChar w:fldCharType="end"/>
      </w:r>
      <w:r w:rsidRPr="00280253">
        <w:t>.</w:t>
      </w:r>
      <w:r w:rsidRPr="00280253">
        <w:rPr>
          <w:noProof/>
        </w:rPr>
        <w:fldChar w:fldCharType="begin"/>
      </w:r>
      <w:r w:rsidRPr="00280253">
        <w:rPr>
          <w:noProof/>
        </w:rPr>
        <w:instrText xml:space="preserve"> SEQ Tabela \* ARABIC \s 1 </w:instrText>
      </w:r>
      <w:r w:rsidRPr="00280253">
        <w:rPr>
          <w:noProof/>
        </w:rPr>
        <w:fldChar w:fldCharType="separate"/>
      </w:r>
      <w:r w:rsidR="00E710A9">
        <w:rPr>
          <w:noProof/>
        </w:rPr>
        <w:t>1</w:t>
      </w:r>
      <w:r w:rsidRPr="00280253">
        <w:rPr>
          <w:noProof/>
        </w:rPr>
        <w:fldChar w:fldCharType="end"/>
      </w:r>
      <w:bookmarkEnd w:id="138"/>
      <w:r w:rsidRPr="00280253">
        <w:t xml:space="preserve"> – Limites máximos de aceleração aceitáveis.</w:t>
      </w:r>
      <w:bookmarkEnd w:id="139"/>
    </w:p>
    <w:tbl>
      <w:tblPr>
        <w:tblStyle w:val="Tabelacomgrade"/>
        <w:tblW w:w="0" w:type="auto"/>
        <w:jc w:val="center"/>
        <w:tblLook w:val="04A0" w:firstRow="1" w:lastRow="0" w:firstColumn="1" w:lastColumn="0" w:noHBand="0" w:noVBand="1"/>
      </w:tblPr>
      <w:tblGrid>
        <w:gridCol w:w="2983"/>
        <w:gridCol w:w="2268"/>
        <w:gridCol w:w="2415"/>
      </w:tblGrid>
      <w:tr w:rsidR="000E67E7" w:rsidRPr="00280253" w14:paraId="10742D2E" w14:textId="77777777" w:rsidTr="009D71EE">
        <w:trPr>
          <w:cantSplit/>
          <w:tblHeader/>
          <w:jc w:val="center"/>
        </w:trPr>
        <w:tc>
          <w:tcPr>
            <w:tcW w:w="2983" w:type="dxa"/>
            <w:tcBorders>
              <w:top w:val="single" w:sz="18" w:space="0" w:color="auto"/>
              <w:bottom w:val="single" w:sz="18" w:space="0" w:color="auto"/>
            </w:tcBorders>
            <w:vAlign w:val="center"/>
          </w:tcPr>
          <w:p w14:paraId="3362D29B" w14:textId="77777777" w:rsidR="000E67E7" w:rsidRPr="00280253" w:rsidRDefault="000E67E7" w:rsidP="009D71EE">
            <w:r w:rsidRPr="00280253">
              <w:t>Direção</w:t>
            </w:r>
          </w:p>
        </w:tc>
        <w:tc>
          <w:tcPr>
            <w:tcW w:w="2268" w:type="dxa"/>
            <w:tcBorders>
              <w:top w:val="single" w:sz="18" w:space="0" w:color="auto"/>
              <w:bottom w:val="single" w:sz="18" w:space="0" w:color="auto"/>
            </w:tcBorders>
            <w:vAlign w:val="center"/>
          </w:tcPr>
          <w:p w14:paraId="7136609E" w14:textId="77777777" w:rsidR="000E67E7" w:rsidRPr="00280253" w:rsidRDefault="000E67E7" w:rsidP="009D71EE">
            <w:r w:rsidRPr="00280253">
              <w:t>Passageiros em pé</w:t>
            </w:r>
          </w:p>
        </w:tc>
        <w:tc>
          <w:tcPr>
            <w:tcW w:w="2415" w:type="dxa"/>
            <w:tcBorders>
              <w:top w:val="single" w:sz="18" w:space="0" w:color="auto"/>
              <w:bottom w:val="single" w:sz="18" w:space="0" w:color="auto"/>
            </w:tcBorders>
            <w:vAlign w:val="center"/>
          </w:tcPr>
          <w:p w14:paraId="4E258535" w14:textId="77777777" w:rsidR="000E67E7" w:rsidRPr="00280253" w:rsidRDefault="000E67E7" w:rsidP="009D71EE">
            <w:r w:rsidRPr="00280253">
              <w:t>Passageiros sentados</w:t>
            </w:r>
          </w:p>
        </w:tc>
      </w:tr>
      <w:tr w:rsidR="000E67E7" w:rsidRPr="00280253" w14:paraId="7CACB66B" w14:textId="77777777" w:rsidTr="009D71EE">
        <w:trPr>
          <w:cantSplit/>
          <w:jc w:val="center"/>
        </w:trPr>
        <w:tc>
          <w:tcPr>
            <w:tcW w:w="2983" w:type="dxa"/>
            <w:tcBorders>
              <w:top w:val="single" w:sz="18" w:space="0" w:color="auto"/>
            </w:tcBorders>
            <w:vAlign w:val="center"/>
          </w:tcPr>
          <w:p w14:paraId="53F5F8E7" w14:textId="77777777" w:rsidR="000E67E7" w:rsidRPr="00280253" w:rsidRDefault="000E67E7" w:rsidP="009D71EE">
            <w:r w:rsidRPr="00280253">
              <w:t>Vertical</w:t>
            </w:r>
          </w:p>
        </w:tc>
        <w:tc>
          <w:tcPr>
            <w:tcW w:w="2268" w:type="dxa"/>
            <w:tcBorders>
              <w:top w:val="single" w:sz="18" w:space="0" w:color="auto"/>
            </w:tcBorders>
            <w:vAlign w:val="center"/>
          </w:tcPr>
          <w:p w14:paraId="1E5AA2CB" w14:textId="77777777" w:rsidR="000E67E7" w:rsidRPr="00280253" w:rsidRDefault="000E67E7" w:rsidP="009D71EE">
            <w:r w:rsidRPr="00280253">
              <w:t>± 0,05 g</w:t>
            </w:r>
          </w:p>
        </w:tc>
        <w:tc>
          <w:tcPr>
            <w:tcW w:w="2415" w:type="dxa"/>
            <w:tcBorders>
              <w:top w:val="single" w:sz="18" w:space="0" w:color="auto"/>
            </w:tcBorders>
            <w:vAlign w:val="center"/>
          </w:tcPr>
          <w:p w14:paraId="1623F64D" w14:textId="77777777" w:rsidR="000E67E7" w:rsidRPr="00280253" w:rsidRDefault="000E67E7" w:rsidP="009D71EE">
            <w:r w:rsidRPr="00280253">
              <w:t>± 0,25 g</w:t>
            </w:r>
          </w:p>
        </w:tc>
      </w:tr>
      <w:tr w:rsidR="000E67E7" w:rsidRPr="00280253" w14:paraId="7A662D5A" w14:textId="77777777" w:rsidTr="009D71EE">
        <w:trPr>
          <w:cantSplit/>
          <w:jc w:val="center"/>
        </w:trPr>
        <w:tc>
          <w:tcPr>
            <w:tcW w:w="2983" w:type="dxa"/>
            <w:vAlign w:val="center"/>
          </w:tcPr>
          <w:p w14:paraId="08DF2DE5" w14:textId="77777777" w:rsidR="000E67E7" w:rsidRPr="00280253" w:rsidRDefault="000E67E7" w:rsidP="009D71EE">
            <w:r w:rsidRPr="00280253">
              <w:t>Longitudinal Normal</w:t>
            </w:r>
          </w:p>
        </w:tc>
        <w:tc>
          <w:tcPr>
            <w:tcW w:w="2268" w:type="dxa"/>
            <w:vAlign w:val="center"/>
          </w:tcPr>
          <w:p w14:paraId="74F069F4" w14:textId="77777777" w:rsidR="000E67E7" w:rsidRPr="00280253" w:rsidRDefault="000E67E7" w:rsidP="009D71EE">
            <w:r w:rsidRPr="00280253">
              <w:t>± 0,16 g</w:t>
            </w:r>
          </w:p>
        </w:tc>
        <w:tc>
          <w:tcPr>
            <w:tcW w:w="2415" w:type="dxa"/>
            <w:vAlign w:val="center"/>
          </w:tcPr>
          <w:p w14:paraId="461DA595" w14:textId="77777777" w:rsidR="000E67E7" w:rsidRPr="00280253" w:rsidRDefault="000E67E7" w:rsidP="009D71EE">
            <w:r w:rsidRPr="00280253">
              <w:t>± 0,35 g</w:t>
            </w:r>
          </w:p>
        </w:tc>
      </w:tr>
      <w:tr w:rsidR="000E67E7" w:rsidRPr="00280253" w14:paraId="1457B9F3" w14:textId="77777777" w:rsidTr="009D71EE">
        <w:trPr>
          <w:cantSplit/>
          <w:jc w:val="center"/>
        </w:trPr>
        <w:tc>
          <w:tcPr>
            <w:tcW w:w="2983" w:type="dxa"/>
            <w:vAlign w:val="center"/>
          </w:tcPr>
          <w:p w14:paraId="3CE6C8F0" w14:textId="77777777" w:rsidR="000E67E7" w:rsidRPr="00280253" w:rsidRDefault="000E67E7" w:rsidP="009D71EE">
            <w:r w:rsidRPr="00280253">
              <w:t>Longitudinal Emergência</w:t>
            </w:r>
          </w:p>
        </w:tc>
        <w:tc>
          <w:tcPr>
            <w:tcW w:w="2268" w:type="dxa"/>
            <w:vAlign w:val="center"/>
          </w:tcPr>
          <w:p w14:paraId="7CB760BF" w14:textId="77777777" w:rsidR="000E67E7" w:rsidRPr="00280253" w:rsidRDefault="000E67E7" w:rsidP="009D71EE">
            <w:r w:rsidRPr="00280253">
              <w:t>± 0,32 g</w:t>
            </w:r>
          </w:p>
        </w:tc>
        <w:tc>
          <w:tcPr>
            <w:tcW w:w="2415" w:type="dxa"/>
            <w:vAlign w:val="center"/>
          </w:tcPr>
          <w:p w14:paraId="22077D1E" w14:textId="77777777" w:rsidR="000E67E7" w:rsidRPr="00280253" w:rsidRDefault="000E67E7" w:rsidP="009D71EE">
            <w:r w:rsidRPr="00280253">
              <w:t>± 0,60 g</w:t>
            </w:r>
          </w:p>
        </w:tc>
      </w:tr>
    </w:tbl>
    <w:p w14:paraId="04854EC9" w14:textId="6A136D84" w:rsidR="000E67E7" w:rsidRDefault="000E67E7" w:rsidP="000E67E7">
      <w:pPr>
        <w:pStyle w:val="Fontedefiguraoutabela"/>
      </w:pPr>
      <w:r>
        <w:t xml:space="preserve">Fonte: </w:t>
      </w:r>
      <w:sdt>
        <w:sdtPr>
          <w:id w:val="-1816100515"/>
          <w:citation/>
        </w:sdtPr>
        <w:sdtEndPr/>
        <w:sdtContent>
          <w:r>
            <w:fldChar w:fldCharType="begin"/>
          </w:r>
          <w:r>
            <w:instrText xml:space="preserve"> CITATION Mat15 \l 1046 </w:instrText>
          </w:r>
          <w:r>
            <w:fldChar w:fldCharType="separate"/>
          </w:r>
          <w:r w:rsidR="00A86347">
            <w:rPr>
              <w:noProof/>
            </w:rPr>
            <w:t>(MATTOS, 2015)</w:t>
          </w:r>
          <w:r>
            <w:fldChar w:fldCharType="end"/>
          </w:r>
        </w:sdtContent>
      </w:sdt>
      <w:r>
        <w:t>.</w:t>
      </w:r>
    </w:p>
    <w:p w14:paraId="0176E1D0" w14:textId="5BD05B0E" w:rsidR="00A862EB" w:rsidRPr="00280253" w:rsidRDefault="00A862EB" w:rsidP="00A862EB">
      <w:pPr>
        <w:pStyle w:val="Corpodetexto"/>
      </w:pPr>
      <w:r w:rsidRPr="00280253">
        <w:t>Onde g é a aceleração da gravidade</w:t>
      </w:r>
      <w:r w:rsidR="00D81FE5" w:rsidRPr="00280253">
        <w:rPr>
          <w:rStyle w:val="Refdenotaderodap"/>
        </w:rPr>
        <w:footnoteReference w:id="3"/>
      </w:r>
      <w:r w:rsidRPr="00280253">
        <w:t>.</w:t>
      </w:r>
    </w:p>
    <w:p w14:paraId="4538CC91" w14:textId="77777777" w:rsidR="00A862EB" w:rsidRPr="00280253" w:rsidRDefault="00A862EB" w:rsidP="00A862EB">
      <w:pPr>
        <w:pStyle w:val="Corpodetexto"/>
      </w:pPr>
    </w:p>
    <w:p w14:paraId="59458A74" w14:textId="77777777" w:rsidR="00A862EB" w:rsidRPr="00280253" w:rsidRDefault="00A862EB" w:rsidP="00A862EB">
      <w:pPr>
        <w:sectPr w:rsidR="00A862EB" w:rsidRPr="00280253" w:rsidSect="0044213C">
          <w:pgSz w:w="11907" w:h="16840" w:code="9"/>
          <w:pgMar w:top="1701" w:right="1134" w:bottom="1134" w:left="1701" w:header="993" w:footer="720" w:gutter="0"/>
          <w:cols w:space="720"/>
          <w:titlePg/>
          <w:docGrid w:linePitch="326"/>
        </w:sectPr>
      </w:pPr>
    </w:p>
    <w:p w14:paraId="5BDD57FC" w14:textId="530AB730" w:rsidR="00A862EB" w:rsidRPr="00280253" w:rsidRDefault="003600E4" w:rsidP="00A862EB">
      <w:pPr>
        <w:pStyle w:val="Ttulo1"/>
        <w:numPr>
          <w:ilvl w:val="0"/>
          <w:numId w:val="1"/>
        </w:numPr>
      </w:pPr>
      <w:bookmarkStart w:id="140" w:name="_Ref3444012"/>
      <w:bookmarkStart w:id="141" w:name="_Ref3444016"/>
      <w:bookmarkStart w:id="142" w:name="_Toc13820689"/>
      <w:r w:rsidRPr="00280253">
        <w:lastRenderedPageBreak/>
        <w:t xml:space="preserve">Conclusões e Trabalhos </w:t>
      </w:r>
      <w:r>
        <w:t>F</w:t>
      </w:r>
      <w:r w:rsidRPr="00280253">
        <w:t>uturos</w:t>
      </w:r>
      <w:bookmarkEnd w:id="140"/>
      <w:bookmarkEnd w:id="141"/>
      <w:bookmarkEnd w:id="142"/>
    </w:p>
    <w:p w14:paraId="55854233" w14:textId="77777777" w:rsidR="00A862EB" w:rsidRPr="00280253" w:rsidRDefault="00A862EB" w:rsidP="00A862EB">
      <w:pPr>
        <w:pStyle w:val="Corpodetexto"/>
      </w:pPr>
      <w:r w:rsidRPr="00280253">
        <w:t>Neste capítulo, são apresentadas as conclusões, as considerações sobre o trabalho desenvolvido e, também, são discutidas propostas para trabalhos futuros.</w:t>
      </w:r>
    </w:p>
    <w:p w14:paraId="74498EB1" w14:textId="77777777" w:rsidR="00A862EB" w:rsidRPr="00280253" w:rsidRDefault="00A862EB" w:rsidP="00592811">
      <w:pPr>
        <w:pStyle w:val="Ttulo2"/>
      </w:pPr>
      <w:bookmarkStart w:id="143" w:name="_Toc13820690"/>
      <w:r w:rsidRPr="00280253">
        <w:t>Conclusões</w:t>
      </w:r>
      <w:bookmarkEnd w:id="143"/>
    </w:p>
    <w:p w14:paraId="44F41948" w14:textId="77777777" w:rsidR="00367190" w:rsidRPr="00280253" w:rsidRDefault="00367190" w:rsidP="00A862EB">
      <w:pPr>
        <w:pStyle w:val="Corpodetexto"/>
      </w:pPr>
      <w:r w:rsidRPr="00280253">
        <w:t>A utilização deste modelo visa padronizar a parte editorial dos trabalhos de conclusão de curso (TCC). Os orientadores darão mais dicas além das colocadas neste documento, principalmente no tocante ao conteúdo e sequência de apresentação.</w:t>
      </w:r>
    </w:p>
    <w:p w14:paraId="637AB818" w14:textId="77777777" w:rsidR="00A862EB" w:rsidRPr="00280253" w:rsidRDefault="00367190" w:rsidP="00A862EB">
      <w:pPr>
        <w:pStyle w:val="Corpodetexto"/>
      </w:pPr>
      <w:r w:rsidRPr="00280253">
        <w:t>Ao finalizar todo o trabalho aconselha-se que sejam feitas duas atualizações de campos. Isso porque o sumário é atualizado antes do texto, então, um título ou legenda que foi atualizado na primeira “atualização de campo” só será atualizado no sumário na segunda vez.</w:t>
      </w:r>
    </w:p>
    <w:p w14:paraId="75F561DC" w14:textId="47421073" w:rsidR="00A862EB" w:rsidRPr="00280253" w:rsidRDefault="00A862EB" w:rsidP="00592811">
      <w:pPr>
        <w:pStyle w:val="Ttulo2"/>
      </w:pPr>
      <w:bookmarkStart w:id="144" w:name="_Toc13820691"/>
      <w:r w:rsidRPr="00280253">
        <w:t>Trabalhos Futuros</w:t>
      </w:r>
      <w:bookmarkEnd w:id="144"/>
    </w:p>
    <w:p w14:paraId="61B81966" w14:textId="77777777" w:rsidR="00A862EB" w:rsidRPr="00280253" w:rsidRDefault="00367190" w:rsidP="00A862EB">
      <w:pPr>
        <w:pStyle w:val="Corpodetexto"/>
      </w:pPr>
      <w:r w:rsidRPr="00280253">
        <w:t>Colocar aqui sugestões de trabalhos futuros.</w:t>
      </w:r>
    </w:p>
    <w:p w14:paraId="6EB34E38" w14:textId="77777777" w:rsidR="00C334FF" w:rsidRPr="00280253" w:rsidRDefault="00C334FF" w:rsidP="00A862EB">
      <w:pPr>
        <w:pStyle w:val="Corpodetexto"/>
      </w:pPr>
    </w:p>
    <w:p w14:paraId="6FCCB752" w14:textId="77777777" w:rsidR="00C334FF" w:rsidRPr="00423EB9" w:rsidRDefault="00C334FF" w:rsidP="00A43C0F">
      <w:pPr>
        <w:pStyle w:val="Corpodetexto"/>
      </w:pPr>
      <w:r w:rsidRPr="00280253">
        <w:t>Exemplos de textos sobrescritos e subscritos utilizando os estilos “Estilo Corpo de texto + Sobrescrito” e “Estilo Corpo de texto + Subscrito”.</w:t>
      </w:r>
      <w:r w:rsidR="0002006A" w:rsidRPr="00280253">
        <w:t xml:space="preserve"> </w:t>
      </w:r>
      <w:r w:rsidR="006937DF" w:rsidRPr="00423EB9">
        <w:t>Exemplo:</w:t>
      </w:r>
      <w:r w:rsidRPr="00423EB9">
        <w:t xml:space="preserve"> X</w:t>
      </w:r>
      <w:r w:rsidRPr="00EA0A22">
        <w:rPr>
          <w:rStyle w:val="CorpodetextoSobrescritoChar"/>
        </w:rPr>
        <w:t>Sobrescrito</w:t>
      </w:r>
      <w:r w:rsidRPr="00423EB9">
        <w:t xml:space="preserve"> e X</w:t>
      </w:r>
      <w:r w:rsidRPr="00EA0A22">
        <w:rPr>
          <w:rStyle w:val="CorpodetextoSubscritoChar"/>
        </w:rPr>
        <w:t>Subscrito</w:t>
      </w:r>
      <w:r w:rsidR="00A43C0F" w:rsidRPr="00423EB9">
        <w:t>.</w:t>
      </w:r>
    </w:p>
    <w:p w14:paraId="1BA1C418" w14:textId="0DCDDB28" w:rsidR="00C82BDF" w:rsidRDefault="00C82BDF" w:rsidP="00A43C0F">
      <w:pPr>
        <w:pStyle w:val="Corpodetexto"/>
      </w:pPr>
    </w:p>
    <w:p w14:paraId="2D5D3B77" w14:textId="4C5FE1B6" w:rsidR="00BF4731" w:rsidRDefault="00BF4731" w:rsidP="00A43C0F">
      <w:pPr>
        <w:pStyle w:val="Corpodetexto"/>
      </w:pPr>
    </w:p>
    <w:p w14:paraId="1562CDF9" w14:textId="0A848E8B" w:rsidR="00BF4731" w:rsidRDefault="00BF4731" w:rsidP="00A43C0F">
      <w:pPr>
        <w:pStyle w:val="Corpodetexto"/>
      </w:pPr>
    </w:p>
    <w:p w14:paraId="1A5D301B" w14:textId="040B4BD6" w:rsidR="00BF4731" w:rsidRDefault="00BF4731" w:rsidP="00A43C0F">
      <w:pPr>
        <w:pStyle w:val="Corpodetexto"/>
      </w:pPr>
    </w:p>
    <w:p w14:paraId="406903EB" w14:textId="77777777" w:rsidR="00BF4731" w:rsidRPr="00423EB9" w:rsidRDefault="00BF4731" w:rsidP="00A43C0F">
      <w:pPr>
        <w:pStyle w:val="Corpodetexto"/>
      </w:pPr>
    </w:p>
    <w:p w14:paraId="27EC9793" w14:textId="77777777" w:rsidR="00A862EB" w:rsidRPr="00423EB9" w:rsidRDefault="00A862EB" w:rsidP="00A862EB">
      <w:pPr>
        <w:pStyle w:val="Corpodetexto"/>
      </w:pPr>
    </w:p>
    <w:p w14:paraId="1210E61B" w14:textId="77777777" w:rsidR="00A862EB" w:rsidRPr="00423EB9" w:rsidRDefault="00A862EB" w:rsidP="00A862EB">
      <w:pPr>
        <w:sectPr w:rsidR="00A862EB" w:rsidRPr="00423EB9" w:rsidSect="0044213C">
          <w:pgSz w:w="11907" w:h="16840" w:code="9"/>
          <w:pgMar w:top="1701" w:right="1134" w:bottom="1134" w:left="1701" w:header="993" w:footer="720" w:gutter="0"/>
          <w:cols w:space="720"/>
          <w:titlePg/>
          <w:docGrid w:linePitch="326"/>
        </w:sectPr>
      </w:pPr>
    </w:p>
    <w:p w14:paraId="2D585D52" w14:textId="72C45BD7" w:rsidR="00A862EB" w:rsidRPr="00423EB9" w:rsidRDefault="007B1B4A" w:rsidP="00436BBF">
      <w:pPr>
        <w:pStyle w:val="TtulodoCaptulo"/>
      </w:pPr>
      <w:bookmarkStart w:id="145" w:name="_Toc13820692"/>
      <w:r w:rsidRPr="00423EB9">
        <w:lastRenderedPageBreak/>
        <w:t>Referências</w:t>
      </w:r>
      <w:bookmarkEnd w:id="145"/>
    </w:p>
    <w:p w14:paraId="7BBF76FB" w14:textId="77777777" w:rsidR="00A86347" w:rsidRDefault="00A862EB" w:rsidP="00A86347">
      <w:pPr>
        <w:pStyle w:val="Bibliografia"/>
        <w:rPr>
          <w:noProof/>
          <w:szCs w:val="24"/>
        </w:rPr>
      </w:pPr>
      <w:r w:rsidRPr="00280253">
        <w:fldChar w:fldCharType="begin"/>
      </w:r>
      <w:r w:rsidRPr="00423EB9">
        <w:instrText xml:space="preserve"> BIBLIOGRAPHY  \l 1046 </w:instrText>
      </w:r>
      <w:r w:rsidRPr="00280253">
        <w:fldChar w:fldCharType="separate"/>
      </w:r>
      <w:r w:rsidR="00A86347">
        <w:rPr>
          <w:noProof/>
        </w:rPr>
        <w:t xml:space="preserve">ABNT. </w:t>
      </w:r>
      <w:r w:rsidR="00A86347">
        <w:rPr>
          <w:b/>
          <w:bCs/>
          <w:noProof/>
        </w:rPr>
        <w:t>NBR 10520 - Informação e documentação – Citações em documentos – Apresentação</w:t>
      </w:r>
      <w:r w:rsidR="00A86347">
        <w:rPr>
          <w:noProof/>
        </w:rPr>
        <w:t>. Rio de Janeiro: Associação Brasileira de Normas Técnicas, 2002.</w:t>
      </w:r>
    </w:p>
    <w:p w14:paraId="7B446C9F" w14:textId="77777777" w:rsidR="00A86347" w:rsidRDefault="00A86347" w:rsidP="00A86347">
      <w:pPr>
        <w:pStyle w:val="Bibliografia"/>
        <w:rPr>
          <w:noProof/>
        </w:rPr>
      </w:pPr>
      <w:r>
        <w:rPr>
          <w:noProof/>
        </w:rPr>
        <w:t xml:space="preserve">ABNT. </w:t>
      </w:r>
      <w:r>
        <w:rPr>
          <w:b/>
          <w:bCs/>
          <w:noProof/>
        </w:rPr>
        <w:t>NBR 6028 - Informação e documentação - Resumo - Apresentação</w:t>
      </w:r>
      <w:r>
        <w:rPr>
          <w:noProof/>
        </w:rPr>
        <w:t>. Rio de Janeiro: Associação Brasileira de Normas Técnicas, 2003.</w:t>
      </w:r>
    </w:p>
    <w:p w14:paraId="0B081044" w14:textId="77777777" w:rsidR="00A86347" w:rsidRDefault="00A86347" w:rsidP="00A86347">
      <w:pPr>
        <w:pStyle w:val="Bibliografia"/>
        <w:rPr>
          <w:noProof/>
        </w:rPr>
      </w:pPr>
      <w:r>
        <w:rPr>
          <w:noProof/>
        </w:rPr>
        <w:t xml:space="preserve">ABNT. </w:t>
      </w:r>
      <w:r>
        <w:rPr>
          <w:b/>
          <w:bCs/>
          <w:noProof/>
        </w:rPr>
        <w:t>NBR 12225 - Informação e documentação - Lombada - Apresentação</w:t>
      </w:r>
      <w:r>
        <w:rPr>
          <w:noProof/>
        </w:rPr>
        <w:t>. 2ª. ed. Rio de Janeiro: Associação Brasileira de Normas Técnicas, 2004.</w:t>
      </w:r>
    </w:p>
    <w:p w14:paraId="4F64C7F6" w14:textId="77777777" w:rsidR="00A86347" w:rsidRDefault="00A86347" w:rsidP="00A86347">
      <w:pPr>
        <w:pStyle w:val="Bibliografia"/>
        <w:rPr>
          <w:noProof/>
        </w:rPr>
      </w:pPr>
      <w:r>
        <w:rPr>
          <w:noProof/>
        </w:rPr>
        <w:t xml:space="preserve">ABNT. </w:t>
      </w:r>
      <w:r>
        <w:rPr>
          <w:b/>
          <w:bCs/>
          <w:noProof/>
        </w:rPr>
        <w:t>NBR 14724 - informações e Documentação - Trabalhos Acadêmicos - Apresentação</w:t>
      </w:r>
      <w:r>
        <w:rPr>
          <w:noProof/>
        </w:rPr>
        <w:t>. 3ª. ed. Rio de Janeiro: Associação Brasileira de Normas Técnicas, 2011. 11 p.</w:t>
      </w:r>
    </w:p>
    <w:p w14:paraId="6857F83D" w14:textId="77777777" w:rsidR="00A86347" w:rsidRDefault="00A86347" w:rsidP="00A86347">
      <w:pPr>
        <w:pStyle w:val="Bibliografia"/>
        <w:rPr>
          <w:noProof/>
        </w:rPr>
      </w:pPr>
      <w:r>
        <w:rPr>
          <w:noProof/>
        </w:rPr>
        <w:t xml:space="preserve">ABNT. </w:t>
      </w:r>
      <w:r>
        <w:rPr>
          <w:b/>
          <w:bCs/>
          <w:noProof/>
        </w:rPr>
        <w:t>NBR 6024 - Informação e documentação - Numeração progressiva das seções de um documento - Apresentação</w:t>
      </w:r>
      <w:r>
        <w:rPr>
          <w:noProof/>
        </w:rPr>
        <w:t>. 2º. ed. Rio de Janeiro: Associação Brasileira de Normas Técnicas, 2012a.</w:t>
      </w:r>
    </w:p>
    <w:p w14:paraId="11DB2E21" w14:textId="77777777" w:rsidR="00A86347" w:rsidRDefault="00A86347" w:rsidP="00A86347">
      <w:pPr>
        <w:pStyle w:val="Bibliografia"/>
        <w:rPr>
          <w:noProof/>
        </w:rPr>
      </w:pPr>
      <w:r>
        <w:rPr>
          <w:noProof/>
        </w:rPr>
        <w:t xml:space="preserve">ABNT. </w:t>
      </w:r>
      <w:r>
        <w:rPr>
          <w:b/>
          <w:bCs/>
          <w:noProof/>
        </w:rPr>
        <w:t>NBR 6027 - Informação e documentação - Sumário - Apresentação</w:t>
      </w:r>
      <w:r>
        <w:rPr>
          <w:noProof/>
        </w:rPr>
        <w:t>. 2ª. ed. Rio de Janeiro: Associação Brasileira de Normas Técnicas, 2012b.</w:t>
      </w:r>
    </w:p>
    <w:p w14:paraId="20856608" w14:textId="77777777" w:rsidR="00A86347" w:rsidRDefault="00A86347" w:rsidP="00A86347">
      <w:pPr>
        <w:pStyle w:val="Bibliografia"/>
        <w:rPr>
          <w:noProof/>
        </w:rPr>
      </w:pPr>
      <w:r>
        <w:rPr>
          <w:noProof/>
        </w:rPr>
        <w:t xml:space="preserve">ABNT. </w:t>
      </w:r>
      <w:r>
        <w:rPr>
          <w:b/>
          <w:bCs/>
          <w:noProof/>
        </w:rPr>
        <w:t>NBR 6023 - Informação e documentação - Referências - Elaboração</w:t>
      </w:r>
      <w:r>
        <w:rPr>
          <w:noProof/>
        </w:rPr>
        <w:t>. 2ª. ed. Rio de Janeiro: Associação Brasileira de Normas Técnicas, 2018.</w:t>
      </w:r>
    </w:p>
    <w:p w14:paraId="38A803AB" w14:textId="77777777" w:rsidR="00A86347" w:rsidRDefault="00A86347" w:rsidP="00A86347">
      <w:pPr>
        <w:pStyle w:val="Bibliografia"/>
        <w:rPr>
          <w:noProof/>
        </w:rPr>
      </w:pPr>
      <w:r w:rsidRPr="003903AE">
        <w:rPr>
          <w:noProof/>
          <w:lang w:val="en-US"/>
        </w:rPr>
        <w:t xml:space="preserve">ADINOLFI, A. et al. Experimental assessment of energy saving due to trains regenerative braking in an electrified subway line. </w:t>
      </w:r>
      <w:r>
        <w:rPr>
          <w:b/>
          <w:bCs/>
          <w:noProof/>
        </w:rPr>
        <w:t>IEEE Transactions on Power Delivery</w:t>
      </w:r>
      <w:r>
        <w:rPr>
          <w:noProof/>
        </w:rPr>
        <w:t>, v. 13, n. 4, p. 1536-1542, out. 1998.</w:t>
      </w:r>
    </w:p>
    <w:p w14:paraId="20A18AE5" w14:textId="77777777" w:rsidR="00A86347" w:rsidRDefault="00A86347" w:rsidP="00A86347">
      <w:pPr>
        <w:pStyle w:val="Bibliografia"/>
        <w:rPr>
          <w:noProof/>
        </w:rPr>
      </w:pPr>
      <w:r>
        <w:rPr>
          <w:noProof/>
        </w:rPr>
        <w:t xml:space="preserve">FERREIRA, L. O. S. </w:t>
      </w:r>
      <w:r>
        <w:rPr>
          <w:b/>
          <w:bCs/>
          <w:noProof/>
        </w:rPr>
        <w:t>Modelo dos Trens da Linha Norte-Sul do Metrô de São Paulo</w:t>
      </w:r>
      <w:r>
        <w:rPr>
          <w:noProof/>
        </w:rPr>
        <w:t>. São paulo: UNICAMP, 1982.</w:t>
      </w:r>
    </w:p>
    <w:p w14:paraId="705A2983" w14:textId="77777777" w:rsidR="00A86347" w:rsidRPr="003903AE" w:rsidRDefault="00A86347" w:rsidP="00A86347">
      <w:pPr>
        <w:pStyle w:val="Bibliografia"/>
        <w:rPr>
          <w:noProof/>
          <w:lang w:val="en-US"/>
        </w:rPr>
      </w:pPr>
      <w:r>
        <w:rPr>
          <w:noProof/>
        </w:rPr>
        <w:t xml:space="preserve">JUNQUEIRA, G. </w:t>
      </w:r>
      <w:r>
        <w:rPr>
          <w:b/>
          <w:bCs/>
          <w:noProof/>
        </w:rPr>
        <w:t>Estudo de um Gerador de Energia Utilizando Células Combustíveis</w:t>
      </w:r>
      <w:r>
        <w:rPr>
          <w:noProof/>
        </w:rPr>
        <w:t xml:space="preserve">. Tese(Tese em engenharia de Controle e Automação) - CEFET-MG. </w:t>
      </w:r>
      <w:r w:rsidRPr="003903AE">
        <w:rPr>
          <w:noProof/>
          <w:lang w:val="en-US"/>
        </w:rPr>
        <w:t>Leopoldina, p. 152-155. 2019.</w:t>
      </w:r>
    </w:p>
    <w:p w14:paraId="4DF77AE1" w14:textId="77777777" w:rsidR="00A86347" w:rsidRPr="003903AE" w:rsidRDefault="00A86347" w:rsidP="00A86347">
      <w:pPr>
        <w:pStyle w:val="Bibliografia"/>
        <w:rPr>
          <w:noProof/>
          <w:lang w:val="en-US"/>
        </w:rPr>
      </w:pPr>
      <w:r w:rsidRPr="003903AE">
        <w:rPr>
          <w:noProof/>
          <w:lang w:val="en-US"/>
        </w:rPr>
        <w:t xml:space="preserve">KÖNIG, N. H.; PORATH, F. E. </w:t>
      </w:r>
      <w:r w:rsidRPr="003903AE">
        <w:rPr>
          <w:b/>
          <w:bCs/>
          <w:noProof/>
          <w:lang w:val="en-US"/>
        </w:rPr>
        <w:t>SwissRapide Express, A Maglev High-Speed Line for Switzerland</w:t>
      </w:r>
      <w:r w:rsidRPr="003903AE">
        <w:rPr>
          <w:noProof/>
          <w:lang w:val="en-US"/>
        </w:rPr>
        <w:t>. The 19th International Conference on Magnetically Levitated Systems and Linear Drives. Dresden, Germany: MagLev 2006. 2006.</w:t>
      </w:r>
    </w:p>
    <w:p w14:paraId="2A31DFFB" w14:textId="77777777" w:rsidR="00A86347" w:rsidRDefault="00A86347" w:rsidP="00A86347">
      <w:pPr>
        <w:pStyle w:val="Bibliografia"/>
        <w:rPr>
          <w:noProof/>
        </w:rPr>
      </w:pPr>
      <w:r w:rsidRPr="003903AE">
        <w:rPr>
          <w:noProof/>
          <w:lang w:val="en-US"/>
        </w:rPr>
        <w:t xml:space="preserve">KRUSE, J.; JAMES, A. </w:t>
      </w:r>
      <w:r w:rsidRPr="003903AE">
        <w:rPr>
          <w:b/>
          <w:bCs/>
          <w:noProof/>
          <w:lang w:val="en-US"/>
        </w:rPr>
        <w:t>Transrapid in Great Britain – Project UK Ultraspeed</w:t>
      </w:r>
      <w:r w:rsidRPr="003903AE">
        <w:rPr>
          <w:noProof/>
          <w:lang w:val="en-US"/>
        </w:rPr>
        <w:t xml:space="preserve">. The 19th International Conference on Magnetically Levitated Systems and Linear Drives. </w:t>
      </w:r>
      <w:r>
        <w:rPr>
          <w:noProof/>
        </w:rPr>
        <w:t>Dresden, Germany: MagLev 2006. 2006.</w:t>
      </w:r>
    </w:p>
    <w:p w14:paraId="566A7CA5" w14:textId="77777777" w:rsidR="00A86347" w:rsidRPr="003903AE" w:rsidRDefault="00A86347" w:rsidP="00A86347">
      <w:pPr>
        <w:pStyle w:val="Bibliografia"/>
        <w:rPr>
          <w:noProof/>
          <w:lang w:val="en-US"/>
        </w:rPr>
      </w:pPr>
      <w:r>
        <w:rPr>
          <w:noProof/>
        </w:rPr>
        <w:t xml:space="preserve">MATTOS, L. S. </w:t>
      </w:r>
      <w:r>
        <w:rPr>
          <w:b/>
          <w:bCs/>
          <w:noProof/>
        </w:rPr>
        <w:t>Estudo da tração de um veículo de levitação magnética supercondutora:</w:t>
      </w:r>
      <w:r>
        <w:rPr>
          <w:noProof/>
        </w:rPr>
        <w:t xml:space="preserve"> contribuição à certificação do MagLev-Cobra. </w:t>
      </w:r>
      <w:r w:rsidRPr="003903AE">
        <w:rPr>
          <w:noProof/>
          <w:lang w:val="en-US"/>
        </w:rPr>
        <w:t>Rio de Janeiro: COPPE - UFRJ, 2015.</w:t>
      </w:r>
    </w:p>
    <w:p w14:paraId="4E3CA553" w14:textId="77777777" w:rsidR="00A86347" w:rsidRPr="003903AE" w:rsidRDefault="00A86347" w:rsidP="00A86347">
      <w:pPr>
        <w:pStyle w:val="Bibliografia"/>
        <w:rPr>
          <w:noProof/>
          <w:lang w:val="en-US"/>
        </w:rPr>
      </w:pPr>
      <w:r w:rsidRPr="003903AE">
        <w:rPr>
          <w:noProof/>
          <w:lang w:val="en-US"/>
        </w:rPr>
        <w:lastRenderedPageBreak/>
        <w:t xml:space="preserve">NEUMANN, B. </w:t>
      </w:r>
      <w:r w:rsidRPr="003903AE">
        <w:rPr>
          <w:b/>
          <w:bCs/>
          <w:noProof/>
          <w:lang w:val="en-US"/>
        </w:rPr>
        <w:t>Utilisation of the Transrapid in Europe</w:t>
      </w:r>
      <w:r w:rsidRPr="003903AE">
        <w:rPr>
          <w:noProof/>
          <w:lang w:val="en-US"/>
        </w:rPr>
        <w:t>. The 19th International Conference on Magnetically Levitated Systems and Linear Drives. Dresden, Germany: MagLev 2006. 2006.</w:t>
      </w:r>
    </w:p>
    <w:p w14:paraId="079F43C3" w14:textId="77777777" w:rsidR="00A86347" w:rsidRDefault="00A86347" w:rsidP="00A86347">
      <w:pPr>
        <w:pStyle w:val="Bibliografia"/>
        <w:rPr>
          <w:noProof/>
        </w:rPr>
      </w:pPr>
      <w:r w:rsidRPr="003903AE">
        <w:rPr>
          <w:noProof/>
          <w:lang w:val="en-US"/>
        </w:rPr>
        <w:t xml:space="preserve">UNITED NATIONS. World’s population increasingly urban with more than half living in urban areas. </w:t>
      </w:r>
      <w:r>
        <w:rPr>
          <w:b/>
          <w:bCs/>
          <w:noProof/>
        </w:rPr>
        <w:t>UN</w:t>
      </w:r>
      <w:r>
        <w:rPr>
          <w:noProof/>
        </w:rPr>
        <w:t>, 10 jul. 2014. Disponivel em: &lt;http://www.un.org/en/development/desa/news/population/world-urbanization-prospects-2014.html&gt;. Acesso em: 2 maio 2015.</w:t>
      </w:r>
    </w:p>
    <w:p w14:paraId="66A298F0" w14:textId="77777777" w:rsidR="00A862EB" w:rsidRPr="00280253" w:rsidRDefault="00A862EB" w:rsidP="00A86347">
      <w:pPr>
        <w:pStyle w:val="Bibliografia"/>
      </w:pPr>
      <w:r w:rsidRPr="00280253">
        <w:fldChar w:fldCharType="end"/>
      </w:r>
    </w:p>
    <w:p w14:paraId="06D21013" w14:textId="77777777" w:rsidR="001357DE" w:rsidRPr="00280253" w:rsidRDefault="001357DE" w:rsidP="001357DE"/>
    <w:p w14:paraId="6BBE05B0" w14:textId="77777777" w:rsidR="00A862EB" w:rsidRPr="00280253" w:rsidRDefault="00A862EB" w:rsidP="00C82BDF">
      <w:pPr>
        <w:pStyle w:val="Corpodetexto"/>
        <w:sectPr w:rsidR="00A862EB" w:rsidRPr="00280253" w:rsidSect="0044213C">
          <w:pgSz w:w="11907" w:h="16840" w:code="9"/>
          <w:pgMar w:top="1701" w:right="1134" w:bottom="1134" w:left="1701" w:header="993" w:footer="720" w:gutter="0"/>
          <w:cols w:space="720"/>
          <w:titlePg/>
          <w:docGrid w:linePitch="326"/>
        </w:sectPr>
      </w:pPr>
    </w:p>
    <w:p w14:paraId="73ED2872" w14:textId="0878AE36" w:rsidR="00A862EB" w:rsidRPr="00280253" w:rsidRDefault="005C17F0" w:rsidP="00213485">
      <w:pPr>
        <w:pStyle w:val="Ttulo1"/>
        <w:numPr>
          <w:ilvl w:val="0"/>
          <w:numId w:val="7"/>
        </w:numPr>
      </w:pPr>
      <w:bookmarkStart w:id="146" w:name="_Toc13820693"/>
      <w:r>
        <w:lastRenderedPageBreak/>
        <w:t>–</w:t>
      </w:r>
      <w:r w:rsidR="00A862EB" w:rsidRPr="00280253">
        <w:t xml:space="preserve"> O</w:t>
      </w:r>
      <w:r>
        <w:t xml:space="preserve"> Primeiro </w:t>
      </w:r>
      <w:r w:rsidR="00A862EB" w:rsidRPr="00280253">
        <w:t xml:space="preserve">Apêndice </w:t>
      </w:r>
      <w:r w:rsidR="007A1A23" w:rsidRPr="00280253">
        <w:t>D</w:t>
      </w:r>
      <w:r w:rsidR="00A862EB" w:rsidRPr="00280253">
        <w:t xml:space="preserve">eve </w:t>
      </w:r>
      <w:r w:rsidR="00B713FC">
        <w:t>S</w:t>
      </w:r>
      <w:r w:rsidR="00A862EB" w:rsidRPr="00280253">
        <w:t xml:space="preserve">er </w:t>
      </w:r>
      <w:r w:rsidR="007A1A23" w:rsidRPr="00280253">
        <w:t>C</w:t>
      </w:r>
      <w:r w:rsidR="00A862EB" w:rsidRPr="00280253">
        <w:t xml:space="preserve">olocado </w:t>
      </w:r>
      <w:r w:rsidR="007A1A23" w:rsidRPr="00280253">
        <w:t>A</w:t>
      </w:r>
      <w:r w:rsidR="00A862EB" w:rsidRPr="00280253">
        <w:t>qui</w:t>
      </w:r>
      <w:sdt>
        <w:sdtPr>
          <w:id w:val="845061730"/>
          <w:citation/>
        </w:sdtPr>
        <w:sdtEndPr/>
        <w:sdtContent>
          <w:r w:rsidR="00F520B9">
            <w:fldChar w:fldCharType="begin"/>
          </w:r>
          <w:r w:rsidR="00F520B9">
            <w:instrText xml:space="preserve"> CITATION ABN11 \l 1046 </w:instrText>
          </w:r>
          <w:r w:rsidR="00F520B9">
            <w:fldChar w:fldCharType="separate"/>
          </w:r>
          <w:r w:rsidR="00A86347">
            <w:rPr>
              <w:noProof/>
            </w:rPr>
            <w:t xml:space="preserve"> (ABNT, 2011)</w:t>
          </w:r>
          <w:r w:rsidR="00F520B9">
            <w:fldChar w:fldCharType="end"/>
          </w:r>
        </w:sdtContent>
      </w:sdt>
      <w:bookmarkEnd w:id="146"/>
    </w:p>
    <w:p w14:paraId="3AF2EC40" w14:textId="2A8963DA" w:rsidR="00A862EB" w:rsidRPr="00280253" w:rsidRDefault="00A862EB" w:rsidP="00377E77">
      <w:pPr>
        <w:pStyle w:val="Corpodetexto"/>
      </w:pPr>
      <w:r w:rsidRPr="00280253">
        <w:t>O apêndice deve ser colocado aqui</w:t>
      </w:r>
      <w:r w:rsidR="00F21D83" w:rsidRPr="00280253">
        <w:t xml:space="preserve"> </w:t>
      </w:r>
    </w:p>
    <w:p w14:paraId="0A69A545" w14:textId="77777777" w:rsidR="003E3D56" w:rsidRPr="003E3D56" w:rsidRDefault="003E3D56" w:rsidP="003E3D56">
      <w:pPr>
        <w:pStyle w:val="Corpodetexto"/>
      </w:pPr>
    </w:p>
    <w:p w14:paraId="7223DC4D" w14:textId="64C7670A" w:rsidR="00FB2D2D" w:rsidRDefault="00FB2D2D" w:rsidP="00A862EB">
      <w:pPr>
        <w:pStyle w:val="Corpodetexto"/>
      </w:pPr>
    </w:p>
    <w:p w14:paraId="50C8C838" w14:textId="41B5E12A" w:rsidR="00FB2D2D" w:rsidRDefault="00FB2D2D" w:rsidP="00A862EB">
      <w:pPr>
        <w:pStyle w:val="Corpodetexto"/>
      </w:pPr>
    </w:p>
    <w:p w14:paraId="798BD368" w14:textId="77777777" w:rsidR="00FB2D2D" w:rsidRPr="00280253" w:rsidRDefault="00FB2D2D" w:rsidP="00A862EB">
      <w:pPr>
        <w:pStyle w:val="Corpodetexto"/>
      </w:pPr>
    </w:p>
    <w:p w14:paraId="143F6812" w14:textId="77777777" w:rsidR="00A862EB" w:rsidRPr="00280253" w:rsidRDefault="00A862EB" w:rsidP="00A862EB">
      <w:pPr>
        <w:sectPr w:rsidR="00A862EB" w:rsidRPr="00280253" w:rsidSect="0044213C">
          <w:pgSz w:w="11907" w:h="16840" w:code="9"/>
          <w:pgMar w:top="1701" w:right="1134" w:bottom="1134" w:left="1701" w:header="993" w:footer="720" w:gutter="0"/>
          <w:cols w:space="720"/>
          <w:titlePg/>
          <w:docGrid w:linePitch="326"/>
        </w:sectPr>
      </w:pPr>
    </w:p>
    <w:p w14:paraId="5F88417F" w14:textId="253944D0" w:rsidR="00A862EB" w:rsidRPr="00280253" w:rsidRDefault="00C07FA7" w:rsidP="00051330">
      <w:pPr>
        <w:pStyle w:val="Ttulo1"/>
        <w:numPr>
          <w:ilvl w:val="0"/>
          <w:numId w:val="7"/>
        </w:numPr>
      </w:pPr>
      <w:bookmarkStart w:id="147" w:name="_Toc13820694"/>
      <w:r>
        <w:lastRenderedPageBreak/>
        <w:t>–</w:t>
      </w:r>
      <w:r w:rsidR="00A862EB" w:rsidRPr="00280253">
        <w:t xml:space="preserve"> O</w:t>
      </w:r>
      <w:r w:rsidR="007D02C5">
        <w:t xml:space="preserve"> Segundo</w:t>
      </w:r>
      <w:r w:rsidR="00A862EB" w:rsidRPr="00280253">
        <w:t xml:space="preserve"> Apêndice </w:t>
      </w:r>
      <w:r w:rsidR="007A1A23" w:rsidRPr="00280253">
        <w:t>D</w:t>
      </w:r>
      <w:r w:rsidR="00A862EB" w:rsidRPr="00280253">
        <w:t xml:space="preserve">eve </w:t>
      </w:r>
      <w:r w:rsidR="00B713FC">
        <w:t>S</w:t>
      </w:r>
      <w:r w:rsidR="00A862EB" w:rsidRPr="00280253">
        <w:t xml:space="preserve">er </w:t>
      </w:r>
      <w:r w:rsidR="007A1A23" w:rsidRPr="00280253">
        <w:t>C</w:t>
      </w:r>
      <w:r w:rsidR="00A862EB" w:rsidRPr="00280253">
        <w:t xml:space="preserve">olocado </w:t>
      </w:r>
      <w:r w:rsidR="007A1A23" w:rsidRPr="00280253">
        <w:t>A</w:t>
      </w:r>
      <w:r w:rsidR="00A862EB" w:rsidRPr="00280253">
        <w:t>qui</w:t>
      </w:r>
      <w:sdt>
        <w:sdtPr>
          <w:id w:val="453841217"/>
          <w:citation/>
        </w:sdtPr>
        <w:sdtEndPr/>
        <w:sdtContent>
          <w:r w:rsidR="00F520B9">
            <w:fldChar w:fldCharType="begin"/>
          </w:r>
          <w:r w:rsidR="00F520B9">
            <w:instrText xml:space="preserve"> CITATION ABN11 \l 1046 </w:instrText>
          </w:r>
          <w:r w:rsidR="00F520B9">
            <w:fldChar w:fldCharType="separate"/>
          </w:r>
          <w:r w:rsidR="00A86347">
            <w:rPr>
              <w:noProof/>
            </w:rPr>
            <w:t xml:space="preserve"> (ABNT, 2011)</w:t>
          </w:r>
          <w:r w:rsidR="00F520B9">
            <w:fldChar w:fldCharType="end"/>
          </w:r>
        </w:sdtContent>
      </w:sdt>
      <w:bookmarkEnd w:id="147"/>
    </w:p>
    <w:p w14:paraId="6C064507" w14:textId="2985C495" w:rsidR="00BF4731" w:rsidRDefault="00A862EB" w:rsidP="00A862EB">
      <w:pPr>
        <w:pStyle w:val="Corpodetexto"/>
      </w:pPr>
      <w:r w:rsidRPr="00280253">
        <w:t>Os apêndices devem ser colocados aqui</w:t>
      </w:r>
    </w:p>
    <w:p w14:paraId="7E5EC9D0" w14:textId="15713EDB" w:rsidR="00BF4731" w:rsidRDefault="00BF4731" w:rsidP="00A862EB">
      <w:pPr>
        <w:pStyle w:val="Corpodetexto"/>
      </w:pPr>
    </w:p>
    <w:p w14:paraId="348508A3" w14:textId="6EA92E14" w:rsidR="00BF4731" w:rsidRDefault="00BF4731" w:rsidP="00A862EB">
      <w:pPr>
        <w:pStyle w:val="Corpodetexto"/>
      </w:pPr>
    </w:p>
    <w:p w14:paraId="6B599F70" w14:textId="6846745C" w:rsidR="00BF4731" w:rsidRDefault="00BF4731" w:rsidP="00A862EB">
      <w:pPr>
        <w:pStyle w:val="Corpodetexto"/>
      </w:pPr>
    </w:p>
    <w:p w14:paraId="71EAE42E" w14:textId="5B40B517" w:rsidR="00BF4731" w:rsidRDefault="00BF4731" w:rsidP="00A862EB">
      <w:pPr>
        <w:pStyle w:val="Corpodetexto"/>
      </w:pPr>
    </w:p>
    <w:p w14:paraId="5C702146" w14:textId="54B9662D" w:rsidR="00BF4731" w:rsidRDefault="00BF4731" w:rsidP="00A862EB">
      <w:pPr>
        <w:pStyle w:val="Corpodetexto"/>
      </w:pPr>
    </w:p>
    <w:p w14:paraId="6791ADD4" w14:textId="77777777" w:rsidR="00BF4731" w:rsidRPr="00280253" w:rsidRDefault="00BF4731" w:rsidP="00A862EB">
      <w:pPr>
        <w:pStyle w:val="Corpodetexto"/>
      </w:pPr>
    </w:p>
    <w:p w14:paraId="16E8F494" w14:textId="77777777" w:rsidR="00A862EB" w:rsidRPr="00280253" w:rsidRDefault="00A862EB" w:rsidP="00A862EB">
      <w:pPr>
        <w:pStyle w:val="Corpodetexto"/>
      </w:pPr>
    </w:p>
    <w:p w14:paraId="57555C76" w14:textId="77777777" w:rsidR="00A862EB" w:rsidRPr="00280253" w:rsidRDefault="00A862EB" w:rsidP="00A862EB">
      <w:pPr>
        <w:sectPr w:rsidR="00A862EB" w:rsidRPr="00280253" w:rsidSect="0044213C">
          <w:pgSz w:w="11907" w:h="16840" w:code="9"/>
          <w:pgMar w:top="1701" w:right="1134" w:bottom="1134" w:left="1701" w:header="993" w:footer="720" w:gutter="0"/>
          <w:cols w:space="720"/>
          <w:titlePg/>
          <w:docGrid w:linePitch="326"/>
        </w:sectPr>
      </w:pPr>
    </w:p>
    <w:p w14:paraId="00C90DE3" w14:textId="56720B2E" w:rsidR="00A862EB" w:rsidRPr="00280253" w:rsidRDefault="00891BB4" w:rsidP="001F4CC7">
      <w:pPr>
        <w:pStyle w:val="Ttulo1"/>
        <w:numPr>
          <w:ilvl w:val="0"/>
          <w:numId w:val="7"/>
        </w:numPr>
      </w:pPr>
      <w:bookmarkStart w:id="148" w:name="_Toc13820695"/>
      <w:r>
        <w:lastRenderedPageBreak/>
        <w:t>–</w:t>
      </w:r>
      <w:r w:rsidR="00A862EB" w:rsidRPr="00280253">
        <w:t xml:space="preserve"> O</w:t>
      </w:r>
      <w:r>
        <w:t xml:space="preserve"> Terceiro</w:t>
      </w:r>
      <w:r w:rsidR="00A862EB" w:rsidRPr="00280253">
        <w:t xml:space="preserve"> Apêndice </w:t>
      </w:r>
      <w:r w:rsidR="007A1A23" w:rsidRPr="00280253">
        <w:t>D</w:t>
      </w:r>
      <w:r w:rsidR="00A862EB" w:rsidRPr="00280253">
        <w:t xml:space="preserve">eve </w:t>
      </w:r>
      <w:r w:rsidR="00B713FC">
        <w:t>S</w:t>
      </w:r>
      <w:r w:rsidR="00A862EB" w:rsidRPr="00280253">
        <w:t xml:space="preserve">er </w:t>
      </w:r>
      <w:r w:rsidR="007A1A23" w:rsidRPr="00280253">
        <w:t>C</w:t>
      </w:r>
      <w:r w:rsidR="00A862EB" w:rsidRPr="00280253">
        <w:t xml:space="preserve">olocado </w:t>
      </w:r>
      <w:r w:rsidR="007A1A23" w:rsidRPr="00280253">
        <w:t>A</w:t>
      </w:r>
      <w:r w:rsidR="00A862EB" w:rsidRPr="00280253">
        <w:t>qui</w:t>
      </w:r>
      <w:sdt>
        <w:sdtPr>
          <w:id w:val="-582375563"/>
          <w:citation/>
        </w:sdtPr>
        <w:sdtEndPr/>
        <w:sdtContent>
          <w:r w:rsidR="00F520B9">
            <w:fldChar w:fldCharType="begin"/>
          </w:r>
          <w:r w:rsidR="00F520B9">
            <w:instrText xml:space="preserve"> CITATION ABN11 \l 1046 </w:instrText>
          </w:r>
          <w:r w:rsidR="00F520B9">
            <w:fldChar w:fldCharType="separate"/>
          </w:r>
          <w:r w:rsidR="00A86347">
            <w:rPr>
              <w:noProof/>
            </w:rPr>
            <w:t xml:space="preserve"> (ABNT, 2011)</w:t>
          </w:r>
          <w:r w:rsidR="00F520B9">
            <w:fldChar w:fldCharType="end"/>
          </w:r>
        </w:sdtContent>
      </w:sdt>
      <w:bookmarkEnd w:id="148"/>
    </w:p>
    <w:p w14:paraId="0230C634" w14:textId="6A500C5A" w:rsidR="00BF4731" w:rsidRDefault="00A862EB" w:rsidP="00B713FC">
      <w:pPr>
        <w:pStyle w:val="Corpodetexto"/>
      </w:pPr>
      <w:r w:rsidRPr="00280253">
        <w:t>Os apêndices devem ser colocados aqui</w:t>
      </w:r>
    </w:p>
    <w:p w14:paraId="71413DBE" w14:textId="6EEA908A" w:rsidR="00BF4731" w:rsidRDefault="00BF4731" w:rsidP="00A862EB">
      <w:pPr>
        <w:pStyle w:val="Corpodetexto"/>
      </w:pPr>
    </w:p>
    <w:p w14:paraId="37B7FB57" w14:textId="2832002A" w:rsidR="00BF4731" w:rsidRDefault="00BF4731" w:rsidP="00A862EB">
      <w:pPr>
        <w:pStyle w:val="Corpodetexto"/>
      </w:pPr>
    </w:p>
    <w:p w14:paraId="213D10A5" w14:textId="77777777" w:rsidR="00BF4731" w:rsidRPr="00280253" w:rsidRDefault="00BF4731" w:rsidP="00A862EB">
      <w:pPr>
        <w:pStyle w:val="Corpodetexto"/>
      </w:pPr>
    </w:p>
    <w:p w14:paraId="596E9803" w14:textId="77777777" w:rsidR="00A862EB" w:rsidRPr="00280253" w:rsidRDefault="00A862EB" w:rsidP="00A862EB">
      <w:pPr>
        <w:pStyle w:val="Corpodetexto"/>
      </w:pPr>
    </w:p>
    <w:p w14:paraId="02CA909F" w14:textId="77777777" w:rsidR="00A862EB" w:rsidRPr="00280253" w:rsidRDefault="00A862EB" w:rsidP="00A862EB">
      <w:pPr>
        <w:pStyle w:val="Corpodetexto"/>
      </w:pPr>
    </w:p>
    <w:p w14:paraId="50FD8F2E" w14:textId="77777777" w:rsidR="00A862EB" w:rsidRPr="00280253" w:rsidRDefault="00A862EB" w:rsidP="00A862EB">
      <w:pPr>
        <w:sectPr w:rsidR="00A862EB" w:rsidRPr="00280253" w:rsidSect="0044213C">
          <w:pgSz w:w="11907" w:h="16840" w:code="9"/>
          <w:pgMar w:top="1701" w:right="1134" w:bottom="1134" w:left="1701" w:header="993" w:footer="720" w:gutter="0"/>
          <w:cols w:space="720"/>
          <w:titlePg/>
          <w:docGrid w:linePitch="326"/>
        </w:sectPr>
      </w:pPr>
    </w:p>
    <w:p w14:paraId="2A6AA9D6" w14:textId="63D2273D" w:rsidR="00A862EB" w:rsidRPr="00280253" w:rsidRDefault="00FA0D42" w:rsidP="00BD4D1C">
      <w:pPr>
        <w:pStyle w:val="Ttulo1"/>
        <w:numPr>
          <w:ilvl w:val="0"/>
          <w:numId w:val="6"/>
        </w:numPr>
      </w:pPr>
      <w:bookmarkStart w:id="149" w:name="_Toc13820696"/>
      <w:r>
        <w:lastRenderedPageBreak/>
        <w:t>–</w:t>
      </w:r>
      <w:r w:rsidR="00A862EB" w:rsidRPr="00280253">
        <w:t xml:space="preserve"> O</w:t>
      </w:r>
      <w:r>
        <w:t xml:space="preserve"> Primeiro</w:t>
      </w:r>
      <w:r w:rsidR="00A862EB" w:rsidRPr="00280253">
        <w:t xml:space="preserve"> Anexo </w:t>
      </w:r>
      <w:r w:rsidR="007A1A23" w:rsidRPr="00280253">
        <w:t>D</w:t>
      </w:r>
      <w:r w:rsidR="00A862EB" w:rsidRPr="00280253">
        <w:t xml:space="preserve">eve ser </w:t>
      </w:r>
      <w:r w:rsidR="007A1A23" w:rsidRPr="00280253">
        <w:t>C</w:t>
      </w:r>
      <w:r w:rsidR="00A862EB" w:rsidRPr="00280253">
        <w:t xml:space="preserve">olocado a </w:t>
      </w:r>
      <w:r w:rsidR="007A1A23" w:rsidRPr="00280253">
        <w:t>S</w:t>
      </w:r>
      <w:r w:rsidR="00A862EB" w:rsidRPr="00280253">
        <w:t>eguir</w:t>
      </w:r>
      <w:sdt>
        <w:sdtPr>
          <w:id w:val="377667749"/>
          <w:citation/>
        </w:sdtPr>
        <w:sdtEndPr/>
        <w:sdtContent>
          <w:r w:rsidR="00F520B9">
            <w:fldChar w:fldCharType="begin"/>
          </w:r>
          <w:r w:rsidR="00F520B9">
            <w:instrText xml:space="preserve"> CITATION ABN11 \l 1046 </w:instrText>
          </w:r>
          <w:r w:rsidR="00F520B9">
            <w:fldChar w:fldCharType="separate"/>
          </w:r>
          <w:r w:rsidR="00A86347">
            <w:rPr>
              <w:noProof/>
            </w:rPr>
            <w:t xml:space="preserve"> (ABNT, 2011)</w:t>
          </w:r>
          <w:r w:rsidR="00F520B9">
            <w:fldChar w:fldCharType="end"/>
          </w:r>
        </w:sdtContent>
      </w:sdt>
      <w:bookmarkEnd w:id="149"/>
    </w:p>
    <w:p w14:paraId="0CABD026" w14:textId="14A3DFA4" w:rsidR="00A862EB" w:rsidRPr="00280253" w:rsidRDefault="00C334FF" w:rsidP="00FA0D42">
      <w:pPr>
        <w:pStyle w:val="Corpodetexto"/>
      </w:pPr>
      <w:r w:rsidRPr="00280253">
        <w:t>Corpo do texto</w:t>
      </w:r>
    </w:p>
    <w:p w14:paraId="365CF73B" w14:textId="77777777" w:rsidR="0082459A" w:rsidRPr="00280253" w:rsidRDefault="0082459A" w:rsidP="00A862EB">
      <w:pPr>
        <w:pStyle w:val="Corpodetexto"/>
      </w:pPr>
    </w:p>
    <w:p w14:paraId="27855978" w14:textId="77777777" w:rsidR="0082459A" w:rsidRPr="00280253" w:rsidRDefault="0082459A" w:rsidP="00A862EB">
      <w:pPr>
        <w:pStyle w:val="Corpodetexto"/>
      </w:pPr>
    </w:p>
    <w:p w14:paraId="50B5004B" w14:textId="77777777" w:rsidR="00A862EB" w:rsidRPr="00280253" w:rsidRDefault="00A862EB" w:rsidP="00A862EB">
      <w:pPr>
        <w:sectPr w:rsidR="00A862EB" w:rsidRPr="00280253" w:rsidSect="0044213C">
          <w:pgSz w:w="11907" w:h="16840" w:code="9"/>
          <w:pgMar w:top="1701" w:right="1134" w:bottom="1134" w:left="1701" w:header="993" w:footer="720" w:gutter="0"/>
          <w:cols w:space="720"/>
          <w:titlePg/>
          <w:docGrid w:linePitch="326"/>
        </w:sectPr>
      </w:pPr>
    </w:p>
    <w:p w14:paraId="4AD91450" w14:textId="7CBE2AB7" w:rsidR="00A862EB" w:rsidRPr="00280253" w:rsidRDefault="00077F82" w:rsidP="00051330">
      <w:pPr>
        <w:pStyle w:val="Ttulo1"/>
        <w:numPr>
          <w:ilvl w:val="0"/>
          <w:numId w:val="6"/>
        </w:numPr>
      </w:pPr>
      <w:bookmarkStart w:id="150" w:name="_Toc13820697"/>
      <w:r>
        <w:lastRenderedPageBreak/>
        <w:t>–</w:t>
      </w:r>
      <w:r w:rsidR="00A862EB" w:rsidRPr="00280253">
        <w:t xml:space="preserve"> O</w:t>
      </w:r>
      <w:r>
        <w:t xml:space="preserve"> Segundo</w:t>
      </w:r>
      <w:r w:rsidR="00A862EB" w:rsidRPr="00280253">
        <w:t xml:space="preserve"> Anexo </w:t>
      </w:r>
      <w:r w:rsidR="007A1A23" w:rsidRPr="00280253">
        <w:t>D</w:t>
      </w:r>
      <w:r w:rsidR="00A862EB" w:rsidRPr="00280253">
        <w:t xml:space="preserve">eve ser </w:t>
      </w:r>
      <w:r w:rsidR="007A1A23" w:rsidRPr="00280253">
        <w:t>C</w:t>
      </w:r>
      <w:r w:rsidR="00A862EB" w:rsidRPr="00280253">
        <w:t xml:space="preserve">olocado a </w:t>
      </w:r>
      <w:r w:rsidR="007A1A23" w:rsidRPr="00280253">
        <w:t>S</w:t>
      </w:r>
      <w:r w:rsidR="00A862EB" w:rsidRPr="00280253">
        <w:t>eguir</w:t>
      </w:r>
      <w:sdt>
        <w:sdtPr>
          <w:id w:val="-1229923198"/>
          <w:citation/>
        </w:sdtPr>
        <w:sdtEndPr/>
        <w:sdtContent>
          <w:r w:rsidR="00F520B9">
            <w:fldChar w:fldCharType="begin"/>
          </w:r>
          <w:r w:rsidR="00F520B9">
            <w:instrText xml:space="preserve"> CITATION ABN11 \l 1046 </w:instrText>
          </w:r>
          <w:r w:rsidR="00F520B9">
            <w:fldChar w:fldCharType="separate"/>
          </w:r>
          <w:r w:rsidR="00A86347">
            <w:rPr>
              <w:noProof/>
            </w:rPr>
            <w:t xml:space="preserve"> (ABNT, 2011)</w:t>
          </w:r>
          <w:r w:rsidR="00F520B9">
            <w:fldChar w:fldCharType="end"/>
          </w:r>
        </w:sdtContent>
      </w:sdt>
      <w:bookmarkEnd w:id="150"/>
    </w:p>
    <w:p w14:paraId="5346FB5F" w14:textId="74E63EAE" w:rsidR="00BF4731" w:rsidRDefault="00C334FF" w:rsidP="00077F82">
      <w:pPr>
        <w:pStyle w:val="Corpodetexto"/>
      </w:pPr>
      <w:r w:rsidRPr="00280253">
        <w:t>Corpo do texto</w:t>
      </w:r>
      <w:bookmarkEnd w:id="117"/>
      <w:bookmarkEnd w:id="118"/>
      <w:bookmarkEnd w:id="119"/>
      <w:bookmarkEnd w:id="120"/>
      <w:bookmarkEnd w:id="121"/>
      <w:bookmarkEnd w:id="122"/>
      <w:bookmarkEnd w:id="123"/>
      <w:bookmarkEnd w:id="124"/>
      <w:bookmarkEnd w:id="125"/>
      <w:bookmarkEnd w:id="126"/>
    </w:p>
    <w:p w14:paraId="09D1CD44" w14:textId="50BC5B3B" w:rsidR="00BF4731" w:rsidRDefault="00BF4731" w:rsidP="005C5ED5">
      <w:pPr>
        <w:pStyle w:val="Corpodetexto"/>
      </w:pPr>
    </w:p>
    <w:p w14:paraId="6504C2BE" w14:textId="02AFEAD6" w:rsidR="00BF4731" w:rsidRDefault="00BF4731" w:rsidP="005C5ED5">
      <w:pPr>
        <w:pStyle w:val="Corpodetexto"/>
      </w:pPr>
    </w:p>
    <w:p w14:paraId="438EA922" w14:textId="52FB576A" w:rsidR="00BF4731" w:rsidRDefault="00BF4731" w:rsidP="005C5ED5">
      <w:pPr>
        <w:pStyle w:val="Corpodetexto"/>
      </w:pPr>
    </w:p>
    <w:p w14:paraId="0F556417" w14:textId="59ED6D04" w:rsidR="00BF4731" w:rsidRDefault="00BF4731" w:rsidP="005C5ED5">
      <w:pPr>
        <w:pStyle w:val="Corpodetexto"/>
      </w:pPr>
    </w:p>
    <w:p w14:paraId="047C282B" w14:textId="2A1DBACF" w:rsidR="00BF4731" w:rsidRDefault="00BF4731" w:rsidP="005C5ED5">
      <w:pPr>
        <w:pStyle w:val="Corpodetexto"/>
      </w:pPr>
    </w:p>
    <w:p w14:paraId="51947216" w14:textId="77777777" w:rsidR="00BF4731" w:rsidRPr="00280253" w:rsidRDefault="00BF4731" w:rsidP="005C5ED5">
      <w:pPr>
        <w:pStyle w:val="Corpodetexto"/>
      </w:pPr>
    </w:p>
    <w:p w14:paraId="5DD62DFC" w14:textId="77777777" w:rsidR="00B15FE7" w:rsidRPr="00280253" w:rsidRDefault="00B15FE7">
      <w:pPr>
        <w:pStyle w:val="Corpodetexto"/>
      </w:pPr>
    </w:p>
    <w:sectPr w:rsidR="00B15FE7" w:rsidRPr="00280253" w:rsidSect="0044213C">
      <w:pgSz w:w="11907" w:h="16840" w:code="9"/>
      <w:pgMar w:top="1701" w:right="1134" w:bottom="1134" w:left="1701" w:header="993"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0E2D3" w14:textId="77777777" w:rsidR="00493E47" w:rsidRDefault="00493E47">
      <w:r>
        <w:separator/>
      </w:r>
    </w:p>
    <w:p w14:paraId="6A9AAE23" w14:textId="77777777" w:rsidR="00493E47" w:rsidRDefault="00493E47"/>
    <w:p w14:paraId="4B176DB9" w14:textId="77777777" w:rsidR="00493E47" w:rsidRDefault="00493E47"/>
    <w:p w14:paraId="5CD93975" w14:textId="77777777" w:rsidR="00493E47" w:rsidRDefault="00493E47"/>
    <w:p w14:paraId="147E22E3" w14:textId="77777777" w:rsidR="00493E47" w:rsidRDefault="00493E47"/>
    <w:p w14:paraId="460D08B9" w14:textId="77777777" w:rsidR="00493E47" w:rsidRDefault="00493E47"/>
    <w:p w14:paraId="7D148C20" w14:textId="77777777" w:rsidR="00493E47" w:rsidRDefault="00493E47"/>
    <w:p w14:paraId="1850AF8C" w14:textId="77777777" w:rsidR="00493E47" w:rsidRDefault="00493E47"/>
    <w:p w14:paraId="6A6B5484" w14:textId="77777777" w:rsidR="00493E47" w:rsidRDefault="00493E47"/>
    <w:p w14:paraId="329630CF" w14:textId="77777777" w:rsidR="00493E47" w:rsidRDefault="00493E47"/>
    <w:p w14:paraId="46DB3B68" w14:textId="77777777" w:rsidR="00493E47" w:rsidRDefault="00493E47"/>
    <w:p w14:paraId="6382E630" w14:textId="77777777" w:rsidR="00493E47" w:rsidRDefault="00493E47"/>
  </w:endnote>
  <w:endnote w:type="continuationSeparator" w:id="0">
    <w:p w14:paraId="4B5981AC" w14:textId="77777777" w:rsidR="00493E47" w:rsidRDefault="00493E47">
      <w:r>
        <w:continuationSeparator/>
      </w:r>
    </w:p>
    <w:p w14:paraId="43D0712F" w14:textId="77777777" w:rsidR="00493E47" w:rsidRDefault="00493E47"/>
    <w:p w14:paraId="2E92FFC7" w14:textId="77777777" w:rsidR="00493E47" w:rsidRDefault="00493E47"/>
    <w:p w14:paraId="586B37C1" w14:textId="77777777" w:rsidR="00493E47" w:rsidRDefault="00493E47"/>
    <w:p w14:paraId="2446C560" w14:textId="77777777" w:rsidR="00493E47" w:rsidRDefault="00493E47"/>
    <w:p w14:paraId="4A0EBAAF" w14:textId="77777777" w:rsidR="00493E47" w:rsidRDefault="00493E47"/>
    <w:p w14:paraId="321C9801" w14:textId="77777777" w:rsidR="00493E47" w:rsidRDefault="00493E47"/>
    <w:p w14:paraId="0E001C55" w14:textId="77777777" w:rsidR="00493E47" w:rsidRDefault="00493E47"/>
    <w:p w14:paraId="354BA4AC" w14:textId="77777777" w:rsidR="00493E47" w:rsidRDefault="00493E47"/>
    <w:p w14:paraId="31F93260" w14:textId="77777777" w:rsidR="00493E47" w:rsidRDefault="00493E47"/>
    <w:p w14:paraId="400E6930" w14:textId="77777777" w:rsidR="00493E47" w:rsidRDefault="00493E47"/>
    <w:p w14:paraId="03E627E3" w14:textId="77777777" w:rsidR="00493E47" w:rsidRDefault="00493E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5741F" w14:textId="603E832A" w:rsidR="00E563C4" w:rsidRDefault="00E563C4">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8BF46" w14:textId="1B3BCD45" w:rsidR="00E563C4" w:rsidRDefault="00E563C4">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78FE3" w14:textId="47EAF167" w:rsidR="00E563C4" w:rsidRDefault="00E563C4">
    <w:pP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5FF1" w14:textId="0DA6828C" w:rsidR="00E563C4" w:rsidRDefault="00E563C4">
    <w:pP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69F29" w14:textId="70B419D9" w:rsidR="00E563C4" w:rsidRDefault="00E563C4">
    <w:pP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A2016" w14:textId="275870FD" w:rsidR="00E563C4" w:rsidRDefault="00E563C4" w:rsidP="00137DDF">
    <w:pP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66C05" w14:textId="77777777" w:rsidR="00E563C4" w:rsidRPr="00734747" w:rsidRDefault="00E563C4" w:rsidP="00CB774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2F49F" w14:textId="77777777" w:rsidR="00493E47" w:rsidRDefault="00493E47">
      <w:r>
        <w:separator/>
      </w:r>
    </w:p>
    <w:p w14:paraId="339F79FD" w14:textId="77777777" w:rsidR="00493E47" w:rsidRDefault="00493E47"/>
    <w:p w14:paraId="0817AD10" w14:textId="77777777" w:rsidR="00493E47" w:rsidRDefault="00493E47"/>
  </w:footnote>
  <w:footnote w:type="continuationSeparator" w:id="0">
    <w:p w14:paraId="1831D4AF" w14:textId="77777777" w:rsidR="00493E47" w:rsidRDefault="00493E47">
      <w:r>
        <w:continuationSeparator/>
      </w:r>
    </w:p>
    <w:p w14:paraId="4AB8F7B8" w14:textId="77777777" w:rsidR="00493E47" w:rsidRDefault="00493E47"/>
    <w:p w14:paraId="350425E3" w14:textId="77777777" w:rsidR="00493E47" w:rsidRDefault="00493E47"/>
    <w:p w14:paraId="7B2E3959" w14:textId="77777777" w:rsidR="00493E47" w:rsidRDefault="00493E47"/>
    <w:p w14:paraId="375AFAE7" w14:textId="77777777" w:rsidR="00493E47" w:rsidRDefault="00493E47"/>
    <w:p w14:paraId="3858353A" w14:textId="77777777" w:rsidR="00493E47" w:rsidRDefault="00493E47"/>
    <w:p w14:paraId="2AFECC96" w14:textId="77777777" w:rsidR="00493E47" w:rsidRDefault="00493E47"/>
    <w:p w14:paraId="0BFB5A28" w14:textId="77777777" w:rsidR="00493E47" w:rsidRDefault="00493E47"/>
    <w:p w14:paraId="44BE64D5" w14:textId="77777777" w:rsidR="00493E47" w:rsidRDefault="00493E47"/>
    <w:p w14:paraId="572F10FA" w14:textId="77777777" w:rsidR="00493E47" w:rsidRDefault="00493E47"/>
    <w:p w14:paraId="43AB193E" w14:textId="77777777" w:rsidR="00493E47" w:rsidRDefault="00493E47"/>
    <w:p w14:paraId="15F431DF" w14:textId="77777777" w:rsidR="00493E47" w:rsidRDefault="00493E47"/>
  </w:footnote>
  <w:footnote w:id="1">
    <w:p w14:paraId="7C7956C2" w14:textId="77777777" w:rsidR="00E563C4" w:rsidRDefault="00E563C4" w:rsidP="0075606D">
      <w:pPr>
        <w:pStyle w:val="Textodenotaderodap"/>
      </w:pPr>
      <w:r>
        <w:rPr>
          <w:rStyle w:val="Refdenotaderodap"/>
        </w:rPr>
        <w:footnoteRef/>
      </w:r>
      <w:r>
        <w:t xml:space="preserve"> </w:t>
      </w:r>
      <w:r w:rsidRPr="004D319C">
        <w:t>As leis de Kepler são as três leis do movimento planetário definidas por Johannes Kepler (1571 – 1630), um matemático e astrônomo alemão. Essas leis foram a principal contribuição de Kepler à astronomia e à astrofísica.</w:t>
      </w:r>
    </w:p>
  </w:footnote>
  <w:footnote w:id="2">
    <w:p w14:paraId="56024284" w14:textId="77777777" w:rsidR="00E563C4" w:rsidRDefault="00E563C4" w:rsidP="0075606D">
      <w:pPr>
        <w:pStyle w:val="Textodenotaderodap"/>
      </w:pPr>
      <w:r>
        <w:rPr>
          <w:rStyle w:val="Refdenotaderodap"/>
        </w:rPr>
        <w:footnoteRef/>
      </w:r>
      <w:r>
        <w:t xml:space="preserve"> </w:t>
      </w:r>
      <w:bookmarkStart w:id="58" w:name="_Hlk3452722"/>
      <w:r w:rsidRPr="000D2F96">
        <w:t xml:space="preserve">Em astronomia, heliocentrismo é a teoria que coloca o Sol, em sua apresentação inicial, estacionário no centro do universo; ou em sentido estrito, situado aproximadamente no centro do sistema </w:t>
      </w:r>
      <w:bookmarkEnd w:id="58"/>
      <w:r w:rsidRPr="000D2F96">
        <w:t>solar, no caso do heliocentrismo renascentista.</w:t>
      </w:r>
    </w:p>
  </w:footnote>
  <w:footnote w:id="3">
    <w:p w14:paraId="4111EDE6" w14:textId="2B681B53" w:rsidR="00E563C4" w:rsidRDefault="00E563C4" w:rsidP="0075606D">
      <w:pPr>
        <w:pStyle w:val="Textodenotaderodap"/>
      </w:pPr>
      <w:r>
        <w:rPr>
          <w:rStyle w:val="Refdenotaderodap"/>
        </w:rPr>
        <w:footnoteRef/>
      </w:r>
      <w:r>
        <w:t xml:space="preserve"> </w:t>
      </w:r>
      <w:r w:rsidRPr="0075606D">
        <w:t>Um exemplo é a aceleração da gravidade na Terra ao nível do mar e à latitude de 45°,</w:t>
      </w:r>
      <w:r w:rsidR="00B13C05">
        <w:t xml:space="preserve"> </w:t>
      </w:r>
      <w:r w:rsidRPr="0075606D">
        <w:t>(g) possuindo o valor aproximado de 9,80665 m/s².</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038D8" w14:textId="77777777" w:rsidR="00E563C4" w:rsidRDefault="00E563C4">
    <w:pPr>
      <w:pBdr>
        <w:bottom w:val="single" w:sz="6" w:space="10" w:color="auto"/>
      </w:pBdr>
      <w:rPr>
        <w:sz w:val="19"/>
      </w:rPr>
    </w:pPr>
    <w:r>
      <w:rPr>
        <w:sz w:val="19"/>
      </w:rPr>
      <w:fldChar w:fldCharType="begin"/>
    </w:r>
    <w:r>
      <w:rPr>
        <w:sz w:val="19"/>
      </w:rPr>
      <w:instrText>PAGE</w:instrText>
    </w:r>
    <w:r>
      <w:rPr>
        <w:sz w:val="19"/>
      </w:rPr>
      <w:fldChar w:fldCharType="separate"/>
    </w:r>
    <w:r>
      <w:rPr>
        <w:noProof/>
        <w:sz w:val="19"/>
      </w:rPr>
      <w:t>1</w:t>
    </w:r>
    <w:r>
      <w:rPr>
        <w:sz w:val="19"/>
      </w:rPr>
      <w:fldChar w:fldCharType="end"/>
    </w:r>
    <w:r>
      <w:rPr>
        <w:sz w:val="19"/>
      </w:rPr>
      <w:tab/>
    </w:r>
    <w:r>
      <w:rPr>
        <w:i/>
        <w:sz w:val="19"/>
      </w:rPr>
      <w:t>“</w:t>
    </w:r>
    <w:r>
      <w:rPr>
        <w:i/>
        <w:smallCaps/>
        <w:sz w:val="19"/>
      </w:rPr>
      <w:t>Título da Tes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6179472"/>
      <w:docPartObj>
        <w:docPartGallery w:val="Page Numbers (Top of Page)"/>
        <w:docPartUnique/>
      </w:docPartObj>
    </w:sdtPr>
    <w:sdtEndPr/>
    <w:sdtContent>
      <w:p w14:paraId="798F9E88" w14:textId="7485F88E" w:rsidR="00E563C4" w:rsidRPr="00DD5860" w:rsidRDefault="00E43EDA" w:rsidP="00E43EDA">
        <w:pPr>
          <w:pStyle w:val="Cabealho"/>
          <w:jc w:val="right"/>
        </w:pPr>
        <w:r>
          <w:fldChar w:fldCharType="begin"/>
        </w:r>
        <w:r>
          <w:instrText>PAGE   \* MERGEFORMAT</w:instrText>
        </w:r>
        <w:r>
          <w:fldChar w:fldCharType="separate"/>
        </w:r>
        <w:r w:rsidR="007B44D6">
          <w:rPr>
            <w:noProof/>
          </w:rPr>
          <w:t>48</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86053" w14:textId="77777777" w:rsidR="00E563C4" w:rsidRDefault="00E563C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C5B55" w14:textId="77777777" w:rsidR="00E563C4" w:rsidRDefault="00E563C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6A9E7" w14:textId="77777777" w:rsidR="00E563C4" w:rsidRDefault="00E563C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A9FD7" w14:textId="77777777" w:rsidR="00E563C4" w:rsidRDefault="00E563C4"/>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4FF1D" w14:textId="77777777" w:rsidR="00E563C4" w:rsidRPr="00DD5860" w:rsidRDefault="00E563C4" w:rsidP="00F01EB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705805"/>
      <w:docPartObj>
        <w:docPartGallery w:val="Page Numbers (Top of Page)"/>
        <w:docPartUnique/>
      </w:docPartObj>
    </w:sdtPr>
    <w:sdtEndPr/>
    <w:sdtContent>
      <w:p w14:paraId="3C10E3E9" w14:textId="4D7BFAD7" w:rsidR="00E563C4" w:rsidRPr="00941042" w:rsidRDefault="00A45137" w:rsidP="00CB7746">
        <w:pPr>
          <w:pStyle w:val="Cabealho"/>
          <w:jc w:val="right"/>
        </w:pPr>
        <w:r>
          <w:fldChar w:fldCharType="begin"/>
        </w:r>
        <w:r>
          <w:instrText>PAGE   \* MERGEFORMAT</w:instrText>
        </w:r>
        <w:r>
          <w:fldChar w:fldCharType="separate"/>
        </w:r>
        <w:r w:rsidR="007B44D6">
          <w:rPr>
            <w:noProof/>
          </w:rPr>
          <w:t>51</w:t>
        </w:r>
        <w: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784881"/>
      <w:docPartObj>
        <w:docPartGallery w:val="Page Numbers (Top of Page)"/>
        <w:docPartUnique/>
      </w:docPartObj>
    </w:sdtPr>
    <w:sdtEndPr/>
    <w:sdtContent>
      <w:p w14:paraId="5EB90FE6" w14:textId="5D4BD180" w:rsidR="00E563C4" w:rsidRPr="00DD5860" w:rsidRDefault="00FC2657" w:rsidP="00D25320">
        <w:pPr>
          <w:pStyle w:val="Cabealho"/>
          <w:jc w:val="right"/>
        </w:pPr>
        <w:r>
          <w:fldChar w:fldCharType="begin"/>
        </w:r>
        <w:r>
          <w:instrText>PAGE   \* MERGEFORMAT</w:instrText>
        </w:r>
        <w:r>
          <w:fldChar w:fldCharType="separate"/>
        </w:r>
        <w:r w:rsidR="007B44D6">
          <w:rPr>
            <w:noProof/>
          </w:rPr>
          <w:t>18</w:t>
        </w:r>
        <w: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69382"/>
      <w:docPartObj>
        <w:docPartGallery w:val="Page Numbers (Top of Page)"/>
        <w:docPartUnique/>
      </w:docPartObj>
    </w:sdtPr>
    <w:sdtEndPr/>
    <w:sdtContent>
      <w:p w14:paraId="5159E950" w14:textId="10AF1CE5" w:rsidR="00E563C4" w:rsidRPr="00DD5860" w:rsidRDefault="00CB7746" w:rsidP="00CB7746">
        <w:pPr>
          <w:pStyle w:val="Cabealho"/>
          <w:jc w:val="right"/>
        </w:pPr>
        <w:r>
          <w:fldChar w:fldCharType="begin"/>
        </w:r>
        <w:r>
          <w:instrText>PAGE   \* MERGEFORMAT</w:instrText>
        </w:r>
        <w:r>
          <w:fldChar w:fldCharType="separate"/>
        </w:r>
        <w:r w:rsidR="007B44D6">
          <w:rPr>
            <w:noProof/>
          </w:rPr>
          <w:t>25</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5C0"/>
    <w:multiLevelType w:val="hybridMultilevel"/>
    <w:tmpl w:val="CDD63140"/>
    <w:lvl w:ilvl="0" w:tplc="B630D190">
      <w:start w:val="1"/>
      <w:numFmt w:val="bullet"/>
      <w:pStyle w:val="Alnea-Subalnea"/>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 w15:restartNumberingAfterBreak="0">
    <w:nsid w:val="037C6126"/>
    <w:multiLevelType w:val="multilevel"/>
    <w:tmpl w:val="D3FE3CF4"/>
    <w:numStyleLink w:val="TituloAnexo"/>
  </w:abstractNum>
  <w:abstractNum w:abstractNumId="2" w15:restartNumberingAfterBreak="0">
    <w:nsid w:val="0E162492"/>
    <w:multiLevelType w:val="hybridMultilevel"/>
    <w:tmpl w:val="AA9CA3BE"/>
    <w:lvl w:ilvl="0" w:tplc="FC806742">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0EB48A0"/>
    <w:multiLevelType w:val="multilevel"/>
    <w:tmpl w:val="B1C09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D00CEF"/>
    <w:multiLevelType w:val="hybridMultilevel"/>
    <w:tmpl w:val="7786F232"/>
    <w:lvl w:ilvl="0" w:tplc="EB746980">
      <w:start w:val="1"/>
      <w:numFmt w:val="lowerLetter"/>
      <w:pStyle w:val="Alnea"/>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5" w15:restartNumberingAfterBreak="0">
    <w:nsid w:val="2E18101B"/>
    <w:multiLevelType w:val="multilevel"/>
    <w:tmpl w:val="5C160E3A"/>
    <w:styleLink w:val="EstiloCommarcadoresSymbolsmboloesquerda19cmDesloc"/>
    <w:lvl w:ilvl="0">
      <w:start w:val="1"/>
      <w:numFmt w:val="bullet"/>
      <w:lvlText w:val=""/>
      <w:lvlJc w:val="left"/>
      <w:pPr>
        <w:ind w:left="851"/>
      </w:pPr>
      <w:rPr>
        <w:rFonts w:ascii="Symbol" w:hAnsi="Symbol" w:hint="default"/>
        <w:sz w:val="24"/>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394D1146"/>
    <w:multiLevelType w:val="multilevel"/>
    <w:tmpl w:val="D3FE3CF4"/>
    <w:numStyleLink w:val="TituloAnexo"/>
  </w:abstractNum>
  <w:abstractNum w:abstractNumId="7" w15:restartNumberingAfterBreak="0">
    <w:nsid w:val="42C00168"/>
    <w:multiLevelType w:val="multilevel"/>
    <w:tmpl w:val="D79623DC"/>
    <w:styleLink w:val="TituloAnexoNivel2"/>
    <w:lvl w:ilvl="0">
      <w:start w:val="1"/>
      <w:numFmt w:val="upperRoman"/>
      <w:suff w:val="space"/>
      <w:lvlText w:val="Anexo %1"/>
      <w:lvlJc w:val="left"/>
      <w:pPr>
        <w:ind w:left="360" w:hanging="360"/>
      </w:pPr>
      <w:rPr>
        <w:b/>
        <w:bCs/>
        <w:sz w:val="48"/>
      </w:rPr>
    </w:lvl>
    <w:lvl w:ilvl="1">
      <w:start w:val="1"/>
      <w:numFmt w:val="decimal"/>
      <w:suff w:val="space"/>
      <w:lvlText w:val="%1.%2"/>
      <w:lvlJc w:val="left"/>
      <w:pPr>
        <w:ind w:left="792" w:hanging="432"/>
      </w:pPr>
      <w:rPr>
        <w:rFonts w:cs="Times New Roman" w:hint="default"/>
      </w:rPr>
    </w:lvl>
    <w:lvl w:ilvl="2">
      <w:start w:val="1"/>
      <w:numFmt w:val="decimal"/>
      <w:suff w:val="space"/>
      <w:lvlText w:val="%1.%2.%3"/>
      <w:lvlJc w:val="left"/>
      <w:pPr>
        <w:ind w:left="1224" w:hanging="504"/>
      </w:pPr>
      <w:rPr>
        <w:rFonts w:cs="Times New Roman" w:hint="default"/>
      </w:rPr>
    </w:lvl>
    <w:lvl w:ilvl="3">
      <w:start w:val="1"/>
      <w:numFmt w:val="decimal"/>
      <w:lvlText w:val="%1.%2.%3.%4"/>
      <w:lvlJc w:val="left"/>
      <w:pPr>
        <w:tabs>
          <w:tab w:val="num" w:pos="2520"/>
        </w:tabs>
        <w:ind w:left="1728" w:hanging="648"/>
      </w:pPr>
      <w:rPr>
        <w:rFonts w:cs="Times New Roman" w:hint="default"/>
      </w:rPr>
    </w:lvl>
    <w:lvl w:ilvl="4">
      <w:start w:val="1"/>
      <w:numFmt w:val="decimal"/>
      <w:lvlText w:val="%1.%2.%3.%4.%5."/>
      <w:lvlJc w:val="left"/>
      <w:pPr>
        <w:tabs>
          <w:tab w:val="num" w:pos="324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4320"/>
        </w:tabs>
        <w:ind w:left="3240" w:hanging="1080"/>
      </w:pPr>
      <w:rPr>
        <w:rFonts w:cs="Times New Roman" w:hint="default"/>
      </w:rPr>
    </w:lvl>
    <w:lvl w:ilvl="7">
      <w:start w:val="1"/>
      <w:numFmt w:val="decimal"/>
      <w:lvlText w:val="%1.%2.%3.%4.%5.%6.%7.%8."/>
      <w:lvlJc w:val="left"/>
      <w:pPr>
        <w:tabs>
          <w:tab w:val="num" w:pos="5040"/>
        </w:tabs>
        <w:ind w:left="3744" w:hanging="1224"/>
      </w:pPr>
      <w:rPr>
        <w:rFonts w:cs="Times New Roman" w:hint="default"/>
      </w:rPr>
    </w:lvl>
    <w:lvl w:ilvl="8">
      <w:start w:val="1"/>
      <w:numFmt w:val="decimal"/>
      <w:lvlText w:val="%1.%2.%3.%4.%5.%6.%7.%8.%9."/>
      <w:lvlJc w:val="left"/>
      <w:pPr>
        <w:tabs>
          <w:tab w:val="num" w:pos="5760"/>
        </w:tabs>
        <w:ind w:left="4320" w:hanging="1440"/>
      </w:pPr>
      <w:rPr>
        <w:rFonts w:cs="Times New Roman" w:hint="default"/>
      </w:rPr>
    </w:lvl>
  </w:abstractNum>
  <w:abstractNum w:abstractNumId="8" w15:restartNumberingAfterBreak="0">
    <w:nsid w:val="49644E1E"/>
    <w:multiLevelType w:val="multilevel"/>
    <w:tmpl w:val="84D07F0A"/>
    <w:styleLink w:val="EstiloCommarcadoresSymbolsmboloesquerda19cmDesloc1"/>
    <w:lvl w:ilvl="0">
      <w:start w:val="1"/>
      <w:numFmt w:val="bullet"/>
      <w:suff w:val="space"/>
      <w:lvlText w:val=""/>
      <w:lvlJc w:val="left"/>
      <w:pPr>
        <w:ind w:left="567"/>
      </w:pPr>
      <w:rPr>
        <w:rFonts w:ascii="Symbol" w:hAnsi="Symbol" w:hint="default"/>
        <w:sz w:val="24"/>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5448194A"/>
    <w:multiLevelType w:val="multilevel"/>
    <w:tmpl w:val="D3FE3CF4"/>
    <w:numStyleLink w:val="TituloAnexo"/>
  </w:abstractNum>
  <w:abstractNum w:abstractNumId="10" w15:restartNumberingAfterBreak="0">
    <w:nsid w:val="57744867"/>
    <w:multiLevelType w:val="multilevel"/>
    <w:tmpl w:val="19E01884"/>
    <w:lvl w:ilvl="0">
      <w:start w:val="1"/>
      <w:numFmt w:val="upperLetter"/>
      <w:lvlText w:val="%1."/>
      <w:lvlJc w:val="left"/>
      <w:pPr>
        <w:tabs>
          <w:tab w:val="num" w:pos="360"/>
        </w:tabs>
      </w:pPr>
      <w:rPr>
        <w:rFonts w:cs="Times New Roman" w:hint="default"/>
      </w:rPr>
    </w:lvl>
    <w:lvl w:ilvl="1">
      <w:start w:val="1"/>
      <w:numFmt w:val="upperLetter"/>
      <w:lvlText w:val="%2."/>
      <w:lvlJc w:val="left"/>
      <w:pPr>
        <w:tabs>
          <w:tab w:val="num" w:pos="1080"/>
        </w:tabs>
        <w:ind w:left="720"/>
      </w:pPr>
      <w:rPr>
        <w:rFonts w:cs="Times New Roman" w:hint="default"/>
      </w:rPr>
    </w:lvl>
    <w:lvl w:ilvl="2">
      <w:start w:val="1"/>
      <w:numFmt w:val="upperLetter"/>
      <w:lvlText w:val="%3."/>
      <w:lvlJc w:val="left"/>
      <w:pPr>
        <w:tabs>
          <w:tab w:val="num" w:pos="1800"/>
        </w:tabs>
        <w:ind w:left="1440"/>
      </w:pPr>
      <w:rPr>
        <w:rFonts w:cs="Times New Roman" w:hint="default"/>
      </w:rPr>
    </w:lvl>
    <w:lvl w:ilvl="3">
      <w:start w:val="1"/>
      <w:numFmt w:val="upperLetter"/>
      <w:lvlText w:val="%4"/>
      <w:lvlJc w:val="left"/>
      <w:pPr>
        <w:tabs>
          <w:tab w:val="num" w:pos="2520"/>
        </w:tabs>
        <w:ind w:left="2160"/>
      </w:pPr>
      <w:rPr>
        <w:rFonts w:cs="Times New Roman" w:hint="default"/>
      </w:rPr>
    </w:lvl>
    <w:lvl w:ilvl="4">
      <w:start w:val="1"/>
      <w:numFmt w:val="decimal"/>
      <w:pStyle w:val="Ttulo5"/>
      <w:lvlText w:val="(%5)"/>
      <w:lvlJc w:val="left"/>
      <w:pPr>
        <w:tabs>
          <w:tab w:val="num" w:pos="3240"/>
        </w:tabs>
        <w:ind w:left="2880"/>
      </w:pPr>
      <w:rPr>
        <w:rFonts w:cs="Times New Roman" w:hint="default"/>
      </w:rPr>
    </w:lvl>
    <w:lvl w:ilvl="5">
      <w:start w:val="1"/>
      <w:numFmt w:val="lowerLetter"/>
      <w:pStyle w:val="Ttulo6"/>
      <w:lvlText w:val="(%6)"/>
      <w:lvlJc w:val="left"/>
      <w:pPr>
        <w:tabs>
          <w:tab w:val="num" w:pos="3960"/>
        </w:tabs>
        <w:ind w:left="3600"/>
      </w:pPr>
      <w:rPr>
        <w:rFonts w:cs="Times New Roman" w:hint="default"/>
      </w:rPr>
    </w:lvl>
    <w:lvl w:ilvl="6">
      <w:start w:val="1"/>
      <w:numFmt w:val="lowerRoman"/>
      <w:pStyle w:val="Ttulo7"/>
      <w:lvlText w:val="(%7)"/>
      <w:lvlJc w:val="left"/>
      <w:pPr>
        <w:tabs>
          <w:tab w:val="num" w:pos="4680"/>
        </w:tabs>
        <w:ind w:left="4320"/>
      </w:pPr>
      <w:rPr>
        <w:rFonts w:cs="Times New Roman" w:hint="default"/>
      </w:rPr>
    </w:lvl>
    <w:lvl w:ilvl="7">
      <w:start w:val="1"/>
      <w:numFmt w:val="lowerLetter"/>
      <w:pStyle w:val="Ttulo8"/>
      <w:lvlText w:val="(%8)"/>
      <w:lvlJc w:val="left"/>
      <w:pPr>
        <w:tabs>
          <w:tab w:val="num" w:pos="5400"/>
        </w:tabs>
        <w:ind w:left="5040"/>
      </w:pPr>
      <w:rPr>
        <w:rFonts w:cs="Times New Roman" w:hint="default"/>
      </w:rPr>
    </w:lvl>
    <w:lvl w:ilvl="8">
      <w:start w:val="1"/>
      <w:numFmt w:val="lowerRoman"/>
      <w:pStyle w:val="Ttulo9"/>
      <w:lvlText w:val="(%9)"/>
      <w:lvlJc w:val="left"/>
      <w:pPr>
        <w:tabs>
          <w:tab w:val="num" w:pos="6120"/>
        </w:tabs>
        <w:ind w:left="5760"/>
      </w:pPr>
      <w:rPr>
        <w:rFonts w:cs="Times New Roman" w:hint="default"/>
      </w:rPr>
    </w:lvl>
  </w:abstractNum>
  <w:abstractNum w:abstractNumId="11" w15:restartNumberingAfterBreak="0">
    <w:nsid w:val="59D5006D"/>
    <w:multiLevelType w:val="multilevel"/>
    <w:tmpl w:val="D3FE3CF4"/>
    <w:styleLink w:val="TituloAnexo"/>
    <w:lvl w:ilvl="0">
      <w:start w:val="1"/>
      <w:numFmt w:val="upperLetter"/>
      <w:suff w:val="space"/>
      <w:lvlText w:val="ANEXO %1"/>
      <w:lvlJc w:val="left"/>
      <w:pPr>
        <w:ind w:left="425" w:hanging="425"/>
      </w:pPr>
      <w:rPr>
        <w:rFonts w:hint="default"/>
        <w:b/>
        <w:bCs/>
        <w:sz w:val="48"/>
      </w:rPr>
    </w:lvl>
    <w:lvl w:ilvl="1">
      <w:start w:val="1"/>
      <w:numFmt w:val="decimal"/>
      <w:suff w:val="space"/>
      <w:lvlText w:val="ANEXO %1.%2"/>
      <w:lvlJc w:val="left"/>
      <w:pPr>
        <w:ind w:left="1152" w:hanging="432"/>
      </w:pPr>
      <w:rPr>
        <w:rFonts w:cs="Times New Roman" w:hint="default"/>
      </w:rPr>
    </w:lvl>
    <w:lvl w:ilvl="2">
      <w:start w:val="1"/>
      <w:numFmt w:val="decimal"/>
      <w:suff w:val="space"/>
      <w:lvlText w:val="ANEXO %1.%2.%3"/>
      <w:lvlJc w:val="left"/>
      <w:pPr>
        <w:ind w:left="1584" w:hanging="504"/>
      </w:pPr>
      <w:rPr>
        <w:rFonts w:cs="Times New Roman" w:hint="default"/>
      </w:rPr>
    </w:lvl>
    <w:lvl w:ilvl="3">
      <w:start w:val="1"/>
      <w:numFmt w:val="decimal"/>
      <w:lvlText w:val="%1.%2.%3.%4"/>
      <w:lvlJc w:val="left"/>
      <w:pPr>
        <w:tabs>
          <w:tab w:val="num" w:pos="2880"/>
        </w:tabs>
        <w:ind w:left="2088" w:hanging="648"/>
      </w:pPr>
      <w:rPr>
        <w:rFonts w:cs="Times New Roman" w:hint="default"/>
      </w:rPr>
    </w:lvl>
    <w:lvl w:ilvl="4">
      <w:start w:val="1"/>
      <w:numFmt w:val="decimal"/>
      <w:lvlText w:val="%1.%2.%3.%4.%5."/>
      <w:lvlJc w:val="left"/>
      <w:pPr>
        <w:tabs>
          <w:tab w:val="num" w:pos="3600"/>
        </w:tabs>
        <w:ind w:left="2592" w:hanging="792"/>
      </w:pPr>
      <w:rPr>
        <w:rFonts w:cs="Times New Roman" w:hint="default"/>
      </w:rPr>
    </w:lvl>
    <w:lvl w:ilvl="5">
      <w:start w:val="1"/>
      <w:numFmt w:val="decimal"/>
      <w:lvlText w:val="%1.%2.%3.%4.%5.%6."/>
      <w:lvlJc w:val="left"/>
      <w:pPr>
        <w:tabs>
          <w:tab w:val="num" w:pos="3960"/>
        </w:tabs>
        <w:ind w:left="3096" w:hanging="936"/>
      </w:pPr>
      <w:rPr>
        <w:rFonts w:cs="Times New Roman" w:hint="default"/>
      </w:rPr>
    </w:lvl>
    <w:lvl w:ilvl="6">
      <w:start w:val="1"/>
      <w:numFmt w:val="decimal"/>
      <w:lvlText w:val="%1.%2.%3.%4.%5.%6.%7."/>
      <w:lvlJc w:val="left"/>
      <w:pPr>
        <w:tabs>
          <w:tab w:val="num" w:pos="4680"/>
        </w:tabs>
        <w:ind w:left="3600" w:hanging="1080"/>
      </w:pPr>
      <w:rPr>
        <w:rFonts w:cs="Times New Roman" w:hint="default"/>
      </w:rPr>
    </w:lvl>
    <w:lvl w:ilvl="7">
      <w:start w:val="1"/>
      <w:numFmt w:val="decimal"/>
      <w:lvlText w:val="%1.%2.%3.%4.%5.%6.%7.%8."/>
      <w:lvlJc w:val="left"/>
      <w:pPr>
        <w:tabs>
          <w:tab w:val="num" w:pos="5400"/>
        </w:tabs>
        <w:ind w:left="4104" w:hanging="1224"/>
      </w:pPr>
      <w:rPr>
        <w:rFonts w:cs="Times New Roman" w:hint="default"/>
      </w:rPr>
    </w:lvl>
    <w:lvl w:ilvl="8">
      <w:start w:val="1"/>
      <w:numFmt w:val="decimal"/>
      <w:lvlText w:val="%1.%2.%3.%4.%5.%6.%7.%8.%9."/>
      <w:lvlJc w:val="left"/>
      <w:pPr>
        <w:tabs>
          <w:tab w:val="num" w:pos="6120"/>
        </w:tabs>
        <w:ind w:left="4680" w:hanging="1440"/>
      </w:pPr>
      <w:rPr>
        <w:rFonts w:cs="Times New Roman" w:hint="default"/>
      </w:rPr>
    </w:lvl>
  </w:abstractNum>
  <w:abstractNum w:abstractNumId="12" w15:restartNumberingAfterBreak="0">
    <w:nsid w:val="68D74578"/>
    <w:multiLevelType w:val="multilevel"/>
    <w:tmpl w:val="D3FE3CF4"/>
    <w:numStyleLink w:val="TituloAnexo"/>
  </w:abstractNum>
  <w:abstractNum w:abstractNumId="13" w15:restartNumberingAfterBreak="0">
    <w:nsid w:val="69756ABF"/>
    <w:multiLevelType w:val="multilevel"/>
    <w:tmpl w:val="D3FE3CF4"/>
    <w:numStyleLink w:val="TituloAnexo"/>
  </w:abstractNum>
  <w:abstractNum w:abstractNumId="14" w15:restartNumberingAfterBreak="0">
    <w:nsid w:val="6E9A55FC"/>
    <w:multiLevelType w:val="multilevel"/>
    <w:tmpl w:val="55A65A2C"/>
    <w:lvl w:ilvl="0">
      <w:start w:val="1"/>
      <w:numFmt w:val="upperLetter"/>
      <w:pStyle w:val="Ttulo1"/>
      <w:suff w:val="space"/>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792" w:hanging="432"/>
      </w:pPr>
      <w:rPr>
        <w:rFonts w:cs="Times New Roman" w:hint="default"/>
      </w:rPr>
    </w:lvl>
    <w:lvl w:ilvl="2">
      <w:start w:val="1"/>
      <w:numFmt w:val="decimal"/>
      <w:suff w:val="space"/>
      <w:lvlText w:val="%1.%2.%3"/>
      <w:lvlJc w:val="left"/>
      <w:pPr>
        <w:ind w:left="1224" w:hanging="504"/>
      </w:pPr>
      <w:rPr>
        <w:rFonts w:cs="Times New Roman" w:hint="default"/>
      </w:rPr>
    </w:lvl>
    <w:lvl w:ilvl="3">
      <w:start w:val="1"/>
      <w:numFmt w:val="decimal"/>
      <w:lvlText w:val="%1.%2.%3.%4"/>
      <w:lvlJc w:val="left"/>
      <w:pPr>
        <w:tabs>
          <w:tab w:val="num" w:pos="2520"/>
        </w:tabs>
        <w:ind w:left="1728" w:hanging="648"/>
      </w:pPr>
      <w:rPr>
        <w:rFonts w:cs="Times New Roman" w:hint="default"/>
      </w:rPr>
    </w:lvl>
    <w:lvl w:ilvl="4">
      <w:start w:val="1"/>
      <w:numFmt w:val="decimal"/>
      <w:lvlText w:val="%1.%2.%3.%4.%5."/>
      <w:lvlJc w:val="left"/>
      <w:pPr>
        <w:tabs>
          <w:tab w:val="num" w:pos="324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4320"/>
        </w:tabs>
        <w:ind w:left="3240" w:hanging="1080"/>
      </w:pPr>
      <w:rPr>
        <w:rFonts w:cs="Times New Roman" w:hint="default"/>
      </w:rPr>
    </w:lvl>
    <w:lvl w:ilvl="7">
      <w:start w:val="1"/>
      <w:numFmt w:val="decimal"/>
      <w:lvlText w:val="%1.%2.%3.%4.%5.%6.%7.%8."/>
      <w:lvlJc w:val="left"/>
      <w:pPr>
        <w:tabs>
          <w:tab w:val="num" w:pos="5040"/>
        </w:tabs>
        <w:ind w:left="3744" w:hanging="1224"/>
      </w:pPr>
      <w:rPr>
        <w:rFonts w:cs="Times New Roman" w:hint="default"/>
      </w:rPr>
    </w:lvl>
    <w:lvl w:ilvl="8">
      <w:start w:val="1"/>
      <w:numFmt w:val="decimal"/>
      <w:lvlText w:val="%1.%2.%3.%4.%5.%6.%7.%8.%9."/>
      <w:lvlJc w:val="left"/>
      <w:pPr>
        <w:tabs>
          <w:tab w:val="num" w:pos="5760"/>
        </w:tabs>
        <w:ind w:left="4320" w:hanging="1440"/>
      </w:pPr>
      <w:rPr>
        <w:rFonts w:cs="Times New Roman" w:hint="default"/>
      </w:rPr>
    </w:lvl>
  </w:abstractNum>
  <w:abstractNum w:abstractNumId="15" w15:restartNumberingAfterBreak="0">
    <w:nsid w:val="74F76D2D"/>
    <w:multiLevelType w:val="multilevel"/>
    <w:tmpl w:val="0C52E252"/>
    <w:lvl w:ilvl="0">
      <w:start w:val="1"/>
      <w:numFmt w:val="decimal"/>
      <w:suff w:val="space"/>
      <w:lvlText w:val="%1"/>
      <w:lvlJc w:val="left"/>
      <w:pPr>
        <w:ind w:left="284" w:hanging="284"/>
      </w:pPr>
      <w:rPr>
        <w:rFonts w:cs="Times New Roman" w:hint="default"/>
      </w:rPr>
    </w:lvl>
    <w:lvl w:ilvl="1">
      <w:start w:val="1"/>
      <w:numFmt w:val="decimal"/>
      <w:pStyle w:val="Ttulo2"/>
      <w:suff w:val="space"/>
      <w:lvlText w:val="%1.%2"/>
      <w:lvlJc w:val="left"/>
      <w:pPr>
        <w:ind w:left="142" w:firstLine="0"/>
      </w:pPr>
      <w:rPr>
        <w:rFonts w:cs="Times New Roman" w:hint="default"/>
      </w:rPr>
    </w:lvl>
    <w:lvl w:ilvl="2">
      <w:start w:val="1"/>
      <w:numFmt w:val="decimal"/>
      <w:pStyle w:val="Ttulo3"/>
      <w:suff w:val="space"/>
      <w:lvlText w:val="%1.%2.%3"/>
      <w:lvlJc w:val="left"/>
      <w:pPr>
        <w:ind w:left="0" w:firstLine="0"/>
      </w:pPr>
      <w:rPr>
        <w:rFonts w:cs="Times New Roman" w:hint="default"/>
        <w:color w:val="auto"/>
      </w:rPr>
    </w:lvl>
    <w:lvl w:ilvl="3">
      <w:start w:val="1"/>
      <w:numFmt w:val="decimal"/>
      <w:pStyle w:val="Ttulo4"/>
      <w:suff w:val="space"/>
      <w:lvlText w:val="%1.%2.%3.%4"/>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space"/>
      <w:lvlText w:val="%1.%2.%3.%4.%5"/>
      <w:lvlJc w:val="left"/>
      <w:pPr>
        <w:ind w:left="0" w:firstLine="0"/>
      </w:pPr>
      <w:rPr>
        <w:rFonts w:cs="Times New Roman" w:hint="default"/>
      </w:rPr>
    </w:lvl>
    <w:lvl w:ilvl="5">
      <w:start w:val="1"/>
      <w:numFmt w:val="decimal"/>
      <w:lvlText w:val="%1.%2.%3.%4.%5.%6"/>
      <w:lvlJc w:val="left"/>
      <w:pPr>
        <w:tabs>
          <w:tab w:val="num" w:pos="0"/>
        </w:tabs>
        <w:ind w:left="0" w:firstLine="0"/>
      </w:pPr>
      <w:rPr>
        <w:rFonts w:cs="Times New Roman" w:hint="default"/>
      </w:rPr>
    </w:lvl>
    <w:lvl w:ilvl="6">
      <w:start w:val="1"/>
      <w:numFmt w:val="decimal"/>
      <w:lvlText w:val="%1.%2.%3.%4.%5.%6.%7"/>
      <w:lvlJc w:val="left"/>
      <w:pPr>
        <w:tabs>
          <w:tab w:val="num" w:pos="0"/>
        </w:tabs>
        <w:ind w:left="0" w:firstLine="0"/>
      </w:pPr>
      <w:rPr>
        <w:rFonts w:cs="Times New Roman" w:hint="default"/>
      </w:rPr>
    </w:lvl>
    <w:lvl w:ilvl="7">
      <w:start w:val="1"/>
      <w:numFmt w:val="decimal"/>
      <w:lvlText w:val="%1.%2.%3.%4.%5.%6.%7.%8"/>
      <w:lvlJc w:val="left"/>
      <w:pPr>
        <w:tabs>
          <w:tab w:val="num" w:pos="0"/>
        </w:tabs>
        <w:ind w:left="0" w:firstLine="0"/>
      </w:pPr>
      <w:rPr>
        <w:rFonts w:cs="Times New Roman" w:hint="default"/>
      </w:rPr>
    </w:lvl>
    <w:lvl w:ilvl="8">
      <w:start w:val="1"/>
      <w:numFmt w:val="decimal"/>
      <w:lvlText w:val="%1.%2.%3.%4.%5.%6.%7.%8.%9"/>
      <w:lvlJc w:val="left"/>
      <w:pPr>
        <w:tabs>
          <w:tab w:val="num" w:pos="0"/>
        </w:tabs>
        <w:ind w:left="0" w:firstLine="0"/>
      </w:pPr>
      <w:rPr>
        <w:rFonts w:cs="Times New Roman" w:hint="default"/>
      </w:rPr>
    </w:lvl>
  </w:abstractNum>
  <w:num w:numId="1">
    <w:abstractNumId w:val="15"/>
  </w:num>
  <w:num w:numId="2">
    <w:abstractNumId w:val="10"/>
  </w:num>
  <w:num w:numId="3">
    <w:abstractNumId w:val="14"/>
  </w:num>
  <w:num w:numId="4">
    <w:abstractNumId w:val="5"/>
  </w:num>
  <w:num w:numId="5">
    <w:abstractNumId w:val="8"/>
  </w:num>
  <w:num w:numId="6">
    <w:abstractNumId w:val="9"/>
    <w:lvlOverride w:ilvl="0">
      <w:lvl w:ilvl="0">
        <w:start w:val="1"/>
        <w:numFmt w:val="upperLetter"/>
        <w:suff w:val="space"/>
        <w:lvlText w:val="ANEXO %1"/>
        <w:lvlJc w:val="left"/>
        <w:pPr>
          <w:ind w:left="425" w:hanging="425"/>
        </w:pPr>
        <w:rPr>
          <w:rFonts w:hint="default"/>
          <w:b/>
          <w:bCs/>
          <w:sz w:val="48"/>
        </w:rPr>
      </w:lvl>
    </w:lvlOverride>
    <w:lvlOverride w:ilvl="1">
      <w:lvl w:ilvl="1">
        <w:start w:val="1"/>
        <w:numFmt w:val="decimal"/>
        <w:suff w:val="space"/>
        <w:lvlText w:val="ANEXO %1.%2"/>
        <w:lvlJc w:val="left"/>
        <w:pPr>
          <w:ind w:left="1152" w:hanging="432"/>
        </w:pPr>
        <w:rPr>
          <w:rFonts w:cs="Times New Roman" w:hint="default"/>
        </w:rPr>
      </w:lvl>
    </w:lvlOverride>
    <w:lvlOverride w:ilvl="2">
      <w:lvl w:ilvl="2">
        <w:start w:val="1"/>
        <w:numFmt w:val="decimal"/>
        <w:suff w:val="space"/>
        <w:lvlText w:val="ANEXO %1.%2.%3"/>
        <w:lvlJc w:val="left"/>
        <w:pPr>
          <w:ind w:left="1584" w:hanging="504"/>
        </w:pPr>
        <w:rPr>
          <w:rFonts w:cs="Times New Roman" w:hint="default"/>
        </w:rPr>
      </w:lvl>
    </w:lvlOverride>
    <w:lvlOverride w:ilvl="3">
      <w:lvl w:ilvl="3">
        <w:start w:val="1"/>
        <w:numFmt w:val="decimal"/>
        <w:lvlText w:val="%1.%2.%3.%4"/>
        <w:lvlJc w:val="left"/>
        <w:pPr>
          <w:tabs>
            <w:tab w:val="num" w:pos="2880"/>
          </w:tabs>
          <w:ind w:left="2088" w:hanging="648"/>
        </w:pPr>
        <w:rPr>
          <w:rFonts w:cs="Times New Roman" w:hint="default"/>
        </w:rPr>
      </w:lvl>
    </w:lvlOverride>
    <w:lvlOverride w:ilvl="4">
      <w:lvl w:ilvl="4">
        <w:start w:val="1"/>
        <w:numFmt w:val="decimal"/>
        <w:lvlText w:val="%1.%2.%3.%4.%5."/>
        <w:lvlJc w:val="left"/>
        <w:pPr>
          <w:tabs>
            <w:tab w:val="num" w:pos="3600"/>
          </w:tabs>
          <w:ind w:left="2592" w:hanging="792"/>
        </w:pPr>
        <w:rPr>
          <w:rFonts w:cs="Times New Roman" w:hint="default"/>
        </w:rPr>
      </w:lvl>
    </w:lvlOverride>
    <w:lvlOverride w:ilvl="5">
      <w:lvl w:ilvl="5">
        <w:start w:val="1"/>
        <w:numFmt w:val="decimal"/>
        <w:lvlText w:val="%1.%2.%3.%4.%5.%6."/>
        <w:lvlJc w:val="left"/>
        <w:pPr>
          <w:tabs>
            <w:tab w:val="num" w:pos="3960"/>
          </w:tabs>
          <w:ind w:left="3096" w:hanging="936"/>
        </w:pPr>
        <w:rPr>
          <w:rFonts w:cs="Times New Roman" w:hint="default"/>
        </w:rPr>
      </w:lvl>
    </w:lvlOverride>
    <w:lvlOverride w:ilvl="6">
      <w:lvl w:ilvl="6">
        <w:start w:val="1"/>
        <w:numFmt w:val="decimal"/>
        <w:lvlText w:val="%1.%2.%3.%4.%5.%6.%7."/>
        <w:lvlJc w:val="left"/>
        <w:pPr>
          <w:tabs>
            <w:tab w:val="num" w:pos="4680"/>
          </w:tabs>
          <w:ind w:left="3600" w:hanging="1080"/>
        </w:pPr>
        <w:rPr>
          <w:rFonts w:cs="Times New Roman" w:hint="default"/>
        </w:rPr>
      </w:lvl>
    </w:lvlOverride>
    <w:lvlOverride w:ilvl="7">
      <w:lvl w:ilvl="7">
        <w:start w:val="1"/>
        <w:numFmt w:val="decimal"/>
        <w:lvlText w:val="%1.%2.%3.%4.%5.%6.%7.%8."/>
        <w:lvlJc w:val="left"/>
        <w:pPr>
          <w:tabs>
            <w:tab w:val="num" w:pos="5400"/>
          </w:tabs>
          <w:ind w:left="4104" w:hanging="1224"/>
        </w:pPr>
        <w:rPr>
          <w:rFonts w:cs="Times New Roman" w:hint="default"/>
        </w:rPr>
      </w:lvl>
    </w:lvlOverride>
    <w:lvlOverride w:ilvl="8">
      <w:lvl w:ilvl="8">
        <w:start w:val="1"/>
        <w:numFmt w:val="decimal"/>
        <w:lvlText w:val="%1.%2.%3.%4.%5.%6.%7.%8.%9."/>
        <w:lvlJc w:val="left"/>
        <w:pPr>
          <w:tabs>
            <w:tab w:val="num" w:pos="6120"/>
          </w:tabs>
          <w:ind w:left="4680" w:hanging="1440"/>
        </w:pPr>
        <w:rPr>
          <w:rFonts w:cs="Times New Roman" w:hint="default"/>
        </w:rPr>
      </w:lvl>
    </w:lvlOverride>
  </w:num>
  <w:num w:numId="7">
    <w:abstractNumId w:val="14"/>
    <w:lvlOverride w:ilvl="0">
      <w:lvl w:ilvl="0">
        <w:start w:val="1"/>
        <w:numFmt w:val="upperLetter"/>
        <w:pStyle w:val="Ttulo1"/>
        <w:suff w:val="space"/>
        <w:lvlText w:val="APÊNDICE %1"/>
        <w:lvlJc w:val="left"/>
        <w:pPr>
          <w:ind w:left="360" w:hanging="360"/>
        </w:pPr>
        <w:rPr>
          <w:rFonts w:cs="Times New Roman" w:hint="default"/>
        </w:rPr>
      </w:lvl>
    </w:lvlOverride>
    <w:lvlOverride w:ilvl="1">
      <w:lvl w:ilvl="1">
        <w:start w:val="1"/>
        <w:numFmt w:val="decimal"/>
        <w:suff w:val="space"/>
        <w:lvlText w:val="APÊNDICE %1.%2"/>
        <w:lvlJc w:val="left"/>
        <w:pPr>
          <w:ind w:left="792" w:hanging="432"/>
        </w:pPr>
        <w:rPr>
          <w:rFonts w:cs="Times New Roman" w:hint="default"/>
          <w:sz w:val="36"/>
          <w:szCs w:val="36"/>
        </w:rPr>
      </w:lvl>
    </w:lvlOverride>
    <w:lvlOverride w:ilvl="2">
      <w:lvl w:ilvl="2">
        <w:start w:val="1"/>
        <w:numFmt w:val="decimal"/>
        <w:suff w:val="space"/>
        <w:lvlText w:val="APÊNDICE %1.%2.%3"/>
        <w:lvlJc w:val="left"/>
        <w:pPr>
          <w:ind w:left="1224" w:hanging="504"/>
        </w:pPr>
        <w:rPr>
          <w:rFonts w:cs="Times New Roman" w:hint="default"/>
        </w:rPr>
      </w:lvl>
    </w:lvlOverride>
    <w:lvlOverride w:ilvl="3">
      <w:lvl w:ilvl="3">
        <w:start w:val="1"/>
        <w:numFmt w:val="decimal"/>
        <w:lvlText w:val="%1.%2.%3.%4"/>
        <w:lvlJc w:val="left"/>
        <w:pPr>
          <w:tabs>
            <w:tab w:val="num" w:pos="2520"/>
          </w:tabs>
          <w:ind w:left="1728" w:hanging="648"/>
        </w:pPr>
        <w:rPr>
          <w:rFonts w:cs="Times New Roman" w:hint="default"/>
        </w:rPr>
      </w:lvl>
    </w:lvlOverride>
    <w:lvlOverride w:ilvl="4">
      <w:lvl w:ilvl="4">
        <w:start w:val="1"/>
        <w:numFmt w:val="decimal"/>
        <w:lvlText w:val="%1.%2.%3.%4.%5."/>
        <w:lvlJc w:val="left"/>
        <w:pPr>
          <w:tabs>
            <w:tab w:val="num" w:pos="3240"/>
          </w:tabs>
          <w:ind w:left="2232" w:hanging="792"/>
        </w:pPr>
        <w:rPr>
          <w:rFonts w:cs="Times New Roman" w:hint="default"/>
        </w:rPr>
      </w:lvl>
    </w:lvlOverride>
    <w:lvlOverride w:ilvl="5">
      <w:lvl w:ilvl="5">
        <w:start w:val="1"/>
        <w:numFmt w:val="decimal"/>
        <w:lvlText w:val="%1.%2.%3.%4.%5.%6."/>
        <w:lvlJc w:val="left"/>
        <w:pPr>
          <w:tabs>
            <w:tab w:val="num" w:pos="3600"/>
          </w:tabs>
          <w:ind w:left="2736" w:hanging="936"/>
        </w:pPr>
        <w:rPr>
          <w:rFonts w:cs="Times New Roman" w:hint="default"/>
        </w:rPr>
      </w:lvl>
    </w:lvlOverride>
    <w:lvlOverride w:ilvl="6">
      <w:lvl w:ilvl="6">
        <w:start w:val="1"/>
        <w:numFmt w:val="decimal"/>
        <w:lvlText w:val="%1.%2.%3.%4.%5.%6.%7."/>
        <w:lvlJc w:val="left"/>
        <w:pPr>
          <w:tabs>
            <w:tab w:val="num" w:pos="4320"/>
          </w:tabs>
          <w:ind w:left="3240" w:hanging="1080"/>
        </w:pPr>
        <w:rPr>
          <w:rFonts w:cs="Times New Roman" w:hint="default"/>
        </w:rPr>
      </w:lvl>
    </w:lvlOverride>
    <w:lvlOverride w:ilvl="7">
      <w:lvl w:ilvl="7">
        <w:start w:val="1"/>
        <w:numFmt w:val="decimal"/>
        <w:lvlText w:val="%1.%2.%3.%4.%5.%6.%7.%8."/>
        <w:lvlJc w:val="left"/>
        <w:pPr>
          <w:tabs>
            <w:tab w:val="num" w:pos="5040"/>
          </w:tabs>
          <w:ind w:left="3744" w:hanging="1224"/>
        </w:pPr>
        <w:rPr>
          <w:rFonts w:cs="Times New Roman" w:hint="default"/>
        </w:rPr>
      </w:lvl>
    </w:lvlOverride>
    <w:lvlOverride w:ilvl="8">
      <w:lvl w:ilvl="8">
        <w:start w:val="1"/>
        <w:numFmt w:val="decimal"/>
        <w:lvlText w:val="%1.%2.%3.%4.%5.%6.%7.%8.%9."/>
        <w:lvlJc w:val="left"/>
        <w:pPr>
          <w:tabs>
            <w:tab w:val="num" w:pos="5760"/>
          </w:tabs>
          <w:ind w:left="4320" w:hanging="1440"/>
        </w:pPr>
        <w:rPr>
          <w:rFonts w:cs="Times New Roman" w:hint="default"/>
        </w:rPr>
      </w:lvl>
    </w:lvlOverride>
  </w:num>
  <w:num w:numId="8">
    <w:abstractNumId w:val="7"/>
  </w:num>
  <w:num w:numId="9">
    <w:abstractNumId w:val="11"/>
  </w:num>
  <w:num w:numId="10">
    <w:abstractNumId w:val="2"/>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4"/>
  </w:num>
  <w:num w:numId="19">
    <w:abstractNumId w:val="15"/>
  </w:num>
  <w:num w:numId="20">
    <w:abstractNumId w:val="15"/>
  </w:num>
  <w:num w:numId="21">
    <w:abstractNumId w:val="4"/>
    <w:lvlOverride w:ilvl="0">
      <w:startOverride w:val="1"/>
    </w:lvlOverride>
  </w:num>
  <w:num w:numId="22">
    <w:abstractNumId w:val="4"/>
  </w:num>
  <w:num w:numId="23">
    <w:abstractNumId w:val="4"/>
    <w:lvlOverride w:ilvl="0">
      <w:startOverride w:val="1"/>
    </w:lvlOverride>
  </w:num>
  <w:num w:numId="24">
    <w:abstractNumId w:val="4"/>
    <w:lvlOverride w:ilvl="0">
      <w:startOverride w:val="1"/>
    </w:lvlOverride>
  </w:num>
  <w:num w:numId="25">
    <w:abstractNumId w:val="0"/>
  </w:num>
  <w:num w:numId="26">
    <w:abstractNumId w:val="4"/>
    <w:lvlOverride w:ilvl="0">
      <w:startOverride w:val="1"/>
    </w:lvlOverride>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3"/>
  </w:num>
  <w:num w:numId="35">
    <w:abstractNumId w:val="15"/>
  </w:num>
  <w:num w:numId="36">
    <w:abstractNumId w:val="1"/>
  </w:num>
  <w:num w:numId="37">
    <w:abstractNumId w:val="6"/>
  </w:num>
  <w:num w:numId="38">
    <w:abstractNumId w:val="13"/>
  </w:num>
  <w:num w:numId="39">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4"/>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MTGxMDIxMjQwMzFW0lEKTi0uzszPAykwrAUAiVqwaywAAAA="/>
  </w:docVars>
  <w:rsids>
    <w:rsidRoot w:val="009F0F9C"/>
    <w:rsid w:val="0000016D"/>
    <w:rsid w:val="00000707"/>
    <w:rsid w:val="00000E39"/>
    <w:rsid w:val="00000F1A"/>
    <w:rsid w:val="000010F6"/>
    <w:rsid w:val="0000127C"/>
    <w:rsid w:val="000015EE"/>
    <w:rsid w:val="0000192C"/>
    <w:rsid w:val="00001C96"/>
    <w:rsid w:val="00001CF3"/>
    <w:rsid w:val="00001D02"/>
    <w:rsid w:val="00001E88"/>
    <w:rsid w:val="00001FAC"/>
    <w:rsid w:val="00001FAF"/>
    <w:rsid w:val="0000250E"/>
    <w:rsid w:val="000025AA"/>
    <w:rsid w:val="00002832"/>
    <w:rsid w:val="00002AEE"/>
    <w:rsid w:val="00002C95"/>
    <w:rsid w:val="00002E32"/>
    <w:rsid w:val="0000306C"/>
    <w:rsid w:val="0000375A"/>
    <w:rsid w:val="00003BA0"/>
    <w:rsid w:val="00004529"/>
    <w:rsid w:val="00004D16"/>
    <w:rsid w:val="000053AA"/>
    <w:rsid w:val="00005B29"/>
    <w:rsid w:val="00005BAF"/>
    <w:rsid w:val="000061B0"/>
    <w:rsid w:val="00006487"/>
    <w:rsid w:val="00006820"/>
    <w:rsid w:val="00006BEF"/>
    <w:rsid w:val="00006E80"/>
    <w:rsid w:val="000073D2"/>
    <w:rsid w:val="000076AB"/>
    <w:rsid w:val="00007708"/>
    <w:rsid w:val="00007744"/>
    <w:rsid w:val="000077E7"/>
    <w:rsid w:val="0000780C"/>
    <w:rsid w:val="00007986"/>
    <w:rsid w:val="00010304"/>
    <w:rsid w:val="00010650"/>
    <w:rsid w:val="00011520"/>
    <w:rsid w:val="0001183F"/>
    <w:rsid w:val="00011EBE"/>
    <w:rsid w:val="0001206B"/>
    <w:rsid w:val="0001218E"/>
    <w:rsid w:val="000121C2"/>
    <w:rsid w:val="00012E58"/>
    <w:rsid w:val="0001331D"/>
    <w:rsid w:val="00013789"/>
    <w:rsid w:val="00013A6C"/>
    <w:rsid w:val="00013C40"/>
    <w:rsid w:val="000142AB"/>
    <w:rsid w:val="0001466E"/>
    <w:rsid w:val="00014BEB"/>
    <w:rsid w:val="00014CEF"/>
    <w:rsid w:val="00014FC0"/>
    <w:rsid w:val="000156BB"/>
    <w:rsid w:val="000157AC"/>
    <w:rsid w:val="00015BF0"/>
    <w:rsid w:val="00015D9E"/>
    <w:rsid w:val="00016024"/>
    <w:rsid w:val="00016A10"/>
    <w:rsid w:val="00016ED9"/>
    <w:rsid w:val="00016F8D"/>
    <w:rsid w:val="00016FEF"/>
    <w:rsid w:val="00017367"/>
    <w:rsid w:val="0002006A"/>
    <w:rsid w:val="0002028B"/>
    <w:rsid w:val="00020725"/>
    <w:rsid w:val="00020F71"/>
    <w:rsid w:val="00021F30"/>
    <w:rsid w:val="00022232"/>
    <w:rsid w:val="00022363"/>
    <w:rsid w:val="00022D29"/>
    <w:rsid w:val="00022D92"/>
    <w:rsid w:val="000232DE"/>
    <w:rsid w:val="00023302"/>
    <w:rsid w:val="00023BFD"/>
    <w:rsid w:val="00024117"/>
    <w:rsid w:val="00024286"/>
    <w:rsid w:val="00024F41"/>
    <w:rsid w:val="00024FFA"/>
    <w:rsid w:val="0002511A"/>
    <w:rsid w:val="00025394"/>
    <w:rsid w:val="000256E6"/>
    <w:rsid w:val="000257FA"/>
    <w:rsid w:val="00025D08"/>
    <w:rsid w:val="00025F4D"/>
    <w:rsid w:val="00026025"/>
    <w:rsid w:val="00026903"/>
    <w:rsid w:val="00027434"/>
    <w:rsid w:val="00027779"/>
    <w:rsid w:val="00030104"/>
    <w:rsid w:val="00030400"/>
    <w:rsid w:val="0003096A"/>
    <w:rsid w:val="00030D52"/>
    <w:rsid w:val="00030EC1"/>
    <w:rsid w:val="000313CC"/>
    <w:rsid w:val="0003180C"/>
    <w:rsid w:val="0003217C"/>
    <w:rsid w:val="0003228D"/>
    <w:rsid w:val="00032E61"/>
    <w:rsid w:val="000332F4"/>
    <w:rsid w:val="0003333A"/>
    <w:rsid w:val="0003336E"/>
    <w:rsid w:val="000333E6"/>
    <w:rsid w:val="00033472"/>
    <w:rsid w:val="000339A1"/>
    <w:rsid w:val="00033B68"/>
    <w:rsid w:val="00033CFA"/>
    <w:rsid w:val="00034014"/>
    <w:rsid w:val="0003496B"/>
    <w:rsid w:val="00034AE8"/>
    <w:rsid w:val="00034B10"/>
    <w:rsid w:val="00034FCA"/>
    <w:rsid w:val="00034FCD"/>
    <w:rsid w:val="000357AB"/>
    <w:rsid w:val="00035BDC"/>
    <w:rsid w:val="00035BE6"/>
    <w:rsid w:val="00035C7A"/>
    <w:rsid w:val="0003601B"/>
    <w:rsid w:val="000363F5"/>
    <w:rsid w:val="0003697B"/>
    <w:rsid w:val="00036D0C"/>
    <w:rsid w:val="00036D32"/>
    <w:rsid w:val="00036DA9"/>
    <w:rsid w:val="00037010"/>
    <w:rsid w:val="00037277"/>
    <w:rsid w:val="00037695"/>
    <w:rsid w:val="00040082"/>
    <w:rsid w:val="000403C2"/>
    <w:rsid w:val="00040580"/>
    <w:rsid w:val="00040A49"/>
    <w:rsid w:val="00040CAE"/>
    <w:rsid w:val="00040D4E"/>
    <w:rsid w:val="000417B5"/>
    <w:rsid w:val="00041949"/>
    <w:rsid w:val="00041F92"/>
    <w:rsid w:val="0004211B"/>
    <w:rsid w:val="00042393"/>
    <w:rsid w:val="00042615"/>
    <w:rsid w:val="00042A2E"/>
    <w:rsid w:val="000432A7"/>
    <w:rsid w:val="000441CD"/>
    <w:rsid w:val="000442C6"/>
    <w:rsid w:val="0004451E"/>
    <w:rsid w:val="00044A85"/>
    <w:rsid w:val="00045493"/>
    <w:rsid w:val="0004549C"/>
    <w:rsid w:val="00045563"/>
    <w:rsid w:val="00045853"/>
    <w:rsid w:val="00045854"/>
    <w:rsid w:val="00045DAA"/>
    <w:rsid w:val="00046268"/>
    <w:rsid w:val="00046931"/>
    <w:rsid w:val="00047084"/>
    <w:rsid w:val="00047405"/>
    <w:rsid w:val="000508AD"/>
    <w:rsid w:val="00050B38"/>
    <w:rsid w:val="00050D36"/>
    <w:rsid w:val="00050EFE"/>
    <w:rsid w:val="0005105E"/>
    <w:rsid w:val="00051169"/>
    <w:rsid w:val="00051330"/>
    <w:rsid w:val="0005156E"/>
    <w:rsid w:val="00051A12"/>
    <w:rsid w:val="00052094"/>
    <w:rsid w:val="000521B9"/>
    <w:rsid w:val="000522A4"/>
    <w:rsid w:val="000522F1"/>
    <w:rsid w:val="00052495"/>
    <w:rsid w:val="00052722"/>
    <w:rsid w:val="00052B19"/>
    <w:rsid w:val="00052CF6"/>
    <w:rsid w:val="0005333C"/>
    <w:rsid w:val="0005368E"/>
    <w:rsid w:val="00053B13"/>
    <w:rsid w:val="00054777"/>
    <w:rsid w:val="000549C8"/>
    <w:rsid w:val="00054A8E"/>
    <w:rsid w:val="00054F7D"/>
    <w:rsid w:val="0005515F"/>
    <w:rsid w:val="0005540B"/>
    <w:rsid w:val="000558DA"/>
    <w:rsid w:val="0005594D"/>
    <w:rsid w:val="00055C63"/>
    <w:rsid w:val="000560F2"/>
    <w:rsid w:val="000566F3"/>
    <w:rsid w:val="000570EC"/>
    <w:rsid w:val="000572DE"/>
    <w:rsid w:val="00057392"/>
    <w:rsid w:val="0005767E"/>
    <w:rsid w:val="00057F9F"/>
    <w:rsid w:val="000603A7"/>
    <w:rsid w:val="00060775"/>
    <w:rsid w:val="00060BB3"/>
    <w:rsid w:val="00060DF5"/>
    <w:rsid w:val="00060FAB"/>
    <w:rsid w:val="000610A0"/>
    <w:rsid w:val="0006175D"/>
    <w:rsid w:val="00061F58"/>
    <w:rsid w:val="00061FFE"/>
    <w:rsid w:val="000624B8"/>
    <w:rsid w:val="00062675"/>
    <w:rsid w:val="00062943"/>
    <w:rsid w:val="00062BAD"/>
    <w:rsid w:val="00062DE8"/>
    <w:rsid w:val="000634BF"/>
    <w:rsid w:val="000635A5"/>
    <w:rsid w:val="00063855"/>
    <w:rsid w:val="00063A55"/>
    <w:rsid w:val="00063A6B"/>
    <w:rsid w:val="00063BA1"/>
    <w:rsid w:val="00063F42"/>
    <w:rsid w:val="00064515"/>
    <w:rsid w:val="00064DF1"/>
    <w:rsid w:val="00064E6D"/>
    <w:rsid w:val="000653E8"/>
    <w:rsid w:val="00065439"/>
    <w:rsid w:val="00065633"/>
    <w:rsid w:val="00065FF6"/>
    <w:rsid w:val="00066271"/>
    <w:rsid w:val="000662CD"/>
    <w:rsid w:val="0006637B"/>
    <w:rsid w:val="000663F8"/>
    <w:rsid w:val="000664AE"/>
    <w:rsid w:val="000667F6"/>
    <w:rsid w:val="0006763E"/>
    <w:rsid w:val="00067721"/>
    <w:rsid w:val="00067D1D"/>
    <w:rsid w:val="000703FF"/>
    <w:rsid w:val="00070A50"/>
    <w:rsid w:val="00070AB9"/>
    <w:rsid w:val="00070DDB"/>
    <w:rsid w:val="00071093"/>
    <w:rsid w:val="000718A0"/>
    <w:rsid w:val="00071AAC"/>
    <w:rsid w:val="00071EB6"/>
    <w:rsid w:val="0007206C"/>
    <w:rsid w:val="00072181"/>
    <w:rsid w:val="000728FC"/>
    <w:rsid w:val="0007290A"/>
    <w:rsid w:val="00072ADE"/>
    <w:rsid w:val="00072F9B"/>
    <w:rsid w:val="00073034"/>
    <w:rsid w:val="000733DF"/>
    <w:rsid w:val="000733F2"/>
    <w:rsid w:val="00073B5B"/>
    <w:rsid w:val="00073BB2"/>
    <w:rsid w:val="00073CC6"/>
    <w:rsid w:val="00073CDD"/>
    <w:rsid w:val="00073CEA"/>
    <w:rsid w:val="00074459"/>
    <w:rsid w:val="00074772"/>
    <w:rsid w:val="000749D7"/>
    <w:rsid w:val="00074CE1"/>
    <w:rsid w:val="0007528C"/>
    <w:rsid w:val="000754AE"/>
    <w:rsid w:val="00075AE4"/>
    <w:rsid w:val="00075F76"/>
    <w:rsid w:val="0007606F"/>
    <w:rsid w:val="000760FC"/>
    <w:rsid w:val="0007611E"/>
    <w:rsid w:val="0007683C"/>
    <w:rsid w:val="00076CC5"/>
    <w:rsid w:val="00076D3B"/>
    <w:rsid w:val="00077376"/>
    <w:rsid w:val="00077437"/>
    <w:rsid w:val="000776DB"/>
    <w:rsid w:val="000778A7"/>
    <w:rsid w:val="00077AE1"/>
    <w:rsid w:val="00077B84"/>
    <w:rsid w:val="00077D57"/>
    <w:rsid w:val="00077DF6"/>
    <w:rsid w:val="00077E04"/>
    <w:rsid w:val="00077F82"/>
    <w:rsid w:val="00080398"/>
    <w:rsid w:val="0008076F"/>
    <w:rsid w:val="0008077E"/>
    <w:rsid w:val="00080DD0"/>
    <w:rsid w:val="00080DF0"/>
    <w:rsid w:val="00080FA8"/>
    <w:rsid w:val="00081112"/>
    <w:rsid w:val="00081266"/>
    <w:rsid w:val="00081606"/>
    <w:rsid w:val="000818E4"/>
    <w:rsid w:val="00081E1F"/>
    <w:rsid w:val="00081E7F"/>
    <w:rsid w:val="000826AE"/>
    <w:rsid w:val="000826BD"/>
    <w:rsid w:val="00082790"/>
    <w:rsid w:val="0008294A"/>
    <w:rsid w:val="0008299E"/>
    <w:rsid w:val="000829D1"/>
    <w:rsid w:val="00082E70"/>
    <w:rsid w:val="0008307F"/>
    <w:rsid w:val="00083E04"/>
    <w:rsid w:val="00083F98"/>
    <w:rsid w:val="00084DE3"/>
    <w:rsid w:val="000853DC"/>
    <w:rsid w:val="00085499"/>
    <w:rsid w:val="000854B8"/>
    <w:rsid w:val="00085809"/>
    <w:rsid w:val="00085B00"/>
    <w:rsid w:val="00085D52"/>
    <w:rsid w:val="00085DAE"/>
    <w:rsid w:val="00086461"/>
    <w:rsid w:val="000866BF"/>
    <w:rsid w:val="00087223"/>
    <w:rsid w:val="000900D9"/>
    <w:rsid w:val="000904CF"/>
    <w:rsid w:val="000905F2"/>
    <w:rsid w:val="00090BD7"/>
    <w:rsid w:val="00090DB3"/>
    <w:rsid w:val="0009109E"/>
    <w:rsid w:val="000915A1"/>
    <w:rsid w:val="0009165B"/>
    <w:rsid w:val="00092088"/>
    <w:rsid w:val="00092454"/>
    <w:rsid w:val="0009246B"/>
    <w:rsid w:val="0009372C"/>
    <w:rsid w:val="000937C2"/>
    <w:rsid w:val="0009398A"/>
    <w:rsid w:val="00093BDE"/>
    <w:rsid w:val="00093CA2"/>
    <w:rsid w:val="00093D03"/>
    <w:rsid w:val="00093E1F"/>
    <w:rsid w:val="00094030"/>
    <w:rsid w:val="00094165"/>
    <w:rsid w:val="000941F6"/>
    <w:rsid w:val="00094360"/>
    <w:rsid w:val="000944A5"/>
    <w:rsid w:val="00094D07"/>
    <w:rsid w:val="000954FF"/>
    <w:rsid w:val="00095569"/>
    <w:rsid w:val="00095C4A"/>
    <w:rsid w:val="00095DDB"/>
    <w:rsid w:val="000960A6"/>
    <w:rsid w:val="00096BAB"/>
    <w:rsid w:val="00097205"/>
    <w:rsid w:val="000978B1"/>
    <w:rsid w:val="000978B5"/>
    <w:rsid w:val="00097A79"/>
    <w:rsid w:val="00097EE8"/>
    <w:rsid w:val="000A00D4"/>
    <w:rsid w:val="000A0510"/>
    <w:rsid w:val="000A0753"/>
    <w:rsid w:val="000A07FC"/>
    <w:rsid w:val="000A0B3F"/>
    <w:rsid w:val="000A0EA8"/>
    <w:rsid w:val="000A1097"/>
    <w:rsid w:val="000A12C5"/>
    <w:rsid w:val="000A1452"/>
    <w:rsid w:val="000A1D21"/>
    <w:rsid w:val="000A2317"/>
    <w:rsid w:val="000A2372"/>
    <w:rsid w:val="000A26CC"/>
    <w:rsid w:val="000A28B8"/>
    <w:rsid w:val="000A2E4F"/>
    <w:rsid w:val="000A39B9"/>
    <w:rsid w:val="000A3B57"/>
    <w:rsid w:val="000A3E76"/>
    <w:rsid w:val="000A42A9"/>
    <w:rsid w:val="000A442A"/>
    <w:rsid w:val="000A44C3"/>
    <w:rsid w:val="000A4750"/>
    <w:rsid w:val="000A4C2B"/>
    <w:rsid w:val="000A4FD5"/>
    <w:rsid w:val="000A50A2"/>
    <w:rsid w:val="000A56F5"/>
    <w:rsid w:val="000A59C7"/>
    <w:rsid w:val="000A5D49"/>
    <w:rsid w:val="000A631E"/>
    <w:rsid w:val="000A65EA"/>
    <w:rsid w:val="000A698C"/>
    <w:rsid w:val="000A6C2C"/>
    <w:rsid w:val="000A7D77"/>
    <w:rsid w:val="000A7DDE"/>
    <w:rsid w:val="000A7DE7"/>
    <w:rsid w:val="000B0656"/>
    <w:rsid w:val="000B081E"/>
    <w:rsid w:val="000B0A0D"/>
    <w:rsid w:val="000B18BC"/>
    <w:rsid w:val="000B1B9A"/>
    <w:rsid w:val="000B1FE1"/>
    <w:rsid w:val="000B25B3"/>
    <w:rsid w:val="000B2718"/>
    <w:rsid w:val="000B2B04"/>
    <w:rsid w:val="000B3624"/>
    <w:rsid w:val="000B37E0"/>
    <w:rsid w:val="000B394F"/>
    <w:rsid w:val="000B3A41"/>
    <w:rsid w:val="000B3A9D"/>
    <w:rsid w:val="000B3EA9"/>
    <w:rsid w:val="000B419E"/>
    <w:rsid w:val="000B41C7"/>
    <w:rsid w:val="000B43E4"/>
    <w:rsid w:val="000B4ADC"/>
    <w:rsid w:val="000B4CC2"/>
    <w:rsid w:val="000B4D0E"/>
    <w:rsid w:val="000B4EF8"/>
    <w:rsid w:val="000B50DF"/>
    <w:rsid w:val="000B542A"/>
    <w:rsid w:val="000B5C2E"/>
    <w:rsid w:val="000B5CD3"/>
    <w:rsid w:val="000B5D2C"/>
    <w:rsid w:val="000B621A"/>
    <w:rsid w:val="000B66B7"/>
    <w:rsid w:val="000B673D"/>
    <w:rsid w:val="000B6845"/>
    <w:rsid w:val="000B6D96"/>
    <w:rsid w:val="000B740C"/>
    <w:rsid w:val="000B755F"/>
    <w:rsid w:val="000B79C8"/>
    <w:rsid w:val="000B7C29"/>
    <w:rsid w:val="000C02FA"/>
    <w:rsid w:val="000C04BF"/>
    <w:rsid w:val="000C0649"/>
    <w:rsid w:val="000C0A92"/>
    <w:rsid w:val="000C0FC0"/>
    <w:rsid w:val="000C1011"/>
    <w:rsid w:val="000C1803"/>
    <w:rsid w:val="000C1808"/>
    <w:rsid w:val="000C195D"/>
    <w:rsid w:val="000C1B55"/>
    <w:rsid w:val="000C1CDA"/>
    <w:rsid w:val="000C1D19"/>
    <w:rsid w:val="000C1EF7"/>
    <w:rsid w:val="000C2614"/>
    <w:rsid w:val="000C2863"/>
    <w:rsid w:val="000C2AE9"/>
    <w:rsid w:val="000C2C66"/>
    <w:rsid w:val="000C340D"/>
    <w:rsid w:val="000C3A88"/>
    <w:rsid w:val="000C3D7B"/>
    <w:rsid w:val="000C3FCD"/>
    <w:rsid w:val="000C41BD"/>
    <w:rsid w:val="000C426C"/>
    <w:rsid w:val="000C4612"/>
    <w:rsid w:val="000C47D1"/>
    <w:rsid w:val="000C5456"/>
    <w:rsid w:val="000C57AD"/>
    <w:rsid w:val="000C58F9"/>
    <w:rsid w:val="000C5C5C"/>
    <w:rsid w:val="000C5D94"/>
    <w:rsid w:val="000C6011"/>
    <w:rsid w:val="000C6100"/>
    <w:rsid w:val="000C676B"/>
    <w:rsid w:val="000C7169"/>
    <w:rsid w:val="000C7744"/>
    <w:rsid w:val="000C7779"/>
    <w:rsid w:val="000C7AC5"/>
    <w:rsid w:val="000C7B1E"/>
    <w:rsid w:val="000D0107"/>
    <w:rsid w:val="000D029E"/>
    <w:rsid w:val="000D0C90"/>
    <w:rsid w:val="000D107F"/>
    <w:rsid w:val="000D135F"/>
    <w:rsid w:val="000D145A"/>
    <w:rsid w:val="000D1A08"/>
    <w:rsid w:val="000D2147"/>
    <w:rsid w:val="000D22D2"/>
    <w:rsid w:val="000D2BDE"/>
    <w:rsid w:val="000D2F96"/>
    <w:rsid w:val="000D319F"/>
    <w:rsid w:val="000D43F6"/>
    <w:rsid w:val="000D44E9"/>
    <w:rsid w:val="000D4786"/>
    <w:rsid w:val="000D47AA"/>
    <w:rsid w:val="000D59F7"/>
    <w:rsid w:val="000D5D0D"/>
    <w:rsid w:val="000D5DB7"/>
    <w:rsid w:val="000D6B72"/>
    <w:rsid w:val="000D6DC4"/>
    <w:rsid w:val="000D7256"/>
    <w:rsid w:val="000D72ED"/>
    <w:rsid w:val="000D7AB6"/>
    <w:rsid w:val="000D7DDE"/>
    <w:rsid w:val="000E001B"/>
    <w:rsid w:val="000E0229"/>
    <w:rsid w:val="000E022C"/>
    <w:rsid w:val="000E0240"/>
    <w:rsid w:val="000E0517"/>
    <w:rsid w:val="000E0A1C"/>
    <w:rsid w:val="000E0D58"/>
    <w:rsid w:val="000E0FE5"/>
    <w:rsid w:val="000E10F7"/>
    <w:rsid w:val="000E111F"/>
    <w:rsid w:val="000E15E6"/>
    <w:rsid w:val="000E1C94"/>
    <w:rsid w:val="000E1F96"/>
    <w:rsid w:val="000E2117"/>
    <w:rsid w:val="000E2C13"/>
    <w:rsid w:val="000E3881"/>
    <w:rsid w:val="000E3C38"/>
    <w:rsid w:val="000E3F15"/>
    <w:rsid w:val="000E4218"/>
    <w:rsid w:val="000E4927"/>
    <w:rsid w:val="000E4A88"/>
    <w:rsid w:val="000E4F59"/>
    <w:rsid w:val="000E54EA"/>
    <w:rsid w:val="000E5A88"/>
    <w:rsid w:val="000E5BE3"/>
    <w:rsid w:val="000E5D5F"/>
    <w:rsid w:val="000E63F3"/>
    <w:rsid w:val="000E67E7"/>
    <w:rsid w:val="000E6F02"/>
    <w:rsid w:val="000E6F83"/>
    <w:rsid w:val="000E6FD5"/>
    <w:rsid w:val="000E75D3"/>
    <w:rsid w:val="000E7C29"/>
    <w:rsid w:val="000E7E45"/>
    <w:rsid w:val="000F0DDB"/>
    <w:rsid w:val="000F0E04"/>
    <w:rsid w:val="000F10D1"/>
    <w:rsid w:val="000F16F5"/>
    <w:rsid w:val="000F24AC"/>
    <w:rsid w:val="000F27E4"/>
    <w:rsid w:val="000F2914"/>
    <w:rsid w:val="000F31CE"/>
    <w:rsid w:val="000F3562"/>
    <w:rsid w:val="000F37C2"/>
    <w:rsid w:val="000F3C1E"/>
    <w:rsid w:val="000F4267"/>
    <w:rsid w:val="000F4745"/>
    <w:rsid w:val="000F4A28"/>
    <w:rsid w:val="000F4F36"/>
    <w:rsid w:val="000F5577"/>
    <w:rsid w:val="000F5924"/>
    <w:rsid w:val="000F5C04"/>
    <w:rsid w:val="000F5DF0"/>
    <w:rsid w:val="000F5E7E"/>
    <w:rsid w:val="000F5F94"/>
    <w:rsid w:val="000F60B9"/>
    <w:rsid w:val="000F6688"/>
    <w:rsid w:val="000F66D7"/>
    <w:rsid w:val="000F6918"/>
    <w:rsid w:val="000F6D64"/>
    <w:rsid w:val="000F711E"/>
    <w:rsid w:val="000F7602"/>
    <w:rsid w:val="000F7DE5"/>
    <w:rsid w:val="0010023E"/>
    <w:rsid w:val="00100997"/>
    <w:rsid w:val="001011F0"/>
    <w:rsid w:val="00101620"/>
    <w:rsid w:val="00101756"/>
    <w:rsid w:val="001022F1"/>
    <w:rsid w:val="00102946"/>
    <w:rsid w:val="001029AB"/>
    <w:rsid w:val="001030E2"/>
    <w:rsid w:val="00103124"/>
    <w:rsid w:val="00103FAB"/>
    <w:rsid w:val="00104718"/>
    <w:rsid w:val="0010482E"/>
    <w:rsid w:val="00104C1B"/>
    <w:rsid w:val="00104D11"/>
    <w:rsid w:val="00105CD7"/>
    <w:rsid w:val="001061C3"/>
    <w:rsid w:val="00106C86"/>
    <w:rsid w:val="00107178"/>
    <w:rsid w:val="00107490"/>
    <w:rsid w:val="00107648"/>
    <w:rsid w:val="0010774A"/>
    <w:rsid w:val="0010774E"/>
    <w:rsid w:val="0010788B"/>
    <w:rsid w:val="00107AD3"/>
    <w:rsid w:val="00107D42"/>
    <w:rsid w:val="00107D8F"/>
    <w:rsid w:val="00107F52"/>
    <w:rsid w:val="0011008F"/>
    <w:rsid w:val="001102A4"/>
    <w:rsid w:val="00110D29"/>
    <w:rsid w:val="00111B1B"/>
    <w:rsid w:val="00111B3F"/>
    <w:rsid w:val="00111EFF"/>
    <w:rsid w:val="001122CD"/>
    <w:rsid w:val="001126BA"/>
    <w:rsid w:val="00112875"/>
    <w:rsid w:val="00112CEA"/>
    <w:rsid w:val="00113049"/>
    <w:rsid w:val="00113234"/>
    <w:rsid w:val="00113519"/>
    <w:rsid w:val="00113BE4"/>
    <w:rsid w:val="00113D4B"/>
    <w:rsid w:val="00113E5C"/>
    <w:rsid w:val="00113F4C"/>
    <w:rsid w:val="001142D5"/>
    <w:rsid w:val="0011442D"/>
    <w:rsid w:val="00114998"/>
    <w:rsid w:val="001152DE"/>
    <w:rsid w:val="00115477"/>
    <w:rsid w:val="00115863"/>
    <w:rsid w:val="00115915"/>
    <w:rsid w:val="00115A68"/>
    <w:rsid w:val="00115CFF"/>
    <w:rsid w:val="00115D66"/>
    <w:rsid w:val="001162A7"/>
    <w:rsid w:val="0011636E"/>
    <w:rsid w:val="0011660A"/>
    <w:rsid w:val="001166C8"/>
    <w:rsid w:val="00116720"/>
    <w:rsid w:val="0011714D"/>
    <w:rsid w:val="00117899"/>
    <w:rsid w:val="00117B03"/>
    <w:rsid w:val="00120539"/>
    <w:rsid w:val="00120A50"/>
    <w:rsid w:val="00120F85"/>
    <w:rsid w:val="0012112A"/>
    <w:rsid w:val="001214F4"/>
    <w:rsid w:val="001222AF"/>
    <w:rsid w:val="0012270E"/>
    <w:rsid w:val="001227A9"/>
    <w:rsid w:val="00122B38"/>
    <w:rsid w:val="00122CDC"/>
    <w:rsid w:val="001231F2"/>
    <w:rsid w:val="00123AC0"/>
    <w:rsid w:val="00123CC4"/>
    <w:rsid w:val="00123ED2"/>
    <w:rsid w:val="001244F9"/>
    <w:rsid w:val="00124802"/>
    <w:rsid w:val="00124918"/>
    <w:rsid w:val="00124A6F"/>
    <w:rsid w:val="00124F87"/>
    <w:rsid w:val="00125549"/>
    <w:rsid w:val="00125779"/>
    <w:rsid w:val="001258A5"/>
    <w:rsid w:val="00125C6D"/>
    <w:rsid w:val="00125D57"/>
    <w:rsid w:val="00126167"/>
    <w:rsid w:val="001262DD"/>
    <w:rsid w:val="0012717E"/>
    <w:rsid w:val="001276A3"/>
    <w:rsid w:val="00127742"/>
    <w:rsid w:val="001279A1"/>
    <w:rsid w:val="00127DFF"/>
    <w:rsid w:val="00127F75"/>
    <w:rsid w:val="00130477"/>
    <w:rsid w:val="001304A4"/>
    <w:rsid w:val="001304E3"/>
    <w:rsid w:val="0013062C"/>
    <w:rsid w:val="001306A2"/>
    <w:rsid w:val="00130AB7"/>
    <w:rsid w:val="00130BEF"/>
    <w:rsid w:val="00131574"/>
    <w:rsid w:val="001318F6"/>
    <w:rsid w:val="0013190C"/>
    <w:rsid w:val="00131B3D"/>
    <w:rsid w:val="00131F64"/>
    <w:rsid w:val="001324B1"/>
    <w:rsid w:val="00132608"/>
    <w:rsid w:val="00132B69"/>
    <w:rsid w:val="00132E0F"/>
    <w:rsid w:val="00133613"/>
    <w:rsid w:val="00133620"/>
    <w:rsid w:val="0013387C"/>
    <w:rsid w:val="00133F2F"/>
    <w:rsid w:val="00133F98"/>
    <w:rsid w:val="0013437A"/>
    <w:rsid w:val="001343D3"/>
    <w:rsid w:val="0013449D"/>
    <w:rsid w:val="0013474A"/>
    <w:rsid w:val="00134915"/>
    <w:rsid w:val="0013548B"/>
    <w:rsid w:val="001357DE"/>
    <w:rsid w:val="001359B7"/>
    <w:rsid w:val="0013647A"/>
    <w:rsid w:val="00136884"/>
    <w:rsid w:val="00137082"/>
    <w:rsid w:val="001371F3"/>
    <w:rsid w:val="0013798C"/>
    <w:rsid w:val="00137D32"/>
    <w:rsid w:val="00137DDF"/>
    <w:rsid w:val="00137E54"/>
    <w:rsid w:val="0014028C"/>
    <w:rsid w:val="00140B4E"/>
    <w:rsid w:val="00141255"/>
    <w:rsid w:val="001419BF"/>
    <w:rsid w:val="001419C5"/>
    <w:rsid w:val="00141E81"/>
    <w:rsid w:val="001420DB"/>
    <w:rsid w:val="001423FB"/>
    <w:rsid w:val="00142735"/>
    <w:rsid w:val="00143B67"/>
    <w:rsid w:val="00143D7C"/>
    <w:rsid w:val="001441A3"/>
    <w:rsid w:val="00144559"/>
    <w:rsid w:val="00144673"/>
    <w:rsid w:val="001446D2"/>
    <w:rsid w:val="001448BB"/>
    <w:rsid w:val="001454E7"/>
    <w:rsid w:val="0014563C"/>
    <w:rsid w:val="0014586F"/>
    <w:rsid w:val="00145915"/>
    <w:rsid w:val="00145EBB"/>
    <w:rsid w:val="00146031"/>
    <w:rsid w:val="00146B43"/>
    <w:rsid w:val="00147096"/>
    <w:rsid w:val="001471F7"/>
    <w:rsid w:val="00147675"/>
    <w:rsid w:val="0014788D"/>
    <w:rsid w:val="0014793C"/>
    <w:rsid w:val="001479F2"/>
    <w:rsid w:val="00147DAC"/>
    <w:rsid w:val="001500FD"/>
    <w:rsid w:val="001502EC"/>
    <w:rsid w:val="0015035D"/>
    <w:rsid w:val="0015043C"/>
    <w:rsid w:val="00150496"/>
    <w:rsid w:val="00150C1E"/>
    <w:rsid w:val="001511D0"/>
    <w:rsid w:val="00151316"/>
    <w:rsid w:val="00151948"/>
    <w:rsid w:val="00151E40"/>
    <w:rsid w:val="0015257E"/>
    <w:rsid w:val="001525CD"/>
    <w:rsid w:val="00152832"/>
    <w:rsid w:val="001530A6"/>
    <w:rsid w:val="001530ED"/>
    <w:rsid w:val="001535E4"/>
    <w:rsid w:val="0015365F"/>
    <w:rsid w:val="00153691"/>
    <w:rsid w:val="001538B2"/>
    <w:rsid w:val="00153C25"/>
    <w:rsid w:val="00153D30"/>
    <w:rsid w:val="00153FFF"/>
    <w:rsid w:val="001540EC"/>
    <w:rsid w:val="00154A32"/>
    <w:rsid w:val="00154A43"/>
    <w:rsid w:val="00154C7B"/>
    <w:rsid w:val="00154CD9"/>
    <w:rsid w:val="00154F1B"/>
    <w:rsid w:val="001555F0"/>
    <w:rsid w:val="00155A1E"/>
    <w:rsid w:val="00155AAF"/>
    <w:rsid w:val="00155D3A"/>
    <w:rsid w:val="0015601D"/>
    <w:rsid w:val="001561EF"/>
    <w:rsid w:val="001565E6"/>
    <w:rsid w:val="0015699E"/>
    <w:rsid w:val="00156A37"/>
    <w:rsid w:val="0015769C"/>
    <w:rsid w:val="00157EFC"/>
    <w:rsid w:val="00160013"/>
    <w:rsid w:val="0016041C"/>
    <w:rsid w:val="0016054B"/>
    <w:rsid w:val="00160598"/>
    <w:rsid w:val="00160900"/>
    <w:rsid w:val="00160ADE"/>
    <w:rsid w:val="00160B94"/>
    <w:rsid w:val="00160E78"/>
    <w:rsid w:val="001616BD"/>
    <w:rsid w:val="001621DE"/>
    <w:rsid w:val="001626C6"/>
    <w:rsid w:val="00162D46"/>
    <w:rsid w:val="00162E42"/>
    <w:rsid w:val="00163726"/>
    <w:rsid w:val="00165465"/>
    <w:rsid w:val="00165526"/>
    <w:rsid w:val="001657E4"/>
    <w:rsid w:val="00165CAC"/>
    <w:rsid w:val="00165FFD"/>
    <w:rsid w:val="00166081"/>
    <w:rsid w:val="0016623F"/>
    <w:rsid w:val="0016625A"/>
    <w:rsid w:val="00166492"/>
    <w:rsid w:val="00166718"/>
    <w:rsid w:val="001667EA"/>
    <w:rsid w:val="00166866"/>
    <w:rsid w:val="0016690A"/>
    <w:rsid w:val="00166C13"/>
    <w:rsid w:val="00166F49"/>
    <w:rsid w:val="001671C7"/>
    <w:rsid w:val="0016733E"/>
    <w:rsid w:val="001677C2"/>
    <w:rsid w:val="00167AC4"/>
    <w:rsid w:val="00167B2E"/>
    <w:rsid w:val="00167FB4"/>
    <w:rsid w:val="0017078B"/>
    <w:rsid w:val="00170AA9"/>
    <w:rsid w:val="00170B7F"/>
    <w:rsid w:val="00170CB7"/>
    <w:rsid w:val="00171412"/>
    <w:rsid w:val="00171E17"/>
    <w:rsid w:val="00171F25"/>
    <w:rsid w:val="0017232F"/>
    <w:rsid w:val="001728E0"/>
    <w:rsid w:val="00172AEE"/>
    <w:rsid w:val="00172FA1"/>
    <w:rsid w:val="00173184"/>
    <w:rsid w:val="001731A3"/>
    <w:rsid w:val="00173B54"/>
    <w:rsid w:val="00173D0E"/>
    <w:rsid w:val="0017450C"/>
    <w:rsid w:val="001745F0"/>
    <w:rsid w:val="00175671"/>
    <w:rsid w:val="001758FF"/>
    <w:rsid w:val="00175AE5"/>
    <w:rsid w:val="00175C98"/>
    <w:rsid w:val="00175D4F"/>
    <w:rsid w:val="00175DC9"/>
    <w:rsid w:val="001769F6"/>
    <w:rsid w:val="00176F19"/>
    <w:rsid w:val="001771F2"/>
    <w:rsid w:val="00177312"/>
    <w:rsid w:val="001773A3"/>
    <w:rsid w:val="00177409"/>
    <w:rsid w:val="001776DF"/>
    <w:rsid w:val="001777F0"/>
    <w:rsid w:val="00180704"/>
    <w:rsid w:val="001825B7"/>
    <w:rsid w:val="00182626"/>
    <w:rsid w:val="00182AC4"/>
    <w:rsid w:val="001839C8"/>
    <w:rsid w:val="00183A2B"/>
    <w:rsid w:val="00183C4C"/>
    <w:rsid w:val="00183DFF"/>
    <w:rsid w:val="00184531"/>
    <w:rsid w:val="00184965"/>
    <w:rsid w:val="00184B55"/>
    <w:rsid w:val="001850AF"/>
    <w:rsid w:val="001851C9"/>
    <w:rsid w:val="001855E4"/>
    <w:rsid w:val="0018563F"/>
    <w:rsid w:val="0018575C"/>
    <w:rsid w:val="00185A8E"/>
    <w:rsid w:val="00185A92"/>
    <w:rsid w:val="00185EB6"/>
    <w:rsid w:val="00185F1A"/>
    <w:rsid w:val="00185FCF"/>
    <w:rsid w:val="0018617C"/>
    <w:rsid w:val="001861B7"/>
    <w:rsid w:val="00186972"/>
    <w:rsid w:val="0018712A"/>
    <w:rsid w:val="0018761E"/>
    <w:rsid w:val="00187756"/>
    <w:rsid w:val="001877DB"/>
    <w:rsid w:val="00187C5B"/>
    <w:rsid w:val="00187F4F"/>
    <w:rsid w:val="001904EB"/>
    <w:rsid w:val="00190E48"/>
    <w:rsid w:val="00190EE7"/>
    <w:rsid w:val="0019170B"/>
    <w:rsid w:val="00191909"/>
    <w:rsid w:val="001925EB"/>
    <w:rsid w:val="00192A05"/>
    <w:rsid w:val="00192F94"/>
    <w:rsid w:val="00193368"/>
    <w:rsid w:val="001938B7"/>
    <w:rsid w:val="00193A9F"/>
    <w:rsid w:val="00193B73"/>
    <w:rsid w:val="00193EC4"/>
    <w:rsid w:val="00194328"/>
    <w:rsid w:val="00194479"/>
    <w:rsid w:val="0019492C"/>
    <w:rsid w:val="0019498D"/>
    <w:rsid w:val="00194BD7"/>
    <w:rsid w:val="00194F7C"/>
    <w:rsid w:val="00194F89"/>
    <w:rsid w:val="00194FA6"/>
    <w:rsid w:val="00194FAE"/>
    <w:rsid w:val="00195639"/>
    <w:rsid w:val="00195FCB"/>
    <w:rsid w:val="0019647C"/>
    <w:rsid w:val="00196810"/>
    <w:rsid w:val="00196B14"/>
    <w:rsid w:val="00196FA7"/>
    <w:rsid w:val="001973C9"/>
    <w:rsid w:val="00197A40"/>
    <w:rsid w:val="001A0036"/>
    <w:rsid w:val="001A0425"/>
    <w:rsid w:val="001A13AA"/>
    <w:rsid w:val="001A1482"/>
    <w:rsid w:val="001A2228"/>
    <w:rsid w:val="001A2A8E"/>
    <w:rsid w:val="001A2E30"/>
    <w:rsid w:val="001A322F"/>
    <w:rsid w:val="001A3338"/>
    <w:rsid w:val="001A37E4"/>
    <w:rsid w:val="001A389E"/>
    <w:rsid w:val="001A3D54"/>
    <w:rsid w:val="001A4248"/>
    <w:rsid w:val="001A4540"/>
    <w:rsid w:val="001A46EB"/>
    <w:rsid w:val="001A4949"/>
    <w:rsid w:val="001A4BEE"/>
    <w:rsid w:val="001A4C97"/>
    <w:rsid w:val="001A517B"/>
    <w:rsid w:val="001A5249"/>
    <w:rsid w:val="001A5270"/>
    <w:rsid w:val="001A54AB"/>
    <w:rsid w:val="001A5849"/>
    <w:rsid w:val="001A5D77"/>
    <w:rsid w:val="001A5E8C"/>
    <w:rsid w:val="001A5E99"/>
    <w:rsid w:val="001A6433"/>
    <w:rsid w:val="001A679F"/>
    <w:rsid w:val="001A67B0"/>
    <w:rsid w:val="001A69CF"/>
    <w:rsid w:val="001A6B15"/>
    <w:rsid w:val="001A78B9"/>
    <w:rsid w:val="001A7F92"/>
    <w:rsid w:val="001B021F"/>
    <w:rsid w:val="001B050C"/>
    <w:rsid w:val="001B0514"/>
    <w:rsid w:val="001B0846"/>
    <w:rsid w:val="001B0918"/>
    <w:rsid w:val="001B16D6"/>
    <w:rsid w:val="001B1749"/>
    <w:rsid w:val="001B1C73"/>
    <w:rsid w:val="001B260F"/>
    <w:rsid w:val="001B2994"/>
    <w:rsid w:val="001B2AEB"/>
    <w:rsid w:val="001B2B69"/>
    <w:rsid w:val="001B35BC"/>
    <w:rsid w:val="001B371C"/>
    <w:rsid w:val="001B3DE4"/>
    <w:rsid w:val="001B46C4"/>
    <w:rsid w:val="001B4A6D"/>
    <w:rsid w:val="001B4EF2"/>
    <w:rsid w:val="001B4EFC"/>
    <w:rsid w:val="001B53D7"/>
    <w:rsid w:val="001B5591"/>
    <w:rsid w:val="001B5754"/>
    <w:rsid w:val="001B5E22"/>
    <w:rsid w:val="001B5F9D"/>
    <w:rsid w:val="001B6098"/>
    <w:rsid w:val="001B623E"/>
    <w:rsid w:val="001B6AE0"/>
    <w:rsid w:val="001B76FD"/>
    <w:rsid w:val="001B78EB"/>
    <w:rsid w:val="001B7E15"/>
    <w:rsid w:val="001C0282"/>
    <w:rsid w:val="001C03C3"/>
    <w:rsid w:val="001C0481"/>
    <w:rsid w:val="001C0933"/>
    <w:rsid w:val="001C0A39"/>
    <w:rsid w:val="001C0B5B"/>
    <w:rsid w:val="001C1008"/>
    <w:rsid w:val="001C13D8"/>
    <w:rsid w:val="001C18B9"/>
    <w:rsid w:val="001C19C4"/>
    <w:rsid w:val="001C19C5"/>
    <w:rsid w:val="001C1A6A"/>
    <w:rsid w:val="001C1CA3"/>
    <w:rsid w:val="001C2274"/>
    <w:rsid w:val="001C227E"/>
    <w:rsid w:val="001C2500"/>
    <w:rsid w:val="001C2577"/>
    <w:rsid w:val="001C3002"/>
    <w:rsid w:val="001C379F"/>
    <w:rsid w:val="001C3827"/>
    <w:rsid w:val="001C3899"/>
    <w:rsid w:val="001C3BAB"/>
    <w:rsid w:val="001C3E25"/>
    <w:rsid w:val="001C41FC"/>
    <w:rsid w:val="001C4FC8"/>
    <w:rsid w:val="001C5409"/>
    <w:rsid w:val="001C552C"/>
    <w:rsid w:val="001C554B"/>
    <w:rsid w:val="001C5D8A"/>
    <w:rsid w:val="001C5F46"/>
    <w:rsid w:val="001C613A"/>
    <w:rsid w:val="001C64AA"/>
    <w:rsid w:val="001C65B3"/>
    <w:rsid w:val="001C6616"/>
    <w:rsid w:val="001C693B"/>
    <w:rsid w:val="001C6ED5"/>
    <w:rsid w:val="001C733E"/>
    <w:rsid w:val="001C7AB1"/>
    <w:rsid w:val="001C7D2C"/>
    <w:rsid w:val="001C7EF9"/>
    <w:rsid w:val="001D044F"/>
    <w:rsid w:val="001D09DF"/>
    <w:rsid w:val="001D105B"/>
    <w:rsid w:val="001D1136"/>
    <w:rsid w:val="001D1732"/>
    <w:rsid w:val="001D17B1"/>
    <w:rsid w:val="001D1983"/>
    <w:rsid w:val="001D1D78"/>
    <w:rsid w:val="001D1EF1"/>
    <w:rsid w:val="001D1F75"/>
    <w:rsid w:val="001D2DAF"/>
    <w:rsid w:val="001D2E1F"/>
    <w:rsid w:val="001D301F"/>
    <w:rsid w:val="001D307A"/>
    <w:rsid w:val="001D31F6"/>
    <w:rsid w:val="001D3340"/>
    <w:rsid w:val="001D34EA"/>
    <w:rsid w:val="001D3D5B"/>
    <w:rsid w:val="001D427C"/>
    <w:rsid w:val="001D470D"/>
    <w:rsid w:val="001D4736"/>
    <w:rsid w:val="001D48AE"/>
    <w:rsid w:val="001D4D0F"/>
    <w:rsid w:val="001D51FC"/>
    <w:rsid w:val="001D5432"/>
    <w:rsid w:val="001D6488"/>
    <w:rsid w:val="001D6C26"/>
    <w:rsid w:val="001D6DA9"/>
    <w:rsid w:val="001D71FD"/>
    <w:rsid w:val="001D724C"/>
    <w:rsid w:val="001D72AE"/>
    <w:rsid w:val="001D74E1"/>
    <w:rsid w:val="001D7C27"/>
    <w:rsid w:val="001E0145"/>
    <w:rsid w:val="001E06DA"/>
    <w:rsid w:val="001E07D7"/>
    <w:rsid w:val="001E08F6"/>
    <w:rsid w:val="001E1124"/>
    <w:rsid w:val="001E1162"/>
    <w:rsid w:val="001E18B1"/>
    <w:rsid w:val="001E1D3F"/>
    <w:rsid w:val="001E2222"/>
    <w:rsid w:val="001E24B6"/>
    <w:rsid w:val="001E2824"/>
    <w:rsid w:val="001E28DF"/>
    <w:rsid w:val="001E2D32"/>
    <w:rsid w:val="001E31F6"/>
    <w:rsid w:val="001E3282"/>
    <w:rsid w:val="001E384D"/>
    <w:rsid w:val="001E39EB"/>
    <w:rsid w:val="001E3D7F"/>
    <w:rsid w:val="001E40DD"/>
    <w:rsid w:val="001E448E"/>
    <w:rsid w:val="001E45D8"/>
    <w:rsid w:val="001E499A"/>
    <w:rsid w:val="001E49D4"/>
    <w:rsid w:val="001E4F18"/>
    <w:rsid w:val="001E5110"/>
    <w:rsid w:val="001E5AF3"/>
    <w:rsid w:val="001E5BF5"/>
    <w:rsid w:val="001E6772"/>
    <w:rsid w:val="001E6F69"/>
    <w:rsid w:val="001E7082"/>
    <w:rsid w:val="001E70FC"/>
    <w:rsid w:val="001E73D4"/>
    <w:rsid w:val="001E752D"/>
    <w:rsid w:val="001E76DD"/>
    <w:rsid w:val="001E79BF"/>
    <w:rsid w:val="001E79D0"/>
    <w:rsid w:val="001E7EED"/>
    <w:rsid w:val="001E7FD3"/>
    <w:rsid w:val="001F0424"/>
    <w:rsid w:val="001F06B8"/>
    <w:rsid w:val="001F06D5"/>
    <w:rsid w:val="001F08F3"/>
    <w:rsid w:val="001F09ED"/>
    <w:rsid w:val="001F0CD0"/>
    <w:rsid w:val="001F1241"/>
    <w:rsid w:val="001F186C"/>
    <w:rsid w:val="001F1949"/>
    <w:rsid w:val="001F2606"/>
    <w:rsid w:val="001F2CFA"/>
    <w:rsid w:val="001F3066"/>
    <w:rsid w:val="001F3244"/>
    <w:rsid w:val="001F3262"/>
    <w:rsid w:val="001F33A4"/>
    <w:rsid w:val="001F396F"/>
    <w:rsid w:val="001F4593"/>
    <w:rsid w:val="001F4B17"/>
    <w:rsid w:val="001F4BCF"/>
    <w:rsid w:val="001F4CC7"/>
    <w:rsid w:val="001F4DE6"/>
    <w:rsid w:val="001F510F"/>
    <w:rsid w:val="001F51D7"/>
    <w:rsid w:val="001F5235"/>
    <w:rsid w:val="001F55D4"/>
    <w:rsid w:val="001F5895"/>
    <w:rsid w:val="001F61ED"/>
    <w:rsid w:val="001F675A"/>
    <w:rsid w:val="001F6DF2"/>
    <w:rsid w:val="001F70A5"/>
    <w:rsid w:val="001F765B"/>
    <w:rsid w:val="001F7724"/>
    <w:rsid w:val="001F7886"/>
    <w:rsid w:val="001F7DBD"/>
    <w:rsid w:val="001F7F17"/>
    <w:rsid w:val="002003E2"/>
    <w:rsid w:val="002004E3"/>
    <w:rsid w:val="00200CB6"/>
    <w:rsid w:val="00201988"/>
    <w:rsid w:val="00203114"/>
    <w:rsid w:val="00203760"/>
    <w:rsid w:val="00203E6A"/>
    <w:rsid w:val="00204151"/>
    <w:rsid w:val="002041CA"/>
    <w:rsid w:val="0020431C"/>
    <w:rsid w:val="002053F6"/>
    <w:rsid w:val="00205755"/>
    <w:rsid w:val="00205D0B"/>
    <w:rsid w:val="00205F60"/>
    <w:rsid w:val="00206311"/>
    <w:rsid w:val="002078C5"/>
    <w:rsid w:val="00207F23"/>
    <w:rsid w:val="00207F32"/>
    <w:rsid w:val="00207F94"/>
    <w:rsid w:val="002100E5"/>
    <w:rsid w:val="0021074A"/>
    <w:rsid w:val="00210AEF"/>
    <w:rsid w:val="00210CAC"/>
    <w:rsid w:val="00210D00"/>
    <w:rsid w:val="0021113E"/>
    <w:rsid w:val="00211D5D"/>
    <w:rsid w:val="00211D63"/>
    <w:rsid w:val="00211F58"/>
    <w:rsid w:val="00212167"/>
    <w:rsid w:val="0021216D"/>
    <w:rsid w:val="00212455"/>
    <w:rsid w:val="00212AB8"/>
    <w:rsid w:val="00212C2D"/>
    <w:rsid w:val="00213485"/>
    <w:rsid w:val="00213777"/>
    <w:rsid w:val="00214056"/>
    <w:rsid w:val="00214E22"/>
    <w:rsid w:val="002154E3"/>
    <w:rsid w:val="00215F68"/>
    <w:rsid w:val="002162B7"/>
    <w:rsid w:val="00216888"/>
    <w:rsid w:val="00216ADC"/>
    <w:rsid w:val="00216C36"/>
    <w:rsid w:val="00216C57"/>
    <w:rsid w:val="00216DBE"/>
    <w:rsid w:val="00217170"/>
    <w:rsid w:val="002177D5"/>
    <w:rsid w:val="002179E4"/>
    <w:rsid w:val="00217EC0"/>
    <w:rsid w:val="00217FC2"/>
    <w:rsid w:val="00220126"/>
    <w:rsid w:val="00220543"/>
    <w:rsid w:val="00221281"/>
    <w:rsid w:val="00221559"/>
    <w:rsid w:val="002216C4"/>
    <w:rsid w:val="00222011"/>
    <w:rsid w:val="0022221A"/>
    <w:rsid w:val="002225E1"/>
    <w:rsid w:val="00222D5F"/>
    <w:rsid w:val="00222EFA"/>
    <w:rsid w:val="002232C6"/>
    <w:rsid w:val="0022357C"/>
    <w:rsid w:val="0022375F"/>
    <w:rsid w:val="0022382B"/>
    <w:rsid w:val="002238A4"/>
    <w:rsid w:val="00223AA0"/>
    <w:rsid w:val="00223C05"/>
    <w:rsid w:val="00223CF1"/>
    <w:rsid w:val="00224233"/>
    <w:rsid w:val="0022487F"/>
    <w:rsid w:val="002248F6"/>
    <w:rsid w:val="0022613C"/>
    <w:rsid w:val="00226234"/>
    <w:rsid w:val="002264B7"/>
    <w:rsid w:val="00226946"/>
    <w:rsid w:val="00226F11"/>
    <w:rsid w:val="002270EF"/>
    <w:rsid w:val="0022726C"/>
    <w:rsid w:val="002277C1"/>
    <w:rsid w:val="00230547"/>
    <w:rsid w:val="002308D3"/>
    <w:rsid w:val="002310D6"/>
    <w:rsid w:val="0023186E"/>
    <w:rsid w:val="00231DCB"/>
    <w:rsid w:val="00232315"/>
    <w:rsid w:val="0023253D"/>
    <w:rsid w:val="0023318B"/>
    <w:rsid w:val="00233340"/>
    <w:rsid w:val="002335AB"/>
    <w:rsid w:val="00233725"/>
    <w:rsid w:val="00233730"/>
    <w:rsid w:val="00233A00"/>
    <w:rsid w:val="002347BA"/>
    <w:rsid w:val="00234879"/>
    <w:rsid w:val="00234AAD"/>
    <w:rsid w:val="00235084"/>
    <w:rsid w:val="0023539A"/>
    <w:rsid w:val="00235538"/>
    <w:rsid w:val="00235848"/>
    <w:rsid w:val="00235896"/>
    <w:rsid w:val="002361C2"/>
    <w:rsid w:val="0023620D"/>
    <w:rsid w:val="0023625E"/>
    <w:rsid w:val="002362F0"/>
    <w:rsid w:val="00236405"/>
    <w:rsid w:val="0023693C"/>
    <w:rsid w:val="00236991"/>
    <w:rsid w:val="00236AB7"/>
    <w:rsid w:val="00236BAD"/>
    <w:rsid w:val="00236C98"/>
    <w:rsid w:val="00236F8B"/>
    <w:rsid w:val="00237333"/>
    <w:rsid w:val="0023797D"/>
    <w:rsid w:val="00237A63"/>
    <w:rsid w:val="00237EFF"/>
    <w:rsid w:val="00237F86"/>
    <w:rsid w:val="0024032F"/>
    <w:rsid w:val="00240CDD"/>
    <w:rsid w:val="00241212"/>
    <w:rsid w:val="002413E2"/>
    <w:rsid w:val="002417D4"/>
    <w:rsid w:val="00241BC0"/>
    <w:rsid w:val="00241D1D"/>
    <w:rsid w:val="00242444"/>
    <w:rsid w:val="00242632"/>
    <w:rsid w:val="002426D6"/>
    <w:rsid w:val="0024274B"/>
    <w:rsid w:val="002427BB"/>
    <w:rsid w:val="00242AD7"/>
    <w:rsid w:val="00242C50"/>
    <w:rsid w:val="0024319B"/>
    <w:rsid w:val="002445DB"/>
    <w:rsid w:val="00244971"/>
    <w:rsid w:val="00244A28"/>
    <w:rsid w:val="00244D2C"/>
    <w:rsid w:val="00244E7A"/>
    <w:rsid w:val="00244F8A"/>
    <w:rsid w:val="002454ED"/>
    <w:rsid w:val="002456E1"/>
    <w:rsid w:val="00245987"/>
    <w:rsid w:val="00245CFA"/>
    <w:rsid w:val="00246203"/>
    <w:rsid w:val="0024643F"/>
    <w:rsid w:val="00246443"/>
    <w:rsid w:val="00246FAF"/>
    <w:rsid w:val="0024742E"/>
    <w:rsid w:val="00247677"/>
    <w:rsid w:val="00247ECB"/>
    <w:rsid w:val="0025010F"/>
    <w:rsid w:val="00250223"/>
    <w:rsid w:val="002505B5"/>
    <w:rsid w:val="002505C6"/>
    <w:rsid w:val="00250B33"/>
    <w:rsid w:val="00250D60"/>
    <w:rsid w:val="002511E0"/>
    <w:rsid w:val="002512C9"/>
    <w:rsid w:val="002515CB"/>
    <w:rsid w:val="00251A6A"/>
    <w:rsid w:val="00251A76"/>
    <w:rsid w:val="00251E44"/>
    <w:rsid w:val="00251E7C"/>
    <w:rsid w:val="002521C0"/>
    <w:rsid w:val="0025292B"/>
    <w:rsid w:val="00253693"/>
    <w:rsid w:val="002539C5"/>
    <w:rsid w:val="00253F17"/>
    <w:rsid w:val="002545B2"/>
    <w:rsid w:val="002546BB"/>
    <w:rsid w:val="00254985"/>
    <w:rsid w:val="00254BE9"/>
    <w:rsid w:val="00254F02"/>
    <w:rsid w:val="002551C3"/>
    <w:rsid w:val="00255472"/>
    <w:rsid w:val="00256B61"/>
    <w:rsid w:val="00256DDD"/>
    <w:rsid w:val="0025793D"/>
    <w:rsid w:val="0025795B"/>
    <w:rsid w:val="00257C66"/>
    <w:rsid w:val="00257D7E"/>
    <w:rsid w:val="0026048F"/>
    <w:rsid w:val="002605BB"/>
    <w:rsid w:val="002608DC"/>
    <w:rsid w:val="00260EB0"/>
    <w:rsid w:val="00260F91"/>
    <w:rsid w:val="002610FE"/>
    <w:rsid w:val="002614E4"/>
    <w:rsid w:val="002614FB"/>
    <w:rsid w:val="002616BF"/>
    <w:rsid w:val="002619B1"/>
    <w:rsid w:val="00261DCE"/>
    <w:rsid w:val="00261EF1"/>
    <w:rsid w:val="00262693"/>
    <w:rsid w:val="00262C2C"/>
    <w:rsid w:val="00263211"/>
    <w:rsid w:val="00263266"/>
    <w:rsid w:val="0026384C"/>
    <w:rsid w:val="00263866"/>
    <w:rsid w:val="00263BCC"/>
    <w:rsid w:val="00264168"/>
    <w:rsid w:val="002641D0"/>
    <w:rsid w:val="00264BAF"/>
    <w:rsid w:val="00264E09"/>
    <w:rsid w:val="002655E1"/>
    <w:rsid w:val="00265616"/>
    <w:rsid w:val="00265747"/>
    <w:rsid w:val="00265860"/>
    <w:rsid w:val="00265D28"/>
    <w:rsid w:val="00265D52"/>
    <w:rsid w:val="00266D7D"/>
    <w:rsid w:val="00267320"/>
    <w:rsid w:val="00267D6C"/>
    <w:rsid w:val="00270685"/>
    <w:rsid w:val="00270ACB"/>
    <w:rsid w:val="00270ACD"/>
    <w:rsid w:val="00271126"/>
    <w:rsid w:val="002711CC"/>
    <w:rsid w:val="0027160D"/>
    <w:rsid w:val="002716D0"/>
    <w:rsid w:val="002717D4"/>
    <w:rsid w:val="00271899"/>
    <w:rsid w:val="00271BF8"/>
    <w:rsid w:val="00271F55"/>
    <w:rsid w:val="00272171"/>
    <w:rsid w:val="002724D0"/>
    <w:rsid w:val="00272EE6"/>
    <w:rsid w:val="00273192"/>
    <w:rsid w:val="002732DC"/>
    <w:rsid w:val="00273674"/>
    <w:rsid w:val="002737F4"/>
    <w:rsid w:val="00273B0F"/>
    <w:rsid w:val="00273D88"/>
    <w:rsid w:val="002742D4"/>
    <w:rsid w:val="0027437A"/>
    <w:rsid w:val="002743A2"/>
    <w:rsid w:val="0027452F"/>
    <w:rsid w:val="00274744"/>
    <w:rsid w:val="002747D1"/>
    <w:rsid w:val="00274BA5"/>
    <w:rsid w:val="00275529"/>
    <w:rsid w:val="00275C37"/>
    <w:rsid w:val="00275C8F"/>
    <w:rsid w:val="002760CF"/>
    <w:rsid w:val="002762E9"/>
    <w:rsid w:val="002764F6"/>
    <w:rsid w:val="0027728C"/>
    <w:rsid w:val="00277E9D"/>
    <w:rsid w:val="00280070"/>
    <w:rsid w:val="0028011A"/>
    <w:rsid w:val="00280253"/>
    <w:rsid w:val="0028051E"/>
    <w:rsid w:val="00280687"/>
    <w:rsid w:val="00280785"/>
    <w:rsid w:val="002807BD"/>
    <w:rsid w:val="0028085B"/>
    <w:rsid w:val="002809BD"/>
    <w:rsid w:val="00280AA0"/>
    <w:rsid w:val="00281775"/>
    <w:rsid w:val="002818F0"/>
    <w:rsid w:val="0028225C"/>
    <w:rsid w:val="002822DD"/>
    <w:rsid w:val="00282B1C"/>
    <w:rsid w:val="00282DDA"/>
    <w:rsid w:val="00283818"/>
    <w:rsid w:val="002839C1"/>
    <w:rsid w:val="00283CF7"/>
    <w:rsid w:val="002841E3"/>
    <w:rsid w:val="00284266"/>
    <w:rsid w:val="002846AD"/>
    <w:rsid w:val="00284A25"/>
    <w:rsid w:val="002852F9"/>
    <w:rsid w:val="00285310"/>
    <w:rsid w:val="0028533C"/>
    <w:rsid w:val="00285357"/>
    <w:rsid w:val="00285743"/>
    <w:rsid w:val="00285D6A"/>
    <w:rsid w:val="00286565"/>
    <w:rsid w:val="00286A53"/>
    <w:rsid w:val="00286E6F"/>
    <w:rsid w:val="00287304"/>
    <w:rsid w:val="002874BD"/>
    <w:rsid w:val="0028753B"/>
    <w:rsid w:val="002904EB"/>
    <w:rsid w:val="00290608"/>
    <w:rsid w:val="00290A5D"/>
    <w:rsid w:val="00290E38"/>
    <w:rsid w:val="00290ECB"/>
    <w:rsid w:val="002910A9"/>
    <w:rsid w:val="002915AA"/>
    <w:rsid w:val="00292510"/>
    <w:rsid w:val="00292970"/>
    <w:rsid w:val="00292A7F"/>
    <w:rsid w:val="00292BCA"/>
    <w:rsid w:val="00292DF1"/>
    <w:rsid w:val="00293C83"/>
    <w:rsid w:val="00293F25"/>
    <w:rsid w:val="00293FF1"/>
    <w:rsid w:val="002940BB"/>
    <w:rsid w:val="002941A9"/>
    <w:rsid w:val="002949D3"/>
    <w:rsid w:val="00295B83"/>
    <w:rsid w:val="00295CEC"/>
    <w:rsid w:val="00295EB9"/>
    <w:rsid w:val="00295F1F"/>
    <w:rsid w:val="00296307"/>
    <w:rsid w:val="002969C2"/>
    <w:rsid w:val="00296B9E"/>
    <w:rsid w:val="00296D4D"/>
    <w:rsid w:val="00296FC3"/>
    <w:rsid w:val="00297168"/>
    <w:rsid w:val="00297236"/>
    <w:rsid w:val="00297278"/>
    <w:rsid w:val="002973CB"/>
    <w:rsid w:val="00297635"/>
    <w:rsid w:val="002978A6"/>
    <w:rsid w:val="00297FD0"/>
    <w:rsid w:val="002A0B14"/>
    <w:rsid w:val="002A0D12"/>
    <w:rsid w:val="002A12C8"/>
    <w:rsid w:val="002A1389"/>
    <w:rsid w:val="002A1E6A"/>
    <w:rsid w:val="002A2071"/>
    <w:rsid w:val="002A231A"/>
    <w:rsid w:val="002A2E25"/>
    <w:rsid w:val="002A32A1"/>
    <w:rsid w:val="002A34D7"/>
    <w:rsid w:val="002A3720"/>
    <w:rsid w:val="002A3950"/>
    <w:rsid w:val="002A3975"/>
    <w:rsid w:val="002A3AA1"/>
    <w:rsid w:val="002A43F4"/>
    <w:rsid w:val="002A457C"/>
    <w:rsid w:val="002A4D39"/>
    <w:rsid w:val="002A4E37"/>
    <w:rsid w:val="002A4E77"/>
    <w:rsid w:val="002A521B"/>
    <w:rsid w:val="002A5913"/>
    <w:rsid w:val="002A5B20"/>
    <w:rsid w:val="002A5EB6"/>
    <w:rsid w:val="002A5F94"/>
    <w:rsid w:val="002A5FCA"/>
    <w:rsid w:val="002A62F6"/>
    <w:rsid w:val="002A63B9"/>
    <w:rsid w:val="002A6724"/>
    <w:rsid w:val="002A6BFF"/>
    <w:rsid w:val="002A7231"/>
    <w:rsid w:val="002A77DF"/>
    <w:rsid w:val="002B0157"/>
    <w:rsid w:val="002B0361"/>
    <w:rsid w:val="002B03C5"/>
    <w:rsid w:val="002B0AD3"/>
    <w:rsid w:val="002B1264"/>
    <w:rsid w:val="002B12CD"/>
    <w:rsid w:val="002B16E3"/>
    <w:rsid w:val="002B1AFE"/>
    <w:rsid w:val="002B1D9D"/>
    <w:rsid w:val="002B1EBE"/>
    <w:rsid w:val="002B259D"/>
    <w:rsid w:val="002B2795"/>
    <w:rsid w:val="002B289B"/>
    <w:rsid w:val="002B2989"/>
    <w:rsid w:val="002B2BC2"/>
    <w:rsid w:val="002B308A"/>
    <w:rsid w:val="002B3330"/>
    <w:rsid w:val="002B3AF8"/>
    <w:rsid w:val="002B3CB4"/>
    <w:rsid w:val="002B3D43"/>
    <w:rsid w:val="002B3DC3"/>
    <w:rsid w:val="002B4335"/>
    <w:rsid w:val="002B459E"/>
    <w:rsid w:val="002B45F0"/>
    <w:rsid w:val="002B498C"/>
    <w:rsid w:val="002B4A1C"/>
    <w:rsid w:val="002B5B5A"/>
    <w:rsid w:val="002B5DE0"/>
    <w:rsid w:val="002B5E7D"/>
    <w:rsid w:val="002B5F26"/>
    <w:rsid w:val="002B62EB"/>
    <w:rsid w:val="002B6480"/>
    <w:rsid w:val="002B6684"/>
    <w:rsid w:val="002B66BD"/>
    <w:rsid w:val="002B7000"/>
    <w:rsid w:val="002B7622"/>
    <w:rsid w:val="002C09C2"/>
    <w:rsid w:val="002C0A55"/>
    <w:rsid w:val="002C0A6E"/>
    <w:rsid w:val="002C14EF"/>
    <w:rsid w:val="002C1980"/>
    <w:rsid w:val="002C1ADF"/>
    <w:rsid w:val="002C1D03"/>
    <w:rsid w:val="002C1F6E"/>
    <w:rsid w:val="002C2353"/>
    <w:rsid w:val="002C25F7"/>
    <w:rsid w:val="002C293F"/>
    <w:rsid w:val="002C2C3A"/>
    <w:rsid w:val="002C2E85"/>
    <w:rsid w:val="002C2E94"/>
    <w:rsid w:val="002C30A4"/>
    <w:rsid w:val="002C37B3"/>
    <w:rsid w:val="002C3C28"/>
    <w:rsid w:val="002C3E8E"/>
    <w:rsid w:val="002C4278"/>
    <w:rsid w:val="002C441C"/>
    <w:rsid w:val="002C4ED6"/>
    <w:rsid w:val="002C5708"/>
    <w:rsid w:val="002C5792"/>
    <w:rsid w:val="002C58C0"/>
    <w:rsid w:val="002C5949"/>
    <w:rsid w:val="002C5DDA"/>
    <w:rsid w:val="002C5F31"/>
    <w:rsid w:val="002C60DD"/>
    <w:rsid w:val="002C6730"/>
    <w:rsid w:val="002C691E"/>
    <w:rsid w:val="002C6C02"/>
    <w:rsid w:val="002C76B9"/>
    <w:rsid w:val="002C7804"/>
    <w:rsid w:val="002C7BAF"/>
    <w:rsid w:val="002C7D44"/>
    <w:rsid w:val="002C7FBB"/>
    <w:rsid w:val="002D0544"/>
    <w:rsid w:val="002D055D"/>
    <w:rsid w:val="002D0CA9"/>
    <w:rsid w:val="002D0CDA"/>
    <w:rsid w:val="002D0EB1"/>
    <w:rsid w:val="002D1192"/>
    <w:rsid w:val="002D15C5"/>
    <w:rsid w:val="002D1A1A"/>
    <w:rsid w:val="002D1B34"/>
    <w:rsid w:val="002D1B78"/>
    <w:rsid w:val="002D203D"/>
    <w:rsid w:val="002D237B"/>
    <w:rsid w:val="002D23DD"/>
    <w:rsid w:val="002D24B0"/>
    <w:rsid w:val="002D2769"/>
    <w:rsid w:val="002D2C8F"/>
    <w:rsid w:val="002D302E"/>
    <w:rsid w:val="002D3409"/>
    <w:rsid w:val="002D3634"/>
    <w:rsid w:val="002D3714"/>
    <w:rsid w:val="002D3821"/>
    <w:rsid w:val="002D3BA5"/>
    <w:rsid w:val="002D45CD"/>
    <w:rsid w:val="002D471E"/>
    <w:rsid w:val="002D504F"/>
    <w:rsid w:val="002D5331"/>
    <w:rsid w:val="002D58F0"/>
    <w:rsid w:val="002D59C6"/>
    <w:rsid w:val="002D5B24"/>
    <w:rsid w:val="002D6026"/>
    <w:rsid w:val="002D616D"/>
    <w:rsid w:val="002D6562"/>
    <w:rsid w:val="002D6654"/>
    <w:rsid w:val="002D69B7"/>
    <w:rsid w:val="002D6A06"/>
    <w:rsid w:val="002D6E86"/>
    <w:rsid w:val="002D6FF1"/>
    <w:rsid w:val="002D7701"/>
    <w:rsid w:val="002E048E"/>
    <w:rsid w:val="002E06E6"/>
    <w:rsid w:val="002E0995"/>
    <w:rsid w:val="002E10A3"/>
    <w:rsid w:val="002E12E7"/>
    <w:rsid w:val="002E1A3A"/>
    <w:rsid w:val="002E29DA"/>
    <w:rsid w:val="002E2E95"/>
    <w:rsid w:val="002E2F7B"/>
    <w:rsid w:val="002E3ED0"/>
    <w:rsid w:val="002E4499"/>
    <w:rsid w:val="002E4D2F"/>
    <w:rsid w:val="002E4E35"/>
    <w:rsid w:val="002E590C"/>
    <w:rsid w:val="002E6159"/>
    <w:rsid w:val="002E7277"/>
    <w:rsid w:val="002F0205"/>
    <w:rsid w:val="002F04D7"/>
    <w:rsid w:val="002F0999"/>
    <w:rsid w:val="002F1048"/>
    <w:rsid w:val="002F12AA"/>
    <w:rsid w:val="002F132F"/>
    <w:rsid w:val="002F139F"/>
    <w:rsid w:val="002F1EB4"/>
    <w:rsid w:val="002F2438"/>
    <w:rsid w:val="002F2855"/>
    <w:rsid w:val="002F2AD2"/>
    <w:rsid w:val="002F2C03"/>
    <w:rsid w:val="002F35EE"/>
    <w:rsid w:val="002F3633"/>
    <w:rsid w:val="002F3698"/>
    <w:rsid w:val="002F382A"/>
    <w:rsid w:val="002F38C0"/>
    <w:rsid w:val="002F3B9A"/>
    <w:rsid w:val="002F3D28"/>
    <w:rsid w:val="002F4227"/>
    <w:rsid w:val="002F5248"/>
    <w:rsid w:val="002F5502"/>
    <w:rsid w:val="002F5A1C"/>
    <w:rsid w:val="002F5FA6"/>
    <w:rsid w:val="002F67A7"/>
    <w:rsid w:val="002F6904"/>
    <w:rsid w:val="002F6C17"/>
    <w:rsid w:val="002F720D"/>
    <w:rsid w:val="002F7DDA"/>
    <w:rsid w:val="002F7E79"/>
    <w:rsid w:val="003000FB"/>
    <w:rsid w:val="00300275"/>
    <w:rsid w:val="00300912"/>
    <w:rsid w:val="003009EC"/>
    <w:rsid w:val="00300BE4"/>
    <w:rsid w:val="00300F8B"/>
    <w:rsid w:val="00301007"/>
    <w:rsid w:val="0030103F"/>
    <w:rsid w:val="003010A5"/>
    <w:rsid w:val="003011B3"/>
    <w:rsid w:val="003013E4"/>
    <w:rsid w:val="00301680"/>
    <w:rsid w:val="00301805"/>
    <w:rsid w:val="00301B77"/>
    <w:rsid w:val="00302917"/>
    <w:rsid w:val="00302AD1"/>
    <w:rsid w:val="003034F7"/>
    <w:rsid w:val="00303BAF"/>
    <w:rsid w:val="00303C16"/>
    <w:rsid w:val="00303C34"/>
    <w:rsid w:val="00303C9D"/>
    <w:rsid w:val="00304804"/>
    <w:rsid w:val="00304D26"/>
    <w:rsid w:val="00305106"/>
    <w:rsid w:val="003051C9"/>
    <w:rsid w:val="00305654"/>
    <w:rsid w:val="00305BCB"/>
    <w:rsid w:val="00305C51"/>
    <w:rsid w:val="00305D6E"/>
    <w:rsid w:val="00305D95"/>
    <w:rsid w:val="00306F26"/>
    <w:rsid w:val="003071D0"/>
    <w:rsid w:val="0030743A"/>
    <w:rsid w:val="00307668"/>
    <w:rsid w:val="003076DD"/>
    <w:rsid w:val="003079B1"/>
    <w:rsid w:val="0031020C"/>
    <w:rsid w:val="003103FE"/>
    <w:rsid w:val="0031071E"/>
    <w:rsid w:val="00310912"/>
    <w:rsid w:val="00310A75"/>
    <w:rsid w:val="00310CA1"/>
    <w:rsid w:val="00310E12"/>
    <w:rsid w:val="00311194"/>
    <w:rsid w:val="00311202"/>
    <w:rsid w:val="003114BF"/>
    <w:rsid w:val="0031153A"/>
    <w:rsid w:val="003116A6"/>
    <w:rsid w:val="00311FFC"/>
    <w:rsid w:val="003128F1"/>
    <w:rsid w:val="00312C32"/>
    <w:rsid w:val="00312C58"/>
    <w:rsid w:val="00312F93"/>
    <w:rsid w:val="0031365C"/>
    <w:rsid w:val="0031381E"/>
    <w:rsid w:val="003138AE"/>
    <w:rsid w:val="00313900"/>
    <w:rsid w:val="00313E3B"/>
    <w:rsid w:val="003141A2"/>
    <w:rsid w:val="003141F8"/>
    <w:rsid w:val="003145AA"/>
    <w:rsid w:val="003147CB"/>
    <w:rsid w:val="00314CAF"/>
    <w:rsid w:val="00314D92"/>
    <w:rsid w:val="00314F9F"/>
    <w:rsid w:val="00315376"/>
    <w:rsid w:val="00315639"/>
    <w:rsid w:val="00315C9C"/>
    <w:rsid w:val="0031604F"/>
    <w:rsid w:val="00316323"/>
    <w:rsid w:val="0031635E"/>
    <w:rsid w:val="00316794"/>
    <w:rsid w:val="00316C8F"/>
    <w:rsid w:val="00316DAB"/>
    <w:rsid w:val="00316E76"/>
    <w:rsid w:val="00316E78"/>
    <w:rsid w:val="0031709C"/>
    <w:rsid w:val="00317BB1"/>
    <w:rsid w:val="00317DC8"/>
    <w:rsid w:val="00317E5E"/>
    <w:rsid w:val="003201D2"/>
    <w:rsid w:val="00320385"/>
    <w:rsid w:val="00320505"/>
    <w:rsid w:val="00320556"/>
    <w:rsid w:val="003209A3"/>
    <w:rsid w:val="00320E18"/>
    <w:rsid w:val="003211C6"/>
    <w:rsid w:val="00321385"/>
    <w:rsid w:val="00321C17"/>
    <w:rsid w:val="00321D7A"/>
    <w:rsid w:val="00321F54"/>
    <w:rsid w:val="00322C71"/>
    <w:rsid w:val="0032314E"/>
    <w:rsid w:val="00323473"/>
    <w:rsid w:val="0032397F"/>
    <w:rsid w:val="00323F9B"/>
    <w:rsid w:val="0032419D"/>
    <w:rsid w:val="00324744"/>
    <w:rsid w:val="00324790"/>
    <w:rsid w:val="0032486C"/>
    <w:rsid w:val="00324905"/>
    <w:rsid w:val="00325568"/>
    <w:rsid w:val="00325733"/>
    <w:rsid w:val="0032581E"/>
    <w:rsid w:val="00325B30"/>
    <w:rsid w:val="00326605"/>
    <w:rsid w:val="00326C89"/>
    <w:rsid w:val="00327086"/>
    <w:rsid w:val="003276AE"/>
    <w:rsid w:val="00327791"/>
    <w:rsid w:val="00327A5E"/>
    <w:rsid w:val="00327AA5"/>
    <w:rsid w:val="00330C9A"/>
    <w:rsid w:val="00331710"/>
    <w:rsid w:val="003329CA"/>
    <w:rsid w:val="00332C13"/>
    <w:rsid w:val="003339A6"/>
    <w:rsid w:val="00334017"/>
    <w:rsid w:val="00334140"/>
    <w:rsid w:val="003346E1"/>
    <w:rsid w:val="003348AF"/>
    <w:rsid w:val="003351D4"/>
    <w:rsid w:val="003352B7"/>
    <w:rsid w:val="00335309"/>
    <w:rsid w:val="00335336"/>
    <w:rsid w:val="00335598"/>
    <w:rsid w:val="0033580B"/>
    <w:rsid w:val="00335B20"/>
    <w:rsid w:val="00335B3F"/>
    <w:rsid w:val="003362AC"/>
    <w:rsid w:val="00336890"/>
    <w:rsid w:val="00336948"/>
    <w:rsid w:val="00336C89"/>
    <w:rsid w:val="003372E8"/>
    <w:rsid w:val="00337469"/>
    <w:rsid w:val="003374BB"/>
    <w:rsid w:val="00340065"/>
    <w:rsid w:val="003402B5"/>
    <w:rsid w:val="0034078E"/>
    <w:rsid w:val="003410E2"/>
    <w:rsid w:val="003416A4"/>
    <w:rsid w:val="0034179F"/>
    <w:rsid w:val="00341B9E"/>
    <w:rsid w:val="00341DD7"/>
    <w:rsid w:val="003420BE"/>
    <w:rsid w:val="00342B1F"/>
    <w:rsid w:val="00343243"/>
    <w:rsid w:val="003433EA"/>
    <w:rsid w:val="00343BC6"/>
    <w:rsid w:val="00343CD7"/>
    <w:rsid w:val="003442A3"/>
    <w:rsid w:val="00344701"/>
    <w:rsid w:val="00344EE7"/>
    <w:rsid w:val="00345750"/>
    <w:rsid w:val="0034597E"/>
    <w:rsid w:val="00346830"/>
    <w:rsid w:val="00346A86"/>
    <w:rsid w:val="00346A8F"/>
    <w:rsid w:val="00347002"/>
    <w:rsid w:val="00347281"/>
    <w:rsid w:val="0034756A"/>
    <w:rsid w:val="0035124F"/>
    <w:rsid w:val="00352BF0"/>
    <w:rsid w:val="0035321A"/>
    <w:rsid w:val="0035321C"/>
    <w:rsid w:val="003539C5"/>
    <w:rsid w:val="00353D60"/>
    <w:rsid w:val="00354021"/>
    <w:rsid w:val="00354297"/>
    <w:rsid w:val="00354339"/>
    <w:rsid w:val="003549AD"/>
    <w:rsid w:val="00354D29"/>
    <w:rsid w:val="00354D65"/>
    <w:rsid w:val="00354D81"/>
    <w:rsid w:val="00354EA3"/>
    <w:rsid w:val="00354EEC"/>
    <w:rsid w:val="00355038"/>
    <w:rsid w:val="00355040"/>
    <w:rsid w:val="00355389"/>
    <w:rsid w:val="0035564A"/>
    <w:rsid w:val="003558FF"/>
    <w:rsid w:val="0035596D"/>
    <w:rsid w:val="00356B13"/>
    <w:rsid w:val="0035701F"/>
    <w:rsid w:val="003573B5"/>
    <w:rsid w:val="00357755"/>
    <w:rsid w:val="003578D4"/>
    <w:rsid w:val="00357952"/>
    <w:rsid w:val="00357A10"/>
    <w:rsid w:val="00357B25"/>
    <w:rsid w:val="00357E5C"/>
    <w:rsid w:val="003600E4"/>
    <w:rsid w:val="00360913"/>
    <w:rsid w:val="00361199"/>
    <w:rsid w:val="00361EF2"/>
    <w:rsid w:val="00362006"/>
    <w:rsid w:val="00362096"/>
    <w:rsid w:val="003621FA"/>
    <w:rsid w:val="003630CA"/>
    <w:rsid w:val="00363165"/>
    <w:rsid w:val="0036387B"/>
    <w:rsid w:val="00363921"/>
    <w:rsid w:val="00363996"/>
    <w:rsid w:val="00363CC8"/>
    <w:rsid w:val="00364936"/>
    <w:rsid w:val="0036497E"/>
    <w:rsid w:val="00364A25"/>
    <w:rsid w:val="00364A5F"/>
    <w:rsid w:val="003654EB"/>
    <w:rsid w:val="00366406"/>
    <w:rsid w:val="003666AB"/>
    <w:rsid w:val="00366A93"/>
    <w:rsid w:val="00366AC7"/>
    <w:rsid w:val="00366ADD"/>
    <w:rsid w:val="00367190"/>
    <w:rsid w:val="0036749D"/>
    <w:rsid w:val="0036775E"/>
    <w:rsid w:val="00367AF9"/>
    <w:rsid w:val="00367ECB"/>
    <w:rsid w:val="0037044B"/>
    <w:rsid w:val="0037170D"/>
    <w:rsid w:val="003718FA"/>
    <w:rsid w:val="00371AB5"/>
    <w:rsid w:val="00371EBC"/>
    <w:rsid w:val="00372212"/>
    <w:rsid w:val="003725B5"/>
    <w:rsid w:val="00372732"/>
    <w:rsid w:val="00372E5A"/>
    <w:rsid w:val="00373233"/>
    <w:rsid w:val="003734C4"/>
    <w:rsid w:val="00373639"/>
    <w:rsid w:val="00373707"/>
    <w:rsid w:val="003738E5"/>
    <w:rsid w:val="00373E8B"/>
    <w:rsid w:val="00373FA6"/>
    <w:rsid w:val="00373FC8"/>
    <w:rsid w:val="003741B3"/>
    <w:rsid w:val="003744F2"/>
    <w:rsid w:val="00374625"/>
    <w:rsid w:val="003746E8"/>
    <w:rsid w:val="0037471A"/>
    <w:rsid w:val="003754DF"/>
    <w:rsid w:val="003758F5"/>
    <w:rsid w:val="00375A3B"/>
    <w:rsid w:val="00375DF1"/>
    <w:rsid w:val="00375FAD"/>
    <w:rsid w:val="00376612"/>
    <w:rsid w:val="0037691A"/>
    <w:rsid w:val="00376ABA"/>
    <w:rsid w:val="00377249"/>
    <w:rsid w:val="0037736B"/>
    <w:rsid w:val="0037792F"/>
    <w:rsid w:val="00377E77"/>
    <w:rsid w:val="0038044A"/>
    <w:rsid w:val="003804F2"/>
    <w:rsid w:val="003806A0"/>
    <w:rsid w:val="003809BA"/>
    <w:rsid w:val="00380A44"/>
    <w:rsid w:val="0038182C"/>
    <w:rsid w:val="00381CE7"/>
    <w:rsid w:val="00382126"/>
    <w:rsid w:val="00382AAE"/>
    <w:rsid w:val="00382D7B"/>
    <w:rsid w:val="00383040"/>
    <w:rsid w:val="003834EB"/>
    <w:rsid w:val="003835EE"/>
    <w:rsid w:val="00383CC2"/>
    <w:rsid w:val="00383F39"/>
    <w:rsid w:val="00383FCF"/>
    <w:rsid w:val="00384555"/>
    <w:rsid w:val="00384921"/>
    <w:rsid w:val="003849DF"/>
    <w:rsid w:val="00384EF6"/>
    <w:rsid w:val="00384FB0"/>
    <w:rsid w:val="00385269"/>
    <w:rsid w:val="00385305"/>
    <w:rsid w:val="003853C7"/>
    <w:rsid w:val="003858B7"/>
    <w:rsid w:val="0038595E"/>
    <w:rsid w:val="00385AFA"/>
    <w:rsid w:val="003860EE"/>
    <w:rsid w:val="0038612D"/>
    <w:rsid w:val="0038664C"/>
    <w:rsid w:val="00386723"/>
    <w:rsid w:val="00387499"/>
    <w:rsid w:val="00390172"/>
    <w:rsid w:val="003903AE"/>
    <w:rsid w:val="003906BD"/>
    <w:rsid w:val="00390876"/>
    <w:rsid w:val="00390B45"/>
    <w:rsid w:val="0039105D"/>
    <w:rsid w:val="003910E5"/>
    <w:rsid w:val="00391279"/>
    <w:rsid w:val="00392172"/>
    <w:rsid w:val="003924EB"/>
    <w:rsid w:val="00392659"/>
    <w:rsid w:val="0039305D"/>
    <w:rsid w:val="0039319B"/>
    <w:rsid w:val="00393698"/>
    <w:rsid w:val="0039440A"/>
    <w:rsid w:val="00394517"/>
    <w:rsid w:val="003946DC"/>
    <w:rsid w:val="003958AC"/>
    <w:rsid w:val="00395ABD"/>
    <w:rsid w:val="00395E72"/>
    <w:rsid w:val="003963F4"/>
    <w:rsid w:val="003968B3"/>
    <w:rsid w:val="003969F6"/>
    <w:rsid w:val="00396A51"/>
    <w:rsid w:val="00396AC2"/>
    <w:rsid w:val="003973C5"/>
    <w:rsid w:val="0039743B"/>
    <w:rsid w:val="00397A25"/>
    <w:rsid w:val="00397A60"/>
    <w:rsid w:val="00397ACD"/>
    <w:rsid w:val="003A0069"/>
    <w:rsid w:val="003A0251"/>
    <w:rsid w:val="003A0513"/>
    <w:rsid w:val="003A06C8"/>
    <w:rsid w:val="003A0B0E"/>
    <w:rsid w:val="003A0B9A"/>
    <w:rsid w:val="003A0C20"/>
    <w:rsid w:val="003A0D04"/>
    <w:rsid w:val="003A0D7F"/>
    <w:rsid w:val="003A0E62"/>
    <w:rsid w:val="003A0F11"/>
    <w:rsid w:val="003A0FE5"/>
    <w:rsid w:val="003A115F"/>
    <w:rsid w:val="003A1285"/>
    <w:rsid w:val="003A1777"/>
    <w:rsid w:val="003A1A04"/>
    <w:rsid w:val="003A1B7E"/>
    <w:rsid w:val="003A1C42"/>
    <w:rsid w:val="003A1C90"/>
    <w:rsid w:val="003A22AA"/>
    <w:rsid w:val="003A25EE"/>
    <w:rsid w:val="003A29BE"/>
    <w:rsid w:val="003A2FB1"/>
    <w:rsid w:val="003A31BF"/>
    <w:rsid w:val="003A3371"/>
    <w:rsid w:val="003A3644"/>
    <w:rsid w:val="003A383D"/>
    <w:rsid w:val="003A3BCE"/>
    <w:rsid w:val="003A3DB9"/>
    <w:rsid w:val="003A4144"/>
    <w:rsid w:val="003A44E9"/>
    <w:rsid w:val="003A4666"/>
    <w:rsid w:val="003A46ED"/>
    <w:rsid w:val="003A470D"/>
    <w:rsid w:val="003A4928"/>
    <w:rsid w:val="003A4D2B"/>
    <w:rsid w:val="003A4ECE"/>
    <w:rsid w:val="003A516C"/>
    <w:rsid w:val="003A516F"/>
    <w:rsid w:val="003A53CD"/>
    <w:rsid w:val="003A585C"/>
    <w:rsid w:val="003A5A38"/>
    <w:rsid w:val="003A5D49"/>
    <w:rsid w:val="003A60A9"/>
    <w:rsid w:val="003A6752"/>
    <w:rsid w:val="003A6B2A"/>
    <w:rsid w:val="003A6C9B"/>
    <w:rsid w:val="003A6E56"/>
    <w:rsid w:val="003A725A"/>
    <w:rsid w:val="003A75E4"/>
    <w:rsid w:val="003A766E"/>
    <w:rsid w:val="003A786E"/>
    <w:rsid w:val="003A7F71"/>
    <w:rsid w:val="003B02B2"/>
    <w:rsid w:val="003B0522"/>
    <w:rsid w:val="003B05EC"/>
    <w:rsid w:val="003B0861"/>
    <w:rsid w:val="003B0A65"/>
    <w:rsid w:val="003B0C2F"/>
    <w:rsid w:val="003B0C62"/>
    <w:rsid w:val="003B0E32"/>
    <w:rsid w:val="003B0EAF"/>
    <w:rsid w:val="003B1037"/>
    <w:rsid w:val="003B1396"/>
    <w:rsid w:val="003B18AA"/>
    <w:rsid w:val="003B23B4"/>
    <w:rsid w:val="003B3404"/>
    <w:rsid w:val="003B3619"/>
    <w:rsid w:val="003B3682"/>
    <w:rsid w:val="003B385C"/>
    <w:rsid w:val="003B43ED"/>
    <w:rsid w:val="003B4558"/>
    <w:rsid w:val="003B460C"/>
    <w:rsid w:val="003B464C"/>
    <w:rsid w:val="003B4681"/>
    <w:rsid w:val="003B47AF"/>
    <w:rsid w:val="003B48FA"/>
    <w:rsid w:val="003B5369"/>
    <w:rsid w:val="003B5965"/>
    <w:rsid w:val="003B5D0A"/>
    <w:rsid w:val="003B6025"/>
    <w:rsid w:val="003B61AF"/>
    <w:rsid w:val="003B63BF"/>
    <w:rsid w:val="003B671B"/>
    <w:rsid w:val="003B6824"/>
    <w:rsid w:val="003B7264"/>
    <w:rsid w:val="003B72B1"/>
    <w:rsid w:val="003B79AF"/>
    <w:rsid w:val="003B79FE"/>
    <w:rsid w:val="003B7ECC"/>
    <w:rsid w:val="003C033F"/>
    <w:rsid w:val="003C043F"/>
    <w:rsid w:val="003C059A"/>
    <w:rsid w:val="003C0BF3"/>
    <w:rsid w:val="003C18A5"/>
    <w:rsid w:val="003C1E65"/>
    <w:rsid w:val="003C1EBB"/>
    <w:rsid w:val="003C299E"/>
    <w:rsid w:val="003C2EFF"/>
    <w:rsid w:val="003C3158"/>
    <w:rsid w:val="003C34CF"/>
    <w:rsid w:val="003C3527"/>
    <w:rsid w:val="003C361C"/>
    <w:rsid w:val="003C36C7"/>
    <w:rsid w:val="003C370E"/>
    <w:rsid w:val="003C37C2"/>
    <w:rsid w:val="003C3BA9"/>
    <w:rsid w:val="003C3D80"/>
    <w:rsid w:val="003C3F33"/>
    <w:rsid w:val="003C411F"/>
    <w:rsid w:val="003C470F"/>
    <w:rsid w:val="003C4BB2"/>
    <w:rsid w:val="003C51DC"/>
    <w:rsid w:val="003C5557"/>
    <w:rsid w:val="003C576F"/>
    <w:rsid w:val="003C58FB"/>
    <w:rsid w:val="003C5D03"/>
    <w:rsid w:val="003C6524"/>
    <w:rsid w:val="003C6528"/>
    <w:rsid w:val="003C70C7"/>
    <w:rsid w:val="003C71AC"/>
    <w:rsid w:val="003C744B"/>
    <w:rsid w:val="003C7961"/>
    <w:rsid w:val="003C7E1A"/>
    <w:rsid w:val="003C7E51"/>
    <w:rsid w:val="003C7F31"/>
    <w:rsid w:val="003D0375"/>
    <w:rsid w:val="003D083A"/>
    <w:rsid w:val="003D0A27"/>
    <w:rsid w:val="003D0FF7"/>
    <w:rsid w:val="003D102B"/>
    <w:rsid w:val="003D132C"/>
    <w:rsid w:val="003D16AB"/>
    <w:rsid w:val="003D1E33"/>
    <w:rsid w:val="003D2064"/>
    <w:rsid w:val="003D209A"/>
    <w:rsid w:val="003D2355"/>
    <w:rsid w:val="003D28AA"/>
    <w:rsid w:val="003D39AC"/>
    <w:rsid w:val="003D3A0E"/>
    <w:rsid w:val="003D3B82"/>
    <w:rsid w:val="003D41BD"/>
    <w:rsid w:val="003D42BD"/>
    <w:rsid w:val="003D4316"/>
    <w:rsid w:val="003D45CB"/>
    <w:rsid w:val="003D4810"/>
    <w:rsid w:val="003D4B26"/>
    <w:rsid w:val="003D4EF3"/>
    <w:rsid w:val="003D52EF"/>
    <w:rsid w:val="003D5363"/>
    <w:rsid w:val="003D5D5D"/>
    <w:rsid w:val="003D5D88"/>
    <w:rsid w:val="003D6C9C"/>
    <w:rsid w:val="003D6EA3"/>
    <w:rsid w:val="003D7A68"/>
    <w:rsid w:val="003E0382"/>
    <w:rsid w:val="003E0804"/>
    <w:rsid w:val="003E0D99"/>
    <w:rsid w:val="003E0F9E"/>
    <w:rsid w:val="003E101D"/>
    <w:rsid w:val="003E1083"/>
    <w:rsid w:val="003E1D6B"/>
    <w:rsid w:val="003E1E03"/>
    <w:rsid w:val="003E1F3E"/>
    <w:rsid w:val="003E232F"/>
    <w:rsid w:val="003E2F01"/>
    <w:rsid w:val="003E2F23"/>
    <w:rsid w:val="003E3163"/>
    <w:rsid w:val="003E3D56"/>
    <w:rsid w:val="003E40EC"/>
    <w:rsid w:val="003E4181"/>
    <w:rsid w:val="003E46F1"/>
    <w:rsid w:val="003E4F76"/>
    <w:rsid w:val="003E5752"/>
    <w:rsid w:val="003E6046"/>
    <w:rsid w:val="003E6199"/>
    <w:rsid w:val="003E641F"/>
    <w:rsid w:val="003E7189"/>
    <w:rsid w:val="003E7240"/>
    <w:rsid w:val="003E73AA"/>
    <w:rsid w:val="003E742A"/>
    <w:rsid w:val="003E7991"/>
    <w:rsid w:val="003E7CD5"/>
    <w:rsid w:val="003E7D4C"/>
    <w:rsid w:val="003E7EA9"/>
    <w:rsid w:val="003F047F"/>
    <w:rsid w:val="003F06E6"/>
    <w:rsid w:val="003F0C56"/>
    <w:rsid w:val="003F0E86"/>
    <w:rsid w:val="003F1A27"/>
    <w:rsid w:val="003F1D6D"/>
    <w:rsid w:val="003F1F8B"/>
    <w:rsid w:val="003F30A7"/>
    <w:rsid w:val="003F3243"/>
    <w:rsid w:val="003F38A9"/>
    <w:rsid w:val="003F3ABF"/>
    <w:rsid w:val="003F3F7C"/>
    <w:rsid w:val="003F42EE"/>
    <w:rsid w:val="003F4863"/>
    <w:rsid w:val="003F4A38"/>
    <w:rsid w:val="003F4FDA"/>
    <w:rsid w:val="003F5E07"/>
    <w:rsid w:val="003F6100"/>
    <w:rsid w:val="003F66C2"/>
    <w:rsid w:val="003F68EB"/>
    <w:rsid w:val="003F6A58"/>
    <w:rsid w:val="003F6A98"/>
    <w:rsid w:val="003F6BFE"/>
    <w:rsid w:val="003F75EE"/>
    <w:rsid w:val="003F7615"/>
    <w:rsid w:val="003F7F97"/>
    <w:rsid w:val="004000C2"/>
    <w:rsid w:val="00400271"/>
    <w:rsid w:val="00400A9B"/>
    <w:rsid w:val="00400B29"/>
    <w:rsid w:val="00400BD0"/>
    <w:rsid w:val="00400C57"/>
    <w:rsid w:val="00400D40"/>
    <w:rsid w:val="00400F99"/>
    <w:rsid w:val="0040113D"/>
    <w:rsid w:val="00401211"/>
    <w:rsid w:val="004015A5"/>
    <w:rsid w:val="004016B0"/>
    <w:rsid w:val="004017F3"/>
    <w:rsid w:val="00401D7E"/>
    <w:rsid w:val="00401DED"/>
    <w:rsid w:val="00401F0B"/>
    <w:rsid w:val="00402471"/>
    <w:rsid w:val="00402A7D"/>
    <w:rsid w:val="00403194"/>
    <w:rsid w:val="0040352A"/>
    <w:rsid w:val="004036E6"/>
    <w:rsid w:val="004037BC"/>
    <w:rsid w:val="004039A8"/>
    <w:rsid w:val="00403EEA"/>
    <w:rsid w:val="00404246"/>
    <w:rsid w:val="004042A9"/>
    <w:rsid w:val="004043F3"/>
    <w:rsid w:val="00404687"/>
    <w:rsid w:val="00404C41"/>
    <w:rsid w:val="004053F3"/>
    <w:rsid w:val="00405675"/>
    <w:rsid w:val="00405840"/>
    <w:rsid w:val="00405994"/>
    <w:rsid w:val="004059CC"/>
    <w:rsid w:val="004059F9"/>
    <w:rsid w:val="00405A48"/>
    <w:rsid w:val="00405B41"/>
    <w:rsid w:val="00405E46"/>
    <w:rsid w:val="004063A5"/>
    <w:rsid w:val="004063D0"/>
    <w:rsid w:val="00406E17"/>
    <w:rsid w:val="00406E34"/>
    <w:rsid w:val="00407744"/>
    <w:rsid w:val="0040786C"/>
    <w:rsid w:val="004109EA"/>
    <w:rsid w:val="00410BD1"/>
    <w:rsid w:val="00410D6F"/>
    <w:rsid w:val="0041105F"/>
    <w:rsid w:val="00411154"/>
    <w:rsid w:val="004112F1"/>
    <w:rsid w:val="00412257"/>
    <w:rsid w:val="004135D9"/>
    <w:rsid w:val="004139C5"/>
    <w:rsid w:val="00413EEC"/>
    <w:rsid w:val="00413F7B"/>
    <w:rsid w:val="004141A5"/>
    <w:rsid w:val="0041429F"/>
    <w:rsid w:val="004144FE"/>
    <w:rsid w:val="0041479D"/>
    <w:rsid w:val="00414AA6"/>
    <w:rsid w:val="00414B3B"/>
    <w:rsid w:val="00414C50"/>
    <w:rsid w:val="004156F9"/>
    <w:rsid w:val="00415A2B"/>
    <w:rsid w:val="00415C36"/>
    <w:rsid w:val="00415E9D"/>
    <w:rsid w:val="00415EB9"/>
    <w:rsid w:val="00415F9E"/>
    <w:rsid w:val="00415FA5"/>
    <w:rsid w:val="00415FED"/>
    <w:rsid w:val="004160F6"/>
    <w:rsid w:val="004171F7"/>
    <w:rsid w:val="00417526"/>
    <w:rsid w:val="00420CDD"/>
    <w:rsid w:val="00420D6A"/>
    <w:rsid w:val="0042122A"/>
    <w:rsid w:val="004221EE"/>
    <w:rsid w:val="004223BE"/>
    <w:rsid w:val="004227A2"/>
    <w:rsid w:val="00422AED"/>
    <w:rsid w:val="00422BC2"/>
    <w:rsid w:val="00422E34"/>
    <w:rsid w:val="004236F4"/>
    <w:rsid w:val="00423B73"/>
    <w:rsid w:val="00423C2A"/>
    <w:rsid w:val="00423EB9"/>
    <w:rsid w:val="00424ECD"/>
    <w:rsid w:val="00424EDB"/>
    <w:rsid w:val="0042537A"/>
    <w:rsid w:val="00425400"/>
    <w:rsid w:val="004254BF"/>
    <w:rsid w:val="004255CC"/>
    <w:rsid w:val="00425E0A"/>
    <w:rsid w:val="00426571"/>
    <w:rsid w:val="004267F0"/>
    <w:rsid w:val="00426D3A"/>
    <w:rsid w:val="004272FA"/>
    <w:rsid w:val="00427C5D"/>
    <w:rsid w:val="0043015F"/>
    <w:rsid w:val="00430637"/>
    <w:rsid w:val="0043069D"/>
    <w:rsid w:val="004308FB"/>
    <w:rsid w:val="00431C53"/>
    <w:rsid w:val="0043278F"/>
    <w:rsid w:val="0043290C"/>
    <w:rsid w:val="00432D8D"/>
    <w:rsid w:val="00433A7A"/>
    <w:rsid w:val="00433F58"/>
    <w:rsid w:val="00434ED8"/>
    <w:rsid w:val="00435645"/>
    <w:rsid w:val="00435D34"/>
    <w:rsid w:val="00435D42"/>
    <w:rsid w:val="00435F0B"/>
    <w:rsid w:val="004367B8"/>
    <w:rsid w:val="00436BBF"/>
    <w:rsid w:val="00436D3B"/>
    <w:rsid w:val="00436FBC"/>
    <w:rsid w:val="00437113"/>
    <w:rsid w:val="0043713A"/>
    <w:rsid w:val="00437163"/>
    <w:rsid w:val="00437555"/>
    <w:rsid w:val="0043759C"/>
    <w:rsid w:val="00437DA6"/>
    <w:rsid w:val="00437E23"/>
    <w:rsid w:val="0044032E"/>
    <w:rsid w:val="0044045B"/>
    <w:rsid w:val="004404E3"/>
    <w:rsid w:val="00440BC3"/>
    <w:rsid w:val="0044147D"/>
    <w:rsid w:val="004415EB"/>
    <w:rsid w:val="0044171B"/>
    <w:rsid w:val="00441EE7"/>
    <w:rsid w:val="00441F8A"/>
    <w:rsid w:val="0044213C"/>
    <w:rsid w:val="0044286B"/>
    <w:rsid w:val="00442A75"/>
    <w:rsid w:val="00442C0B"/>
    <w:rsid w:val="00442E5C"/>
    <w:rsid w:val="00443137"/>
    <w:rsid w:val="00443326"/>
    <w:rsid w:val="0044392F"/>
    <w:rsid w:val="00443B94"/>
    <w:rsid w:val="00443CCC"/>
    <w:rsid w:val="00443F7A"/>
    <w:rsid w:val="0044418F"/>
    <w:rsid w:val="004446DA"/>
    <w:rsid w:val="0044559B"/>
    <w:rsid w:val="004455C4"/>
    <w:rsid w:val="004455FC"/>
    <w:rsid w:val="004459C7"/>
    <w:rsid w:val="0044611E"/>
    <w:rsid w:val="004461A2"/>
    <w:rsid w:val="00446204"/>
    <w:rsid w:val="004462BD"/>
    <w:rsid w:val="00446905"/>
    <w:rsid w:val="00446B02"/>
    <w:rsid w:val="00446F74"/>
    <w:rsid w:val="00446FA3"/>
    <w:rsid w:val="004470BC"/>
    <w:rsid w:val="00447722"/>
    <w:rsid w:val="00447A81"/>
    <w:rsid w:val="00447AAA"/>
    <w:rsid w:val="00447D25"/>
    <w:rsid w:val="0045010A"/>
    <w:rsid w:val="00450AB4"/>
    <w:rsid w:val="00450ABC"/>
    <w:rsid w:val="004510F3"/>
    <w:rsid w:val="004516C4"/>
    <w:rsid w:val="004516F1"/>
    <w:rsid w:val="00451AA8"/>
    <w:rsid w:val="00451E60"/>
    <w:rsid w:val="00451E70"/>
    <w:rsid w:val="00451F90"/>
    <w:rsid w:val="004520B4"/>
    <w:rsid w:val="00452E7E"/>
    <w:rsid w:val="0045317D"/>
    <w:rsid w:val="0045332D"/>
    <w:rsid w:val="00453924"/>
    <w:rsid w:val="00453991"/>
    <w:rsid w:val="00453C71"/>
    <w:rsid w:val="00453D18"/>
    <w:rsid w:val="004542F0"/>
    <w:rsid w:val="00454380"/>
    <w:rsid w:val="004543FF"/>
    <w:rsid w:val="0045521B"/>
    <w:rsid w:val="00455576"/>
    <w:rsid w:val="00455C62"/>
    <w:rsid w:val="004563CB"/>
    <w:rsid w:val="00456718"/>
    <w:rsid w:val="00456721"/>
    <w:rsid w:val="00456826"/>
    <w:rsid w:val="00456889"/>
    <w:rsid w:val="00456952"/>
    <w:rsid w:val="004569AB"/>
    <w:rsid w:val="00456D03"/>
    <w:rsid w:val="00457010"/>
    <w:rsid w:val="0045715C"/>
    <w:rsid w:val="004575E0"/>
    <w:rsid w:val="00457933"/>
    <w:rsid w:val="00457C1F"/>
    <w:rsid w:val="00457D44"/>
    <w:rsid w:val="00457DC3"/>
    <w:rsid w:val="004600A6"/>
    <w:rsid w:val="00460885"/>
    <w:rsid w:val="00460A7F"/>
    <w:rsid w:val="00460B8A"/>
    <w:rsid w:val="00460FDD"/>
    <w:rsid w:val="004610CF"/>
    <w:rsid w:val="004613DD"/>
    <w:rsid w:val="00461EDF"/>
    <w:rsid w:val="00462176"/>
    <w:rsid w:val="004622E8"/>
    <w:rsid w:val="004626B6"/>
    <w:rsid w:val="00462A06"/>
    <w:rsid w:val="00463219"/>
    <w:rsid w:val="00463289"/>
    <w:rsid w:val="004632F7"/>
    <w:rsid w:val="0046335F"/>
    <w:rsid w:val="0046354D"/>
    <w:rsid w:val="00463B1D"/>
    <w:rsid w:val="004647CD"/>
    <w:rsid w:val="004651F2"/>
    <w:rsid w:val="0046522F"/>
    <w:rsid w:val="00465429"/>
    <w:rsid w:val="00465C3A"/>
    <w:rsid w:val="0046603F"/>
    <w:rsid w:val="004662A1"/>
    <w:rsid w:val="00466961"/>
    <w:rsid w:val="00467669"/>
    <w:rsid w:val="00467C04"/>
    <w:rsid w:val="00467C21"/>
    <w:rsid w:val="00467C2C"/>
    <w:rsid w:val="00467CFC"/>
    <w:rsid w:val="004703D8"/>
    <w:rsid w:val="00470A76"/>
    <w:rsid w:val="00470AC2"/>
    <w:rsid w:val="00470E2F"/>
    <w:rsid w:val="00470E97"/>
    <w:rsid w:val="004719A9"/>
    <w:rsid w:val="0047247B"/>
    <w:rsid w:val="0047254A"/>
    <w:rsid w:val="00472C88"/>
    <w:rsid w:val="00472ECD"/>
    <w:rsid w:val="004730C9"/>
    <w:rsid w:val="00473468"/>
    <w:rsid w:val="00473AB2"/>
    <w:rsid w:val="00473B12"/>
    <w:rsid w:val="00473B20"/>
    <w:rsid w:val="00473C2A"/>
    <w:rsid w:val="00473DD3"/>
    <w:rsid w:val="004747F9"/>
    <w:rsid w:val="00474D1E"/>
    <w:rsid w:val="00474FA1"/>
    <w:rsid w:val="004752A3"/>
    <w:rsid w:val="00475371"/>
    <w:rsid w:val="00475661"/>
    <w:rsid w:val="0047580A"/>
    <w:rsid w:val="0047592E"/>
    <w:rsid w:val="00475E47"/>
    <w:rsid w:val="00475E4A"/>
    <w:rsid w:val="0047620A"/>
    <w:rsid w:val="00476549"/>
    <w:rsid w:val="00476815"/>
    <w:rsid w:val="004768A4"/>
    <w:rsid w:val="00476B3B"/>
    <w:rsid w:val="00476BAF"/>
    <w:rsid w:val="004771E3"/>
    <w:rsid w:val="004772C3"/>
    <w:rsid w:val="004773F3"/>
    <w:rsid w:val="004775C5"/>
    <w:rsid w:val="004776F8"/>
    <w:rsid w:val="00477A40"/>
    <w:rsid w:val="00477DC2"/>
    <w:rsid w:val="00480524"/>
    <w:rsid w:val="00480C36"/>
    <w:rsid w:val="00480C37"/>
    <w:rsid w:val="00480C9D"/>
    <w:rsid w:val="00481175"/>
    <w:rsid w:val="00481197"/>
    <w:rsid w:val="00481687"/>
    <w:rsid w:val="00481AB3"/>
    <w:rsid w:val="00481D29"/>
    <w:rsid w:val="00481F25"/>
    <w:rsid w:val="00481FB1"/>
    <w:rsid w:val="0048212E"/>
    <w:rsid w:val="004821BF"/>
    <w:rsid w:val="00482395"/>
    <w:rsid w:val="004826D1"/>
    <w:rsid w:val="00482A8C"/>
    <w:rsid w:val="00482E26"/>
    <w:rsid w:val="004832DB"/>
    <w:rsid w:val="004834F8"/>
    <w:rsid w:val="004841B6"/>
    <w:rsid w:val="00484246"/>
    <w:rsid w:val="00484274"/>
    <w:rsid w:val="004842C2"/>
    <w:rsid w:val="004842D9"/>
    <w:rsid w:val="00484320"/>
    <w:rsid w:val="0048438E"/>
    <w:rsid w:val="004846E1"/>
    <w:rsid w:val="0048511D"/>
    <w:rsid w:val="00485126"/>
    <w:rsid w:val="0048519C"/>
    <w:rsid w:val="004855D2"/>
    <w:rsid w:val="00485672"/>
    <w:rsid w:val="00485B19"/>
    <w:rsid w:val="00485C81"/>
    <w:rsid w:val="00485FAE"/>
    <w:rsid w:val="00486276"/>
    <w:rsid w:val="00486713"/>
    <w:rsid w:val="0048696A"/>
    <w:rsid w:val="00486BE1"/>
    <w:rsid w:val="00486D5D"/>
    <w:rsid w:val="004871D6"/>
    <w:rsid w:val="004872F5"/>
    <w:rsid w:val="00487627"/>
    <w:rsid w:val="00487E12"/>
    <w:rsid w:val="00487FDC"/>
    <w:rsid w:val="00490138"/>
    <w:rsid w:val="004902ED"/>
    <w:rsid w:val="004908DA"/>
    <w:rsid w:val="00490DD9"/>
    <w:rsid w:val="00491777"/>
    <w:rsid w:val="004918C4"/>
    <w:rsid w:val="00491DAA"/>
    <w:rsid w:val="00492456"/>
    <w:rsid w:val="00492B72"/>
    <w:rsid w:val="004937A8"/>
    <w:rsid w:val="00493E47"/>
    <w:rsid w:val="00494208"/>
    <w:rsid w:val="004947B0"/>
    <w:rsid w:val="00494DF8"/>
    <w:rsid w:val="00494E99"/>
    <w:rsid w:val="00494FF7"/>
    <w:rsid w:val="004957FE"/>
    <w:rsid w:val="0049597E"/>
    <w:rsid w:val="00495EA7"/>
    <w:rsid w:val="004962C5"/>
    <w:rsid w:val="00496906"/>
    <w:rsid w:val="00496E4C"/>
    <w:rsid w:val="00496F67"/>
    <w:rsid w:val="0049709C"/>
    <w:rsid w:val="00497898"/>
    <w:rsid w:val="00497B19"/>
    <w:rsid w:val="004A0DA8"/>
    <w:rsid w:val="004A0FCD"/>
    <w:rsid w:val="004A12A1"/>
    <w:rsid w:val="004A1302"/>
    <w:rsid w:val="004A143A"/>
    <w:rsid w:val="004A16EE"/>
    <w:rsid w:val="004A1A4C"/>
    <w:rsid w:val="004A1D7A"/>
    <w:rsid w:val="004A24B5"/>
    <w:rsid w:val="004A2FB4"/>
    <w:rsid w:val="004A3051"/>
    <w:rsid w:val="004A321C"/>
    <w:rsid w:val="004A3872"/>
    <w:rsid w:val="004A3D25"/>
    <w:rsid w:val="004A3FAB"/>
    <w:rsid w:val="004A4101"/>
    <w:rsid w:val="004A4ACE"/>
    <w:rsid w:val="004A4AF9"/>
    <w:rsid w:val="004A4D92"/>
    <w:rsid w:val="004A4E0A"/>
    <w:rsid w:val="004A593D"/>
    <w:rsid w:val="004A5C6A"/>
    <w:rsid w:val="004A5EA5"/>
    <w:rsid w:val="004A628E"/>
    <w:rsid w:val="004A6478"/>
    <w:rsid w:val="004A6A2E"/>
    <w:rsid w:val="004A6BDF"/>
    <w:rsid w:val="004A721F"/>
    <w:rsid w:val="004A77BF"/>
    <w:rsid w:val="004A77DE"/>
    <w:rsid w:val="004A780A"/>
    <w:rsid w:val="004A7EA3"/>
    <w:rsid w:val="004B009B"/>
    <w:rsid w:val="004B0A3F"/>
    <w:rsid w:val="004B103E"/>
    <w:rsid w:val="004B13A9"/>
    <w:rsid w:val="004B14A0"/>
    <w:rsid w:val="004B1716"/>
    <w:rsid w:val="004B1C1C"/>
    <w:rsid w:val="004B1C90"/>
    <w:rsid w:val="004B1E60"/>
    <w:rsid w:val="004B37DC"/>
    <w:rsid w:val="004B3901"/>
    <w:rsid w:val="004B3A6F"/>
    <w:rsid w:val="004B44B5"/>
    <w:rsid w:val="004B4941"/>
    <w:rsid w:val="004B4A74"/>
    <w:rsid w:val="004B4CEB"/>
    <w:rsid w:val="004B4E1C"/>
    <w:rsid w:val="004B502C"/>
    <w:rsid w:val="004B50A2"/>
    <w:rsid w:val="004B5583"/>
    <w:rsid w:val="004B56CC"/>
    <w:rsid w:val="004B5951"/>
    <w:rsid w:val="004B5A6A"/>
    <w:rsid w:val="004B5AC4"/>
    <w:rsid w:val="004B5E5B"/>
    <w:rsid w:val="004B6259"/>
    <w:rsid w:val="004B642D"/>
    <w:rsid w:val="004B6819"/>
    <w:rsid w:val="004B6820"/>
    <w:rsid w:val="004B6959"/>
    <w:rsid w:val="004B69AC"/>
    <w:rsid w:val="004B7057"/>
    <w:rsid w:val="004B709D"/>
    <w:rsid w:val="004B7538"/>
    <w:rsid w:val="004B7695"/>
    <w:rsid w:val="004B7714"/>
    <w:rsid w:val="004B7DE7"/>
    <w:rsid w:val="004C00AF"/>
    <w:rsid w:val="004C0265"/>
    <w:rsid w:val="004C046F"/>
    <w:rsid w:val="004C0506"/>
    <w:rsid w:val="004C08FA"/>
    <w:rsid w:val="004C15E2"/>
    <w:rsid w:val="004C1A76"/>
    <w:rsid w:val="004C1BFB"/>
    <w:rsid w:val="004C2844"/>
    <w:rsid w:val="004C2A75"/>
    <w:rsid w:val="004C2B07"/>
    <w:rsid w:val="004C3116"/>
    <w:rsid w:val="004C330A"/>
    <w:rsid w:val="004C3363"/>
    <w:rsid w:val="004C3633"/>
    <w:rsid w:val="004C372F"/>
    <w:rsid w:val="004C3882"/>
    <w:rsid w:val="004C38C2"/>
    <w:rsid w:val="004C3C90"/>
    <w:rsid w:val="004C3CF2"/>
    <w:rsid w:val="004C461A"/>
    <w:rsid w:val="004C48EE"/>
    <w:rsid w:val="004C4C35"/>
    <w:rsid w:val="004C4E78"/>
    <w:rsid w:val="004C5175"/>
    <w:rsid w:val="004C5DC5"/>
    <w:rsid w:val="004C66BD"/>
    <w:rsid w:val="004C6EC2"/>
    <w:rsid w:val="004C6EE4"/>
    <w:rsid w:val="004C70F2"/>
    <w:rsid w:val="004C7794"/>
    <w:rsid w:val="004C7AA8"/>
    <w:rsid w:val="004C7D77"/>
    <w:rsid w:val="004D016F"/>
    <w:rsid w:val="004D07AC"/>
    <w:rsid w:val="004D07CE"/>
    <w:rsid w:val="004D0994"/>
    <w:rsid w:val="004D0B7B"/>
    <w:rsid w:val="004D0CE2"/>
    <w:rsid w:val="004D0DEB"/>
    <w:rsid w:val="004D196D"/>
    <w:rsid w:val="004D19C6"/>
    <w:rsid w:val="004D1A56"/>
    <w:rsid w:val="004D1D40"/>
    <w:rsid w:val="004D22FF"/>
    <w:rsid w:val="004D27DB"/>
    <w:rsid w:val="004D319C"/>
    <w:rsid w:val="004D3511"/>
    <w:rsid w:val="004D3D00"/>
    <w:rsid w:val="004D3E81"/>
    <w:rsid w:val="004D3F8B"/>
    <w:rsid w:val="004D416B"/>
    <w:rsid w:val="004D4646"/>
    <w:rsid w:val="004D4B3C"/>
    <w:rsid w:val="004D4FAC"/>
    <w:rsid w:val="004D5A97"/>
    <w:rsid w:val="004D6152"/>
    <w:rsid w:val="004D6553"/>
    <w:rsid w:val="004D6583"/>
    <w:rsid w:val="004D65F7"/>
    <w:rsid w:val="004D676B"/>
    <w:rsid w:val="004D6BE4"/>
    <w:rsid w:val="004D7093"/>
    <w:rsid w:val="004D7473"/>
    <w:rsid w:val="004D7D2F"/>
    <w:rsid w:val="004E01C2"/>
    <w:rsid w:val="004E074A"/>
    <w:rsid w:val="004E09D0"/>
    <w:rsid w:val="004E0B9A"/>
    <w:rsid w:val="004E0C96"/>
    <w:rsid w:val="004E0CA6"/>
    <w:rsid w:val="004E0FFB"/>
    <w:rsid w:val="004E1E53"/>
    <w:rsid w:val="004E2289"/>
    <w:rsid w:val="004E25A4"/>
    <w:rsid w:val="004E27AA"/>
    <w:rsid w:val="004E2F5B"/>
    <w:rsid w:val="004E30A5"/>
    <w:rsid w:val="004E31BC"/>
    <w:rsid w:val="004E36E1"/>
    <w:rsid w:val="004E3B05"/>
    <w:rsid w:val="004E3C0B"/>
    <w:rsid w:val="004E3D27"/>
    <w:rsid w:val="004E3D49"/>
    <w:rsid w:val="004E3E4F"/>
    <w:rsid w:val="004E3EA1"/>
    <w:rsid w:val="004E4509"/>
    <w:rsid w:val="004E4659"/>
    <w:rsid w:val="004E4745"/>
    <w:rsid w:val="004E4861"/>
    <w:rsid w:val="004E4DD2"/>
    <w:rsid w:val="004E4F80"/>
    <w:rsid w:val="004E500C"/>
    <w:rsid w:val="004E5D2A"/>
    <w:rsid w:val="004E688A"/>
    <w:rsid w:val="004E6C4C"/>
    <w:rsid w:val="004E71BF"/>
    <w:rsid w:val="004E7317"/>
    <w:rsid w:val="004E7AE0"/>
    <w:rsid w:val="004E7B5A"/>
    <w:rsid w:val="004F0405"/>
    <w:rsid w:val="004F097A"/>
    <w:rsid w:val="004F132D"/>
    <w:rsid w:val="004F151B"/>
    <w:rsid w:val="004F17EA"/>
    <w:rsid w:val="004F199A"/>
    <w:rsid w:val="004F1D1F"/>
    <w:rsid w:val="004F1FDE"/>
    <w:rsid w:val="004F2210"/>
    <w:rsid w:val="004F2241"/>
    <w:rsid w:val="004F26E6"/>
    <w:rsid w:val="004F2703"/>
    <w:rsid w:val="004F2725"/>
    <w:rsid w:val="004F284A"/>
    <w:rsid w:val="004F2B3F"/>
    <w:rsid w:val="004F33FA"/>
    <w:rsid w:val="004F3901"/>
    <w:rsid w:val="004F42F6"/>
    <w:rsid w:val="004F4A4F"/>
    <w:rsid w:val="004F5118"/>
    <w:rsid w:val="004F516C"/>
    <w:rsid w:val="004F5311"/>
    <w:rsid w:val="004F540D"/>
    <w:rsid w:val="004F54C5"/>
    <w:rsid w:val="004F5694"/>
    <w:rsid w:val="004F5D5A"/>
    <w:rsid w:val="004F5EC4"/>
    <w:rsid w:val="004F6365"/>
    <w:rsid w:val="004F6EBF"/>
    <w:rsid w:val="004F6F94"/>
    <w:rsid w:val="004F7482"/>
    <w:rsid w:val="004F77A6"/>
    <w:rsid w:val="004F78EF"/>
    <w:rsid w:val="004F7BBC"/>
    <w:rsid w:val="004F7CFA"/>
    <w:rsid w:val="004F7D4B"/>
    <w:rsid w:val="005003B0"/>
    <w:rsid w:val="005009DF"/>
    <w:rsid w:val="005009E6"/>
    <w:rsid w:val="00500CA0"/>
    <w:rsid w:val="00500E1D"/>
    <w:rsid w:val="005014AF"/>
    <w:rsid w:val="005018A2"/>
    <w:rsid w:val="00502701"/>
    <w:rsid w:val="00502993"/>
    <w:rsid w:val="005029B9"/>
    <w:rsid w:val="00502F01"/>
    <w:rsid w:val="005030EC"/>
    <w:rsid w:val="0050370B"/>
    <w:rsid w:val="00503B3C"/>
    <w:rsid w:val="00504648"/>
    <w:rsid w:val="00504A8F"/>
    <w:rsid w:val="0050538E"/>
    <w:rsid w:val="005054A2"/>
    <w:rsid w:val="00505563"/>
    <w:rsid w:val="00505864"/>
    <w:rsid w:val="005059A3"/>
    <w:rsid w:val="00505C25"/>
    <w:rsid w:val="00505DF9"/>
    <w:rsid w:val="00505F13"/>
    <w:rsid w:val="00506208"/>
    <w:rsid w:val="00506E4C"/>
    <w:rsid w:val="00507911"/>
    <w:rsid w:val="00507FE9"/>
    <w:rsid w:val="0051087F"/>
    <w:rsid w:val="005108A8"/>
    <w:rsid w:val="00510EDD"/>
    <w:rsid w:val="00510EEA"/>
    <w:rsid w:val="005110EF"/>
    <w:rsid w:val="005115AB"/>
    <w:rsid w:val="00511632"/>
    <w:rsid w:val="005118E4"/>
    <w:rsid w:val="00511931"/>
    <w:rsid w:val="00511D92"/>
    <w:rsid w:val="00512082"/>
    <w:rsid w:val="0051256C"/>
    <w:rsid w:val="00512630"/>
    <w:rsid w:val="00512C34"/>
    <w:rsid w:val="00512CF0"/>
    <w:rsid w:val="00513462"/>
    <w:rsid w:val="005134DC"/>
    <w:rsid w:val="0051379C"/>
    <w:rsid w:val="00513820"/>
    <w:rsid w:val="00513BD6"/>
    <w:rsid w:val="00514191"/>
    <w:rsid w:val="00514374"/>
    <w:rsid w:val="005144D6"/>
    <w:rsid w:val="005146FF"/>
    <w:rsid w:val="00514820"/>
    <w:rsid w:val="00514AF8"/>
    <w:rsid w:val="00514BEB"/>
    <w:rsid w:val="00514C6F"/>
    <w:rsid w:val="00514CD7"/>
    <w:rsid w:val="00515175"/>
    <w:rsid w:val="005158F8"/>
    <w:rsid w:val="00515B03"/>
    <w:rsid w:val="00515B4C"/>
    <w:rsid w:val="00515E39"/>
    <w:rsid w:val="00515EED"/>
    <w:rsid w:val="00516091"/>
    <w:rsid w:val="00516147"/>
    <w:rsid w:val="005162EB"/>
    <w:rsid w:val="005164A9"/>
    <w:rsid w:val="00516AD3"/>
    <w:rsid w:val="00516DAD"/>
    <w:rsid w:val="005173E1"/>
    <w:rsid w:val="005174B0"/>
    <w:rsid w:val="0051751D"/>
    <w:rsid w:val="0051779B"/>
    <w:rsid w:val="005178D1"/>
    <w:rsid w:val="005200A7"/>
    <w:rsid w:val="00520E5A"/>
    <w:rsid w:val="00520F4F"/>
    <w:rsid w:val="00520FFC"/>
    <w:rsid w:val="00521050"/>
    <w:rsid w:val="005210DC"/>
    <w:rsid w:val="00521369"/>
    <w:rsid w:val="005217E3"/>
    <w:rsid w:val="00521EAD"/>
    <w:rsid w:val="00521FF2"/>
    <w:rsid w:val="005224F2"/>
    <w:rsid w:val="00522659"/>
    <w:rsid w:val="00522911"/>
    <w:rsid w:val="0052309E"/>
    <w:rsid w:val="00523266"/>
    <w:rsid w:val="0052374A"/>
    <w:rsid w:val="00523934"/>
    <w:rsid w:val="00523994"/>
    <w:rsid w:val="00523BFA"/>
    <w:rsid w:val="0052431E"/>
    <w:rsid w:val="00524837"/>
    <w:rsid w:val="00524FA2"/>
    <w:rsid w:val="0052580C"/>
    <w:rsid w:val="005259AD"/>
    <w:rsid w:val="005259FC"/>
    <w:rsid w:val="00525DBC"/>
    <w:rsid w:val="00525E0F"/>
    <w:rsid w:val="00527138"/>
    <w:rsid w:val="00527191"/>
    <w:rsid w:val="00527D7D"/>
    <w:rsid w:val="00527FB6"/>
    <w:rsid w:val="00530139"/>
    <w:rsid w:val="005302C2"/>
    <w:rsid w:val="00530457"/>
    <w:rsid w:val="00530EB3"/>
    <w:rsid w:val="00530EDE"/>
    <w:rsid w:val="00531073"/>
    <w:rsid w:val="005313D5"/>
    <w:rsid w:val="0053147C"/>
    <w:rsid w:val="005316B0"/>
    <w:rsid w:val="00531B86"/>
    <w:rsid w:val="00531BB8"/>
    <w:rsid w:val="005326DB"/>
    <w:rsid w:val="00532814"/>
    <w:rsid w:val="00532A87"/>
    <w:rsid w:val="00532C00"/>
    <w:rsid w:val="00532FD2"/>
    <w:rsid w:val="0053339B"/>
    <w:rsid w:val="005337E8"/>
    <w:rsid w:val="00533A77"/>
    <w:rsid w:val="00534536"/>
    <w:rsid w:val="005347B0"/>
    <w:rsid w:val="00534F95"/>
    <w:rsid w:val="005350B7"/>
    <w:rsid w:val="00535880"/>
    <w:rsid w:val="005359BC"/>
    <w:rsid w:val="005360C8"/>
    <w:rsid w:val="00536A2C"/>
    <w:rsid w:val="00536B86"/>
    <w:rsid w:val="00536C33"/>
    <w:rsid w:val="00536F8E"/>
    <w:rsid w:val="0053726D"/>
    <w:rsid w:val="00537297"/>
    <w:rsid w:val="00537755"/>
    <w:rsid w:val="0053780D"/>
    <w:rsid w:val="00537C7F"/>
    <w:rsid w:val="00537D1F"/>
    <w:rsid w:val="00537E2C"/>
    <w:rsid w:val="00537E58"/>
    <w:rsid w:val="00540238"/>
    <w:rsid w:val="00540319"/>
    <w:rsid w:val="005408E0"/>
    <w:rsid w:val="005408EF"/>
    <w:rsid w:val="00540953"/>
    <w:rsid w:val="00540D19"/>
    <w:rsid w:val="005419D3"/>
    <w:rsid w:val="00541C83"/>
    <w:rsid w:val="005420C6"/>
    <w:rsid w:val="005426C7"/>
    <w:rsid w:val="0054285F"/>
    <w:rsid w:val="00542958"/>
    <w:rsid w:val="00542F97"/>
    <w:rsid w:val="0054347D"/>
    <w:rsid w:val="00543655"/>
    <w:rsid w:val="005439EF"/>
    <w:rsid w:val="00544AF1"/>
    <w:rsid w:val="00544CE1"/>
    <w:rsid w:val="005451E1"/>
    <w:rsid w:val="00545523"/>
    <w:rsid w:val="00545720"/>
    <w:rsid w:val="00545D31"/>
    <w:rsid w:val="005469F7"/>
    <w:rsid w:val="00546A6A"/>
    <w:rsid w:val="00547485"/>
    <w:rsid w:val="00547573"/>
    <w:rsid w:val="00547913"/>
    <w:rsid w:val="00547DE4"/>
    <w:rsid w:val="00547E03"/>
    <w:rsid w:val="00550A68"/>
    <w:rsid w:val="00552D96"/>
    <w:rsid w:val="00552FE2"/>
    <w:rsid w:val="00553186"/>
    <w:rsid w:val="00553590"/>
    <w:rsid w:val="005538B3"/>
    <w:rsid w:val="0055469D"/>
    <w:rsid w:val="0055480E"/>
    <w:rsid w:val="00554A4B"/>
    <w:rsid w:val="00554D65"/>
    <w:rsid w:val="00555256"/>
    <w:rsid w:val="00555355"/>
    <w:rsid w:val="005555DB"/>
    <w:rsid w:val="00555C21"/>
    <w:rsid w:val="00555FCA"/>
    <w:rsid w:val="00556028"/>
    <w:rsid w:val="005562D7"/>
    <w:rsid w:val="005563BF"/>
    <w:rsid w:val="0055699D"/>
    <w:rsid w:val="00557010"/>
    <w:rsid w:val="005570A8"/>
    <w:rsid w:val="00557176"/>
    <w:rsid w:val="00557404"/>
    <w:rsid w:val="00557588"/>
    <w:rsid w:val="00557851"/>
    <w:rsid w:val="00557FAB"/>
    <w:rsid w:val="00560754"/>
    <w:rsid w:val="0056086B"/>
    <w:rsid w:val="00560D9F"/>
    <w:rsid w:val="00560FA2"/>
    <w:rsid w:val="00561B46"/>
    <w:rsid w:val="0056200F"/>
    <w:rsid w:val="0056204E"/>
    <w:rsid w:val="0056217A"/>
    <w:rsid w:val="0056226F"/>
    <w:rsid w:val="005622FE"/>
    <w:rsid w:val="005623AA"/>
    <w:rsid w:val="00562852"/>
    <w:rsid w:val="0056299A"/>
    <w:rsid w:val="00562ACA"/>
    <w:rsid w:val="0056346B"/>
    <w:rsid w:val="005636CF"/>
    <w:rsid w:val="00563BA7"/>
    <w:rsid w:val="00563C31"/>
    <w:rsid w:val="00563E37"/>
    <w:rsid w:val="00563E79"/>
    <w:rsid w:val="00563E9D"/>
    <w:rsid w:val="00563FEC"/>
    <w:rsid w:val="00564052"/>
    <w:rsid w:val="005645A5"/>
    <w:rsid w:val="0056540A"/>
    <w:rsid w:val="00565B6C"/>
    <w:rsid w:val="00565C37"/>
    <w:rsid w:val="00565D09"/>
    <w:rsid w:val="00565E58"/>
    <w:rsid w:val="0056699B"/>
    <w:rsid w:val="00566D9C"/>
    <w:rsid w:val="00566DA9"/>
    <w:rsid w:val="00566F5B"/>
    <w:rsid w:val="00567415"/>
    <w:rsid w:val="00567868"/>
    <w:rsid w:val="00567B02"/>
    <w:rsid w:val="005702E8"/>
    <w:rsid w:val="00570770"/>
    <w:rsid w:val="00570A7D"/>
    <w:rsid w:val="005712D8"/>
    <w:rsid w:val="00571394"/>
    <w:rsid w:val="0057164A"/>
    <w:rsid w:val="005718F0"/>
    <w:rsid w:val="00571C90"/>
    <w:rsid w:val="00572597"/>
    <w:rsid w:val="00572654"/>
    <w:rsid w:val="005727D1"/>
    <w:rsid w:val="005727FC"/>
    <w:rsid w:val="00572C82"/>
    <w:rsid w:val="00573C56"/>
    <w:rsid w:val="00573D5C"/>
    <w:rsid w:val="00574099"/>
    <w:rsid w:val="00574B30"/>
    <w:rsid w:val="0057590E"/>
    <w:rsid w:val="00575B25"/>
    <w:rsid w:val="00575B47"/>
    <w:rsid w:val="00575BF5"/>
    <w:rsid w:val="00575CEB"/>
    <w:rsid w:val="00576126"/>
    <w:rsid w:val="005763E1"/>
    <w:rsid w:val="00576630"/>
    <w:rsid w:val="0057697E"/>
    <w:rsid w:val="005769F5"/>
    <w:rsid w:val="005771F0"/>
    <w:rsid w:val="00577369"/>
    <w:rsid w:val="005777AD"/>
    <w:rsid w:val="00577F2D"/>
    <w:rsid w:val="00577F68"/>
    <w:rsid w:val="00580128"/>
    <w:rsid w:val="005803FB"/>
    <w:rsid w:val="00580A63"/>
    <w:rsid w:val="00580AAD"/>
    <w:rsid w:val="00580AFD"/>
    <w:rsid w:val="00580B55"/>
    <w:rsid w:val="00580BBE"/>
    <w:rsid w:val="00580BF2"/>
    <w:rsid w:val="005817E1"/>
    <w:rsid w:val="00581D84"/>
    <w:rsid w:val="0058214D"/>
    <w:rsid w:val="0058251D"/>
    <w:rsid w:val="00582622"/>
    <w:rsid w:val="00582647"/>
    <w:rsid w:val="00583A9D"/>
    <w:rsid w:val="00583B63"/>
    <w:rsid w:val="00583DDA"/>
    <w:rsid w:val="005842C1"/>
    <w:rsid w:val="005843DB"/>
    <w:rsid w:val="00584644"/>
    <w:rsid w:val="00584AF5"/>
    <w:rsid w:val="00584B11"/>
    <w:rsid w:val="00585EC7"/>
    <w:rsid w:val="005863B8"/>
    <w:rsid w:val="00586585"/>
    <w:rsid w:val="005869DF"/>
    <w:rsid w:val="00586AAC"/>
    <w:rsid w:val="00586F43"/>
    <w:rsid w:val="005870CB"/>
    <w:rsid w:val="00587473"/>
    <w:rsid w:val="00587557"/>
    <w:rsid w:val="005878B8"/>
    <w:rsid w:val="00587AA7"/>
    <w:rsid w:val="00587C5B"/>
    <w:rsid w:val="00587CBB"/>
    <w:rsid w:val="0059041E"/>
    <w:rsid w:val="00590C04"/>
    <w:rsid w:val="00590C0A"/>
    <w:rsid w:val="00590C11"/>
    <w:rsid w:val="00590C54"/>
    <w:rsid w:val="005916A4"/>
    <w:rsid w:val="00591A78"/>
    <w:rsid w:val="00591B20"/>
    <w:rsid w:val="00591B83"/>
    <w:rsid w:val="00591D97"/>
    <w:rsid w:val="00592811"/>
    <w:rsid w:val="00592BBC"/>
    <w:rsid w:val="00592E2C"/>
    <w:rsid w:val="00592E79"/>
    <w:rsid w:val="00593099"/>
    <w:rsid w:val="005932EC"/>
    <w:rsid w:val="005936A2"/>
    <w:rsid w:val="00593A95"/>
    <w:rsid w:val="00593B17"/>
    <w:rsid w:val="00594086"/>
    <w:rsid w:val="005940D7"/>
    <w:rsid w:val="005947D2"/>
    <w:rsid w:val="00594820"/>
    <w:rsid w:val="00594BBE"/>
    <w:rsid w:val="00594F42"/>
    <w:rsid w:val="005952CF"/>
    <w:rsid w:val="005952E8"/>
    <w:rsid w:val="00595978"/>
    <w:rsid w:val="00595A55"/>
    <w:rsid w:val="00595F47"/>
    <w:rsid w:val="005964AF"/>
    <w:rsid w:val="005971E7"/>
    <w:rsid w:val="0059752D"/>
    <w:rsid w:val="00597A7C"/>
    <w:rsid w:val="00597E26"/>
    <w:rsid w:val="00597E40"/>
    <w:rsid w:val="00597F8E"/>
    <w:rsid w:val="00597FB6"/>
    <w:rsid w:val="005A05FB"/>
    <w:rsid w:val="005A0AEE"/>
    <w:rsid w:val="005A0D9D"/>
    <w:rsid w:val="005A0F86"/>
    <w:rsid w:val="005A16DB"/>
    <w:rsid w:val="005A189E"/>
    <w:rsid w:val="005A193B"/>
    <w:rsid w:val="005A1ABE"/>
    <w:rsid w:val="005A1B21"/>
    <w:rsid w:val="005A1BD2"/>
    <w:rsid w:val="005A2039"/>
    <w:rsid w:val="005A21A7"/>
    <w:rsid w:val="005A275E"/>
    <w:rsid w:val="005A2AB8"/>
    <w:rsid w:val="005A333C"/>
    <w:rsid w:val="005A3396"/>
    <w:rsid w:val="005A350B"/>
    <w:rsid w:val="005A3564"/>
    <w:rsid w:val="005A35A7"/>
    <w:rsid w:val="005A3788"/>
    <w:rsid w:val="005A38DA"/>
    <w:rsid w:val="005A3ABF"/>
    <w:rsid w:val="005A3B55"/>
    <w:rsid w:val="005A3BA4"/>
    <w:rsid w:val="005A3D77"/>
    <w:rsid w:val="005A3FA2"/>
    <w:rsid w:val="005A401F"/>
    <w:rsid w:val="005A483D"/>
    <w:rsid w:val="005A4BA7"/>
    <w:rsid w:val="005A4BE6"/>
    <w:rsid w:val="005A4D0D"/>
    <w:rsid w:val="005A50E1"/>
    <w:rsid w:val="005A51EF"/>
    <w:rsid w:val="005A52CE"/>
    <w:rsid w:val="005A55DA"/>
    <w:rsid w:val="005A6225"/>
    <w:rsid w:val="005A6431"/>
    <w:rsid w:val="005A68A1"/>
    <w:rsid w:val="005A6B7B"/>
    <w:rsid w:val="005A6E65"/>
    <w:rsid w:val="005A6EB5"/>
    <w:rsid w:val="005A7217"/>
    <w:rsid w:val="005B0298"/>
    <w:rsid w:val="005B0397"/>
    <w:rsid w:val="005B05A9"/>
    <w:rsid w:val="005B05EC"/>
    <w:rsid w:val="005B0B57"/>
    <w:rsid w:val="005B1A7F"/>
    <w:rsid w:val="005B1C25"/>
    <w:rsid w:val="005B278D"/>
    <w:rsid w:val="005B29D1"/>
    <w:rsid w:val="005B2D8D"/>
    <w:rsid w:val="005B327C"/>
    <w:rsid w:val="005B32B8"/>
    <w:rsid w:val="005B35FF"/>
    <w:rsid w:val="005B3DD3"/>
    <w:rsid w:val="005B40F7"/>
    <w:rsid w:val="005B46F9"/>
    <w:rsid w:val="005B47D2"/>
    <w:rsid w:val="005B580A"/>
    <w:rsid w:val="005B5B3E"/>
    <w:rsid w:val="005B6219"/>
    <w:rsid w:val="005B6359"/>
    <w:rsid w:val="005B6919"/>
    <w:rsid w:val="005B6B44"/>
    <w:rsid w:val="005B7061"/>
    <w:rsid w:val="005B729A"/>
    <w:rsid w:val="005B74DA"/>
    <w:rsid w:val="005B790F"/>
    <w:rsid w:val="005B79B4"/>
    <w:rsid w:val="005C0555"/>
    <w:rsid w:val="005C0734"/>
    <w:rsid w:val="005C0AE0"/>
    <w:rsid w:val="005C0ED9"/>
    <w:rsid w:val="005C10B1"/>
    <w:rsid w:val="005C130A"/>
    <w:rsid w:val="005C17F0"/>
    <w:rsid w:val="005C1AB9"/>
    <w:rsid w:val="005C1DCD"/>
    <w:rsid w:val="005C1E18"/>
    <w:rsid w:val="005C1E4C"/>
    <w:rsid w:val="005C1E8D"/>
    <w:rsid w:val="005C206C"/>
    <w:rsid w:val="005C2660"/>
    <w:rsid w:val="005C26B7"/>
    <w:rsid w:val="005C2E74"/>
    <w:rsid w:val="005C3B9A"/>
    <w:rsid w:val="005C4556"/>
    <w:rsid w:val="005C4B29"/>
    <w:rsid w:val="005C4C4E"/>
    <w:rsid w:val="005C5278"/>
    <w:rsid w:val="005C579C"/>
    <w:rsid w:val="005C5C92"/>
    <w:rsid w:val="005C5E79"/>
    <w:rsid w:val="005C5ED5"/>
    <w:rsid w:val="005C5F0D"/>
    <w:rsid w:val="005C6353"/>
    <w:rsid w:val="005C645B"/>
    <w:rsid w:val="005C6656"/>
    <w:rsid w:val="005C6C8D"/>
    <w:rsid w:val="005C71C7"/>
    <w:rsid w:val="005C7550"/>
    <w:rsid w:val="005C76D9"/>
    <w:rsid w:val="005C76E2"/>
    <w:rsid w:val="005C77AC"/>
    <w:rsid w:val="005C7C0C"/>
    <w:rsid w:val="005C7DEA"/>
    <w:rsid w:val="005D0594"/>
    <w:rsid w:val="005D078D"/>
    <w:rsid w:val="005D0C6D"/>
    <w:rsid w:val="005D0FF6"/>
    <w:rsid w:val="005D1526"/>
    <w:rsid w:val="005D154E"/>
    <w:rsid w:val="005D22E4"/>
    <w:rsid w:val="005D2C78"/>
    <w:rsid w:val="005D2E0E"/>
    <w:rsid w:val="005D3DD1"/>
    <w:rsid w:val="005D3E31"/>
    <w:rsid w:val="005D465C"/>
    <w:rsid w:val="005D4970"/>
    <w:rsid w:val="005D51DE"/>
    <w:rsid w:val="005D5616"/>
    <w:rsid w:val="005D564D"/>
    <w:rsid w:val="005D578A"/>
    <w:rsid w:val="005D58E7"/>
    <w:rsid w:val="005D5AD5"/>
    <w:rsid w:val="005D5FB4"/>
    <w:rsid w:val="005D60AB"/>
    <w:rsid w:val="005D62F8"/>
    <w:rsid w:val="005D660B"/>
    <w:rsid w:val="005D7250"/>
    <w:rsid w:val="005D7735"/>
    <w:rsid w:val="005D78A8"/>
    <w:rsid w:val="005D7EFA"/>
    <w:rsid w:val="005E005B"/>
    <w:rsid w:val="005E00CE"/>
    <w:rsid w:val="005E0241"/>
    <w:rsid w:val="005E0364"/>
    <w:rsid w:val="005E06C4"/>
    <w:rsid w:val="005E090D"/>
    <w:rsid w:val="005E09E3"/>
    <w:rsid w:val="005E0A77"/>
    <w:rsid w:val="005E0F1B"/>
    <w:rsid w:val="005E0F78"/>
    <w:rsid w:val="005E1164"/>
    <w:rsid w:val="005E1178"/>
    <w:rsid w:val="005E1632"/>
    <w:rsid w:val="005E16F8"/>
    <w:rsid w:val="005E1AB4"/>
    <w:rsid w:val="005E1FD3"/>
    <w:rsid w:val="005E208C"/>
    <w:rsid w:val="005E2459"/>
    <w:rsid w:val="005E27DC"/>
    <w:rsid w:val="005E2B58"/>
    <w:rsid w:val="005E31A3"/>
    <w:rsid w:val="005E34DE"/>
    <w:rsid w:val="005E409C"/>
    <w:rsid w:val="005E41E9"/>
    <w:rsid w:val="005E44CB"/>
    <w:rsid w:val="005E47EA"/>
    <w:rsid w:val="005E4942"/>
    <w:rsid w:val="005E4A9D"/>
    <w:rsid w:val="005E4C9F"/>
    <w:rsid w:val="005E5262"/>
    <w:rsid w:val="005E53F7"/>
    <w:rsid w:val="005E53F8"/>
    <w:rsid w:val="005E5CFF"/>
    <w:rsid w:val="005E6578"/>
    <w:rsid w:val="005E65F9"/>
    <w:rsid w:val="005E6ADA"/>
    <w:rsid w:val="005E6D3E"/>
    <w:rsid w:val="005E6F00"/>
    <w:rsid w:val="005E6FE3"/>
    <w:rsid w:val="005E7894"/>
    <w:rsid w:val="005E7A95"/>
    <w:rsid w:val="005F033C"/>
    <w:rsid w:val="005F03A5"/>
    <w:rsid w:val="005F075F"/>
    <w:rsid w:val="005F0F5F"/>
    <w:rsid w:val="005F0F72"/>
    <w:rsid w:val="005F12CC"/>
    <w:rsid w:val="005F13BE"/>
    <w:rsid w:val="005F18E9"/>
    <w:rsid w:val="005F19D8"/>
    <w:rsid w:val="005F2257"/>
    <w:rsid w:val="005F28A0"/>
    <w:rsid w:val="005F2C9A"/>
    <w:rsid w:val="005F3014"/>
    <w:rsid w:val="005F30DD"/>
    <w:rsid w:val="005F32F1"/>
    <w:rsid w:val="005F3376"/>
    <w:rsid w:val="005F3628"/>
    <w:rsid w:val="005F37A2"/>
    <w:rsid w:val="005F3C96"/>
    <w:rsid w:val="005F3F53"/>
    <w:rsid w:val="005F49E4"/>
    <w:rsid w:val="005F4BA4"/>
    <w:rsid w:val="005F52DF"/>
    <w:rsid w:val="005F58E8"/>
    <w:rsid w:val="005F5B14"/>
    <w:rsid w:val="005F61B0"/>
    <w:rsid w:val="005F6BB2"/>
    <w:rsid w:val="005F6C87"/>
    <w:rsid w:val="005F6DEC"/>
    <w:rsid w:val="005F7391"/>
    <w:rsid w:val="005F7564"/>
    <w:rsid w:val="005F7732"/>
    <w:rsid w:val="005F7B17"/>
    <w:rsid w:val="005F7E76"/>
    <w:rsid w:val="005F7F6A"/>
    <w:rsid w:val="006000A0"/>
    <w:rsid w:val="00600EA9"/>
    <w:rsid w:val="00600ECD"/>
    <w:rsid w:val="00600F1E"/>
    <w:rsid w:val="00601A24"/>
    <w:rsid w:val="00602041"/>
    <w:rsid w:val="00602905"/>
    <w:rsid w:val="00602D4B"/>
    <w:rsid w:val="00602FEE"/>
    <w:rsid w:val="00603100"/>
    <w:rsid w:val="006035E9"/>
    <w:rsid w:val="00603882"/>
    <w:rsid w:val="006042F0"/>
    <w:rsid w:val="006046C3"/>
    <w:rsid w:val="006049BA"/>
    <w:rsid w:val="006049D7"/>
    <w:rsid w:val="00604EF1"/>
    <w:rsid w:val="00605088"/>
    <w:rsid w:val="00605872"/>
    <w:rsid w:val="00605BCD"/>
    <w:rsid w:val="00606596"/>
    <w:rsid w:val="00606964"/>
    <w:rsid w:val="00606F2B"/>
    <w:rsid w:val="00607CA1"/>
    <w:rsid w:val="00610177"/>
    <w:rsid w:val="006103A1"/>
    <w:rsid w:val="006103DE"/>
    <w:rsid w:val="00610605"/>
    <w:rsid w:val="00610CD1"/>
    <w:rsid w:val="00610FDD"/>
    <w:rsid w:val="006110A4"/>
    <w:rsid w:val="006126CF"/>
    <w:rsid w:val="00612B61"/>
    <w:rsid w:val="00612E20"/>
    <w:rsid w:val="00612EF3"/>
    <w:rsid w:val="00613088"/>
    <w:rsid w:val="006130AD"/>
    <w:rsid w:val="006134F2"/>
    <w:rsid w:val="006137AB"/>
    <w:rsid w:val="00613DD2"/>
    <w:rsid w:val="006140E2"/>
    <w:rsid w:val="00614387"/>
    <w:rsid w:val="0061452D"/>
    <w:rsid w:val="0061457D"/>
    <w:rsid w:val="00614589"/>
    <w:rsid w:val="0061458E"/>
    <w:rsid w:val="00614738"/>
    <w:rsid w:val="00614858"/>
    <w:rsid w:val="00614A5E"/>
    <w:rsid w:val="00614B3C"/>
    <w:rsid w:val="006152B9"/>
    <w:rsid w:val="006152CC"/>
    <w:rsid w:val="00615C6E"/>
    <w:rsid w:val="00616231"/>
    <w:rsid w:val="006168E5"/>
    <w:rsid w:val="00616B85"/>
    <w:rsid w:val="0061783D"/>
    <w:rsid w:val="00617B7D"/>
    <w:rsid w:val="00617C74"/>
    <w:rsid w:val="00620283"/>
    <w:rsid w:val="00620382"/>
    <w:rsid w:val="00620505"/>
    <w:rsid w:val="00620694"/>
    <w:rsid w:val="00620A24"/>
    <w:rsid w:val="0062119E"/>
    <w:rsid w:val="00621258"/>
    <w:rsid w:val="00621524"/>
    <w:rsid w:val="00621A2A"/>
    <w:rsid w:val="00621C9A"/>
    <w:rsid w:val="00621CC6"/>
    <w:rsid w:val="00621CC9"/>
    <w:rsid w:val="006225B4"/>
    <w:rsid w:val="00623E65"/>
    <w:rsid w:val="00623EAD"/>
    <w:rsid w:val="006242D8"/>
    <w:rsid w:val="00624844"/>
    <w:rsid w:val="00624989"/>
    <w:rsid w:val="00625059"/>
    <w:rsid w:val="006250BE"/>
    <w:rsid w:val="006251E9"/>
    <w:rsid w:val="00625249"/>
    <w:rsid w:val="0062529C"/>
    <w:rsid w:val="006255AB"/>
    <w:rsid w:val="00625857"/>
    <w:rsid w:val="00625AD6"/>
    <w:rsid w:val="00625E0E"/>
    <w:rsid w:val="00626402"/>
    <w:rsid w:val="00626986"/>
    <w:rsid w:val="00626B15"/>
    <w:rsid w:val="00627407"/>
    <w:rsid w:val="00627707"/>
    <w:rsid w:val="00627FB0"/>
    <w:rsid w:val="006300A7"/>
    <w:rsid w:val="0063044C"/>
    <w:rsid w:val="00630A4A"/>
    <w:rsid w:val="00630E37"/>
    <w:rsid w:val="0063131D"/>
    <w:rsid w:val="00631B08"/>
    <w:rsid w:val="00632061"/>
    <w:rsid w:val="00632237"/>
    <w:rsid w:val="00632285"/>
    <w:rsid w:val="006323B8"/>
    <w:rsid w:val="00632A59"/>
    <w:rsid w:val="00632EF2"/>
    <w:rsid w:val="00633063"/>
    <w:rsid w:val="00633DDA"/>
    <w:rsid w:val="00634057"/>
    <w:rsid w:val="0063419E"/>
    <w:rsid w:val="00634330"/>
    <w:rsid w:val="006350FE"/>
    <w:rsid w:val="00635252"/>
    <w:rsid w:val="006355DA"/>
    <w:rsid w:val="00635DA4"/>
    <w:rsid w:val="006366EF"/>
    <w:rsid w:val="00636A44"/>
    <w:rsid w:val="006370D9"/>
    <w:rsid w:val="00637283"/>
    <w:rsid w:val="00640161"/>
    <w:rsid w:val="00640285"/>
    <w:rsid w:val="0064050F"/>
    <w:rsid w:val="00640BF3"/>
    <w:rsid w:val="00640DE7"/>
    <w:rsid w:val="006410F2"/>
    <w:rsid w:val="006411A0"/>
    <w:rsid w:val="00641288"/>
    <w:rsid w:val="006412D1"/>
    <w:rsid w:val="00641383"/>
    <w:rsid w:val="0064191D"/>
    <w:rsid w:val="006423F0"/>
    <w:rsid w:val="00642623"/>
    <w:rsid w:val="006428B6"/>
    <w:rsid w:val="0064290B"/>
    <w:rsid w:val="00642CE6"/>
    <w:rsid w:val="00643109"/>
    <w:rsid w:val="00643319"/>
    <w:rsid w:val="00643382"/>
    <w:rsid w:val="006434C0"/>
    <w:rsid w:val="006442A2"/>
    <w:rsid w:val="0064474C"/>
    <w:rsid w:val="0064474E"/>
    <w:rsid w:val="006447F2"/>
    <w:rsid w:val="00644C6B"/>
    <w:rsid w:val="00644D8A"/>
    <w:rsid w:val="00645049"/>
    <w:rsid w:val="00645155"/>
    <w:rsid w:val="0064555B"/>
    <w:rsid w:val="00645841"/>
    <w:rsid w:val="00645B36"/>
    <w:rsid w:val="00645EEB"/>
    <w:rsid w:val="00646049"/>
    <w:rsid w:val="00646E3B"/>
    <w:rsid w:val="006470AD"/>
    <w:rsid w:val="00647387"/>
    <w:rsid w:val="0064761B"/>
    <w:rsid w:val="0065020C"/>
    <w:rsid w:val="006504A1"/>
    <w:rsid w:val="00650816"/>
    <w:rsid w:val="006509CD"/>
    <w:rsid w:val="00650D3C"/>
    <w:rsid w:val="00650F34"/>
    <w:rsid w:val="00650FFE"/>
    <w:rsid w:val="00651717"/>
    <w:rsid w:val="006519D2"/>
    <w:rsid w:val="00651DE9"/>
    <w:rsid w:val="00652071"/>
    <w:rsid w:val="00652208"/>
    <w:rsid w:val="00652F1A"/>
    <w:rsid w:val="006530F4"/>
    <w:rsid w:val="0065343C"/>
    <w:rsid w:val="00653738"/>
    <w:rsid w:val="0065380D"/>
    <w:rsid w:val="00653A70"/>
    <w:rsid w:val="00653AAF"/>
    <w:rsid w:val="00653F49"/>
    <w:rsid w:val="0065483E"/>
    <w:rsid w:val="006554F1"/>
    <w:rsid w:val="00655589"/>
    <w:rsid w:val="0065687A"/>
    <w:rsid w:val="0065690D"/>
    <w:rsid w:val="00656986"/>
    <w:rsid w:val="00656ECF"/>
    <w:rsid w:val="00657111"/>
    <w:rsid w:val="0065715C"/>
    <w:rsid w:val="00657238"/>
    <w:rsid w:val="006579AC"/>
    <w:rsid w:val="00657AE3"/>
    <w:rsid w:val="00657B18"/>
    <w:rsid w:val="00657C08"/>
    <w:rsid w:val="006613C1"/>
    <w:rsid w:val="00661562"/>
    <w:rsid w:val="006615FB"/>
    <w:rsid w:val="006617A2"/>
    <w:rsid w:val="00661BB4"/>
    <w:rsid w:val="006624F6"/>
    <w:rsid w:val="00662C8D"/>
    <w:rsid w:val="006633E4"/>
    <w:rsid w:val="0066362B"/>
    <w:rsid w:val="00664318"/>
    <w:rsid w:val="00664652"/>
    <w:rsid w:val="0066478D"/>
    <w:rsid w:val="006649E5"/>
    <w:rsid w:val="00664C50"/>
    <w:rsid w:val="006650ED"/>
    <w:rsid w:val="00665D3F"/>
    <w:rsid w:val="00665EA7"/>
    <w:rsid w:val="0066645F"/>
    <w:rsid w:val="0066653E"/>
    <w:rsid w:val="00666CEF"/>
    <w:rsid w:val="00667004"/>
    <w:rsid w:val="0066760A"/>
    <w:rsid w:val="00667C3E"/>
    <w:rsid w:val="00667D59"/>
    <w:rsid w:val="00670389"/>
    <w:rsid w:val="00670564"/>
    <w:rsid w:val="00670C4B"/>
    <w:rsid w:val="006710A7"/>
    <w:rsid w:val="00671181"/>
    <w:rsid w:val="006711DB"/>
    <w:rsid w:val="00671805"/>
    <w:rsid w:val="006718D9"/>
    <w:rsid w:val="0067191E"/>
    <w:rsid w:val="00671B71"/>
    <w:rsid w:val="00671CCA"/>
    <w:rsid w:val="006720F3"/>
    <w:rsid w:val="00672902"/>
    <w:rsid w:val="00672905"/>
    <w:rsid w:val="00672940"/>
    <w:rsid w:val="00672C49"/>
    <w:rsid w:val="00673095"/>
    <w:rsid w:val="0067365D"/>
    <w:rsid w:val="0067367D"/>
    <w:rsid w:val="00673892"/>
    <w:rsid w:val="00673CA0"/>
    <w:rsid w:val="00673E78"/>
    <w:rsid w:val="006745D2"/>
    <w:rsid w:val="006747DE"/>
    <w:rsid w:val="0067487D"/>
    <w:rsid w:val="0067530A"/>
    <w:rsid w:val="0067544E"/>
    <w:rsid w:val="00675466"/>
    <w:rsid w:val="00675C74"/>
    <w:rsid w:val="00675E69"/>
    <w:rsid w:val="006761FE"/>
    <w:rsid w:val="00676423"/>
    <w:rsid w:val="0067672F"/>
    <w:rsid w:val="006767AC"/>
    <w:rsid w:val="00676D25"/>
    <w:rsid w:val="00676E0A"/>
    <w:rsid w:val="00677080"/>
    <w:rsid w:val="0067732B"/>
    <w:rsid w:val="006774AF"/>
    <w:rsid w:val="006802D0"/>
    <w:rsid w:val="0068078D"/>
    <w:rsid w:val="0068087C"/>
    <w:rsid w:val="00680AA1"/>
    <w:rsid w:val="00680EAC"/>
    <w:rsid w:val="00680EDC"/>
    <w:rsid w:val="0068147F"/>
    <w:rsid w:val="00681BB9"/>
    <w:rsid w:val="00681D2C"/>
    <w:rsid w:val="00681D5F"/>
    <w:rsid w:val="00681E83"/>
    <w:rsid w:val="0068204E"/>
    <w:rsid w:val="006822B6"/>
    <w:rsid w:val="006825CE"/>
    <w:rsid w:val="006826D2"/>
    <w:rsid w:val="00682BB8"/>
    <w:rsid w:val="00682C39"/>
    <w:rsid w:val="00682CBC"/>
    <w:rsid w:val="006831B7"/>
    <w:rsid w:val="00683216"/>
    <w:rsid w:val="00683419"/>
    <w:rsid w:val="00683512"/>
    <w:rsid w:val="006835BE"/>
    <w:rsid w:val="006835F6"/>
    <w:rsid w:val="00683942"/>
    <w:rsid w:val="00683ABE"/>
    <w:rsid w:val="00683C02"/>
    <w:rsid w:val="00684378"/>
    <w:rsid w:val="00684D73"/>
    <w:rsid w:val="00685176"/>
    <w:rsid w:val="006852F5"/>
    <w:rsid w:val="00685825"/>
    <w:rsid w:val="006858A3"/>
    <w:rsid w:val="00685AF5"/>
    <w:rsid w:val="006861E9"/>
    <w:rsid w:val="00686309"/>
    <w:rsid w:val="00686AEA"/>
    <w:rsid w:val="00686E07"/>
    <w:rsid w:val="00687384"/>
    <w:rsid w:val="0068760E"/>
    <w:rsid w:val="00687762"/>
    <w:rsid w:val="00687893"/>
    <w:rsid w:val="006878C7"/>
    <w:rsid w:val="00687D26"/>
    <w:rsid w:val="00687DCE"/>
    <w:rsid w:val="00690B20"/>
    <w:rsid w:val="00690D29"/>
    <w:rsid w:val="00690E30"/>
    <w:rsid w:val="00690F41"/>
    <w:rsid w:val="0069122A"/>
    <w:rsid w:val="0069129A"/>
    <w:rsid w:val="006913C7"/>
    <w:rsid w:val="006917ED"/>
    <w:rsid w:val="00691804"/>
    <w:rsid w:val="00691AF7"/>
    <w:rsid w:val="00691C05"/>
    <w:rsid w:val="00691C74"/>
    <w:rsid w:val="00691F25"/>
    <w:rsid w:val="006920F7"/>
    <w:rsid w:val="006924B7"/>
    <w:rsid w:val="0069266B"/>
    <w:rsid w:val="00692C53"/>
    <w:rsid w:val="00692E3D"/>
    <w:rsid w:val="00692F8F"/>
    <w:rsid w:val="006935C0"/>
    <w:rsid w:val="006935E3"/>
    <w:rsid w:val="00693613"/>
    <w:rsid w:val="0069374C"/>
    <w:rsid w:val="006937DF"/>
    <w:rsid w:val="0069383B"/>
    <w:rsid w:val="00693CF4"/>
    <w:rsid w:val="006946BB"/>
    <w:rsid w:val="00694747"/>
    <w:rsid w:val="0069482C"/>
    <w:rsid w:val="00694D3E"/>
    <w:rsid w:val="00694FC1"/>
    <w:rsid w:val="006952B6"/>
    <w:rsid w:val="00695616"/>
    <w:rsid w:val="00695967"/>
    <w:rsid w:val="00695BCD"/>
    <w:rsid w:val="00695BD8"/>
    <w:rsid w:val="00695D96"/>
    <w:rsid w:val="006961FA"/>
    <w:rsid w:val="0069668E"/>
    <w:rsid w:val="006968DD"/>
    <w:rsid w:val="00696AA6"/>
    <w:rsid w:val="00696B73"/>
    <w:rsid w:val="00696BFB"/>
    <w:rsid w:val="00696C6B"/>
    <w:rsid w:val="00696F27"/>
    <w:rsid w:val="006972DB"/>
    <w:rsid w:val="006976D0"/>
    <w:rsid w:val="00697DCD"/>
    <w:rsid w:val="006A035E"/>
    <w:rsid w:val="006A1674"/>
    <w:rsid w:val="006A1828"/>
    <w:rsid w:val="006A1BCB"/>
    <w:rsid w:val="006A1C68"/>
    <w:rsid w:val="006A1D76"/>
    <w:rsid w:val="006A21D6"/>
    <w:rsid w:val="006A22EB"/>
    <w:rsid w:val="006A265E"/>
    <w:rsid w:val="006A2814"/>
    <w:rsid w:val="006A29D1"/>
    <w:rsid w:val="006A2CB6"/>
    <w:rsid w:val="006A30DA"/>
    <w:rsid w:val="006A3136"/>
    <w:rsid w:val="006A32A9"/>
    <w:rsid w:val="006A3436"/>
    <w:rsid w:val="006A36BD"/>
    <w:rsid w:val="006A380B"/>
    <w:rsid w:val="006A3A32"/>
    <w:rsid w:val="006A3AFC"/>
    <w:rsid w:val="006A3DE6"/>
    <w:rsid w:val="006A421A"/>
    <w:rsid w:val="006A428B"/>
    <w:rsid w:val="006A4705"/>
    <w:rsid w:val="006A4E09"/>
    <w:rsid w:val="006A4EC6"/>
    <w:rsid w:val="006A4EDB"/>
    <w:rsid w:val="006A517D"/>
    <w:rsid w:val="006A56EA"/>
    <w:rsid w:val="006A656D"/>
    <w:rsid w:val="006A692A"/>
    <w:rsid w:val="006A72F5"/>
    <w:rsid w:val="006A73E4"/>
    <w:rsid w:val="006A7C04"/>
    <w:rsid w:val="006B061F"/>
    <w:rsid w:val="006B0976"/>
    <w:rsid w:val="006B0ABD"/>
    <w:rsid w:val="006B0C57"/>
    <w:rsid w:val="006B114D"/>
    <w:rsid w:val="006B12E7"/>
    <w:rsid w:val="006B12E9"/>
    <w:rsid w:val="006B14AF"/>
    <w:rsid w:val="006B14FA"/>
    <w:rsid w:val="006B19CA"/>
    <w:rsid w:val="006B1BAA"/>
    <w:rsid w:val="006B2033"/>
    <w:rsid w:val="006B21B1"/>
    <w:rsid w:val="006B244F"/>
    <w:rsid w:val="006B2469"/>
    <w:rsid w:val="006B259E"/>
    <w:rsid w:val="006B2B25"/>
    <w:rsid w:val="006B2D9D"/>
    <w:rsid w:val="006B329D"/>
    <w:rsid w:val="006B35D7"/>
    <w:rsid w:val="006B385C"/>
    <w:rsid w:val="006B3882"/>
    <w:rsid w:val="006B3BBA"/>
    <w:rsid w:val="006B3CF2"/>
    <w:rsid w:val="006B41B2"/>
    <w:rsid w:val="006B435C"/>
    <w:rsid w:val="006B4556"/>
    <w:rsid w:val="006B4760"/>
    <w:rsid w:val="006B4B8C"/>
    <w:rsid w:val="006B4CBB"/>
    <w:rsid w:val="006B5E65"/>
    <w:rsid w:val="006B607B"/>
    <w:rsid w:val="006B6586"/>
    <w:rsid w:val="006B68C0"/>
    <w:rsid w:val="006B6A98"/>
    <w:rsid w:val="006B6DF0"/>
    <w:rsid w:val="006B72D8"/>
    <w:rsid w:val="006B7386"/>
    <w:rsid w:val="006B73B1"/>
    <w:rsid w:val="006B749A"/>
    <w:rsid w:val="006B74E6"/>
    <w:rsid w:val="006B763C"/>
    <w:rsid w:val="006B778A"/>
    <w:rsid w:val="006B7BDA"/>
    <w:rsid w:val="006B7D70"/>
    <w:rsid w:val="006C027A"/>
    <w:rsid w:val="006C054C"/>
    <w:rsid w:val="006C05C5"/>
    <w:rsid w:val="006C142E"/>
    <w:rsid w:val="006C1553"/>
    <w:rsid w:val="006C1745"/>
    <w:rsid w:val="006C197F"/>
    <w:rsid w:val="006C1BC4"/>
    <w:rsid w:val="006C2B3D"/>
    <w:rsid w:val="006C2CA9"/>
    <w:rsid w:val="006C327A"/>
    <w:rsid w:val="006C34C6"/>
    <w:rsid w:val="006C36A8"/>
    <w:rsid w:val="006C389E"/>
    <w:rsid w:val="006C3956"/>
    <w:rsid w:val="006C4058"/>
    <w:rsid w:val="006C486D"/>
    <w:rsid w:val="006C4878"/>
    <w:rsid w:val="006C4A96"/>
    <w:rsid w:val="006C50D8"/>
    <w:rsid w:val="006C550B"/>
    <w:rsid w:val="006C5523"/>
    <w:rsid w:val="006C55C4"/>
    <w:rsid w:val="006C57F9"/>
    <w:rsid w:val="006C5825"/>
    <w:rsid w:val="006C5C49"/>
    <w:rsid w:val="006C6BC1"/>
    <w:rsid w:val="006C7396"/>
    <w:rsid w:val="006C7E01"/>
    <w:rsid w:val="006D0CC3"/>
    <w:rsid w:val="006D0ECE"/>
    <w:rsid w:val="006D106F"/>
    <w:rsid w:val="006D191E"/>
    <w:rsid w:val="006D1AEB"/>
    <w:rsid w:val="006D2038"/>
    <w:rsid w:val="006D2494"/>
    <w:rsid w:val="006D2D63"/>
    <w:rsid w:val="006D3A1A"/>
    <w:rsid w:val="006D3A43"/>
    <w:rsid w:val="006D3AA3"/>
    <w:rsid w:val="006D3DE2"/>
    <w:rsid w:val="006D40A7"/>
    <w:rsid w:val="006D41C8"/>
    <w:rsid w:val="006D47F7"/>
    <w:rsid w:val="006D4961"/>
    <w:rsid w:val="006D4DD4"/>
    <w:rsid w:val="006D4EA3"/>
    <w:rsid w:val="006D4F5C"/>
    <w:rsid w:val="006D4F71"/>
    <w:rsid w:val="006D5109"/>
    <w:rsid w:val="006D5B5F"/>
    <w:rsid w:val="006D5F42"/>
    <w:rsid w:val="006D6024"/>
    <w:rsid w:val="006D61F0"/>
    <w:rsid w:val="006D63C9"/>
    <w:rsid w:val="006D6424"/>
    <w:rsid w:val="006D69EC"/>
    <w:rsid w:val="006D7548"/>
    <w:rsid w:val="006D7670"/>
    <w:rsid w:val="006D78DA"/>
    <w:rsid w:val="006D798B"/>
    <w:rsid w:val="006D79F4"/>
    <w:rsid w:val="006D7D46"/>
    <w:rsid w:val="006D7F48"/>
    <w:rsid w:val="006E0684"/>
    <w:rsid w:val="006E081B"/>
    <w:rsid w:val="006E08F1"/>
    <w:rsid w:val="006E0A14"/>
    <w:rsid w:val="006E19F9"/>
    <w:rsid w:val="006E1F8E"/>
    <w:rsid w:val="006E22C1"/>
    <w:rsid w:val="006E2570"/>
    <w:rsid w:val="006E2766"/>
    <w:rsid w:val="006E2833"/>
    <w:rsid w:val="006E2B6C"/>
    <w:rsid w:val="006E2C1A"/>
    <w:rsid w:val="006E30DF"/>
    <w:rsid w:val="006E337D"/>
    <w:rsid w:val="006E38CC"/>
    <w:rsid w:val="006E3988"/>
    <w:rsid w:val="006E3FAB"/>
    <w:rsid w:val="006E4284"/>
    <w:rsid w:val="006E47B7"/>
    <w:rsid w:val="006E4871"/>
    <w:rsid w:val="006E496D"/>
    <w:rsid w:val="006E4F75"/>
    <w:rsid w:val="006E546B"/>
    <w:rsid w:val="006E566E"/>
    <w:rsid w:val="006E594B"/>
    <w:rsid w:val="006E5A6B"/>
    <w:rsid w:val="006E69FB"/>
    <w:rsid w:val="006E7198"/>
    <w:rsid w:val="006E720E"/>
    <w:rsid w:val="006E7887"/>
    <w:rsid w:val="006E7F26"/>
    <w:rsid w:val="006F01A9"/>
    <w:rsid w:val="006F04BA"/>
    <w:rsid w:val="006F09F0"/>
    <w:rsid w:val="006F0A0B"/>
    <w:rsid w:val="006F0E5A"/>
    <w:rsid w:val="006F0F71"/>
    <w:rsid w:val="006F1237"/>
    <w:rsid w:val="006F1355"/>
    <w:rsid w:val="006F1395"/>
    <w:rsid w:val="006F13BF"/>
    <w:rsid w:val="006F1FE1"/>
    <w:rsid w:val="006F204C"/>
    <w:rsid w:val="006F2196"/>
    <w:rsid w:val="006F21E6"/>
    <w:rsid w:val="006F21F6"/>
    <w:rsid w:val="006F2B9E"/>
    <w:rsid w:val="006F3115"/>
    <w:rsid w:val="006F33BA"/>
    <w:rsid w:val="006F3559"/>
    <w:rsid w:val="006F3AE7"/>
    <w:rsid w:val="006F3B66"/>
    <w:rsid w:val="006F3B6A"/>
    <w:rsid w:val="006F43E1"/>
    <w:rsid w:val="006F4883"/>
    <w:rsid w:val="006F535C"/>
    <w:rsid w:val="006F57CA"/>
    <w:rsid w:val="006F58E7"/>
    <w:rsid w:val="006F59F2"/>
    <w:rsid w:val="006F5E86"/>
    <w:rsid w:val="006F69A3"/>
    <w:rsid w:val="006F69F7"/>
    <w:rsid w:val="006F7381"/>
    <w:rsid w:val="006F74A7"/>
    <w:rsid w:val="006F7562"/>
    <w:rsid w:val="006F7961"/>
    <w:rsid w:val="006F7BE4"/>
    <w:rsid w:val="006F7E89"/>
    <w:rsid w:val="00700385"/>
    <w:rsid w:val="007003B4"/>
    <w:rsid w:val="00700D16"/>
    <w:rsid w:val="00700F4F"/>
    <w:rsid w:val="00701533"/>
    <w:rsid w:val="00701786"/>
    <w:rsid w:val="0070199F"/>
    <w:rsid w:val="00701A51"/>
    <w:rsid w:val="00701EAD"/>
    <w:rsid w:val="00702082"/>
    <w:rsid w:val="00702231"/>
    <w:rsid w:val="007028D4"/>
    <w:rsid w:val="007029B3"/>
    <w:rsid w:val="00702F7C"/>
    <w:rsid w:val="007030A6"/>
    <w:rsid w:val="007030B6"/>
    <w:rsid w:val="00703327"/>
    <w:rsid w:val="007034A4"/>
    <w:rsid w:val="0070374E"/>
    <w:rsid w:val="00703752"/>
    <w:rsid w:val="00703A34"/>
    <w:rsid w:val="0070448F"/>
    <w:rsid w:val="00704C93"/>
    <w:rsid w:val="007052EE"/>
    <w:rsid w:val="007053A9"/>
    <w:rsid w:val="007054D7"/>
    <w:rsid w:val="007054EC"/>
    <w:rsid w:val="007055CF"/>
    <w:rsid w:val="00705684"/>
    <w:rsid w:val="00705C10"/>
    <w:rsid w:val="00706156"/>
    <w:rsid w:val="00706692"/>
    <w:rsid w:val="0070673D"/>
    <w:rsid w:val="00706CAA"/>
    <w:rsid w:val="0070753B"/>
    <w:rsid w:val="00707638"/>
    <w:rsid w:val="007077BF"/>
    <w:rsid w:val="00707A6C"/>
    <w:rsid w:val="00710A82"/>
    <w:rsid w:val="00710F2F"/>
    <w:rsid w:val="00711000"/>
    <w:rsid w:val="007116AF"/>
    <w:rsid w:val="00711CB1"/>
    <w:rsid w:val="00711F40"/>
    <w:rsid w:val="00712095"/>
    <w:rsid w:val="0071240D"/>
    <w:rsid w:val="00712507"/>
    <w:rsid w:val="007125D3"/>
    <w:rsid w:val="007125DB"/>
    <w:rsid w:val="00712634"/>
    <w:rsid w:val="0071344F"/>
    <w:rsid w:val="007134E1"/>
    <w:rsid w:val="00713802"/>
    <w:rsid w:val="00714772"/>
    <w:rsid w:val="007147FB"/>
    <w:rsid w:val="0071495C"/>
    <w:rsid w:val="007149F2"/>
    <w:rsid w:val="00714A3D"/>
    <w:rsid w:val="007152B3"/>
    <w:rsid w:val="0071550E"/>
    <w:rsid w:val="007157F0"/>
    <w:rsid w:val="00715A42"/>
    <w:rsid w:val="00715B8A"/>
    <w:rsid w:val="00715C37"/>
    <w:rsid w:val="00716013"/>
    <w:rsid w:val="0071646B"/>
    <w:rsid w:val="0071662E"/>
    <w:rsid w:val="007168F5"/>
    <w:rsid w:val="00716971"/>
    <w:rsid w:val="007169DE"/>
    <w:rsid w:val="00716CAD"/>
    <w:rsid w:val="007174D5"/>
    <w:rsid w:val="007174FE"/>
    <w:rsid w:val="007176BF"/>
    <w:rsid w:val="00717B39"/>
    <w:rsid w:val="00720288"/>
    <w:rsid w:val="00720A9D"/>
    <w:rsid w:val="00720ACC"/>
    <w:rsid w:val="00720F3A"/>
    <w:rsid w:val="007212B7"/>
    <w:rsid w:val="00721426"/>
    <w:rsid w:val="007214C6"/>
    <w:rsid w:val="007217D2"/>
    <w:rsid w:val="00721926"/>
    <w:rsid w:val="007219DE"/>
    <w:rsid w:val="00721DE1"/>
    <w:rsid w:val="00723410"/>
    <w:rsid w:val="00723C03"/>
    <w:rsid w:val="00723E44"/>
    <w:rsid w:val="007241BE"/>
    <w:rsid w:val="00724230"/>
    <w:rsid w:val="00724365"/>
    <w:rsid w:val="00724633"/>
    <w:rsid w:val="00724753"/>
    <w:rsid w:val="00724B11"/>
    <w:rsid w:val="00724C89"/>
    <w:rsid w:val="007250E3"/>
    <w:rsid w:val="007250E4"/>
    <w:rsid w:val="00725585"/>
    <w:rsid w:val="00725A14"/>
    <w:rsid w:val="00725F03"/>
    <w:rsid w:val="007264E8"/>
    <w:rsid w:val="00726572"/>
    <w:rsid w:val="00727483"/>
    <w:rsid w:val="007278D7"/>
    <w:rsid w:val="007279BC"/>
    <w:rsid w:val="0073073C"/>
    <w:rsid w:val="00730EC2"/>
    <w:rsid w:val="00731391"/>
    <w:rsid w:val="00731F4B"/>
    <w:rsid w:val="007323CB"/>
    <w:rsid w:val="007324F4"/>
    <w:rsid w:val="00732727"/>
    <w:rsid w:val="00732F67"/>
    <w:rsid w:val="00733286"/>
    <w:rsid w:val="007332E6"/>
    <w:rsid w:val="00733564"/>
    <w:rsid w:val="00733983"/>
    <w:rsid w:val="00733FBC"/>
    <w:rsid w:val="00734456"/>
    <w:rsid w:val="00734747"/>
    <w:rsid w:val="00734E0E"/>
    <w:rsid w:val="0073534B"/>
    <w:rsid w:val="0073569E"/>
    <w:rsid w:val="00735930"/>
    <w:rsid w:val="00735E84"/>
    <w:rsid w:val="00736271"/>
    <w:rsid w:val="0073640B"/>
    <w:rsid w:val="00736880"/>
    <w:rsid w:val="007368D6"/>
    <w:rsid w:val="00736A6B"/>
    <w:rsid w:val="00736BBF"/>
    <w:rsid w:val="00736F7E"/>
    <w:rsid w:val="00736F9B"/>
    <w:rsid w:val="00737555"/>
    <w:rsid w:val="0073770F"/>
    <w:rsid w:val="007378D0"/>
    <w:rsid w:val="007379DC"/>
    <w:rsid w:val="00737F2B"/>
    <w:rsid w:val="0074010D"/>
    <w:rsid w:val="00740313"/>
    <w:rsid w:val="007409EA"/>
    <w:rsid w:val="0074182A"/>
    <w:rsid w:val="007423F3"/>
    <w:rsid w:val="00742798"/>
    <w:rsid w:val="00742F77"/>
    <w:rsid w:val="00743971"/>
    <w:rsid w:val="007447B8"/>
    <w:rsid w:val="00744878"/>
    <w:rsid w:val="00744AE2"/>
    <w:rsid w:val="007456DA"/>
    <w:rsid w:val="007456FF"/>
    <w:rsid w:val="00745F94"/>
    <w:rsid w:val="00746724"/>
    <w:rsid w:val="007468F7"/>
    <w:rsid w:val="007468FB"/>
    <w:rsid w:val="0074768A"/>
    <w:rsid w:val="0074783D"/>
    <w:rsid w:val="00747BE9"/>
    <w:rsid w:val="00747F81"/>
    <w:rsid w:val="00750176"/>
    <w:rsid w:val="00750C25"/>
    <w:rsid w:val="00750CF8"/>
    <w:rsid w:val="007510C3"/>
    <w:rsid w:val="00751104"/>
    <w:rsid w:val="0075161C"/>
    <w:rsid w:val="00751676"/>
    <w:rsid w:val="007516A8"/>
    <w:rsid w:val="007517E3"/>
    <w:rsid w:val="0075249D"/>
    <w:rsid w:val="00752610"/>
    <w:rsid w:val="00752A00"/>
    <w:rsid w:val="00752ADA"/>
    <w:rsid w:val="007531B6"/>
    <w:rsid w:val="00753219"/>
    <w:rsid w:val="007534FD"/>
    <w:rsid w:val="00753F9D"/>
    <w:rsid w:val="007544DE"/>
    <w:rsid w:val="00754557"/>
    <w:rsid w:val="00754FF4"/>
    <w:rsid w:val="00755041"/>
    <w:rsid w:val="00755106"/>
    <w:rsid w:val="007553FC"/>
    <w:rsid w:val="00755B1E"/>
    <w:rsid w:val="0075606D"/>
    <w:rsid w:val="007566A1"/>
    <w:rsid w:val="007567A8"/>
    <w:rsid w:val="00756CAD"/>
    <w:rsid w:val="0075770F"/>
    <w:rsid w:val="007579B9"/>
    <w:rsid w:val="00757C0D"/>
    <w:rsid w:val="007601FA"/>
    <w:rsid w:val="007606D3"/>
    <w:rsid w:val="00760951"/>
    <w:rsid w:val="00760A16"/>
    <w:rsid w:val="00760A56"/>
    <w:rsid w:val="007612AF"/>
    <w:rsid w:val="007617BA"/>
    <w:rsid w:val="0076195A"/>
    <w:rsid w:val="00761C61"/>
    <w:rsid w:val="007629D4"/>
    <w:rsid w:val="00762C46"/>
    <w:rsid w:val="00762D82"/>
    <w:rsid w:val="00762F9E"/>
    <w:rsid w:val="0076331B"/>
    <w:rsid w:val="007635BA"/>
    <w:rsid w:val="0076377A"/>
    <w:rsid w:val="007639DD"/>
    <w:rsid w:val="007640BD"/>
    <w:rsid w:val="0076425F"/>
    <w:rsid w:val="0076437C"/>
    <w:rsid w:val="0076442E"/>
    <w:rsid w:val="00765E66"/>
    <w:rsid w:val="0076608C"/>
    <w:rsid w:val="007663C4"/>
    <w:rsid w:val="0076648E"/>
    <w:rsid w:val="007665CC"/>
    <w:rsid w:val="00766779"/>
    <w:rsid w:val="00767342"/>
    <w:rsid w:val="0076775E"/>
    <w:rsid w:val="007677AC"/>
    <w:rsid w:val="0077030E"/>
    <w:rsid w:val="00770640"/>
    <w:rsid w:val="007707D3"/>
    <w:rsid w:val="00770864"/>
    <w:rsid w:val="00770D77"/>
    <w:rsid w:val="00770FB1"/>
    <w:rsid w:val="0077108F"/>
    <w:rsid w:val="00771380"/>
    <w:rsid w:val="00771897"/>
    <w:rsid w:val="00771AA8"/>
    <w:rsid w:val="00771EAF"/>
    <w:rsid w:val="0077272F"/>
    <w:rsid w:val="00773077"/>
    <w:rsid w:val="007730C1"/>
    <w:rsid w:val="00773237"/>
    <w:rsid w:val="007736F8"/>
    <w:rsid w:val="007737BF"/>
    <w:rsid w:val="00773991"/>
    <w:rsid w:val="00774269"/>
    <w:rsid w:val="007746CB"/>
    <w:rsid w:val="007747A2"/>
    <w:rsid w:val="00774CA8"/>
    <w:rsid w:val="0077519C"/>
    <w:rsid w:val="00775EB5"/>
    <w:rsid w:val="00775F5F"/>
    <w:rsid w:val="00776267"/>
    <w:rsid w:val="00776863"/>
    <w:rsid w:val="007768E2"/>
    <w:rsid w:val="00776977"/>
    <w:rsid w:val="00777049"/>
    <w:rsid w:val="007778A4"/>
    <w:rsid w:val="00777FAC"/>
    <w:rsid w:val="00780076"/>
    <w:rsid w:val="00780469"/>
    <w:rsid w:val="007804E0"/>
    <w:rsid w:val="00782208"/>
    <w:rsid w:val="007823FA"/>
    <w:rsid w:val="00782792"/>
    <w:rsid w:val="007828E9"/>
    <w:rsid w:val="00782D8C"/>
    <w:rsid w:val="00782F80"/>
    <w:rsid w:val="00782FBC"/>
    <w:rsid w:val="00783C38"/>
    <w:rsid w:val="00784142"/>
    <w:rsid w:val="007845FB"/>
    <w:rsid w:val="007848A2"/>
    <w:rsid w:val="00784D2D"/>
    <w:rsid w:val="00784F15"/>
    <w:rsid w:val="007850E1"/>
    <w:rsid w:val="007851B1"/>
    <w:rsid w:val="007852A8"/>
    <w:rsid w:val="00785804"/>
    <w:rsid w:val="00785A48"/>
    <w:rsid w:val="00785B2B"/>
    <w:rsid w:val="00785EDD"/>
    <w:rsid w:val="00786420"/>
    <w:rsid w:val="00786678"/>
    <w:rsid w:val="00786768"/>
    <w:rsid w:val="00786FAD"/>
    <w:rsid w:val="00787BBC"/>
    <w:rsid w:val="00787D85"/>
    <w:rsid w:val="007910D4"/>
    <w:rsid w:val="0079188B"/>
    <w:rsid w:val="00791D34"/>
    <w:rsid w:val="00791EA7"/>
    <w:rsid w:val="007925A4"/>
    <w:rsid w:val="0079264C"/>
    <w:rsid w:val="00792810"/>
    <w:rsid w:val="00792F9E"/>
    <w:rsid w:val="0079354F"/>
    <w:rsid w:val="00793B8F"/>
    <w:rsid w:val="00793CC3"/>
    <w:rsid w:val="00793FCC"/>
    <w:rsid w:val="00794D43"/>
    <w:rsid w:val="00794FFF"/>
    <w:rsid w:val="007955E4"/>
    <w:rsid w:val="007957CD"/>
    <w:rsid w:val="00795C7C"/>
    <w:rsid w:val="00795E7B"/>
    <w:rsid w:val="007965B2"/>
    <w:rsid w:val="0079674B"/>
    <w:rsid w:val="00796D4A"/>
    <w:rsid w:val="00796FF1"/>
    <w:rsid w:val="00797091"/>
    <w:rsid w:val="007975FC"/>
    <w:rsid w:val="00797A83"/>
    <w:rsid w:val="00797E75"/>
    <w:rsid w:val="00797EFB"/>
    <w:rsid w:val="007A0281"/>
    <w:rsid w:val="007A03BA"/>
    <w:rsid w:val="007A04D3"/>
    <w:rsid w:val="007A0AFF"/>
    <w:rsid w:val="007A1245"/>
    <w:rsid w:val="007A1792"/>
    <w:rsid w:val="007A1A23"/>
    <w:rsid w:val="007A1E57"/>
    <w:rsid w:val="007A20E2"/>
    <w:rsid w:val="007A236A"/>
    <w:rsid w:val="007A2F13"/>
    <w:rsid w:val="007A2F46"/>
    <w:rsid w:val="007A30B5"/>
    <w:rsid w:val="007A31F8"/>
    <w:rsid w:val="007A3207"/>
    <w:rsid w:val="007A355C"/>
    <w:rsid w:val="007A36DF"/>
    <w:rsid w:val="007A3FB7"/>
    <w:rsid w:val="007A4316"/>
    <w:rsid w:val="007A43B2"/>
    <w:rsid w:val="007A469E"/>
    <w:rsid w:val="007A4B1B"/>
    <w:rsid w:val="007A4D36"/>
    <w:rsid w:val="007A5042"/>
    <w:rsid w:val="007A539C"/>
    <w:rsid w:val="007A5822"/>
    <w:rsid w:val="007A5D69"/>
    <w:rsid w:val="007A5F20"/>
    <w:rsid w:val="007A6346"/>
    <w:rsid w:val="007A642D"/>
    <w:rsid w:val="007A67A2"/>
    <w:rsid w:val="007A6A39"/>
    <w:rsid w:val="007A6C94"/>
    <w:rsid w:val="007A6E9A"/>
    <w:rsid w:val="007A6F41"/>
    <w:rsid w:val="007A7218"/>
    <w:rsid w:val="007A760E"/>
    <w:rsid w:val="007A76EE"/>
    <w:rsid w:val="007A7833"/>
    <w:rsid w:val="007A7BD9"/>
    <w:rsid w:val="007A7C0C"/>
    <w:rsid w:val="007B0126"/>
    <w:rsid w:val="007B0B74"/>
    <w:rsid w:val="007B0D9E"/>
    <w:rsid w:val="007B11BB"/>
    <w:rsid w:val="007B12E3"/>
    <w:rsid w:val="007B1676"/>
    <w:rsid w:val="007B1A76"/>
    <w:rsid w:val="007B1B4A"/>
    <w:rsid w:val="007B2862"/>
    <w:rsid w:val="007B2D1A"/>
    <w:rsid w:val="007B3275"/>
    <w:rsid w:val="007B34D3"/>
    <w:rsid w:val="007B350F"/>
    <w:rsid w:val="007B354A"/>
    <w:rsid w:val="007B3631"/>
    <w:rsid w:val="007B3651"/>
    <w:rsid w:val="007B3ADE"/>
    <w:rsid w:val="007B3D60"/>
    <w:rsid w:val="007B3F52"/>
    <w:rsid w:val="007B4201"/>
    <w:rsid w:val="007B44D6"/>
    <w:rsid w:val="007B46EF"/>
    <w:rsid w:val="007B48DF"/>
    <w:rsid w:val="007B48E6"/>
    <w:rsid w:val="007B4BAA"/>
    <w:rsid w:val="007B5040"/>
    <w:rsid w:val="007B5810"/>
    <w:rsid w:val="007B5AC3"/>
    <w:rsid w:val="007B6126"/>
    <w:rsid w:val="007B695F"/>
    <w:rsid w:val="007B6A75"/>
    <w:rsid w:val="007B6AD9"/>
    <w:rsid w:val="007B6B8C"/>
    <w:rsid w:val="007B6DE8"/>
    <w:rsid w:val="007B7228"/>
    <w:rsid w:val="007B7524"/>
    <w:rsid w:val="007B7CAC"/>
    <w:rsid w:val="007B7E0C"/>
    <w:rsid w:val="007B7E2A"/>
    <w:rsid w:val="007C02F6"/>
    <w:rsid w:val="007C089F"/>
    <w:rsid w:val="007C0A13"/>
    <w:rsid w:val="007C11A3"/>
    <w:rsid w:val="007C1419"/>
    <w:rsid w:val="007C189C"/>
    <w:rsid w:val="007C19E8"/>
    <w:rsid w:val="007C1D0C"/>
    <w:rsid w:val="007C1D32"/>
    <w:rsid w:val="007C1E15"/>
    <w:rsid w:val="007C1F81"/>
    <w:rsid w:val="007C2273"/>
    <w:rsid w:val="007C266A"/>
    <w:rsid w:val="007C2DC4"/>
    <w:rsid w:val="007C2F13"/>
    <w:rsid w:val="007C34DB"/>
    <w:rsid w:val="007C3D14"/>
    <w:rsid w:val="007C3F5C"/>
    <w:rsid w:val="007C4C4C"/>
    <w:rsid w:val="007C5E80"/>
    <w:rsid w:val="007C638D"/>
    <w:rsid w:val="007C6968"/>
    <w:rsid w:val="007C6AE5"/>
    <w:rsid w:val="007C6B48"/>
    <w:rsid w:val="007C719F"/>
    <w:rsid w:val="007C7550"/>
    <w:rsid w:val="007C7D34"/>
    <w:rsid w:val="007D02C5"/>
    <w:rsid w:val="007D05C2"/>
    <w:rsid w:val="007D10C4"/>
    <w:rsid w:val="007D150E"/>
    <w:rsid w:val="007D1AF9"/>
    <w:rsid w:val="007D1E7B"/>
    <w:rsid w:val="007D201C"/>
    <w:rsid w:val="007D2D01"/>
    <w:rsid w:val="007D34BC"/>
    <w:rsid w:val="007D3896"/>
    <w:rsid w:val="007D3F43"/>
    <w:rsid w:val="007D4246"/>
    <w:rsid w:val="007D43DA"/>
    <w:rsid w:val="007D4978"/>
    <w:rsid w:val="007D4AF3"/>
    <w:rsid w:val="007D514E"/>
    <w:rsid w:val="007D54CF"/>
    <w:rsid w:val="007D5581"/>
    <w:rsid w:val="007D5DD0"/>
    <w:rsid w:val="007D5E9B"/>
    <w:rsid w:val="007D61EA"/>
    <w:rsid w:val="007D65D1"/>
    <w:rsid w:val="007D6814"/>
    <w:rsid w:val="007D6BD8"/>
    <w:rsid w:val="007D6F59"/>
    <w:rsid w:val="007D6FC1"/>
    <w:rsid w:val="007D7281"/>
    <w:rsid w:val="007D7415"/>
    <w:rsid w:val="007D7469"/>
    <w:rsid w:val="007E00D5"/>
    <w:rsid w:val="007E04F2"/>
    <w:rsid w:val="007E0A18"/>
    <w:rsid w:val="007E0A4B"/>
    <w:rsid w:val="007E0BB8"/>
    <w:rsid w:val="007E105F"/>
    <w:rsid w:val="007E1227"/>
    <w:rsid w:val="007E1548"/>
    <w:rsid w:val="007E161B"/>
    <w:rsid w:val="007E16C5"/>
    <w:rsid w:val="007E1706"/>
    <w:rsid w:val="007E2604"/>
    <w:rsid w:val="007E3879"/>
    <w:rsid w:val="007E3943"/>
    <w:rsid w:val="007E3984"/>
    <w:rsid w:val="007E39FA"/>
    <w:rsid w:val="007E5088"/>
    <w:rsid w:val="007E5367"/>
    <w:rsid w:val="007E5F89"/>
    <w:rsid w:val="007E5FD6"/>
    <w:rsid w:val="007E6156"/>
    <w:rsid w:val="007E6AB0"/>
    <w:rsid w:val="007E7344"/>
    <w:rsid w:val="007E7404"/>
    <w:rsid w:val="007E75AE"/>
    <w:rsid w:val="007F02C3"/>
    <w:rsid w:val="007F0667"/>
    <w:rsid w:val="007F0C1D"/>
    <w:rsid w:val="007F0C2D"/>
    <w:rsid w:val="007F0D47"/>
    <w:rsid w:val="007F0D72"/>
    <w:rsid w:val="007F11DD"/>
    <w:rsid w:val="007F1939"/>
    <w:rsid w:val="007F1BCF"/>
    <w:rsid w:val="007F22A4"/>
    <w:rsid w:val="007F296B"/>
    <w:rsid w:val="007F2AFD"/>
    <w:rsid w:val="007F2D69"/>
    <w:rsid w:val="007F2E55"/>
    <w:rsid w:val="007F36F3"/>
    <w:rsid w:val="007F3F7C"/>
    <w:rsid w:val="007F42CB"/>
    <w:rsid w:val="007F4A00"/>
    <w:rsid w:val="007F4BB6"/>
    <w:rsid w:val="007F58AA"/>
    <w:rsid w:val="007F5D31"/>
    <w:rsid w:val="007F5F70"/>
    <w:rsid w:val="007F7398"/>
    <w:rsid w:val="007F7652"/>
    <w:rsid w:val="007F78FB"/>
    <w:rsid w:val="007F7A88"/>
    <w:rsid w:val="007F7F03"/>
    <w:rsid w:val="008001CE"/>
    <w:rsid w:val="00801065"/>
    <w:rsid w:val="0080119C"/>
    <w:rsid w:val="008014BC"/>
    <w:rsid w:val="008015B9"/>
    <w:rsid w:val="00801CCD"/>
    <w:rsid w:val="0080240F"/>
    <w:rsid w:val="008024DA"/>
    <w:rsid w:val="0080264A"/>
    <w:rsid w:val="0080278A"/>
    <w:rsid w:val="00802A6C"/>
    <w:rsid w:val="00802E8F"/>
    <w:rsid w:val="00803078"/>
    <w:rsid w:val="008030F7"/>
    <w:rsid w:val="008033F8"/>
    <w:rsid w:val="0080353E"/>
    <w:rsid w:val="0080388B"/>
    <w:rsid w:val="008044B4"/>
    <w:rsid w:val="00804BA7"/>
    <w:rsid w:val="00804F32"/>
    <w:rsid w:val="00805045"/>
    <w:rsid w:val="00805412"/>
    <w:rsid w:val="00805B92"/>
    <w:rsid w:val="00805BA2"/>
    <w:rsid w:val="00805C5D"/>
    <w:rsid w:val="00805C6C"/>
    <w:rsid w:val="00805F46"/>
    <w:rsid w:val="00806144"/>
    <w:rsid w:val="008065B7"/>
    <w:rsid w:val="00806660"/>
    <w:rsid w:val="00807353"/>
    <w:rsid w:val="00807633"/>
    <w:rsid w:val="00807662"/>
    <w:rsid w:val="008078BE"/>
    <w:rsid w:val="00807B62"/>
    <w:rsid w:val="00810BD5"/>
    <w:rsid w:val="00810DF9"/>
    <w:rsid w:val="00810EDF"/>
    <w:rsid w:val="0081131C"/>
    <w:rsid w:val="00811A29"/>
    <w:rsid w:val="00811DB5"/>
    <w:rsid w:val="00812055"/>
    <w:rsid w:val="008120BB"/>
    <w:rsid w:val="008123C9"/>
    <w:rsid w:val="00812AD2"/>
    <w:rsid w:val="00812CAF"/>
    <w:rsid w:val="00812E22"/>
    <w:rsid w:val="00813281"/>
    <w:rsid w:val="008133A5"/>
    <w:rsid w:val="0081355E"/>
    <w:rsid w:val="00813575"/>
    <w:rsid w:val="00813960"/>
    <w:rsid w:val="00813DE8"/>
    <w:rsid w:val="00813F6F"/>
    <w:rsid w:val="008142CD"/>
    <w:rsid w:val="00814D1E"/>
    <w:rsid w:val="008152F5"/>
    <w:rsid w:val="008154AF"/>
    <w:rsid w:val="00815748"/>
    <w:rsid w:val="00815E0A"/>
    <w:rsid w:val="00815F52"/>
    <w:rsid w:val="00816882"/>
    <w:rsid w:val="00816C1E"/>
    <w:rsid w:val="00816D94"/>
    <w:rsid w:val="00817197"/>
    <w:rsid w:val="0081720B"/>
    <w:rsid w:val="00817529"/>
    <w:rsid w:val="00817833"/>
    <w:rsid w:val="00817AC8"/>
    <w:rsid w:val="00817C61"/>
    <w:rsid w:val="00820074"/>
    <w:rsid w:val="008208B0"/>
    <w:rsid w:val="00820A06"/>
    <w:rsid w:val="00820CE3"/>
    <w:rsid w:val="008210E3"/>
    <w:rsid w:val="008211D4"/>
    <w:rsid w:val="008213F0"/>
    <w:rsid w:val="008218E8"/>
    <w:rsid w:val="00821DCB"/>
    <w:rsid w:val="008220E5"/>
    <w:rsid w:val="0082218B"/>
    <w:rsid w:val="008225C7"/>
    <w:rsid w:val="008228F2"/>
    <w:rsid w:val="008232D0"/>
    <w:rsid w:val="008232F1"/>
    <w:rsid w:val="00823372"/>
    <w:rsid w:val="00823621"/>
    <w:rsid w:val="00823C02"/>
    <w:rsid w:val="00823E56"/>
    <w:rsid w:val="00824522"/>
    <w:rsid w:val="0082459A"/>
    <w:rsid w:val="0082496A"/>
    <w:rsid w:val="00824979"/>
    <w:rsid w:val="00824BDD"/>
    <w:rsid w:val="00824E2D"/>
    <w:rsid w:val="008251E7"/>
    <w:rsid w:val="0082551F"/>
    <w:rsid w:val="00825704"/>
    <w:rsid w:val="00825B80"/>
    <w:rsid w:val="00826222"/>
    <w:rsid w:val="0082630C"/>
    <w:rsid w:val="0082635C"/>
    <w:rsid w:val="008263A7"/>
    <w:rsid w:val="00826407"/>
    <w:rsid w:val="00826972"/>
    <w:rsid w:val="00826DDB"/>
    <w:rsid w:val="00826F1C"/>
    <w:rsid w:val="00826FCA"/>
    <w:rsid w:val="008273D7"/>
    <w:rsid w:val="0082755C"/>
    <w:rsid w:val="00827BBE"/>
    <w:rsid w:val="00827BF2"/>
    <w:rsid w:val="00830D59"/>
    <w:rsid w:val="00830FD9"/>
    <w:rsid w:val="00831147"/>
    <w:rsid w:val="00831428"/>
    <w:rsid w:val="0083145F"/>
    <w:rsid w:val="00831597"/>
    <w:rsid w:val="0083171B"/>
    <w:rsid w:val="00831764"/>
    <w:rsid w:val="00831BCD"/>
    <w:rsid w:val="00831E10"/>
    <w:rsid w:val="00831E1A"/>
    <w:rsid w:val="00831F65"/>
    <w:rsid w:val="00832599"/>
    <w:rsid w:val="0083265C"/>
    <w:rsid w:val="00833580"/>
    <w:rsid w:val="008336F1"/>
    <w:rsid w:val="00833CA8"/>
    <w:rsid w:val="00833D67"/>
    <w:rsid w:val="00834280"/>
    <w:rsid w:val="0083496D"/>
    <w:rsid w:val="00834C2D"/>
    <w:rsid w:val="00834E19"/>
    <w:rsid w:val="00834F2F"/>
    <w:rsid w:val="0083515F"/>
    <w:rsid w:val="008357FC"/>
    <w:rsid w:val="0083596F"/>
    <w:rsid w:val="008359F0"/>
    <w:rsid w:val="00835F67"/>
    <w:rsid w:val="0083664D"/>
    <w:rsid w:val="008367F2"/>
    <w:rsid w:val="00837447"/>
    <w:rsid w:val="0083758D"/>
    <w:rsid w:val="00837727"/>
    <w:rsid w:val="00837903"/>
    <w:rsid w:val="00837BE3"/>
    <w:rsid w:val="00837CB0"/>
    <w:rsid w:val="008407EF"/>
    <w:rsid w:val="00840902"/>
    <w:rsid w:val="00840991"/>
    <w:rsid w:val="00840ABE"/>
    <w:rsid w:val="00840EC7"/>
    <w:rsid w:val="008423C2"/>
    <w:rsid w:val="00842682"/>
    <w:rsid w:val="008429A2"/>
    <w:rsid w:val="00843359"/>
    <w:rsid w:val="0084374D"/>
    <w:rsid w:val="008440C2"/>
    <w:rsid w:val="0084411E"/>
    <w:rsid w:val="0084417A"/>
    <w:rsid w:val="00844A84"/>
    <w:rsid w:val="00844E75"/>
    <w:rsid w:val="00845368"/>
    <w:rsid w:val="00845471"/>
    <w:rsid w:val="00845C72"/>
    <w:rsid w:val="008465F3"/>
    <w:rsid w:val="008466CB"/>
    <w:rsid w:val="008468CF"/>
    <w:rsid w:val="00846A4E"/>
    <w:rsid w:val="0084721C"/>
    <w:rsid w:val="00847362"/>
    <w:rsid w:val="008473C8"/>
    <w:rsid w:val="008478B2"/>
    <w:rsid w:val="008478F0"/>
    <w:rsid w:val="00847B2B"/>
    <w:rsid w:val="00847BB1"/>
    <w:rsid w:val="00850084"/>
    <w:rsid w:val="0085028B"/>
    <w:rsid w:val="0085049C"/>
    <w:rsid w:val="008508F4"/>
    <w:rsid w:val="00850DF6"/>
    <w:rsid w:val="0085126F"/>
    <w:rsid w:val="008514DA"/>
    <w:rsid w:val="008515E8"/>
    <w:rsid w:val="00851AEA"/>
    <w:rsid w:val="00851CF1"/>
    <w:rsid w:val="00851CF7"/>
    <w:rsid w:val="00852115"/>
    <w:rsid w:val="00852368"/>
    <w:rsid w:val="0085239D"/>
    <w:rsid w:val="0085248E"/>
    <w:rsid w:val="00852682"/>
    <w:rsid w:val="00852851"/>
    <w:rsid w:val="008534B2"/>
    <w:rsid w:val="008536FF"/>
    <w:rsid w:val="00853735"/>
    <w:rsid w:val="008540F3"/>
    <w:rsid w:val="008542BC"/>
    <w:rsid w:val="0085439B"/>
    <w:rsid w:val="00854680"/>
    <w:rsid w:val="0085481D"/>
    <w:rsid w:val="00854833"/>
    <w:rsid w:val="00854D11"/>
    <w:rsid w:val="0085526C"/>
    <w:rsid w:val="008553F6"/>
    <w:rsid w:val="008556DA"/>
    <w:rsid w:val="0085578A"/>
    <w:rsid w:val="0085589E"/>
    <w:rsid w:val="00855AD0"/>
    <w:rsid w:val="00855EE2"/>
    <w:rsid w:val="00855F7E"/>
    <w:rsid w:val="0085610C"/>
    <w:rsid w:val="00856B1F"/>
    <w:rsid w:val="00856B6A"/>
    <w:rsid w:val="0085728E"/>
    <w:rsid w:val="008576D6"/>
    <w:rsid w:val="00857C10"/>
    <w:rsid w:val="00860247"/>
    <w:rsid w:val="008602C7"/>
    <w:rsid w:val="00860496"/>
    <w:rsid w:val="008605A2"/>
    <w:rsid w:val="008609B8"/>
    <w:rsid w:val="008610C9"/>
    <w:rsid w:val="008615BB"/>
    <w:rsid w:val="00861884"/>
    <w:rsid w:val="008619D8"/>
    <w:rsid w:val="00861CF1"/>
    <w:rsid w:val="00862426"/>
    <w:rsid w:val="00862A91"/>
    <w:rsid w:val="00862EE6"/>
    <w:rsid w:val="008634C6"/>
    <w:rsid w:val="0086378A"/>
    <w:rsid w:val="00863BB8"/>
    <w:rsid w:val="00863DCD"/>
    <w:rsid w:val="00863E1B"/>
    <w:rsid w:val="008644D9"/>
    <w:rsid w:val="00864981"/>
    <w:rsid w:val="00864DC8"/>
    <w:rsid w:val="00865104"/>
    <w:rsid w:val="008654C4"/>
    <w:rsid w:val="00865898"/>
    <w:rsid w:val="00865942"/>
    <w:rsid w:val="00865B52"/>
    <w:rsid w:val="008662DE"/>
    <w:rsid w:val="008664F3"/>
    <w:rsid w:val="00866A0C"/>
    <w:rsid w:val="00866CC9"/>
    <w:rsid w:val="00866FAF"/>
    <w:rsid w:val="00867555"/>
    <w:rsid w:val="00867704"/>
    <w:rsid w:val="00870133"/>
    <w:rsid w:val="0087027E"/>
    <w:rsid w:val="0087066C"/>
    <w:rsid w:val="00870C89"/>
    <w:rsid w:val="00870D06"/>
    <w:rsid w:val="00870E53"/>
    <w:rsid w:val="00870F6D"/>
    <w:rsid w:val="00871534"/>
    <w:rsid w:val="0087164A"/>
    <w:rsid w:val="008718AB"/>
    <w:rsid w:val="00871C86"/>
    <w:rsid w:val="00871EB9"/>
    <w:rsid w:val="0087206A"/>
    <w:rsid w:val="00872370"/>
    <w:rsid w:val="008724AE"/>
    <w:rsid w:val="00872658"/>
    <w:rsid w:val="00872796"/>
    <w:rsid w:val="00872860"/>
    <w:rsid w:val="00873062"/>
    <w:rsid w:val="0087310C"/>
    <w:rsid w:val="00873275"/>
    <w:rsid w:val="00873402"/>
    <w:rsid w:val="00873474"/>
    <w:rsid w:val="008734C3"/>
    <w:rsid w:val="008737F0"/>
    <w:rsid w:val="008738CF"/>
    <w:rsid w:val="00873E87"/>
    <w:rsid w:val="00873FBD"/>
    <w:rsid w:val="008744C5"/>
    <w:rsid w:val="00874A23"/>
    <w:rsid w:val="00874E66"/>
    <w:rsid w:val="00874E8B"/>
    <w:rsid w:val="00875486"/>
    <w:rsid w:val="00875554"/>
    <w:rsid w:val="00875655"/>
    <w:rsid w:val="0087593D"/>
    <w:rsid w:val="00875B83"/>
    <w:rsid w:val="008760B1"/>
    <w:rsid w:val="008766D0"/>
    <w:rsid w:val="008769EF"/>
    <w:rsid w:val="00877663"/>
    <w:rsid w:val="0087796B"/>
    <w:rsid w:val="00877B49"/>
    <w:rsid w:val="00877BC1"/>
    <w:rsid w:val="00880280"/>
    <w:rsid w:val="008804E5"/>
    <w:rsid w:val="00880C55"/>
    <w:rsid w:val="00880C8D"/>
    <w:rsid w:val="00881504"/>
    <w:rsid w:val="008818CB"/>
    <w:rsid w:val="00881975"/>
    <w:rsid w:val="00881E95"/>
    <w:rsid w:val="00881ED3"/>
    <w:rsid w:val="00882796"/>
    <w:rsid w:val="00882D93"/>
    <w:rsid w:val="00882E62"/>
    <w:rsid w:val="00882E6D"/>
    <w:rsid w:val="00883146"/>
    <w:rsid w:val="0088352D"/>
    <w:rsid w:val="00883C52"/>
    <w:rsid w:val="00884124"/>
    <w:rsid w:val="008842F6"/>
    <w:rsid w:val="0088462C"/>
    <w:rsid w:val="00884694"/>
    <w:rsid w:val="00884C0F"/>
    <w:rsid w:val="008850EB"/>
    <w:rsid w:val="0088526E"/>
    <w:rsid w:val="008853C6"/>
    <w:rsid w:val="0088574A"/>
    <w:rsid w:val="00885B1F"/>
    <w:rsid w:val="00885BCD"/>
    <w:rsid w:val="00885ECF"/>
    <w:rsid w:val="00885F26"/>
    <w:rsid w:val="00886139"/>
    <w:rsid w:val="0088616B"/>
    <w:rsid w:val="00886A8E"/>
    <w:rsid w:val="00886D00"/>
    <w:rsid w:val="008876B9"/>
    <w:rsid w:val="00887AFD"/>
    <w:rsid w:val="008903CE"/>
    <w:rsid w:val="008909E5"/>
    <w:rsid w:val="00890B67"/>
    <w:rsid w:val="00890D6A"/>
    <w:rsid w:val="00891812"/>
    <w:rsid w:val="008918EB"/>
    <w:rsid w:val="00891A56"/>
    <w:rsid w:val="00891BB4"/>
    <w:rsid w:val="00891D50"/>
    <w:rsid w:val="00892095"/>
    <w:rsid w:val="008920B1"/>
    <w:rsid w:val="008921B7"/>
    <w:rsid w:val="00892996"/>
    <w:rsid w:val="00892D4F"/>
    <w:rsid w:val="00892EE5"/>
    <w:rsid w:val="00893041"/>
    <w:rsid w:val="008931B6"/>
    <w:rsid w:val="00893230"/>
    <w:rsid w:val="00893D90"/>
    <w:rsid w:val="00893E5D"/>
    <w:rsid w:val="00893F57"/>
    <w:rsid w:val="00893FCD"/>
    <w:rsid w:val="00894643"/>
    <w:rsid w:val="008947FB"/>
    <w:rsid w:val="00894953"/>
    <w:rsid w:val="00894ECF"/>
    <w:rsid w:val="008955F0"/>
    <w:rsid w:val="008956BC"/>
    <w:rsid w:val="008956D9"/>
    <w:rsid w:val="00895843"/>
    <w:rsid w:val="00895F2E"/>
    <w:rsid w:val="00896340"/>
    <w:rsid w:val="0089683C"/>
    <w:rsid w:val="00896D4F"/>
    <w:rsid w:val="00896FA7"/>
    <w:rsid w:val="008977F7"/>
    <w:rsid w:val="00897F36"/>
    <w:rsid w:val="008A0A57"/>
    <w:rsid w:val="008A0CF5"/>
    <w:rsid w:val="008A0F9C"/>
    <w:rsid w:val="008A0FC5"/>
    <w:rsid w:val="008A13D7"/>
    <w:rsid w:val="008A1A01"/>
    <w:rsid w:val="008A1AB9"/>
    <w:rsid w:val="008A2807"/>
    <w:rsid w:val="008A292D"/>
    <w:rsid w:val="008A297A"/>
    <w:rsid w:val="008A34BD"/>
    <w:rsid w:val="008A3668"/>
    <w:rsid w:val="008A3CED"/>
    <w:rsid w:val="008A4431"/>
    <w:rsid w:val="008A447E"/>
    <w:rsid w:val="008A4BFE"/>
    <w:rsid w:val="008A5214"/>
    <w:rsid w:val="008A52FD"/>
    <w:rsid w:val="008A5812"/>
    <w:rsid w:val="008A5C13"/>
    <w:rsid w:val="008A5C63"/>
    <w:rsid w:val="008A65B6"/>
    <w:rsid w:val="008A676D"/>
    <w:rsid w:val="008A6CE4"/>
    <w:rsid w:val="008A7EF7"/>
    <w:rsid w:val="008B00BA"/>
    <w:rsid w:val="008B0153"/>
    <w:rsid w:val="008B0433"/>
    <w:rsid w:val="008B06D3"/>
    <w:rsid w:val="008B0C4D"/>
    <w:rsid w:val="008B0C6E"/>
    <w:rsid w:val="008B1145"/>
    <w:rsid w:val="008B1432"/>
    <w:rsid w:val="008B1772"/>
    <w:rsid w:val="008B1BF9"/>
    <w:rsid w:val="008B1C35"/>
    <w:rsid w:val="008B222A"/>
    <w:rsid w:val="008B2422"/>
    <w:rsid w:val="008B262B"/>
    <w:rsid w:val="008B2C5F"/>
    <w:rsid w:val="008B318C"/>
    <w:rsid w:val="008B3F27"/>
    <w:rsid w:val="008B467D"/>
    <w:rsid w:val="008B593E"/>
    <w:rsid w:val="008B5B2F"/>
    <w:rsid w:val="008B5C2C"/>
    <w:rsid w:val="008B5F42"/>
    <w:rsid w:val="008B5FF7"/>
    <w:rsid w:val="008B6236"/>
    <w:rsid w:val="008B6348"/>
    <w:rsid w:val="008B6463"/>
    <w:rsid w:val="008B66F9"/>
    <w:rsid w:val="008B6C98"/>
    <w:rsid w:val="008B77CC"/>
    <w:rsid w:val="008B7E91"/>
    <w:rsid w:val="008C0055"/>
    <w:rsid w:val="008C0314"/>
    <w:rsid w:val="008C0E02"/>
    <w:rsid w:val="008C0E87"/>
    <w:rsid w:val="008C10B2"/>
    <w:rsid w:val="008C11EB"/>
    <w:rsid w:val="008C14F6"/>
    <w:rsid w:val="008C19DA"/>
    <w:rsid w:val="008C208B"/>
    <w:rsid w:val="008C246C"/>
    <w:rsid w:val="008C2746"/>
    <w:rsid w:val="008C2752"/>
    <w:rsid w:val="008C2B2B"/>
    <w:rsid w:val="008C2B4E"/>
    <w:rsid w:val="008C2D75"/>
    <w:rsid w:val="008C2EA3"/>
    <w:rsid w:val="008C2FDC"/>
    <w:rsid w:val="008C337B"/>
    <w:rsid w:val="008C35AD"/>
    <w:rsid w:val="008C4311"/>
    <w:rsid w:val="008C457D"/>
    <w:rsid w:val="008C4C39"/>
    <w:rsid w:val="008C4D9E"/>
    <w:rsid w:val="008C5293"/>
    <w:rsid w:val="008C53B3"/>
    <w:rsid w:val="008C58CA"/>
    <w:rsid w:val="008C5BF2"/>
    <w:rsid w:val="008C5D37"/>
    <w:rsid w:val="008C632C"/>
    <w:rsid w:val="008C655C"/>
    <w:rsid w:val="008C6563"/>
    <w:rsid w:val="008C6DCF"/>
    <w:rsid w:val="008C6FC7"/>
    <w:rsid w:val="008C7BA5"/>
    <w:rsid w:val="008D00E0"/>
    <w:rsid w:val="008D026E"/>
    <w:rsid w:val="008D0874"/>
    <w:rsid w:val="008D0997"/>
    <w:rsid w:val="008D0DD6"/>
    <w:rsid w:val="008D19F2"/>
    <w:rsid w:val="008D1CFB"/>
    <w:rsid w:val="008D21A5"/>
    <w:rsid w:val="008D2628"/>
    <w:rsid w:val="008D2B48"/>
    <w:rsid w:val="008D2BF2"/>
    <w:rsid w:val="008D2CB8"/>
    <w:rsid w:val="008D2D40"/>
    <w:rsid w:val="008D30CA"/>
    <w:rsid w:val="008D32D0"/>
    <w:rsid w:val="008D335D"/>
    <w:rsid w:val="008D3475"/>
    <w:rsid w:val="008D387F"/>
    <w:rsid w:val="008D39A6"/>
    <w:rsid w:val="008D39FC"/>
    <w:rsid w:val="008D3CC7"/>
    <w:rsid w:val="008D45AE"/>
    <w:rsid w:val="008D47C1"/>
    <w:rsid w:val="008D48BB"/>
    <w:rsid w:val="008D4DCF"/>
    <w:rsid w:val="008D54B1"/>
    <w:rsid w:val="008D576F"/>
    <w:rsid w:val="008D5F68"/>
    <w:rsid w:val="008D61F1"/>
    <w:rsid w:val="008D64C9"/>
    <w:rsid w:val="008D6715"/>
    <w:rsid w:val="008D6B11"/>
    <w:rsid w:val="008D6BD7"/>
    <w:rsid w:val="008D6E18"/>
    <w:rsid w:val="008D7DA0"/>
    <w:rsid w:val="008D7DF1"/>
    <w:rsid w:val="008E04B3"/>
    <w:rsid w:val="008E04E9"/>
    <w:rsid w:val="008E0D5B"/>
    <w:rsid w:val="008E1278"/>
    <w:rsid w:val="008E1671"/>
    <w:rsid w:val="008E17F7"/>
    <w:rsid w:val="008E1E51"/>
    <w:rsid w:val="008E1F51"/>
    <w:rsid w:val="008E1F67"/>
    <w:rsid w:val="008E20C0"/>
    <w:rsid w:val="008E2227"/>
    <w:rsid w:val="008E2410"/>
    <w:rsid w:val="008E2655"/>
    <w:rsid w:val="008E2AE7"/>
    <w:rsid w:val="008E2FDD"/>
    <w:rsid w:val="008E3D26"/>
    <w:rsid w:val="008E3F01"/>
    <w:rsid w:val="008E4131"/>
    <w:rsid w:val="008E427F"/>
    <w:rsid w:val="008E4722"/>
    <w:rsid w:val="008E4763"/>
    <w:rsid w:val="008E48AA"/>
    <w:rsid w:val="008E5233"/>
    <w:rsid w:val="008E5523"/>
    <w:rsid w:val="008E5B77"/>
    <w:rsid w:val="008E5BAD"/>
    <w:rsid w:val="008E622D"/>
    <w:rsid w:val="008E62E5"/>
    <w:rsid w:val="008E62FF"/>
    <w:rsid w:val="008E643D"/>
    <w:rsid w:val="008E66CB"/>
    <w:rsid w:val="008E68E8"/>
    <w:rsid w:val="008E6B95"/>
    <w:rsid w:val="008E6EE5"/>
    <w:rsid w:val="008E6FA5"/>
    <w:rsid w:val="008E70FB"/>
    <w:rsid w:val="008E78AC"/>
    <w:rsid w:val="008E7A25"/>
    <w:rsid w:val="008E7F18"/>
    <w:rsid w:val="008F02C8"/>
    <w:rsid w:val="008F06B2"/>
    <w:rsid w:val="008F1665"/>
    <w:rsid w:val="008F1782"/>
    <w:rsid w:val="008F19F8"/>
    <w:rsid w:val="008F1B45"/>
    <w:rsid w:val="008F1F0A"/>
    <w:rsid w:val="008F23E7"/>
    <w:rsid w:val="008F2431"/>
    <w:rsid w:val="008F282D"/>
    <w:rsid w:val="008F2DF7"/>
    <w:rsid w:val="008F2F6F"/>
    <w:rsid w:val="008F3196"/>
    <w:rsid w:val="008F3212"/>
    <w:rsid w:val="008F32EA"/>
    <w:rsid w:val="008F3429"/>
    <w:rsid w:val="008F39F3"/>
    <w:rsid w:val="008F3A85"/>
    <w:rsid w:val="008F4290"/>
    <w:rsid w:val="008F42AC"/>
    <w:rsid w:val="008F4768"/>
    <w:rsid w:val="008F48D2"/>
    <w:rsid w:val="008F4ABA"/>
    <w:rsid w:val="008F4D5E"/>
    <w:rsid w:val="008F4F19"/>
    <w:rsid w:val="008F5287"/>
    <w:rsid w:val="008F5823"/>
    <w:rsid w:val="008F5B1A"/>
    <w:rsid w:val="008F5B1B"/>
    <w:rsid w:val="008F6013"/>
    <w:rsid w:val="008F68E1"/>
    <w:rsid w:val="008F6A68"/>
    <w:rsid w:val="008F6A7B"/>
    <w:rsid w:val="008F6B13"/>
    <w:rsid w:val="008F6BD9"/>
    <w:rsid w:val="008F6EEF"/>
    <w:rsid w:val="008F74A0"/>
    <w:rsid w:val="008F7617"/>
    <w:rsid w:val="008F766D"/>
    <w:rsid w:val="008F7C25"/>
    <w:rsid w:val="009006C1"/>
    <w:rsid w:val="009006D9"/>
    <w:rsid w:val="00900AE9"/>
    <w:rsid w:val="00901A7E"/>
    <w:rsid w:val="00901ACD"/>
    <w:rsid w:val="00901B87"/>
    <w:rsid w:val="00901B9B"/>
    <w:rsid w:val="00901F20"/>
    <w:rsid w:val="0090227D"/>
    <w:rsid w:val="0090232F"/>
    <w:rsid w:val="0090235E"/>
    <w:rsid w:val="009027A5"/>
    <w:rsid w:val="00902880"/>
    <w:rsid w:val="009028AF"/>
    <w:rsid w:val="00902ADB"/>
    <w:rsid w:val="00903070"/>
    <w:rsid w:val="009036F3"/>
    <w:rsid w:val="009039D6"/>
    <w:rsid w:val="00903FB3"/>
    <w:rsid w:val="009042DC"/>
    <w:rsid w:val="009045D9"/>
    <w:rsid w:val="0090473E"/>
    <w:rsid w:val="00904C6C"/>
    <w:rsid w:val="00904C94"/>
    <w:rsid w:val="00904CBE"/>
    <w:rsid w:val="00904E61"/>
    <w:rsid w:val="00904F5C"/>
    <w:rsid w:val="009050AA"/>
    <w:rsid w:val="009058A5"/>
    <w:rsid w:val="00906462"/>
    <w:rsid w:val="009067EE"/>
    <w:rsid w:val="00906C91"/>
    <w:rsid w:val="00907498"/>
    <w:rsid w:val="009074DA"/>
    <w:rsid w:val="0090772E"/>
    <w:rsid w:val="0090792E"/>
    <w:rsid w:val="00907B60"/>
    <w:rsid w:val="00907FF1"/>
    <w:rsid w:val="009103FA"/>
    <w:rsid w:val="0091056C"/>
    <w:rsid w:val="009105C8"/>
    <w:rsid w:val="00910906"/>
    <w:rsid w:val="00910C0D"/>
    <w:rsid w:val="00910FBD"/>
    <w:rsid w:val="009117A8"/>
    <w:rsid w:val="00912165"/>
    <w:rsid w:val="0091217F"/>
    <w:rsid w:val="009127EE"/>
    <w:rsid w:val="00912804"/>
    <w:rsid w:val="00912A94"/>
    <w:rsid w:val="00912C62"/>
    <w:rsid w:val="00913561"/>
    <w:rsid w:val="00913C18"/>
    <w:rsid w:val="00914816"/>
    <w:rsid w:val="00914AD5"/>
    <w:rsid w:val="0091509A"/>
    <w:rsid w:val="009154BA"/>
    <w:rsid w:val="00915E9A"/>
    <w:rsid w:val="00916B6F"/>
    <w:rsid w:val="00916EE2"/>
    <w:rsid w:val="00916F7A"/>
    <w:rsid w:val="00917019"/>
    <w:rsid w:val="0091701A"/>
    <w:rsid w:val="00917221"/>
    <w:rsid w:val="009173A1"/>
    <w:rsid w:val="009177F4"/>
    <w:rsid w:val="00917A98"/>
    <w:rsid w:val="00920BD4"/>
    <w:rsid w:val="009210E2"/>
    <w:rsid w:val="00921362"/>
    <w:rsid w:val="00921653"/>
    <w:rsid w:val="009218D8"/>
    <w:rsid w:val="00922239"/>
    <w:rsid w:val="0092241A"/>
    <w:rsid w:val="009235A0"/>
    <w:rsid w:val="0092385F"/>
    <w:rsid w:val="00923FF0"/>
    <w:rsid w:val="009243B2"/>
    <w:rsid w:val="0092443C"/>
    <w:rsid w:val="00924668"/>
    <w:rsid w:val="0092480B"/>
    <w:rsid w:val="00924840"/>
    <w:rsid w:val="00924B17"/>
    <w:rsid w:val="009252E2"/>
    <w:rsid w:val="009259C7"/>
    <w:rsid w:val="00925BFD"/>
    <w:rsid w:val="00926211"/>
    <w:rsid w:val="00926416"/>
    <w:rsid w:val="00926983"/>
    <w:rsid w:val="00926B2D"/>
    <w:rsid w:val="00926BF5"/>
    <w:rsid w:val="00926BFA"/>
    <w:rsid w:val="00927400"/>
    <w:rsid w:val="009274EA"/>
    <w:rsid w:val="0092763E"/>
    <w:rsid w:val="009276D5"/>
    <w:rsid w:val="00927C50"/>
    <w:rsid w:val="00927E86"/>
    <w:rsid w:val="009303AF"/>
    <w:rsid w:val="00930886"/>
    <w:rsid w:val="009319CC"/>
    <w:rsid w:val="00931F43"/>
    <w:rsid w:val="0093297F"/>
    <w:rsid w:val="00932D3F"/>
    <w:rsid w:val="00932E99"/>
    <w:rsid w:val="00933187"/>
    <w:rsid w:val="00933698"/>
    <w:rsid w:val="00933CB0"/>
    <w:rsid w:val="00933D3E"/>
    <w:rsid w:val="00933F46"/>
    <w:rsid w:val="009340CB"/>
    <w:rsid w:val="00934312"/>
    <w:rsid w:val="009348A2"/>
    <w:rsid w:val="009351DE"/>
    <w:rsid w:val="009353BD"/>
    <w:rsid w:val="00935A02"/>
    <w:rsid w:val="00935F8F"/>
    <w:rsid w:val="00936509"/>
    <w:rsid w:val="00936530"/>
    <w:rsid w:val="00936A0F"/>
    <w:rsid w:val="00936D26"/>
    <w:rsid w:val="009374BF"/>
    <w:rsid w:val="00937A98"/>
    <w:rsid w:val="00937BF0"/>
    <w:rsid w:val="00937C8A"/>
    <w:rsid w:val="009403B8"/>
    <w:rsid w:val="009403FD"/>
    <w:rsid w:val="0094048F"/>
    <w:rsid w:val="009406DD"/>
    <w:rsid w:val="009409C8"/>
    <w:rsid w:val="00940AA8"/>
    <w:rsid w:val="00940D87"/>
    <w:rsid w:val="00940FBB"/>
    <w:rsid w:val="00941042"/>
    <w:rsid w:val="00941A04"/>
    <w:rsid w:val="00941F50"/>
    <w:rsid w:val="00942113"/>
    <w:rsid w:val="00942B2E"/>
    <w:rsid w:val="00942B93"/>
    <w:rsid w:val="00942C76"/>
    <w:rsid w:val="00942FFE"/>
    <w:rsid w:val="00943AC3"/>
    <w:rsid w:val="00943BDB"/>
    <w:rsid w:val="00943CD7"/>
    <w:rsid w:val="00944427"/>
    <w:rsid w:val="009448F9"/>
    <w:rsid w:val="0094495D"/>
    <w:rsid w:val="009451E4"/>
    <w:rsid w:val="00945302"/>
    <w:rsid w:val="00945AB3"/>
    <w:rsid w:val="00946282"/>
    <w:rsid w:val="0094642E"/>
    <w:rsid w:val="0094656A"/>
    <w:rsid w:val="0094660C"/>
    <w:rsid w:val="009466A2"/>
    <w:rsid w:val="00946713"/>
    <w:rsid w:val="00946765"/>
    <w:rsid w:val="009468A0"/>
    <w:rsid w:val="009473AC"/>
    <w:rsid w:val="009479CD"/>
    <w:rsid w:val="00947C68"/>
    <w:rsid w:val="00947CE4"/>
    <w:rsid w:val="00947F32"/>
    <w:rsid w:val="009504F2"/>
    <w:rsid w:val="0095051A"/>
    <w:rsid w:val="009508D5"/>
    <w:rsid w:val="00951047"/>
    <w:rsid w:val="009525D4"/>
    <w:rsid w:val="009528BE"/>
    <w:rsid w:val="009529E1"/>
    <w:rsid w:val="00952B4E"/>
    <w:rsid w:val="00952B5E"/>
    <w:rsid w:val="00952CD6"/>
    <w:rsid w:val="0095307E"/>
    <w:rsid w:val="00953119"/>
    <w:rsid w:val="00953409"/>
    <w:rsid w:val="009539E2"/>
    <w:rsid w:val="00953BDC"/>
    <w:rsid w:val="00953E2B"/>
    <w:rsid w:val="009541F9"/>
    <w:rsid w:val="00954207"/>
    <w:rsid w:val="009542EF"/>
    <w:rsid w:val="00954450"/>
    <w:rsid w:val="00954463"/>
    <w:rsid w:val="00955832"/>
    <w:rsid w:val="00955E1A"/>
    <w:rsid w:val="009561EE"/>
    <w:rsid w:val="009567C8"/>
    <w:rsid w:val="009567EB"/>
    <w:rsid w:val="00956DDD"/>
    <w:rsid w:val="00956E4B"/>
    <w:rsid w:val="00956F1C"/>
    <w:rsid w:val="009576D2"/>
    <w:rsid w:val="00957A14"/>
    <w:rsid w:val="00957CEB"/>
    <w:rsid w:val="0096084A"/>
    <w:rsid w:val="00961256"/>
    <w:rsid w:val="00961593"/>
    <w:rsid w:val="00961CF6"/>
    <w:rsid w:val="00961D8E"/>
    <w:rsid w:val="00962251"/>
    <w:rsid w:val="009627CC"/>
    <w:rsid w:val="009627E8"/>
    <w:rsid w:val="00962B4F"/>
    <w:rsid w:val="0096309A"/>
    <w:rsid w:val="00963FA0"/>
    <w:rsid w:val="00964163"/>
    <w:rsid w:val="00964390"/>
    <w:rsid w:val="0096446B"/>
    <w:rsid w:val="009653BA"/>
    <w:rsid w:val="009656B6"/>
    <w:rsid w:val="00965813"/>
    <w:rsid w:val="0096583A"/>
    <w:rsid w:val="00965C9B"/>
    <w:rsid w:val="0096609F"/>
    <w:rsid w:val="0096612D"/>
    <w:rsid w:val="009661BE"/>
    <w:rsid w:val="009664CF"/>
    <w:rsid w:val="009668F9"/>
    <w:rsid w:val="00966B6C"/>
    <w:rsid w:val="00966C5E"/>
    <w:rsid w:val="00967728"/>
    <w:rsid w:val="00967CAD"/>
    <w:rsid w:val="00967E19"/>
    <w:rsid w:val="00967EE4"/>
    <w:rsid w:val="00967EEB"/>
    <w:rsid w:val="00970901"/>
    <w:rsid w:val="0097092E"/>
    <w:rsid w:val="009709AF"/>
    <w:rsid w:val="00970A07"/>
    <w:rsid w:val="00970A5D"/>
    <w:rsid w:val="00971242"/>
    <w:rsid w:val="00971714"/>
    <w:rsid w:val="00971DEC"/>
    <w:rsid w:val="00971DF4"/>
    <w:rsid w:val="0097290E"/>
    <w:rsid w:val="00972C99"/>
    <w:rsid w:val="009734C4"/>
    <w:rsid w:val="0097363C"/>
    <w:rsid w:val="00973D43"/>
    <w:rsid w:val="00973E5D"/>
    <w:rsid w:val="0097416D"/>
    <w:rsid w:val="009746B3"/>
    <w:rsid w:val="00974860"/>
    <w:rsid w:val="00975328"/>
    <w:rsid w:val="009758A3"/>
    <w:rsid w:val="00975EC0"/>
    <w:rsid w:val="00976BE6"/>
    <w:rsid w:val="00976C4F"/>
    <w:rsid w:val="009772A0"/>
    <w:rsid w:val="009772E7"/>
    <w:rsid w:val="0097775D"/>
    <w:rsid w:val="00980C81"/>
    <w:rsid w:val="009813D1"/>
    <w:rsid w:val="0098191D"/>
    <w:rsid w:val="00981A79"/>
    <w:rsid w:val="009820AD"/>
    <w:rsid w:val="00982558"/>
    <w:rsid w:val="00982635"/>
    <w:rsid w:val="00982F1F"/>
    <w:rsid w:val="0098307B"/>
    <w:rsid w:val="00983276"/>
    <w:rsid w:val="0098338E"/>
    <w:rsid w:val="0098342A"/>
    <w:rsid w:val="009838A1"/>
    <w:rsid w:val="00983BC4"/>
    <w:rsid w:val="0098461B"/>
    <w:rsid w:val="009849BD"/>
    <w:rsid w:val="00984E42"/>
    <w:rsid w:val="00985680"/>
    <w:rsid w:val="00985692"/>
    <w:rsid w:val="00985827"/>
    <w:rsid w:val="00986113"/>
    <w:rsid w:val="009866BD"/>
    <w:rsid w:val="009866C0"/>
    <w:rsid w:val="0098694A"/>
    <w:rsid w:val="00987196"/>
    <w:rsid w:val="00987272"/>
    <w:rsid w:val="009873C0"/>
    <w:rsid w:val="0098784E"/>
    <w:rsid w:val="00987AE7"/>
    <w:rsid w:val="009904FF"/>
    <w:rsid w:val="0099097F"/>
    <w:rsid w:val="0099125F"/>
    <w:rsid w:val="009917E9"/>
    <w:rsid w:val="009921F4"/>
    <w:rsid w:val="009921F7"/>
    <w:rsid w:val="00992DA4"/>
    <w:rsid w:val="00992EB3"/>
    <w:rsid w:val="009934A1"/>
    <w:rsid w:val="00993D3D"/>
    <w:rsid w:val="0099400E"/>
    <w:rsid w:val="00994302"/>
    <w:rsid w:val="00994956"/>
    <w:rsid w:val="00994F86"/>
    <w:rsid w:val="00995249"/>
    <w:rsid w:val="009953C7"/>
    <w:rsid w:val="00995911"/>
    <w:rsid w:val="00995AD4"/>
    <w:rsid w:val="00995D0C"/>
    <w:rsid w:val="00996584"/>
    <w:rsid w:val="00996995"/>
    <w:rsid w:val="00996AE4"/>
    <w:rsid w:val="00996CF5"/>
    <w:rsid w:val="00996DC3"/>
    <w:rsid w:val="00997005"/>
    <w:rsid w:val="009972C8"/>
    <w:rsid w:val="0099742C"/>
    <w:rsid w:val="00997D2E"/>
    <w:rsid w:val="009A038F"/>
    <w:rsid w:val="009A04B0"/>
    <w:rsid w:val="009A0722"/>
    <w:rsid w:val="009A0872"/>
    <w:rsid w:val="009A15A4"/>
    <w:rsid w:val="009A1AC2"/>
    <w:rsid w:val="009A1EDB"/>
    <w:rsid w:val="009A2626"/>
    <w:rsid w:val="009A262A"/>
    <w:rsid w:val="009A2FC6"/>
    <w:rsid w:val="009A3F48"/>
    <w:rsid w:val="009A44C2"/>
    <w:rsid w:val="009A45A4"/>
    <w:rsid w:val="009A466F"/>
    <w:rsid w:val="009A470B"/>
    <w:rsid w:val="009A47DB"/>
    <w:rsid w:val="009A48CB"/>
    <w:rsid w:val="009A4B5D"/>
    <w:rsid w:val="009A4CEC"/>
    <w:rsid w:val="009A4DA8"/>
    <w:rsid w:val="009A54BE"/>
    <w:rsid w:val="009A5A6A"/>
    <w:rsid w:val="009A61F4"/>
    <w:rsid w:val="009A6224"/>
    <w:rsid w:val="009A6A38"/>
    <w:rsid w:val="009A6BA7"/>
    <w:rsid w:val="009A6C75"/>
    <w:rsid w:val="009A6E9D"/>
    <w:rsid w:val="009A7369"/>
    <w:rsid w:val="009A76B4"/>
    <w:rsid w:val="009A7AC1"/>
    <w:rsid w:val="009B000B"/>
    <w:rsid w:val="009B0436"/>
    <w:rsid w:val="009B056A"/>
    <w:rsid w:val="009B0641"/>
    <w:rsid w:val="009B09D4"/>
    <w:rsid w:val="009B0BC8"/>
    <w:rsid w:val="009B0FFB"/>
    <w:rsid w:val="009B168C"/>
    <w:rsid w:val="009B1E32"/>
    <w:rsid w:val="009B2378"/>
    <w:rsid w:val="009B26B7"/>
    <w:rsid w:val="009B2746"/>
    <w:rsid w:val="009B2E18"/>
    <w:rsid w:val="009B3276"/>
    <w:rsid w:val="009B3315"/>
    <w:rsid w:val="009B3821"/>
    <w:rsid w:val="009B3FB5"/>
    <w:rsid w:val="009B4144"/>
    <w:rsid w:val="009B4236"/>
    <w:rsid w:val="009B4269"/>
    <w:rsid w:val="009B42F6"/>
    <w:rsid w:val="009B4BDF"/>
    <w:rsid w:val="009B527A"/>
    <w:rsid w:val="009B528B"/>
    <w:rsid w:val="009B5546"/>
    <w:rsid w:val="009B5A0D"/>
    <w:rsid w:val="009B5A28"/>
    <w:rsid w:val="009B5B77"/>
    <w:rsid w:val="009B5C56"/>
    <w:rsid w:val="009B5E27"/>
    <w:rsid w:val="009B5F30"/>
    <w:rsid w:val="009B61A5"/>
    <w:rsid w:val="009B6522"/>
    <w:rsid w:val="009B6634"/>
    <w:rsid w:val="009B6BB3"/>
    <w:rsid w:val="009B6F92"/>
    <w:rsid w:val="009B7403"/>
    <w:rsid w:val="009B7E57"/>
    <w:rsid w:val="009C098A"/>
    <w:rsid w:val="009C0B1F"/>
    <w:rsid w:val="009C0CF3"/>
    <w:rsid w:val="009C0D6E"/>
    <w:rsid w:val="009C0FD5"/>
    <w:rsid w:val="009C1E1B"/>
    <w:rsid w:val="009C1E48"/>
    <w:rsid w:val="009C1F15"/>
    <w:rsid w:val="009C2210"/>
    <w:rsid w:val="009C2387"/>
    <w:rsid w:val="009C2D8F"/>
    <w:rsid w:val="009C2EB2"/>
    <w:rsid w:val="009C31C1"/>
    <w:rsid w:val="009C3738"/>
    <w:rsid w:val="009C406E"/>
    <w:rsid w:val="009C44CB"/>
    <w:rsid w:val="009C46C2"/>
    <w:rsid w:val="009C4770"/>
    <w:rsid w:val="009C478A"/>
    <w:rsid w:val="009C483B"/>
    <w:rsid w:val="009C4AF2"/>
    <w:rsid w:val="009C4CA7"/>
    <w:rsid w:val="009C5175"/>
    <w:rsid w:val="009C51D3"/>
    <w:rsid w:val="009C5A0C"/>
    <w:rsid w:val="009C5C06"/>
    <w:rsid w:val="009C6815"/>
    <w:rsid w:val="009C6F84"/>
    <w:rsid w:val="009C7433"/>
    <w:rsid w:val="009C7C96"/>
    <w:rsid w:val="009C7D6C"/>
    <w:rsid w:val="009C7E3C"/>
    <w:rsid w:val="009D02AC"/>
    <w:rsid w:val="009D0560"/>
    <w:rsid w:val="009D0728"/>
    <w:rsid w:val="009D10ED"/>
    <w:rsid w:val="009D1119"/>
    <w:rsid w:val="009D1145"/>
    <w:rsid w:val="009D1197"/>
    <w:rsid w:val="009D13F8"/>
    <w:rsid w:val="009D168D"/>
    <w:rsid w:val="009D1A24"/>
    <w:rsid w:val="009D1A9A"/>
    <w:rsid w:val="009D1B06"/>
    <w:rsid w:val="009D1F08"/>
    <w:rsid w:val="009D2594"/>
    <w:rsid w:val="009D2827"/>
    <w:rsid w:val="009D2C50"/>
    <w:rsid w:val="009D37B4"/>
    <w:rsid w:val="009D396F"/>
    <w:rsid w:val="009D3C97"/>
    <w:rsid w:val="009D44DA"/>
    <w:rsid w:val="009D4820"/>
    <w:rsid w:val="009D494C"/>
    <w:rsid w:val="009D4951"/>
    <w:rsid w:val="009D49B1"/>
    <w:rsid w:val="009D53CC"/>
    <w:rsid w:val="009D53F9"/>
    <w:rsid w:val="009D5CDD"/>
    <w:rsid w:val="009D5F69"/>
    <w:rsid w:val="009D610D"/>
    <w:rsid w:val="009D66BF"/>
    <w:rsid w:val="009D6A31"/>
    <w:rsid w:val="009D6D6E"/>
    <w:rsid w:val="009D6D6F"/>
    <w:rsid w:val="009D7B90"/>
    <w:rsid w:val="009E0441"/>
    <w:rsid w:val="009E0745"/>
    <w:rsid w:val="009E0BD7"/>
    <w:rsid w:val="009E106B"/>
    <w:rsid w:val="009E1840"/>
    <w:rsid w:val="009E19B6"/>
    <w:rsid w:val="009E1CF8"/>
    <w:rsid w:val="009E2029"/>
    <w:rsid w:val="009E2507"/>
    <w:rsid w:val="009E2751"/>
    <w:rsid w:val="009E2AE7"/>
    <w:rsid w:val="009E2F15"/>
    <w:rsid w:val="009E2FD0"/>
    <w:rsid w:val="009E317A"/>
    <w:rsid w:val="009E32E3"/>
    <w:rsid w:val="009E33BF"/>
    <w:rsid w:val="009E3416"/>
    <w:rsid w:val="009E3993"/>
    <w:rsid w:val="009E3B1C"/>
    <w:rsid w:val="009E3F56"/>
    <w:rsid w:val="009E3FF6"/>
    <w:rsid w:val="009E4D86"/>
    <w:rsid w:val="009E4EF2"/>
    <w:rsid w:val="009E52BC"/>
    <w:rsid w:val="009E52DC"/>
    <w:rsid w:val="009E59B5"/>
    <w:rsid w:val="009E5B0F"/>
    <w:rsid w:val="009E5D71"/>
    <w:rsid w:val="009E6099"/>
    <w:rsid w:val="009E68F8"/>
    <w:rsid w:val="009E6A2C"/>
    <w:rsid w:val="009E6AC1"/>
    <w:rsid w:val="009E731A"/>
    <w:rsid w:val="009E7466"/>
    <w:rsid w:val="009E7528"/>
    <w:rsid w:val="009F06A6"/>
    <w:rsid w:val="009F0F9C"/>
    <w:rsid w:val="009F1374"/>
    <w:rsid w:val="009F23AC"/>
    <w:rsid w:val="009F2441"/>
    <w:rsid w:val="009F2CB7"/>
    <w:rsid w:val="009F2DE4"/>
    <w:rsid w:val="009F2FF7"/>
    <w:rsid w:val="009F2FFD"/>
    <w:rsid w:val="009F38D3"/>
    <w:rsid w:val="009F3979"/>
    <w:rsid w:val="009F39D9"/>
    <w:rsid w:val="009F3AF6"/>
    <w:rsid w:val="009F4B91"/>
    <w:rsid w:val="009F4C3A"/>
    <w:rsid w:val="009F4C6E"/>
    <w:rsid w:val="009F4CF6"/>
    <w:rsid w:val="009F578B"/>
    <w:rsid w:val="009F596A"/>
    <w:rsid w:val="009F5AD1"/>
    <w:rsid w:val="009F601E"/>
    <w:rsid w:val="009F605C"/>
    <w:rsid w:val="009F61EC"/>
    <w:rsid w:val="009F6816"/>
    <w:rsid w:val="009F6B71"/>
    <w:rsid w:val="009F6CB4"/>
    <w:rsid w:val="009F6E6C"/>
    <w:rsid w:val="009F6E8A"/>
    <w:rsid w:val="009F7119"/>
    <w:rsid w:val="009F7263"/>
    <w:rsid w:val="009F738A"/>
    <w:rsid w:val="009F780F"/>
    <w:rsid w:val="009F7A73"/>
    <w:rsid w:val="00A0033C"/>
    <w:rsid w:val="00A00378"/>
    <w:rsid w:val="00A006D6"/>
    <w:rsid w:val="00A00953"/>
    <w:rsid w:val="00A00F0B"/>
    <w:rsid w:val="00A01631"/>
    <w:rsid w:val="00A0164A"/>
    <w:rsid w:val="00A01D79"/>
    <w:rsid w:val="00A02EB4"/>
    <w:rsid w:val="00A0314D"/>
    <w:rsid w:val="00A035BA"/>
    <w:rsid w:val="00A036A5"/>
    <w:rsid w:val="00A03803"/>
    <w:rsid w:val="00A039E2"/>
    <w:rsid w:val="00A03D4D"/>
    <w:rsid w:val="00A03E72"/>
    <w:rsid w:val="00A03F6B"/>
    <w:rsid w:val="00A041C7"/>
    <w:rsid w:val="00A04277"/>
    <w:rsid w:val="00A0485B"/>
    <w:rsid w:val="00A04E56"/>
    <w:rsid w:val="00A055A5"/>
    <w:rsid w:val="00A058DC"/>
    <w:rsid w:val="00A06166"/>
    <w:rsid w:val="00A06AB9"/>
    <w:rsid w:val="00A06B2C"/>
    <w:rsid w:val="00A06C27"/>
    <w:rsid w:val="00A06FF7"/>
    <w:rsid w:val="00A07172"/>
    <w:rsid w:val="00A07361"/>
    <w:rsid w:val="00A074B8"/>
    <w:rsid w:val="00A076DB"/>
    <w:rsid w:val="00A077DD"/>
    <w:rsid w:val="00A0786E"/>
    <w:rsid w:val="00A07A47"/>
    <w:rsid w:val="00A10664"/>
    <w:rsid w:val="00A1077F"/>
    <w:rsid w:val="00A10841"/>
    <w:rsid w:val="00A10B8F"/>
    <w:rsid w:val="00A110E5"/>
    <w:rsid w:val="00A115A7"/>
    <w:rsid w:val="00A115BE"/>
    <w:rsid w:val="00A11883"/>
    <w:rsid w:val="00A11889"/>
    <w:rsid w:val="00A11AF3"/>
    <w:rsid w:val="00A11B4B"/>
    <w:rsid w:val="00A122B3"/>
    <w:rsid w:val="00A1249F"/>
    <w:rsid w:val="00A124C7"/>
    <w:rsid w:val="00A134D5"/>
    <w:rsid w:val="00A1358B"/>
    <w:rsid w:val="00A14292"/>
    <w:rsid w:val="00A14432"/>
    <w:rsid w:val="00A147C1"/>
    <w:rsid w:val="00A15036"/>
    <w:rsid w:val="00A1516D"/>
    <w:rsid w:val="00A152F7"/>
    <w:rsid w:val="00A157C4"/>
    <w:rsid w:val="00A15A6F"/>
    <w:rsid w:val="00A15B77"/>
    <w:rsid w:val="00A15DB0"/>
    <w:rsid w:val="00A15FFD"/>
    <w:rsid w:val="00A160BA"/>
    <w:rsid w:val="00A168D6"/>
    <w:rsid w:val="00A1691B"/>
    <w:rsid w:val="00A169D8"/>
    <w:rsid w:val="00A1730B"/>
    <w:rsid w:val="00A173C7"/>
    <w:rsid w:val="00A2063D"/>
    <w:rsid w:val="00A209C5"/>
    <w:rsid w:val="00A209EA"/>
    <w:rsid w:val="00A213BA"/>
    <w:rsid w:val="00A21DE5"/>
    <w:rsid w:val="00A21E65"/>
    <w:rsid w:val="00A22532"/>
    <w:rsid w:val="00A22C93"/>
    <w:rsid w:val="00A23158"/>
    <w:rsid w:val="00A23290"/>
    <w:rsid w:val="00A234BE"/>
    <w:rsid w:val="00A238D4"/>
    <w:rsid w:val="00A23A7C"/>
    <w:rsid w:val="00A2405D"/>
    <w:rsid w:val="00A24180"/>
    <w:rsid w:val="00A24603"/>
    <w:rsid w:val="00A24729"/>
    <w:rsid w:val="00A24C5E"/>
    <w:rsid w:val="00A24DB9"/>
    <w:rsid w:val="00A2511A"/>
    <w:rsid w:val="00A25A8E"/>
    <w:rsid w:val="00A26140"/>
    <w:rsid w:val="00A266CC"/>
    <w:rsid w:val="00A26843"/>
    <w:rsid w:val="00A26B6F"/>
    <w:rsid w:val="00A26F30"/>
    <w:rsid w:val="00A274A1"/>
    <w:rsid w:val="00A275B2"/>
    <w:rsid w:val="00A27705"/>
    <w:rsid w:val="00A279E1"/>
    <w:rsid w:val="00A27E2D"/>
    <w:rsid w:val="00A3006E"/>
    <w:rsid w:val="00A30119"/>
    <w:rsid w:val="00A3039C"/>
    <w:rsid w:val="00A303C4"/>
    <w:rsid w:val="00A3053F"/>
    <w:rsid w:val="00A30C03"/>
    <w:rsid w:val="00A30C71"/>
    <w:rsid w:val="00A30E62"/>
    <w:rsid w:val="00A31A6C"/>
    <w:rsid w:val="00A31ACF"/>
    <w:rsid w:val="00A31B01"/>
    <w:rsid w:val="00A31BEC"/>
    <w:rsid w:val="00A31D6C"/>
    <w:rsid w:val="00A328FE"/>
    <w:rsid w:val="00A33445"/>
    <w:rsid w:val="00A33DDA"/>
    <w:rsid w:val="00A33FBE"/>
    <w:rsid w:val="00A34DF7"/>
    <w:rsid w:val="00A34F15"/>
    <w:rsid w:val="00A35485"/>
    <w:rsid w:val="00A35721"/>
    <w:rsid w:val="00A35A0D"/>
    <w:rsid w:val="00A35B39"/>
    <w:rsid w:val="00A35EFF"/>
    <w:rsid w:val="00A36205"/>
    <w:rsid w:val="00A36ED0"/>
    <w:rsid w:val="00A36F9D"/>
    <w:rsid w:val="00A37BE2"/>
    <w:rsid w:val="00A40541"/>
    <w:rsid w:val="00A40A37"/>
    <w:rsid w:val="00A40D39"/>
    <w:rsid w:val="00A4105C"/>
    <w:rsid w:val="00A410EB"/>
    <w:rsid w:val="00A4160F"/>
    <w:rsid w:val="00A41A29"/>
    <w:rsid w:val="00A41A5D"/>
    <w:rsid w:val="00A41B48"/>
    <w:rsid w:val="00A41C06"/>
    <w:rsid w:val="00A41D3C"/>
    <w:rsid w:val="00A41FA1"/>
    <w:rsid w:val="00A42221"/>
    <w:rsid w:val="00A423C8"/>
    <w:rsid w:val="00A4273B"/>
    <w:rsid w:val="00A43136"/>
    <w:rsid w:val="00A43499"/>
    <w:rsid w:val="00A436C3"/>
    <w:rsid w:val="00A43AEC"/>
    <w:rsid w:val="00A43C0F"/>
    <w:rsid w:val="00A4430D"/>
    <w:rsid w:val="00A4506D"/>
    <w:rsid w:val="00A45137"/>
    <w:rsid w:val="00A45270"/>
    <w:rsid w:val="00A45458"/>
    <w:rsid w:val="00A455EB"/>
    <w:rsid w:val="00A4623C"/>
    <w:rsid w:val="00A46353"/>
    <w:rsid w:val="00A46B15"/>
    <w:rsid w:val="00A478AB"/>
    <w:rsid w:val="00A47CDD"/>
    <w:rsid w:val="00A50613"/>
    <w:rsid w:val="00A50726"/>
    <w:rsid w:val="00A50B30"/>
    <w:rsid w:val="00A50BA7"/>
    <w:rsid w:val="00A50F56"/>
    <w:rsid w:val="00A51827"/>
    <w:rsid w:val="00A518C7"/>
    <w:rsid w:val="00A52196"/>
    <w:rsid w:val="00A52D61"/>
    <w:rsid w:val="00A53403"/>
    <w:rsid w:val="00A53522"/>
    <w:rsid w:val="00A53A92"/>
    <w:rsid w:val="00A53C80"/>
    <w:rsid w:val="00A54094"/>
    <w:rsid w:val="00A542FD"/>
    <w:rsid w:val="00A54C04"/>
    <w:rsid w:val="00A55070"/>
    <w:rsid w:val="00A55340"/>
    <w:rsid w:val="00A55D46"/>
    <w:rsid w:val="00A55D4A"/>
    <w:rsid w:val="00A57103"/>
    <w:rsid w:val="00A5711E"/>
    <w:rsid w:val="00A57518"/>
    <w:rsid w:val="00A5773E"/>
    <w:rsid w:val="00A57814"/>
    <w:rsid w:val="00A57B34"/>
    <w:rsid w:val="00A60A5F"/>
    <w:rsid w:val="00A60E9D"/>
    <w:rsid w:val="00A60FFE"/>
    <w:rsid w:val="00A6101D"/>
    <w:rsid w:val="00A613EF"/>
    <w:rsid w:val="00A61947"/>
    <w:rsid w:val="00A61F3E"/>
    <w:rsid w:val="00A62013"/>
    <w:rsid w:val="00A620E0"/>
    <w:rsid w:val="00A62501"/>
    <w:rsid w:val="00A62648"/>
    <w:rsid w:val="00A627E8"/>
    <w:rsid w:val="00A629CE"/>
    <w:rsid w:val="00A62BD7"/>
    <w:rsid w:val="00A62EF7"/>
    <w:rsid w:val="00A6325C"/>
    <w:rsid w:val="00A63653"/>
    <w:rsid w:val="00A63A00"/>
    <w:rsid w:val="00A63DA7"/>
    <w:rsid w:val="00A642EC"/>
    <w:rsid w:val="00A64D26"/>
    <w:rsid w:val="00A64E57"/>
    <w:rsid w:val="00A64FEB"/>
    <w:rsid w:val="00A655A8"/>
    <w:rsid w:val="00A65C04"/>
    <w:rsid w:val="00A6612C"/>
    <w:rsid w:val="00A663D2"/>
    <w:rsid w:val="00A66431"/>
    <w:rsid w:val="00A66BFE"/>
    <w:rsid w:val="00A67C73"/>
    <w:rsid w:val="00A67EBA"/>
    <w:rsid w:val="00A70905"/>
    <w:rsid w:val="00A70B56"/>
    <w:rsid w:val="00A71839"/>
    <w:rsid w:val="00A71AC6"/>
    <w:rsid w:val="00A71D26"/>
    <w:rsid w:val="00A71DE1"/>
    <w:rsid w:val="00A7236B"/>
    <w:rsid w:val="00A72376"/>
    <w:rsid w:val="00A7243A"/>
    <w:rsid w:val="00A72F3E"/>
    <w:rsid w:val="00A732E9"/>
    <w:rsid w:val="00A73417"/>
    <w:rsid w:val="00A735EA"/>
    <w:rsid w:val="00A738E7"/>
    <w:rsid w:val="00A738EC"/>
    <w:rsid w:val="00A73E70"/>
    <w:rsid w:val="00A7402E"/>
    <w:rsid w:val="00A74C61"/>
    <w:rsid w:val="00A74F08"/>
    <w:rsid w:val="00A752F0"/>
    <w:rsid w:val="00A7538F"/>
    <w:rsid w:val="00A763D7"/>
    <w:rsid w:val="00A767B4"/>
    <w:rsid w:val="00A76903"/>
    <w:rsid w:val="00A76BCB"/>
    <w:rsid w:val="00A7724D"/>
    <w:rsid w:val="00A772E0"/>
    <w:rsid w:val="00A77AA6"/>
    <w:rsid w:val="00A77BFE"/>
    <w:rsid w:val="00A807CF"/>
    <w:rsid w:val="00A80808"/>
    <w:rsid w:val="00A8081D"/>
    <w:rsid w:val="00A80F3C"/>
    <w:rsid w:val="00A8100C"/>
    <w:rsid w:val="00A810C8"/>
    <w:rsid w:val="00A8112F"/>
    <w:rsid w:val="00A8125F"/>
    <w:rsid w:val="00A81448"/>
    <w:rsid w:val="00A816CB"/>
    <w:rsid w:val="00A81D1F"/>
    <w:rsid w:val="00A81D33"/>
    <w:rsid w:val="00A81F3C"/>
    <w:rsid w:val="00A8236B"/>
    <w:rsid w:val="00A826DC"/>
    <w:rsid w:val="00A828B2"/>
    <w:rsid w:val="00A82990"/>
    <w:rsid w:val="00A82A18"/>
    <w:rsid w:val="00A82CC6"/>
    <w:rsid w:val="00A82ECD"/>
    <w:rsid w:val="00A834C1"/>
    <w:rsid w:val="00A8353E"/>
    <w:rsid w:val="00A83D7F"/>
    <w:rsid w:val="00A83DB7"/>
    <w:rsid w:val="00A83F4A"/>
    <w:rsid w:val="00A84132"/>
    <w:rsid w:val="00A84228"/>
    <w:rsid w:val="00A84419"/>
    <w:rsid w:val="00A85368"/>
    <w:rsid w:val="00A853A6"/>
    <w:rsid w:val="00A85D3A"/>
    <w:rsid w:val="00A86028"/>
    <w:rsid w:val="00A86249"/>
    <w:rsid w:val="00A862EB"/>
    <w:rsid w:val="00A86347"/>
    <w:rsid w:val="00A86439"/>
    <w:rsid w:val="00A86528"/>
    <w:rsid w:val="00A86BBD"/>
    <w:rsid w:val="00A86C9B"/>
    <w:rsid w:val="00A87095"/>
    <w:rsid w:val="00A8719F"/>
    <w:rsid w:val="00A873D1"/>
    <w:rsid w:val="00A87473"/>
    <w:rsid w:val="00A877C0"/>
    <w:rsid w:val="00A87A80"/>
    <w:rsid w:val="00A87D63"/>
    <w:rsid w:val="00A906B7"/>
    <w:rsid w:val="00A90A27"/>
    <w:rsid w:val="00A91570"/>
    <w:rsid w:val="00A91629"/>
    <w:rsid w:val="00A916A7"/>
    <w:rsid w:val="00A916FC"/>
    <w:rsid w:val="00A91BB8"/>
    <w:rsid w:val="00A91C96"/>
    <w:rsid w:val="00A9276C"/>
    <w:rsid w:val="00A929BF"/>
    <w:rsid w:val="00A92BE8"/>
    <w:rsid w:val="00A93295"/>
    <w:rsid w:val="00A9364A"/>
    <w:rsid w:val="00A93E7B"/>
    <w:rsid w:val="00A93F68"/>
    <w:rsid w:val="00A94895"/>
    <w:rsid w:val="00A94C64"/>
    <w:rsid w:val="00A9509E"/>
    <w:rsid w:val="00A9519A"/>
    <w:rsid w:val="00A95717"/>
    <w:rsid w:val="00A95A3C"/>
    <w:rsid w:val="00A95BC6"/>
    <w:rsid w:val="00A95D6A"/>
    <w:rsid w:val="00A95FB9"/>
    <w:rsid w:val="00A9604D"/>
    <w:rsid w:val="00A96671"/>
    <w:rsid w:val="00A96678"/>
    <w:rsid w:val="00A96E70"/>
    <w:rsid w:val="00A972CB"/>
    <w:rsid w:val="00A9755C"/>
    <w:rsid w:val="00AA043C"/>
    <w:rsid w:val="00AA04AF"/>
    <w:rsid w:val="00AA05D6"/>
    <w:rsid w:val="00AA0E0C"/>
    <w:rsid w:val="00AA0F09"/>
    <w:rsid w:val="00AA1377"/>
    <w:rsid w:val="00AA23CA"/>
    <w:rsid w:val="00AA2D79"/>
    <w:rsid w:val="00AA3427"/>
    <w:rsid w:val="00AA35F3"/>
    <w:rsid w:val="00AA36A4"/>
    <w:rsid w:val="00AA3A91"/>
    <w:rsid w:val="00AA3AB5"/>
    <w:rsid w:val="00AA3BF1"/>
    <w:rsid w:val="00AA3FF0"/>
    <w:rsid w:val="00AA4196"/>
    <w:rsid w:val="00AA47FE"/>
    <w:rsid w:val="00AA4F71"/>
    <w:rsid w:val="00AA557E"/>
    <w:rsid w:val="00AA56B1"/>
    <w:rsid w:val="00AA5856"/>
    <w:rsid w:val="00AA5AC0"/>
    <w:rsid w:val="00AA62DC"/>
    <w:rsid w:val="00AA65B4"/>
    <w:rsid w:val="00AA6787"/>
    <w:rsid w:val="00AA67CB"/>
    <w:rsid w:val="00AA6883"/>
    <w:rsid w:val="00AA6BFE"/>
    <w:rsid w:val="00AA70EB"/>
    <w:rsid w:val="00AA728D"/>
    <w:rsid w:val="00AA74C4"/>
    <w:rsid w:val="00AA765B"/>
    <w:rsid w:val="00AA7DD1"/>
    <w:rsid w:val="00AA7E40"/>
    <w:rsid w:val="00AB0128"/>
    <w:rsid w:val="00AB0D00"/>
    <w:rsid w:val="00AB145C"/>
    <w:rsid w:val="00AB180F"/>
    <w:rsid w:val="00AB1A0C"/>
    <w:rsid w:val="00AB1AD8"/>
    <w:rsid w:val="00AB1BA6"/>
    <w:rsid w:val="00AB1D01"/>
    <w:rsid w:val="00AB2AAF"/>
    <w:rsid w:val="00AB2C86"/>
    <w:rsid w:val="00AB37B3"/>
    <w:rsid w:val="00AB3A25"/>
    <w:rsid w:val="00AB3B73"/>
    <w:rsid w:val="00AB3BBF"/>
    <w:rsid w:val="00AB3C1A"/>
    <w:rsid w:val="00AB4455"/>
    <w:rsid w:val="00AB4868"/>
    <w:rsid w:val="00AB4936"/>
    <w:rsid w:val="00AB5885"/>
    <w:rsid w:val="00AB5FB7"/>
    <w:rsid w:val="00AB669A"/>
    <w:rsid w:val="00AB6A68"/>
    <w:rsid w:val="00AB6B82"/>
    <w:rsid w:val="00AB70A5"/>
    <w:rsid w:val="00AB7120"/>
    <w:rsid w:val="00AB7248"/>
    <w:rsid w:val="00AB7305"/>
    <w:rsid w:val="00AB7803"/>
    <w:rsid w:val="00AB78E5"/>
    <w:rsid w:val="00AB7D40"/>
    <w:rsid w:val="00AB7E24"/>
    <w:rsid w:val="00AC01EC"/>
    <w:rsid w:val="00AC0260"/>
    <w:rsid w:val="00AC051B"/>
    <w:rsid w:val="00AC1213"/>
    <w:rsid w:val="00AC1315"/>
    <w:rsid w:val="00AC13BF"/>
    <w:rsid w:val="00AC158C"/>
    <w:rsid w:val="00AC1F60"/>
    <w:rsid w:val="00AC2264"/>
    <w:rsid w:val="00AC2516"/>
    <w:rsid w:val="00AC2FB2"/>
    <w:rsid w:val="00AC2FEE"/>
    <w:rsid w:val="00AC31BB"/>
    <w:rsid w:val="00AC321D"/>
    <w:rsid w:val="00AC33D7"/>
    <w:rsid w:val="00AC375E"/>
    <w:rsid w:val="00AC3E16"/>
    <w:rsid w:val="00AC4AF2"/>
    <w:rsid w:val="00AC65A4"/>
    <w:rsid w:val="00AC6D8B"/>
    <w:rsid w:val="00AC72AC"/>
    <w:rsid w:val="00AC7964"/>
    <w:rsid w:val="00AC7B3D"/>
    <w:rsid w:val="00AC7D1E"/>
    <w:rsid w:val="00AD0CDD"/>
    <w:rsid w:val="00AD0F34"/>
    <w:rsid w:val="00AD1611"/>
    <w:rsid w:val="00AD198D"/>
    <w:rsid w:val="00AD1A50"/>
    <w:rsid w:val="00AD1A5C"/>
    <w:rsid w:val="00AD248F"/>
    <w:rsid w:val="00AD2707"/>
    <w:rsid w:val="00AD2768"/>
    <w:rsid w:val="00AD2868"/>
    <w:rsid w:val="00AD2BC9"/>
    <w:rsid w:val="00AD31D5"/>
    <w:rsid w:val="00AD3284"/>
    <w:rsid w:val="00AD357E"/>
    <w:rsid w:val="00AD389A"/>
    <w:rsid w:val="00AD3BFF"/>
    <w:rsid w:val="00AD4568"/>
    <w:rsid w:val="00AD4593"/>
    <w:rsid w:val="00AD4A02"/>
    <w:rsid w:val="00AD4A55"/>
    <w:rsid w:val="00AD4E01"/>
    <w:rsid w:val="00AD4FCF"/>
    <w:rsid w:val="00AD503C"/>
    <w:rsid w:val="00AD5040"/>
    <w:rsid w:val="00AD5216"/>
    <w:rsid w:val="00AD532E"/>
    <w:rsid w:val="00AD5ADB"/>
    <w:rsid w:val="00AD5C46"/>
    <w:rsid w:val="00AD5C4D"/>
    <w:rsid w:val="00AD64B3"/>
    <w:rsid w:val="00AD67C3"/>
    <w:rsid w:val="00AD6DC1"/>
    <w:rsid w:val="00AD6E8B"/>
    <w:rsid w:val="00AD71A7"/>
    <w:rsid w:val="00AD763D"/>
    <w:rsid w:val="00AD784B"/>
    <w:rsid w:val="00AD7A78"/>
    <w:rsid w:val="00AD7B7D"/>
    <w:rsid w:val="00AD7F3B"/>
    <w:rsid w:val="00AE0277"/>
    <w:rsid w:val="00AE07B6"/>
    <w:rsid w:val="00AE124E"/>
    <w:rsid w:val="00AE179F"/>
    <w:rsid w:val="00AE17C8"/>
    <w:rsid w:val="00AE18DD"/>
    <w:rsid w:val="00AE2029"/>
    <w:rsid w:val="00AE2474"/>
    <w:rsid w:val="00AE26AD"/>
    <w:rsid w:val="00AE2A36"/>
    <w:rsid w:val="00AE383D"/>
    <w:rsid w:val="00AE4E2E"/>
    <w:rsid w:val="00AE55DA"/>
    <w:rsid w:val="00AE7552"/>
    <w:rsid w:val="00AE76CF"/>
    <w:rsid w:val="00AE785B"/>
    <w:rsid w:val="00AE7CBB"/>
    <w:rsid w:val="00AE7F3A"/>
    <w:rsid w:val="00AF0927"/>
    <w:rsid w:val="00AF0D6F"/>
    <w:rsid w:val="00AF0DBE"/>
    <w:rsid w:val="00AF136B"/>
    <w:rsid w:val="00AF17F0"/>
    <w:rsid w:val="00AF1852"/>
    <w:rsid w:val="00AF1A9E"/>
    <w:rsid w:val="00AF1D53"/>
    <w:rsid w:val="00AF2414"/>
    <w:rsid w:val="00AF2721"/>
    <w:rsid w:val="00AF27FB"/>
    <w:rsid w:val="00AF2A7B"/>
    <w:rsid w:val="00AF374F"/>
    <w:rsid w:val="00AF37C6"/>
    <w:rsid w:val="00AF383C"/>
    <w:rsid w:val="00AF4230"/>
    <w:rsid w:val="00AF49D4"/>
    <w:rsid w:val="00AF4AC4"/>
    <w:rsid w:val="00AF5024"/>
    <w:rsid w:val="00AF5F53"/>
    <w:rsid w:val="00AF6145"/>
    <w:rsid w:val="00AF63A0"/>
    <w:rsid w:val="00AF6648"/>
    <w:rsid w:val="00AF6695"/>
    <w:rsid w:val="00AF67A4"/>
    <w:rsid w:val="00AF69DE"/>
    <w:rsid w:val="00AF74B9"/>
    <w:rsid w:val="00B008D8"/>
    <w:rsid w:val="00B00B16"/>
    <w:rsid w:val="00B00FED"/>
    <w:rsid w:val="00B011B8"/>
    <w:rsid w:val="00B01B89"/>
    <w:rsid w:val="00B01F0F"/>
    <w:rsid w:val="00B023A3"/>
    <w:rsid w:val="00B023BB"/>
    <w:rsid w:val="00B025B1"/>
    <w:rsid w:val="00B02601"/>
    <w:rsid w:val="00B0295C"/>
    <w:rsid w:val="00B02FD2"/>
    <w:rsid w:val="00B0325E"/>
    <w:rsid w:val="00B034DF"/>
    <w:rsid w:val="00B03B56"/>
    <w:rsid w:val="00B03DCD"/>
    <w:rsid w:val="00B03F40"/>
    <w:rsid w:val="00B04152"/>
    <w:rsid w:val="00B04686"/>
    <w:rsid w:val="00B05599"/>
    <w:rsid w:val="00B05845"/>
    <w:rsid w:val="00B06662"/>
    <w:rsid w:val="00B0684F"/>
    <w:rsid w:val="00B06850"/>
    <w:rsid w:val="00B06901"/>
    <w:rsid w:val="00B069C9"/>
    <w:rsid w:val="00B06A81"/>
    <w:rsid w:val="00B06E4A"/>
    <w:rsid w:val="00B06F0C"/>
    <w:rsid w:val="00B0710D"/>
    <w:rsid w:val="00B07677"/>
    <w:rsid w:val="00B077D5"/>
    <w:rsid w:val="00B07D57"/>
    <w:rsid w:val="00B10077"/>
    <w:rsid w:val="00B105EF"/>
    <w:rsid w:val="00B1072A"/>
    <w:rsid w:val="00B10CBE"/>
    <w:rsid w:val="00B113C6"/>
    <w:rsid w:val="00B1146B"/>
    <w:rsid w:val="00B11653"/>
    <w:rsid w:val="00B11FD8"/>
    <w:rsid w:val="00B1232E"/>
    <w:rsid w:val="00B12488"/>
    <w:rsid w:val="00B1258C"/>
    <w:rsid w:val="00B12DD8"/>
    <w:rsid w:val="00B12DF4"/>
    <w:rsid w:val="00B12FB7"/>
    <w:rsid w:val="00B13332"/>
    <w:rsid w:val="00B135F6"/>
    <w:rsid w:val="00B139E1"/>
    <w:rsid w:val="00B13C05"/>
    <w:rsid w:val="00B13F5E"/>
    <w:rsid w:val="00B1404F"/>
    <w:rsid w:val="00B14408"/>
    <w:rsid w:val="00B14529"/>
    <w:rsid w:val="00B14B6F"/>
    <w:rsid w:val="00B14EA7"/>
    <w:rsid w:val="00B15F04"/>
    <w:rsid w:val="00B15FE7"/>
    <w:rsid w:val="00B1635E"/>
    <w:rsid w:val="00B165FE"/>
    <w:rsid w:val="00B16A15"/>
    <w:rsid w:val="00B16D7B"/>
    <w:rsid w:val="00B16EDD"/>
    <w:rsid w:val="00B178AA"/>
    <w:rsid w:val="00B17A07"/>
    <w:rsid w:val="00B17A6D"/>
    <w:rsid w:val="00B17CC4"/>
    <w:rsid w:val="00B17EE2"/>
    <w:rsid w:val="00B2036B"/>
    <w:rsid w:val="00B20742"/>
    <w:rsid w:val="00B20750"/>
    <w:rsid w:val="00B208F0"/>
    <w:rsid w:val="00B20B6D"/>
    <w:rsid w:val="00B20EDE"/>
    <w:rsid w:val="00B20FC8"/>
    <w:rsid w:val="00B21237"/>
    <w:rsid w:val="00B21605"/>
    <w:rsid w:val="00B21750"/>
    <w:rsid w:val="00B21824"/>
    <w:rsid w:val="00B21BB4"/>
    <w:rsid w:val="00B21C54"/>
    <w:rsid w:val="00B21D50"/>
    <w:rsid w:val="00B2213D"/>
    <w:rsid w:val="00B222ED"/>
    <w:rsid w:val="00B22B08"/>
    <w:rsid w:val="00B23282"/>
    <w:rsid w:val="00B234BE"/>
    <w:rsid w:val="00B23971"/>
    <w:rsid w:val="00B23AEF"/>
    <w:rsid w:val="00B23F7B"/>
    <w:rsid w:val="00B23F97"/>
    <w:rsid w:val="00B247D8"/>
    <w:rsid w:val="00B24813"/>
    <w:rsid w:val="00B24926"/>
    <w:rsid w:val="00B24994"/>
    <w:rsid w:val="00B24B5D"/>
    <w:rsid w:val="00B24E57"/>
    <w:rsid w:val="00B24FB3"/>
    <w:rsid w:val="00B2503D"/>
    <w:rsid w:val="00B2560B"/>
    <w:rsid w:val="00B2578E"/>
    <w:rsid w:val="00B25A61"/>
    <w:rsid w:val="00B25EF4"/>
    <w:rsid w:val="00B26375"/>
    <w:rsid w:val="00B265F5"/>
    <w:rsid w:val="00B267F9"/>
    <w:rsid w:val="00B271E7"/>
    <w:rsid w:val="00B27B9F"/>
    <w:rsid w:val="00B27F04"/>
    <w:rsid w:val="00B3006E"/>
    <w:rsid w:val="00B3030A"/>
    <w:rsid w:val="00B304A2"/>
    <w:rsid w:val="00B304E1"/>
    <w:rsid w:val="00B30505"/>
    <w:rsid w:val="00B306E1"/>
    <w:rsid w:val="00B30D26"/>
    <w:rsid w:val="00B30D98"/>
    <w:rsid w:val="00B31086"/>
    <w:rsid w:val="00B310B5"/>
    <w:rsid w:val="00B31362"/>
    <w:rsid w:val="00B314E4"/>
    <w:rsid w:val="00B31928"/>
    <w:rsid w:val="00B31A7B"/>
    <w:rsid w:val="00B31D32"/>
    <w:rsid w:val="00B32093"/>
    <w:rsid w:val="00B32273"/>
    <w:rsid w:val="00B32BEF"/>
    <w:rsid w:val="00B32BFC"/>
    <w:rsid w:val="00B32EC5"/>
    <w:rsid w:val="00B32EF5"/>
    <w:rsid w:val="00B33170"/>
    <w:rsid w:val="00B332E1"/>
    <w:rsid w:val="00B33F11"/>
    <w:rsid w:val="00B33F98"/>
    <w:rsid w:val="00B341A2"/>
    <w:rsid w:val="00B34659"/>
    <w:rsid w:val="00B3479D"/>
    <w:rsid w:val="00B349EE"/>
    <w:rsid w:val="00B34C2F"/>
    <w:rsid w:val="00B34DD8"/>
    <w:rsid w:val="00B34FFA"/>
    <w:rsid w:val="00B357A4"/>
    <w:rsid w:val="00B35FAF"/>
    <w:rsid w:val="00B3619B"/>
    <w:rsid w:val="00B361F1"/>
    <w:rsid w:val="00B36302"/>
    <w:rsid w:val="00B3657F"/>
    <w:rsid w:val="00B36698"/>
    <w:rsid w:val="00B3671B"/>
    <w:rsid w:val="00B36CDE"/>
    <w:rsid w:val="00B36CEA"/>
    <w:rsid w:val="00B36F23"/>
    <w:rsid w:val="00B37074"/>
    <w:rsid w:val="00B3739C"/>
    <w:rsid w:val="00B40840"/>
    <w:rsid w:val="00B40B0F"/>
    <w:rsid w:val="00B4126A"/>
    <w:rsid w:val="00B415EA"/>
    <w:rsid w:val="00B41E8D"/>
    <w:rsid w:val="00B41EDF"/>
    <w:rsid w:val="00B41FAC"/>
    <w:rsid w:val="00B4242A"/>
    <w:rsid w:val="00B424EA"/>
    <w:rsid w:val="00B43039"/>
    <w:rsid w:val="00B43069"/>
    <w:rsid w:val="00B43152"/>
    <w:rsid w:val="00B43EE4"/>
    <w:rsid w:val="00B43F4E"/>
    <w:rsid w:val="00B44051"/>
    <w:rsid w:val="00B44EAA"/>
    <w:rsid w:val="00B44F0A"/>
    <w:rsid w:val="00B45314"/>
    <w:rsid w:val="00B4567D"/>
    <w:rsid w:val="00B4633B"/>
    <w:rsid w:val="00B4639D"/>
    <w:rsid w:val="00B467D6"/>
    <w:rsid w:val="00B46E4E"/>
    <w:rsid w:val="00B473D8"/>
    <w:rsid w:val="00B47818"/>
    <w:rsid w:val="00B47FF4"/>
    <w:rsid w:val="00B5062A"/>
    <w:rsid w:val="00B50756"/>
    <w:rsid w:val="00B508A6"/>
    <w:rsid w:val="00B5098B"/>
    <w:rsid w:val="00B50AD0"/>
    <w:rsid w:val="00B50E0D"/>
    <w:rsid w:val="00B513D3"/>
    <w:rsid w:val="00B5230B"/>
    <w:rsid w:val="00B5293D"/>
    <w:rsid w:val="00B52AFC"/>
    <w:rsid w:val="00B53387"/>
    <w:rsid w:val="00B53574"/>
    <w:rsid w:val="00B5384B"/>
    <w:rsid w:val="00B53E53"/>
    <w:rsid w:val="00B54A7E"/>
    <w:rsid w:val="00B54ACE"/>
    <w:rsid w:val="00B55528"/>
    <w:rsid w:val="00B55C39"/>
    <w:rsid w:val="00B5626C"/>
    <w:rsid w:val="00B5662E"/>
    <w:rsid w:val="00B567C9"/>
    <w:rsid w:val="00B56AD8"/>
    <w:rsid w:val="00B56E72"/>
    <w:rsid w:val="00B5700C"/>
    <w:rsid w:val="00B579AA"/>
    <w:rsid w:val="00B60758"/>
    <w:rsid w:val="00B609F1"/>
    <w:rsid w:val="00B60F05"/>
    <w:rsid w:val="00B610D3"/>
    <w:rsid w:val="00B619C8"/>
    <w:rsid w:val="00B619D0"/>
    <w:rsid w:val="00B61F7F"/>
    <w:rsid w:val="00B623C9"/>
    <w:rsid w:val="00B62505"/>
    <w:rsid w:val="00B627E6"/>
    <w:rsid w:val="00B627F5"/>
    <w:rsid w:val="00B62F9C"/>
    <w:rsid w:val="00B63030"/>
    <w:rsid w:val="00B63781"/>
    <w:rsid w:val="00B6494E"/>
    <w:rsid w:val="00B64A05"/>
    <w:rsid w:val="00B64CF8"/>
    <w:rsid w:val="00B64D96"/>
    <w:rsid w:val="00B64EAE"/>
    <w:rsid w:val="00B64EE1"/>
    <w:rsid w:val="00B64F4A"/>
    <w:rsid w:val="00B650AA"/>
    <w:rsid w:val="00B6522C"/>
    <w:rsid w:val="00B6548F"/>
    <w:rsid w:val="00B655C7"/>
    <w:rsid w:val="00B658FF"/>
    <w:rsid w:val="00B65CDF"/>
    <w:rsid w:val="00B65E11"/>
    <w:rsid w:val="00B660DA"/>
    <w:rsid w:val="00B66114"/>
    <w:rsid w:val="00B66451"/>
    <w:rsid w:val="00B665BA"/>
    <w:rsid w:val="00B669C6"/>
    <w:rsid w:val="00B66ADC"/>
    <w:rsid w:val="00B66B30"/>
    <w:rsid w:val="00B66DB1"/>
    <w:rsid w:val="00B66FC2"/>
    <w:rsid w:val="00B67107"/>
    <w:rsid w:val="00B671FF"/>
    <w:rsid w:val="00B6728A"/>
    <w:rsid w:val="00B67386"/>
    <w:rsid w:val="00B67B76"/>
    <w:rsid w:val="00B67DED"/>
    <w:rsid w:val="00B70164"/>
    <w:rsid w:val="00B707C4"/>
    <w:rsid w:val="00B70882"/>
    <w:rsid w:val="00B70AFC"/>
    <w:rsid w:val="00B70C07"/>
    <w:rsid w:val="00B713FC"/>
    <w:rsid w:val="00B71546"/>
    <w:rsid w:val="00B71F6C"/>
    <w:rsid w:val="00B721CE"/>
    <w:rsid w:val="00B7229E"/>
    <w:rsid w:val="00B723AF"/>
    <w:rsid w:val="00B72A7C"/>
    <w:rsid w:val="00B72AAE"/>
    <w:rsid w:val="00B72CBE"/>
    <w:rsid w:val="00B73159"/>
    <w:rsid w:val="00B73165"/>
    <w:rsid w:val="00B73774"/>
    <w:rsid w:val="00B73C94"/>
    <w:rsid w:val="00B74479"/>
    <w:rsid w:val="00B7455B"/>
    <w:rsid w:val="00B74793"/>
    <w:rsid w:val="00B747E5"/>
    <w:rsid w:val="00B749BF"/>
    <w:rsid w:val="00B74C10"/>
    <w:rsid w:val="00B75743"/>
    <w:rsid w:val="00B7673F"/>
    <w:rsid w:val="00B774E6"/>
    <w:rsid w:val="00B77A3B"/>
    <w:rsid w:val="00B80134"/>
    <w:rsid w:val="00B804FB"/>
    <w:rsid w:val="00B80696"/>
    <w:rsid w:val="00B807EC"/>
    <w:rsid w:val="00B80CCA"/>
    <w:rsid w:val="00B810DE"/>
    <w:rsid w:val="00B8116D"/>
    <w:rsid w:val="00B81227"/>
    <w:rsid w:val="00B81A83"/>
    <w:rsid w:val="00B81B67"/>
    <w:rsid w:val="00B81C03"/>
    <w:rsid w:val="00B81C9C"/>
    <w:rsid w:val="00B82597"/>
    <w:rsid w:val="00B827D0"/>
    <w:rsid w:val="00B82E86"/>
    <w:rsid w:val="00B82FEE"/>
    <w:rsid w:val="00B83334"/>
    <w:rsid w:val="00B83A0D"/>
    <w:rsid w:val="00B83C0C"/>
    <w:rsid w:val="00B83FC5"/>
    <w:rsid w:val="00B8430F"/>
    <w:rsid w:val="00B8443D"/>
    <w:rsid w:val="00B84477"/>
    <w:rsid w:val="00B846FD"/>
    <w:rsid w:val="00B84D3F"/>
    <w:rsid w:val="00B85280"/>
    <w:rsid w:val="00B852EE"/>
    <w:rsid w:val="00B8552F"/>
    <w:rsid w:val="00B8565A"/>
    <w:rsid w:val="00B85D0E"/>
    <w:rsid w:val="00B86059"/>
    <w:rsid w:val="00B868AF"/>
    <w:rsid w:val="00B86AFA"/>
    <w:rsid w:val="00B86DDE"/>
    <w:rsid w:val="00B86FBB"/>
    <w:rsid w:val="00B872F2"/>
    <w:rsid w:val="00B87AB8"/>
    <w:rsid w:val="00B90189"/>
    <w:rsid w:val="00B904CC"/>
    <w:rsid w:val="00B9055A"/>
    <w:rsid w:val="00B90AEF"/>
    <w:rsid w:val="00B90D23"/>
    <w:rsid w:val="00B90EBD"/>
    <w:rsid w:val="00B9148A"/>
    <w:rsid w:val="00B914A9"/>
    <w:rsid w:val="00B916AF"/>
    <w:rsid w:val="00B918A8"/>
    <w:rsid w:val="00B929C1"/>
    <w:rsid w:val="00B92CDD"/>
    <w:rsid w:val="00B92E9D"/>
    <w:rsid w:val="00B92F43"/>
    <w:rsid w:val="00B9340F"/>
    <w:rsid w:val="00B935AE"/>
    <w:rsid w:val="00B93612"/>
    <w:rsid w:val="00B93760"/>
    <w:rsid w:val="00B937B7"/>
    <w:rsid w:val="00B939D5"/>
    <w:rsid w:val="00B93CE2"/>
    <w:rsid w:val="00B93E7C"/>
    <w:rsid w:val="00B94135"/>
    <w:rsid w:val="00B94188"/>
    <w:rsid w:val="00B943F3"/>
    <w:rsid w:val="00B945EE"/>
    <w:rsid w:val="00B946B6"/>
    <w:rsid w:val="00B94B22"/>
    <w:rsid w:val="00B94BE4"/>
    <w:rsid w:val="00B94BF5"/>
    <w:rsid w:val="00B94D9C"/>
    <w:rsid w:val="00B94ECA"/>
    <w:rsid w:val="00B95007"/>
    <w:rsid w:val="00B95213"/>
    <w:rsid w:val="00B9535A"/>
    <w:rsid w:val="00B9567D"/>
    <w:rsid w:val="00B95943"/>
    <w:rsid w:val="00B95D8E"/>
    <w:rsid w:val="00B95E8F"/>
    <w:rsid w:val="00B9605F"/>
    <w:rsid w:val="00B962A7"/>
    <w:rsid w:val="00B965B4"/>
    <w:rsid w:val="00B96944"/>
    <w:rsid w:val="00B969C8"/>
    <w:rsid w:val="00B96B35"/>
    <w:rsid w:val="00B973BF"/>
    <w:rsid w:val="00B97888"/>
    <w:rsid w:val="00B97BD5"/>
    <w:rsid w:val="00B97D12"/>
    <w:rsid w:val="00BA002B"/>
    <w:rsid w:val="00BA0D5C"/>
    <w:rsid w:val="00BA0E71"/>
    <w:rsid w:val="00BA14B8"/>
    <w:rsid w:val="00BA166C"/>
    <w:rsid w:val="00BA1FE8"/>
    <w:rsid w:val="00BA22F1"/>
    <w:rsid w:val="00BA281C"/>
    <w:rsid w:val="00BA2B60"/>
    <w:rsid w:val="00BA2D42"/>
    <w:rsid w:val="00BA32C0"/>
    <w:rsid w:val="00BA3685"/>
    <w:rsid w:val="00BA3704"/>
    <w:rsid w:val="00BA37AE"/>
    <w:rsid w:val="00BA3CC6"/>
    <w:rsid w:val="00BA3CFF"/>
    <w:rsid w:val="00BA4233"/>
    <w:rsid w:val="00BA4594"/>
    <w:rsid w:val="00BA4807"/>
    <w:rsid w:val="00BA4808"/>
    <w:rsid w:val="00BA4C9F"/>
    <w:rsid w:val="00BA5A12"/>
    <w:rsid w:val="00BA6301"/>
    <w:rsid w:val="00BA6622"/>
    <w:rsid w:val="00BA669A"/>
    <w:rsid w:val="00BA6CAB"/>
    <w:rsid w:val="00BA6DAD"/>
    <w:rsid w:val="00BA70BB"/>
    <w:rsid w:val="00BA7396"/>
    <w:rsid w:val="00BA741E"/>
    <w:rsid w:val="00BA76F2"/>
    <w:rsid w:val="00BA779C"/>
    <w:rsid w:val="00BA793E"/>
    <w:rsid w:val="00BA7DB7"/>
    <w:rsid w:val="00BB0563"/>
    <w:rsid w:val="00BB0651"/>
    <w:rsid w:val="00BB0B4A"/>
    <w:rsid w:val="00BB0B6F"/>
    <w:rsid w:val="00BB1669"/>
    <w:rsid w:val="00BB1A1F"/>
    <w:rsid w:val="00BB2080"/>
    <w:rsid w:val="00BB218B"/>
    <w:rsid w:val="00BB2FFE"/>
    <w:rsid w:val="00BB3565"/>
    <w:rsid w:val="00BB39AB"/>
    <w:rsid w:val="00BB3A4D"/>
    <w:rsid w:val="00BB4104"/>
    <w:rsid w:val="00BB4369"/>
    <w:rsid w:val="00BB44FD"/>
    <w:rsid w:val="00BB45C1"/>
    <w:rsid w:val="00BB4979"/>
    <w:rsid w:val="00BB4C19"/>
    <w:rsid w:val="00BB4FB3"/>
    <w:rsid w:val="00BB691B"/>
    <w:rsid w:val="00BB6DD0"/>
    <w:rsid w:val="00BB7A31"/>
    <w:rsid w:val="00BB7B84"/>
    <w:rsid w:val="00BC00A3"/>
    <w:rsid w:val="00BC00B4"/>
    <w:rsid w:val="00BC0D4E"/>
    <w:rsid w:val="00BC0E4A"/>
    <w:rsid w:val="00BC1933"/>
    <w:rsid w:val="00BC199A"/>
    <w:rsid w:val="00BC19FC"/>
    <w:rsid w:val="00BC1C73"/>
    <w:rsid w:val="00BC2089"/>
    <w:rsid w:val="00BC2123"/>
    <w:rsid w:val="00BC24E8"/>
    <w:rsid w:val="00BC293C"/>
    <w:rsid w:val="00BC2E14"/>
    <w:rsid w:val="00BC30E6"/>
    <w:rsid w:val="00BC37C1"/>
    <w:rsid w:val="00BC388F"/>
    <w:rsid w:val="00BC38BF"/>
    <w:rsid w:val="00BC393D"/>
    <w:rsid w:val="00BC3980"/>
    <w:rsid w:val="00BC3E76"/>
    <w:rsid w:val="00BC4C85"/>
    <w:rsid w:val="00BC4FC6"/>
    <w:rsid w:val="00BC5C41"/>
    <w:rsid w:val="00BC5CB0"/>
    <w:rsid w:val="00BC5CEF"/>
    <w:rsid w:val="00BC66D2"/>
    <w:rsid w:val="00BC6AB8"/>
    <w:rsid w:val="00BC6BD9"/>
    <w:rsid w:val="00BC6D93"/>
    <w:rsid w:val="00BC6E4B"/>
    <w:rsid w:val="00BC6EDB"/>
    <w:rsid w:val="00BC77A7"/>
    <w:rsid w:val="00BC7C05"/>
    <w:rsid w:val="00BC7FF9"/>
    <w:rsid w:val="00BD0135"/>
    <w:rsid w:val="00BD0427"/>
    <w:rsid w:val="00BD0B76"/>
    <w:rsid w:val="00BD1695"/>
    <w:rsid w:val="00BD1850"/>
    <w:rsid w:val="00BD192F"/>
    <w:rsid w:val="00BD1B29"/>
    <w:rsid w:val="00BD1E47"/>
    <w:rsid w:val="00BD23AE"/>
    <w:rsid w:val="00BD2527"/>
    <w:rsid w:val="00BD2665"/>
    <w:rsid w:val="00BD415E"/>
    <w:rsid w:val="00BD4260"/>
    <w:rsid w:val="00BD4D1C"/>
    <w:rsid w:val="00BD4E28"/>
    <w:rsid w:val="00BD51A8"/>
    <w:rsid w:val="00BD57BA"/>
    <w:rsid w:val="00BD5E3A"/>
    <w:rsid w:val="00BD5ECB"/>
    <w:rsid w:val="00BD5FB7"/>
    <w:rsid w:val="00BD658E"/>
    <w:rsid w:val="00BD6710"/>
    <w:rsid w:val="00BD6B09"/>
    <w:rsid w:val="00BD6B16"/>
    <w:rsid w:val="00BD6C89"/>
    <w:rsid w:val="00BD6EDB"/>
    <w:rsid w:val="00BD706F"/>
    <w:rsid w:val="00BD75B4"/>
    <w:rsid w:val="00BD7778"/>
    <w:rsid w:val="00BD7859"/>
    <w:rsid w:val="00BD7C31"/>
    <w:rsid w:val="00BD7C8E"/>
    <w:rsid w:val="00BD7F30"/>
    <w:rsid w:val="00BE0598"/>
    <w:rsid w:val="00BE0990"/>
    <w:rsid w:val="00BE0A63"/>
    <w:rsid w:val="00BE0D76"/>
    <w:rsid w:val="00BE0F33"/>
    <w:rsid w:val="00BE0F94"/>
    <w:rsid w:val="00BE102F"/>
    <w:rsid w:val="00BE111F"/>
    <w:rsid w:val="00BE1491"/>
    <w:rsid w:val="00BE151A"/>
    <w:rsid w:val="00BE1FA6"/>
    <w:rsid w:val="00BE2CDC"/>
    <w:rsid w:val="00BE2F2E"/>
    <w:rsid w:val="00BE30AF"/>
    <w:rsid w:val="00BE31B7"/>
    <w:rsid w:val="00BE3310"/>
    <w:rsid w:val="00BE353A"/>
    <w:rsid w:val="00BE39CB"/>
    <w:rsid w:val="00BE39CF"/>
    <w:rsid w:val="00BE3C3A"/>
    <w:rsid w:val="00BE418E"/>
    <w:rsid w:val="00BE4264"/>
    <w:rsid w:val="00BE4856"/>
    <w:rsid w:val="00BE4EF5"/>
    <w:rsid w:val="00BE5CE1"/>
    <w:rsid w:val="00BE6444"/>
    <w:rsid w:val="00BE66A0"/>
    <w:rsid w:val="00BE66F4"/>
    <w:rsid w:val="00BE6D29"/>
    <w:rsid w:val="00BE7948"/>
    <w:rsid w:val="00BE7F81"/>
    <w:rsid w:val="00BF0197"/>
    <w:rsid w:val="00BF0980"/>
    <w:rsid w:val="00BF0B51"/>
    <w:rsid w:val="00BF1142"/>
    <w:rsid w:val="00BF171B"/>
    <w:rsid w:val="00BF2456"/>
    <w:rsid w:val="00BF2C4E"/>
    <w:rsid w:val="00BF2D0D"/>
    <w:rsid w:val="00BF30E7"/>
    <w:rsid w:val="00BF3C9B"/>
    <w:rsid w:val="00BF3DAF"/>
    <w:rsid w:val="00BF3E42"/>
    <w:rsid w:val="00BF4307"/>
    <w:rsid w:val="00BF4731"/>
    <w:rsid w:val="00BF4A0B"/>
    <w:rsid w:val="00BF4B18"/>
    <w:rsid w:val="00BF4C10"/>
    <w:rsid w:val="00BF517C"/>
    <w:rsid w:val="00BF5485"/>
    <w:rsid w:val="00BF5D7B"/>
    <w:rsid w:val="00BF6064"/>
    <w:rsid w:val="00BF61C2"/>
    <w:rsid w:val="00BF6D7B"/>
    <w:rsid w:val="00BF7009"/>
    <w:rsid w:val="00BF7121"/>
    <w:rsid w:val="00BF74CE"/>
    <w:rsid w:val="00BF7507"/>
    <w:rsid w:val="00BF78D6"/>
    <w:rsid w:val="00BF7E05"/>
    <w:rsid w:val="00C00136"/>
    <w:rsid w:val="00C00485"/>
    <w:rsid w:val="00C007AB"/>
    <w:rsid w:val="00C0094F"/>
    <w:rsid w:val="00C009F4"/>
    <w:rsid w:val="00C00B8A"/>
    <w:rsid w:val="00C01302"/>
    <w:rsid w:val="00C018A2"/>
    <w:rsid w:val="00C01CF1"/>
    <w:rsid w:val="00C01F4E"/>
    <w:rsid w:val="00C023BD"/>
    <w:rsid w:val="00C02C37"/>
    <w:rsid w:val="00C033B1"/>
    <w:rsid w:val="00C033B4"/>
    <w:rsid w:val="00C036E1"/>
    <w:rsid w:val="00C03DC9"/>
    <w:rsid w:val="00C03E8E"/>
    <w:rsid w:val="00C04024"/>
    <w:rsid w:val="00C04305"/>
    <w:rsid w:val="00C04502"/>
    <w:rsid w:val="00C0459F"/>
    <w:rsid w:val="00C04D4F"/>
    <w:rsid w:val="00C04EFB"/>
    <w:rsid w:val="00C04F77"/>
    <w:rsid w:val="00C05831"/>
    <w:rsid w:val="00C05A5B"/>
    <w:rsid w:val="00C05A6C"/>
    <w:rsid w:val="00C05C16"/>
    <w:rsid w:val="00C05F86"/>
    <w:rsid w:val="00C060C1"/>
    <w:rsid w:val="00C06A38"/>
    <w:rsid w:val="00C06BE5"/>
    <w:rsid w:val="00C071CD"/>
    <w:rsid w:val="00C073E9"/>
    <w:rsid w:val="00C07853"/>
    <w:rsid w:val="00C0797F"/>
    <w:rsid w:val="00C07A41"/>
    <w:rsid w:val="00C07DF4"/>
    <w:rsid w:val="00C07E14"/>
    <w:rsid w:val="00C07F03"/>
    <w:rsid w:val="00C07FA7"/>
    <w:rsid w:val="00C10438"/>
    <w:rsid w:val="00C107D0"/>
    <w:rsid w:val="00C109DC"/>
    <w:rsid w:val="00C10AA5"/>
    <w:rsid w:val="00C10DEE"/>
    <w:rsid w:val="00C10F04"/>
    <w:rsid w:val="00C11090"/>
    <w:rsid w:val="00C11108"/>
    <w:rsid w:val="00C1149D"/>
    <w:rsid w:val="00C12500"/>
    <w:rsid w:val="00C1299E"/>
    <w:rsid w:val="00C12CE5"/>
    <w:rsid w:val="00C132D9"/>
    <w:rsid w:val="00C133E6"/>
    <w:rsid w:val="00C13705"/>
    <w:rsid w:val="00C13A10"/>
    <w:rsid w:val="00C14A11"/>
    <w:rsid w:val="00C14FF6"/>
    <w:rsid w:val="00C15CFD"/>
    <w:rsid w:val="00C16C7F"/>
    <w:rsid w:val="00C17329"/>
    <w:rsid w:val="00C1767C"/>
    <w:rsid w:val="00C17F3D"/>
    <w:rsid w:val="00C2004F"/>
    <w:rsid w:val="00C200FD"/>
    <w:rsid w:val="00C201C5"/>
    <w:rsid w:val="00C203E7"/>
    <w:rsid w:val="00C20E14"/>
    <w:rsid w:val="00C20FA8"/>
    <w:rsid w:val="00C2119B"/>
    <w:rsid w:val="00C21240"/>
    <w:rsid w:val="00C21951"/>
    <w:rsid w:val="00C21BE0"/>
    <w:rsid w:val="00C21CA5"/>
    <w:rsid w:val="00C21D03"/>
    <w:rsid w:val="00C22336"/>
    <w:rsid w:val="00C22406"/>
    <w:rsid w:val="00C224B8"/>
    <w:rsid w:val="00C22ACC"/>
    <w:rsid w:val="00C2327A"/>
    <w:rsid w:val="00C23385"/>
    <w:rsid w:val="00C23570"/>
    <w:rsid w:val="00C237FC"/>
    <w:rsid w:val="00C23881"/>
    <w:rsid w:val="00C2397D"/>
    <w:rsid w:val="00C23A44"/>
    <w:rsid w:val="00C23D21"/>
    <w:rsid w:val="00C23E3B"/>
    <w:rsid w:val="00C24026"/>
    <w:rsid w:val="00C2405C"/>
    <w:rsid w:val="00C24294"/>
    <w:rsid w:val="00C24300"/>
    <w:rsid w:val="00C2437C"/>
    <w:rsid w:val="00C24584"/>
    <w:rsid w:val="00C248C5"/>
    <w:rsid w:val="00C24D7E"/>
    <w:rsid w:val="00C25052"/>
    <w:rsid w:val="00C2569F"/>
    <w:rsid w:val="00C257F4"/>
    <w:rsid w:val="00C25E12"/>
    <w:rsid w:val="00C26474"/>
    <w:rsid w:val="00C26795"/>
    <w:rsid w:val="00C2679A"/>
    <w:rsid w:val="00C26FBD"/>
    <w:rsid w:val="00C305F7"/>
    <w:rsid w:val="00C30832"/>
    <w:rsid w:val="00C30C13"/>
    <w:rsid w:val="00C30D1E"/>
    <w:rsid w:val="00C30F11"/>
    <w:rsid w:val="00C310F6"/>
    <w:rsid w:val="00C312BD"/>
    <w:rsid w:val="00C31BBE"/>
    <w:rsid w:val="00C31C56"/>
    <w:rsid w:val="00C31CDF"/>
    <w:rsid w:val="00C31E75"/>
    <w:rsid w:val="00C31FB7"/>
    <w:rsid w:val="00C32142"/>
    <w:rsid w:val="00C32613"/>
    <w:rsid w:val="00C329CD"/>
    <w:rsid w:val="00C32A9B"/>
    <w:rsid w:val="00C32BC3"/>
    <w:rsid w:val="00C32C33"/>
    <w:rsid w:val="00C330CE"/>
    <w:rsid w:val="00C3310C"/>
    <w:rsid w:val="00C334FF"/>
    <w:rsid w:val="00C3355D"/>
    <w:rsid w:val="00C33725"/>
    <w:rsid w:val="00C339D5"/>
    <w:rsid w:val="00C33D0C"/>
    <w:rsid w:val="00C33D67"/>
    <w:rsid w:val="00C33EC5"/>
    <w:rsid w:val="00C33F21"/>
    <w:rsid w:val="00C33FE8"/>
    <w:rsid w:val="00C346F7"/>
    <w:rsid w:val="00C34D53"/>
    <w:rsid w:val="00C35CBC"/>
    <w:rsid w:val="00C35F0E"/>
    <w:rsid w:val="00C365BC"/>
    <w:rsid w:val="00C36710"/>
    <w:rsid w:val="00C367AC"/>
    <w:rsid w:val="00C37199"/>
    <w:rsid w:val="00C3729A"/>
    <w:rsid w:val="00C37B21"/>
    <w:rsid w:val="00C37D9A"/>
    <w:rsid w:val="00C37F4D"/>
    <w:rsid w:val="00C40127"/>
    <w:rsid w:val="00C40C20"/>
    <w:rsid w:val="00C41974"/>
    <w:rsid w:val="00C41C96"/>
    <w:rsid w:val="00C420DB"/>
    <w:rsid w:val="00C43463"/>
    <w:rsid w:val="00C434F3"/>
    <w:rsid w:val="00C43ABD"/>
    <w:rsid w:val="00C43E6A"/>
    <w:rsid w:val="00C443B5"/>
    <w:rsid w:val="00C4461E"/>
    <w:rsid w:val="00C44A5D"/>
    <w:rsid w:val="00C45992"/>
    <w:rsid w:val="00C459AA"/>
    <w:rsid w:val="00C45EF3"/>
    <w:rsid w:val="00C4603B"/>
    <w:rsid w:val="00C4629E"/>
    <w:rsid w:val="00C471B9"/>
    <w:rsid w:val="00C50EA0"/>
    <w:rsid w:val="00C51181"/>
    <w:rsid w:val="00C51647"/>
    <w:rsid w:val="00C51AEE"/>
    <w:rsid w:val="00C51D76"/>
    <w:rsid w:val="00C51DAB"/>
    <w:rsid w:val="00C52074"/>
    <w:rsid w:val="00C5226B"/>
    <w:rsid w:val="00C5286C"/>
    <w:rsid w:val="00C52D49"/>
    <w:rsid w:val="00C52F6F"/>
    <w:rsid w:val="00C5302D"/>
    <w:rsid w:val="00C53043"/>
    <w:rsid w:val="00C53512"/>
    <w:rsid w:val="00C537F0"/>
    <w:rsid w:val="00C53E5E"/>
    <w:rsid w:val="00C545C4"/>
    <w:rsid w:val="00C54AB5"/>
    <w:rsid w:val="00C54AC2"/>
    <w:rsid w:val="00C54EE3"/>
    <w:rsid w:val="00C5506C"/>
    <w:rsid w:val="00C556BC"/>
    <w:rsid w:val="00C56023"/>
    <w:rsid w:val="00C560C7"/>
    <w:rsid w:val="00C56596"/>
    <w:rsid w:val="00C56C2C"/>
    <w:rsid w:val="00C56E66"/>
    <w:rsid w:val="00C5723D"/>
    <w:rsid w:val="00C572EE"/>
    <w:rsid w:val="00C574EB"/>
    <w:rsid w:val="00C57A12"/>
    <w:rsid w:val="00C57E2F"/>
    <w:rsid w:val="00C60004"/>
    <w:rsid w:val="00C603FE"/>
    <w:rsid w:val="00C60689"/>
    <w:rsid w:val="00C60B6B"/>
    <w:rsid w:val="00C60D32"/>
    <w:rsid w:val="00C60F12"/>
    <w:rsid w:val="00C6107C"/>
    <w:rsid w:val="00C610E7"/>
    <w:rsid w:val="00C61300"/>
    <w:rsid w:val="00C615D8"/>
    <w:rsid w:val="00C617DF"/>
    <w:rsid w:val="00C61B65"/>
    <w:rsid w:val="00C61C3C"/>
    <w:rsid w:val="00C6203B"/>
    <w:rsid w:val="00C62430"/>
    <w:rsid w:val="00C627A5"/>
    <w:rsid w:val="00C63052"/>
    <w:rsid w:val="00C632EC"/>
    <w:rsid w:val="00C6363E"/>
    <w:rsid w:val="00C638D0"/>
    <w:rsid w:val="00C63984"/>
    <w:rsid w:val="00C63EC2"/>
    <w:rsid w:val="00C63FCA"/>
    <w:rsid w:val="00C64152"/>
    <w:rsid w:val="00C64C0B"/>
    <w:rsid w:val="00C64C14"/>
    <w:rsid w:val="00C64C9C"/>
    <w:rsid w:val="00C64D57"/>
    <w:rsid w:val="00C651A0"/>
    <w:rsid w:val="00C6538D"/>
    <w:rsid w:val="00C654DE"/>
    <w:rsid w:val="00C65B03"/>
    <w:rsid w:val="00C66396"/>
    <w:rsid w:val="00C664B6"/>
    <w:rsid w:val="00C66B64"/>
    <w:rsid w:val="00C67193"/>
    <w:rsid w:val="00C676F3"/>
    <w:rsid w:val="00C679D5"/>
    <w:rsid w:val="00C67DD0"/>
    <w:rsid w:val="00C70005"/>
    <w:rsid w:val="00C701A3"/>
    <w:rsid w:val="00C706DD"/>
    <w:rsid w:val="00C70A84"/>
    <w:rsid w:val="00C70FC6"/>
    <w:rsid w:val="00C71069"/>
    <w:rsid w:val="00C714C7"/>
    <w:rsid w:val="00C71534"/>
    <w:rsid w:val="00C71573"/>
    <w:rsid w:val="00C71C22"/>
    <w:rsid w:val="00C71D7E"/>
    <w:rsid w:val="00C71EBD"/>
    <w:rsid w:val="00C720F3"/>
    <w:rsid w:val="00C7237C"/>
    <w:rsid w:val="00C72987"/>
    <w:rsid w:val="00C72CE2"/>
    <w:rsid w:val="00C732BF"/>
    <w:rsid w:val="00C734A9"/>
    <w:rsid w:val="00C735D0"/>
    <w:rsid w:val="00C73A4E"/>
    <w:rsid w:val="00C73B33"/>
    <w:rsid w:val="00C73B53"/>
    <w:rsid w:val="00C73BC3"/>
    <w:rsid w:val="00C7404A"/>
    <w:rsid w:val="00C74D70"/>
    <w:rsid w:val="00C754DA"/>
    <w:rsid w:val="00C756F9"/>
    <w:rsid w:val="00C75E19"/>
    <w:rsid w:val="00C7665A"/>
    <w:rsid w:val="00C76CDB"/>
    <w:rsid w:val="00C7703E"/>
    <w:rsid w:val="00C7718D"/>
    <w:rsid w:val="00C77199"/>
    <w:rsid w:val="00C7733C"/>
    <w:rsid w:val="00C77B6D"/>
    <w:rsid w:val="00C77D0C"/>
    <w:rsid w:val="00C80117"/>
    <w:rsid w:val="00C813A4"/>
    <w:rsid w:val="00C818F0"/>
    <w:rsid w:val="00C81DB6"/>
    <w:rsid w:val="00C81E07"/>
    <w:rsid w:val="00C824D6"/>
    <w:rsid w:val="00C82BDF"/>
    <w:rsid w:val="00C82EC4"/>
    <w:rsid w:val="00C83014"/>
    <w:rsid w:val="00C83A6B"/>
    <w:rsid w:val="00C83BDD"/>
    <w:rsid w:val="00C83F04"/>
    <w:rsid w:val="00C8452E"/>
    <w:rsid w:val="00C845BD"/>
    <w:rsid w:val="00C84697"/>
    <w:rsid w:val="00C847D0"/>
    <w:rsid w:val="00C85050"/>
    <w:rsid w:val="00C857BD"/>
    <w:rsid w:val="00C85B8B"/>
    <w:rsid w:val="00C86184"/>
    <w:rsid w:val="00C861B5"/>
    <w:rsid w:val="00C865D7"/>
    <w:rsid w:val="00C86A53"/>
    <w:rsid w:val="00C86E79"/>
    <w:rsid w:val="00C86FE0"/>
    <w:rsid w:val="00C87205"/>
    <w:rsid w:val="00C87346"/>
    <w:rsid w:val="00C876DA"/>
    <w:rsid w:val="00C87864"/>
    <w:rsid w:val="00C87C63"/>
    <w:rsid w:val="00C90697"/>
    <w:rsid w:val="00C90DC0"/>
    <w:rsid w:val="00C9119F"/>
    <w:rsid w:val="00C9124B"/>
    <w:rsid w:val="00C91720"/>
    <w:rsid w:val="00C9231C"/>
    <w:rsid w:val="00C92689"/>
    <w:rsid w:val="00C92C2B"/>
    <w:rsid w:val="00C93250"/>
    <w:rsid w:val="00C9341A"/>
    <w:rsid w:val="00C938FE"/>
    <w:rsid w:val="00C93CDB"/>
    <w:rsid w:val="00C94136"/>
    <w:rsid w:val="00C94253"/>
    <w:rsid w:val="00C94785"/>
    <w:rsid w:val="00C94B76"/>
    <w:rsid w:val="00C95180"/>
    <w:rsid w:val="00C955EF"/>
    <w:rsid w:val="00C956E8"/>
    <w:rsid w:val="00C957D1"/>
    <w:rsid w:val="00C95846"/>
    <w:rsid w:val="00C95D22"/>
    <w:rsid w:val="00C96425"/>
    <w:rsid w:val="00C969F9"/>
    <w:rsid w:val="00C96AF3"/>
    <w:rsid w:val="00C97035"/>
    <w:rsid w:val="00C97B08"/>
    <w:rsid w:val="00CA00D1"/>
    <w:rsid w:val="00CA0E90"/>
    <w:rsid w:val="00CA111E"/>
    <w:rsid w:val="00CA1875"/>
    <w:rsid w:val="00CA2050"/>
    <w:rsid w:val="00CA267A"/>
    <w:rsid w:val="00CA2972"/>
    <w:rsid w:val="00CA2F10"/>
    <w:rsid w:val="00CA37B5"/>
    <w:rsid w:val="00CA3D3E"/>
    <w:rsid w:val="00CA408C"/>
    <w:rsid w:val="00CA410F"/>
    <w:rsid w:val="00CA414A"/>
    <w:rsid w:val="00CA4253"/>
    <w:rsid w:val="00CA43EB"/>
    <w:rsid w:val="00CA5099"/>
    <w:rsid w:val="00CA57D3"/>
    <w:rsid w:val="00CA5EB4"/>
    <w:rsid w:val="00CA5FC2"/>
    <w:rsid w:val="00CA5FF0"/>
    <w:rsid w:val="00CA6301"/>
    <w:rsid w:val="00CA63B7"/>
    <w:rsid w:val="00CA69CA"/>
    <w:rsid w:val="00CA6FAC"/>
    <w:rsid w:val="00CB07EE"/>
    <w:rsid w:val="00CB0A3C"/>
    <w:rsid w:val="00CB0DB2"/>
    <w:rsid w:val="00CB0EF3"/>
    <w:rsid w:val="00CB0FA8"/>
    <w:rsid w:val="00CB14BE"/>
    <w:rsid w:val="00CB18FE"/>
    <w:rsid w:val="00CB1B82"/>
    <w:rsid w:val="00CB2571"/>
    <w:rsid w:val="00CB2CEB"/>
    <w:rsid w:val="00CB3106"/>
    <w:rsid w:val="00CB323C"/>
    <w:rsid w:val="00CB3951"/>
    <w:rsid w:val="00CB3BB9"/>
    <w:rsid w:val="00CB3C87"/>
    <w:rsid w:val="00CB3E7E"/>
    <w:rsid w:val="00CB3FC9"/>
    <w:rsid w:val="00CB40F4"/>
    <w:rsid w:val="00CB412D"/>
    <w:rsid w:val="00CB4171"/>
    <w:rsid w:val="00CB5160"/>
    <w:rsid w:val="00CB52DC"/>
    <w:rsid w:val="00CB5908"/>
    <w:rsid w:val="00CB5916"/>
    <w:rsid w:val="00CB5AAC"/>
    <w:rsid w:val="00CB672A"/>
    <w:rsid w:val="00CB6ADF"/>
    <w:rsid w:val="00CB6F08"/>
    <w:rsid w:val="00CB7685"/>
    <w:rsid w:val="00CB7746"/>
    <w:rsid w:val="00CB7BB2"/>
    <w:rsid w:val="00CB7DCE"/>
    <w:rsid w:val="00CC01F7"/>
    <w:rsid w:val="00CC038C"/>
    <w:rsid w:val="00CC0AC5"/>
    <w:rsid w:val="00CC0CC8"/>
    <w:rsid w:val="00CC1038"/>
    <w:rsid w:val="00CC115A"/>
    <w:rsid w:val="00CC12A1"/>
    <w:rsid w:val="00CC1380"/>
    <w:rsid w:val="00CC1A7E"/>
    <w:rsid w:val="00CC1AD4"/>
    <w:rsid w:val="00CC1BF0"/>
    <w:rsid w:val="00CC220D"/>
    <w:rsid w:val="00CC2DFA"/>
    <w:rsid w:val="00CC2E92"/>
    <w:rsid w:val="00CC31C9"/>
    <w:rsid w:val="00CC3336"/>
    <w:rsid w:val="00CC36A4"/>
    <w:rsid w:val="00CC3A21"/>
    <w:rsid w:val="00CC3F8F"/>
    <w:rsid w:val="00CC4360"/>
    <w:rsid w:val="00CC4598"/>
    <w:rsid w:val="00CC4CCF"/>
    <w:rsid w:val="00CC510F"/>
    <w:rsid w:val="00CC559B"/>
    <w:rsid w:val="00CC61BD"/>
    <w:rsid w:val="00CC661D"/>
    <w:rsid w:val="00CC68E1"/>
    <w:rsid w:val="00CC6E3F"/>
    <w:rsid w:val="00CC6E76"/>
    <w:rsid w:val="00CC6F72"/>
    <w:rsid w:val="00CC756A"/>
    <w:rsid w:val="00CD0129"/>
    <w:rsid w:val="00CD0283"/>
    <w:rsid w:val="00CD039E"/>
    <w:rsid w:val="00CD07FE"/>
    <w:rsid w:val="00CD0815"/>
    <w:rsid w:val="00CD0918"/>
    <w:rsid w:val="00CD0DC8"/>
    <w:rsid w:val="00CD0FA4"/>
    <w:rsid w:val="00CD1048"/>
    <w:rsid w:val="00CD14CF"/>
    <w:rsid w:val="00CD1547"/>
    <w:rsid w:val="00CD19BE"/>
    <w:rsid w:val="00CD1C24"/>
    <w:rsid w:val="00CD1C45"/>
    <w:rsid w:val="00CD1F01"/>
    <w:rsid w:val="00CD37CB"/>
    <w:rsid w:val="00CD3D88"/>
    <w:rsid w:val="00CD3EBB"/>
    <w:rsid w:val="00CD3F07"/>
    <w:rsid w:val="00CD4059"/>
    <w:rsid w:val="00CD42DE"/>
    <w:rsid w:val="00CD493B"/>
    <w:rsid w:val="00CD4D1E"/>
    <w:rsid w:val="00CD4E18"/>
    <w:rsid w:val="00CD51A3"/>
    <w:rsid w:val="00CD5804"/>
    <w:rsid w:val="00CD5988"/>
    <w:rsid w:val="00CD5D56"/>
    <w:rsid w:val="00CD5EA5"/>
    <w:rsid w:val="00CD6103"/>
    <w:rsid w:val="00CD62C5"/>
    <w:rsid w:val="00CD64F8"/>
    <w:rsid w:val="00CD665B"/>
    <w:rsid w:val="00CD668E"/>
    <w:rsid w:val="00CD67D7"/>
    <w:rsid w:val="00CD6B71"/>
    <w:rsid w:val="00CD6DC7"/>
    <w:rsid w:val="00CD7290"/>
    <w:rsid w:val="00CD77B7"/>
    <w:rsid w:val="00CD7A6F"/>
    <w:rsid w:val="00CE02F2"/>
    <w:rsid w:val="00CE044B"/>
    <w:rsid w:val="00CE0D06"/>
    <w:rsid w:val="00CE0F94"/>
    <w:rsid w:val="00CE1569"/>
    <w:rsid w:val="00CE192F"/>
    <w:rsid w:val="00CE2067"/>
    <w:rsid w:val="00CE2689"/>
    <w:rsid w:val="00CE281B"/>
    <w:rsid w:val="00CE2CE3"/>
    <w:rsid w:val="00CE3238"/>
    <w:rsid w:val="00CE32A0"/>
    <w:rsid w:val="00CE3928"/>
    <w:rsid w:val="00CE39C8"/>
    <w:rsid w:val="00CE3A01"/>
    <w:rsid w:val="00CE3B04"/>
    <w:rsid w:val="00CE3BFE"/>
    <w:rsid w:val="00CE3E4F"/>
    <w:rsid w:val="00CE46EF"/>
    <w:rsid w:val="00CE4B12"/>
    <w:rsid w:val="00CE4E99"/>
    <w:rsid w:val="00CE52F7"/>
    <w:rsid w:val="00CE5D36"/>
    <w:rsid w:val="00CE5E4B"/>
    <w:rsid w:val="00CE5EB5"/>
    <w:rsid w:val="00CE6010"/>
    <w:rsid w:val="00CE6482"/>
    <w:rsid w:val="00CE69C8"/>
    <w:rsid w:val="00CE6A01"/>
    <w:rsid w:val="00CE7373"/>
    <w:rsid w:val="00CE75F7"/>
    <w:rsid w:val="00CE7811"/>
    <w:rsid w:val="00CE7885"/>
    <w:rsid w:val="00CE7BD4"/>
    <w:rsid w:val="00CF00CC"/>
    <w:rsid w:val="00CF03F1"/>
    <w:rsid w:val="00CF06F3"/>
    <w:rsid w:val="00CF07CE"/>
    <w:rsid w:val="00CF095B"/>
    <w:rsid w:val="00CF09E2"/>
    <w:rsid w:val="00CF0AE2"/>
    <w:rsid w:val="00CF14F7"/>
    <w:rsid w:val="00CF1515"/>
    <w:rsid w:val="00CF24A0"/>
    <w:rsid w:val="00CF2593"/>
    <w:rsid w:val="00CF2CB6"/>
    <w:rsid w:val="00CF3001"/>
    <w:rsid w:val="00CF3105"/>
    <w:rsid w:val="00CF3B8E"/>
    <w:rsid w:val="00CF3CC7"/>
    <w:rsid w:val="00CF42E6"/>
    <w:rsid w:val="00CF433E"/>
    <w:rsid w:val="00CF45E3"/>
    <w:rsid w:val="00CF472F"/>
    <w:rsid w:val="00CF4C4C"/>
    <w:rsid w:val="00CF4CE3"/>
    <w:rsid w:val="00CF58A9"/>
    <w:rsid w:val="00CF5BBA"/>
    <w:rsid w:val="00CF5CE5"/>
    <w:rsid w:val="00CF5E2B"/>
    <w:rsid w:val="00CF609B"/>
    <w:rsid w:val="00CF6748"/>
    <w:rsid w:val="00CF6D85"/>
    <w:rsid w:val="00CF6E43"/>
    <w:rsid w:val="00CF7115"/>
    <w:rsid w:val="00CF7136"/>
    <w:rsid w:val="00CF7601"/>
    <w:rsid w:val="00D00166"/>
    <w:rsid w:val="00D00181"/>
    <w:rsid w:val="00D00590"/>
    <w:rsid w:val="00D005D1"/>
    <w:rsid w:val="00D00A21"/>
    <w:rsid w:val="00D00CF9"/>
    <w:rsid w:val="00D00EE3"/>
    <w:rsid w:val="00D014BC"/>
    <w:rsid w:val="00D01711"/>
    <w:rsid w:val="00D01B3F"/>
    <w:rsid w:val="00D01C44"/>
    <w:rsid w:val="00D01E41"/>
    <w:rsid w:val="00D01F4B"/>
    <w:rsid w:val="00D0320C"/>
    <w:rsid w:val="00D03D2F"/>
    <w:rsid w:val="00D03D7A"/>
    <w:rsid w:val="00D03DF5"/>
    <w:rsid w:val="00D03EB8"/>
    <w:rsid w:val="00D041DD"/>
    <w:rsid w:val="00D0532F"/>
    <w:rsid w:val="00D05355"/>
    <w:rsid w:val="00D058CD"/>
    <w:rsid w:val="00D05FDE"/>
    <w:rsid w:val="00D06030"/>
    <w:rsid w:val="00D06321"/>
    <w:rsid w:val="00D06F33"/>
    <w:rsid w:val="00D07AA2"/>
    <w:rsid w:val="00D07C71"/>
    <w:rsid w:val="00D1111A"/>
    <w:rsid w:val="00D112CC"/>
    <w:rsid w:val="00D1138F"/>
    <w:rsid w:val="00D11A32"/>
    <w:rsid w:val="00D11A3D"/>
    <w:rsid w:val="00D11DBA"/>
    <w:rsid w:val="00D11E29"/>
    <w:rsid w:val="00D11E8D"/>
    <w:rsid w:val="00D122EA"/>
    <w:rsid w:val="00D12B09"/>
    <w:rsid w:val="00D12EDA"/>
    <w:rsid w:val="00D12F9D"/>
    <w:rsid w:val="00D13279"/>
    <w:rsid w:val="00D13890"/>
    <w:rsid w:val="00D138A8"/>
    <w:rsid w:val="00D13CCA"/>
    <w:rsid w:val="00D1439F"/>
    <w:rsid w:val="00D14694"/>
    <w:rsid w:val="00D1547D"/>
    <w:rsid w:val="00D15EDB"/>
    <w:rsid w:val="00D161AC"/>
    <w:rsid w:val="00D16291"/>
    <w:rsid w:val="00D1695F"/>
    <w:rsid w:val="00D16ACB"/>
    <w:rsid w:val="00D16EAA"/>
    <w:rsid w:val="00D16FF5"/>
    <w:rsid w:val="00D17329"/>
    <w:rsid w:val="00D1775B"/>
    <w:rsid w:val="00D17A8A"/>
    <w:rsid w:val="00D17B7B"/>
    <w:rsid w:val="00D17F54"/>
    <w:rsid w:val="00D20687"/>
    <w:rsid w:val="00D20B55"/>
    <w:rsid w:val="00D21B2A"/>
    <w:rsid w:val="00D21EFD"/>
    <w:rsid w:val="00D21F81"/>
    <w:rsid w:val="00D22169"/>
    <w:rsid w:val="00D22260"/>
    <w:rsid w:val="00D22707"/>
    <w:rsid w:val="00D229F0"/>
    <w:rsid w:val="00D22B62"/>
    <w:rsid w:val="00D2311B"/>
    <w:rsid w:val="00D237AE"/>
    <w:rsid w:val="00D23BD4"/>
    <w:rsid w:val="00D23C2F"/>
    <w:rsid w:val="00D23DA3"/>
    <w:rsid w:val="00D241FE"/>
    <w:rsid w:val="00D242F0"/>
    <w:rsid w:val="00D244F9"/>
    <w:rsid w:val="00D24688"/>
    <w:rsid w:val="00D250B9"/>
    <w:rsid w:val="00D25320"/>
    <w:rsid w:val="00D25909"/>
    <w:rsid w:val="00D25AC2"/>
    <w:rsid w:val="00D26735"/>
    <w:rsid w:val="00D2704D"/>
    <w:rsid w:val="00D27156"/>
    <w:rsid w:val="00D27645"/>
    <w:rsid w:val="00D2782E"/>
    <w:rsid w:val="00D27B86"/>
    <w:rsid w:val="00D27D6F"/>
    <w:rsid w:val="00D30119"/>
    <w:rsid w:val="00D30D14"/>
    <w:rsid w:val="00D30FA7"/>
    <w:rsid w:val="00D318BA"/>
    <w:rsid w:val="00D31FE1"/>
    <w:rsid w:val="00D3205A"/>
    <w:rsid w:val="00D3214F"/>
    <w:rsid w:val="00D32455"/>
    <w:rsid w:val="00D3295C"/>
    <w:rsid w:val="00D32A8E"/>
    <w:rsid w:val="00D32C11"/>
    <w:rsid w:val="00D32CEB"/>
    <w:rsid w:val="00D32ECA"/>
    <w:rsid w:val="00D330CD"/>
    <w:rsid w:val="00D33612"/>
    <w:rsid w:val="00D33660"/>
    <w:rsid w:val="00D33735"/>
    <w:rsid w:val="00D33B8E"/>
    <w:rsid w:val="00D34062"/>
    <w:rsid w:val="00D346B8"/>
    <w:rsid w:val="00D347BC"/>
    <w:rsid w:val="00D34833"/>
    <w:rsid w:val="00D34C78"/>
    <w:rsid w:val="00D34C97"/>
    <w:rsid w:val="00D357EB"/>
    <w:rsid w:val="00D35C29"/>
    <w:rsid w:val="00D35EC3"/>
    <w:rsid w:val="00D36114"/>
    <w:rsid w:val="00D363FA"/>
    <w:rsid w:val="00D36D3E"/>
    <w:rsid w:val="00D36EB3"/>
    <w:rsid w:val="00D36F4D"/>
    <w:rsid w:val="00D3717E"/>
    <w:rsid w:val="00D375A1"/>
    <w:rsid w:val="00D37735"/>
    <w:rsid w:val="00D37AD8"/>
    <w:rsid w:val="00D37E3D"/>
    <w:rsid w:val="00D406E7"/>
    <w:rsid w:val="00D41121"/>
    <w:rsid w:val="00D412C9"/>
    <w:rsid w:val="00D413B6"/>
    <w:rsid w:val="00D4153B"/>
    <w:rsid w:val="00D42602"/>
    <w:rsid w:val="00D42845"/>
    <w:rsid w:val="00D42968"/>
    <w:rsid w:val="00D42D28"/>
    <w:rsid w:val="00D43156"/>
    <w:rsid w:val="00D43B31"/>
    <w:rsid w:val="00D44186"/>
    <w:rsid w:val="00D4474D"/>
    <w:rsid w:val="00D448BA"/>
    <w:rsid w:val="00D44DFB"/>
    <w:rsid w:val="00D44EE7"/>
    <w:rsid w:val="00D452C9"/>
    <w:rsid w:val="00D4574D"/>
    <w:rsid w:val="00D4597C"/>
    <w:rsid w:val="00D45CE4"/>
    <w:rsid w:val="00D460B9"/>
    <w:rsid w:val="00D461B5"/>
    <w:rsid w:val="00D4694C"/>
    <w:rsid w:val="00D469BD"/>
    <w:rsid w:val="00D47689"/>
    <w:rsid w:val="00D47B74"/>
    <w:rsid w:val="00D47E2E"/>
    <w:rsid w:val="00D47F3C"/>
    <w:rsid w:val="00D47FBE"/>
    <w:rsid w:val="00D5066D"/>
    <w:rsid w:val="00D506E3"/>
    <w:rsid w:val="00D50736"/>
    <w:rsid w:val="00D50818"/>
    <w:rsid w:val="00D50835"/>
    <w:rsid w:val="00D50A17"/>
    <w:rsid w:val="00D50D6D"/>
    <w:rsid w:val="00D51020"/>
    <w:rsid w:val="00D518A8"/>
    <w:rsid w:val="00D521CB"/>
    <w:rsid w:val="00D52F68"/>
    <w:rsid w:val="00D534F4"/>
    <w:rsid w:val="00D53604"/>
    <w:rsid w:val="00D53FE3"/>
    <w:rsid w:val="00D54E6F"/>
    <w:rsid w:val="00D554EA"/>
    <w:rsid w:val="00D555C7"/>
    <w:rsid w:val="00D55DEA"/>
    <w:rsid w:val="00D564BE"/>
    <w:rsid w:val="00D569B3"/>
    <w:rsid w:val="00D56AA3"/>
    <w:rsid w:val="00D56C1F"/>
    <w:rsid w:val="00D56C2C"/>
    <w:rsid w:val="00D56C4D"/>
    <w:rsid w:val="00D57059"/>
    <w:rsid w:val="00D574A9"/>
    <w:rsid w:val="00D576D5"/>
    <w:rsid w:val="00D57732"/>
    <w:rsid w:val="00D60240"/>
    <w:rsid w:val="00D607C3"/>
    <w:rsid w:val="00D60884"/>
    <w:rsid w:val="00D60AA1"/>
    <w:rsid w:val="00D60D99"/>
    <w:rsid w:val="00D6137E"/>
    <w:rsid w:val="00D61984"/>
    <w:rsid w:val="00D624C1"/>
    <w:rsid w:val="00D62ACF"/>
    <w:rsid w:val="00D63161"/>
    <w:rsid w:val="00D6337C"/>
    <w:rsid w:val="00D63F17"/>
    <w:rsid w:val="00D6422A"/>
    <w:rsid w:val="00D642CA"/>
    <w:rsid w:val="00D64606"/>
    <w:rsid w:val="00D64BCA"/>
    <w:rsid w:val="00D654B4"/>
    <w:rsid w:val="00D6589B"/>
    <w:rsid w:val="00D65C6E"/>
    <w:rsid w:val="00D65E6B"/>
    <w:rsid w:val="00D6605D"/>
    <w:rsid w:val="00D6664C"/>
    <w:rsid w:val="00D66E37"/>
    <w:rsid w:val="00D67205"/>
    <w:rsid w:val="00D67A9B"/>
    <w:rsid w:val="00D67C02"/>
    <w:rsid w:val="00D67CD5"/>
    <w:rsid w:val="00D70135"/>
    <w:rsid w:val="00D7020A"/>
    <w:rsid w:val="00D70514"/>
    <w:rsid w:val="00D70A5D"/>
    <w:rsid w:val="00D70FDA"/>
    <w:rsid w:val="00D7180C"/>
    <w:rsid w:val="00D71A41"/>
    <w:rsid w:val="00D71C5E"/>
    <w:rsid w:val="00D722ED"/>
    <w:rsid w:val="00D724C4"/>
    <w:rsid w:val="00D72E43"/>
    <w:rsid w:val="00D733DA"/>
    <w:rsid w:val="00D7368E"/>
    <w:rsid w:val="00D73A15"/>
    <w:rsid w:val="00D73DA3"/>
    <w:rsid w:val="00D75348"/>
    <w:rsid w:val="00D75698"/>
    <w:rsid w:val="00D75767"/>
    <w:rsid w:val="00D75962"/>
    <w:rsid w:val="00D75BC9"/>
    <w:rsid w:val="00D75C0F"/>
    <w:rsid w:val="00D7660F"/>
    <w:rsid w:val="00D76B44"/>
    <w:rsid w:val="00D76DBF"/>
    <w:rsid w:val="00D76E3B"/>
    <w:rsid w:val="00D7725E"/>
    <w:rsid w:val="00D77C35"/>
    <w:rsid w:val="00D800ED"/>
    <w:rsid w:val="00D8018F"/>
    <w:rsid w:val="00D80195"/>
    <w:rsid w:val="00D8027B"/>
    <w:rsid w:val="00D8029C"/>
    <w:rsid w:val="00D80894"/>
    <w:rsid w:val="00D80CD8"/>
    <w:rsid w:val="00D81B27"/>
    <w:rsid w:val="00D81FA7"/>
    <w:rsid w:val="00D81FE5"/>
    <w:rsid w:val="00D8207A"/>
    <w:rsid w:val="00D82817"/>
    <w:rsid w:val="00D82935"/>
    <w:rsid w:val="00D82E9E"/>
    <w:rsid w:val="00D82FA5"/>
    <w:rsid w:val="00D831E8"/>
    <w:rsid w:val="00D83275"/>
    <w:rsid w:val="00D835C6"/>
    <w:rsid w:val="00D83A1F"/>
    <w:rsid w:val="00D83CA4"/>
    <w:rsid w:val="00D84455"/>
    <w:rsid w:val="00D844A5"/>
    <w:rsid w:val="00D845AE"/>
    <w:rsid w:val="00D84863"/>
    <w:rsid w:val="00D8552E"/>
    <w:rsid w:val="00D8587E"/>
    <w:rsid w:val="00D85979"/>
    <w:rsid w:val="00D86030"/>
    <w:rsid w:val="00D8620A"/>
    <w:rsid w:val="00D86C43"/>
    <w:rsid w:val="00D86C5E"/>
    <w:rsid w:val="00D86DE4"/>
    <w:rsid w:val="00D87203"/>
    <w:rsid w:val="00D87406"/>
    <w:rsid w:val="00D87670"/>
    <w:rsid w:val="00D877CD"/>
    <w:rsid w:val="00D87B68"/>
    <w:rsid w:val="00D87B89"/>
    <w:rsid w:val="00D87DF5"/>
    <w:rsid w:val="00D87F54"/>
    <w:rsid w:val="00D90221"/>
    <w:rsid w:val="00D9065E"/>
    <w:rsid w:val="00D91699"/>
    <w:rsid w:val="00D9173C"/>
    <w:rsid w:val="00D91A68"/>
    <w:rsid w:val="00D922DD"/>
    <w:rsid w:val="00D923E7"/>
    <w:rsid w:val="00D925DD"/>
    <w:rsid w:val="00D925F5"/>
    <w:rsid w:val="00D92705"/>
    <w:rsid w:val="00D92964"/>
    <w:rsid w:val="00D92B7F"/>
    <w:rsid w:val="00D92D10"/>
    <w:rsid w:val="00D9305C"/>
    <w:rsid w:val="00D93501"/>
    <w:rsid w:val="00D93505"/>
    <w:rsid w:val="00D9352C"/>
    <w:rsid w:val="00D936BC"/>
    <w:rsid w:val="00D94CA6"/>
    <w:rsid w:val="00D952B4"/>
    <w:rsid w:val="00D95761"/>
    <w:rsid w:val="00D95873"/>
    <w:rsid w:val="00D9638D"/>
    <w:rsid w:val="00D96876"/>
    <w:rsid w:val="00D96958"/>
    <w:rsid w:val="00D96F3D"/>
    <w:rsid w:val="00D97184"/>
    <w:rsid w:val="00D9749E"/>
    <w:rsid w:val="00D97C03"/>
    <w:rsid w:val="00DA0076"/>
    <w:rsid w:val="00DA0195"/>
    <w:rsid w:val="00DA0746"/>
    <w:rsid w:val="00DA0E44"/>
    <w:rsid w:val="00DA0E5B"/>
    <w:rsid w:val="00DA1036"/>
    <w:rsid w:val="00DA17D2"/>
    <w:rsid w:val="00DA181A"/>
    <w:rsid w:val="00DA2383"/>
    <w:rsid w:val="00DA23E3"/>
    <w:rsid w:val="00DA24D9"/>
    <w:rsid w:val="00DA25D1"/>
    <w:rsid w:val="00DA2806"/>
    <w:rsid w:val="00DA2974"/>
    <w:rsid w:val="00DA3459"/>
    <w:rsid w:val="00DA3533"/>
    <w:rsid w:val="00DA3656"/>
    <w:rsid w:val="00DA3C9A"/>
    <w:rsid w:val="00DA3D52"/>
    <w:rsid w:val="00DA4183"/>
    <w:rsid w:val="00DA4824"/>
    <w:rsid w:val="00DA48F8"/>
    <w:rsid w:val="00DA4C9E"/>
    <w:rsid w:val="00DA4DDD"/>
    <w:rsid w:val="00DA5D8F"/>
    <w:rsid w:val="00DA5F41"/>
    <w:rsid w:val="00DA63D8"/>
    <w:rsid w:val="00DA6810"/>
    <w:rsid w:val="00DA6F0B"/>
    <w:rsid w:val="00DA74D9"/>
    <w:rsid w:val="00DA7974"/>
    <w:rsid w:val="00DA7DD1"/>
    <w:rsid w:val="00DA7E04"/>
    <w:rsid w:val="00DB00E3"/>
    <w:rsid w:val="00DB06BB"/>
    <w:rsid w:val="00DB0BD3"/>
    <w:rsid w:val="00DB0D1A"/>
    <w:rsid w:val="00DB0F63"/>
    <w:rsid w:val="00DB155A"/>
    <w:rsid w:val="00DB22E2"/>
    <w:rsid w:val="00DB29C3"/>
    <w:rsid w:val="00DB2F95"/>
    <w:rsid w:val="00DB34CE"/>
    <w:rsid w:val="00DB3781"/>
    <w:rsid w:val="00DB39C2"/>
    <w:rsid w:val="00DB42D2"/>
    <w:rsid w:val="00DB452C"/>
    <w:rsid w:val="00DB4BF7"/>
    <w:rsid w:val="00DB5870"/>
    <w:rsid w:val="00DB5990"/>
    <w:rsid w:val="00DB5F74"/>
    <w:rsid w:val="00DB71E5"/>
    <w:rsid w:val="00DB7304"/>
    <w:rsid w:val="00DB74F8"/>
    <w:rsid w:val="00DB773C"/>
    <w:rsid w:val="00DB7968"/>
    <w:rsid w:val="00DB7A92"/>
    <w:rsid w:val="00DB7B03"/>
    <w:rsid w:val="00DB7BC6"/>
    <w:rsid w:val="00DB7FD3"/>
    <w:rsid w:val="00DC01D5"/>
    <w:rsid w:val="00DC01F0"/>
    <w:rsid w:val="00DC03BF"/>
    <w:rsid w:val="00DC03E6"/>
    <w:rsid w:val="00DC05C2"/>
    <w:rsid w:val="00DC0935"/>
    <w:rsid w:val="00DC09A9"/>
    <w:rsid w:val="00DC0C5C"/>
    <w:rsid w:val="00DC0E84"/>
    <w:rsid w:val="00DC1011"/>
    <w:rsid w:val="00DC1061"/>
    <w:rsid w:val="00DC131A"/>
    <w:rsid w:val="00DC1571"/>
    <w:rsid w:val="00DC16DB"/>
    <w:rsid w:val="00DC16F9"/>
    <w:rsid w:val="00DC1B5A"/>
    <w:rsid w:val="00DC1C91"/>
    <w:rsid w:val="00DC1D04"/>
    <w:rsid w:val="00DC1EFD"/>
    <w:rsid w:val="00DC20C2"/>
    <w:rsid w:val="00DC2426"/>
    <w:rsid w:val="00DC2A8A"/>
    <w:rsid w:val="00DC2D82"/>
    <w:rsid w:val="00DC2DCC"/>
    <w:rsid w:val="00DC3B6C"/>
    <w:rsid w:val="00DC3BA6"/>
    <w:rsid w:val="00DC3D8E"/>
    <w:rsid w:val="00DC3FA3"/>
    <w:rsid w:val="00DC47D8"/>
    <w:rsid w:val="00DC4864"/>
    <w:rsid w:val="00DC4877"/>
    <w:rsid w:val="00DC4B93"/>
    <w:rsid w:val="00DC4E40"/>
    <w:rsid w:val="00DC55B3"/>
    <w:rsid w:val="00DC58FE"/>
    <w:rsid w:val="00DC5973"/>
    <w:rsid w:val="00DC5A6A"/>
    <w:rsid w:val="00DC6699"/>
    <w:rsid w:val="00DC6A24"/>
    <w:rsid w:val="00DC6C12"/>
    <w:rsid w:val="00DC6C64"/>
    <w:rsid w:val="00DC7309"/>
    <w:rsid w:val="00DC73A9"/>
    <w:rsid w:val="00DC7429"/>
    <w:rsid w:val="00DD013F"/>
    <w:rsid w:val="00DD0174"/>
    <w:rsid w:val="00DD0A64"/>
    <w:rsid w:val="00DD0D62"/>
    <w:rsid w:val="00DD11F6"/>
    <w:rsid w:val="00DD1303"/>
    <w:rsid w:val="00DD14AD"/>
    <w:rsid w:val="00DD1541"/>
    <w:rsid w:val="00DD193E"/>
    <w:rsid w:val="00DD1E71"/>
    <w:rsid w:val="00DD21E1"/>
    <w:rsid w:val="00DD2E84"/>
    <w:rsid w:val="00DD2F29"/>
    <w:rsid w:val="00DD352B"/>
    <w:rsid w:val="00DD367D"/>
    <w:rsid w:val="00DD3813"/>
    <w:rsid w:val="00DD4EFF"/>
    <w:rsid w:val="00DD5014"/>
    <w:rsid w:val="00DD5375"/>
    <w:rsid w:val="00DD5510"/>
    <w:rsid w:val="00DD5860"/>
    <w:rsid w:val="00DD69F7"/>
    <w:rsid w:val="00DD6D12"/>
    <w:rsid w:val="00DD7143"/>
    <w:rsid w:val="00DD718B"/>
    <w:rsid w:val="00DD74F1"/>
    <w:rsid w:val="00DE01A7"/>
    <w:rsid w:val="00DE039E"/>
    <w:rsid w:val="00DE1376"/>
    <w:rsid w:val="00DE183F"/>
    <w:rsid w:val="00DE1A2D"/>
    <w:rsid w:val="00DE1F50"/>
    <w:rsid w:val="00DE2011"/>
    <w:rsid w:val="00DE210A"/>
    <w:rsid w:val="00DE28E6"/>
    <w:rsid w:val="00DE2940"/>
    <w:rsid w:val="00DE2D52"/>
    <w:rsid w:val="00DE2E9D"/>
    <w:rsid w:val="00DE357D"/>
    <w:rsid w:val="00DE377E"/>
    <w:rsid w:val="00DE39D7"/>
    <w:rsid w:val="00DE3F37"/>
    <w:rsid w:val="00DE4102"/>
    <w:rsid w:val="00DE4673"/>
    <w:rsid w:val="00DE4F58"/>
    <w:rsid w:val="00DE5680"/>
    <w:rsid w:val="00DE5B8D"/>
    <w:rsid w:val="00DE5D62"/>
    <w:rsid w:val="00DE649E"/>
    <w:rsid w:val="00DE6D2A"/>
    <w:rsid w:val="00DE6D3E"/>
    <w:rsid w:val="00DE6DF4"/>
    <w:rsid w:val="00DE6EE1"/>
    <w:rsid w:val="00DE7005"/>
    <w:rsid w:val="00DE727A"/>
    <w:rsid w:val="00DE76B8"/>
    <w:rsid w:val="00DF13BC"/>
    <w:rsid w:val="00DF1679"/>
    <w:rsid w:val="00DF17E5"/>
    <w:rsid w:val="00DF1AD3"/>
    <w:rsid w:val="00DF1F43"/>
    <w:rsid w:val="00DF247D"/>
    <w:rsid w:val="00DF24A2"/>
    <w:rsid w:val="00DF2531"/>
    <w:rsid w:val="00DF2691"/>
    <w:rsid w:val="00DF34B3"/>
    <w:rsid w:val="00DF369C"/>
    <w:rsid w:val="00DF388B"/>
    <w:rsid w:val="00DF38D2"/>
    <w:rsid w:val="00DF3D70"/>
    <w:rsid w:val="00DF4082"/>
    <w:rsid w:val="00DF4117"/>
    <w:rsid w:val="00DF425B"/>
    <w:rsid w:val="00DF4A20"/>
    <w:rsid w:val="00DF4A82"/>
    <w:rsid w:val="00DF4C87"/>
    <w:rsid w:val="00DF4D5D"/>
    <w:rsid w:val="00DF4F9E"/>
    <w:rsid w:val="00DF50B4"/>
    <w:rsid w:val="00DF5417"/>
    <w:rsid w:val="00DF57A2"/>
    <w:rsid w:val="00DF5CAF"/>
    <w:rsid w:val="00DF5E16"/>
    <w:rsid w:val="00DF64A5"/>
    <w:rsid w:val="00DF6B26"/>
    <w:rsid w:val="00DF74BF"/>
    <w:rsid w:val="00DF7655"/>
    <w:rsid w:val="00DF768B"/>
    <w:rsid w:val="00DF7B2E"/>
    <w:rsid w:val="00DF7DA6"/>
    <w:rsid w:val="00DF7FEF"/>
    <w:rsid w:val="00E0041B"/>
    <w:rsid w:val="00E004AA"/>
    <w:rsid w:val="00E004C2"/>
    <w:rsid w:val="00E00A90"/>
    <w:rsid w:val="00E00B3F"/>
    <w:rsid w:val="00E00CF7"/>
    <w:rsid w:val="00E00F33"/>
    <w:rsid w:val="00E00F57"/>
    <w:rsid w:val="00E01596"/>
    <w:rsid w:val="00E01FEC"/>
    <w:rsid w:val="00E02712"/>
    <w:rsid w:val="00E0296D"/>
    <w:rsid w:val="00E029F3"/>
    <w:rsid w:val="00E02BCE"/>
    <w:rsid w:val="00E0394D"/>
    <w:rsid w:val="00E039C6"/>
    <w:rsid w:val="00E03CDA"/>
    <w:rsid w:val="00E04156"/>
    <w:rsid w:val="00E046DE"/>
    <w:rsid w:val="00E04D08"/>
    <w:rsid w:val="00E05232"/>
    <w:rsid w:val="00E055BF"/>
    <w:rsid w:val="00E057FC"/>
    <w:rsid w:val="00E0625C"/>
    <w:rsid w:val="00E06B2F"/>
    <w:rsid w:val="00E071B4"/>
    <w:rsid w:val="00E07669"/>
    <w:rsid w:val="00E079ED"/>
    <w:rsid w:val="00E10012"/>
    <w:rsid w:val="00E10437"/>
    <w:rsid w:val="00E10700"/>
    <w:rsid w:val="00E10C2C"/>
    <w:rsid w:val="00E10DC7"/>
    <w:rsid w:val="00E10FB1"/>
    <w:rsid w:val="00E11458"/>
    <w:rsid w:val="00E114A2"/>
    <w:rsid w:val="00E11713"/>
    <w:rsid w:val="00E1233A"/>
    <w:rsid w:val="00E1234D"/>
    <w:rsid w:val="00E1247D"/>
    <w:rsid w:val="00E13899"/>
    <w:rsid w:val="00E13BE3"/>
    <w:rsid w:val="00E145A3"/>
    <w:rsid w:val="00E1494A"/>
    <w:rsid w:val="00E14BCF"/>
    <w:rsid w:val="00E157FF"/>
    <w:rsid w:val="00E15E13"/>
    <w:rsid w:val="00E16144"/>
    <w:rsid w:val="00E163C9"/>
    <w:rsid w:val="00E16769"/>
    <w:rsid w:val="00E16821"/>
    <w:rsid w:val="00E16F7E"/>
    <w:rsid w:val="00E16F89"/>
    <w:rsid w:val="00E17696"/>
    <w:rsid w:val="00E20055"/>
    <w:rsid w:val="00E20068"/>
    <w:rsid w:val="00E2015D"/>
    <w:rsid w:val="00E20CD7"/>
    <w:rsid w:val="00E20E7C"/>
    <w:rsid w:val="00E21034"/>
    <w:rsid w:val="00E2185C"/>
    <w:rsid w:val="00E21A53"/>
    <w:rsid w:val="00E2229C"/>
    <w:rsid w:val="00E230D9"/>
    <w:rsid w:val="00E232D0"/>
    <w:rsid w:val="00E24CED"/>
    <w:rsid w:val="00E24D3E"/>
    <w:rsid w:val="00E24E25"/>
    <w:rsid w:val="00E24EF2"/>
    <w:rsid w:val="00E25096"/>
    <w:rsid w:val="00E25C9F"/>
    <w:rsid w:val="00E26268"/>
    <w:rsid w:val="00E26286"/>
    <w:rsid w:val="00E27032"/>
    <w:rsid w:val="00E271C7"/>
    <w:rsid w:val="00E27593"/>
    <w:rsid w:val="00E27ACF"/>
    <w:rsid w:val="00E306CD"/>
    <w:rsid w:val="00E315D9"/>
    <w:rsid w:val="00E31EAC"/>
    <w:rsid w:val="00E3240E"/>
    <w:rsid w:val="00E32640"/>
    <w:rsid w:val="00E33122"/>
    <w:rsid w:val="00E33564"/>
    <w:rsid w:val="00E335BA"/>
    <w:rsid w:val="00E33875"/>
    <w:rsid w:val="00E33896"/>
    <w:rsid w:val="00E33C7B"/>
    <w:rsid w:val="00E33FE7"/>
    <w:rsid w:val="00E34E35"/>
    <w:rsid w:val="00E34F81"/>
    <w:rsid w:val="00E35245"/>
    <w:rsid w:val="00E353D4"/>
    <w:rsid w:val="00E3544B"/>
    <w:rsid w:val="00E357F5"/>
    <w:rsid w:val="00E35D49"/>
    <w:rsid w:val="00E35FF3"/>
    <w:rsid w:val="00E36074"/>
    <w:rsid w:val="00E362C2"/>
    <w:rsid w:val="00E36FB8"/>
    <w:rsid w:val="00E37092"/>
    <w:rsid w:val="00E37159"/>
    <w:rsid w:val="00E37179"/>
    <w:rsid w:val="00E37208"/>
    <w:rsid w:val="00E37E02"/>
    <w:rsid w:val="00E400E0"/>
    <w:rsid w:val="00E4010D"/>
    <w:rsid w:val="00E402B5"/>
    <w:rsid w:val="00E40625"/>
    <w:rsid w:val="00E410D8"/>
    <w:rsid w:val="00E41577"/>
    <w:rsid w:val="00E41756"/>
    <w:rsid w:val="00E418C7"/>
    <w:rsid w:val="00E418DC"/>
    <w:rsid w:val="00E419F2"/>
    <w:rsid w:val="00E41AB6"/>
    <w:rsid w:val="00E41F88"/>
    <w:rsid w:val="00E42127"/>
    <w:rsid w:val="00E421F3"/>
    <w:rsid w:val="00E424D8"/>
    <w:rsid w:val="00E42B4B"/>
    <w:rsid w:val="00E43108"/>
    <w:rsid w:val="00E43528"/>
    <w:rsid w:val="00E43831"/>
    <w:rsid w:val="00E43BD7"/>
    <w:rsid w:val="00E43EDA"/>
    <w:rsid w:val="00E4462D"/>
    <w:rsid w:val="00E446CB"/>
    <w:rsid w:val="00E447CF"/>
    <w:rsid w:val="00E44882"/>
    <w:rsid w:val="00E45402"/>
    <w:rsid w:val="00E457B7"/>
    <w:rsid w:val="00E45816"/>
    <w:rsid w:val="00E45DED"/>
    <w:rsid w:val="00E4605F"/>
    <w:rsid w:val="00E4627A"/>
    <w:rsid w:val="00E464A6"/>
    <w:rsid w:val="00E4666A"/>
    <w:rsid w:val="00E46E62"/>
    <w:rsid w:val="00E46F7A"/>
    <w:rsid w:val="00E47272"/>
    <w:rsid w:val="00E4778B"/>
    <w:rsid w:val="00E50804"/>
    <w:rsid w:val="00E50A93"/>
    <w:rsid w:val="00E50B6B"/>
    <w:rsid w:val="00E50BB0"/>
    <w:rsid w:val="00E513D8"/>
    <w:rsid w:val="00E51425"/>
    <w:rsid w:val="00E516DA"/>
    <w:rsid w:val="00E51C50"/>
    <w:rsid w:val="00E51CAA"/>
    <w:rsid w:val="00E51F41"/>
    <w:rsid w:val="00E5285F"/>
    <w:rsid w:val="00E52998"/>
    <w:rsid w:val="00E52BDA"/>
    <w:rsid w:val="00E52E0B"/>
    <w:rsid w:val="00E5308A"/>
    <w:rsid w:val="00E5340E"/>
    <w:rsid w:val="00E53AD0"/>
    <w:rsid w:val="00E53DCA"/>
    <w:rsid w:val="00E53E80"/>
    <w:rsid w:val="00E543B4"/>
    <w:rsid w:val="00E544DD"/>
    <w:rsid w:val="00E5470F"/>
    <w:rsid w:val="00E54DC0"/>
    <w:rsid w:val="00E550EE"/>
    <w:rsid w:val="00E5540C"/>
    <w:rsid w:val="00E5550F"/>
    <w:rsid w:val="00E55801"/>
    <w:rsid w:val="00E559BE"/>
    <w:rsid w:val="00E5610F"/>
    <w:rsid w:val="00E563C4"/>
    <w:rsid w:val="00E56542"/>
    <w:rsid w:val="00E567C8"/>
    <w:rsid w:val="00E56B7E"/>
    <w:rsid w:val="00E56D37"/>
    <w:rsid w:val="00E5753A"/>
    <w:rsid w:val="00E578A4"/>
    <w:rsid w:val="00E60376"/>
    <w:rsid w:val="00E60447"/>
    <w:rsid w:val="00E607DE"/>
    <w:rsid w:val="00E60EFA"/>
    <w:rsid w:val="00E6124C"/>
    <w:rsid w:val="00E61361"/>
    <w:rsid w:val="00E61422"/>
    <w:rsid w:val="00E614C5"/>
    <w:rsid w:val="00E61E06"/>
    <w:rsid w:val="00E61FAE"/>
    <w:rsid w:val="00E621EA"/>
    <w:rsid w:val="00E6233D"/>
    <w:rsid w:val="00E6327D"/>
    <w:rsid w:val="00E638BC"/>
    <w:rsid w:val="00E63972"/>
    <w:rsid w:val="00E639BA"/>
    <w:rsid w:val="00E63EB6"/>
    <w:rsid w:val="00E64188"/>
    <w:rsid w:val="00E64647"/>
    <w:rsid w:val="00E647DF"/>
    <w:rsid w:val="00E64B29"/>
    <w:rsid w:val="00E64C6D"/>
    <w:rsid w:val="00E64EA5"/>
    <w:rsid w:val="00E65425"/>
    <w:rsid w:val="00E65539"/>
    <w:rsid w:val="00E65918"/>
    <w:rsid w:val="00E65D4F"/>
    <w:rsid w:val="00E6637D"/>
    <w:rsid w:val="00E663F5"/>
    <w:rsid w:val="00E66ED2"/>
    <w:rsid w:val="00E67678"/>
    <w:rsid w:val="00E678DA"/>
    <w:rsid w:val="00E6792B"/>
    <w:rsid w:val="00E67C2C"/>
    <w:rsid w:val="00E702D0"/>
    <w:rsid w:val="00E7087E"/>
    <w:rsid w:val="00E70BE2"/>
    <w:rsid w:val="00E71014"/>
    <w:rsid w:val="00E710A9"/>
    <w:rsid w:val="00E717AF"/>
    <w:rsid w:val="00E719F8"/>
    <w:rsid w:val="00E71D91"/>
    <w:rsid w:val="00E72113"/>
    <w:rsid w:val="00E726C3"/>
    <w:rsid w:val="00E72747"/>
    <w:rsid w:val="00E72759"/>
    <w:rsid w:val="00E72A0F"/>
    <w:rsid w:val="00E72B95"/>
    <w:rsid w:val="00E72D3A"/>
    <w:rsid w:val="00E7345B"/>
    <w:rsid w:val="00E736D8"/>
    <w:rsid w:val="00E73758"/>
    <w:rsid w:val="00E739B9"/>
    <w:rsid w:val="00E73A00"/>
    <w:rsid w:val="00E73A9E"/>
    <w:rsid w:val="00E7437A"/>
    <w:rsid w:val="00E747BB"/>
    <w:rsid w:val="00E74E7A"/>
    <w:rsid w:val="00E750B3"/>
    <w:rsid w:val="00E7544C"/>
    <w:rsid w:val="00E75850"/>
    <w:rsid w:val="00E76104"/>
    <w:rsid w:val="00E762DB"/>
    <w:rsid w:val="00E76E15"/>
    <w:rsid w:val="00E770D6"/>
    <w:rsid w:val="00E773B0"/>
    <w:rsid w:val="00E77508"/>
    <w:rsid w:val="00E77B16"/>
    <w:rsid w:val="00E77B52"/>
    <w:rsid w:val="00E77D46"/>
    <w:rsid w:val="00E77D64"/>
    <w:rsid w:val="00E80760"/>
    <w:rsid w:val="00E809EB"/>
    <w:rsid w:val="00E80ABE"/>
    <w:rsid w:val="00E80BD0"/>
    <w:rsid w:val="00E81782"/>
    <w:rsid w:val="00E81A5C"/>
    <w:rsid w:val="00E81ABB"/>
    <w:rsid w:val="00E81C80"/>
    <w:rsid w:val="00E81CDA"/>
    <w:rsid w:val="00E82185"/>
    <w:rsid w:val="00E82634"/>
    <w:rsid w:val="00E829B3"/>
    <w:rsid w:val="00E83216"/>
    <w:rsid w:val="00E83288"/>
    <w:rsid w:val="00E83470"/>
    <w:rsid w:val="00E83595"/>
    <w:rsid w:val="00E835A3"/>
    <w:rsid w:val="00E83D17"/>
    <w:rsid w:val="00E83D31"/>
    <w:rsid w:val="00E8411D"/>
    <w:rsid w:val="00E8422C"/>
    <w:rsid w:val="00E84320"/>
    <w:rsid w:val="00E8475D"/>
    <w:rsid w:val="00E84A90"/>
    <w:rsid w:val="00E84C95"/>
    <w:rsid w:val="00E85986"/>
    <w:rsid w:val="00E85FF8"/>
    <w:rsid w:val="00E86660"/>
    <w:rsid w:val="00E86A45"/>
    <w:rsid w:val="00E86E01"/>
    <w:rsid w:val="00E86E6D"/>
    <w:rsid w:val="00E87492"/>
    <w:rsid w:val="00E875C3"/>
    <w:rsid w:val="00E87742"/>
    <w:rsid w:val="00E877F3"/>
    <w:rsid w:val="00E87C09"/>
    <w:rsid w:val="00E87E7D"/>
    <w:rsid w:val="00E87E84"/>
    <w:rsid w:val="00E90001"/>
    <w:rsid w:val="00E90296"/>
    <w:rsid w:val="00E90561"/>
    <w:rsid w:val="00E905BC"/>
    <w:rsid w:val="00E908EA"/>
    <w:rsid w:val="00E90ECB"/>
    <w:rsid w:val="00E90F67"/>
    <w:rsid w:val="00E914B8"/>
    <w:rsid w:val="00E91A05"/>
    <w:rsid w:val="00E91B90"/>
    <w:rsid w:val="00E91B9F"/>
    <w:rsid w:val="00E91FAA"/>
    <w:rsid w:val="00E9234B"/>
    <w:rsid w:val="00E92731"/>
    <w:rsid w:val="00E92D07"/>
    <w:rsid w:val="00E9328F"/>
    <w:rsid w:val="00E93364"/>
    <w:rsid w:val="00E9336C"/>
    <w:rsid w:val="00E9381C"/>
    <w:rsid w:val="00E93A4C"/>
    <w:rsid w:val="00E93E21"/>
    <w:rsid w:val="00E93F0B"/>
    <w:rsid w:val="00E94082"/>
    <w:rsid w:val="00E94489"/>
    <w:rsid w:val="00E946F4"/>
    <w:rsid w:val="00E94A60"/>
    <w:rsid w:val="00E95157"/>
    <w:rsid w:val="00E95857"/>
    <w:rsid w:val="00E95A96"/>
    <w:rsid w:val="00E95F8A"/>
    <w:rsid w:val="00E965DE"/>
    <w:rsid w:val="00E966F0"/>
    <w:rsid w:val="00E96739"/>
    <w:rsid w:val="00E96952"/>
    <w:rsid w:val="00E96F88"/>
    <w:rsid w:val="00E9734F"/>
    <w:rsid w:val="00E974C5"/>
    <w:rsid w:val="00E97A07"/>
    <w:rsid w:val="00E97DBF"/>
    <w:rsid w:val="00EA03C3"/>
    <w:rsid w:val="00EA0957"/>
    <w:rsid w:val="00EA0A22"/>
    <w:rsid w:val="00EA172C"/>
    <w:rsid w:val="00EA2255"/>
    <w:rsid w:val="00EA30D6"/>
    <w:rsid w:val="00EA335F"/>
    <w:rsid w:val="00EA357D"/>
    <w:rsid w:val="00EA3899"/>
    <w:rsid w:val="00EA394E"/>
    <w:rsid w:val="00EA3B17"/>
    <w:rsid w:val="00EA3DAF"/>
    <w:rsid w:val="00EA4221"/>
    <w:rsid w:val="00EA48B9"/>
    <w:rsid w:val="00EA49CB"/>
    <w:rsid w:val="00EA56E3"/>
    <w:rsid w:val="00EA59AC"/>
    <w:rsid w:val="00EA5B04"/>
    <w:rsid w:val="00EA5CB2"/>
    <w:rsid w:val="00EA5E36"/>
    <w:rsid w:val="00EA5F11"/>
    <w:rsid w:val="00EA5F5C"/>
    <w:rsid w:val="00EA67B4"/>
    <w:rsid w:val="00EA6852"/>
    <w:rsid w:val="00EA6D42"/>
    <w:rsid w:val="00EA758D"/>
    <w:rsid w:val="00EA7784"/>
    <w:rsid w:val="00EA7804"/>
    <w:rsid w:val="00EA794C"/>
    <w:rsid w:val="00EA79B3"/>
    <w:rsid w:val="00EA7B39"/>
    <w:rsid w:val="00EA7ECA"/>
    <w:rsid w:val="00EB01AB"/>
    <w:rsid w:val="00EB01B1"/>
    <w:rsid w:val="00EB0491"/>
    <w:rsid w:val="00EB07BE"/>
    <w:rsid w:val="00EB0F1B"/>
    <w:rsid w:val="00EB1417"/>
    <w:rsid w:val="00EB1B58"/>
    <w:rsid w:val="00EB22BC"/>
    <w:rsid w:val="00EB22D6"/>
    <w:rsid w:val="00EB2BE4"/>
    <w:rsid w:val="00EB301F"/>
    <w:rsid w:val="00EB37C9"/>
    <w:rsid w:val="00EB39DD"/>
    <w:rsid w:val="00EB3AB8"/>
    <w:rsid w:val="00EB45C0"/>
    <w:rsid w:val="00EB4A72"/>
    <w:rsid w:val="00EB4ADC"/>
    <w:rsid w:val="00EB4C45"/>
    <w:rsid w:val="00EB4E48"/>
    <w:rsid w:val="00EB4F44"/>
    <w:rsid w:val="00EB4FD6"/>
    <w:rsid w:val="00EB51D6"/>
    <w:rsid w:val="00EB5292"/>
    <w:rsid w:val="00EB5305"/>
    <w:rsid w:val="00EB5644"/>
    <w:rsid w:val="00EB5BE5"/>
    <w:rsid w:val="00EB5EF4"/>
    <w:rsid w:val="00EB623D"/>
    <w:rsid w:val="00EB631E"/>
    <w:rsid w:val="00EB658A"/>
    <w:rsid w:val="00EB658D"/>
    <w:rsid w:val="00EB694D"/>
    <w:rsid w:val="00EB6B7B"/>
    <w:rsid w:val="00EB71A7"/>
    <w:rsid w:val="00EB737F"/>
    <w:rsid w:val="00EB7E6A"/>
    <w:rsid w:val="00EC031F"/>
    <w:rsid w:val="00EC0384"/>
    <w:rsid w:val="00EC0EDD"/>
    <w:rsid w:val="00EC0F6A"/>
    <w:rsid w:val="00EC11D4"/>
    <w:rsid w:val="00EC161E"/>
    <w:rsid w:val="00EC18CF"/>
    <w:rsid w:val="00EC1AE8"/>
    <w:rsid w:val="00EC1BF9"/>
    <w:rsid w:val="00EC1EBC"/>
    <w:rsid w:val="00EC20DC"/>
    <w:rsid w:val="00EC239E"/>
    <w:rsid w:val="00EC2DC7"/>
    <w:rsid w:val="00EC300A"/>
    <w:rsid w:val="00EC321E"/>
    <w:rsid w:val="00EC32EB"/>
    <w:rsid w:val="00EC384A"/>
    <w:rsid w:val="00EC3A5B"/>
    <w:rsid w:val="00EC48FF"/>
    <w:rsid w:val="00EC4957"/>
    <w:rsid w:val="00EC4B84"/>
    <w:rsid w:val="00EC4E36"/>
    <w:rsid w:val="00EC5096"/>
    <w:rsid w:val="00EC55AA"/>
    <w:rsid w:val="00EC5646"/>
    <w:rsid w:val="00EC574E"/>
    <w:rsid w:val="00EC601A"/>
    <w:rsid w:val="00EC6550"/>
    <w:rsid w:val="00EC660D"/>
    <w:rsid w:val="00EC6C43"/>
    <w:rsid w:val="00EC736E"/>
    <w:rsid w:val="00EC783C"/>
    <w:rsid w:val="00EC7C80"/>
    <w:rsid w:val="00EC7CF8"/>
    <w:rsid w:val="00ED057A"/>
    <w:rsid w:val="00ED0609"/>
    <w:rsid w:val="00ED0BD8"/>
    <w:rsid w:val="00ED1E22"/>
    <w:rsid w:val="00ED2259"/>
    <w:rsid w:val="00ED23D7"/>
    <w:rsid w:val="00ED24B3"/>
    <w:rsid w:val="00ED26E6"/>
    <w:rsid w:val="00ED2A63"/>
    <w:rsid w:val="00ED2D47"/>
    <w:rsid w:val="00ED2DA4"/>
    <w:rsid w:val="00ED2F3B"/>
    <w:rsid w:val="00ED35D3"/>
    <w:rsid w:val="00ED3645"/>
    <w:rsid w:val="00ED484E"/>
    <w:rsid w:val="00ED5002"/>
    <w:rsid w:val="00ED5127"/>
    <w:rsid w:val="00ED533A"/>
    <w:rsid w:val="00ED54AF"/>
    <w:rsid w:val="00ED5830"/>
    <w:rsid w:val="00ED5854"/>
    <w:rsid w:val="00ED5959"/>
    <w:rsid w:val="00ED5AF6"/>
    <w:rsid w:val="00ED68EB"/>
    <w:rsid w:val="00ED6A31"/>
    <w:rsid w:val="00ED6E08"/>
    <w:rsid w:val="00ED6F5C"/>
    <w:rsid w:val="00ED70DC"/>
    <w:rsid w:val="00ED73CF"/>
    <w:rsid w:val="00ED768D"/>
    <w:rsid w:val="00ED7A38"/>
    <w:rsid w:val="00ED7C56"/>
    <w:rsid w:val="00ED7CAA"/>
    <w:rsid w:val="00ED7EC5"/>
    <w:rsid w:val="00EE07DB"/>
    <w:rsid w:val="00EE09D3"/>
    <w:rsid w:val="00EE0A70"/>
    <w:rsid w:val="00EE0BC3"/>
    <w:rsid w:val="00EE0C2A"/>
    <w:rsid w:val="00EE0CC0"/>
    <w:rsid w:val="00EE0DCF"/>
    <w:rsid w:val="00EE1414"/>
    <w:rsid w:val="00EE1517"/>
    <w:rsid w:val="00EE16BB"/>
    <w:rsid w:val="00EE16DD"/>
    <w:rsid w:val="00EE1880"/>
    <w:rsid w:val="00EE1D77"/>
    <w:rsid w:val="00EE23A6"/>
    <w:rsid w:val="00EE24F1"/>
    <w:rsid w:val="00EE2682"/>
    <w:rsid w:val="00EE2938"/>
    <w:rsid w:val="00EE2E70"/>
    <w:rsid w:val="00EE2FF8"/>
    <w:rsid w:val="00EE31EF"/>
    <w:rsid w:val="00EE355F"/>
    <w:rsid w:val="00EE3586"/>
    <w:rsid w:val="00EE4066"/>
    <w:rsid w:val="00EE4798"/>
    <w:rsid w:val="00EE4BE3"/>
    <w:rsid w:val="00EE505C"/>
    <w:rsid w:val="00EE507B"/>
    <w:rsid w:val="00EE54B4"/>
    <w:rsid w:val="00EE596D"/>
    <w:rsid w:val="00EE5ABE"/>
    <w:rsid w:val="00EE5CEA"/>
    <w:rsid w:val="00EE5D02"/>
    <w:rsid w:val="00EE5EB2"/>
    <w:rsid w:val="00EE60C5"/>
    <w:rsid w:val="00EE65BF"/>
    <w:rsid w:val="00EE682C"/>
    <w:rsid w:val="00EE6962"/>
    <w:rsid w:val="00EE72FE"/>
    <w:rsid w:val="00EE7728"/>
    <w:rsid w:val="00EE7AAB"/>
    <w:rsid w:val="00EE7DD1"/>
    <w:rsid w:val="00EE7EB6"/>
    <w:rsid w:val="00EE7F6F"/>
    <w:rsid w:val="00EF0AEB"/>
    <w:rsid w:val="00EF0BBE"/>
    <w:rsid w:val="00EF16EA"/>
    <w:rsid w:val="00EF1A48"/>
    <w:rsid w:val="00EF1C62"/>
    <w:rsid w:val="00EF1E8C"/>
    <w:rsid w:val="00EF21F6"/>
    <w:rsid w:val="00EF269A"/>
    <w:rsid w:val="00EF296E"/>
    <w:rsid w:val="00EF3284"/>
    <w:rsid w:val="00EF37DE"/>
    <w:rsid w:val="00EF39A9"/>
    <w:rsid w:val="00EF3CAE"/>
    <w:rsid w:val="00EF3F5F"/>
    <w:rsid w:val="00EF3FE8"/>
    <w:rsid w:val="00EF42CB"/>
    <w:rsid w:val="00EF4645"/>
    <w:rsid w:val="00EF465E"/>
    <w:rsid w:val="00EF4908"/>
    <w:rsid w:val="00EF59C8"/>
    <w:rsid w:val="00EF5CC9"/>
    <w:rsid w:val="00EF6057"/>
    <w:rsid w:val="00EF67D2"/>
    <w:rsid w:val="00EF6905"/>
    <w:rsid w:val="00EF69D6"/>
    <w:rsid w:val="00EF6A33"/>
    <w:rsid w:val="00EF6FC5"/>
    <w:rsid w:val="00EF718F"/>
    <w:rsid w:val="00EF7207"/>
    <w:rsid w:val="00EF730F"/>
    <w:rsid w:val="00EF744C"/>
    <w:rsid w:val="00EF75DE"/>
    <w:rsid w:val="00EF7778"/>
    <w:rsid w:val="00EF787E"/>
    <w:rsid w:val="00F00117"/>
    <w:rsid w:val="00F00442"/>
    <w:rsid w:val="00F0085D"/>
    <w:rsid w:val="00F00CAF"/>
    <w:rsid w:val="00F01787"/>
    <w:rsid w:val="00F01BE8"/>
    <w:rsid w:val="00F01E55"/>
    <w:rsid w:val="00F01EB2"/>
    <w:rsid w:val="00F01FFF"/>
    <w:rsid w:val="00F02120"/>
    <w:rsid w:val="00F021A1"/>
    <w:rsid w:val="00F0292E"/>
    <w:rsid w:val="00F03504"/>
    <w:rsid w:val="00F03A7B"/>
    <w:rsid w:val="00F03EAD"/>
    <w:rsid w:val="00F0407C"/>
    <w:rsid w:val="00F042CE"/>
    <w:rsid w:val="00F04C45"/>
    <w:rsid w:val="00F0503F"/>
    <w:rsid w:val="00F05072"/>
    <w:rsid w:val="00F05B59"/>
    <w:rsid w:val="00F05E44"/>
    <w:rsid w:val="00F06979"/>
    <w:rsid w:val="00F06E1F"/>
    <w:rsid w:val="00F06E63"/>
    <w:rsid w:val="00F07046"/>
    <w:rsid w:val="00F07222"/>
    <w:rsid w:val="00F07324"/>
    <w:rsid w:val="00F07378"/>
    <w:rsid w:val="00F073C5"/>
    <w:rsid w:val="00F07664"/>
    <w:rsid w:val="00F077C5"/>
    <w:rsid w:val="00F07973"/>
    <w:rsid w:val="00F10CD7"/>
    <w:rsid w:val="00F10E46"/>
    <w:rsid w:val="00F110A9"/>
    <w:rsid w:val="00F114AE"/>
    <w:rsid w:val="00F1165C"/>
    <w:rsid w:val="00F117BF"/>
    <w:rsid w:val="00F1187C"/>
    <w:rsid w:val="00F1190F"/>
    <w:rsid w:val="00F11F44"/>
    <w:rsid w:val="00F121BA"/>
    <w:rsid w:val="00F1221B"/>
    <w:rsid w:val="00F123D7"/>
    <w:rsid w:val="00F12768"/>
    <w:rsid w:val="00F1287F"/>
    <w:rsid w:val="00F12F3D"/>
    <w:rsid w:val="00F135C9"/>
    <w:rsid w:val="00F13BE0"/>
    <w:rsid w:val="00F13BE2"/>
    <w:rsid w:val="00F13F68"/>
    <w:rsid w:val="00F146F2"/>
    <w:rsid w:val="00F14A05"/>
    <w:rsid w:val="00F14C85"/>
    <w:rsid w:val="00F1514C"/>
    <w:rsid w:val="00F1536F"/>
    <w:rsid w:val="00F154C0"/>
    <w:rsid w:val="00F15518"/>
    <w:rsid w:val="00F15629"/>
    <w:rsid w:val="00F1625C"/>
    <w:rsid w:val="00F164BB"/>
    <w:rsid w:val="00F16C0F"/>
    <w:rsid w:val="00F16C2F"/>
    <w:rsid w:val="00F179D3"/>
    <w:rsid w:val="00F17D71"/>
    <w:rsid w:val="00F20478"/>
    <w:rsid w:val="00F2058D"/>
    <w:rsid w:val="00F206AD"/>
    <w:rsid w:val="00F20DAD"/>
    <w:rsid w:val="00F20EC4"/>
    <w:rsid w:val="00F20F96"/>
    <w:rsid w:val="00F21284"/>
    <w:rsid w:val="00F21D83"/>
    <w:rsid w:val="00F222E4"/>
    <w:rsid w:val="00F2262E"/>
    <w:rsid w:val="00F22979"/>
    <w:rsid w:val="00F229F7"/>
    <w:rsid w:val="00F22C2D"/>
    <w:rsid w:val="00F22CF2"/>
    <w:rsid w:val="00F23178"/>
    <w:rsid w:val="00F23938"/>
    <w:rsid w:val="00F2420D"/>
    <w:rsid w:val="00F242AE"/>
    <w:rsid w:val="00F242B5"/>
    <w:rsid w:val="00F2454A"/>
    <w:rsid w:val="00F24FA5"/>
    <w:rsid w:val="00F25C77"/>
    <w:rsid w:val="00F25D03"/>
    <w:rsid w:val="00F25D63"/>
    <w:rsid w:val="00F25E49"/>
    <w:rsid w:val="00F2616C"/>
    <w:rsid w:val="00F26190"/>
    <w:rsid w:val="00F262A4"/>
    <w:rsid w:val="00F26428"/>
    <w:rsid w:val="00F2651A"/>
    <w:rsid w:val="00F267AA"/>
    <w:rsid w:val="00F267E3"/>
    <w:rsid w:val="00F26AA8"/>
    <w:rsid w:val="00F26B45"/>
    <w:rsid w:val="00F2714A"/>
    <w:rsid w:val="00F27AA0"/>
    <w:rsid w:val="00F3013A"/>
    <w:rsid w:val="00F303D5"/>
    <w:rsid w:val="00F30692"/>
    <w:rsid w:val="00F315A1"/>
    <w:rsid w:val="00F3224D"/>
    <w:rsid w:val="00F3279F"/>
    <w:rsid w:val="00F328A3"/>
    <w:rsid w:val="00F333E4"/>
    <w:rsid w:val="00F33761"/>
    <w:rsid w:val="00F338F6"/>
    <w:rsid w:val="00F33C20"/>
    <w:rsid w:val="00F33DBC"/>
    <w:rsid w:val="00F342B2"/>
    <w:rsid w:val="00F3470A"/>
    <w:rsid w:val="00F35430"/>
    <w:rsid w:val="00F35806"/>
    <w:rsid w:val="00F3581A"/>
    <w:rsid w:val="00F35899"/>
    <w:rsid w:val="00F35B04"/>
    <w:rsid w:val="00F36823"/>
    <w:rsid w:val="00F36B22"/>
    <w:rsid w:val="00F37354"/>
    <w:rsid w:val="00F3773E"/>
    <w:rsid w:val="00F37ADE"/>
    <w:rsid w:val="00F37CD6"/>
    <w:rsid w:val="00F37CE4"/>
    <w:rsid w:val="00F37D3A"/>
    <w:rsid w:val="00F37D4A"/>
    <w:rsid w:val="00F37DD7"/>
    <w:rsid w:val="00F37DF6"/>
    <w:rsid w:val="00F37E13"/>
    <w:rsid w:val="00F4019E"/>
    <w:rsid w:val="00F40954"/>
    <w:rsid w:val="00F40E2C"/>
    <w:rsid w:val="00F4157E"/>
    <w:rsid w:val="00F417ED"/>
    <w:rsid w:val="00F41E8D"/>
    <w:rsid w:val="00F4242D"/>
    <w:rsid w:val="00F424E6"/>
    <w:rsid w:val="00F42829"/>
    <w:rsid w:val="00F429BF"/>
    <w:rsid w:val="00F42D4C"/>
    <w:rsid w:val="00F43155"/>
    <w:rsid w:val="00F4350A"/>
    <w:rsid w:val="00F43848"/>
    <w:rsid w:val="00F4399F"/>
    <w:rsid w:val="00F43FEF"/>
    <w:rsid w:val="00F44352"/>
    <w:rsid w:val="00F44368"/>
    <w:rsid w:val="00F44582"/>
    <w:rsid w:val="00F44CB1"/>
    <w:rsid w:val="00F44DEB"/>
    <w:rsid w:val="00F4530D"/>
    <w:rsid w:val="00F45AB8"/>
    <w:rsid w:val="00F45AD8"/>
    <w:rsid w:val="00F45D44"/>
    <w:rsid w:val="00F45EB8"/>
    <w:rsid w:val="00F45F68"/>
    <w:rsid w:val="00F45F9C"/>
    <w:rsid w:val="00F460C3"/>
    <w:rsid w:val="00F468CF"/>
    <w:rsid w:val="00F46A01"/>
    <w:rsid w:val="00F46D83"/>
    <w:rsid w:val="00F46EC7"/>
    <w:rsid w:val="00F47442"/>
    <w:rsid w:val="00F47612"/>
    <w:rsid w:val="00F47BEC"/>
    <w:rsid w:val="00F47C8A"/>
    <w:rsid w:val="00F47EBE"/>
    <w:rsid w:val="00F50209"/>
    <w:rsid w:val="00F5087D"/>
    <w:rsid w:val="00F50CDB"/>
    <w:rsid w:val="00F512AF"/>
    <w:rsid w:val="00F51CAA"/>
    <w:rsid w:val="00F520B9"/>
    <w:rsid w:val="00F52404"/>
    <w:rsid w:val="00F52489"/>
    <w:rsid w:val="00F5248A"/>
    <w:rsid w:val="00F5248E"/>
    <w:rsid w:val="00F52A20"/>
    <w:rsid w:val="00F52BE1"/>
    <w:rsid w:val="00F52CA8"/>
    <w:rsid w:val="00F52F42"/>
    <w:rsid w:val="00F530F3"/>
    <w:rsid w:val="00F5317C"/>
    <w:rsid w:val="00F53260"/>
    <w:rsid w:val="00F54173"/>
    <w:rsid w:val="00F542A5"/>
    <w:rsid w:val="00F542B8"/>
    <w:rsid w:val="00F5435A"/>
    <w:rsid w:val="00F5467B"/>
    <w:rsid w:val="00F54908"/>
    <w:rsid w:val="00F54ACE"/>
    <w:rsid w:val="00F554C8"/>
    <w:rsid w:val="00F55569"/>
    <w:rsid w:val="00F556B8"/>
    <w:rsid w:val="00F55B15"/>
    <w:rsid w:val="00F55C56"/>
    <w:rsid w:val="00F568BE"/>
    <w:rsid w:val="00F56D85"/>
    <w:rsid w:val="00F578D8"/>
    <w:rsid w:val="00F579E9"/>
    <w:rsid w:val="00F57CA5"/>
    <w:rsid w:val="00F60239"/>
    <w:rsid w:val="00F6066A"/>
    <w:rsid w:val="00F60880"/>
    <w:rsid w:val="00F6096B"/>
    <w:rsid w:val="00F60B57"/>
    <w:rsid w:val="00F60DA0"/>
    <w:rsid w:val="00F60E87"/>
    <w:rsid w:val="00F61173"/>
    <w:rsid w:val="00F612E9"/>
    <w:rsid w:val="00F612FC"/>
    <w:rsid w:val="00F61373"/>
    <w:rsid w:val="00F61833"/>
    <w:rsid w:val="00F61EFA"/>
    <w:rsid w:val="00F62123"/>
    <w:rsid w:val="00F6239F"/>
    <w:rsid w:val="00F624D8"/>
    <w:rsid w:val="00F62715"/>
    <w:rsid w:val="00F63115"/>
    <w:rsid w:val="00F633B7"/>
    <w:rsid w:val="00F63CDE"/>
    <w:rsid w:val="00F64E43"/>
    <w:rsid w:val="00F64FDE"/>
    <w:rsid w:val="00F651E5"/>
    <w:rsid w:val="00F6543E"/>
    <w:rsid w:val="00F6583C"/>
    <w:rsid w:val="00F65B0C"/>
    <w:rsid w:val="00F66366"/>
    <w:rsid w:val="00F667D9"/>
    <w:rsid w:val="00F66932"/>
    <w:rsid w:val="00F66A8C"/>
    <w:rsid w:val="00F66E73"/>
    <w:rsid w:val="00F66EF8"/>
    <w:rsid w:val="00F66F75"/>
    <w:rsid w:val="00F66FD2"/>
    <w:rsid w:val="00F670FB"/>
    <w:rsid w:val="00F67227"/>
    <w:rsid w:val="00F67EDF"/>
    <w:rsid w:val="00F7024F"/>
    <w:rsid w:val="00F70BEE"/>
    <w:rsid w:val="00F70D1B"/>
    <w:rsid w:val="00F71053"/>
    <w:rsid w:val="00F71440"/>
    <w:rsid w:val="00F716DE"/>
    <w:rsid w:val="00F71C47"/>
    <w:rsid w:val="00F72DFA"/>
    <w:rsid w:val="00F72F57"/>
    <w:rsid w:val="00F73016"/>
    <w:rsid w:val="00F7374E"/>
    <w:rsid w:val="00F73798"/>
    <w:rsid w:val="00F739A0"/>
    <w:rsid w:val="00F73AD1"/>
    <w:rsid w:val="00F73BAA"/>
    <w:rsid w:val="00F73CC3"/>
    <w:rsid w:val="00F73E57"/>
    <w:rsid w:val="00F74400"/>
    <w:rsid w:val="00F74D68"/>
    <w:rsid w:val="00F750EE"/>
    <w:rsid w:val="00F75302"/>
    <w:rsid w:val="00F754EA"/>
    <w:rsid w:val="00F7571D"/>
    <w:rsid w:val="00F75E5B"/>
    <w:rsid w:val="00F76616"/>
    <w:rsid w:val="00F7680D"/>
    <w:rsid w:val="00F76F8A"/>
    <w:rsid w:val="00F77024"/>
    <w:rsid w:val="00F7729A"/>
    <w:rsid w:val="00F77415"/>
    <w:rsid w:val="00F775FA"/>
    <w:rsid w:val="00F77A80"/>
    <w:rsid w:val="00F80289"/>
    <w:rsid w:val="00F80A59"/>
    <w:rsid w:val="00F80B74"/>
    <w:rsid w:val="00F80DCD"/>
    <w:rsid w:val="00F80E25"/>
    <w:rsid w:val="00F8156A"/>
    <w:rsid w:val="00F818E8"/>
    <w:rsid w:val="00F819D9"/>
    <w:rsid w:val="00F81A1B"/>
    <w:rsid w:val="00F81BAB"/>
    <w:rsid w:val="00F81E51"/>
    <w:rsid w:val="00F828EA"/>
    <w:rsid w:val="00F82AC5"/>
    <w:rsid w:val="00F82AE4"/>
    <w:rsid w:val="00F83063"/>
    <w:rsid w:val="00F8394D"/>
    <w:rsid w:val="00F83B23"/>
    <w:rsid w:val="00F83F9A"/>
    <w:rsid w:val="00F83FCC"/>
    <w:rsid w:val="00F84171"/>
    <w:rsid w:val="00F842B8"/>
    <w:rsid w:val="00F842C4"/>
    <w:rsid w:val="00F848AD"/>
    <w:rsid w:val="00F84E32"/>
    <w:rsid w:val="00F85148"/>
    <w:rsid w:val="00F851CA"/>
    <w:rsid w:val="00F8534F"/>
    <w:rsid w:val="00F856D0"/>
    <w:rsid w:val="00F859D8"/>
    <w:rsid w:val="00F8646C"/>
    <w:rsid w:val="00F86748"/>
    <w:rsid w:val="00F86C66"/>
    <w:rsid w:val="00F86DF0"/>
    <w:rsid w:val="00F86F07"/>
    <w:rsid w:val="00F87475"/>
    <w:rsid w:val="00F904A1"/>
    <w:rsid w:val="00F905A7"/>
    <w:rsid w:val="00F91221"/>
    <w:rsid w:val="00F912CB"/>
    <w:rsid w:val="00F91686"/>
    <w:rsid w:val="00F91C35"/>
    <w:rsid w:val="00F92BA9"/>
    <w:rsid w:val="00F92BCA"/>
    <w:rsid w:val="00F92CFA"/>
    <w:rsid w:val="00F92DC0"/>
    <w:rsid w:val="00F93186"/>
    <w:rsid w:val="00F93290"/>
    <w:rsid w:val="00F936C0"/>
    <w:rsid w:val="00F937A4"/>
    <w:rsid w:val="00F937CB"/>
    <w:rsid w:val="00F938F2"/>
    <w:rsid w:val="00F93B1C"/>
    <w:rsid w:val="00F93DFD"/>
    <w:rsid w:val="00F94CDA"/>
    <w:rsid w:val="00F94DAC"/>
    <w:rsid w:val="00F9528F"/>
    <w:rsid w:val="00F960C3"/>
    <w:rsid w:val="00F96161"/>
    <w:rsid w:val="00F9641C"/>
    <w:rsid w:val="00F9647A"/>
    <w:rsid w:val="00F967CC"/>
    <w:rsid w:val="00F96D4C"/>
    <w:rsid w:val="00F96D73"/>
    <w:rsid w:val="00F96F43"/>
    <w:rsid w:val="00F9740D"/>
    <w:rsid w:val="00F976BA"/>
    <w:rsid w:val="00F97990"/>
    <w:rsid w:val="00FA0074"/>
    <w:rsid w:val="00FA008A"/>
    <w:rsid w:val="00FA047C"/>
    <w:rsid w:val="00FA0721"/>
    <w:rsid w:val="00FA0BFD"/>
    <w:rsid w:val="00FA0D42"/>
    <w:rsid w:val="00FA1034"/>
    <w:rsid w:val="00FA1439"/>
    <w:rsid w:val="00FA1872"/>
    <w:rsid w:val="00FA19F7"/>
    <w:rsid w:val="00FA202C"/>
    <w:rsid w:val="00FA264F"/>
    <w:rsid w:val="00FA2DD6"/>
    <w:rsid w:val="00FA35C8"/>
    <w:rsid w:val="00FA3AC9"/>
    <w:rsid w:val="00FA4216"/>
    <w:rsid w:val="00FA44DD"/>
    <w:rsid w:val="00FA4850"/>
    <w:rsid w:val="00FA4D36"/>
    <w:rsid w:val="00FA4D86"/>
    <w:rsid w:val="00FA53AF"/>
    <w:rsid w:val="00FA55E8"/>
    <w:rsid w:val="00FA56B1"/>
    <w:rsid w:val="00FA5EAB"/>
    <w:rsid w:val="00FA65CC"/>
    <w:rsid w:val="00FA672A"/>
    <w:rsid w:val="00FA6848"/>
    <w:rsid w:val="00FA6931"/>
    <w:rsid w:val="00FA6A13"/>
    <w:rsid w:val="00FA7910"/>
    <w:rsid w:val="00FA7A66"/>
    <w:rsid w:val="00FA7BF5"/>
    <w:rsid w:val="00FA7CAB"/>
    <w:rsid w:val="00FA7F5E"/>
    <w:rsid w:val="00FB094C"/>
    <w:rsid w:val="00FB0A8A"/>
    <w:rsid w:val="00FB130A"/>
    <w:rsid w:val="00FB1354"/>
    <w:rsid w:val="00FB147B"/>
    <w:rsid w:val="00FB17A5"/>
    <w:rsid w:val="00FB1909"/>
    <w:rsid w:val="00FB1B81"/>
    <w:rsid w:val="00FB1C1D"/>
    <w:rsid w:val="00FB1DB1"/>
    <w:rsid w:val="00FB23F3"/>
    <w:rsid w:val="00FB29A6"/>
    <w:rsid w:val="00FB2B6D"/>
    <w:rsid w:val="00FB2D2D"/>
    <w:rsid w:val="00FB3404"/>
    <w:rsid w:val="00FB356C"/>
    <w:rsid w:val="00FB39E3"/>
    <w:rsid w:val="00FB3DCF"/>
    <w:rsid w:val="00FB3FA0"/>
    <w:rsid w:val="00FB4B87"/>
    <w:rsid w:val="00FB4D9E"/>
    <w:rsid w:val="00FB503C"/>
    <w:rsid w:val="00FB5E4E"/>
    <w:rsid w:val="00FB6752"/>
    <w:rsid w:val="00FB6970"/>
    <w:rsid w:val="00FB6D5B"/>
    <w:rsid w:val="00FB6DB6"/>
    <w:rsid w:val="00FB75D0"/>
    <w:rsid w:val="00FB7FC9"/>
    <w:rsid w:val="00FC0002"/>
    <w:rsid w:val="00FC01D4"/>
    <w:rsid w:val="00FC02AA"/>
    <w:rsid w:val="00FC0338"/>
    <w:rsid w:val="00FC0A2D"/>
    <w:rsid w:val="00FC0E93"/>
    <w:rsid w:val="00FC1057"/>
    <w:rsid w:val="00FC1094"/>
    <w:rsid w:val="00FC1A9A"/>
    <w:rsid w:val="00FC1B70"/>
    <w:rsid w:val="00FC1F14"/>
    <w:rsid w:val="00FC1FF3"/>
    <w:rsid w:val="00FC24FD"/>
    <w:rsid w:val="00FC2657"/>
    <w:rsid w:val="00FC2B55"/>
    <w:rsid w:val="00FC2D13"/>
    <w:rsid w:val="00FC2E1D"/>
    <w:rsid w:val="00FC3128"/>
    <w:rsid w:val="00FC3418"/>
    <w:rsid w:val="00FC343C"/>
    <w:rsid w:val="00FC37C7"/>
    <w:rsid w:val="00FC3C43"/>
    <w:rsid w:val="00FC4303"/>
    <w:rsid w:val="00FC4879"/>
    <w:rsid w:val="00FC4A8D"/>
    <w:rsid w:val="00FC59D7"/>
    <w:rsid w:val="00FC5E32"/>
    <w:rsid w:val="00FC5E5B"/>
    <w:rsid w:val="00FC60B3"/>
    <w:rsid w:val="00FC620A"/>
    <w:rsid w:val="00FC62F7"/>
    <w:rsid w:val="00FC640B"/>
    <w:rsid w:val="00FC649A"/>
    <w:rsid w:val="00FC67F2"/>
    <w:rsid w:val="00FC7025"/>
    <w:rsid w:val="00FC7256"/>
    <w:rsid w:val="00FC73CA"/>
    <w:rsid w:val="00FC7893"/>
    <w:rsid w:val="00FC7959"/>
    <w:rsid w:val="00FD01DC"/>
    <w:rsid w:val="00FD02DF"/>
    <w:rsid w:val="00FD03D2"/>
    <w:rsid w:val="00FD0939"/>
    <w:rsid w:val="00FD0977"/>
    <w:rsid w:val="00FD10F8"/>
    <w:rsid w:val="00FD115C"/>
    <w:rsid w:val="00FD11F6"/>
    <w:rsid w:val="00FD134B"/>
    <w:rsid w:val="00FD13C4"/>
    <w:rsid w:val="00FD1AFF"/>
    <w:rsid w:val="00FD1B66"/>
    <w:rsid w:val="00FD1C3B"/>
    <w:rsid w:val="00FD1D06"/>
    <w:rsid w:val="00FD241E"/>
    <w:rsid w:val="00FD2535"/>
    <w:rsid w:val="00FD2557"/>
    <w:rsid w:val="00FD2729"/>
    <w:rsid w:val="00FD2A4F"/>
    <w:rsid w:val="00FD3094"/>
    <w:rsid w:val="00FD31B7"/>
    <w:rsid w:val="00FD3231"/>
    <w:rsid w:val="00FD3869"/>
    <w:rsid w:val="00FD38F5"/>
    <w:rsid w:val="00FD3B37"/>
    <w:rsid w:val="00FD3DE6"/>
    <w:rsid w:val="00FD3DF3"/>
    <w:rsid w:val="00FD4108"/>
    <w:rsid w:val="00FD42A7"/>
    <w:rsid w:val="00FD46E1"/>
    <w:rsid w:val="00FD48C3"/>
    <w:rsid w:val="00FD4935"/>
    <w:rsid w:val="00FD4B8C"/>
    <w:rsid w:val="00FD538E"/>
    <w:rsid w:val="00FD5580"/>
    <w:rsid w:val="00FD5BFD"/>
    <w:rsid w:val="00FD5C9A"/>
    <w:rsid w:val="00FD5CE6"/>
    <w:rsid w:val="00FD5DA8"/>
    <w:rsid w:val="00FD5ED8"/>
    <w:rsid w:val="00FD65A6"/>
    <w:rsid w:val="00FD68C8"/>
    <w:rsid w:val="00FD6D8C"/>
    <w:rsid w:val="00FD7129"/>
    <w:rsid w:val="00FD75E3"/>
    <w:rsid w:val="00FD7662"/>
    <w:rsid w:val="00FD7F54"/>
    <w:rsid w:val="00FE048A"/>
    <w:rsid w:val="00FE0502"/>
    <w:rsid w:val="00FE080D"/>
    <w:rsid w:val="00FE0841"/>
    <w:rsid w:val="00FE0AF2"/>
    <w:rsid w:val="00FE160E"/>
    <w:rsid w:val="00FE1752"/>
    <w:rsid w:val="00FE188D"/>
    <w:rsid w:val="00FE1892"/>
    <w:rsid w:val="00FE1895"/>
    <w:rsid w:val="00FE1A94"/>
    <w:rsid w:val="00FE1C4C"/>
    <w:rsid w:val="00FE2093"/>
    <w:rsid w:val="00FE22F2"/>
    <w:rsid w:val="00FE2770"/>
    <w:rsid w:val="00FE2B43"/>
    <w:rsid w:val="00FE2D15"/>
    <w:rsid w:val="00FE2D9E"/>
    <w:rsid w:val="00FE321E"/>
    <w:rsid w:val="00FE3736"/>
    <w:rsid w:val="00FE38BF"/>
    <w:rsid w:val="00FE39E8"/>
    <w:rsid w:val="00FE3B9D"/>
    <w:rsid w:val="00FE3BD1"/>
    <w:rsid w:val="00FE3DAA"/>
    <w:rsid w:val="00FE42E4"/>
    <w:rsid w:val="00FE4412"/>
    <w:rsid w:val="00FE443D"/>
    <w:rsid w:val="00FE4799"/>
    <w:rsid w:val="00FE49B3"/>
    <w:rsid w:val="00FE4A60"/>
    <w:rsid w:val="00FE4DC4"/>
    <w:rsid w:val="00FE5944"/>
    <w:rsid w:val="00FE5B29"/>
    <w:rsid w:val="00FE5D08"/>
    <w:rsid w:val="00FE5D39"/>
    <w:rsid w:val="00FE5D8A"/>
    <w:rsid w:val="00FE5DE7"/>
    <w:rsid w:val="00FE6026"/>
    <w:rsid w:val="00FE6842"/>
    <w:rsid w:val="00FE6B3A"/>
    <w:rsid w:val="00FE6B56"/>
    <w:rsid w:val="00FE6E89"/>
    <w:rsid w:val="00FE7063"/>
    <w:rsid w:val="00FE7098"/>
    <w:rsid w:val="00FF00FA"/>
    <w:rsid w:val="00FF01A1"/>
    <w:rsid w:val="00FF0416"/>
    <w:rsid w:val="00FF042E"/>
    <w:rsid w:val="00FF0550"/>
    <w:rsid w:val="00FF068E"/>
    <w:rsid w:val="00FF06C4"/>
    <w:rsid w:val="00FF07C9"/>
    <w:rsid w:val="00FF08D1"/>
    <w:rsid w:val="00FF1278"/>
    <w:rsid w:val="00FF14AA"/>
    <w:rsid w:val="00FF14F7"/>
    <w:rsid w:val="00FF1AAA"/>
    <w:rsid w:val="00FF2536"/>
    <w:rsid w:val="00FF2D3C"/>
    <w:rsid w:val="00FF2F30"/>
    <w:rsid w:val="00FF303F"/>
    <w:rsid w:val="00FF31A4"/>
    <w:rsid w:val="00FF31FC"/>
    <w:rsid w:val="00FF3252"/>
    <w:rsid w:val="00FF3415"/>
    <w:rsid w:val="00FF393A"/>
    <w:rsid w:val="00FF4809"/>
    <w:rsid w:val="00FF481C"/>
    <w:rsid w:val="00FF48D7"/>
    <w:rsid w:val="00FF4D89"/>
    <w:rsid w:val="00FF4E45"/>
    <w:rsid w:val="00FF4FB0"/>
    <w:rsid w:val="00FF5593"/>
    <w:rsid w:val="00FF5B73"/>
    <w:rsid w:val="00FF5CC3"/>
    <w:rsid w:val="00FF6DA1"/>
    <w:rsid w:val="00FF6DD9"/>
    <w:rsid w:val="00FF6E52"/>
    <w:rsid w:val="00FF710A"/>
    <w:rsid w:val="00FF710D"/>
    <w:rsid w:val="00FF7893"/>
    <w:rsid w:val="00FF7F5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3CDD6E"/>
  <w15:docId w15:val="{9E5FC162-7AD5-4E0D-BCE7-617CE734F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pt-BR" w:eastAsia="pt-BR"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semiHidden="1" w:uiPriority="0"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E5B"/>
    <w:pPr>
      <w:widowControl w:val="0"/>
      <w:spacing w:line="360" w:lineRule="auto"/>
      <w:jc w:val="both"/>
    </w:pPr>
    <w:rPr>
      <w:sz w:val="24"/>
      <w:szCs w:val="20"/>
      <w:lang w:eastAsia="en-US"/>
    </w:rPr>
  </w:style>
  <w:style w:type="paragraph" w:styleId="Ttulo1">
    <w:name w:val="heading 1"/>
    <w:basedOn w:val="Normal"/>
    <w:next w:val="Corpodetexto"/>
    <w:link w:val="Ttulo1Char"/>
    <w:uiPriority w:val="99"/>
    <w:qFormat/>
    <w:rsid w:val="00657C08"/>
    <w:pPr>
      <w:numPr>
        <w:numId w:val="3"/>
      </w:numPr>
      <w:spacing w:before="480" w:after="480"/>
      <w:ind w:left="454" w:hanging="454"/>
      <w:outlineLvl w:val="0"/>
    </w:pPr>
    <w:rPr>
      <w:b/>
      <w:sz w:val="48"/>
    </w:rPr>
  </w:style>
  <w:style w:type="paragraph" w:styleId="Ttulo2">
    <w:name w:val="heading 2"/>
    <w:basedOn w:val="Normal"/>
    <w:next w:val="Corpodetexto"/>
    <w:link w:val="Ttulo2Char"/>
    <w:uiPriority w:val="99"/>
    <w:qFormat/>
    <w:rsid w:val="00964390"/>
    <w:pPr>
      <w:numPr>
        <w:ilvl w:val="1"/>
        <w:numId w:val="1"/>
      </w:numPr>
      <w:spacing w:before="800" w:after="400"/>
      <w:ind w:left="0"/>
      <w:outlineLvl w:val="1"/>
    </w:pPr>
    <w:rPr>
      <w:b/>
      <w:sz w:val="36"/>
    </w:rPr>
  </w:style>
  <w:style w:type="paragraph" w:styleId="Ttulo3">
    <w:name w:val="heading 3"/>
    <w:basedOn w:val="Normal"/>
    <w:next w:val="Corpodetexto"/>
    <w:link w:val="Ttulo3Char"/>
    <w:uiPriority w:val="99"/>
    <w:qFormat/>
    <w:rsid w:val="00657C08"/>
    <w:pPr>
      <w:numPr>
        <w:ilvl w:val="2"/>
        <w:numId w:val="1"/>
      </w:numPr>
      <w:spacing w:before="720" w:after="360"/>
      <w:ind w:left="720" w:hanging="720"/>
      <w:outlineLvl w:val="2"/>
    </w:pPr>
    <w:rPr>
      <w:b/>
      <w:sz w:val="28"/>
    </w:rPr>
  </w:style>
  <w:style w:type="paragraph" w:styleId="Ttulo4">
    <w:name w:val="heading 4"/>
    <w:basedOn w:val="Normal"/>
    <w:next w:val="Corpodetexto"/>
    <w:link w:val="Ttulo4Char"/>
    <w:uiPriority w:val="99"/>
    <w:rsid w:val="00657C08"/>
    <w:pPr>
      <w:numPr>
        <w:ilvl w:val="3"/>
        <w:numId w:val="1"/>
      </w:numPr>
      <w:spacing w:before="240" w:after="240" w:line="240" w:lineRule="auto"/>
      <w:outlineLvl w:val="3"/>
    </w:pPr>
    <w:rPr>
      <w:b/>
      <w:szCs w:val="24"/>
    </w:rPr>
  </w:style>
  <w:style w:type="paragraph" w:styleId="Ttulo5">
    <w:name w:val="heading 5"/>
    <w:basedOn w:val="Normal"/>
    <w:next w:val="Corpodetexto"/>
    <w:link w:val="Ttulo5Char"/>
    <w:uiPriority w:val="99"/>
    <w:qFormat/>
    <w:rsid w:val="00751104"/>
    <w:pPr>
      <w:numPr>
        <w:ilvl w:val="4"/>
        <w:numId w:val="2"/>
      </w:numPr>
      <w:spacing w:after="240"/>
      <w:outlineLvl w:val="4"/>
    </w:pPr>
    <w:rPr>
      <w:b/>
      <w:i/>
      <w:sz w:val="28"/>
    </w:rPr>
  </w:style>
  <w:style w:type="paragraph" w:styleId="Ttulo6">
    <w:name w:val="heading 6"/>
    <w:basedOn w:val="Normal"/>
    <w:next w:val="Normal"/>
    <w:link w:val="Ttulo6Char"/>
    <w:uiPriority w:val="99"/>
    <w:qFormat/>
    <w:rsid w:val="00751104"/>
    <w:pPr>
      <w:numPr>
        <w:ilvl w:val="5"/>
        <w:numId w:val="2"/>
      </w:numPr>
      <w:spacing w:after="60"/>
      <w:outlineLvl w:val="5"/>
    </w:pPr>
    <w:rPr>
      <w:rFonts w:ascii="Arial" w:hAnsi="Arial"/>
      <w:i/>
      <w:sz w:val="22"/>
    </w:rPr>
  </w:style>
  <w:style w:type="paragraph" w:styleId="Ttulo7">
    <w:name w:val="heading 7"/>
    <w:basedOn w:val="Normal"/>
    <w:next w:val="Normal"/>
    <w:link w:val="Ttulo7Char"/>
    <w:uiPriority w:val="99"/>
    <w:qFormat/>
    <w:rsid w:val="00751104"/>
    <w:pPr>
      <w:numPr>
        <w:ilvl w:val="6"/>
        <w:numId w:val="2"/>
      </w:numPr>
      <w:spacing w:after="60"/>
      <w:outlineLvl w:val="6"/>
    </w:pPr>
    <w:rPr>
      <w:rFonts w:ascii="Arial" w:hAnsi="Arial"/>
      <w:sz w:val="20"/>
    </w:rPr>
  </w:style>
  <w:style w:type="paragraph" w:styleId="Ttulo8">
    <w:name w:val="heading 8"/>
    <w:basedOn w:val="Normal"/>
    <w:next w:val="Normal"/>
    <w:link w:val="Ttulo8Char"/>
    <w:uiPriority w:val="99"/>
    <w:qFormat/>
    <w:rsid w:val="00751104"/>
    <w:pPr>
      <w:numPr>
        <w:ilvl w:val="7"/>
        <w:numId w:val="2"/>
      </w:numPr>
      <w:spacing w:after="60"/>
      <w:outlineLvl w:val="7"/>
    </w:pPr>
    <w:rPr>
      <w:rFonts w:ascii="Arial" w:hAnsi="Arial"/>
      <w:i/>
      <w:sz w:val="20"/>
    </w:rPr>
  </w:style>
  <w:style w:type="paragraph" w:styleId="Ttulo9">
    <w:name w:val="heading 9"/>
    <w:basedOn w:val="Normal"/>
    <w:next w:val="Normal"/>
    <w:link w:val="Ttulo9Char"/>
    <w:uiPriority w:val="99"/>
    <w:qFormat/>
    <w:rsid w:val="00751104"/>
    <w:pPr>
      <w:numPr>
        <w:ilvl w:val="8"/>
        <w:numId w:val="2"/>
      </w:numPr>
      <w:spacing w:after="60"/>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9"/>
    <w:locked/>
    <w:rsid w:val="00657C08"/>
    <w:rPr>
      <w:b/>
      <w:sz w:val="48"/>
      <w:szCs w:val="20"/>
      <w:lang w:eastAsia="en-US"/>
    </w:rPr>
  </w:style>
  <w:style w:type="character" w:customStyle="1" w:styleId="Ttulo2Char">
    <w:name w:val="Título 2 Char"/>
    <w:basedOn w:val="Fontepargpadro"/>
    <w:link w:val="Ttulo2"/>
    <w:uiPriority w:val="99"/>
    <w:locked/>
    <w:rsid w:val="00964390"/>
    <w:rPr>
      <w:b/>
      <w:sz w:val="36"/>
      <w:szCs w:val="20"/>
      <w:lang w:eastAsia="en-US"/>
    </w:rPr>
  </w:style>
  <w:style w:type="character" w:customStyle="1" w:styleId="Ttulo3Char">
    <w:name w:val="Título 3 Char"/>
    <w:basedOn w:val="Fontepargpadro"/>
    <w:link w:val="Ttulo3"/>
    <w:uiPriority w:val="99"/>
    <w:locked/>
    <w:rsid w:val="00657C08"/>
    <w:rPr>
      <w:b/>
      <w:sz w:val="28"/>
      <w:szCs w:val="20"/>
      <w:lang w:eastAsia="en-US"/>
    </w:rPr>
  </w:style>
  <w:style w:type="character" w:customStyle="1" w:styleId="Ttulo4Char">
    <w:name w:val="Título 4 Char"/>
    <w:basedOn w:val="Fontepargpadro"/>
    <w:link w:val="Ttulo4"/>
    <w:uiPriority w:val="99"/>
    <w:locked/>
    <w:rsid w:val="00657C08"/>
    <w:rPr>
      <w:b/>
      <w:sz w:val="24"/>
      <w:szCs w:val="24"/>
      <w:lang w:eastAsia="en-US"/>
    </w:rPr>
  </w:style>
  <w:style w:type="character" w:customStyle="1" w:styleId="Ttulo5Char">
    <w:name w:val="Título 5 Char"/>
    <w:basedOn w:val="Fontepargpadro"/>
    <w:link w:val="Ttulo5"/>
    <w:uiPriority w:val="99"/>
    <w:locked/>
    <w:rsid w:val="00E24D3E"/>
    <w:rPr>
      <w:b/>
      <w:i/>
      <w:sz w:val="28"/>
      <w:szCs w:val="20"/>
      <w:lang w:eastAsia="en-US"/>
    </w:rPr>
  </w:style>
  <w:style w:type="character" w:customStyle="1" w:styleId="Ttulo6Char">
    <w:name w:val="Título 6 Char"/>
    <w:basedOn w:val="Fontepargpadro"/>
    <w:link w:val="Ttulo6"/>
    <w:uiPriority w:val="99"/>
    <w:locked/>
    <w:rsid w:val="00E24D3E"/>
    <w:rPr>
      <w:rFonts w:ascii="Arial" w:hAnsi="Arial"/>
      <w:i/>
      <w:szCs w:val="20"/>
      <w:lang w:eastAsia="en-US"/>
    </w:rPr>
  </w:style>
  <w:style w:type="character" w:customStyle="1" w:styleId="Ttulo7Char">
    <w:name w:val="Título 7 Char"/>
    <w:basedOn w:val="Fontepargpadro"/>
    <w:link w:val="Ttulo7"/>
    <w:uiPriority w:val="99"/>
    <w:locked/>
    <w:rsid w:val="00E24D3E"/>
    <w:rPr>
      <w:rFonts w:ascii="Arial" w:hAnsi="Arial"/>
      <w:sz w:val="20"/>
      <w:szCs w:val="20"/>
      <w:lang w:eastAsia="en-US"/>
    </w:rPr>
  </w:style>
  <w:style w:type="character" w:customStyle="1" w:styleId="Ttulo8Char">
    <w:name w:val="Título 8 Char"/>
    <w:basedOn w:val="Fontepargpadro"/>
    <w:link w:val="Ttulo8"/>
    <w:uiPriority w:val="99"/>
    <w:locked/>
    <w:rsid w:val="00E24D3E"/>
    <w:rPr>
      <w:rFonts w:ascii="Arial" w:hAnsi="Arial"/>
      <w:i/>
      <w:sz w:val="20"/>
      <w:szCs w:val="20"/>
      <w:lang w:eastAsia="en-US"/>
    </w:rPr>
  </w:style>
  <w:style w:type="character" w:customStyle="1" w:styleId="Ttulo9Char">
    <w:name w:val="Título 9 Char"/>
    <w:basedOn w:val="Fontepargpadro"/>
    <w:link w:val="Ttulo9"/>
    <w:uiPriority w:val="99"/>
    <w:locked/>
    <w:rsid w:val="00E24D3E"/>
    <w:rPr>
      <w:rFonts w:ascii="Arial" w:hAnsi="Arial"/>
      <w:i/>
      <w:sz w:val="18"/>
      <w:szCs w:val="20"/>
      <w:lang w:eastAsia="en-US"/>
    </w:rPr>
  </w:style>
  <w:style w:type="paragraph" w:styleId="Corpodetexto">
    <w:name w:val="Body Text"/>
    <w:basedOn w:val="Normal"/>
    <w:link w:val="CorpodetextoChar"/>
    <w:uiPriority w:val="99"/>
    <w:rsid w:val="00A81448"/>
    <w:pPr>
      <w:spacing w:after="240"/>
      <w:ind w:firstLine="720"/>
    </w:pPr>
  </w:style>
  <w:style w:type="character" w:customStyle="1" w:styleId="CorpodetextoChar">
    <w:name w:val="Corpo de texto Char"/>
    <w:basedOn w:val="Fontepargpadro"/>
    <w:link w:val="Corpodetexto"/>
    <w:uiPriority w:val="99"/>
    <w:locked/>
    <w:rsid w:val="00A81448"/>
    <w:rPr>
      <w:sz w:val="24"/>
      <w:szCs w:val="20"/>
      <w:lang w:eastAsia="en-US"/>
    </w:rPr>
  </w:style>
  <w:style w:type="paragraph" w:styleId="Sumrio1">
    <w:name w:val="toc 1"/>
    <w:basedOn w:val="Normal"/>
    <w:next w:val="Normal"/>
    <w:autoRedefine/>
    <w:uiPriority w:val="39"/>
    <w:rsid w:val="003E1F3E"/>
    <w:pPr>
      <w:tabs>
        <w:tab w:val="right" w:leader="dot" w:pos="9062"/>
      </w:tabs>
    </w:pPr>
    <w:rPr>
      <w:b/>
      <w:bCs/>
      <w:iCs/>
      <w:noProof/>
      <w:szCs w:val="24"/>
    </w:rPr>
  </w:style>
  <w:style w:type="paragraph" w:styleId="Textodenotaderodap">
    <w:name w:val="footnote text"/>
    <w:basedOn w:val="Normal"/>
    <w:link w:val="TextodenotaderodapChar"/>
    <w:uiPriority w:val="99"/>
    <w:semiHidden/>
    <w:rsid w:val="0075606D"/>
    <w:pPr>
      <w:spacing w:line="240" w:lineRule="auto"/>
      <w:ind w:left="142" w:hanging="142"/>
    </w:pPr>
    <w:rPr>
      <w:sz w:val="20"/>
    </w:rPr>
  </w:style>
  <w:style w:type="character" w:customStyle="1" w:styleId="TextodenotaderodapChar">
    <w:name w:val="Texto de nota de rodapé Char"/>
    <w:basedOn w:val="Fontepargpadro"/>
    <w:link w:val="Textodenotaderodap"/>
    <w:uiPriority w:val="99"/>
    <w:semiHidden/>
    <w:locked/>
    <w:rsid w:val="0075606D"/>
    <w:rPr>
      <w:sz w:val="20"/>
      <w:szCs w:val="20"/>
      <w:lang w:eastAsia="en-US"/>
    </w:rPr>
  </w:style>
  <w:style w:type="character" w:styleId="Refdenotaderodap">
    <w:name w:val="footnote reference"/>
    <w:basedOn w:val="Fontepargpadro"/>
    <w:uiPriority w:val="99"/>
    <w:semiHidden/>
    <w:rsid w:val="00751104"/>
    <w:rPr>
      <w:rFonts w:cs="Times New Roman"/>
      <w:vertAlign w:val="superscript"/>
    </w:rPr>
  </w:style>
  <w:style w:type="table" w:styleId="Tabelacomgrade">
    <w:name w:val="Table Grid"/>
    <w:basedOn w:val="Tabelanormal"/>
    <w:rsid w:val="00CE5D36"/>
    <w:rPr>
      <w:sz w:val="20"/>
      <w:szCs w:val="20"/>
    </w:rPr>
    <w:tblPr>
      <w:tblBorders>
        <w:top w:val="single" w:sz="18" w:space="0" w:color="auto"/>
        <w:bottom w:val="single" w:sz="18" w:space="0" w:color="auto"/>
      </w:tblBorders>
    </w:tblPr>
  </w:style>
  <w:style w:type="paragraph" w:styleId="Sumrio2">
    <w:name w:val="toc 2"/>
    <w:basedOn w:val="Normal"/>
    <w:next w:val="Normal"/>
    <w:autoRedefine/>
    <w:uiPriority w:val="39"/>
    <w:rsid w:val="005029B9"/>
    <w:pPr>
      <w:widowControl/>
    </w:pPr>
    <w:rPr>
      <w:bCs/>
      <w:szCs w:val="22"/>
      <w:lang w:eastAsia="pt-BR"/>
    </w:rPr>
  </w:style>
  <w:style w:type="paragraph" w:styleId="Sumrio3">
    <w:name w:val="toc 3"/>
    <w:basedOn w:val="Normal"/>
    <w:next w:val="Normal"/>
    <w:autoRedefine/>
    <w:uiPriority w:val="39"/>
    <w:rsid w:val="00A134D5"/>
    <w:pPr>
      <w:widowControl/>
    </w:pPr>
    <w:rPr>
      <w:lang w:eastAsia="pt-BR"/>
    </w:rPr>
  </w:style>
  <w:style w:type="table" w:styleId="Tabelaemlista3">
    <w:name w:val="Table List 3"/>
    <w:basedOn w:val="Tabelanormal"/>
    <w:uiPriority w:val="99"/>
    <w:rsid w:val="003079B1"/>
    <w:pPr>
      <w:widowControl w:val="0"/>
      <w:jc w:val="both"/>
    </w:pPr>
    <w:rPr>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elacomgrade5">
    <w:name w:val="Table Grid 5"/>
    <w:basedOn w:val="Tabelanormal"/>
    <w:uiPriority w:val="99"/>
    <w:rsid w:val="00AC72AC"/>
    <w:pPr>
      <w:widowControl w:val="0"/>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styleId="ndicedeilustraes">
    <w:name w:val="table of figures"/>
    <w:basedOn w:val="Normal"/>
    <w:next w:val="Normal"/>
    <w:autoRedefine/>
    <w:uiPriority w:val="99"/>
    <w:rsid w:val="00682CBC"/>
    <w:pPr>
      <w:ind w:left="480" w:hanging="480"/>
    </w:pPr>
  </w:style>
  <w:style w:type="paragraph" w:customStyle="1" w:styleId="TtulodoCaptulo">
    <w:name w:val="Título do Capítulo"/>
    <w:basedOn w:val="Normal"/>
    <w:next w:val="Corpodetexto"/>
    <w:uiPriority w:val="99"/>
    <w:rsid w:val="00254F02"/>
    <w:pPr>
      <w:spacing w:before="600" w:after="1000"/>
      <w:jc w:val="center"/>
    </w:pPr>
    <w:rPr>
      <w:b/>
      <w:sz w:val="44"/>
    </w:rPr>
  </w:style>
  <w:style w:type="paragraph" w:customStyle="1" w:styleId="TtulodaFolhadeRosto">
    <w:name w:val="Título da Folha de Rosto"/>
    <w:basedOn w:val="Normal"/>
    <w:next w:val="Normal"/>
    <w:uiPriority w:val="99"/>
    <w:rsid w:val="005F32F1"/>
    <w:pPr>
      <w:jc w:val="center"/>
    </w:pPr>
  </w:style>
  <w:style w:type="paragraph" w:styleId="Textodebalo">
    <w:name w:val="Balloon Text"/>
    <w:basedOn w:val="Normal"/>
    <w:link w:val="TextodebaloChar"/>
    <w:uiPriority w:val="99"/>
    <w:semiHidden/>
    <w:rsid w:val="00825704"/>
    <w:pPr>
      <w:spacing w:line="240" w:lineRule="auto"/>
    </w:pPr>
    <w:rPr>
      <w:rFonts w:ascii="Tahoma" w:hAnsi="Tahoma"/>
      <w:sz w:val="16"/>
      <w:szCs w:val="16"/>
    </w:rPr>
  </w:style>
  <w:style w:type="character" w:customStyle="1" w:styleId="TextodebaloChar">
    <w:name w:val="Texto de balão Char"/>
    <w:basedOn w:val="Fontepargpadro"/>
    <w:link w:val="Textodebalo"/>
    <w:uiPriority w:val="99"/>
    <w:semiHidden/>
    <w:locked/>
    <w:rsid w:val="00825704"/>
    <w:rPr>
      <w:rFonts w:ascii="Tahoma" w:hAnsi="Tahoma" w:cs="Times New Roman"/>
      <w:sz w:val="16"/>
      <w:lang w:eastAsia="en-US"/>
    </w:rPr>
  </w:style>
  <w:style w:type="numbering" w:customStyle="1" w:styleId="EstiloCommarcadoresSymbolsmboloesquerda19cmDesloc">
    <w:name w:val="Estilo Com marcadores Symbol (símbolo) À esquerda:  19 cm Desloc..."/>
    <w:rsid w:val="006F5C64"/>
    <w:pPr>
      <w:numPr>
        <w:numId w:val="4"/>
      </w:numPr>
    </w:pPr>
  </w:style>
  <w:style w:type="numbering" w:customStyle="1" w:styleId="EstiloCommarcadoresSymbolsmboloesquerda19cmDesloc1">
    <w:name w:val="Estilo Com marcadores Symbol (símbolo) À esquerda:  19 cm Desloc...1"/>
    <w:rsid w:val="006F5C64"/>
    <w:pPr>
      <w:numPr>
        <w:numId w:val="5"/>
      </w:numPr>
    </w:pPr>
  </w:style>
  <w:style w:type="character" w:styleId="Hyperlink">
    <w:name w:val="Hyperlink"/>
    <w:basedOn w:val="Fontepargpadro"/>
    <w:uiPriority w:val="99"/>
    <w:unhideWhenUsed/>
    <w:locked/>
    <w:rsid w:val="00235084"/>
    <w:rPr>
      <w:color w:val="0000FF" w:themeColor="hyperlink"/>
      <w:u w:val="single"/>
    </w:rPr>
  </w:style>
  <w:style w:type="paragraph" w:styleId="Sumrio4">
    <w:name w:val="toc 4"/>
    <w:basedOn w:val="Normal"/>
    <w:next w:val="Normal"/>
    <w:autoRedefine/>
    <w:uiPriority w:val="39"/>
    <w:unhideWhenUsed/>
    <w:rsid w:val="00A828B2"/>
    <w:pPr>
      <w:widowControl/>
      <w:spacing w:after="100" w:line="276" w:lineRule="auto"/>
      <w:jc w:val="left"/>
    </w:pPr>
    <w:rPr>
      <w:rFonts w:eastAsiaTheme="minorEastAsia" w:cstheme="minorBidi"/>
      <w:szCs w:val="22"/>
      <w:lang w:eastAsia="pt-BR"/>
    </w:rPr>
  </w:style>
  <w:style w:type="character" w:styleId="TextodoEspaoReservado">
    <w:name w:val="Placeholder Text"/>
    <w:basedOn w:val="Fontepargpadro"/>
    <w:uiPriority w:val="99"/>
    <w:semiHidden/>
    <w:rsid w:val="00FE0AF2"/>
    <w:rPr>
      <w:color w:val="808080"/>
    </w:rPr>
  </w:style>
  <w:style w:type="paragraph" w:styleId="Bibliografia">
    <w:name w:val="Bibliography"/>
    <w:basedOn w:val="Normal"/>
    <w:next w:val="Normal"/>
    <w:uiPriority w:val="37"/>
    <w:unhideWhenUsed/>
    <w:rsid w:val="002E10A3"/>
    <w:pPr>
      <w:spacing w:after="240" w:line="240" w:lineRule="auto"/>
      <w:jc w:val="left"/>
    </w:pPr>
  </w:style>
  <w:style w:type="character" w:styleId="Refdecomentrio">
    <w:name w:val="annotation reference"/>
    <w:basedOn w:val="Fontepargpadro"/>
    <w:uiPriority w:val="99"/>
    <w:semiHidden/>
    <w:unhideWhenUsed/>
    <w:locked/>
    <w:rsid w:val="007A1792"/>
    <w:rPr>
      <w:sz w:val="16"/>
      <w:szCs w:val="16"/>
    </w:rPr>
  </w:style>
  <w:style w:type="paragraph" w:styleId="Textodecomentrio">
    <w:name w:val="annotation text"/>
    <w:basedOn w:val="Normal"/>
    <w:link w:val="TextodecomentrioChar"/>
    <w:uiPriority w:val="99"/>
    <w:semiHidden/>
    <w:unhideWhenUsed/>
    <w:locked/>
    <w:rsid w:val="007A1792"/>
    <w:pPr>
      <w:spacing w:line="240" w:lineRule="auto"/>
    </w:pPr>
    <w:rPr>
      <w:sz w:val="20"/>
    </w:rPr>
  </w:style>
  <w:style w:type="character" w:customStyle="1" w:styleId="TextodecomentrioChar">
    <w:name w:val="Texto de comentário Char"/>
    <w:basedOn w:val="Fontepargpadro"/>
    <w:link w:val="Textodecomentrio"/>
    <w:uiPriority w:val="99"/>
    <w:semiHidden/>
    <w:rsid w:val="007A1792"/>
    <w:rPr>
      <w:sz w:val="20"/>
      <w:szCs w:val="20"/>
      <w:lang w:eastAsia="en-US"/>
    </w:rPr>
  </w:style>
  <w:style w:type="paragraph" w:styleId="Assuntodocomentrio">
    <w:name w:val="annotation subject"/>
    <w:basedOn w:val="Textodecomentrio"/>
    <w:next w:val="Textodecomentrio"/>
    <w:link w:val="AssuntodocomentrioChar"/>
    <w:uiPriority w:val="99"/>
    <w:semiHidden/>
    <w:unhideWhenUsed/>
    <w:locked/>
    <w:rsid w:val="007A1792"/>
    <w:rPr>
      <w:b/>
      <w:bCs/>
    </w:rPr>
  </w:style>
  <w:style w:type="character" w:customStyle="1" w:styleId="AssuntodocomentrioChar">
    <w:name w:val="Assunto do comentário Char"/>
    <w:basedOn w:val="TextodecomentrioChar"/>
    <w:link w:val="Assuntodocomentrio"/>
    <w:uiPriority w:val="99"/>
    <w:semiHidden/>
    <w:rsid w:val="007A1792"/>
    <w:rPr>
      <w:b/>
      <w:bCs/>
      <w:sz w:val="20"/>
      <w:szCs w:val="20"/>
      <w:lang w:eastAsia="en-US"/>
    </w:rPr>
  </w:style>
  <w:style w:type="paragraph" w:customStyle="1" w:styleId="Legendas">
    <w:name w:val="Legendas"/>
    <w:basedOn w:val="Normal"/>
    <w:qFormat/>
    <w:rsid w:val="006D7F48"/>
    <w:pPr>
      <w:spacing w:after="60" w:line="240" w:lineRule="auto"/>
      <w:jc w:val="center"/>
    </w:pPr>
    <w:rPr>
      <w:sz w:val="20"/>
    </w:rPr>
  </w:style>
  <w:style w:type="paragraph" w:customStyle="1" w:styleId="Dedicatria">
    <w:name w:val="Dedicatória"/>
    <w:basedOn w:val="Normal"/>
    <w:qFormat/>
    <w:rsid w:val="00A862EB"/>
    <w:pPr>
      <w:spacing w:before="120" w:after="240"/>
      <w:ind w:left="4253"/>
    </w:pPr>
    <w:rPr>
      <w:i/>
    </w:rPr>
  </w:style>
  <w:style w:type="numbering" w:customStyle="1" w:styleId="TituloAnexoNivel2">
    <w:name w:val="Titulo Anexo Nivel 2"/>
    <w:basedOn w:val="Semlista"/>
    <w:rsid w:val="00A862EB"/>
    <w:pPr>
      <w:numPr>
        <w:numId w:val="8"/>
      </w:numPr>
    </w:pPr>
  </w:style>
  <w:style w:type="numbering" w:customStyle="1" w:styleId="TituloAnexo">
    <w:name w:val="Titulo Anexo"/>
    <w:basedOn w:val="Semlista"/>
    <w:rsid w:val="00745F94"/>
    <w:pPr>
      <w:numPr>
        <w:numId w:val="9"/>
      </w:numPr>
    </w:pPr>
  </w:style>
  <w:style w:type="paragraph" w:customStyle="1" w:styleId="VriosNveis">
    <w:name w:val="Vários Níveis"/>
    <w:aliases w:val="+ 24 pt,Negrito"/>
    <w:basedOn w:val="Corpodetexto"/>
    <w:next w:val="Corpodetexto"/>
    <w:rsid w:val="006251E9"/>
    <w:pPr>
      <w:spacing w:after="360"/>
    </w:pPr>
    <w:rPr>
      <w:b/>
      <w:bCs/>
      <w:sz w:val="36"/>
    </w:rPr>
  </w:style>
  <w:style w:type="paragraph" w:customStyle="1" w:styleId="FolhadeRostoeAprovao">
    <w:name w:val="Folha de Rosto e Aprovação"/>
    <w:basedOn w:val="Corpodetexto"/>
    <w:link w:val="FolhadeRostoeAprovaoChar"/>
    <w:rsid w:val="003C470F"/>
    <w:pPr>
      <w:ind w:left="4536" w:firstLine="0"/>
    </w:pPr>
  </w:style>
  <w:style w:type="paragraph" w:customStyle="1" w:styleId="FichaCatalogrfica">
    <w:name w:val="Ficha Catalográfica"/>
    <w:basedOn w:val="Normal"/>
    <w:qFormat/>
    <w:rsid w:val="00976C4F"/>
    <w:pPr>
      <w:spacing w:after="120" w:line="240" w:lineRule="auto"/>
    </w:pPr>
    <w:rPr>
      <w:sz w:val="20"/>
    </w:rPr>
  </w:style>
  <w:style w:type="paragraph" w:customStyle="1" w:styleId="TitulodoCaptuloPr-textual">
    <w:name w:val="Titulo do Capítulo Pré-textual"/>
    <w:basedOn w:val="TtulodoCaptulo"/>
    <w:next w:val="Corpodetexto"/>
    <w:qFormat/>
    <w:rsid w:val="00436BBF"/>
  </w:style>
  <w:style w:type="paragraph" w:customStyle="1" w:styleId="Alnea">
    <w:name w:val="Alínea"/>
    <w:basedOn w:val="Corpodetexto"/>
    <w:next w:val="Corpodetexto"/>
    <w:link w:val="AlneaChar"/>
    <w:qFormat/>
    <w:rsid w:val="006530F4"/>
    <w:pPr>
      <w:numPr>
        <w:numId w:val="18"/>
      </w:numPr>
    </w:pPr>
  </w:style>
  <w:style w:type="character" w:customStyle="1" w:styleId="AlneaChar">
    <w:name w:val="Alínea Char"/>
    <w:basedOn w:val="CorpodetextoChar"/>
    <w:link w:val="Alnea"/>
    <w:rsid w:val="006530F4"/>
    <w:rPr>
      <w:sz w:val="24"/>
      <w:szCs w:val="20"/>
      <w:lang w:eastAsia="en-US"/>
    </w:rPr>
  </w:style>
  <w:style w:type="paragraph" w:customStyle="1" w:styleId="Alnea-Subalnea">
    <w:name w:val="Alínea - Subalínea"/>
    <w:basedOn w:val="Corpodetexto"/>
    <w:next w:val="Corpodetexto"/>
    <w:link w:val="Alnea-SubalneaChar"/>
    <w:autoRedefine/>
    <w:qFormat/>
    <w:rsid w:val="00F542A5"/>
    <w:pPr>
      <w:numPr>
        <w:numId w:val="25"/>
      </w:numPr>
      <w:ind w:left="1831" w:hanging="357"/>
    </w:pPr>
  </w:style>
  <w:style w:type="character" w:customStyle="1" w:styleId="Alnea-SubalneaChar">
    <w:name w:val="Alínea - Subalínea Char"/>
    <w:basedOn w:val="CorpodetextoChar"/>
    <w:link w:val="Alnea-Subalnea"/>
    <w:rsid w:val="00F542A5"/>
    <w:rPr>
      <w:sz w:val="24"/>
      <w:szCs w:val="20"/>
      <w:lang w:eastAsia="en-US"/>
    </w:rPr>
  </w:style>
  <w:style w:type="paragraph" w:customStyle="1" w:styleId="CorpodetextoItlico">
    <w:name w:val="Corpo de texto + Itálico"/>
    <w:basedOn w:val="Corpodetexto"/>
    <w:link w:val="CorpodetextoItlicoChar"/>
    <w:rsid w:val="00EE16DD"/>
    <w:rPr>
      <w:i/>
      <w:iCs/>
    </w:rPr>
  </w:style>
  <w:style w:type="paragraph" w:customStyle="1" w:styleId="CorpodetextoNegrito">
    <w:name w:val="Corpo de texto + Negrito"/>
    <w:basedOn w:val="Corpodetexto"/>
    <w:link w:val="CorpodetextoNegritoChar"/>
    <w:rsid w:val="003A1B7E"/>
    <w:rPr>
      <w:b/>
      <w:bCs/>
    </w:rPr>
  </w:style>
  <w:style w:type="character" w:customStyle="1" w:styleId="CorpodetextoItlicoChar">
    <w:name w:val="Corpo de texto + Itálico Char"/>
    <w:basedOn w:val="CorpodetextoChar"/>
    <w:link w:val="CorpodetextoItlico"/>
    <w:rsid w:val="00EE16DD"/>
    <w:rPr>
      <w:i/>
      <w:iCs/>
      <w:sz w:val="24"/>
      <w:szCs w:val="20"/>
      <w:lang w:eastAsia="en-US"/>
    </w:rPr>
  </w:style>
  <w:style w:type="paragraph" w:customStyle="1" w:styleId="CorpodetextoSobrescrito">
    <w:name w:val="Corpo de texto + Sobrescrito"/>
    <w:basedOn w:val="Corpodetexto"/>
    <w:link w:val="CorpodetextoSobrescritoChar"/>
    <w:rsid w:val="00EA0A22"/>
    <w:rPr>
      <w:vertAlign w:val="superscript"/>
    </w:rPr>
  </w:style>
  <w:style w:type="character" w:customStyle="1" w:styleId="CorpodetextoNegritoChar">
    <w:name w:val="Corpo de texto + Negrito Char"/>
    <w:basedOn w:val="CorpodetextoChar"/>
    <w:link w:val="CorpodetextoNegrito"/>
    <w:rsid w:val="003A1B7E"/>
    <w:rPr>
      <w:b/>
      <w:bCs/>
      <w:sz w:val="24"/>
      <w:szCs w:val="20"/>
      <w:lang w:eastAsia="en-US"/>
    </w:rPr>
  </w:style>
  <w:style w:type="paragraph" w:customStyle="1" w:styleId="CorpodetextoSubscrito">
    <w:name w:val="Corpo de texto + Subscrito"/>
    <w:basedOn w:val="Corpodetexto"/>
    <w:link w:val="CorpodetextoSubscritoChar"/>
    <w:rsid w:val="00EA0A22"/>
    <w:rPr>
      <w:vertAlign w:val="subscript"/>
    </w:rPr>
  </w:style>
  <w:style w:type="character" w:customStyle="1" w:styleId="CorpodetextoSobrescritoChar">
    <w:name w:val="Corpo de texto + Sobrescrito Char"/>
    <w:basedOn w:val="CorpodetextoChar"/>
    <w:link w:val="CorpodetextoSobrescrito"/>
    <w:rsid w:val="00EA0A22"/>
    <w:rPr>
      <w:sz w:val="24"/>
      <w:szCs w:val="20"/>
      <w:vertAlign w:val="superscript"/>
      <w:lang w:eastAsia="en-US"/>
    </w:rPr>
  </w:style>
  <w:style w:type="paragraph" w:customStyle="1" w:styleId="CorpodetextoVermelho">
    <w:name w:val="Corpo de texto + Vermelho"/>
    <w:basedOn w:val="Corpodetexto"/>
    <w:link w:val="CorpodetextoVermelhoChar"/>
    <w:rsid w:val="00CA414A"/>
    <w:rPr>
      <w:color w:val="FF0000"/>
    </w:rPr>
  </w:style>
  <w:style w:type="character" w:customStyle="1" w:styleId="CorpodetextoSubscritoChar">
    <w:name w:val="Corpo de texto + Subscrito Char"/>
    <w:basedOn w:val="CorpodetextoChar"/>
    <w:link w:val="CorpodetextoSubscrito"/>
    <w:rsid w:val="00EA0A22"/>
    <w:rPr>
      <w:sz w:val="24"/>
      <w:szCs w:val="20"/>
      <w:vertAlign w:val="subscript"/>
      <w:lang w:eastAsia="en-US"/>
    </w:rPr>
  </w:style>
  <w:style w:type="character" w:customStyle="1" w:styleId="FolhadeRostoeAprovaoChar">
    <w:name w:val="Folha de Rosto e Aprovação Char"/>
    <w:basedOn w:val="CorpodetextoChar"/>
    <w:link w:val="FolhadeRostoeAprovao"/>
    <w:rsid w:val="003C470F"/>
    <w:rPr>
      <w:sz w:val="24"/>
      <w:szCs w:val="20"/>
      <w:lang w:eastAsia="en-US"/>
    </w:rPr>
  </w:style>
  <w:style w:type="character" w:customStyle="1" w:styleId="CorpodetextoVermelhoChar">
    <w:name w:val="Corpo de texto + Vermelho Char"/>
    <w:basedOn w:val="CorpodetextoChar"/>
    <w:link w:val="CorpodetextoVermelho"/>
    <w:rsid w:val="00CA414A"/>
    <w:rPr>
      <w:color w:val="FF0000"/>
      <w:sz w:val="24"/>
      <w:szCs w:val="20"/>
      <w:lang w:eastAsia="en-US"/>
    </w:rPr>
  </w:style>
  <w:style w:type="paragraph" w:customStyle="1" w:styleId="Fontedefiguraoutabela">
    <w:name w:val="Fonte de figura ou tabela"/>
    <w:basedOn w:val="Corpodetexto"/>
    <w:qFormat/>
    <w:rsid w:val="00BB1A1F"/>
    <w:pPr>
      <w:spacing w:after="120" w:line="240" w:lineRule="auto"/>
    </w:pPr>
    <w:rPr>
      <w:sz w:val="20"/>
    </w:rPr>
  </w:style>
  <w:style w:type="paragraph" w:styleId="Cabealho">
    <w:name w:val="header"/>
    <w:basedOn w:val="Normal"/>
    <w:link w:val="CabealhoChar"/>
    <w:uiPriority w:val="99"/>
    <w:unhideWhenUsed/>
    <w:locked/>
    <w:rsid w:val="009A47DB"/>
    <w:pPr>
      <w:tabs>
        <w:tab w:val="center" w:pos="4252"/>
        <w:tab w:val="right" w:pos="8504"/>
      </w:tabs>
      <w:spacing w:line="240" w:lineRule="auto"/>
    </w:pPr>
  </w:style>
  <w:style w:type="character" w:customStyle="1" w:styleId="CabealhoChar">
    <w:name w:val="Cabeçalho Char"/>
    <w:basedOn w:val="Fontepargpadro"/>
    <w:link w:val="Cabealho"/>
    <w:uiPriority w:val="99"/>
    <w:rsid w:val="009A47DB"/>
    <w:rPr>
      <w:sz w:val="24"/>
      <w:szCs w:val="20"/>
      <w:lang w:eastAsia="en-US"/>
    </w:rPr>
  </w:style>
  <w:style w:type="paragraph" w:styleId="Rodap">
    <w:name w:val="footer"/>
    <w:basedOn w:val="Normal"/>
    <w:link w:val="RodapChar"/>
    <w:uiPriority w:val="99"/>
    <w:unhideWhenUsed/>
    <w:locked/>
    <w:rsid w:val="009A47DB"/>
    <w:pPr>
      <w:tabs>
        <w:tab w:val="center" w:pos="4252"/>
        <w:tab w:val="right" w:pos="8504"/>
      </w:tabs>
      <w:spacing w:line="240" w:lineRule="auto"/>
    </w:pPr>
  </w:style>
  <w:style w:type="character" w:customStyle="1" w:styleId="RodapChar">
    <w:name w:val="Rodapé Char"/>
    <w:basedOn w:val="Fontepargpadro"/>
    <w:link w:val="Rodap"/>
    <w:uiPriority w:val="99"/>
    <w:rsid w:val="009A47DB"/>
    <w:rPr>
      <w:sz w:val="24"/>
      <w:szCs w:val="20"/>
      <w:lang w:eastAsia="en-US"/>
    </w:rPr>
  </w:style>
  <w:style w:type="paragraph" w:styleId="NormalWeb">
    <w:name w:val="Normal (Web)"/>
    <w:basedOn w:val="Normal"/>
    <w:uiPriority w:val="99"/>
    <w:semiHidden/>
    <w:unhideWhenUsed/>
    <w:locked/>
    <w:rsid w:val="007053A9"/>
    <w:pPr>
      <w:widowControl/>
      <w:spacing w:before="100" w:beforeAutospacing="1" w:after="100" w:afterAutospacing="1" w:line="240" w:lineRule="auto"/>
      <w:jc w:val="left"/>
    </w:pPr>
    <w:rPr>
      <w:szCs w:val="24"/>
      <w:lang w:eastAsia="pt-BR"/>
    </w:rPr>
  </w:style>
  <w:style w:type="character" w:styleId="Forte">
    <w:name w:val="Strong"/>
    <w:basedOn w:val="Fontepargpadro"/>
    <w:uiPriority w:val="22"/>
    <w:qFormat/>
    <w:rsid w:val="007053A9"/>
    <w:rPr>
      <w:b/>
      <w:bCs/>
    </w:rPr>
  </w:style>
  <w:style w:type="character" w:styleId="nfase">
    <w:name w:val="Emphasis"/>
    <w:basedOn w:val="Fontepargpadro"/>
    <w:uiPriority w:val="20"/>
    <w:qFormat/>
    <w:rsid w:val="007053A9"/>
    <w:rPr>
      <w:i/>
      <w:iCs/>
    </w:rPr>
  </w:style>
  <w:style w:type="paragraph" w:customStyle="1" w:styleId="EstiloCentralizado">
    <w:name w:val="Estilo Centralizado"/>
    <w:basedOn w:val="Normal"/>
    <w:rsid w:val="0015601D"/>
    <w:pPr>
      <w:spacing w:before="6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6427">
      <w:bodyDiv w:val="1"/>
      <w:marLeft w:val="0"/>
      <w:marRight w:val="0"/>
      <w:marTop w:val="0"/>
      <w:marBottom w:val="0"/>
      <w:divBdr>
        <w:top w:val="none" w:sz="0" w:space="0" w:color="auto"/>
        <w:left w:val="none" w:sz="0" w:space="0" w:color="auto"/>
        <w:bottom w:val="none" w:sz="0" w:space="0" w:color="auto"/>
        <w:right w:val="none" w:sz="0" w:space="0" w:color="auto"/>
      </w:divBdr>
    </w:div>
    <w:div w:id="6686340">
      <w:bodyDiv w:val="1"/>
      <w:marLeft w:val="0"/>
      <w:marRight w:val="0"/>
      <w:marTop w:val="0"/>
      <w:marBottom w:val="0"/>
      <w:divBdr>
        <w:top w:val="none" w:sz="0" w:space="0" w:color="auto"/>
        <w:left w:val="none" w:sz="0" w:space="0" w:color="auto"/>
        <w:bottom w:val="none" w:sz="0" w:space="0" w:color="auto"/>
        <w:right w:val="none" w:sz="0" w:space="0" w:color="auto"/>
      </w:divBdr>
    </w:div>
    <w:div w:id="12386980">
      <w:bodyDiv w:val="1"/>
      <w:marLeft w:val="0"/>
      <w:marRight w:val="0"/>
      <w:marTop w:val="0"/>
      <w:marBottom w:val="0"/>
      <w:divBdr>
        <w:top w:val="none" w:sz="0" w:space="0" w:color="auto"/>
        <w:left w:val="none" w:sz="0" w:space="0" w:color="auto"/>
        <w:bottom w:val="none" w:sz="0" w:space="0" w:color="auto"/>
        <w:right w:val="none" w:sz="0" w:space="0" w:color="auto"/>
      </w:divBdr>
    </w:div>
    <w:div w:id="14308139">
      <w:bodyDiv w:val="1"/>
      <w:marLeft w:val="0"/>
      <w:marRight w:val="0"/>
      <w:marTop w:val="0"/>
      <w:marBottom w:val="0"/>
      <w:divBdr>
        <w:top w:val="none" w:sz="0" w:space="0" w:color="auto"/>
        <w:left w:val="none" w:sz="0" w:space="0" w:color="auto"/>
        <w:bottom w:val="none" w:sz="0" w:space="0" w:color="auto"/>
        <w:right w:val="none" w:sz="0" w:space="0" w:color="auto"/>
      </w:divBdr>
    </w:div>
    <w:div w:id="20589401">
      <w:bodyDiv w:val="1"/>
      <w:marLeft w:val="0"/>
      <w:marRight w:val="0"/>
      <w:marTop w:val="0"/>
      <w:marBottom w:val="0"/>
      <w:divBdr>
        <w:top w:val="none" w:sz="0" w:space="0" w:color="auto"/>
        <w:left w:val="none" w:sz="0" w:space="0" w:color="auto"/>
        <w:bottom w:val="none" w:sz="0" w:space="0" w:color="auto"/>
        <w:right w:val="none" w:sz="0" w:space="0" w:color="auto"/>
      </w:divBdr>
    </w:div>
    <w:div w:id="24407358">
      <w:bodyDiv w:val="1"/>
      <w:marLeft w:val="0"/>
      <w:marRight w:val="0"/>
      <w:marTop w:val="0"/>
      <w:marBottom w:val="0"/>
      <w:divBdr>
        <w:top w:val="none" w:sz="0" w:space="0" w:color="auto"/>
        <w:left w:val="none" w:sz="0" w:space="0" w:color="auto"/>
        <w:bottom w:val="none" w:sz="0" w:space="0" w:color="auto"/>
        <w:right w:val="none" w:sz="0" w:space="0" w:color="auto"/>
      </w:divBdr>
    </w:div>
    <w:div w:id="31151954">
      <w:bodyDiv w:val="1"/>
      <w:marLeft w:val="0"/>
      <w:marRight w:val="0"/>
      <w:marTop w:val="0"/>
      <w:marBottom w:val="0"/>
      <w:divBdr>
        <w:top w:val="none" w:sz="0" w:space="0" w:color="auto"/>
        <w:left w:val="none" w:sz="0" w:space="0" w:color="auto"/>
        <w:bottom w:val="none" w:sz="0" w:space="0" w:color="auto"/>
        <w:right w:val="none" w:sz="0" w:space="0" w:color="auto"/>
      </w:divBdr>
    </w:div>
    <w:div w:id="33390304">
      <w:bodyDiv w:val="1"/>
      <w:marLeft w:val="0"/>
      <w:marRight w:val="0"/>
      <w:marTop w:val="0"/>
      <w:marBottom w:val="0"/>
      <w:divBdr>
        <w:top w:val="none" w:sz="0" w:space="0" w:color="auto"/>
        <w:left w:val="none" w:sz="0" w:space="0" w:color="auto"/>
        <w:bottom w:val="none" w:sz="0" w:space="0" w:color="auto"/>
        <w:right w:val="none" w:sz="0" w:space="0" w:color="auto"/>
      </w:divBdr>
    </w:div>
    <w:div w:id="34352783">
      <w:bodyDiv w:val="1"/>
      <w:marLeft w:val="0"/>
      <w:marRight w:val="0"/>
      <w:marTop w:val="0"/>
      <w:marBottom w:val="0"/>
      <w:divBdr>
        <w:top w:val="none" w:sz="0" w:space="0" w:color="auto"/>
        <w:left w:val="none" w:sz="0" w:space="0" w:color="auto"/>
        <w:bottom w:val="none" w:sz="0" w:space="0" w:color="auto"/>
        <w:right w:val="none" w:sz="0" w:space="0" w:color="auto"/>
      </w:divBdr>
    </w:div>
    <w:div w:id="34428384">
      <w:bodyDiv w:val="1"/>
      <w:marLeft w:val="0"/>
      <w:marRight w:val="0"/>
      <w:marTop w:val="0"/>
      <w:marBottom w:val="0"/>
      <w:divBdr>
        <w:top w:val="none" w:sz="0" w:space="0" w:color="auto"/>
        <w:left w:val="none" w:sz="0" w:space="0" w:color="auto"/>
        <w:bottom w:val="none" w:sz="0" w:space="0" w:color="auto"/>
        <w:right w:val="none" w:sz="0" w:space="0" w:color="auto"/>
      </w:divBdr>
    </w:div>
    <w:div w:id="41025940">
      <w:bodyDiv w:val="1"/>
      <w:marLeft w:val="0"/>
      <w:marRight w:val="0"/>
      <w:marTop w:val="0"/>
      <w:marBottom w:val="0"/>
      <w:divBdr>
        <w:top w:val="none" w:sz="0" w:space="0" w:color="auto"/>
        <w:left w:val="none" w:sz="0" w:space="0" w:color="auto"/>
        <w:bottom w:val="none" w:sz="0" w:space="0" w:color="auto"/>
        <w:right w:val="none" w:sz="0" w:space="0" w:color="auto"/>
      </w:divBdr>
    </w:div>
    <w:div w:id="43452093">
      <w:bodyDiv w:val="1"/>
      <w:marLeft w:val="0"/>
      <w:marRight w:val="0"/>
      <w:marTop w:val="0"/>
      <w:marBottom w:val="0"/>
      <w:divBdr>
        <w:top w:val="none" w:sz="0" w:space="0" w:color="auto"/>
        <w:left w:val="none" w:sz="0" w:space="0" w:color="auto"/>
        <w:bottom w:val="none" w:sz="0" w:space="0" w:color="auto"/>
        <w:right w:val="none" w:sz="0" w:space="0" w:color="auto"/>
      </w:divBdr>
    </w:div>
    <w:div w:id="46031092">
      <w:bodyDiv w:val="1"/>
      <w:marLeft w:val="0"/>
      <w:marRight w:val="0"/>
      <w:marTop w:val="0"/>
      <w:marBottom w:val="0"/>
      <w:divBdr>
        <w:top w:val="none" w:sz="0" w:space="0" w:color="auto"/>
        <w:left w:val="none" w:sz="0" w:space="0" w:color="auto"/>
        <w:bottom w:val="none" w:sz="0" w:space="0" w:color="auto"/>
        <w:right w:val="none" w:sz="0" w:space="0" w:color="auto"/>
      </w:divBdr>
    </w:div>
    <w:div w:id="49351557">
      <w:bodyDiv w:val="1"/>
      <w:marLeft w:val="0"/>
      <w:marRight w:val="0"/>
      <w:marTop w:val="0"/>
      <w:marBottom w:val="0"/>
      <w:divBdr>
        <w:top w:val="none" w:sz="0" w:space="0" w:color="auto"/>
        <w:left w:val="none" w:sz="0" w:space="0" w:color="auto"/>
        <w:bottom w:val="none" w:sz="0" w:space="0" w:color="auto"/>
        <w:right w:val="none" w:sz="0" w:space="0" w:color="auto"/>
      </w:divBdr>
    </w:div>
    <w:div w:id="52198936">
      <w:bodyDiv w:val="1"/>
      <w:marLeft w:val="0"/>
      <w:marRight w:val="0"/>
      <w:marTop w:val="0"/>
      <w:marBottom w:val="0"/>
      <w:divBdr>
        <w:top w:val="none" w:sz="0" w:space="0" w:color="auto"/>
        <w:left w:val="none" w:sz="0" w:space="0" w:color="auto"/>
        <w:bottom w:val="none" w:sz="0" w:space="0" w:color="auto"/>
        <w:right w:val="none" w:sz="0" w:space="0" w:color="auto"/>
      </w:divBdr>
    </w:div>
    <w:div w:id="61484583">
      <w:bodyDiv w:val="1"/>
      <w:marLeft w:val="0"/>
      <w:marRight w:val="0"/>
      <w:marTop w:val="0"/>
      <w:marBottom w:val="0"/>
      <w:divBdr>
        <w:top w:val="none" w:sz="0" w:space="0" w:color="auto"/>
        <w:left w:val="none" w:sz="0" w:space="0" w:color="auto"/>
        <w:bottom w:val="none" w:sz="0" w:space="0" w:color="auto"/>
        <w:right w:val="none" w:sz="0" w:space="0" w:color="auto"/>
      </w:divBdr>
    </w:div>
    <w:div w:id="62685105">
      <w:bodyDiv w:val="1"/>
      <w:marLeft w:val="0"/>
      <w:marRight w:val="0"/>
      <w:marTop w:val="0"/>
      <w:marBottom w:val="0"/>
      <w:divBdr>
        <w:top w:val="none" w:sz="0" w:space="0" w:color="auto"/>
        <w:left w:val="none" w:sz="0" w:space="0" w:color="auto"/>
        <w:bottom w:val="none" w:sz="0" w:space="0" w:color="auto"/>
        <w:right w:val="none" w:sz="0" w:space="0" w:color="auto"/>
      </w:divBdr>
    </w:div>
    <w:div w:id="64301640">
      <w:bodyDiv w:val="1"/>
      <w:marLeft w:val="0"/>
      <w:marRight w:val="0"/>
      <w:marTop w:val="0"/>
      <w:marBottom w:val="0"/>
      <w:divBdr>
        <w:top w:val="none" w:sz="0" w:space="0" w:color="auto"/>
        <w:left w:val="none" w:sz="0" w:space="0" w:color="auto"/>
        <w:bottom w:val="none" w:sz="0" w:space="0" w:color="auto"/>
        <w:right w:val="none" w:sz="0" w:space="0" w:color="auto"/>
      </w:divBdr>
    </w:div>
    <w:div w:id="65346835">
      <w:bodyDiv w:val="1"/>
      <w:marLeft w:val="0"/>
      <w:marRight w:val="0"/>
      <w:marTop w:val="0"/>
      <w:marBottom w:val="0"/>
      <w:divBdr>
        <w:top w:val="none" w:sz="0" w:space="0" w:color="auto"/>
        <w:left w:val="none" w:sz="0" w:space="0" w:color="auto"/>
        <w:bottom w:val="none" w:sz="0" w:space="0" w:color="auto"/>
        <w:right w:val="none" w:sz="0" w:space="0" w:color="auto"/>
      </w:divBdr>
    </w:div>
    <w:div w:id="67193748">
      <w:bodyDiv w:val="1"/>
      <w:marLeft w:val="0"/>
      <w:marRight w:val="0"/>
      <w:marTop w:val="0"/>
      <w:marBottom w:val="0"/>
      <w:divBdr>
        <w:top w:val="none" w:sz="0" w:space="0" w:color="auto"/>
        <w:left w:val="none" w:sz="0" w:space="0" w:color="auto"/>
        <w:bottom w:val="none" w:sz="0" w:space="0" w:color="auto"/>
        <w:right w:val="none" w:sz="0" w:space="0" w:color="auto"/>
      </w:divBdr>
    </w:div>
    <w:div w:id="69424860">
      <w:bodyDiv w:val="1"/>
      <w:marLeft w:val="0"/>
      <w:marRight w:val="0"/>
      <w:marTop w:val="0"/>
      <w:marBottom w:val="0"/>
      <w:divBdr>
        <w:top w:val="none" w:sz="0" w:space="0" w:color="auto"/>
        <w:left w:val="none" w:sz="0" w:space="0" w:color="auto"/>
        <w:bottom w:val="none" w:sz="0" w:space="0" w:color="auto"/>
        <w:right w:val="none" w:sz="0" w:space="0" w:color="auto"/>
      </w:divBdr>
    </w:div>
    <w:div w:id="73674854">
      <w:bodyDiv w:val="1"/>
      <w:marLeft w:val="0"/>
      <w:marRight w:val="0"/>
      <w:marTop w:val="0"/>
      <w:marBottom w:val="0"/>
      <w:divBdr>
        <w:top w:val="none" w:sz="0" w:space="0" w:color="auto"/>
        <w:left w:val="none" w:sz="0" w:space="0" w:color="auto"/>
        <w:bottom w:val="none" w:sz="0" w:space="0" w:color="auto"/>
        <w:right w:val="none" w:sz="0" w:space="0" w:color="auto"/>
      </w:divBdr>
    </w:div>
    <w:div w:id="75833165">
      <w:bodyDiv w:val="1"/>
      <w:marLeft w:val="0"/>
      <w:marRight w:val="0"/>
      <w:marTop w:val="0"/>
      <w:marBottom w:val="0"/>
      <w:divBdr>
        <w:top w:val="none" w:sz="0" w:space="0" w:color="auto"/>
        <w:left w:val="none" w:sz="0" w:space="0" w:color="auto"/>
        <w:bottom w:val="none" w:sz="0" w:space="0" w:color="auto"/>
        <w:right w:val="none" w:sz="0" w:space="0" w:color="auto"/>
      </w:divBdr>
    </w:div>
    <w:div w:id="78261696">
      <w:bodyDiv w:val="1"/>
      <w:marLeft w:val="0"/>
      <w:marRight w:val="0"/>
      <w:marTop w:val="0"/>
      <w:marBottom w:val="0"/>
      <w:divBdr>
        <w:top w:val="none" w:sz="0" w:space="0" w:color="auto"/>
        <w:left w:val="none" w:sz="0" w:space="0" w:color="auto"/>
        <w:bottom w:val="none" w:sz="0" w:space="0" w:color="auto"/>
        <w:right w:val="none" w:sz="0" w:space="0" w:color="auto"/>
      </w:divBdr>
    </w:div>
    <w:div w:id="92630396">
      <w:bodyDiv w:val="1"/>
      <w:marLeft w:val="0"/>
      <w:marRight w:val="0"/>
      <w:marTop w:val="0"/>
      <w:marBottom w:val="0"/>
      <w:divBdr>
        <w:top w:val="none" w:sz="0" w:space="0" w:color="auto"/>
        <w:left w:val="none" w:sz="0" w:space="0" w:color="auto"/>
        <w:bottom w:val="none" w:sz="0" w:space="0" w:color="auto"/>
        <w:right w:val="none" w:sz="0" w:space="0" w:color="auto"/>
      </w:divBdr>
    </w:div>
    <w:div w:id="95755171">
      <w:bodyDiv w:val="1"/>
      <w:marLeft w:val="0"/>
      <w:marRight w:val="0"/>
      <w:marTop w:val="0"/>
      <w:marBottom w:val="0"/>
      <w:divBdr>
        <w:top w:val="none" w:sz="0" w:space="0" w:color="auto"/>
        <w:left w:val="none" w:sz="0" w:space="0" w:color="auto"/>
        <w:bottom w:val="none" w:sz="0" w:space="0" w:color="auto"/>
        <w:right w:val="none" w:sz="0" w:space="0" w:color="auto"/>
      </w:divBdr>
    </w:div>
    <w:div w:id="100146835">
      <w:bodyDiv w:val="1"/>
      <w:marLeft w:val="0"/>
      <w:marRight w:val="0"/>
      <w:marTop w:val="0"/>
      <w:marBottom w:val="0"/>
      <w:divBdr>
        <w:top w:val="none" w:sz="0" w:space="0" w:color="auto"/>
        <w:left w:val="none" w:sz="0" w:space="0" w:color="auto"/>
        <w:bottom w:val="none" w:sz="0" w:space="0" w:color="auto"/>
        <w:right w:val="none" w:sz="0" w:space="0" w:color="auto"/>
      </w:divBdr>
    </w:div>
    <w:div w:id="103313045">
      <w:bodyDiv w:val="1"/>
      <w:marLeft w:val="0"/>
      <w:marRight w:val="0"/>
      <w:marTop w:val="0"/>
      <w:marBottom w:val="0"/>
      <w:divBdr>
        <w:top w:val="none" w:sz="0" w:space="0" w:color="auto"/>
        <w:left w:val="none" w:sz="0" w:space="0" w:color="auto"/>
        <w:bottom w:val="none" w:sz="0" w:space="0" w:color="auto"/>
        <w:right w:val="none" w:sz="0" w:space="0" w:color="auto"/>
      </w:divBdr>
    </w:div>
    <w:div w:id="106775219">
      <w:bodyDiv w:val="1"/>
      <w:marLeft w:val="0"/>
      <w:marRight w:val="0"/>
      <w:marTop w:val="0"/>
      <w:marBottom w:val="0"/>
      <w:divBdr>
        <w:top w:val="none" w:sz="0" w:space="0" w:color="auto"/>
        <w:left w:val="none" w:sz="0" w:space="0" w:color="auto"/>
        <w:bottom w:val="none" w:sz="0" w:space="0" w:color="auto"/>
        <w:right w:val="none" w:sz="0" w:space="0" w:color="auto"/>
      </w:divBdr>
    </w:div>
    <w:div w:id="115023569">
      <w:bodyDiv w:val="1"/>
      <w:marLeft w:val="0"/>
      <w:marRight w:val="0"/>
      <w:marTop w:val="0"/>
      <w:marBottom w:val="0"/>
      <w:divBdr>
        <w:top w:val="none" w:sz="0" w:space="0" w:color="auto"/>
        <w:left w:val="none" w:sz="0" w:space="0" w:color="auto"/>
        <w:bottom w:val="none" w:sz="0" w:space="0" w:color="auto"/>
        <w:right w:val="none" w:sz="0" w:space="0" w:color="auto"/>
      </w:divBdr>
    </w:div>
    <w:div w:id="116531335">
      <w:bodyDiv w:val="1"/>
      <w:marLeft w:val="0"/>
      <w:marRight w:val="0"/>
      <w:marTop w:val="0"/>
      <w:marBottom w:val="0"/>
      <w:divBdr>
        <w:top w:val="none" w:sz="0" w:space="0" w:color="auto"/>
        <w:left w:val="none" w:sz="0" w:space="0" w:color="auto"/>
        <w:bottom w:val="none" w:sz="0" w:space="0" w:color="auto"/>
        <w:right w:val="none" w:sz="0" w:space="0" w:color="auto"/>
      </w:divBdr>
    </w:div>
    <w:div w:id="119613307">
      <w:bodyDiv w:val="1"/>
      <w:marLeft w:val="0"/>
      <w:marRight w:val="0"/>
      <w:marTop w:val="0"/>
      <w:marBottom w:val="0"/>
      <w:divBdr>
        <w:top w:val="none" w:sz="0" w:space="0" w:color="auto"/>
        <w:left w:val="none" w:sz="0" w:space="0" w:color="auto"/>
        <w:bottom w:val="none" w:sz="0" w:space="0" w:color="auto"/>
        <w:right w:val="none" w:sz="0" w:space="0" w:color="auto"/>
      </w:divBdr>
    </w:div>
    <w:div w:id="120001793">
      <w:bodyDiv w:val="1"/>
      <w:marLeft w:val="0"/>
      <w:marRight w:val="0"/>
      <w:marTop w:val="0"/>
      <w:marBottom w:val="0"/>
      <w:divBdr>
        <w:top w:val="none" w:sz="0" w:space="0" w:color="auto"/>
        <w:left w:val="none" w:sz="0" w:space="0" w:color="auto"/>
        <w:bottom w:val="none" w:sz="0" w:space="0" w:color="auto"/>
        <w:right w:val="none" w:sz="0" w:space="0" w:color="auto"/>
      </w:divBdr>
    </w:div>
    <w:div w:id="123542051">
      <w:bodyDiv w:val="1"/>
      <w:marLeft w:val="0"/>
      <w:marRight w:val="0"/>
      <w:marTop w:val="0"/>
      <w:marBottom w:val="0"/>
      <w:divBdr>
        <w:top w:val="none" w:sz="0" w:space="0" w:color="auto"/>
        <w:left w:val="none" w:sz="0" w:space="0" w:color="auto"/>
        <w:bottom w:val="none" w:sz="0" w:space="0" w:color="auto"/>
        <w:right w:val="none" w:sz="0" w:space="0" w:color="auto"/>
      </w:divBdr>
    </w:div>
    <w:div w:id="123542372">
      <w:bodyDiv w:val="1"/>
      <w:marLeft w:val="0"/>
      <w:marRight w:val="0"/>
      <w:marTop w:val="0"/>
      <w:marBottom w:val="0"/>
      <w:divBdr>
        <w:top w:val="none" w:sz="0" w:space="0" w:color="auto"/>
        <w:left w:val="none" w:sz="0" w:space="0" w:color="auto"/>
        <w:bottom w:val="none" w:sz="0" w:space="0" w:color="auto"/>
        <w:right w:val="none" w:sz="0" w:space="0" w:color="auto"/>
      </w:divBdr>
    </w:div>
    <w:div w:id="127667950">
      <w:bodyDiv w:val="1"/>
      <w:marLeft w:val="0"/>
      <w:marRight w:val="0"/>
      <w:marTop w:val="0"/>
      <w:marBottom w:val="0"/>
      <w:divBdr>
        <w:top w:val="none" w:sz="0" w:space="0" w:color="auto"/>
        <w:left w:val="none" w:sz="0" w:space="0" w:color="auto"/>
        <w:bottom w:val="none" w:sz="0" w:space="0" w:color="auto"/>
        <w:right w:val="none" w:sz="0" w:space="0" w:color="auto"/>
      </w:divBdr>
    </w:div>
    <w:div w:id="131295371">
      <w:bodyDiv w:val="1"/>
      <w:marLeft w:val="0"/>
      <w:marRight w:val="0"/>
      <w:marTop w:val="0"/>
      <w:marBottom w:val="0"/>
      <w:divBdr>
        <w:top w:val="none" w:sz="0" w:space="0" w:color="auto"/>
        <w:left w:val="none" w:sz="0" w:space="0" w:color="auto"/>
        <w:bottom w:val="none" w:sz="0" w:space="0" w:color="auto"/>
        <w:right w:val="none" w:sz="0" w:space="0" w:color="auto"/>
      </w:divBdr>
    </w:div>
    <w:div w:id="135494688">
      <w:bodyDiv w:val="1"/>
      <w:marLeft w:val="0"/>
      <w:marRight w:val="0"/>
      <w:marTop w:val="0"/>
      <w:marBottom w:val="0"/>
      <w:divBdr>
        <w:top w:val="none" w:sz="0" w:space="0" w:color="auto"/>
        <w:left w:val="none" w:sz="0" w:space="0" w:color="auto"/>
        <w:bottom w:val="none" w:sz="0" w:space="0" w:color="auto"/>
        <w:right w:val="none" w:sz="0" w:space="0" w:color="auto"/>
      </w:divBdr>
    </w:div>
    <w:div w:id="137036113">
      <w:bodyDiv w:val="1"/>
      <w:marLeft w:val="0"/>
      <w:marRight w:val="0"/>
      <w:marTop w:val="0"/>
      <w:marBottom w:val="0"/>
      <w:divBdr>
        <w:top w:val="none" w:sz="0" w:space="0" w:color="auto"/>
        <w:left w:val="none" w:sz="0" w:space="0" w:color="auto"/>
        <w:bottom w:val="none" w:sz="0" w:space="0" w:color="auto"/>
        <w:right w:val="none" w:sz="0" w:space="0" w:color="auto"/>
      </w:divBdr>
    </w:div>
    <w:div w:id="139004748">
      <w:bodyDiv w:val="1"/>
      <w:marLeft w:val="0"/>
      <w:marRight w:val="0"/>
      <w:marTop w:val="0"/>
      <w:marBottom w:val="0"/>
      <w:divBdr>
        <w:top w:val="none" w:sz="0" w:space="0" w:color="auto"/>
        <w:left w:val="none" w:sz="0" w:space="0" w:color="auto"/>
        <w:bottom w:val="none" w:sz="0" w:space="0" w:color="auto"/>
        <w:right w:val="none" w:sz="0" w:space="0" w:color="auto"/>
      </w:divBdr>
    </w:div>
    <w:div w:id="139613825">
      <w:bodyDiv w:val="1"/>
      <w:marLeft w:val="0"/>
      <w:marRight w:val="0"/>
      <w:marTop w:val="0"/>
      <w:marBottom w:val="0"/>
      <w:divBdr>
        <w:top w:val="none" w:sz="0" w:space="0" w:color="auto"/>
        <w:left w:val="none" w:sz="0" w:space="0" w:color="auto"/>
        <w:bottom w:val="none" w:sz="0" w:space="0" w:color="auto"/>
        <w:right w:val="none" w:sz="0" w:space="0" w:color="auto"/>
      </w:divBdr>
    </w:div>
    <w:div w:id="140853959">
      <w:bodyDiv w:val="1"/>
      <w:marLeft w:val="0"/>
      <w:marRight w:val="0"/>
      <w:marTop w:val="0"/>
      <w:marBottom w:val="0"/>
      <w:divBdr>
        <w:top w:val="none" w:sz="0" w:space="0" w:color="auto"/>
        <w:left w:val="none" w:sz="0" w:space="0" w:color="auto"/>
        <w:bottom w:val="none" w:sz="0" w:space="0" w:color="auto"/>
        <w:right w:val="none" w:sz="0" w:space="0" w:color="auto"/>
      </w:divBdr>
    </w:div>
    <w:div w:id="146363966">
      <w:bodyDiv w:val="1"/>
      <w:marLeft w:val="0"/>
      <w:marRight w:val="0"/>
      <w:marTop w:val="0"/>
      <w:marBottom w:val="0"/>
      <w:divBdr>
        <w:top w:val="none" w:sz="0" w:space="0" w:color="auto"/>
        <w:left w:val="none" w:sz="0" w:space="0" w:color="auto"/>
        <w:bottom w:val="none" w:sz="0" w:space="0" w:color="auto"/>
        <w:right w:val="none" w:sz="0" w:space="0" w:color="auto"/>
      </w:divBdr>
    </w:div>
    <w:div w:id="147867678">
      <w:bodyDiv w:val="1"/>
      <w:marLeft w:val="0"/>
      <w:marRight w:val="0"/>
      <w:marTop w:val="0"/>
      <w:marBottom w:val="0"/>
      <w:divBdr>
        <w:top w:val="none" w:sz="0" w:space="0" w:color="auto"/>
        <w:left w:val="none" w:sz="0" w:space="0" w:color="auto"/>
        <w:bottom w:val="none" w:sz="0" w:space="0" w:color="auto"/>
        <w:right w:val="none" w:sz="0" w:space="0" w:color="auto"/>
      </w:divBdr>
    </w:div>
    <w:div w:id="154419326">
      <w:bodyDiv w:val="1"/>
      <w:marLeft w:val="0"/>
      <w:marRight w:val="0"/>
      <w:marTop w:val="0"/>
      <w:marBottom w:val="0"/>
      <w:divBdr>
        <w:top w:val="none" w:sz="0" w:space="0" w:color="auto"/>
        <w:left w:val="none" w:sz="0" w:space="0" w:color="auto"/>
        <w:bottom w:val="none" w:sz="0" w:space="0" w:color="auto"/>
        <w:right w:val="none" w:sz="0" w:space="0" w:color="auto"/>
      </w:divBdr>
    </w:div>
    <w:div w:id="163056083">
      <w:bodyDiv w:val="1"/>
      <w:marLeft w:val="0"/>
      <w:marRight w:val="0"/>
      <w:marTop w:val="0"/>
      <w:marBottom w:val="0"/>
      <w:divBdr>
        <w:top w:val="none" w:sz="0" w:space="0" w:color="auto"/>
        <w:left w:val="none" w:sz="0" w:space="0" w:color="auto"/>
        <w:bottom w:val="none" w:sz="0" w:space="0" w:color="auto"/>
        <w:right w:val="none" w:sz="0" w:space="0" w:color="auto"/>
      </w:divBdr>
    </w:div>
    <w:div w:id="169024100">
      <w:bodyDiv w:val="1"/>
      <w:marLeft w:val="0"/>
      <w:marRight w:val="0"/>
      <w:marTop w:val="0"/>
      <w:marBottom w:val="0"/>
      <w:divBdr>
        <w:top w:val="none" w:sz="0" w:space="0" w:color="auto"/>
        <w:left w:val="none" w:sz="0" w:space="0" w:color="auto"/>
        <w:bottom w:val="none" w:sz="0" w:space="0" w:color="auto"/>
        <w:right w:val="none" w:sz="0" w:space="0" w:color="auto"/>
      </w:divBdr>
    </w:div>
    <w:div w:id="173343526">
      <w:bodyDiv w:val="1"/>
      <w:marLeft w:val="0"/>
      <w:marRight w:val="0"/>
      <w:marTop w:val="0"/>
      <w:marBottom w:val="0"/>
      <w:divBdr>
        <w:top w:val="none" w:sz="0" w:space="0" w:color="auto"/>
        <w:left w:val="none" w:sz="0" w:space="0" w:color="auto"/>
        <w:bottom w:val="none" w:sz="0" w:space="0" w:color="auto"/>
        <w:right w:val="none" w:sz="0" w:space="0" w:color="auto"/>
      </w:divBdr>
    </w:div>
    <w:div w:id="184830527">
      <w:bodyDiv w:val="1"/>
      <w:marLeft w:val="0"/>
      <w:marRight w:val="0"/>
      <w:marTop w:val="0"/>
      <w:marBottom w:val="0"/>
      <w:divBdr>
        <w:top w:val="none" w:sz="0" w:space="0" w:color="auto"/>
        <w:left w:val="none" w:sz="0" w:space="0" w:color="auto"/>
        <w:bottom w:val="none" w:sz="0" w:space="0" w:color="auto"/>
        <w:right w:val="none" w:sz="0" w:space="0" w:color="auto"/>
      </w:divBdr>
    </w:div>
    <w:div w:id="194315283">
      <w:bodyDiv w:val="1"/>
      <w:marLeft w:val="0"/>
      <w:marRight w:val="0"/>
      <w:marTop w:val="0"/>
      <w:marBottom w:val="0"/>
      <w:divBdr>
        <w:top w:val="none" w:sz="0" w:space="0" w:color="auto"/>
        <w:left w:val="none" w:sz="0" w:space="0" w:color="auto"/>
        <w:bottom w:val="none" w:sz="0" w:space="0" w:color="auto"/>
        <w:right w:val="none" w:sz="0" w:space="0" w:color="auto"/>
      </w:divBdr>
    </w:div>
    <w:div w:id="194656698">
      <w:bodyDiv w:val="1"/>
      <w:marLeft w:val="0"/>
      <w:marRight w:val="0"/>
      <w:marTop w:val="0"/>
      <w:marBottom w:val="0"/>
      <w:divBdr>
        <w:top w:val="none" w:sz="0" w:space="0" w:color="auto"/>
        <w:left w:val="none" w:sz="0" w:space="0" w:color="auto"/>
        <w:bottom w:val="none" w:sz="0" w:space="0" w:color="auto"/>
        <w:right w:val="none" w:sz="0" w:space="0" w:color="auto"/>
      </w:divBdr>
    </w:div>
    <w:div w:id="200945998">
      <w:bodyDiv w:val="1"/>
      <w:marLeft w:val="0"/>
      <w:marRight w:val="0"/>
      <w:marTop w:val="0"/>
      <w:marBottom w:val="0"/>
      <w:divBdr>
        <w:top w:val="none" w:sz="0" w:space="0" w:color="auto"/>
        <w:left w:val="none" w:sz="0" w:space="0" w:color="auto"/>
        <w:bottom w:val="none" w:sz="0" w:space="0" w:color="auto"/>
        <w:right w:val="none" w:sz="0" w:space="0" w:color="auto"/>
      </w:divBdr>
    </w:div>
    <w:div w:id="202602745">
      <w:bodyDiv w:val="1"/>
      <w:marLeft w:val="0"/>
      <w:marRight w:val="0"/>
      <w:marTop w:val="0"/>
      <w:marBottom w:val="0"/>
      <w:divBdr>
        <w:top w:val="none" w:sz="0" w:space="0" w:color="auto"/>
        <w:left w:val="none" w:sz="0" w:space="0" w:color="auto"/>
        <w:bottom w:val="none" w:sz="0" w:space="0" w:color="auto"/>
        <w:right w:val="none" w:sz="0" w:space="0" w:color="auto"/>
      </w:divBdr>
    </w:div>
    <w:div w:id="204803706">
      <w:bodyDiv w:val="1"/>
      <w:marLeft w:val="0"/>
      <w:marRight w:val="0"/>
      <w:marTop w:val="0"/>
      <w:marBottom w:val="0"/>
      <w:divBdr>
        <w:top w:val="none" w:sz="0" w:space="0" w:color="auto"/>
        <w:left w:val="none" w:sz="0" w:space="0" w:color="auto"/>
        <w:bottom w:val="none" w:sz="0" w:space="0" w:color="auto"/>
        <w:right w:val="none" w:sz="0" w:space="0" w:color="auto"/>
      </w:divBdr>
    </w:div>
    <w:div w:id="207227434">
      <w:bodyDiv w:val="1"/>
      <w:marLeft w:val="0"/>
      <w:marRight w:val="0"/>
      <w:marTop w:val="0"/>
      <w:marBottom w:val="0"/>
      <w:divBdr>
        <w:top w:val="none" w:sz="0" w:space="0" w:color="auto"/>
        <w:left w:val="none" w:sz="0" w:space="0" w:color="auto"/>
        <w:bottom w:val="none" w:sz="0" w:space="0" w:color="auto"/>
        <w:right w:val="none" w:sz="0" w:space="0" w:color="auto"/>
      </w:divBdr>
    </w:div>
    <w:div w:id="214201683">
      <w:bodyDiv w:val="1"/>
      <w:marLeft w:val="0"/>
      <w:marRight w:val="0"/>
      <w:marTop w:val="0"/>
      <w:marBottom w:val="0"/>
      <w:divBdr>
        <w:top w:val="none" w:sz="0" w:space="0" w:color="auto"/>
        <w:left w:val="none" w:sz="0" w:space="0" w:color="auto"/>
        <w:bottom w:val="none" w:sz="0" w:space="0" w:color="auto"/>
        <w:right w:val="none" w:sz="0" w:space="0" w:color="auto"/>
      </w:divBdr>
    </w:div>
    <w:div w:id="215631726">
      <w:bodyDiv w:val="1"/>
      <w:marLeft w:val="0"/>
      <w:marRight w:val="0"/>
      <w:marTop w:val="0"/>
      <w:marBottom w:val="0"/>
      <w:divBdr>
        <w:top w:val="none" w:sz="0" w:space="0" w:color="auto"/>
        <w:left w:val="none" w:sz="0" w:space="0" w:color="auto"/>
        <w:bottom w:val="none" w:sz="0" w:space="0" w:color="auto"/>
        <w:right w:val="none" w:sz="0" w:space="0" w:color="auto"/>
      </w:divBdr>
    </w:div>
    <w:div w:id="217203832">
      <w:bodyDiv w:val="1"/>
      <w:marLeft w:val="0"/>
      <w:marRight w:val="0"/>
      <w:marTop w:val="0"/>
      <w:marBottom w:val="0"/>
      <w:divBdr>
        <w:top w:val="none" w:sz="0" w:space="0" w:color="auto"/>
        <w:left w:val="none" w:sz="0" w:space="0" w:color="auto"/>
        <w:bottom w:val="none" w:sz="0" w:space="0" w:color="auto"/>
        <w:right w:val="none" w:sz="0" w:space="0" w:color="auto"/>
      </w:divBdr>
    </w:div>
    <w:div w:id="224224400">
      <w:bodyDiv w:val="1"/>
      <w:marLeft w:val="0"/>
      <w:marRight w:val="0"/>
      <w:marTop w:val="0"/>
      <w:marBottom w:val="0"/>
      <w:divBdr>
        <w:top w:val="none" w:sz="0" w:space="0" w:color="auto"/>
        <w:left w:val="none" w:sz="0" w:space="0" w:color="auto"/>
        <w:bottom w:val="none" w:sz="0" w:space="0" w:color="auto"/>
        <w:right w:val="none" w:sz="0" w:space="0" w:color="auto"/>
      </w:divBdr>
    </w:div>
    <w:div w:id="233980216">
      <w:bodyDiv w:val="1"/>
      <w:marLeft w:val="0"/>
      <w:marRight w:val="0"/>
      <w:marTop w:val="0"/>
      <w:marBottom w:val="0"/>
      <w:divBdr>
        <w:top w:val="none" w:sz="0" w:space="0" w:color="auto"/>
        <w:left w:val="none" w:sz="0" w:space="0" w:color="auto"/>
        <w:bottom w:val="none" w:sz="0" w:space="0" w:color="auto"/>
        <w:right w:val="none" w:sz="0" w:space="0" w:color="auto"/>
      </w:divBdr>
    </w:div>
    <w:div w:id="260379399">
      <w:bodyDiv w:val="1"/>
      <w:marLeft w:val="0"/>
      <w:marRight w:val="0"/>
      <w:marTop w:val="0"/>
      <w:marBottom w:val="0"/>
      <w:divBdr>
        <w:top w:val="none" w:sz="0" w:space="0" w:color="auto"/>
        <w:left w:val="none" w:sz="0" w:space="0" w:color="auto"/>
        <w:bottom w:val="none" w:sz="0" w:space="0" w:color="auto"/>
        <w:right w:val="none" w:sz="0" w:space="0" w:color="auto"/>
      </w:divBdr>
    </w:div>
    <w:div w:id="261184952">
      <w:bodyDiv w:val="1"/>
      <w:marLeft w:val="0"/>
      <w:marRight w:val="0"/>
      <w:marTop w:val="0"/>
      <w:marBottom w:val="0"/>
      <w:divBdr>
        <w:top w:val="none" w:sz="0" w:space="0" w:color="auto"/>
        <w:left w:val="none" w:sz="0" w:space="0" w:color="auto"/>
        <w:bottom w:val="none" w:sz="0" w:space="0" w:color="auto"/>
        <w:right w:val="none" w:sz="0" w:space="0" w:color="auto"/>
      </w:divBdr>
    </w:div>
    <w:div w:id="269748737">
      <w:bodyDiv w:val="1"/>
      <w:marLeft w:val="0"/>
      <w:marRight w:val="0"/>
      <w:marTop w:val="0"/>
      <w:marBottom w:val="0"/>
      <w:divBdr>
        <w:top w:val="none" w:sz="0" w:space="0" w:color="auto"/>
        <w:left w:val="none" w:sz="0" w:space="0" w:color="auto"/>
        <w:bottom w:val="none" w:sz="0" w:space="0" w:color="auto"/>
        <w:right w:val="none" w:sz="0" w:space="0" w:color="auto"/>
      </w:divBdr>
    </w:div>
    <w:div w:id="279193506">
      <w:bodyDiv w:val="1"/>
      <w:marLeft w:val="0"/>
      <w:marRight w:val="0"/>
      <w:marTop w:val="0"/>
      <w:marBottom w:val="0"/>
      <w:divBdr>
        <w:top w:val="none" w:sz="0" w:space="0" w:color="auto"/>
        <w:left w:val="none" w:sz="0" w:space="0" w:color="auto"/>
        <w:bottom w:val="none" w:sz="0" w:space="0" w:color="auto"/>
        <w:right w:val="none" w:sz="0" w:space="0" w:color="auto"/>
      </w:divBdr>
    </w:div>
    <w:div w:id="289019183">
      <w:bodyDiv w:val="1"/>
      <w:marLeft w:val="0"/>
      <w:marRight w:val="0"/>
      <w:marTop w:val="0"/>
      <w:marBottom w:val="0"/>
      <w:divBdr>
        <w:top w:val="none" w:sz="0" w:space="0" w:color="auto"/>
        <w:left w:val="none" w:sz="0" w:space="0" w:color="auto"/>
        <w:bottom w:val="none" w:sz="0" w:space="0" w:color="auto"/>
        <w:right w:val="none" w:sz="0" w:space="0" w:color="auto"/>
      </w:divBdr>
    </w:div>
    <w:div w:id="296032993">
      <w:bodyDiv w:val="1"/>
      <w:marLeft w:val="0"/>
      <w:marRight w:val="0"/>
      <w:marTop w:val="0"/>
      <w:marBottom w:val="0"/>
      <w:divBdr>
        <w:top w:val="none" w:sz="0" w:space="0" w:color="auto"/>
        <w:left w:val="none" w:sz="0" w:space="0" w:color="auto"/>
        <w:bottom w:val="none" w:sz="0" w:space="0" w:color="auto"/>
        <w:right w:val="none" w:sz="0" w:space="0" w:color="auto"/>
      </w:divBdr>
    </w:div>
    <w:div w:id="296882640">
      <w:bodyDiv w:val="1"/>
      <w:marLeft w:val="0"/>
      <w:marRight w:val="0"/>
      <w:marTop w:val="0"/>
      <w:marBottom w:val="0"/>
      <w:divBdr>
        <w:top w:val="none" w:sz="0" w:space="0" w:color="auto"/>
        <w:left w:val="none" w:sz="0" w:space="0" w:color="auto"/>
        <w:bottom w:val="none" w:sz="0" w:space="0" w:color="auto"/>
        <w:right w:val="none" w:sz="0" w:space="0" w:color="auto"/>
      </w:divBdr>
    </w:div>
    <w:div w:id="301815571">
      <w:bodyDiv w:val="1"/>
      <w:marLeft w:val="0"/>
      <w:marRight w:val="0"/>
      <w:marTop w:val="0"/>
      <w:marBottom w:val="0"/>
      <w:divBdr>
        <w:top w:val="none" w:sz="0" w:space="0" w:color="auto"/>
        <w:left w:val="none" w:sz="0" w:space="0" w:color="auto"/>
        <w:bottom w:val="none" w:sz="0" w:space="0" w:color="auto"/>
        <w:right w:val="none" w:sz="0" w:space="0" w:color="auto"/>
      </w:divBdr>
    </w:div>
    <w:div w:id="302076448">
      <w:bodyDiv w:val="1"/>
      <w:marLeft w:val="0"/>
      <w:marRight w:val="0"/>
      <w:marTop w:val="0"/>
      <w:marBottom w:val="0"/>
      <w:divBdr>
        <w:top w:val="none" w:sz="0" w:space="0" w:color="auto"/>
        <w:left w:val="none" w:sz="0" w:space="0" w:color="auto"/>
        <w:bottom w:val="none" w:sz="0" w:space="0" w:color="auto"/>
        <w:right w:val="none" w:sz="0" w:space="0" w:color="auto"/>
      </w:divBdr>
    </w:div>
    <w:div w:id="304243566">
      <w:bodyDiv w:val="1"/>
      <w:marLeft w:val="0"/>
      <w:marRight w:val="0"/>
      <w:marTop w:val="0"/>
      <w:marBottom w:val="0"/>
      <w:divBdr>
        <w:top w:val="none" w:sz="0" w:space="0" w:color="auto"/>
        <w:left w:val="none" w:sz="0" w:space="0" w:color="auto"/>
        <w:bottom w:val="none" w:sz="0" w:space="0" w:color="auto"/>
        <w:right w:val="none" w:sz="0" w:space="0" w:color="auto"/>
      </w:divBdr>
    </w:div>
    <w:div w:id="306712929">
      <w:bodyDiv w:val="1"/>
      <w:marLeft w:val="0"/>
      <w:marRight w:val="0"/>
      <w:marTop w:val="0"/>
      <w:marBottom w:val="0"/>
      <w:divBdr>
        <w:top w:val="none" w:sz="0" w:space="0" w:color="auto"/>
        <w:left w:val="none" w:sz="0" w:space="0" w:color="auto"/>
        <w:bottom w:val="none" w:sz="0" w:space="0" w:color="auto"/>
        <w:right w:val="none" w:sz="0" w:space="0" w:color="auto"/>
      </w:divBdr>
    </w:div>
    <w:div w:id="308216025">
      <w:bodyDiv w:val="1"/>
      <w:marLeft w:val="0"/>
      <w:marRight w:val="0"/>
      <w:marTop w:val="0"/>
      <w:marBottom w:val="0"/>
      <w:divBdr>
        <w:top w:val="none" w:sz="0" w:space="0" w:color="auto"/>
        <w:left w:val="none" w:sz="0" w:space="0" w:color="auto"/>
        <w:bottom w:val="none" w:sz="0" w:space="0" w:color="auto"/>
        <w:right w:val="none" w:sz="0" w:space="0" w:color="auto"/>
      </w:divBdr>
    </w:div>
    <w:div w:id="315955202">
      <w:bodyDiv w:val="1"/>
      <w:marLeft w:val="0"/>
      <w:marRight w:val="0"/>
      <w:marTop w:val="0"/>
      <w:marBottom w:val="0"/>
      <w:divBdr>
        <w:top w:val="none" w:sz="0" w:space="0" w:color="auto"/>
        <w:left w:val="none" w:sz="0" w:space="0" w:color="auto"/>
        <w:bottom w:val="none" w:sz="0" w:space="0" w:color="auto"/>
        <w:right w:val="none" w:sz="0" w:space="0" w:color="auto"/>
      </w:divBdr>
    </w:div>
    <w:div w:id="318925541">
      <w:bodyDiv w:val="1"/>
      <w:marLeft w:val="0"/>
      <w:marRight w:val="0"/>
      <w:marTop w:val="0"/>
      <w:marBottom w:val="0"/>
      <w:divBdr>
        <w:top w:val="none" w:sz="0" w:space="0" w:color="auto"/>
        <w:left w:val="none" w:sz="0" w:space="0" w:color="auto"/>
        <w:bottom w:val="none" w:sz="0" w:space="0" w:color="auto"/>
        <w:right w:val="none" w:sz="0" w:space="0" w:color="auto"/>
      </w:divBdr>
    </w:div>
    <w:div w:id="327484257">
      <w:bodyDiv w:val="1"/>
      <w:marLeft w:val="0"/>
      <w:marRight w:val="0"/>
      <w:marTop w:val="0"/>
      <w:marBottom w:val="0"/>
      <w:divBdr>
        <w:top w:val="none" w:sz="0" w:space="0" w:color="auto"/>
        <w:left w:val="none" w:sz="0" w:space="0" w:color="auto"/>
        <w:bottom w:val="none" w:sz="0" w:space="0" w:color="auto"/>
        <w:right w:val="none" w:sz="0" w:space="0" w:color="auto"/>
      </w:divBdr>
    </w:div>
    <w:div w:id="328559645">
      <w:bodyDiv w:val="1"/>
      <w:marLeft w:val="0"/>
      <w:marRight w:val="0"/>
      <w:marTop w:val="0"/>
      <w:marBottom w:val="0"/>
      <w:divBdr>
        <w:top w:val="none" w:sz="0" w:space="0" w:color="auto"/>
        <w:left w:val="none" w:sz="0" w:space="0" w:color="auto"/>
        <w:bottom w:val="none" w:sz="0" w:space="0" w:color="auto"/>
        <w:right w:val="none" w:sz="0" w:space="0" w:color="auto"/>
      </w:divBdr>
    </w:div>
    <w:div w:id="333458705">
      <w:bodyDiv w:val="1"/>
      <w:marLeft w:val="0"/>
      <w:marRight w:val="0"/>
      <w:marTop w:val="0"/>
      <w:marBottom w:val="0"/>
      <w:divBdr>
        <w:top w:val="none" w:sz="0" w:space="0" w:color="auto"/>
        <w:left w:val="none" w:sz="0" w:space="0" w:color="auto"/>
        <w:bottom w:val="none" w:sz="0" w:space="0" w:color="auto"/>
        <w:right w:val="none" w:sz="0" w:space="0" w:color="auto"/>
      </w:divBdr>
    </w:div>
    <w:div w:id="333999913">
      <w:bodyDiv w:val="1"/>
      <w:marLeft w:val="0"/>
      <w:marRight w:val="0"/>
      <w:marTop w:val="0"/>
      <w:marBottom w:val="0"/>
      <w:divBdr>
        <w:top w:val="none" w:sz="0" w:space="0" w:color="auto"/>
        <w:left w:val="none" w:sz="0" w:space="0" w:color="auto"/>
        <w:bottom w:val="none" w:sz="0" w:space="0" w:color="auto"/>
        <w:right w:val="none" w:sz="0" w:space="0" w:color="auto"/>
      </w:divBdr>
    </w:div>
    <w:div w:id="339041539">
      <w:bodyDiv w:val="1"/>
      <w:marLeft w:val="0"/>
      <w:marRight w:val="0"/>
      <w:marTop w:val="0"/>
      <w:marBottom w:val="0"/>
      <w:divBdr>
        <w:top w:val="none" w:sz="0" w:space="0" w:color="auto"/>
        <w:left w:val="none" w:sz="0" w:space="0" w:color="auto"/>
        <w:bottom w:val="none" w:sz="0" w:space="0" w:color="auto"/>
        <w:right w:val="none" w:sz="0" w:space="0" w:color="auto"/>
      </w:divBdr>
    </w:div>
    <w:div w:id="349334135">
      <w:bodyDiv w:val="1"/>
      <w:marLeft w:val="0"/>
      <w:marRight w:val="0"/>
      <w:marTop w:val="0"/>
      <w:marBottom w:val="0"/>
      <w:divBdr>
        <w:top w:val="none" w:sz="0" w:space="0" w:color="auto"/>
        <w:left w:val="none" w:sz="0" w:space="0" w:color="auto"/>
        <w:bottom w:val="none" w:sz="0" w:space="0" w:color="auto"/>
        <w:right w:val="none" w:sz="0" w:space="0" w:color="auto"/>
      </w:divBdr>
    </w:div>
    <w:div w:id="357243171">
      <w:bodyDiv w:val="1"/>
      <w:marLeft w:val="0"/>
      <w:marRight w:val="0"/>
      <w:marTop w:val="0"/>
      <w:marBottom w:val="0"/>
      <w:divBdr>
        <w:top w:val="none" w:sz="0" w:space="0" w:color="auto"/>
        <w:left w:val="none" w:sz="0" w:space="0" w:color="auto"/>
        <w:bottom w:val="none" w:sz="0" w:space="0" w:color="auto"/>
        <w:right w:val="none" w:sz="0" w:space="0" w:color="auto"/>
      </w:divBdr>
    </w:div>
    <w:div w:id="359286053">
      <w:bodyDiv w:val="1"/>
      <w:marLeft w:val="0"/>
      <w:marRight w:val="0"/>
      <w:marTop w:val="0"/>
      <w:marBottom w:val="0"/>
      <w:divBdr>
        <w:top w:val="none" w:sz="0" w:space="0" w:color="auto"/>
        <w:left w:val="none" w:sz="0" w:space="0" w:color="auto"/>
        <w:bottom w:val="none" w:sz="0" w:space="0" w:color="auto"/>
        <w:right w:val="none" w:sz="0" w:space="0" w:color="auto"/>
      </w:divBdr>
    </w:div>
    <w:div w:id="362823126">
      <w:bodyDiv w:val="1"/>
      <w:marLeft w:val="0"/>
      <w:marRight w:val="0"/>
      <w:marTop w:val="0"/>
      <w:marBottom w:val="0"/>
      <w:divBdr>
        <w:top w:val="none" w:sz="0" w:space="0" w:color="auto"/>
        <w:left w:val="none" w:sz="0" w:space="0" w:color="auto"/>
        <w:bottom w:val="none" w:sz="0" w:space="0" w:color="auto"/>
        <w:right w:val="none" w:sz="0" w:space="0" w:color="auto"/>
      </w:divBdr>
    </w:div>
    <w:div w:id="364673814">
      <w:bodyDiv w:val="1"/>
      <w:marLeft w:val="0"/>
      <w:marRight w:val="0"/>
      <w:marTop w:val="0"/>
      <w:marBottom w:val="0"/>
      <w:divBdr>
        <w:top w:val="none" w:sz="0" w:space="0" w:color="auto"/>
        <w:left w:val="none" w:sz="0" w:space="0" w:color="auto"/>
        <w:bottom w:val="none" w:sz="0" w:space="0" w:color="auto"/>
        <w:right w:val="none" w:sz="0" w:space="0" w:color="auto"/>
      </w:divBdr>
    </w:div>
    <w:div w:id="366683913">
      <w:bodyDiv w:val="1"/>
      <w:marLeft w:val="0"/>
      <w:marRight w:val="0"/>
      <w:marTop w:val="0"/>
      <w:marBottom w:val="0"/>
      <w:divBdr>
        <w:top w:val="none" w:sz="0" w:space="0" w:color="auto"/>
        <w:left w:val="none" w:sz="0" w:space="0" w:color="auto"/>
        <w:bottom w:val="none" w:sz="0" w:space="0" w:color="auto"/>
        <w:right w:val="none" w:sz="0" w:space="0" w:color="auto"/>
      </w:divBdr>
    </w:div>
    <w:div w:id="367144434">
      <w:bodyDiv w:val="1"/>
      <w:marLeft w:val="0"/>
      <w:marRight w:val="0"/>
      <w:marTop w:val="0"/>
      <w:marBottom w:val="0"/>
      <w:divBdr>
        <w:top w:val="none" w:sz="0" w:space="0" w:color="auto"/>
        <w:left w:val="none" w:sz="0" w:space="0" w:color="auto"/>
        <w:bottom w:val="none" w:sz="0" w:space="0" w:color="auto"/>
        <w:right w:val="none" w:sz="0" w:space="0" w:color="auto"/>
      </w:divBdr>
    </w:div>
    <w:div w:id="368803061">
      <w:bodyDiv w:val="1"/>
      <w:marLeft w:val="0"/>
      <w:marRight w:val="0"/>
      <w:marTop w:val="0"/>
      <w:marBottom w:val="0"/>
      <w:divBdr>
        <w:top w:val="none" w:sz="0" w:space="0" w:color="auto"/>
        <w:left w:val="none" w:sz="0" w:space="0" w:color="auto"/>
        <w:bottom w:val="none" w:sz="0" w:space="0" w:color="auto"/>
        <w:right w:val="none" w:sz="0" w:space="0" w:color="auto"/>
      </w:divBdr>
    </w:div>
    <w:div w:id="371733568">
      <w:bodyDiv w:val="1"/>
      <w:marLeft w:val="0"/>
      <w:marRight w:val="0"/>
      <w:marTop w:val="0"/>
      <w:marBottom w:val="0"/>
      <w:divBdr>
        <w:top w:val="none" w:sz="0" w:space="0" w:color="auto"/>
        <w:left w:val="none" w:sz="0" w:space="0" w:color="auto"/>
        <w:bottom w:val="none" w:sz="0" w:space="0" w:color="auto"/>
        <w:right w:val="none" w:sz="0" w:space="0" w:color="auto"/>
      </w:divBdr>
    </w:div>
    <w:div w:id="374352006">
      <w:bodyDiv w:val="1"/>
      <w:marLeft w:val="0"/>
      <w:marRight w:val="0"/>
      <w:marTop w:val="0"/>
      <w:marBottom w:val="0"/>
      <w:divBdr>
        <w:top w:val="none" w:sz="0" w:space="0" w:color="auto"/>
        <w:left w:val="none" w:sz="0" w:space="0" w:color="auto"/>
        <w:bottom w:val="none" w:sz="0" w:space="0" w:color="auto"/>
        <w:right w:val="none" w:sz="0" w:space="0" w:color="auto"/>
      </w:divBdr>
    </w:div>
    <w:div w:id="375591669">
      <w:bodyDiv w:val="1"/>
      <w:marLeft w:val="0"/>
      <w:marRight w:val="0"/>
      <w:marTop w:val="0"/>
      <w:marBottom w:val="0"/>
      <w:divBdr>
        <w:top w:val="none" w:sz="0" w:space="0" w:color="auto"/>
        <w:left w:val="none" w:sz="0" w:space="0" w:color="auto"/>
        <w:bottom w:val="none" w:sz="0" w:space="0" w:color="auto"/>
        <w:right w:val="none" w:sz="0" w:space="0" w:color="auto"/>
      </w:divBdr>
    </w:div>
    <w:div w:id="382406839">
      <w:bodyDiv w:val="1"/>
      <w:marLeft w:val="0"/>
      <w:marRight w:val="0"/>
      <w:marTop w:val="0"/>
      <w:marBottom w:val="0"/>
      <w:divBdr>
        <w:top w:val="none" w:sz="0" w:space="0" w:color="auto"/>
        <w:left w:val="none" w:sz="0" w:space="0" w:color="auto"/>
        <w:bottom w:val="none" w:sz="0" w:space="0" w:color="auto"/>
        <w:right w:val="none" w:sz="0" w:space="0" w:color="auto"/>
      </w:divBdr>
    </w:div>
    <w:div w:id="398525536">
      <w:bodyDiv w:val="1"/>
      <w:marLeft w:val="0"/>
      <w:marRight w:val="0"/>
      <w:marTop w:val="0"/>
      <w:marBottom w:val="0"/>
      <w:divBdr>
        <w:top w:val="none" w:sz="0" w:space="0" w:color="auto"/>
        <w:left w:val="none" w:sz="0" w:space="0" w:color="auto"/>
        <w:bottom w:val="none" w:sz="0" w:space="0" w:color="auto"/>
        <w:right w:val="none" w:sz="0" w:space="0" w:color="auto"/>
      </w:divBdr>
    </w:div>
    <w:div w:id="402601549">
      <w:bodyDiv w:val="1"/>
      <w:marLeft w:val="0"/>
      <w:marRight w:val="0"/>
      <w:marTop w:val="0"/>
      <w:marBottom w:val="0"/>
      <w:divBdr>
        <w:top w:val="none" w:sz="0" w:space="0" w:color="auto"/>
        <w:left w:val="none" w:sz="0" w:space="0" w:color="auto"/>
        <w:bottom w:val="none" w:sz="0" w:space="0" w:color="auto"/>
        <w:right w:val="none" w:sz="0" w:space="0" w:color="auto"/>
      </w:divBdr>
    </w:div>
    <w:div w:id="402797220">
      <w:bodyDiv w:val="1"/>
      <w:marLeft w:val="0"/>
      <w:marRight w:val="0"/>
      <w:marTop w:val="0"/>
      <w:marBottom w:val="0"/>
      <w:divBdr>
        <w:top w:val="none" w:sz="0" w:space="0" w:color="auto"/>
        <w:left w:val="none" w:sz="0" w:space="0" w:color="auto"/>
        <w:bottom w:val="none" w:sz="0" w:space="0" w:color="auto"/>
        <w:right w:val="none" w:sz="0" w:space="0" w:color="auto"/>
      </w:divBdr>
    </w:div>
    <w:div w:id="408844728">
      <w:bodyDiv w:val="1"/>
      <w:marLeft w:val="0"/>
      <w:marRight w:val="0"/>
      <w:marTop w:val="0"/>
      <w:marBottom w:val="0"/>
      <w:divBdr>
        <w:top w:val="none" w:sz="0" w:space="0" w:color="auto"/>
        <w:left w:val="none" w:sz="0" w:space="0" w:color="auto"/>
        <w:bottom w:val="none" w:sz="0" w:space="0" w:color="auto"/>
        <w:right w:val="none" w:sz="0" w:space="0" w:color="auto"/>
      </w:divBdr>
    </w:div>
    <w:div w:id="415174743">
      <w:bodyDiv w:val="1"/>
      <w:marLeft w:val="0"/>
      <w:marRight w:val="0"/>
      <w:marTop w:val="0"/>
      <w:marBottom w:val="0"/>
      <w:divBdr>
        <w:top w:val="none" w:sz="0" w:space="0" w:color="auto"/>
        <w:left w:val="none" w:sz="0" w:space="0" w:color="auto"/>
        <w:bottom w:val="none" w:sz="0" w:space="0" w:color="auto"/>
        <w:right w:val="none" w:sz="0" w:space="0" w:color="auto"/>
      </w:divBdr>
    </w:div>
    <w:div w:id="416829106">
      <w:bodyDiv w:val="1"/>
      <w:marLeft w:val="0"/>
      <w:marRight w:val="0"/>
      <w:marTop w:val="0"/>
      <w:marBottom w:val="0"/>
      <w:divBdr>
        <w:top w:val="none" w:sz="0" w:space="0" w:color="auto"/>
        <w:left w:val="none" w:sz="0" w:space="0" w:color="auto"/>
        <w:bottom w:val="none" w:sz="0" w:space="0" w:color="auto"/>
        <w:right w:val="none" w:sz="0" w:space="0" w:color="auto"/>
      </w:divBdr>
    </w:div>
    <w:div w:id="417950060">
      <w:bodyDiv w:val="1"/>
      <w:marLeft w:val="0"/>
      <w:marRight w:val="0"/>
      <w:marTop w:val="0"/>
      <w:marBottom w:val="0"/>
      <w:divBdr>
        <w:top w:val="none" w:sz="0" w:space="0" w:color="auto"/>
        <w:left w:val="none" w:sz="0" w:space="0" w:color="auto"/>
        <w:bottom w:val="none" w:sz="0" w:space="0" w:color="auto"/>
        <w:right w:val="none" w:sz="0" w:space="0" w:color="auto"/>
      </w:divBdr>
    </w:div>
    <w:div w:id="420032552">
      <w:bodyDiv w:val="1"/>
      <w:marLeft w:val="0"/>
      <w:marRight w:val="0"/>
      <w:marTop w:val="0"/>
      <w:marBottom w:val="0"/>
      <w:divBdr>
        <w:top w:val="none" w:sz="0" w:space="0" w:color="auto"/>
        <w:left w:val="none" w:sz="0" w:space="0" w:color="auto"/>
        <w:bottom w:val="none" w:sz="0" w:space="0" w:color="auto"/>
        <w:right w:val="none" w:sz="0" w:space="0" w:color="auto"/>
      </w:divBdr>
    </w:div>
    <w:div w:id="422722068">
      <w:bodyDiv w:val="1"/>
      <w:marLeft w:val="0"/>
      <w:marRight w:val="0"/>
      <w:marTop w:val="0"/>
      <w:marBottom w:val="0"/>
      <w:divBdr>
        <w:top w:val="none" w:sz="0" w:space="0" w:color="auto"/>
        <w:left w:val="none" w:sz="0" w:space="0" w:color="auto"/>
        <w:bottom w:val="none" w:sz="0" w:space="0" w:color="auto"/>
        <w:right w:val="none" w:sz="0" w:space="0" w:color="auto"/>
      </w:divBdr>
    </w:div>
    <w:div w:id="426074314">
      <w:bodyDiv w:val="1"/>
      <w:marLeft w:val="0"/>
      <w:marRight w:val="0"/>
      <w:marTop w:val="0"/>
      <w:marBottom w:val="0"/>
      <w:divBdr>
        <w:top w:val="none" w:sz="0" w:space="0" w:color="auto"/>
        <w:left w:val="none" w:sz="0" w:space="0" w:color="auto"/>
        <w:bottom w:val="none" w:sz="0" w:space="0" w:color="auto"/>
        <w:right w:val="none" w:sz="0" w:space="0" w:color="auto"/>
      </w:divBdr>
    </w:div>
    <w:div w:id="428307328">
      <w:bodyDiv w:val="1"/>
      <w:marLeft w:val="0"/>
      <w:marRight w:val="0"/>
      <w:marTop w:val="0"/>
      <w:marBottom w:val="0"/>
      <w:divBdr>
        <w:top w:val="none" w:sz="0" w:space="0" w:color="auto"/>
        <w:left w:val="none" w:sz="0" w:space="0" w:color="auto"/>
        <w:bottom w:val="none" w:sz="0" w:space="0" w:color="auto"/>
        <w:right w:val="none" w:sz="0" w:space="0" w:color="auto"/>
      </w:divBdr>
    </w:div>
    <w:div w:id="430200378">
      <w:bodyDiv w:val="1"/>
      <w:marLeft w:val="0"/>
      <w:marRight w:val="0"/>
      <w:marTop w:val="0"/>
      <w:marBottom w:val="0"/>
      <w:divBdr>
        <w:top w:val="none" w:sz="0" w:space="0" w:color="auto"/>
        <w:left w:val="none" w:sz="0" w:space="0" w:color="auto"/>
        <w:bottom w:val="none" w:sz="0" w:space="0" w:color="auto"/>
        <w:right w:val="none" w:sz="0" w:space="0" w:color="auto"/>
      </w:divBdr>
    </w:div>
    <w:div w:id="431628615">
      <w:bodyDiv w:val="1"/>
      <w:marLeft w:val="0"/>
      <w:marRight w:val="0"/>
      <w:marTop w:val="0"/>
      <w:marBottom w:val="0"/>
      <w:divBdr>
        <w:top w:val="none" w:sz="0" w:space="0" w:color="auto"/>
        <w:left w:val="none" w:sz="0" w:space="0" w:color="auto"/>
        <w:bottom w:val="none" w:sz="0" w:space="0" w:color="auto"/>
        <w:right w:val="none" w:sz="0" w:space="0" w:color="auto"/>
      </w:divBdr>
    </w:div>
    <w:div w:id="438333895">
      <w:bodyDiv w:val="1"/>
      <w:marLeft w:val="0"/>
      <w:marRight w:val="0"/>
      <w:marTop w:val="0"/>
      <w:marBottom w:val="0"/>
      <w:divBdr>
        <w:top w:val="none" w:sz="0" w:space="0" w:color="auto"/>
        <w:left w:val="none" w:sz="0" w:space="0" w:color="auto"/>
        <w:bottom w:val="none" w:sz="0" w:space="0" w:color="auto"/>
        <w:right w:val="none" w:sz="0" w:space="0" w:color="auto"/>
      </w:divBdr>
    </w:div>
    <w:div w:id="442068443">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52942091">
      <w:bodyDiv w:val="1"/>
      <w:marLeft w:val="0"/>
      <w:marRight w:val="0"/>
      <w:marTop w:val="0"/>
      <w:marBottom w:val="0"/>
      <w:divBdr>
        <w:top w:val="none" w:sz="0" w:space="0" w:color="auto"/>
        <w:left w:val="none" w:sz="0" w:space="0" w:color="auto"/>
        <w:bottom w:val="none" w:sz="0" w:space="0" w:color="auto"/>
        <w:right w:val="none" w:sz="0" w:space="0" w:color="auto"/>
      </w:divBdr>
    </w:div>
    <w:div w:id="453212244">
      <w:bodyDiv w:val="1"/>
      <w:marLeft w:val="0"/>
      <w:marRight w:val="0"/>
      <w:marTop w:val="0"/>
      <w:marBottom w:val="0"/>
      <w:divBdr>
        <w:top w:val="none" w:sz="0" w:space="0" w:color="auto"/>
        <w:left w:val="none" w:sz="0" w:space="0" w:color="auto"/>
        <w:bottom w:val="none" w:sz="0" w:space="0" w:color="auto"/>
        <w:right w:val="none" w:sz="0" w:space="0" w:color="auto"/>
      </w:divBdr>
    </w:div>
    <w:div w:id="454251560">
      <w:bodyDiv w:val="1"/>
      <w:marLeft w:val="0"/>
      <w:marRight w:val="0"/>
      <w:marTop w:val="0"/>
      <w:marBottom w:val="0"/>
      <w:divBdr>
        <w:top w:val="none" w:sz="0" w:space="0" w:color="auto"/>
        <w:left w:val="none" w:sz="0" w:space="0" w:color="auto"/>
        <w:bottom w:val="none" w:sz="0" w:space="0" w:color="auto"/>
        <w:right w:val="none" w:sz="0" w:space="0" w:color="auto"/>
      </w:divBdr>
    </w:div>
    <w:div w:id="460270043">
      <w:bodyDiv w:val="1"/>
      <w:marLeft w:val="0"/>
      <w:marRight w:val="0"/>
      <w:marTop w:val="0"/>
      <w:marBottom w:val="0"/>
      <w:divBdr>
        <w:top w:val="none" w:sz="0" w:space="0" w:color="auto"/>
        <w:left w:val="none" w:sz="0" w:space="0" w:color="auto"/>
        <w:bottom w:val="none" w:sz="0" w:space="0" w:color="auto"/>
        <w:right w:val="none" w:sz="0" w:space="0" w:color="auto"/>
      </w:divBdr>
    </w:div>
    <w:div w:id="474956252">
      <w:bodyDiv w:val="1"/>
      <w:marLeft w:val="0"/>
      <w:marRight w:val="0"/>
      <w:marTop w:val="0"/>
      <w:marBottom w:val="0"/>
      <w:divBdr>
        <w:top w:val="none" w:sz="0" w:space="0" w:color="auto"/>
        <w:left w:val="none" w:sz="0" w:space="0" w:color="auto"/>
        <w:bottom w:val="none" w:sz="0" w:space="0" w:color="auto"/>
        <w:right w:val="none" w:sz="0" w:space="0" w:color="auto"/>
      </w:divBdr>
    </w:div>
    <w:div w:id="475882575">
      <w:bodyDiv w:val="1"/>
      <w:marLeft w:val="0"/>
      <w:marRight w:val="0"/>
      <w:marTop w:val="0"/>
      <w:marBottom w:val="0"/>
      <w:divBdr>
        <w:top w:val="none" w:sz="0" w:space="0" w:color="auto"/>
        <w:left w:val="none" w:sz="0" w:space="0" w:color="auto"/>
        <w:bottom w:val="none" w:sz="0" w:space="0" w:color="auto"/>
        <w:right w:val="none" w:sz="0" w:space="0" w:color="auto"/>
      </w:divBdr>
    </w:div>
    <w:div w:id="476537526">
      <w:bodyDiv w:val="1"/>
      <w:marLeft w:val="0"/>
      <w:marRight w:val="0"/>
      <w:marTop w:val="0"/>
      <w:marBottom w:val="0"/>
      <w:divBdr>
        <w:top w:val="none" w:sz="0" w:space="0" w:color="auto"/>
        <w:left w:val="none" w:sz="0" w:space="0" w:color="auto"/>
        <w:bottom w:val="none" w:sz="0" w:space="0" w:color="auto"/>
        <w:right w:val="none" w:sz="0" w:space="0" w:color="auto"/>
      </w:divBdr>
    </w:div>
    <w:div w:id="477190982">
      <w:bodyDiv w:val="1"/>
      <w:marLeft w:val="0"/>
      <w:marRight w:val="0"/>
      <w:marTop w:val="0"/>
      <w:marBottom w:val="0"/>
      <w:divBdr>
        <w:top w:val="none" w:sz="0" w:space="0" w:color="auto"/>
        <w:left w:val="none" w:sz="0" w:space="0" w:color="auto"/>
        <w:bottom w:val="none" w:sz="0" w:space="0" w:color="auto"/>
        <w:right w:val="none" w:sz="0" w:space="0" w:color="auto"/>
      </w:divBdr>
    </w:div>
    <w:div w:id="481847254">
      <w:bodyDiv w:val="1"/>
      <w:marLeft w:val="0"/>
      <w:marRight w:val="0"/>
      <w:marTop w:val="0"/>
      <w:marBottom w:val="0"/>
      <w:divBdr>
        <w:top w:val="none" w:sz="0" w:space="0" w:color="auto"/>
        <w:left w:val="none" w:sz="0" w:space="0" w:color="auto"/>
        <w:bottom w:val="none" w:sz="0" w:space="0" w:color="auto"/>
        <w:right w:val="none" w:sz="0" w:space="0" w:color="auto"/>
      </w:divBdr>
    </w:div>
    <w:div w:id="488442995">
      <w:bodyDiv w:val="1"/>
      <w:marLeft w:val="0"/>
      <w:marRight w:val="0"/>
      <w:marTop w:val="0"/>
      <w:marBottom w:val="0"/>
      <w:divBdr>
        <w:top w:val="none" w:sz="0" w:space="0" w:color="auto"/>
        <w:left w:val="none" w:sz="0" w:space="0" w:color="auto"/>
        <w:bottom w:val="none" w:sz="0" w:space="0" w:color="auto"/>
        <w:right w:val="none" w:sz="0" w:space="0" w:color="auto"/>
      </w:divBdr>
    </w:div>
    <w:div w:id="495727696">
      <w:bodyDiv w:val="1"/>
      <w:marLeft w:val="0"/>
      <w:marRight w:val="0"/>
      <w:marTop w:val="0"/>
      <w:marBottom w:val="0"/>
      <w:divBdr>
        <w:top w:val="none" w:sz="0" w:space="0" w:color="auto"/>
        <w:left w:val="none" w:sz="0" w:space="0" w:color="auto"/>
        <w:bottom w:val="none" w:sz="0" w:space="0" w:color="auto"/>
        <w:right w:val="none" w:sz="0" w:space="0" w:color="auto"/>
      </w:divBdr>
    </w:div>
    <w:div w:id="498816727">
      <w:bodyDiv w:val="1"/>
      <w:marLeft w:val="0"/>
      <w:marRight w:val="0"/>
      <w:marTop w:val="0"/>
      <w:marBottom w:val="0"/>
      <w:divBdr>
        <w:top w:val="none" w:sz="0" w:space="0" w:color="auto"/>
        <w:left w:val="none" w:sz="0" w:space="0" w:color="auto"/>
        <w:bottom w:val="none" w:sz="0" w:space="0" w:color="auto"/>
        <w:right w:val="none" w:sz="0" w:space="0" w:color="auto"/>
      </w:divBdr>
    </w:div>
    <w:div w:id="498933418">
      <w:bodyDiv w:val="1"/>
      <w:marLeft w:val="0"/>
      <w:marRight w:val="0"/>
      <w:marTop w:val="0"/>
      <w:marBottom w:val="0"/>
      <w:divBdr>
        <w:top w:val="none" w:sz="0" w:space="0" w:color="auto"/>
        <w:left w:val="none" w:sz="0" w:space="0" w:color="auto"/>
        <w:bottom w:val="none" w:sz="0" w:space="0" w:color="auto"/>
        <w:right w:val="none" w:sz="0" w:space="0" w:color="auto"/>
      </w:divBdr>
    </w:div>
    <w:div w:id="503982384">
      <w:bodyDiv w:val="1"/>
      <w:marLeft w:val="0"/>
      <w:marRight w:val="0"/>
      <w:marTop w:val="0"/>
      <w:marBottom w:val="0"/>
      <w:divBdr>
        <w:top w:val="none" w:sz="0" w:space="0" w:color="auto"/>
        <w:left w:val="none" w:sz="0" w:space="0" w:color="auto"/>
        <w:bottom w:val="none" w:sz="0" w:space="0" w:color="auto"/>
        <w:right w:val="none" w:sz="0" w:space="0" w:color="auto"/>
      </w:divBdr>
    </w:div>
    <w:div w:id="528224309">
      <w:bodyDiv w:val="1"/>
      <w:marLeft w:val="0"/>
      <w:marRight w:val="0"/>
      <w:marTop w:val="0"/>
      <w:marBottom w:val="0"/>
      <w:divBdr>
        <w:top w:val="none" w:sz="0" w:space="0" w:color="auto"/>
        <w:left w:val="none" w:sz="0" w:space="0" w:color="auto"/>
        <w:bottom w:val="none" w:sz="0" w:space="0" w:color="auto"/>
        <w:right w:val="none" w:sz="0" w:space="0" w:color="auto"/>
      </w:divBdr>
    </w:div>
    <w:div w:id="532886719">
      <w:bodyDiv w:val="1"/>
      <w:marLeft w:val="0"/>
      <w:marRight w:val="0"/>
      <w:marTop w:val="0"/>
      <w:marBottom w:val="0"/>
      <w:divBdr>
        <w:top w:val="none" w:sz="0" w:space="0" w:color="auto"/>
        <w:left w:val="none" w:sz="0" w:space="0" w:color="auto"/>
        <w:bottom w:val="none" w:sz="0" w:space="0" w:color="auto"/>
        <w:right w:val="none" w:sz="0" w:space="0" w:color="auto"/>
      </w:divBdr>
    </w:div>
    <w:div w:id="536234168">
      <w:bodyDiv w:val="1"/>
      <w:marLeft w:val="0"/>
      <w:marRight w:val="0"/>
      <w:marTop w:val="0"/>
      <w:marBottom w:val="0"/>
      <w:divBdr>
        <w:top w:val="none" w:sz="0" w:space="0" w:color="auto"/>
        <w:left w:val="none" w:sz="0" w:space="0" w:color="auto"/>
        <w:bottom w:val="none" w:sz="0" w:space="0" w:color="auto"/>
        <w:right w:val="none" w:sz="0" w:space="0" w:color="auto"/>
      </w:divBdr>
    </w:div>
    <w:div w:id="538400044">
      <w:bodyDiv w:val="1"/>
      <w:marLeft w:val="0"/>
      <w:marRight w:val="0"/>
      <w:marTop w:val="0"/>
      <w:marBottom w:val="0"/>
      <w:divBdr>
        <w:top w:val="none" w:sz="0" w:space="0" w:color="auto"/>
        <w:left w:val="none" w:sz="0" w:space="0" w:color="auto"/>
        <w:bottom w:val="none" w:sz="0" w:space="0" w:color="auto"/>
        <w:right w:val="none" w:sz="0" w:space="0" w:color="auto"/>
      </w:divBdr>
    </w:div>
    <w:div w:id="545918739">
      <w:bodyDiv w:val="1"/>
      <w:marLeft w:val="0"/>
      <w:marRight w:val="0"/>
      <w:marTop w:val="0"/>
      <w:marBottom w:val="0"/>
      <w:divBdr>
        <w:top w:val="none" w:sz="0" w:space="0" w:color="auto"/>
        <w:left w:val="none" w:sz="0" w:space="0" w:color="auto"/>
        <w:bottom w:val="none" w:sz="0" w:space="0" w:color="auto"/>
        <w:right w:val="none" w:sz="0" w:space="0" w:color="auto"/>
      </w:divBdr>
    </w:div>
    <w:div w:id="546796575">
      <w:bodyDiv w:val="1"/>
      <w:marLeft w:val="0"/>
      <w:marRight w:val="0"/>
      <w:marTop w:val="0"/>
      <w:marBottom w:val="0"/>
      <w:divBdr>
        <w:top w:val="none" w:sz="0" w:space="0" w:color="auto"/>
        <w:left w:val="none" w:sz="0" w:space="0" w:color="auto"/>
        <w:bottom w:val="none" w:sz="0" w:space="0" w:color="auto"/>
        <w:right w:val="none" w:sz="0" w:space="0" w:color="auto"/>
      </w:divBdr>
    </w:div>
    <w:div w:id="547883551">
      <w:bodyDiv w:val="1"/>
      <w:marLeft w:val="0"/>
      <w:marRight w:val="0"/>
      <w:marTop w:val="0"/>
      <w:marBottom w:val="0"/>
      <w:divBdr>
        <w:top w:val="none" w:sz="0" w:space="0" w:color="auto"/>
        <w:left w:val="none" w:sz="0" w:space="0" w:color="auto"/>
        <w:bottom w:val="none" w:sz="0" w:space="0" w:color="auto"/>
        <w:right w:val="none" w:sz="0" w:space="0" w:color="auto"/>
      </w:divBdr>
    </w:div>
    <w:div w:id="548225255">
      <w:bodyDiv w:val="1"/>
      <w:marLeft w:val="0"/>
      <w:marRight w:val="0"/>
      <w:marTop w:val="0"/>
      <w:marBottom w:val="0"/>
      <w:divBdr>
        <w:top w:val="none" w:sz="0" w:space="0" w:color="auto"/>
        <w:left w:val="none" w:sz="0" w:space="0" w:color="auto"/>
        <w:bottom w:val="none" w:sz="0" w:space="0" w:color="auto"/>
        <w:right w:val="none" w:sz="0" w:space="0" w:color="auto"/>
      </w:divBdr>
    </w:div>
    <w:div w:id="550270717">
      <w:bodyDiv w:val="1"/>
      <w:marLeft w:val="0"/>
      <w:marRight w:val="0"/>
      <w:marTop w:val="0"/>
      <w:marBottom w:val="0"/>
      <w:divBdr>
        <w:top w:val="none" w:sz="0" w:space="0" w:color="auto"/>
        <w:left w:val="none" w:sz="0" w:space="0" w:color="auto"/>
        <w:bottom w:val="none" w:sz="0" w:space="0" w:color="auto"/>
        <w:right w:val="none" w:sz="0" w:space="0" w:color="auto"/>
      </w:divBdr>
    </w:div>
    <w:div w:id="553975979">
      <w:bodyDiv w:val="1"/>
      <w:marLeft w:val="0"/>
      <w:marRight w:val="0"/>
      <w:marTop w:val="0"/>
      <w:marBottom w:val="0"/>
      <w:divBdr>
        <w:top w:val="none" w:sz="0" w:space="0" w:color="auto"/>
        <w:left w:val="none" w:sz="0" w:space="0" w:color="auto"/>
        <w:bottom w:val="none" w:sz="0" w:space="0" w:color="auto"/>
        <w:right w:val="none" w:sz="0" w:space="0" w:color="auto"/>
      </w:divBdr>
    </w:div>
    <w:div w:id="556472845">
      <w:bodyDiv w:val="1"/>
      <w:marLeft w:val="0"/>
      <w:marRight w:val="0"/>
      <w:marTop w:val="0"/>
      <w:marBottom w:val="0"/>
      <w:divBdr>
        <w:top w:val="none" w:sz="0" w:space="0" w:color="auto"/>
        <w:left w:val="none" w:sz="0" w:space="0" w:color="auto"/>
        <w:bottom w:val="none" w:sz="0" w:space="0" w:color="auto"/>
        <w:right w:val="none" w:sz="0" w:space="0" w:color="auto"/>
      </w:divBdr>
    </w:div>
    <w:div w:id="568149086">
      <w:bodyDiv w:val="1"/>
      <w:marLeft w:val="0"/>
      <w:marRight w:val="0"/>
      <w:marTop w:val="0"/>
      <w:marBottom w:val="0"/>
      <w:divBdr>
        <w:top w:val="none" w:sz="0" w:space="0" w:color="auto"/>
        <w:left w:val="none" w:sz="0" w:space="0" w:color="auto"/>
        <w:bottom w:val="none" w:sz="0" w:space="0" w:color="auto"/>
        <w:right w:val="none" w:sz="0" w:space="0" w:color="auto"/>
      </w:divBdr>
    </w:div>
    <w:div w:id="575209631">
      <w:bodyDiv w:val="1"/>
      <w:marLeft w:val="0"/>
      <w:marRight w:val="0"/>
      <w:marTop w:val="0"/>
      <w:marBottom w:val="0"/>
      <w:divBdr>
        <w:top w:val="none" w:sz="0" w:space="0" w:color="auto"/>
        <w:left w:val="none" w:sz="0" w:space="0" w:color="auto"/>
        <w:bottom w:val="none" w:sz="0" w:space="0" w:color="auto"/>
        <w:right w:val="none" w:sz="0" w:space="0" w:color="auto"/>
      </w:divBdr>
    </w:div>
    <w:div w:id="578516415">
      <w:bodyDiv w:val="1"/>
      <w:marLeft w:val="0"/>
      <w:marRight w:val="0"/>
      <w:marTop w:val="0"/>
      <w:marBottom w:val="0"/>
      <w:divBdr>
        <w:top w:val="none" w:sz="0" w:space="0" w:color="auto"/>
        <w:left w:val="none" w:sz="0" w:space="0" w:color="auto"/>
        <w:bottom w:val="none" w:sz="0" w:space="0" w:color="auto"/>
        <w:right w:val="none" w:sz="0" w:space="0" w:color="auto"/>
      </w:divBdr>
    </w:div>
    <w:div w:id="578634928">
      <w:bodyDiv w:val="1"/>
      <w:marLeft w:val="0"/>
      <w:marRight w:val="0"/>
      <w:marTop w:val="0"/>
      <w:marBottom w:val="0"/>
      <w:divBdr>
        <w:top w:val="none" w:sz="0" w:space="0" w:color="auto"/>
        <w:left w:val="none" w:sz="0" w:space="0" w:color="auto"/>
        <w:bottom w:val="none" w:sz="0" w:space="0" w:color="auto"/>
        <w:right w:val="none" w:sz="0" w:space="0" w:color="auto"/>
      </w:divBdr>
    </w:div>
    <w:div w:id="578757058">
      <w:bodyDiv w:val="1"/>
      <w:marLeft w:val="0"/>
      <w:marRight w:val="0"/>
      <w:marTop w:val="0"/>
      <w:marBottom w:val="0"/>
      <w:divBdr>
        <w:top w:val="none" w:sz="0" w:space="0" w:color="auto"/>
        <w:left w:val="none" w:sz="0" w:space="0" w:color="auto"/>
        <w:bottom w:val="none" w:sz="0" w:space="0" w:color="auto"/>
        <w:right w:val="none" w:sz="0" w:space="0" w:color="auto"/>
      </w:divBdr>
    </w:div>
    <w:div w:id="589121016">
      <w:bodyDiv w:val="1"/>
      <w:marLeft w:val="0"/>
      <w:marRight w:val="0"/>
      <w:marTop w:val="0"/>
      <w:marBottom w:val="0"/>
      <w:divBdr>
        <w:top w:val="none" w:sz="0" w:space="0" w:color="auto"/>
        <w:left w:val="none" w:sz="0" w:space="0" w:color="auto"/>
        <w:bottom w:val="none" w:sz="0" w:space="0" w:color="auto"/>
        <w:right w:val="none" w:sz="0" w:space="0" w:color="auto"/>
      </w:divBdr>
    </w:div>
    <w:div w:id="591206503">
      <w:bodyDiv w:val="1"/>
      <w:marLeft w:val="0"/>
      <w:marRight w:val="0"/>
      <w:marTop w:val="0"/>
      <w:marBottom w:val="0"/>
      <w:divBdr>
        <w:top w:val="none" w:sz="0" w:space="0" w:color="auto"/>
        <w:left w:val="none" w:sz="0" w:space="0" w:color="auto"/>
        <w:bottom w:val="none" w:sz="0" w:space="0" w:color="auto"/>
        <w:right w:val="none" w:sz="0" w:space="0" w:color="auto"/>
      </w:divBdr>
    </w:div>
    <w:div w:id="593586327">
      <w:bodyDiv w:val="1"/>
      <w:marLeft w:val="0"/>
      <w:marRight w:val="0"/>
      <w:marTop w:val="0"/>
      <w:marBottom w:val="0"/>
      <w:divBdr>
        <w:top w:val="none" w:sz="0" w:space="0" w:color="auto"/>
        <w:left w:val="none" w:sz="0" w:space="0" w:color="auto"/>
        <w:bottom w:val="none" w:sz="0" w:space="0" w:color="auto"/>
        <w:right w:val="none" w:sz="0" w:space="0" w:color="auto"/>
      </w:divBdr>
    </w:div>
    <w:div w:id="594435076">
      <w:bodyDiv w:val="1"/>
      <w:marLeft w:val="0"/>
      <w:marRight w:val="0"/>
      <w:marTop w:val="0"/>
      <w:marBottom w:val="0"/>
      <w:divBdr>
        <w:top w:val="none" w:sz="0" w:space="0" w:color="auto"/>
        <w:left w:val="none" w:sz="0" w:space="0" w:color="auto"/>
        <w:bottom w:val="none" w:sz="0" w:space="0" w:color="auto"/>
        <w:right w:val="none" w:sz="0" w:space="0" w:color="auto"/>
      </w:divBdr>
    </w:div>
    <w:div w:id="595866868">
      <w:bodyDiv w:val="1"/>
      <w:marLeft w:val="0"/>
      <w:marRight w:val="0"/>
      <w:marTop w:val="0"/>
      <w:marBottom w:val="0"/>
      <w:divBdr>
        <w:top w:val="none" w:sz="0" w:space="0" w:color="auto"/>
        <w:left w:val="none" w:sz="0" w:space="0" w:color="auto"/>
        <w:bottom w:val="none" w:sz="0" w:space="0" w:color="auto"/>
        <w:right w:val="none" w:sz="0" w:space="0" w:color="auto"/>
      </w:divBdr>
    </w:div>
    <w:div w:id="597248850">
      <w:bodyDiv w:val="1"/>
      <w:marLeft w:val="0"/>
      <w:marRight w:val="0"/>
      <w:marTop w:val="0"/>
      <w:marBottom w:val="0"/>
      <w:divBdr>
        <w:top w:val="none" w:sz="0" w:space="0" w:color="auto"/>
        <w:left w:val="none" w:sz="0" w:space="0" w:color="auto"/>
        <w:bottom w:val="none" w:sz="0" w:space="0" w:color="auto"/>
        <w:right w:val="none" w:sz="0" w:space="0" w:color="auto"/>
      </w:divBdr>
    </w:div>
    <w:div w:id="599799281">
      <w:bodyDiv w:val="1"/>
      <w:marLeft w:val="0"/>
      <w:marRight w:val="0"/>
      <w:marTop w:val="0"/>
      <w:marBottom w:val="0"/>
      <w:divBdr>
        <w:top w:val="none" w:sz="0" w:space="0" w:color="auto"/>
        <w:left w:val="none" w:sz="0" w:space="0" w:color="auto"/>
        <w:bottom w:val="none" w:sz="0" w:space="0" w:color="auto"/>
        <w:right w:val="none" w:sz="0" w:space="0" w:color="auto"/>
      </w:divBdr>
    </w:div>
    <w:div w:id="600995637">
      <w:bodyDiv w:val="1"/>
      <w:marLeft w:val="0"/>
      <w:marRight w:val="0"/>
      <w:marTop w:val="0"/>
      <w:marBottom w:val="0"/>
      <w:divBdr>
        <w:top w:val="none" w:sz="0" w:space="0" w:color="auto"/>
        <w:left w:val="none" w:sz="0" w:space="0" w:color="auto"/>
        <w:bottom w:val="none" w:sz="0" w:space="0" w:color="auto"/>
        <w:right w:val="none" w:sz="0" w:space="0" w:color="auto"/>
      </w:divBdr>
    </w:div>
    <w:div w:id="602347564">
      <w:bodyDiv w:val="1"/>
      <w:marLeft w:val="0"/>
      <w:marRight w:val="0"/>
      <w:marTop w:val="0"/>
      <w:marBottom w:val="0"/>
      <w:divBdr>
        <w:top w:val="none" w:sz="0" w:space="0" w:color="auto"/>
        <w:left w:val="none" w:sz="0" w:space="0" w:color="auto"/>
        <w:bottom w:val="none" w:sz="0" w:space="0" w:color="auto"/>
        <w:right w:val="none" w:sz="0" w:space="0" w:color="auto"/>
      </w:divBdr>
    </w:div>
    <w:div w:id="608389847">
      <w:bodyDiv w:val="1"/>
      <w:marLeft w:val="0"/>
      <w:marRight w:val="0"/>
      <w:marTop w:val="0"/>
      <w:marBottom w:val="0"/>
      <w:divBdr>
        <w:top w:val="none" w:sz="0" w:space="0" w:color="auto"/>
        <w:left w:val="none" w:sz="0" w:space="0" w:color="auto"/>
        <w:bottom w:val="none" w:sz="0" w:space="0" w:color="auto"/>
        <w:right w:val="none" w:sz="0" w:space="0" w:color="auto"/>
      </w:divBdr>
    </w:div>
    <w:div w:id="608395536">
      <w:bodyDiv w:val="1"/>
      <w:marLeft w:val="0"/>
      <w:marRight w:val="0"/>
      <w:marTop w:val="0"/>
      <w:marBottom w:val="0"/>
      <w:divBdr>
        <w:top w:val="none" w:sz="0" w:space="0" w:color="auto"/>
        <w:left w:val="none" w:sz="0" w:space="0" w:color="auto"/>
        <w:bottom w:val="none" w:sz="0" w:space="0" w:color="auto"/>
        <w:right w:val="none" w:sz="0" w:space="0" w:color="auto"/>
      </w:divBdr>
    </w:div>
    <w:div w:id="610357670">
      <w:bodyDiv w:val="1"/>
      <w:marLeft w:val="0"/>
      <w:marRight w:val="0"/>
      <w:marTop w:val="0"/>
      <w:marBottom w:val="0"/>
      <w:divBdr>
        <w:top w:val="none" w:sz="0" w:space="0" w:color="auto"/>
        <w:left w:val="none" w:sz="0" w:space="0" w:color="auto"/>
        <w:bottom w:val="none" w:sz="0" w:space="0" w:color="auto"/>
        <w:right w:val="none" w:sz="0" w:space="0" w:color="auto"/>
      </w:divBdr>
    </w:div>
    <w:div w:id="611129627">
      <w:bodyDiv w:val="1"/>
      <w:marLeft w:val="0"/>
      <w:marRight w:val="0"/>
      <w:marTop w:val="0"/>
      <w:marBottom w:val="0"/>
      <w:divBdr>
        <w:top w:val="none" w:sz="0" w:space="0" w:color="auto"/>
        <w:left w:val="none" w:sz="0" w:space="0" w:color="auto"/>
        <w:bottom w:val="none" w:sz="0" w:space="0" w:color="auto"/>
        <w:right w:val="none" w:sz="0" w:space="0" w:color="auto"/>
      </w:divBdr>
    </w:div>
    <w:div w:id="612708248">
      <w:bodyDiv w:val="1"/>
      <w:marLeft w:val="0"/>
      <w:marRight w:val="0"/>
      <w:marTop w:val="0"/>
      <w:marBottom w:val="0"/>
      <w:divBdr>
        <w:top w:val="none" w:sz="0" w:space="0" w:color="auto"/>
        <w:left w:val="none" w:sz="0" w:space="0" w:color="auto"/>
        <w:bottom w:val="none" w:sz="0" w:space="0" w:color="auto"/>
        <w:right w:val="none" w:sz="0" w:space="0" w:color="auto"/>
      </w:divBdr>
      <w:divsChild>
        <w:div w:id="1285891002">
          <w:marLeft w:val="0"/>
          <w:marRight w:val="0"/>
          <w:marTop w:val="0"/>
          <w:marBottom w:val="0"/>
          <w:divBdr>
            <w:top w:val="none" w:sz="0" w:space="0" w:color="auto"/>
            <w:left w:val="none" w:sz="0" w:space="0" w:color="auto"/>
            <w:bottom w:val="none" w:sz="0" w:space="0" w:color="auto"/>
            <w:right w:val="none" w:sz="0" w:space="0" w:color="auto"/>
          </w:divBdr>
        </w:div>
      </w:divsChild>
    </w:div>
    <w:div w:id="614097334">
      <w:bodyDiv w:val="1"/>
      <w:marLeft w:val="0"/>
      <w:marRight w:val="0"/>
      <w:marTop w:val="0"/>
      <w:marBottom w:val="0"/>
      <w:divBdr>
        <w:top w:val="none" w:sz="0" w:space="0" w:color="auto"/>
        <w:left w:val="none" w:sz="0" w:space="0" w:color="auto"/>
        <w:bottom w:val="none" w:sz="0" w:space="0" w:color="auto"/>
        <w:right w:val="none" w:sz="0" w:space="0" w:color="auto"/>
      </w:divBdr>
    </w:div>
    <w:div w:id="617227730">
      <w:bodyDiv w:val="1"/>
      <w:marLeft w:val="0"/>
      <w:marRight w:val="0"/>
      <w:marTop w:val="0"/>
      <w:marBottom w:val="0"/>
      <w:divBdr>
        <w:top w:val="none" w:sz="0" w:space="0" w:color="auto"/>
        <w:left w:val="none" w:sz="0" w:space="0" w:color="auto"/>
        <w:bottom w:val="none" w:sz="0" w:space="0" w:color="auto"/>
        <w:right w:val="none" w:sz="0" w:space="0" w:color="auto"/>
      </w:divBdr>
    </w:div>
    <w:div w:id="623385946">
      <w:bodyDiv w:val="1"/>
      <w:marLeft w:val="0"/>
      <w:marRight w:val="0"/>
      <w:marTop w:val="0"/>
      <w:marBottom w:val="0"/>
      <w:divBdr>
        <w:top w:val="none" w:sz="0" w:space="0" w:color="auto"/>
        <w:left w:val="none" w:sz="0" w:space="0" w:color="auto"/>
        <w:bottom w:val="none" w:sz="0" w:space="0" w:color="auto"/>
        <w:right w:val="none" w:sz="0" w:space="0" w:color="auto"/>
      </w:divBdr>
    </w:div>
    <w:div w:id="627325198">
      <w:bodyDiv w:val="1"/>
      <w:marLeft w:val="0"/>
      <w:marRight w:val="0"/>
      <w:marTop w:val="0"/>
      <w:marBottom w:val="0"/>
      <w:divBdr>
        <w:top w:val="none" w:sz="0" w:space="0" w:color="auto"/>
        <w:left w:val="none" w:sz="0" w:space="0" w:color="auto"/>
        <w:bottom w:val="none" w:sz="0" w:space="0" w:color="auto"/>
        <w:right w:val="none" w:sz="0" w:space="0" w:color="auto"/>
      </w:divBdr>
    </w:div>
    <w:div w:id="631785946">
      <w:bodyDiv w:val="1"/>
      <w:marLeft w:val="0"/>
      <w:marRight w:val="0"/>
      <w:marTop w:val="0"/>
      <w:marBottom w:val="0"/>
      <w:divBdr>
        <w:top w:val="none" w:sz="0" w:space="0" w:color="auto"/>
        <w:left w:val="none" w:sz="0" w:space="0" w:color="auto"/>
        <w:bottom w:val="none" w:sz="0" w:space="0" w:color="auto"/>
        <w:right w:val="none" w:sz="0" w:space="0" w:color="auto"/>
      </w:divBdr>
    </w:div>
    <w:div w:id="636108640">
      <w:bodyDiv w:val="1"/>
      <w:marLeft w:val="0"/>
      <w:marRight w:val="0"/>
      <w:marTop w:val="0"/>
      <w:marBottom w:val="0"/>
      <w:divBdr>
        <w:top w:val="none" w:sz="0" w:space="0" w:color="auto"/>
        <w:left w:val="none" w:sz="0" w:space="0" w:color="auto"/>
        <w:bottom w:val="none" w:sz="0" w:space="0" w:color="auto"/>
        <w:right w:val="none" w:sz="0" w:space="0" w:color="auto"/>
      </w:divBdr>
    </w:div>
    <w:div w:id="636490242">
      <w:bodyDiv w:val="1"/>
      <w:marLeft w:val="0"/>
      <w:marRight w:val="0"/>
      <w:marTop w:val="0"/>
      <w:marBottom w:val="0"/>
      <w:divBdr>
        <w:top w:val="none" w:sz="0" w:space="0" w:color="auto"/>
        <w:left w:val="none" w:sz="0" w:space="0" w:color="auto"/>
        <w:bottom w:val="none" w:sz="0" w:space="0" w:color="auto"/>
        <w:right w:val="none" w:sz="0" w:space="0" w:color="auto"/>
      </w:divBdr>
    </w:div>
    <w:div w:id="638388602">
      <w:bodyDiv w:val="1"/>
      <w:marLeft w:val="0"/>
      <w:marRight w:val="0"/>
      <w:marTop w:val="0"/>
      <w:marBottom w:val="0"/>
      <w:divBdr>
        <w:top w:val="none" w:sz="0" w:space="0" w:color="auto"/>
        <w:left w:val="none" w:sz="0" w:space="0" w:color="auto"/>
        <w:bottom w:val="none" w:sz="0" w:space="0" w:color="auto"/>
        <w:right w:val="none" w:sz="0" w:space="0" w:color="auto"/>
      </w:divBdr>
    </w:div>
    <w:div w:id="647245262">
      <w:bodyDiv w:val="1"/>
      <w:marLeft w:val="0"/>
      <w:marRight w:val="0"/>
      <w:marTop w:val="0"/>
      <w:marBottom w:val="0"/>
      <w:divBdr>
        <w:top w:val="none" w:sz="0" w:space="0" w:color="auto"/>
        <w:left w:val="none" w:sz="0" w:space="0" w:color="auto"/>
        <w:bottom w:val="none" w:sz="0" w:space="0" w:color="auto"/>
        <w:right w:val="none" w:sz="0" w:space="0" w:color="auto"/>
      </w:divBdr>
    </w:div>
    <w:div w:id="647824208">
      <w:bodyDiv w:val="1"/>
      <w:marLeft w:val="0"/>
      <w:marRight w:val="0"/>
      <w:marTop w:val="0"/>
      <w:marBottom w:val="0"/>
      <w:divBdr>
        <w:top w:val="none" w:sz="0" w:space="0" w:color="auto"/>
        <w:left w:val="none" w:sz="0" w:space="0" w:color="auto"/>
        <w:bottom w:val="none" w:sz="0" w:space="0" w:color="auto"/>
        <w:right w:val="none" w:sz="0" w:space="0" w:color="auto"/>
      </w:divBdr>
    </w:div>
    <w:div w:id="656150906">
      <w:bodyDiv w:val="1"/>
      <w:marLeft w:val="0"/>
      <w:marRight w:val="0"/>
      <w:marTop w:val="0"/>
      <w:marBottom w:val="0"/>
      <w:divBdr>
        <w:top w:val="none" w:sz="0" w:space="0" w:color="auto"/>
        <w:left w:val="none" w:sz="0" w:space="0" w:color="auto"/>
        <w:bottom w:val="none" w:sz="0" w:space="0" w:color="auto"/>
        <w:right w:val="none" w:sz="0" w:space="0" w:color="auto"/>
      </w:divBdr>
    </w:div>
    <w:div w:id="663896706">
      <w:bodyDiv w:val="1"/>
      <w:marLeft w:val="0"/>
      <w:marRight w:val="0"/>
      <w:marTop w:val="0"/>
      <w:marBottom w:val="0"/>
      <w:divBdr>
        <w:top w:val="none" w:sz="0" w:space="0" w:color="auto"/>
        <w:left w:val="none" w:sz="0" w:space="0" w:color="auto"/>
        <w:bottom w:val="none" w:sz="0" w:space="0" w:color="auto"/>
        <w:right w:val="none" w:sz="0" w:space="0" w:color="auto"/>
      </w:divBdr>
    </w:div>
    <w:div w:id="664017050">
      <w:bodyDiv w:val="1"/>
      <w:marLeft w:val="0"/>
      <w:marRight w:val="0"/>
      <w:marTop w:val="0"/>
      <w:marBottom w:val="0"/>
      <w:divBdr>
        <w:top w:val="none" w:sz="0" w:space="0" w:color="auto"/>
        <w:left w:val="none" w:sz="0" w:space="0" w:color="auto"/>
        <w:bottom w:val="none" w:sz="0" w:space="0" w:color="auto"/>
        <w:right w:val="none" w:sz="0" w:space="0" w:color="auto"/>
      </w:divBdr>
    </w:div>
    <w:div w:id="667559785">
      <w:bodyDiv w:val="1"/>
      <w:marLeft w:val="0"/>
      <w:marRight w:val="0"/>
      <w:marTop w:val="0"/>
      <w:marBottom w:val="0"/>
      <w:divBdr>
        <w:top w:val="none" w:sz="0" w:space="0" w:color="auto"/>
        <w:left w:val="none" w:sz="0" w:space="0" w:color="auto"/>
        <w:bottom w:val="none" w:sz="0" w:space="0" w:color="auto"/>
        <w:right w:val="none" w:sz="0" w:space="0" w:color="auto"/>
      </w:divBdr>
    </w:div>
    <w:div w:id="670910603">
      <w:bodyDiv w:val="1"/>
      <w:marLeft w:val="0"/>
      <w:marRight w:val="0"/>
      <w:marTop w:val="0"/>
      <w:marBottom w:val="0"/>
      <w:divBdr>
        <w:top w:val="none" w:sz="0" w:space="0" w:color="auto"/>
        <w:left w:val="none" w:sz="0" w:space="0" w:color="auto"/>
        <w:bottom w:val="none" w:sz="0" w:space="0" w:color="auto"/>
        <w:right w:val="none" w:sz="0" w:space="0" w:color="auto"/>
      </w:divBdr>
    </w:div>
    <w:div w:id="672074620">
      <w:bodyDiv w:val="1"/>
      <w:marLeft w:val="0"/>
      <w:marRight w:val="0"/>
      <w:marTop w:val="0"/>
      <w:marBottom w:val="0"/>
      <w:divBdr>
        <w:top w:val="none" w:sz="0" w:space="0" w:color="auto"/>
        <w:left w:val="none" w:sz="0" w:space="0" w:color="auto"/>
        <w:bottom w:val="none" w:sz="0" w:space="0" w:color="auto"/>
        <w:right w:val="none" w:sz="0" w:space="0" w:color="auto"/>
      </w:divBdr>
    </w:div>
    <w:div w:id="677582195">
      <w:bodyDiv w:val="1"/>
      <w:marLeft w:val="0"/>
      <w:marRight w:val="0"/>
      <w:marTop w:val="0"/>
      <w:marBottom w:val="0"/>
      <w:divBdr>
        <w:top w:val="none" w:sz="0" w:space="0" w:color="auto"/>
        <w:left w:val="none" w:sz="0" w:space="0" w:color="auto"/>
        <w:bottom w:val="none" w:sz="0" w:space="0" w:color="auto"/>
        <w:right w:val="none" w:sz="0" w:space="0" w:color="auto"/>
      </w:divBdr>
    </w:div>
    <w:div w:id="678893859">
      <w:bodyDiv w:val="1"/>
      <w:marLeft w:val="0"/>
      <w:marRight w:val="0"/>
      <w:marTop w:val="0"/>
      <w:marBottom w:val="0"/>
      <w:divBdr>
        <w:top w:val="none" w:sz="0" w:space="0" w:color="auto"/>
        <w:left w:val="none" w:sz="0" w:space="0" w:color="auto"/>
        <w:bottom w:val="none" w:sz="0" w:space="0" w:color="auto"/>
        <w:right w:val="none" w:sz="0" w:space="0" w:color="auto"/>
      </w:divBdr>
    </w:div>
    <w:div w:id="679090161">
      <w:bodyDiv w:val="1"/>
      <w:marLeft w:val="0"/>
      <w:marRight w:val="0"/>
      <w:marTop w:val="0"/>
      <w:marBottom w:val="0"/>
      <w:divBdr>
        <w:top w:val="none" w:sz="0" w:space="0" w:color="auto"/>
        <w:left w:val="none" w:sz="0" w:space="0" w:color="auto"/>
        <w:bottom w:val="none" w:sz="0" w:space="0" w:color="auto"/>
        <w:right w:val="none" w:sz="0" w:space="0" w:color="auto"/>
      </w:divBdr>
    </w:div>
    <w:div w:id="696388403">
      <w:bodyDiv w:val="1"/>
      <w:marLeft w:val="0"/>
      <w:marRight w:val="0"/>
      <w:marTop w:val="0"/>
      <w:marBottom w:val="0"/>
      <w:divBdr>
        <w:top w:val="none" w:sz="0" w:space="0" w:color="auto"/>
        <w:left w:val="none" w:sz="0" w:space="0" w:color="auto"/>
        <w:bottom w:val="none" w:sz="0" w:space="0" w:color="auto"/>
        <w:right w:val="none" w:sz="0" w:space="0" w:color="auto"/>
      </w:divBdr>
    </w:div>
    <w:div w:id="698550072">
      <w:bodyDiv w:val="1"/>
      <w:marLeft w:val="0"/>
      <w:marRight w:val="0"/>
      <w:marTop w:val="0"/>
      <w:marBottom w:val="0"/>
      <w:divBdr>
        <w:top w:val="none" w:sz="0" w:space="0" w:color="auto"/>
        <w:left w:val="none" w:sz="0" w:space="0" w:color="auto"/>
        <w:bottom w:val="none" w:sz="0" w:space="0" w:color="auto"/>
        <w:right w:val="none" w:sz="0" w:space="0" w:color="auto"/>
      </w:divBdr>
    </w:div>
    <w:div w:id="698892182">
      <w:bodyDiv w:val="1"/>
      <w:marLeft w:val="0"/>
      <w:marRight w:val="0"/>
      <w:marTop w:val="0"/>
      <w:marBottom w:val="0"/>
      <w:divBdr>
        <w:top w:val="none" w:sz="0" w:space="0" w:color="auto"/>
        <w:left w:val="none" w:sz="0" w:space="0" w:color="auto"/>
        <w:bottom w:val="none" w:sz="0" w:space="0" w:color="auto"/>
        <w:right w:val="none" w:sz="0" w:space="0" w:color="auto"/>
      </w:divBdr>
    </w:div>
    <w:div w:id="702246352">
      <w:bodyDiv w:val="1"/>
      <w:marLeft w:val="0"/>
      <w:marRight w:val="0"/>
      <w:marTop w:val="0"/>
      <w:marBottom w:val="0"/>
      <w:divBdr>
        <w:top w:val="none" w:sz="0" w:space="0" w:color="auto"/>
        <w:left w:val="none" w:sz="0" w:space="0" w:color="auto"/>
        <w:bottom w:val="none" w:sz="0" w:space="0" w:color="auto"/>
        <w:right w:val="none" w:sz="0" w:space="0" w:color="auto"/>
      </w:divBdr>
    </w:div>
    <w:div w:id="714695979">
      <w:bodyDiv w:val="1"/>
      <w:marLeft w:val="0"/>
      <w:marRight w:val="0"/>
      <w:marTop w:val="0"/>
      <w:marBottom w:val="0"/>
      <w:divBdr>
        <w:top w:val="none" w:sz="0" w:space="0" w:color="auto"/>
        <w:left w:val="none" w:sz="0" w:space="0" w:color="auto"/>
        <w:bottom w:val="none" w:sz="0" w:space="0" w:color="auto"/>
        <w:right w:val="none" w:sz="0" w:space="0" w:color="auto"/>
      </w:divBdr>
    </w:div>
    <w:div w:id="715272781">
      <w:bodyDiv w:val="1"/>
      <w:marLeft w:val="0"/>
      <w:marRight w:val="0"/>
      <w:marTop w:val="0"/>
      <w:marBottom w:val="0"/>
      <w:divBdr>
        <w:top w:val="none" w:sz="0" w:space="0" w:color="auto"/>
        <w:left w:val="none" w:sz="0" w:space="0" w:color="auto"/>
        <w:bottom w:val="none" w:sz="0" w:space="0" w:color="auto"/>
        <w:right w:val="none" w:sz="0" w:space="0" w:color="auto"/>
      </w:divBdr>
    </w:div>
    <w:div w:id="716903108">
      <w:bodyDiv w:val="1"/>
      <w:marLeft w:val="0"/>
      <w:marRight w:val="0"/>
      <w:marTop w:val="0"/>
      <w:marBottom w:val="0"/>
      <w:divBdr>
        <w:top w:val="none" w:sz="0" w:space="0" w:color="auto"/>
        <w:left w:val="none" w:sz="0" w:space="0" w:color="auto"/>
        <w:bottom w:val="none" w:sz="0" w:space="0" w:color="auto"/>
        <w:right w:val="none" w:sz="0" w:space="0" w:color="auto"/>
      </w:divBdr>
    </w:div>
    <w:div w:id="722558351">
      <w:bodyDiv w:val="1"/>
      <w:marLeft w:val="0"/>
      <w:marRight w:val="0"/>
      <w:marTop w:val="0"/>
      <w:marBottom w:val="0"/>
      <w:divBdr>
        <w:top w:val="none" w:sz="0" w:space="0" w:color="auto"/>
        <w:left w:val="none" w:sz="0" w:space="0" w:color="auto"/>
        <w:bottom w:val="none" w:sz="0" w:space="0" w:color="auto"/>
        <w:right w:val="none" w:sz="0" w:space="0" w:color="auto"/>
      </w:divBdr>
    </w:div>
    <w:div w:id="730348358">
      <w:bodyDiv w:val="1"/>
      <w:marLeft w:val="0"/>
      <w:marRight w:val="0"/>
      <w:marTop w:val="0"/>
      <w:marBottom w:val="0"/>
      <w:divBdr>
        <w:top w:val="none" w:sz="0" w:space="0" w:color="auto"/>
        <w:left w:val="none" w:sz="0" w:space="0" w:color="auto"/>
        <w:bottom w:val="none" w:sz="0" w:space="0" w:color="auto"/>
        <w:right w:val="none" w:sz="0" w:space="0" w:color="auto"/>
      </w:divBdr>
    </w:div>
    <w:div w:id="740251471">
      <w:bodyDiv w:val="1"/>
      <w:marLeft w:val="0"/>
      <w:marRight w:val="0"/>
      <w:marTop w:val="0"/>
      <w:marBottom w:val="0"/>
      <w:divBdr>
        <w:top w:val="none" w:sz="0" w:space="0" w:color="auto"/>
        <w:left w:val="none" w:sz="0" w:space="0" w:color="auto"/>
        <w:bottom w:val="none" w:sz="0" w:space="0" w:color="auto"/>
        <w:right w:val="none" w:sz="0" w:space="0" w:color="auto"/>
      </w:divBdr>
    </w:div>
    <w:div w:id="742025468">
      <w:bodyDiv w:val="1"/>
      <w:marLeft w:val="0"/>
      <w:marRight w:val="0"/>
      <w:marTop w:val="0"/>
      <w:marBottom w:val="0"/>
      <w:divBdr>
        <w:top w:val="none" w:sz="0" w:space="0" w:color="auto"/>
        <w:left w:val="none" w:sz="0" w:space="0" w:color="auto"/>
        <w:bottom w:val="none" w:sz="0" w:space="0" w:color="auto"/>
        <w:right w:val="none" w:sz="0" w:space="0" w:color="auto"/>
      </w:divBdr>
    </w:div>
    <w:div w:id="744299472">
      <w:bodyDiv w:val="1"/>
      <w:marLeft w:val="0"/>
      <w:marRight w:val="0"/>
      <w:marTop w:val="0"/>
      <w:marBottom w:val="0"/>
      <w:divBdr>
        <w:top w:val="none" w:sz="0" w:space="0" w:color="auto"/>
        <w:left w:val="none" w:sz="0" w:space="0" w:color="auto"/>
        <w:bottom w:val="none" w:sz="0" w:space="0" w:color="auto"/>
        <w:right w:val="none" w:sz="0" w:space="0" w:color="auto"/>
      </w:divBdr>
    </w:div>
    <w:div w:id="751002958">
      <w:bodyDiv w:val="1"/>
      <w:marLeft w:val="0"/>
      <w:marRight w:val="0"/>
      <w:marTop w:val="0"/>
      <w:marBottom w:val="0"/>
      <w:divBdr>
        <w:top w:val="none" w:sz="0" w:space="0" w:color="auto"/>
        <w:left w:val="none" w:sz="0" w:space="0" w:color="auto"/>
        <w:bottom w:val="none" w:sz="0" w:space="0" w:color="auto"/>
        <w:right w:val="none" w:sz="0" w:space="0" w:color="auto"/>
      </w:divBdr>
    </w:div>
    <w:div w:id="753548515">
      <w:bodyDiv w:val="1"/>
      <w:marLeft w:val="0"/>
      <w:marRight w:val="0"/>
      <w:marTop w:val="0"/>
      <w:marBottom w:val="0"/>
      <w:divBdr>
        <w:top w:val="none" w:sz="0" w:space="0" w:color="auto"/>
        <w:left w:val="none" w:sz="0" w:space="0" w:color="auto"/>
        <w:bottom w:val="none" w:sz="0" w:space="0" w:color="auto"/>
        <w:right w:val="none" w:sz="0" w:space="0" w:color="auto"/>
      </w:divBdr>
    </w:div>
    <w:div w:id="755783879">
      <w:bodyDiv w:val="1"/>
      <w:marLeft w:val="0"/>
      <w:marRight w:val="0"/>
      <w:marTop w:val="0"/>
      <w:marBottom w:val="0"/>
      <w:divBdr>
        <w:top w:val="none" w:sz="0" w:space="0" w:color="auto"/>
        <w:left w:val="none" w:sz="0" w:space="0" w:color="auto"/>
        <w:bottom w:val="none" w:sz="0" w:space="0" w:color="auto"/>
        <w:right w:val="none" w:sz="0" w:space="0" w:color="auto"/>
      </w:divBdr>
    </w:div>
    <w:div w:id="755785052">
      <w:bodyDiv w:val="1"/>
      <w:marLeft w:val="0"/>
      <w:marRight w:val="0"/>
      <w:marTop w:val="0"/>
      <w:marBottom w:val="0"/>
      <w:divBdr>
        <w:top w:val="none" w:sz="0" w:space="0" w:color="auto"/>
        <w:left w:val="none" w:sz="0" w:space="0" w:color="auto"/>
        <w:bottom w:val="none" w:sz="0" w:space="0" w:color="auto"/>
        <w:right w:val="none" w:sz="0" w:space="0" w:color="auto"/>
      </w:divBdr>
    </w:div>
    <w:div w:id="758913765">
      <w:bodyDiv w:val="1"/>
      <w:marLeft w:val="0"/>
      <w:marRight w:val="0"/>
      <w:marTop w:val="0"/>
      <w:marBottom w:val="0"/>
      <w:divBdr>
        <w:top w:val="none" w:sz="0" w:space="0" w:color="auto"/>
        <w:left w:val="none" w:sz="0" w:space="0" w:color="auto"/>
        <w:bottom w:val="none" w:sz="0" w:space="0" w:color="auto"/>
        <w:right w:val="none" w:sz="0" w:space="0" w:color="auto"/>
      </w:divBdr>
    </w:div>
    <w:div w:id="759985303">
      <w:bodyDiv w:val="1"/>
      <w:marLeft w:val="0"/>
      <w:marRight w:val="0"/>
      <w:marTop w:val="0"/>
      <w:marBottom w:val="0"/>
      <w:divBdr>
        <w:top w:val="none" w:sz="0" w:space="0" w:color="auto"/>
        <w:left w:val="none" w:sz="0" w:space="0" w:color="auto"/>
        <w:bottom w:val="none" w:sz="0" w:space="0" w:color="auto"/>
        <w:right w:val="none" w:sz="0" w:space="0" w:color="auto"/>
      </w:divBdr>
    </w:div>
    <w:div w:id="761296708">
      <w:bodyDiv w:val="1"/>
      <w:marLeft w:val="0"/>
      <w:marRight w:val="0"/>
      <w:marTop w:val="0"/>
      <w:marBottom w:val="0"/>
      <w:divBdr>
        <w:top w:val="none" w:sz="0" w:space="0" w:color="auto"/>
        <w:left w:val="none" w:sz="0" w:space="0" w:color="auto"/>
        <w:bottom w:val="none" w:sz="0" w:space="0" w:color="auto"/>
        <w:right w:val="none" w:sz="0" w:space="0" w:color="auto"/>
      </w:divBdr>
    </w:div>
    <w:div w:id="763108384">
      <w:bodyDiv w:val="1"/>
      <w:marLeft w:val="0"/>
      <w:marRight w:val="0"/>
      <w:marTop w:val="0"/>
      <w:marBottom w:val="0"/>
      <w:divBdr>
        <w:top w:val="none" w:sz="0" w:space="0" w:color="auto"/>
        <w:left w:val="none" w:sz="0" w:space="0" w:color="auto"/>
        <w:bottom w:val="none" w:sz="0" w:space="0" w:color="auto"/>
        <w:right w:val="none" w:sz="0" w:space="0" w:color="auto"/>
      </w:divBdr>
    </w:div>
    <w:div w:id="768240912">
      <w:bodyDiv w:val="1"/>
      <w:marLeft w:val="0"/>
      <w:marRight w:val="0"/>
      <w:marTop w:val="0"/>
      <w:marBottom w:val="0"/>
      <w:divBdr>
        <w:top w:val="none" w:sz="0" w:space="0" w:color="auto"/>
        <w:left w:val="none" w:sz="0" w:space="0" w:color="auto"/>
        <w:bottom w:val="none" w:sz="0" w:space="0" w:color="auto"/>
        <w:right w:val="none" w:sz="0" w:space="0" w:color="auto"/>
      </w:divBdr>
    </w:div>
    <w:div w:id="768618460">
      <w:bodyDiv w:val="1"/>
      <w:marLeft w:val="0"/>
      <w:marRight w:val="0"/>
      <w:marTop w:val="0"/>
      <w:marBottom w:val="0"/>
      <w:divBdr>
        <w:top w:val="none" w:sz="0" w:space="0" w:color="auto"/>
        <w:left w:val="none" w:sz="0" w:space="0" w:color="auto"/>
        <w:bottom w:val="none" w:sz="0" w:space="0" w:color="auto"/>
        <w:right w:val="none" w:sz="0" w:space="0" w:color="auto"/>
      </w:divBdr>
    </w:div>
    <w:div w:id="770011695">
      <w:bodyDiv w:val="1"/>
      <w:marLeft w:val="0"/>
      <w:marRight w:val="0"/>
      <w:marTop w:val="0"/>
      <w:marBottom w:val="0"/>
      <w:divBdr>
        <w:top w:val="none" w:sz="0" w:space="0" w:color="auto"/>
        <w:left w:val="none" w:sz="0" w:space="0" w:color="auto"/>
        <w:bottom w:val="none" w:sz="0" w:space="0" w:color="auto"/>
        <w:right w:val="none" w:sz="0" w:space="0" w:color="auto"/>
      </w:divBdr>
    </w:div>
    <w:div w:id="770274486">
      <w:bodyDiv w:val="1"/>
      <w:marLeft w:val="0"/>
      <w:marRight w:val="0"/>
      <w:marTop w:val="0"/>
      <w:marBottom w:val="0"/>
      <w:divBdr>
        <w:top w:val="none" w:sz="0" w:space="0" w:color="auto"/>
        <w:left w:val="none" w:sz="0" w:space="0" w:color="auto"/>
        <w:bottom w:val="none" w:sz="0" w:space="0" w:color="auto"/>
        <w:right w:val="none" w:sz="0" w:space="0" w:color="auto"/>
      </w:divBdr>
    </w:div>
    <w:div w:id="778333860">
      <w:bodyDiv w:val="1"/>
      <w:marLeft w:val="0"/>
      <w:marRight w:val="0"/>
      <w:marTop w:val="0"/>
      <w:marBottom w:val="0"/>
      <w:divBdr>
        <w:top w:val="none" w:sz="0" w:space="0" w:color="auto"/>
        <w:left w:val="none" w:sz="0" w:space="0" w:color="auto"/>
        <w:bottom w:val="none" w:sz="0" w:space="0" w:color="auto"/>
        <w:right w:val="none" w:sz="0" w:space="0" w:color="auto"/>
      </w:divBdr>
    </w:div>
    <w:div w:id="779451687">
      <w:bodyDiv w:val="1"/>
      <w:marLeft w:val="0"/>
      <w:marRight w:val="0"/>
      <w:marTop w:val="0"/>
      <w:marBottom w:val="0"/>
      <w:divBdr>
        <w:top w:val="none" w:sz="0" w:space="0" w:color="auto"/>
        <w:left w:val="none" w:sz="0" w:space="0" w:color="auto"/>
        <w:bottom w:val="none" w:sz="0" w:space="0" w:color="auto"/>
        <w:right w:val="none" w:sz="0" w:space="0" w:color="auto"/>
      </w:divBdr>
    </w:div>
    <w:div w:id="784810285">
      <w:bodyDiv w:val="1"/>
      <w:marLeft w:val="0"/>
      <w:marRight w:val="0"/>
      <w:marTop w:val="0"/>
      <w:marBottom w:val="0"/>
      <w:divBdr>
        <w:top w:val="none" w:sz="0" w:space="0" w:color="auto"/>
        <w:left w:val="none" w:sz="0" w:space="0" w:color="auto"/>
        <w:bottom w:val="none" w:sz="0" w:space="0" w:color="auto"/>
        <w:right w:val="none" w:sz="0" w:space="0" w:color="auto"/>
      </w:divBdr>
    </w:div>
    <w:div w:id="786699952">
      <w:bodyDiv w:val="1"/>
      <w:marLeft w:val="0"/>
      <w:marRight w:val="0"/>
      <w:marTop w:val="0"/>
      <w:marBottom w:val="0"/>
      <w:divBdr>
        <w:top w:val="none" w:sz="0" w:space="0" w:color="auto"/>
        <w:left w:val="none" w:sz="0" w:space="0" w:color="auto"/>
        <w:bottom w:val="none" w:sz="0" w:space="0" w:color="auto"/>
        <w:right w:val="none" w:sz="0" w:space="0" w:color="auto"/>
      </w:divBdr>
    </w:div>
    <w:div w:id="790130364">
      <w:bodyDiv w:val="1"/>
      <w:marLeft w:val="0"/>
      <w:marRight w:val="0"/>
      <w:marTop w:val="0"/>
      <w:marBottom w:val="0"/>
      <w:divBdr>
        <w:top w:val="none" w:sz="0" w:space="0" w:color="auto"/>
        <w:left w:val="none" w:sz="0" w:space="0" w:color="auto"/>
        <w:bottom w:val="none" w:sz="0" w:space="0" w:color="auto"/>
        <w:right w:val="none" w:sz="0" w:space="0" w:color="auto"/>
      </w:divBdr>
    </w:div>
    <w:div w:id="792554197">
      <w:bodyDiv w:val="1"/>
      <w:marLeft w:val="0"/>
      <w:marRight w:val="0"/>
      <w:marTop w:val="0"/>
      <w:marBottom w:val="0"/>
      <w:divBdr>
        <w:top w:val="none" w:sz="0" w:space="0" w:color="auto"/>
        <w:left w:val="none" w:sz="0" w:space="0" w:color="auto"/>
        <w:bottom w:val="none" w:sz="0" w:space="0" w:color="auto"/>
        <w:right w:val="none" w:sz="0" w:space="0" w:color="auto"/>
      </w:divBdr>
    </w:div>
    <w:div w:id="795222081">
      <w:bodyDiv w:val="1"/>
      <w:marLeft w:val="0"/>
      <w:marRight w:val="0"/>
      <w:marTop w:val="0"/>
      <w:marBottom w:val="0"/>
      <w:divBdr>
        <w:top w:val="none" w:sz="0" w:space="0" w:color="auto"/>
        <w:left w:val="none" w:sz="0" w:space="0" w:color="auto"/>
        <w:bottom w:val="none" w:sz="0" w:space="0" w:color="auto"/>
        <w:right w:val="none" w:sz="0" w:space="0" w:color="auto"/>
      </w:divBdr>
    </w:div>
    <w:div w:id="795493366">
      <w:bodyDiv w:val="1"/>
      <w:marLeft w:val="0"/>
      <w:marRight w:val="0"/>
      <w:marTop w:val="0"/>
      <w:marBottom w:val="0"/>
      <w:divBdr>
        <w:top w:val="none" w:sz="0" w:space="0" w:color="auto"/>
        <w:left w:val="none" w:sz="0" w:space="0" w:color="auto"/>
        <w:bottom w:val="none" w:sz="0" w:space="0" w:color="auto"/>
        <w:right w:val="none" w:sz="0" w:space="0" w:color="auto"/>
      </w:divBdr>
    </w:div>
    <w:div w:id="797186784">
      <w:bodyDiv w:val="1"/>
      <w:marLeft w:val="0"/>
      <w:marRight w:val="0"/>
      <w:marTop w:val="0"/>
      <w:marBottom w:val="0"/>
      <w:divBdr>
        <w:top w:val="none" w:sz="0" w:space="0" w:color="auto"/>
        <w:left w:val="none" w:sz="0" w:space="0" w:color="auto"/>
        <w:bottom w:val="none" w:sz="0" w:space="0" w:color="auto"/>
        <w:right w:val="none" w:sz="0" w:space="0" w:color="auto"/>
      </w:divBdr>
    </w:div>
    <w:div w:id="799110011">
      <w:bodyDiv w:val="1"/>
      <w:marLeft w:val="0"/>
      <w:marRight w:val="0"/>
      <w:marTop w:val="0"/>
      <w:marBottom w:val="0"/>
      <w:divBdr>
        <w:top w:val="none" w:sz="0" w:space="0" w:color="auto"/>
        <w:left w:val="none" w:sz="0" w:space="0" w:color="auto"/>
        <w:bottom w:val="none" w:sz="0" w:space="0" w:color="auto"/>
        <w:right w:val="none" w:sz="0" w:space="0" w:color="auto"/>
      </w:divBdr>
    </w:div>
    <w:div w:id="799882788">
      <w:bodyDiv w:val="1"/>
      <w:marLeft w:val="0"/>
      <w:marRight w:val="0"/>
      <w:marTop w:val="0"/>
      <w:marBottom w:val="0"/>
      <w:divBdr>
        <w:top w:val="none" w:sz="0" w:space="0" w:color="auto"/>
        <w:left w:val="none" w:sz="0" w:space="0" w:color="auto"/>
        <w:bottom w:val="none" w:sz="0" w:space="0" w:color="auto"/>
        <w:right w:val="none" w:sz="0" w:space="0" w:color="auto"/>
      </w:divBdr>
    </w:div>
    <w:div w:id="802968903">
      <w:bodyDiv w:val="1"/>
      <w:marLeft w:val="0"/>
      <w:marRight w:val="0"/>
      <w:marTop w:val="0"/>
      <w:marBottom w:val="0"/>
      <w:divBdr>
        <w:top w:val="none" w:sz="0" w:space="0" w:color="auto"/>
        <w:left w:val="none" w:sz="0" w:space="0" w:color="auto"/>
        <w:bottom w:val="none" w:sz="0" w:space="0" w:color="auto"/>
        <w:right w:val="none" w:sz="0" w:space="0" w:color="auto"/>
      </w:divBdr>
    </w:div>
    <w:div w:id="807628780">
      <w:bodyDiv w:val="1"/>
      <w:marLeft w:val="0"/>
      <w:marRight w:val="0"/>
      <w:marTop w:val="0"/>
      <w:marBottom w:val="0"/>
      <w:divBdr>
        <w:top w:val="none" w:sz="0" w:space="0" w:color="auto"/>
        <w:left w:val="none" w:sz="0" w:space="0" w:color="auto"/>
        <w:bottom w:val="none" w:sz="0" w:space="0" w:color="auto"/>
        <w:right w:val="none" w:sz="0" w:space="0" w:color="auto"/>
      </w:divBdr>
    </w:div>
    <w:div w:id="808740732">
      <w:bodyDiv w:val="1"/>
      <w:marLeft w:val="0"/>
      <w:marRight w:val="0"/>
      <w:marTop w:val="0"/>
      <w:marBottom w:val="0"/>
      <w:divBdr>
        <w:top w:val="none" w:sz="0" w:space="0" w:color="auto"/>
        <w:left w:val="none" w:sz="0" w:space="0" w:color="auto"/>
        <w:bottom w:val="none" w:sz="0" w:space="0" w:color="auto"/>
        <w:right w:val="none" w:sz="0" w:space="0" w:color="auto"/>
      </w:divBdr>
    </w:div>
    <w:div w:id="811605216">
      <w:bodyDiv w:val="1"/>
      <w:marLeft w:val="0"/>
      <w:marRight w:val="0"/>
      <w:marTop w:val="0"/>
      <w:marBottom w:val="0"/>
      <w:divBdr>
        <w:top w:val="none" w:sz="0" w:space="0" w:color="auto"/>
        <w:left w:val="none" w:sz="0" w:space="0" w:color="auto"/>
        <w:bottom w:val="none" w:sz="0" w:space="0" w:color="auto"/>
        <w:right w:val="none" w:sz="0" w:space="0" w:color="auto"/>
      </w:divBdr>
    </w:div>
    <w:div w:id="820653710">
      <w:bodyDiv w:val="1"/>
      <w:marLeft w:val="0"/>
      <w:marRight w:val="0"/>
      <w:marTop w:val="0"/>
      <w:marBottom w:val="0"/>
      <w:divBdr>
        <w:top w:val="none" w:sz="0" w:space="0" w:color="auto"/>
        <w:left w:val="none" w:sz="0" w:space="0" w:color="auto"/>
        <w:bottom w:val="none" w:sz="0" w:space="0" w:color="auto"/>
        <w:right w:val="none" w:sz="0" w:space="0" w:color="auto"/>
      </w:divBdr>
    </w:div>
    <w:div w:id="824249152">
      <w:bodyDiv w:val="1"/>
      <w:marLeft w:val="0"/>
      <w:marRight w:val="0"/>
      <w:marTop w:val="0"/>
      <w:marBottom w:val="0"/>
      <w:divBdr>
        <w:top w:val="none" w:sz="0" w:space="0" w:color="auto"/>
        <w:left w:val="none" w:sz="0" w:space="0" w:color="auto"/>
        <w:bottom w:val="none" w:sz="0" w:space="0" w:color="auto"/>
        <w:right w:val="none" w:sz="0" w:space="0" w:color="auto"/>
      </w:divBdr>
    </w:div>
    <w:div w:id="824399548">
      <w:bodyDiv w:val="1"/>
      <w:marLeft w:val="0"/>
      <w:marRight w:val="0"/>
      <w:marTop w:val="0"/>
      <w:marBottom w:val="0"/>
      <w:divBdr>
        <w:top w:val="none" w:sz="0" w:space="0" w:color="auto"/>
        <w:left w:val="none" w:sz="0" w:space="0" w:color="auto"/>
        <w:bottom w:val="none" w:sz="0" w:space="0" w:color="auto"/>
        <w:right w:val="none" w:sz="0" w:space="0" w:color="auto"/>
      </w:divBdr>
    </w:div>
    <w:div w:id="829714541">
      <w:bodyDiv w:val="1"/>
      <w:marLeft w:val="0"/>
      <w:marRight w:val="0"/>
      <w:marTop w:val="0"/>
      <w:marBottom w:val="0"/>
      <w:divBdr>
        <w:top w:val="none" w:sz="0" w:space="0" w:color="auto"/>
        <w:left w:val="none" w:sz="0" w:space="0" w:color="auto"/>
        <w:bottom w:val="none" w:sz="0" w:space="0" w:color="auto"/>
        <w:right w:val="none" w:sz="0" w:space="0" w:color="auto"/>
      </w:divBdr>
    </w:div>
    <w:div w:id="833178630">
      <w:bodyDiv w:val="1"/>
      <w:marLeft w:val="0"/>
      <w:marRight w:val="0"/>
      <w:marTop w:val="0"/>
      <w:marBottom w:val="0"/>
      <w:divBdr>
        <w:top w:val="none" w:sz="0" w:space="0" w:color="auto"/>
        <w:left w:val="none" w:sz="0" w:space="0" w:color="auto"/>
        <w:bottom w:val="none" w:sz="0" w:space="0" w:color="auto"/>
        <w:right w:val="none" w:sz="0" w:space="0" w:color="auto"/>
      </w:divBdr>
    </w:div>
    <w:div w:id="833186023">
      <w:bodyDiv w:val="1"/>
      <w:marLeft w:val="0"/>
      <w:marRight w:val="0"/>
      <w:marTop w:val="0"/>
      <w:marBottom w:val="0"/>
      <w:divBdr>
        <w:top w:val="none" w:sz="0" w:space="0" w:color="auto"/>
        <w:left w:val="none" w:sz="0" w:space="0" w:color="auto"/>
        <w:bottom w:val="none" w:sz="0" w:space="0" w:color="auto"/>
        <w:right w:val="none" w:sz="0" w:space="0" w:color="auto"/>
      </w:divBdr>
    </w:div>
    <w:div w:id="845823798">
      <w:bodyDiv w:val="1"/>
      <w:marLeft w:val="0"/>
      <w:marRight w:val="0"/>
      <w:marTop w:val="0"/>
      <w:marBottom w:val="0"/>
      <w:divBdr>
        <w:top w:val="none" w:sz="0" w:space="0" w:color="auto"/>
        <w:left w:val="none" w:sz="0" w:space="0" w:color="auto"/>
        <w:bottom w:val="none" w:sz="0" w:space="0" w:color="auto"/>
        <w:right w:val="none" w:sz="0" w:space="0" w:color="auto"/>
      </w:divBdr>
    </w:div>
    <w:div w:id="848759039">
      <w:bodyDiv w:val="1"/>
      <w:marLeft w:val="0"/>
      <w:marRight w:val="0"/>
      <w:marTop w:val="0"/>
      <w:marBottom w:val="0"/>
      <w:divBdr>
        <w:top w:val="none" w:sz="0" w:space="0" w:color="auto"/>
        <w:left w:val="none" w:sz="0" w:space="0" w:color="auto"/>
        <w:bottom w:val="none" w:sz="0" w:space="0" w:color="auto"/>
        <w:right w:val="none" w:sz="0" w:space="0" w:color="auto"/>
      </w:divBdr>
    </w:div>
    <w:div w:id="852497652">
      <w:bodyDiv w:val="1"/>
      <w:marLeft w:val="0"/>
      <w:marRight w:val="0"/>
      <w:marTop w:val="0"/>
      <w:marBottom w:val="0"/>
      <w:divBdr>
        <w:top w:val="none" w:sz="0" w:space="0" w:color="auto"/>
        <w:left w:val="none" w:sz="0" w:space="0" w:color="auto"/>
        <w:bottom w:val="none" w:sz="0" w:space="0" w:color="auto"/>
        <w:right w:val="none" w:sz="0" w:space="0" w:color="auto"/>
      </w:divBdr>
    </w:div>
    <w:div w:id="856701385">
      <w:bodyDiv w:val="1"/>
      <w:marLeft w:val="0"/>
      <w:marRight w:val="0"/>
      <w:marTop w:val="0"/>
      <w:marBottom w:val="0"/>
      <w:divBdr>
        <w:top w:val="none" w:sz="0" w:space="0" w:color="auto"/>
        <w:left w:val="none" w:sz="0" w:space="0" w:color="auto"/>
        <w:bottom w:val="none" w:sz="0" w:space="0" w:color="auto"/>
        <w:right w:val="none" w:sz="0" w:space="0" w:color="auto"/>
      </w:divBdr>
    </w:div>
    <w:div w:id="861087346">
      <w:bodyDiv w:val="1"/>
      <w:marLeft w:val="0"/>
      <w:marRight w:val="0"/>
      <w:marTop w:val="0"/>
      <w:marBottom w:val="0"/>
      <w:divBdr>
        <w:top w:val="none" w:sz="0" w:space="0" w:color="auto"/>
        <w:left w:val="none" w:sz="0" w:space="0" w:color="auto"/>
        <w:bottom w:val="none" w:sz="0" w:space="0" w:color="auto"/>
        <w:right w:val="none" w:sz="0" w:space="0" w:color="auto"/>
      </w:divBdr>
    </w:div>
    <w:div w:id="863325201">
      <w:bodyDiv w:val="1"/>
      <w:marLeft w:val="0"/>
      <w:marRight w:val="0"/>
      <w:marTop w:val="0"/>
      <w:marBottom w:val="0"/>
      <w:divBdr>
        <w:top w:val="none" w:sz="0" w:space="0" w:color="auto"/>
        <w:left w:val="none" w:sz="0" w:space="0" w:color="auto"/>
        <w:bottom w:val="none" w:sz="0" w:space="0" w:color="auto"/>
        <w:right w:val="none" w:sz="0" w:space="0" w:color="auto"/>
      </w:divBdr>
    </w:div>
    <w:div w:id="863786932">
      <w:bodyDiv w:val="1"/>
      <w:marLeft w:val="0"/>
      <w:marRight w:val="0"/>
      <w:marTop w:val="0"/>
      <w:marBottom w:val="0"/>
      <w:divBdr>
        <w:top w:val="none" w:sz="0" w:space="0" w:color="auto"/>
        <w:left w:val="none" w:sz="0" w:space="0" w:color="auto"/>
        <w:bottom w:val="none" w:sz="0" w:space="0" w:color="auto"/>
        <w:right w:val="none" w:sz="0" w:space="0" w:color="auto"/>
      </w:divBdr>
    </w:div>
    <w:div w:id="867334427">
      <w:bodyDiv w:val="1"/>
      <w:marLeft w:val="0"/>
      <w:marRight w:val="0"/>
      <w:marTop w:val="0"/>
      <w:marBottom w:val="0"/>
      <w:divBdr>
        <w:top w:val="none" w:sz="0" w:space="0" w:color="auto"/>
        <w:left w:val="none" w:sz="0" w:space="0" w:color="auto"/>
        <w:bottom w:val="none" w:sz="0" w:space="0" w:color="auto"/>
        <w:right w:val="none" w:sz="0" w:space="0" w:color="auto"/>
      </w:divBdr>
    </w:div>
    <w:div w:id="869800435">
      <w:bodyDiv w:val="1"/>
      <w:marLeft w:val="0"/>
      <w:marRight w:val="0"/>
      <w:marTop w:val="0"/>
      <w:marBottom w:val="0"/>
      <w:divBdr>
        <w:top w:val="none" w:sz="0" w:space="0" w:color="auto"/>
        <w:left w:val="none" w:sz="0" w:space="0" w:color="auto"/>
        <w:bottom w:val="none" w:sz="0" w:space="0" w:color="auto"/>
        <w:right w:val="none" w:sz="0" w:space="0" w:color="auto"/>
      </w:divBdr>
    </w:div>
    <w:div w:id="872117428">
      <w:bodyDiv w:val="1"/>
      <w:marLeft w:val="0"/>
      <w:marRight w:val="0"/>
      <w:marTop w:val="0"/>
      <w:marBottom w:val="0"/>
      <w:divBdr>
        <w:top w:val="none" w:sz="0" w:space="0" w:color="auto"/>
        <w:left w:val="none" w:sz="0" w:space="0" w:color="auto"/>
        <w:bottom w:val="none" w:sz="0" w:space="0" w:color="auto"/>
        <w:right w:val="none" w:sz="0" w:space="0" w:color="auto"/>
      </w:divBdr>
    </w:div>
    <w:div w:id="873923963">
      <w:bodyDiv w:val="1"/>
      <w:marLeft w:val="0"/>
      <w:marRight w:val="0"/>
      <w:marTop w:val="0"/>
      <w:marBottom w:val="0"/>
      <w:divBdr>
        <w:top w:val="none" w:sz="0" w:space="0" w:color="auto"/>
        <w:left w:val="none" w:sz="0" w:space="0" w:color="auto"/>
        <w:bottom w:val="none" w:sz="0" w:space="0" w:color="auto"/>
        <w:right w:val="none" w:sz="0" w:space="0" w:color="auto"/>
      </w:divBdr>
    </w:div>
    <w:div w:id="880557723">
      <w:bodyDiv w:val="1"/>
      <w:marLeft w:val="0"/>
      <w:marRight w:val="0"/>
      <w:marTop w:val="0"/>
      <w:marBottom w:val="0"/>
      <w:divBdr>
        <w:top w:val="none" w:sz="0" w:space="0" w:color="auto"/>
        <w:left w:val="none" w:sz="0" w:space="0" w:color="auto"/>
        <w:bottom w:val="none" w:sz="0" w:space="0" w:color="auto"/>
        <w:right w:val="none" w:sz="0" w:space="0" w:color="auto"/>
      </w:divBdr>
    </w:div>
    <w:div w:id="881984018">
      <w:bodyDiv w:val="1"/>
      <w:marLeft w:val="0"/>
      <w:marRight w:val="0"/>
      <w:marTop w:val="0"/>
      <w:marBottom w:val="0"/>
      <w:divBdr>
        <w:top w:val="none" w:sz="0" w:space="0" w:color="auto"/>
        <w:left w:val="none" w:sz="0" w:space="0" w:color="auto"/>
        <w:bottom w:val="none" w:sz="0" w:space="0" w:color="auto"/>
        <w:right w:val="none" w:sz="0" w:space="0" w:color="auto"/>
      </w:divBdr>
    </w:div>
    <w:div w:id="890535831">
      <w:bodyDiv w:val="1"/>
      <w:marLeft w:val="0"/>
      <w:marRight w:val="0"/>
      <w:marTop w:val="0"/>
      <w:marBottom w:val="0"/>
      <w:divBdr>
        <w:top w:val="none" w:sz="0" w:space="0" w:color="auto"/>
        <w:left w:val="none" w:sz="0" w:space="0" w:color="auto"/>
        <w:bottom w:val="none" w:sz="0" w:space="0" w:color="auto"/>
        <w:right w:val="none" w:sz="0" w:space="0" w:color="auto"/>
      </w:divBdr>
    </w:div>
    <w:div w:id="899174465">
      <w:bodyDiv w:val="1"/>
      <w:marLeft w:val="0"/>
      <w:marRight w:val="0"/>
      <w:marTop w:val="0"/>
      <w:marBottom w:val="0"/>
      <w:divBdr>
        <w:top w:val="none" w:sz="0" w:space="0" w:color="auto"/>
        <w:left w:val="none" w:sz="0" w:space="0" w:color="auto"/>
        <w:bottom w:val="none" w:sz="0" w:space="0" w:color="auto"/>
        <w:right w:val="none" w:sz="0" w:space="0" w:color="auto"/>
      </w:divBdr>
    </w:div>
    <w:div w:id="902568973">
      <w:bodyDiv w:val="1"/>
      <w:marLeft w:val="0"/>
      <w:marRight w:val="0"/>
      <w:marTop w:val="0"/>
      <w:marBottom w:val="0"/>
      <w:divBdr>
        <w:top w:val="none" w:sz="0" w:space="0" w:color="auto"/>
        <w:left w:val="none" w:sz="0" w:space="0" w:color="auto"/>
        <w:bottom w:val="none" w:sz="0" w:space="0" w:color="auto"/>
        <w:right w:val="none" w:sz="0" w:space="0" w:color="auto"/>
      </w:divBdr>
    </w:div>
    <w:div w:id="902759829">
      <w:bodyDiv w:val="1"/>
      <w:marLeft w:val="0"/>
      <w:marRight w:val="0"/>
      <w:marTop w:val="0"/>
      <w:marBottom w:val="0"/>
      <w:divBdr>
        <w:top w:val="none" w:sz="0" w:space="0" w:color="auto"/>
        <w:left w:val="none" w:sz="0" w:space="0" w:color="auto"/>
        <w:bottom w:val="none" w:sz="0" w:space="0" w:color="auto"/>
        <w:right w:val="none" w:sz="0" w:space="0" w:color="auto"/>
      </w:divBdr>
    </w:div>
    <w:div w:id="906646511">
      <w:bodyDiv w:val="1"/>
      <w:marLeft w:val="0"/>
      <w:marRight w:val="0"/>
      <w:marTop w:val="0"/>
      <w:marBottom w:val="0"/>
      <w:divBdr>
        <w:top w:val="none" w:sz="0" w:space="0" w:color="auto"/>
        <w:left w:val="none" w:sz="0" w:space="0" w:color="auto"/>
        <w:bottom w:val="none" w:sz="0" w:space="0" w:color="auto"/>
        <w:right w:val="none" w:sz="0" w:space="0" w:color="auto"/>
      </w:divBdr>
    </w:div>
    <w:div w:id="913271967">
      <w:bodyDiv w:val="1"/>
      <w:marLeft w:val="0"/>
      <w:marRight w:val="0"/>
      <w:marTop w:val="0"/>
      <w:marBottom w:val="0"/>
      <w:divBdr>
        <w:top w:val="none" w:sz="0" w:space="0" w:color="auto"/>
        <w:left w:val="none" w:sz="0" w:space="0" w:color="auto"/>
        <w:bottom w:val="none" w:sz="0" w:space="0" w:color="auto"/>
        <w:right w:val="none" w:sz="0" w:space="0" w:color="auto"/>
      </w:divBdr>
    </w:div>
    <w:div w:id="913273445">
      <w:bodyDiv w:val="1"/>
      <w:marLeft w:val="0"/>
      <w:marRight w:val="0"/>
      <w:marTop w:val="0"/>
      <w:marBottom w:val="0"/>
      <w:divBdr>
        <w:top w:val="none" w:sz="0" w:space="0" w:color="auto"/>
        <w:left w:val="none" w:sz="0" w:space="0" w:color="auto"/>
        <w:bottom w:val="none" w:sz="0" w:space="0" w:color="auto"/>
        <w:right w:val="none" w:sz="0" w:space="0" w:color="auto"/>
      </w:divBdr>
    </w:div>
    <w:div w:id="917638779">
      <w:bodyDiv w:val="1"/>
      <w:marLeft w:val="0"/>
      <w:marRight w:val="0"/>
      <w:marTop w:val="0"/>
      <w:marBottom w:val="0"/>
      <w:divBdr>
        <w:top w:val="none" w:sz="0" w:space="0" w:color="auto"/>
        <w:left w:val="none" w:sz="0" w:space="0" w:color="auto"/>
        <w:bottom w:val="none" w:sz="0" w:space="0" w:color="auto"/>
        <w:right w:val="none" w:sz="0" w:space="0" w:color="auto"/>
      </w:divBdr>
    </w:div>
    <w:div w:id="917641959">
      <w:bodyDiv w:val="1"/>
      <w:marLeft w:val="0"/>
      <w:marRight w:val="0"/>
      <w:marTop w:val="0"/>
      <w:marBottom w:val="0"/>
      <w:divBdr>
        <w:top w:val="none" w:sz="0" w:space="0" w:color="auto"/>
        <w:left w:val="none" w:sz="0" w:space="0" w:color="auto"/>
        <w:bottom w:val="none" w:sz="0" w:space="0" w:color="auto"/>
        <w:right w:val="none" w:sz="0" w:space="0" w:color="auto"/>
      </w:divBdr>
    </w:div>
    <w:div w:id="923878580">
      <w:bodyDiv w:val="1"/>
      <w:marLeft w:val="0"/>
      <w:marRight w:val="0"/>
      <w:marTop w:val="0"/>
      <w:marBottom w:val="0"/>
      <w:divBdr>
        <w:top w:val="none" w:sz="0" w:space="0" w:color="auto"/>
        <w:left w:val="none" w:sz="0" w:space="0" w:color="auto"/>
        <w:bottom w:val="none" w:sz="0" w:space="0" w:color="auto"/>
        <w:right w:val="none" w:sz="0" w:space="0" w:color="auto"/>
      </w:divBdr>
    </w:div>
    <w:div w:id="927931580">
      <w:bodyDiv w:val="1"/>
      <w:marLeft w:val="0"/>
      <w:marRight w:val="0"/>
      <w:marTop w:val="0"/>
      <w:marBottom w:val="0"/>
      <w:divBdr>
        <w:top w:val="none" w:sz="0" w:space="0" w:color="auto"/>
        <w:left w:val="none" w:sz="0" w:space="0" w:color="auto"/>
        <w:bottom w:val="none" w:sz="0" w:space="0" w:color="auto"/>
        <w:right w:val="none" w:sz="0" w:space="0" w:color="auto"/>
      </w:divBdr>
    </w:div>
    <w:div w:id="935558918">
      <w:bodyDiv w:val="1"/>
      <w:marLeft w:val="0"/>
      <w:marRight w:val="0"/>
      <w:marTop w:val="0"/>
      <w:marBottom w:val="0"/>
      <w:divBdr>
        <w:top w:val="none" w:sz="0" w:space="0" w:color="auto"/>
        <w:left w:val="none" w:sz="0" w:space="0" w:color="auto"/>
        <w:bottom w:val="none" w:sz="0" w:space="0" w:color="auto"/>
        <w:right w:val="none" w:sz="0" w:space="0" w:color="auto"/>
      </w:divBdr>
    </w:div>
    <w:div w:id="938951535">
      <w:bodyDiv w:val="1"/>
      <w:marLeft w:val="0"/>
      <w:marRight w:val="0"/>
      <w:marTop w:val="0"/>
      <w:marBottom w:val="0"/>
      <w:divBdr>
        <w:top w:val="none" w:sz="0" w:space="0" w:color="auto"/>
        <w:left w:val="none" w:sz="0" w:space="0" w:color="auto"/>
        <w:bottom w:val="none" w:sz="0" w:space="0" w:color="auto"/>
        <w:right w:val="none" w:sz="0" w:space="0" w:color="auto"/>
      </w:divBdr>
    </w:div>
    <w:div w:id="939531078">
      <w:bodyDiv w:val="1"/>
      <w:marLeft w:val="0"/>
      <w:marRight w:val="0"/>
      <w:marTop w:val="0"/>
      <w:marBottom w:val="0"/>
      <w:divBdr>
        <w:top w:val="none" w:sz="0" w:space="0" w:color="auto"/>
        <w:left w:val="none" w:sz="0" w:space="0" w:color="auto"/>
        <w:bottom w:val="none" w:sz="0" w:space="0" w:color="auto"/>
        <w:right w:val="none" w:sz="0" w:space="0" w:color="auto"/>
      </w:divBdr>
    </w:div>
    <w:div w:id="939677769">
      <w:bodyDiv w:val="1"/>
      <w:marLeft w:val="0"/>
      <w:marRight w:val="0"/>
      <w:marTop w:val="0"/>
      <w:marBottom w:val="0"/>
      <w:divBdr>
        <w:top w:val="none" w:sz="0" w:space="0" w:color="auto"/>
        <w:left w:val="none" w:sz="0" w:space="0" w:color="auto"/>
        <w:bottom w:val="none" w:sz="0" w:space="0" w:color="auto"/>
        <w:right w:val="none" w:sz="0" w:space="0" w:color="auto"/>
      </w:divBdr>
    </w:div>
    <w:div w:id="942611550">
      <w:bodyDiv w:val="1"/>
      <w:marLeft w:val="0"/>
      <w:marRight w:val="0"/>
      <w:marTop w:val="0"/>
      <w:marBottom w:val="0"/>
      <w:divBdr>
        <w:top w:val="none" w:sz="0" w:space="0" w:color="auto"/>
        <w:left w:val="none" w:sz="0" w:space="0" w:color="auto"/>
        <w:bottom w:val="none" w:sz="0" w:space="0" w:color="auto"/>
        <w:right w:val="none" w:sz="0" w:space="0" w:color="auto"/>
      </w:divBdr>
    </w:div>
    <w:div w:id="943538620">
      <w:bodyDiv w:val="1"/>
      <w:marLeft w:val="0"/>
      <w:marRight w:val="0"/>
      <w:marTop w:val="0"/>
      <w:marBottom w:val="0"/>
      <w:divBdr>
        <w:top w:val="none" w:sz="0" w:space="0" w:color="auto"/>
        <w:left w:val="none" w:sz="0" w:space="0" w:color="auto"/>
        <w:bottom w:val="none" w:sz="0" w:space="0" w:color="auto"/>
        <w:right w:val="none" w:sz="0" w:space="0" w:color="auto"/>
      </w:divBdr>
    </w:div>
    <w:div w:id="949630173">
      <w:bodyDiv w:val="1"/>
      <w:marLeft w:val="0"/>
      <w:marRight w:val="0"/>
      <w:marTop w:val="0"/>
      <w:marBottom w:val="0"/>
      <w:divBdr>
        <w:top w:val="none" w:sz="0" w:space="0" w:color="auto"/>
        <w:left w:val="none" w:sz="0" w:space="0" w:color="auto"/>
        <w:bottom w:val="none" w:sz="0" w:space="0" w:color="auto"/>
        <w:right w:val="none" w:sz="0" w:space="0" w:color="auto"/>
      </w:divBdr>
    </w:div>
    <w:div w:id="952249592">
      <w:bodyDiv w:val="1"/>
      <w:marLeft w:val="0"/>
      <w:marRight w:val="0"/>
      <w:marTop w:val="0"/>
      <w:marBottom w:val="0"/>
      <w:divBdr>
        <w:top w:val="none" w:sz="0" w:space="0" w:color="auto"/>
        <w:left w:val="none" w:sz="0" w:space="0" w:color="auto"/>
        <w:bottom w:val="none" w:sz="0" w:space="0" w:color="auto"/>
        <w:right w:val="none" w:sz="0" w:space="0" w:color="auto"/>
      </w:divBdr>
    </w:div>
    <w:div w:id="953443354">
      <w:bodyDiv w:val="1"/>
      <w:marLeft w:val="0"/>
      <w:marRight w:val="0"/>
      <w:marTop w:val="0"/>
      <w:marBottom w:val="0"/>
      <w:divBdr>
        <w:top w:val="none" w:sz="0" w:space="0" w:color="auto"/>
        <w:left w:val="none" w:sz="0" w:space="0" w:color="auto"/>
        <w:bottom w:val="none" w:sz="0" w:space="0" w:color="auto"/>
        <w:right w:val="none" w:sz="0" w:space="0" w:color="auto"/>
      </w:divBdr>
    </w:div>
    <w:div w:id="955865621">
      <w:bodyDiv w:val="1"/>
      <w:marLeft w:val="0"/>
      <w:marRight w:val="0"/>
      <w:marTop w:val="0"/>
      <w:marBottom w:val="0"/>
      <w:divBdr>
        <w:top w:val="none" w:sz="0" w:space="0" w:color="auto"/>
        <w:left w:val="none" w:sz="0" w:space="0" w:color="auto"/>
        <w:bottom w:val="none" w:sz="0" w:space="0" w:color="auto"/>
        <w:right w:val="none" w:sz="0" w:space="0" w:color="auto"/>
      </w:divBdr>
    </w:div>
    <w:div w:id="956256619">
      <w:bodyDiv w:val="1"/>
      <w:marLeft w:val="0"/>
      <w:marRight w:val="0"/>
      <w:marTop w:val="0"/>
      <w:marBottom w:val="0"/>
      <w:divBdr>
        <w:top w:val="none" w:sz="0" w:space="0" w:color="auto"/>
        <w:left w:val="none" w:sz="0" w:space="0" w:color="auto"/>
        <w:bottom w:val="none" w:sz="0" w:space="0" w:color="auto"/>
        <w:right w:val="none" w:sz="0" w:space="0" w:color="auto"/>
      </w:divBdr>
    </w:div>
    <w:div w:id="957027902">
      <w:bodyDiv w:val="1"/>
      <w:marLeft w:val="0"/>
      <w:marRight w:val="0"/>
      <w:marTop w:val="0"/>
      <w:marBottom w:val="0"/>
      <w:divBdr>
        <w:top w:val="none" w:sz="0" w:space="0" w:color="auto"/>
        <w:left w:val="none" w:sz="0" w:space="0" w:color="auto"/>
        <w:bottom w:val="none" w:sz="0" w:space="0" w:color="auto"/>
        <w:right w:val="none" w:sz="0" w:space="0" w:color="auto"/>
      </w:divBdr>
    </w:div>
    <w:div w:id="957029974">
      <w:bodyDiv w:val="1"/>
      <w:marLeft w:val="0"/>
      <w:marRight w:val="0"/>
      <w:marTop w:val="0"/>
      <w:marBottom w:val="0"/>
      <w:divBdr>
        <w:top w:val="none" w:sz="0" w:space="0" w:color="auto"/>
        <w:left w:val="none" w:sz="0" w:space="0" w:color="auto"/>
        <w:bottom w:val="none" w:sz="0" w:space="0" w:color="auto"/>
        <w:right w:val="none" w:sz="0" w:space="0" w:color="auto"/>
      </w:divBdr>
    </w:div>
    <w:div w:id="957948501">
      <w:bodyDiv w:val="1"/>
      <w:marLeft w:val="0"/>
      <w:marRight w:val="0"/>
      <w:marTop w:val="0"/>
      <w:marBottom w:val="0"/>
      <w:divBdr>
        <w:top w:val="none" w:sz="0" w:space="0" w:color="auto"/>
        <w:left w:val="none" w:sz="0" w:space="0" w:color="auto"/>
        <w:bottom w:val="none" w:sz="0" w:space="0" w:color="auto"/>
        <w:right w:val="none" w:sz="0" w:space="0" w:color="auto"/>
      </w:divBdr>
    </w:div>
    <w:div w:id="960191367">
      <w:bodyDiv w:val="1"/>
      <w:marLeft w:val="0"/>
      <w:marRight w:val="0"/>
      <w:marTop w:val="0"/>
      <w:marBottom w:val="0"/>
      <w:divBdr>
        <w:top w:val="none" w:sz="0" w:space="0" w:color="auto"/>
        <w:left w:val="none" w:sz="0" w:space="0" w:color="auto"/>
        <w:bottom w:val="none" w:sz="0" w:space="0" w:color="auto"/>
        <w:right w:val="none" w:sz="0" w:space="0" w:color="auto"/>
      </w:divBdr>
    </w:div>
    <w:div w:id="965354063">
      <w:bodyDiv w:val="1"/>
      <w:marLeft w:val="0"/>
      <w:marRight w:val="0"/>
      <w:marTop w:val="0"/>
      <w:marBottom w:val="0"/>
      <w:divBdr>
        <w:top w:val="none" w:sz="0" w:space="0" w:color="auto"/>
        <w:left w:val="none" w:sz="0" w:space="0" w:color="auto"/>
        <w:bottom w:val="none" w:sz="0" w:space="0" w:color="auto"/>
        <w:right w:val="none" w:sz="0" w:space="0" w:color="auto"/>
      </w:divBdr>
    </w:div>
    <w:div w:id="969436665">
      <w:bodyDiv w:val="1"/>
      <w:marLeft w:val="0"/>
      <w:marRight w:val="0"/>
      <w:marTop w:val="0"/>
      <w:marBottom w:val="0"/>
      <w:divBdr>
        <w:top w:val="none" w:sz="0" w:space="0" w:color="auto"/>
        <w:left w:val="none" w:sz="0" w:space="0" w:color="auto"/>
        <w:bottom w:val="none" w:sz="0" w:space="0" w:color="auto"/>
        <w:right w:val="none" w:sz="0" w:space="0" w:color="auto"/>
      </w:divBdr>
    </w:div>
    <w:div w:id="980425467">
      <w:bodyDiv w:val="1"/>
      <w:marLeft w:val="0"/>
      <w:marRight w:val="0"/>
      <w:marTop w:val="0"/>
      <w:marBottom w:val="0"/>
      <w:divBdr>
        <w:top w:val="none" w:sz="0" w:space="0" w:color="auto"/>
        <w:left w:val="none" w:sz="0" w:space="0" w:color="auto"/>
        <w:bottom w:val="none" w:sz="0" w:space="0" w:color="auto"/>
        <w:right w:val="none" w:sz="0" w:space="0" w:color="auto"/>
      </w:divBdr>
    </w:div>
    <w:div w:id="981614687">
      <w:bodyDiv w:val="1"/>
      <w:marLeft w:val="0"/>
      <w:marRight w:val="0"/>
      <w:marTop w:val="0"/>
      <w:marBottom w:val="0"/>
      <w:divBdr>
        <w:top w:val="none" w:sz="0" w:space="0" w:color="auto"/>
        <w:left w:val="none" w:sz="0" w:space="0" w:color="auto"/>
        <w:bottom w:val="none" w:sz="0" w:space="0" w:color="auto"/>
        <w:right w:val="none" w:sz="0" w:space="0" w:color="auto"/>
      </w:divBdr>
    </w:div>
    <w:div w:id="984243611">
      <w:bodyDiv w:val="1"/>
      <w:marLeft w:val="0"/>
      <w:marRight w:val="0"/>
      <w:marTop w:val="0"/>
      <w:marBottom w:val="0"/>
      <w:divBdr>
        <w:top w:val="none" w:sz="0" w:space="0" w:color="auto"/>
        <w:left w:val="none" w:sz="0" w:space="0" w:color="auto"/>
        <w:bottom w:val="none" w:sz="0" w:space="0" w:color="auto"/>
        <w:right w:val="none" w:sz="0" w:space="0" w:color="auto"/>
      </w:divBdr>
    </w:div>
    <w:div w:id="986780113">
      <w:bodyDiv w:val="1"/>
      <w:marLeft w:val="0"/>
      <w:marRight w:val="0"/>
      <w:marTop w:val="0"/>
      <w:marBottom w:val="0"/>
      <w:divBdr>
        <w:top w:val="none" w:sz="0" w:space="0" w:color="auto"/>
        <w:left w:val="none" w:sz="0" w:space="0" w:color="auto"/>
        <w:bottom w:val="none" w:sz="0" w:space="0" w:color="auto"/>
        <w:right w:val="none" w:sz="0" w:space="0" w:color="auto"/>
      </w:divBdr>
    </w:div>
    <w:div w:id="990672712">
      <w:bodyDiv w:val="1"/>
      <w:marLeft w:val="0"/>
      <w:marRight w:val="0"/>
      <w:marTop w:val="0"/>
      <w:marBottom w:val="0"/>
      <w:divBdr>
        <w:top w:val="none" w:sz="0" w:space="0" w:color="auto"/>
        <w:left w:val="none" w:sz="0" w:space="0" w:color="auto"/>
        <w:bottom w:val="none" w:sz="0" w:space="0" w:color="auto"/>
        <w:right w:val="none" w:sz="0" w:space="0" w:color="auto"/>
      </w:divBdr>
    </w:div>
    <w:div w:id="997416942">
      <w:bodyDiv w:val="1"/>
      <w:marLeft w:val="0"/>
      <w:marRight w:val="0"/>
      <w:marTop w:val="0"/>
      <w:marBottom w:val="0"/>
      <w:divBdr>
        <w:top w:val="none" w:sz="0" w:space="0" w:color="auto"/>
        <w:left w:val="none" w:sz="0" w:space="0" w:color="auto"/>
        <w:bottom w:val="none" w:sz="0" w:space="0" w:color="auto"/>
        <w:right w:val="none" w:sz="0" w:space="0" w:color="auto"/>
      </w:divBdr>
    </w:div>
    <w:div w:id="1005092628">
      <w:bodyDiv w:val="1"/>
      <w:marLeft w:val="0"/>
      <w:marRight w:val="0"/>
      <w:marTop w:val="0"/>
      <w:marBottom w:val="0"/>
      <w:divBdr>
        <w:top w:val="none" w:sz="0" w:space="0" w:color="auto"/>
        <w:left w:val="none" w:sz="0" w:space="0" w:color="auto"/>
        <w:bottom w:val="none" w:sz="0" w:space="0" w:color="auto"/>
        <w:right w:val="none" w:sz="0" w:space="0" w:color="auto"/>
      </w:divBdr>
    </w:div>
    <w:div w:id="1007711609">
      <w:bodyDiv w:val="1"/>
      <w:marLeft w:val="0"/>
      <w:marRight w:val="0"/>
      <w:marTop w:val="0"/>
      <w:marBottom w:val="0"/>
      <w:divBdr>
        <w:top w:val="none" w:sz="0" w:space="0" w:color="auto"/>
        <w:left w:val="none" w:sz="0" w:space="0" w:color="auto"/>
        <w:bottom w:val="none" w:sz="0" w:space="0" w:color="auto"/>
        <w:right w:val="none" w:sz="0" w:space="0" w:color="auto"/>
      </w:divBdr>
    </w:div>
    <w:div w:id="1012104335">
      <w:bodyDiv w:val="1"/>
      <w:marLeft w:val="0"/>
      <w:marRight w:val="0"/>
      <w:marTop w:val="0"/>
      <w:marBottom w:val="0"/>
      <w:divBdr>
        <w:top w:val="none" w:sz="0" w:space="0" w:color="auto"/>
        <w:left w:val="none" w:sz="0" w:space="0" w:color="auto"/>
        <w:bottom w:val="none" w:sz="0" w:space="0" w:color="auto"/>
        <w:right w:val="none" w:sz="0" w:space="0" w:color="auto"/>
      </w:divBdr>
    </w:div>
    <w:div w:id="1014767802">
      <w:bodyDiv w:val="1"/>
      <w:marLeft w:val="0"/>
      <w:marRight w:val="0"/>
      <w:marTop w:val="0"/>
      <w:marBottom w:val="0"/>
      <w:divBdr>
        <w:top w:val="none" w:sz="0" w:space="0" w:color="auto"/>
        <w:left w:val="none" w:sz="0" w:space="0" w:color="auto"/>
        <w:bottom w:val="none" w:sz="0" w:space="0" w:color="auto"/>
        <w:right w:val="none" w:sz="0" w:space="0" w:color="auto"/>
      </w:divBdr>
    </w:div>
    <w:div w:id="1015310020">
      <w:bodyDiv w:val="1"/>
      <w:marLeft w:val="0"/>
      <w:marRight w:val="0"/>
      <w:marTop w:val="0"/>
      <w:marBottom w:val="0"/>
      <w:divBdr>
        <w:top w:val="none" w:sz="0" w:space="0" w:color="auto"/>
        <w:left w:val="none" w:sz="0" w:space="0" w:color="auto"/>
        <w:bottom w:val="none" w:sz="0" w:space="0" w:color="auto"/>
        <w:right w:val="none" w:sz="0" w:space="0" w:color="auto"/>
      </w:divBdr>
    </w:div>
    <w:div w:id="1016662056">
      <w:bodyDiv w:val="1"/>
      <w:marLeft w:val="0"/>
      <w:marRight w:val="0"/>
      <w:marTop w:val="0"/>
      <w:marBottom w:val="0"/>
      <w:divBdr>
        <w:top w:val="none" w:sz="0" w:space="0" w:color="auto"/>
        <w:left w:val="none" w:sz="0" w:space="0" w:color="auto"/>
        <w:bottom w:val="none" w:sz="0" w:space="0" w:color="auto"/>
        <w:right w:val="none" w:sz="0" w:space="0" w:color="auto"/>
      </w:divBdr>
    </w:div>
    <w:div w:id="1022441746">
      <w:bodyDiv w:val="1"/>
      <w:marLeft w:val="0"/>
      <w:marRight w:val="0"/>
      <w:marTop w:val="0"/>
      <w:marBottom w:val="0"/>
      <w:divBdr>
        <w:top w:val="none" w:sz="0" w:space="0" w:color="auto"/>
        <w:left w:val="none" w:sz="0" w:space="0" w:color="auto"/>
        <w:bottom w:val="none" w:sz="0" w:space="0" w:color="auto"/>
        <w:right w:val="none" w:sz="0" w:space="0" w:color="auto"/>
      </w:divBdr>
    </w:div>
    <w:div w:id="1022710243">
      <w:bodyDiv w:val="1"/>
      <w:marLeft w:val="0"/>
      <w:marRight w:val="0"/>
      <w:marTop w:val="0"/>
      <w:marBottom w:val="0"/>
      <w:divBdr>
        <w:top w:val="none" w:sz="0" w:space="0" w:color="auto"/>
        <w:left w:val="none" w:sz="0" w:space="0" w:color="auto"/>
        <w:bottom w:val="none" w:sz="0" w:space="0" w:color="auto"/>
        <w:right w:val="none" w:sz="0" w:space="0" w:color="auto"/>
      </w:divBdr>
    </w:div>
    <w:div w:id="1022973043">
      <w:bodyDiv w:val="1"/>
      <w:marLeft w:val="0"/>
      <w:marRight w:val="0"/>
      <w:marTop w:val="0"/>
      <w:marBottom w:val="0"/>
      <w:divBdr>
        <w:top w:val="none" w:sz="0" w:space="0" w:color="auto"/>
        <w:left w:val="none" w:sz="0" w:space="0" w:color="auto"/>
        <w:bottom w:val="none" w:sz="0" w:space="0" w:color="auto"/>
        <w:right w:val="none" w:sz="0" w:space="0" w:color="auto"/>
      </w:divBdr>
    </w:div>
    <w:div w:id="1026784042">
      <w:bodyDiv w:val="1"/>
      <w:marLeft w:val="0"/>
      <w:marRight w:val="0"/>
      <w:marTop w:val="0"/>
      <w:marBottom w:val="0"/>
      <w:divBdr>
        <w:top w:val="none" w:sz="0" w:space="0" w:color="auto"/>
        <w:left w:val="none" w:sz="0" w:space="0" w:color="auto"/>
        <w:bottom w:val="none" w:sz="0" w:space="0" w:color="auto"/>
        <w:right w:val="none" w:sz="0" w:space="0" w:color="auto"/>
      </w:divBdr>
    </w:div>
    <w:div w:id="1027102244">
      <w:bodyDiv w:val="1"/>
      <w:marLeft w:val="0"/>
      <w:marRight w:val="0"/>
      <w:marTop w:val="0"/>
      <w:marBottom w:val="0"/>
      <w:divBdr>
        <w:top w:val="none" w:sz="0" w:space="0" w:color="auto"/>
        <w:left w:val="none" w:sz="0" w:space="0" w:color="auto"/>
        <w:bottom w:val="none" w:sz="0" w:space="0" w:color="auto"/>
        <w:right w:val="none" w:sz="0" w:space="0" w:color="auto"/>
      </w:divBdr>
    </w:div>
    <w:div w:id="1030840034">
      <w:bodyDiv w:val="1"/>
      <w:marLeft w:val="0"/>
      <w:marRight w:val="0"/>
      <w:marTop w:val="0"/>
      <w:marBottom w:val="0"/>
      <w:divBdr>
        <w:top w:val="none" w:sz="0" w:space="0" w:color="auto"/>
        <w:left w:val="none" w:sz="0" w:space="0" w:color="auto"/>
        <w:bottom w:val="none" w:sz="0" w:space="0" w:color="auto"/>
        <w:right w:val="none" w:sz="0" w:space="0" w:color="auto"/>
      </w:divBdr>
    </w:div>
    <w:div w:id="1034885852">
      <w:bodyDiv w:val="1"/>
      <w:marLeft w:val="0"/>
      <w:marRight w:val="0"/>
      <w:marTop w:val="0"/>
      <w:marBottom w:val="0"/>
      <w:divBdr>
        <w:top w:val="none" w:sz="0" w:space="0" w:color="auto"/>
        <w:left w:val="none" w:sz="0" w:space="0" w:color="auto"/>
        <w:bottom w:val="none" w:sz="0" w:space="0" w:color="auto"/>
        <w:right w:val="none" w:sz="0" w:space="0" w:color="auto"/>
      </w:divBdr>
    </w:div>
    <w:div w:id="1038239422">
      <w:bodyDiv w:val="1"/>
      <w:marLeft w:val="0"/>
      <w:marRight w:val="0"/>
      <w:marTop w:val="0"/>
      <w:marBottom w:val="0"/>
      <w:divBdr>
        <w:top w:val="none" w:sz="0" w:space="0" w:color="auto"/>
        <w:left w:val="none" w:sz="0" w:space="0" w:color="auto"/>
        <w:bottom w:val="none" w:sz="0" w:space="0" w:color="auto"/>
        <w:right w:val="none" w:sz="0" w:space="0" w:color="auto"/>
      </w:divBdr>
    </w:div>
    <w:div w:id="1040589461">
      <w:marLeft w:val="0"/>
      <w:marRight w:val="0"/>
      <w:marTop w:val="0"/>
      <w:marBottom w:val="0"/>
      <w:divBdr>
        <w:top w:val="none" w:sz="0" w:space="0" w:color="auto"/>
        <w:left w:val="none" w:sz="0" w:space="0" w:color="auto"/>
        <w:bottom w:val="none" w:sz="0" w:space="0" w:color="auto"/>
        <w:right w:val="none" w:sz="0" w:space="0" w:color="auto"/>
      </w:divBdr>
    </w:div>
    <w:div w:id="1040589462">
      <w:marLeft w:val="0"/>
      <w:marRight w:val="0"/>
      <w:marTop w:val="0"/>
      <w:marBottom w:val="0"/>
      <w:divBdr>
        <w:top w:val="none" w:sz="0" w:space="0" w:color="auto"/>
        <w:left w:val="none" w:sz="0" w:space="0" w:color="auto"/>
        <w:bottom w:val="none" w:sz="0" w:space="0" w:color="auto"/>
        <w:right w:val="none" w:sz="0" w:space="0" w:color="auto"/>
      </w:divBdr>
    </w:div>
    <w:div w:id="1040589463">
      <w:marLeft w:val="0"/>
      <w:marRight w:val="0"/>
      <w:marTop w:val="0"/>
      <w:marBottom w:val="0"/>
      <w:divBdr>
        <w:top w:val="none" w:sz="0" w:space="0" w:color="auto"/>
        <w:left w:val="none" w:sz="0" w:space="0" w:color="auto"/>
        <w:bottom w:val="none" w:sz="0" w:space="0" w:color="auto"/>
        <w:right w:val="none" w:sz="0" w:space="0" w:color="auto"/>
      </w:divBdr>
    </w:div>
    <w:div w:id="1040589464">
      <w:marLeft w:val="0"/>
      <w:marRight w:val="0"/>
      <w:marTop w:val="0"/>
      <w:marBottom w:val="0"/>
      <w:divBdr>
        <w:top w:val="none" w:sz="0" w:space="0" w:color="auto"/>
        <w:left w:val="none" w:sz="0" w:space="0" w:color="auto"/>
        <w:bottom w:val="none" w:sz="0" w:space="0" w:color="auto"/>
        <w:right w:val="none" w:sz="0" w:space="0" w:color="auto"/>
      </w:divBdr>
    </w:div>
    <w:div w:id="1040589465">
      <w:marLeft w:val="0"/>
      <w:marRight w:val="0"/>
      <w:marTop w:val="0"/>
      <w:marBottom w:val="0"/>
      <w:divBdr>
        <w:top w:val="none" w:sz="0" w:space="0" w:color="auto"/>
        <w:left w:val="none" w:sz="0" w:space="0" w:color="auto"/>
        <w:bottom w:val="none" w:sz="0" w:space="0" w:color="auto"/>
        <w:right w:val="none" w:sz="0" w:space="0" w:color="auto"/>
      </w:divBdr>
    </w:div>
    <w:div w:id="1040589466">
      <w:marLeft w:val="0"/>
      <w:marRight w:val="0"/>
      <w:marTop w:val="0"/>
      <w:marBottom w:val="0"/>
      <w:divBdr>
        <w:top w:val="none" w:sz="0" w:space="0" w:color="auto"/>
        <w:left w:val="none" w:sz="0" w:space="0" w:color="auto"/>
        <w:bottom w:val="none" w:sz="0" w:space="0" w:color="auto"/>
        <w:right w:val="none" w:sz="0" w:space="0" w:color="auto"/>
      </w:divBdr>
    </w:div>
    <w:div w:id="1040589467">
      <w:marLeft w:val="0"/>
      <w:marRight w:val="0"/>
      <w:marTop w:val="0"/>
      <w:marBottom w:val="0"/>
      <w:divBdr>
        <w:top w:val="none" w:sz="0" w:space="0" w:color="auto"/>
        <w:left w:val="none" w:sz="0" w:space="0" w:color="auto"/>
        <w:bottom w:val="none" w:sz="0" w:space="0" w:color="auto"/>
        <w:right w:val="none" w:sz="0" w:space="0" w:color="auto"/>
      </w:divBdr>
    </w:div>
    <w:div w:id="1040589468">
      <w:marLeft w:val="0"/>
      <w:marRight w:val="0"/>
      <w:marTop w:val="0"/>
      <w:marBottom w:val="0"/>
      <w:divBdr>
        <w:top w:val="none" w:sz="0" w:space="0" w:color="auto"/>
        <w:left w:val="none" w:sz="0" w:space="0" w:color="auto"/>
        <w:bottom w:val="none" w:sz="0" w:space="0" w:color="auto"/>
        <w:right w:val="none" w:sz="0" w:space="0" w:color="auto"/>
      </w:divBdr>
    </w:div>
    <w:div w:id="1043212326">
      <w:bodyDiv w:val="1"/>
      <w:marLeft w:val="0"/>
      <w:marRight w:val="0"/>
      <w:marTop w:val="0"/>
      <w:marBottom w:val="0"/>
      <w:divBdr>
        <w:top w:val="none" w:sz="0" w:space="0" w:color="auto"/>
        <w:left w:val="none" w:sz="0" w:space="0" w:color="auto"/>
        <w:bottom w:val="none" w:sz="0" w:space="0" w:color="auto"/>
        <w:right w:val="none" w:sz="0" w:space="0" w:color="auto"/>
      </w:divBdr>
    </w:div>
    <w:div w:id="1047028517">
      <w:bodyDiv w:val="1"/>
      <w:marLeft w:val="0"/>
      <w:marRight w:val="0"/>
      <w:marTop w:val="0"/>
      <w:marBottom w:val="0"/>
      <w:divBdr>
        <w:top w:val="none" w:sz="0" w:space="0" w:color="auto"/>
        <w:left w:val="none" w:sz="0" w:space="0" w:color="auto"/>
        <w:bottom w:val="none" w:sz="0" w:space="0" w:color="auto"/>
        <w:right w:val="none" w:sz="0" w:space="0" w:color="auto"/>
      </w:divBdr>
    </w:div>
    <w:div w:id="1047072037">
      <w:bodyDiv w:val="1"/>
      <w:marLeft w:val="0"/>
      <w:marRight w:val="0"/>
      <w:marTop w:val="0"/>
      <w:marBottom w:val="0"/>
      <w:divBdr>
        <w:top w:val="none" w:sz="0" w:space="0" w:color="auto"/>
        <w:left w:val="none" w:sz="0" w:space="0" w:color="auto"/>
        <w:bottom w:val="none" w:sz="0" w:space="0" w:color="auto"/>
        <w:right w:val="none" w:sz="0" w:space="0" w:color="auto"/>
      </w:divBdr>
    </w:div>
    <w:div w:id="1051808991">
      <w:bodyDiv w:val="1"/>
      <w:marLeft w:val="0"/>
      <w:marRight w:val="0"/>
      <w:marTop w:val="0"/>
      <w:marBottom w:val="0"/>
      <w:divBdr>
        <w:top w:val="none" w:sz="0" w:space="0" w:color="auto"/>
        <w:left w:val="none" w:sz="0" w:space="0" w:color="auto"/>
        <w:bottom w:val="none" w:sz="0" w:space="0" w:color="auto"/>
        <w:right w:val="none" w:sz="0" w:space="0" w:color="auto"/>
      </w:divBdr>
    </w:div>
    <w:div w:id="1060714290">
      <w:bodyDiv w:val="1"/>
      <w:marLeft w:val="0"/>
      <w:marRight w:val="0"/>
      <w:marTop w:val="0"/>
      <w:marBottom w:val="0"/>
      <w:divBdr>
        <w:top w:val="none" w:sz="0" w:space="0" w:color="auto"/>
        <w:left w:val="none" w:sz="0" w:space="0" w:color="auto"/>
        <w:bottom w:val="none" w:sz="0" w:space="0" w:color="auto"/>
        <w:right w:val="none" w:sz="0" w:space="0" w:color="auto"/>
      </w:divBdr>
    </w:div>
    <w:div w:id="1060790460">
      <w:bodyDiv w:val="1"/>
      <w:marLeft w:val="0"/>
      <w:marRight w:val="0"/>
      <w:marTop w:val="0"/>
      <w:marBottom w:val="0"/>
      <w:divBdr>
        <w:top w:val="none" w:sz="0" w:space="0" w:color="auto"/>
        <w:left w:val="none" w:sz="0" w:space="0" w:color="auto"/>
        <w:bottom w:val="none" w:sz="0" w:space="0" w:color="auto"/>
        <w:right w:val="none" w:sz="0" w:space="0" w:color="auto"/>
      </w:divBdr>
    </w:div>
    <w:div w:id="1062023747">
      <w:bodyDiv w:val="1"/>
      <w:marLeft w:val="0"/>
      <w:marRight w:val="0"/>
      <w:marTop w:val="0"/>
      <w:marBottom w:val="0"/>
      <w:divBdr>
        <w:top w:val="none" w:sz="0" w:space="0" w:color="auto"/>
        <w:left w:val="none" w:sz="0" w:space="0" w:color="auto"/>
        <w:bottom w:val="none" w:sz="0" w:space="0" w:color="auto"/>
        <w:right w:val="none" w:sz="0" w:space="0" w:color="auto"/>
      </w:divBdr>
    </w:div>
    <w:div w:id="1063217335">
      <w:bodyDiv w:val="1"/>
      <w:marLeft w:val="0"/>
      <w:marRight w:val="0"/>
      <w:marTop w:val="0"/>
      <w:marBottom w:val="0"/>
      <w:divBdr>
        <w:top w:val="none" w:sz="0" w:space="0" w:color="auto"/>
        <w:left w:val="none" w:sz="0" w:space="0" w:color="auto"/>
        <w:bottom w:val="none" w:sz="0" w:space="0" w:color="auto"/>
        <w:right w:val="none" w:sz="0" w:space="0" w:color="auto"/>
      </w:divBdr>
    </w:div>
    <w:div w:id="1065101032">
      <w:bodyDiv w:val="1"/>
      <w:marLeft w:val="0"/>
      <w:marRight w:val="0"/>
      <w:marTop w:val="0"/>
      <w:marBottom w:val="0"/>
      <w:divBdr>
        <w:top w:val="none" w:sz="0" w:space="0" w:color="auto"/>
        <w:left w:val="none" w:sz="0" w:space="0" w:color="auto"/>
        <w:bottom w:val="none" w:sz="0" w:space="0" w:color="auto"/>
        <w:right w:val="none" w:sz="0" w:space="0" w:color="auto"/>
      </w:divBdr>
    </w:div>
    <w:div w:id="1075276698">
      <w:bodyDiv w:val="1"/>
      <w:marLeft w:val="0"/>
      <w:marRight w:val="0"/>
      <w:marTop w:val="0"/>
      <w:marBottom w:val="0"/>
      <w:divBdr>
        <w:top w:val="none" w:sz="0" w:space="0" w:color="auto"/>
        <w:left w:val="none" w:sz="0" w:space="0" w:color="auto"/>
        <w:bottom w:val="none" w:sz="0" w:space="0" w:color="auto"/>
        <w:right w:val="none" w:sz="0" w:space="0" w:color="auto"/>
      </w:divBdr>
    </w:div>
    <w:div w:id="1075736950">
      <w:bodyDiv w:val="1"/>
      <w:marLeft w:val="0"/>
      <w:marRight w:val="0"/>
      <w:marTop w:val="0"/>
      <w:marBottom w:val="0"/>
      <w:divBdr>
        <w:top w:val="none" w:sz="0" w:space="0" w:color="auto"/>
        <w:left w:val="none" w:sz="0" w:space="0" w:color="auto"/>
        <w:bottom w:val="none" w:sz="0" w:space="0" w:color="auto"/>
        <w:right w:val="none" w:sz="0" w:space="0" w:color="auto"/>
      </w:divBdr>
    </w:div>
    <w:div w:id="1076635723">
      <w:bodyDiv w:val="1"/>
      <w:marLeft w:val="0"/>
      <w:marRight w:val="0"/>
      <w:marTop w:val="0"/>
      <w:marBottom w:val="0"/>
      <w:divBdr>
        <w:top w:val="none" w:sz="0" w:space="0" w:color="auto"/>
        <w:left w:val="none" w:sz="0" w:space="0" w:color="auto"/>
        <w:bottom w:val="none" w:sz="0" w:space="0" w:color="auto"/>
        <w:right w:val="none" w:sz="0" w:space="0" w:color="auto"/>
      </w:divBdr>
    </w:div>
    <w:div w:id="1077285977">
      <w:bodyDiv w:val="1"/>
      <w:marLeft w:val="0"/>
      <w:marRight w:val="0"/>
      <w:marTop w:val="0"/>
      <w:marBottom w:val="0"/>
      <w:divBdr>
        <w:top w:val="none" w:sz="0" w:space="0" w:color="auto"/>
        <w:left w:val="none" w:sz="0" w:space="0" w:color="auto"/>
        <w:bottom w:val="none" w:sz="0" w:space="0" w:color="auto"/>
        <w:right w:val="none" w:sz="0" w:space="0" w:color="auto"/>
      </w:divBdr>
    </w:div>
    <w:div w:id="1078602620">
      <w:bodyDiv w:val="1"/>
      <w:marLeft w:val="0"/>
      <w:marRight w:val="0"/>
      <w:marTop w:val="0"/>
      <w:marBottom w:val="0"/>
      <w:divBdr>
        <w:top w:val="none" w:sz="0" w:space="0" w:color="auto"/>
        <w:left w:val="none" w:sz="0" w:space="0" w:color="auto"/>
        <w:bottom w:val="none" w:sz="0" w:space="0" w:color="auto"/>
        <w:right w:val="none" w:sz="0" w:space="0" w:color="auto"/>
      </w:divBdr>
    </w:div>
    <w:div w:id="1078941670">
      <w:bodyDiv w:val="1"/>
      <w:marLeft w:val="0"/>
      <w:marRight w:val="0"/>
      <w:marTop w:val="0"/>
      <w:marBottom w:val="0"/>
      <w:divBdr>
        <w:top w:val="none" w:sz="0" w:space="0" w:color="auto"/>
        <w:left w:val="none" w:sz="0" w:space="0" w:color="auto"/>
        <w:bottom w:val="none" w:sz="0" w:space="0" w:color="auto"/>
        <w:right w:val="none" w:sz="0" w:space="0" w:color="auto"/>
      </w:divBdr>
    </w:div>
    <w:div w:id="1081147740">
      <w:bodyDiv w:val="1"/>
      <w:marLeft w:val="0"/>
      <w:marRight w:val="0"/>
      <w:marTop w:val="0"/>
      <w:marBottom w:val="0"/>
      <w:divBdr>
        <w:top w:val="none" w:sz="0" w:space="0" w:color="auto"/>
        <w:left w:val="none" w:sz="0" w:space="0" w:color="auto"/>
        <w:bottom w:val="none" w:sz="0" w:space="0" w:color="auto"/>
        <w:right w:val="none" w:sz="0" w:space="0" w:color="auto"/>
      </w:divBdr>
    </w:div>
    <w:div w:id="1091048205">
      <w:bodyDiv w:val="1"/>
      <w:marLeft w:val="0"/>
      <w:marRight w:val="0"/>
      <w:marTop w:val="0"/>
      <w:marBottom w:val="0"/>
      <w:divBdr>
        <w:top w:val="none" w:sz="0" w:space="0" w:color="auto"/>
        <w:left w:val="none" w:sz="0" w:space="0" w:color="auto"/>
        <w:bottom w:val="none" w:sz="0" w:space="0" w:color="auto"/>
        <w:right w:val="none" w:sz="0" w:space="0" w:color="auto"/>
      </w:divBdr>
    </w:div>
    <w:div w:id="1097335490">
      <w:bodyDiv w:val="1"/>
      <w:marLeft w:val="0"/>
      <w:marRight w:val="0"/>
      <w:marTop w:val="0"/>
      <w:marBottom w:val="0"/>
      <w:divBdr>
        <w:top w:val="none" w:sz="0" w:space="0" w:color="auto"/>
        <w:left w:val="none" w:sz="0" w:space="0" w:color="auto"/>
        <w:bottom w:val="none" w:sz="0" w:space="0" w:color="auto"/>
        <w:right w:val="none" w:sz="0" w:space="0" w:color="auto"/>
      </w:divBdr>
    </w:div>
    <w:div w:id="1103259388">
      <w:bodyDiv w:val="1"/>
      <w:marLeft w:val="0"/>
      <w:marRight w:val="0"/>
      <w:marTop w:val="0"/>
      <w:marBottom w:val="0"/>
      <w:divBdr>
        <w:top w:val="none" w:sz="0" w:space="0" w:color="auto"/>
        <w:left w:val="none" w:sz="0" w:space="0" w:color="auto"/>
        <w:bottom w:val="none" w:sz="0" w:space="0" w:color="auto"/>
        <w:right w:val="none" w:sz="0" w:space="0" w:color="auto"/>
      </w:divBdr>
    </w:div>
    <w:div w:id="1104810961">
      <w:bodyDiv w:val="1"/>
      <w:marLeft w:val="0"/>
      <w:marRight w:val="0"/>
      <w:marTop w:val="0"/>
      <w:marBottom w:val="0"/>
      <w:divBdr>
        <w:top w:val="none" w:sz="0" w:space="0" w:color="auto"/>
        <w:left w:val="none" w:sz="0" w:space="0" w:color="auto"/>
        <w:bottom w:val="none" w:sz="0" w:space="0" w:color="auto"/>
        <w:right w:val="none" w:sz="0" w:space="0" w:color="auto"/>
      </w:divBdr>
    </w:div>
    <w:div w:id="1105420823">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20370241">
      <w:bodyDiv w:val="1"/>
      <w:marLeft w:val="0"/>
      <w:marRight w:val="0"/>
      <w:marTop w:val="0"/>
      <w:marBottom w:val="0"/>
      <w:divBdr>
        <w:top w:val="none" w:sz="0" w:space="0" w:color="auto"/>
        <w:left w:val="none" w:sz="0" w:space="0" w:color="auto"/>
        <w:bottom w:val="none" w:sz="0" w:space="0" w:color="auto"/>
        <w:right w:val="none" w:sz="0" w:space="0" w:color="auto"/>
      </w:divBdr>
    </w:div>
    <w:div w:id="1123384172">
      <w:bodyDiv w:val="1"/>
      <w:marLeft w:val="0"/>
      <w:marRight w:val="0"/>
      <w:marTop w:val="0"/>
      <w:marBottom w:val="0"/>
      <w:divBdr>
        <w:top w:val="none" w:sz="0" w:space="0" w:color="auto"/>
        <w:left w:val="none" w:sz="0" w:space="0" w:color="auto"/>
        <w:bottom w:val="none" w:sz="0" w:space="0" w:color="auto"/>
        <w:right w:val="none" w:sz="0" w:space="0" w:color="auto"/>
      </w:divBdr>
    </w:div>
    <w:div w:id="1128082548">
      <w:bodyDiv w:val="1"/>
      <w:marLeft w:val="0"/>
      <w:marRight w:val="0"/>
      <w:marTop w:val="0"/>
      <w:marBottom w:val="0"/>
      <w:divBdr>
        <w:top w:val="none" w:sz="0" w:space="0" w:color="auto"/>
        <w:left w:val="none" w:sz="0" w:space="0" w:color="auto"/>
        <w:bottom w:val="none" w:sz="0" w:space="0" w:color="auto"/>
        <w:right w:val="none" w:sz="0" w:space="0" w:color="auto"/>
      </w:divBdr>
    </w:div>
    <w:div w:id="1137260892">
      <w:bodyDiv w:val="1"/>
      <w:marLeft w:val="0"/>
      <w:marRight w:val="0"/>
      <w:marTop w:val="0"/>
      <w:marBottom w:val="0"/>
      <w:divBdr>
        <w:top w:val="none" w:sz="0" w:space="0" w:color="auto"/>
        <w:left w:val="none" w:sz="0" w:space="0" w:color="auto"/>
        <w:bottom w:val="none" w:sz="0" w:space="0" w:color="auto"/>
        <w:right w:val="none" w:sz="0" w:space="0" w:color="auto"/>
      </w:divBdr>
    </w:div>
    <w:div w:id="1139300524">
      <w:bodyDiv w:val="1"/>
      <w:marLeft w:val="0"/>
      <w:marRight w:val="0"/>
      <w:marTop w:val="0"/>
      <w:marBottom w:val="0"/>
      <w:divBdr>
        <w:top w:val="none" w:sz="0" w:space="0" w:color="auto"/>
        <w:left w:val="none" w:sz="0" w:space="0" w:color="auto"/>
        <w:bottom w:val="none" w:sz="0" w:space="0" w:color="auto"/>
        <w:right w:val="none" w:sz="0" w:space="0" w:color="auto"/>
      </w:divBdr>
    </w:div>
    <w:div w:id="1140682987">
      <w:bodyDiv w:val="1"/>
      <w:marLeft w:val="0"/>
      <w:marRight w:val="0"/>
      <w:marTop w:val="0"/>
      <w:marBottom w:val="0"/>
      <w:divBdr>
        <w:top w:val="none" w:sz="0" w:space="0" w:color="auto"/>
        <w:left w:val="none" w:sz="0" w:space="0" w:color="auto"/>
        <w:bottom w:val="none" w:sz="0" w:space="0" w:color="auto"/>
        <w:right w:val="none" w:sz="0" w:space="0" w:color="auto"/>
      </w:divBdr>
    </w:div>
    <w:div w:id="1141389941">
      <w:bodyDiv w:val="1"/>
      <w:marLeft w:val="0"/>
      <w:marRight w:val="0"/>
      <w:marTop w:val="0"/>
      <w:marBottom w:val="0"/>
      <w:divBdr>
        <w:top w:val="none" w:sz="0" w:space="0" w:color="auto"/>
        <w:left w:val="none" w:sz="0" w:space="0" w:color="auto"/>
        <w:bottom w:val="none" w:sz="0" w:space="0" w:color="auto"/>
        <w:right w:val="none" w:sz="0" w:space="0" w:color="auto"/>
      </w:divBdr>
    </w:div>
    <w:div w:id="1141725730">
      <w:bodyDiv w:val="1"/>
      <w:marLeft w:val="0"/>
      <w:marRight w:val="0"/>
      <w:marTop w:val="0"/>
      <w:marBottom w:val="0"/>
      <w:divBdr>
        <w:top w:val="none" w:sz="0" w:space="0" w:color="auto"/>
        <w:left w:val="none" w:sz="0" w:space="0" w:color="auto"/>
        <w:bottom w:val="none" w:sz="0" w:space="0" w:color="auto"/>
        <w:right w:val="none" w:sz="0" w:space="0" w:color="auto"/>
      </w:divBdr>
    </w:div>
    <w:div w:id="1147823594">
      <w:bodyDiv w:val="1"/>
      <w:marLeft w:val="0"/>
      <w:marRight w:val="0"/>
      <w:marTop w:val="0"/>
      <w:marBottom w:val="0"/>
      <w:divBdr>
        <w:top w:val="none" w:sz="0" w:space="0" w:color="auto"/>
        <w:left w:val="none" w:sz="0" w:space="0" w:color="auto"/>
        <w:bottom w:val="none" w:sz="0" w:space="0" w:color="auto"/>
        <w:right w:val="none" w:sz="0" w:space="0" w:color="auto"/>
      </w:divBdr>
    </w:div>
    <w:div w:id="1149055061">
      <w:bodyDiv w:val="1"/>
      <w:marLeft w:val="0"/>
      <w:marRight w:val="0"/>
      <w:marTop w:val="0"/>
      <w:marBottom w:val="0"/>
      <w:divBdr>
        <w:top w:val="none" w:sz="0" w:space="0" w:color="auto"/>
        <w:left w:val="none" w:sz="0" w:space="0" w:color="auto"/>
        <w:bottom w:val="none" w:sz="0" w:space="0" w:color="auto"/>
        <w:right w:val="none" w:sz="0" w:space="0" w:color="auto"/>
      </w:divBdr>
    </w:div>
    <w:div w:id="1151213494">
      <w:bodyDiv w:val="1"/>
      <w:marLeft w:val="0"/>
      <w:marRight w:val="0"/>
      <w:marTop w:val="0"/>
      <w:marBottom w:val="0"/>
      <w:divBdr>
        <w:top w:val="none" w:sz="0" w:space="0" w:color="auto"/>
        <w:left w:val="none" w:sz="0" w:space="0" w:color="auto"/>
        <w:bottom w:val="none" w:sz="0" w:space="0" w:color="auto"/>
        <w:right w:val="none" w:sz="0" w:space="0" w:color="auto"/>
      </w:divBdr>
    </w:div>
    <w:div w:id="1152721374">
      <w:bodyDiv w:val="1"/>
      <w:marLeft w:val="0"/>
      <w:marRight w:val="0"/>
      <w:marTop w:val="0"/>
      <w:marBottom w:val="0"/>
      <w:divBdr>
        <w:top w:val="none" w:sz="0" w:space="0" w:color="auto"/>
        <w:left w:val="none" w:sz="0" w:space="0" w:color="auto"/>
        <w:bottom w:val="none" w:sz="0" w:space="0" w:color="auto"/>
        <w:right w:val="none" w:sz="0" w:space="0" w:color="auto"/>
      </w:divBdr>
    </w:div>
    <w:div w:id="1165588129">
      <w:bodyDiv w:val="1"/>
      <w:marLeft w:val="0"/>
      <w:marRight w:val="0"/>
      <w:marTop w:val="0"/>
      <w:marBottom w:val="0"/>
      <w:divBdr>
        <w:top w:val="none" w:sz="0" w:space="0" w:color="auto"/>
        <w:left w:val="none" w:sz="0" w:space="0" w:color="auto"/>
        <w:bottom w:val="none" w:sz="0" w:space="0" w:color="auto"/>
        <w:right w:val="none" w:sz="0" w:space="0" w:color="auto"/>
      </w:divBdr>
    </w:div>
    <w:div w:id="1169321451">
      <w:bodyDiv w:val="1"/>
      <w:marLeft w:val="0"/>
      <w:marRight w:val="0"/>
      <w:marTop w:val="0"/>
      <w:marBottom w:val="0"/>
      <w:divBdr>
        <w:top w:val="none" w:sz="0" w:space="0" w:color="auto"/>
        <w:left w:val="none" w:sz="0" w:space="0" w:color="auto"/>
        <w:bottom w:val="none" w:sz="0" w:space="0" w:color="auto"/>
        <w:right w:val="none" w:sz="0" w:space="0" w:color="auto"/>
      </w:divBdr>
    </w:div>
    <w:div w:id="1175538466">
      <w:bodyDiv w:val="1"/>
      <w:marLeft w:val="0"/>
      <w:marRight w:val="0"/>
      <w:marTop w:val="0"/>
      <w:marBottom w:val="0"/>
      <w:divBdr>
        <w:top w:val="none" w:sz="0" w:space="0" w:color="auto"/>
        <w:left w:val="none" w:sz="0" w:space="0" w:color="auto"/>
        <w:bottom w:val="none" w:sz="0" w:space="0" w:color="auto"/>
        <w:right w:val="none" w:sz="0" w:space="0" w:color="auto"/>
      </w:divBdr>
    </w:div>
    <w:div w:id="1176576620">
      <w:bodyDiv w:val="1"/>
      <w:marLeft w:val="0"/>
      <w:marRight w:val="0"/>
      <w:marTop w:val="0"/>
      <w:marBottom w:val="0"/>
      <w:divBdr>
        <w:top w:val="none" w:sz="0" w:space="0" w:color="auto"/>
        <w:left w:val="none" w:sz="0" w:space="0" w:color="auto"/>
        <w:bottom w:val="none" w:sz="0" w:space="0" w:color="auto"/>
        <w:right w:val="none" w:sz="0" w:space="0" w:color="auto"/>
      </w:divBdr>
      <w:divsChild>
        <w:div w:id="7995880">
          <w:marLeft w:val="0"/>
          <w:marRight w:val="0"/>
          <w:marTop w:val="0"/>
          <w:marBottom w:val="0"/>
          <w:divBdr>
            <w:top w:val="none" w:sz="0" w:space="0" w:color="auto"/>
            <w:left w:val="none" w:sz="0" w:space="0" w:color="auto"/>
            <w:bottom w:val="none" w:sz="0" w:space="0" w:color="auto"/>
            <w:right w:val="none" w:sz="0" w:space="0" w:color="auto"/>
          </w:divBdr>
        </w:div>
        <w:div w:id="515190236">
          <w:marLeft w:val="0"/>
          <w:marRight w:val="0"/>
          <w:marTop w:val="0"/>
          <w:marBottom w:val="0"/>
          <w:divBdr>
            <w:top w:val="none" w:sz="0" w:space="0" w:color="auto"/>
            <w:left w:val="none" w:sz="0" w:space="0" w:color="auto"/>
            <w:bottom w:val="none" w:sz="0" w:space="0" w:color="auto"/>
            <w:right w:val="none" w:sz="0" w:space="0" w:color="auto"/>
          </w:divBdr>
        </w:div>
        <w:div w:id="1904025430">
          <w:marLeft w:val="0"/>
          <w:marRight w:val="0"/>
          <w:marTop w:val="0"/>
          <w:marBottom w:val="0"/>
          <w:divBdr>
            <w:top w:val="none" w:sz="0" w:space="0" w:color="auto"/>
            <w:left w:val="none" w:sz="0" w:space="0" w:color="auto"/>
            <w:bottom w:val="none" w:sz="0" w:space="0" w:color="auto"/>
            <w:right w:val="none" w:sz="0" w:space="0" w:color="auto"/>
          </w:divBdr>
        </w:div>
      </w:divsChild>
    </w:div>
    <w:div w:id="1185939722">
      <w:bodyDiv w:val="1"/>
      <w:marLeft w:val="0"/>
      <w:marRight w:val="0"/>
      <w:marTop w:val="0"/>
      <w:marBottom w:val="0"/>
      <w:divBdr>
        <w:top w:val="none" w:sz="0" w:space="0" w:color="auto"/>
        <w:left w:val="none" w:sz="0" w:space="0" w:color="auto"/>
        <w:bottom w:val="none" w:sz="0" w:space="0" w:color="auto"/>
        <w:right w:val="none" w:sz="0" w:space="0" w:color="auto"/>
      </w:divBdr>
    </w:div>
    <w:div w:id="1186752551">
      <w:bodyDiv w:val="1"/>
      <w:marLeft w:val="0"/>
      <w:marRight w:val="0"/>
      <w:marTop w:val="0"/>
      <w:marBottom w:val="0"/>
      <w:divBdr>
        <w:top w:val="none" w:sz="0" w:space="0" w:color="auto"/>
        <w:left w:val="none" w:sz="0" w:space="0" w:color="auto"/>
        <w:bottom w:val="none" w:sz="0" w:space="0" w:color="auto"/>
        <w:right w:val="none" w:sz="0" w:space="0" w:color="auto"/>
      </w:divBdr>
    </w:div>
    <w:div w:id="1192452636">
      <w:bodyDiv w:val="1"/>
      <w:marLeft w:val="0"/>
      <w:marRight w:val="0"/>
      <w:marTop w:val="0"/>
      <w:marBottom w:val="0"/>
      <w:divBdr>
        <w:top w:val="none" w:sz="0" w:space="0" w:color="auto"/>
        <w:left w:val="none" w:sz="0" w:space="0" w:color="auto"/>
        <w:bottom w:val="none" w:sz="0" w:space="0" w:color="auto"/>
        <w:right w:val="none" w:sz="0" w:space="0" w:color="auto"/>
      </w:divBdr>
    </w:div>
    <w:div w:id="1201280722">
      <w:bodyDiv w:val="1"/>
      <w:marLeft w:val="0"/>
      <w:marRight w:val="0"/>
      <w:marTop w:val="0"/>
      <w:marBottom w:val="0"/>
      <w:divBdr>
        <w:top w:val="none" w:sz="0" w:space="0" w:color="auto"/>
        <w:left w:val="none" w:sz="0" w:space="0" w:color="auto"/>
        <w:bottom w:val="none" w:sz="0" w:space="0" w:color="auto"/>
        <w:right w:val="none" w:sz="0" w:space="0" w:color="auto"/>
      </w:divBdr>
    </w:div>
    <w:div w:id="1201673010">
      <w:bodyDiv w:val="1"/>
      <w:marLeft w:val="0"/>
      <w:marRight w:val="0"/>
      <w:marTop w:val="0"/>
      <w:marBottom w:val="0"/>
      <w:divBdr>
        <w:top w:val="none" w:sz="0" w:space="0" w:color="auto"/>
        <w:left w:val="none" w:sz="0" w:space="0" w:color="auto"/>
        <w:bottom w:val="none" w:sz="0" w:space="0" w:color="auto"/>
        <w:right w:val="none" w:sz="0" w:space="0" w:color="auto"/>
      </w:divBdr>
    </w:div>
    <w:div w:id="1201744633">
      <w:bodyDiv w:val="1"/>
      <w:marLeft w:val="0"/>
      <w:marRight w:val="0"/>
      <w:marTop w:val="0"/>
      <w:marBottom w:val="0"/>
      <w:divBdr>
        <w:top w:val="none" w:sz="0" w:space="0" w:color="auto"/>
        <w:left w:val="none" w:sz="0" w:space="0" w:color="auto"/>
        <w:bottom w:val="none" w:sz="0" w:space="0" w:color="auto"/>
        <w:right w:val="none" w:sz="0" w:space="0" w:color="auto"/>
      </w:divBdr>
    </w:div>
    <w:div w:id="1205172850">
      <w:bodyDiv w:val="1"/>
      <w:marLeft w:val="0"/>
      <w:marRight w:val="0"/>
      <w:marTop w:val="0"/>
      <w:marBottom w:val="0"/>
      <w:divBdr>
        <w:top w:val="none" w:sz="0" w:space="0" w:color="auto"/>
        <w:left w:val="none" w:sz="0" w:space="0" w:color="auto"/>
        <w:bottom w:val="none" w:sz="0" w:space="0" w:color="auto"/>
        <w:right w:val="none" w:sz="0" w:space="0" w:color="auto"/>
      </w:divBdr>
    </w:div>
    <w:div w:id="1217424733">
      <w:bodyDiv w:val="1"/>
      <w:marLeft w:val="0"/>
      <w:marRight w:val="0"/>
      <w:marTop w:val="0"/>
      <w:marBottom w:val="0"/>
      <w:divBdr>
        <w:top w:val="none" w:sz="0" w:space="0" w:color="auto"/>
        <w:left w:val="none" w:sz="0" w:space="0" w:color="auto"/>
        <w:bottom w:val="none" w:sz="0" w:space="0" w:color="auto"/>
        <w:right w:val="none" w:sz="0" w:space="0" w:color="auto"/>
      </w:divBdr>
    </w:div>
    <w:div w:id="1221670554">
      <w:bodyDiv w:val="1"/>
      <w:marLeft w:val="0"/>
      <w:marRight w:val="0"/>
      <w:marTop w:val="0"/>
      <w:marBottom w:val="0"/>
      <w:divBdr>
        <w:top w:val="none" w:sz="0" w:space="0" w:color="auto"/>
        <w:left w:val="none" w:sz="0" w:space="0" w:color="auto"/>
        <w:bottom w:val="none" w:sz="0" w:space="0" w:color="auto"/>
        <w:right w:val="none" w:sz="0" w:space="0" w:color="auto"/>
      </w:divBdr>
    </w:div>
    <w:div w:id="1222256257">
      <w:bodyDiv w:val="1"/>
      <w:marLeft w:val="0"/>
      <w:marRight w:val="0"/>
      <w:marTop w:val="0"/>
      <w:marBottom w:val="0"/>
      <w:divBdr>
        <w:top w:val="none" w:sz="0" w:space="0" w:color="auto"/>
        <w:left w:val="none" w:sz="0" w:space="0" w:color="auto"/>
        <w:bottom w:val="none" w:sz="0" w:space="0" w:color="auto"/>
        <w:right w:val="none" w:sz="0" w:space="0" w:color="auto"/>
      </w:divBdr>
    </w:div>
    <w:div w:id="1223374129">
      <w:bodyDiv w:val="1"/>
      <w:marLeft w:val="0"/>
      <w:marRight w:val="0"/>
      <w:marTop w:val="0"/>
      <w:marBottom w:val="0"/>
      <w:divBdr>
        <w:top w:val="none" w:sz="0" w:space="0" w:color="auto"/>
        <w:left w:val="none" w:sz="0" w:space="0" w:color="auto"/>
        <w:bottom w:val="none" w:sz="0" w:space="0" w:color="auto"/>
        <w:right w:val="none" w:sz="0" w:space="0" w:color="auto"/>
      </w:divBdr>
    </w:div>
    <w:div w:id="1227107571">
      <w:bodyDiv w:val="1"/>
      <w:marLeft w:val="0"/>
      <w:marRight w:val="0"/>
      <w:marTop w:val="0"/>
      <w:marBottom w:val="0"/>
      <w:divBdr>
        <w:top w:val="none" w:sz="0" w:space="0" w:color="auto"/>
        <w:left w:val="none" w:sz="0" w:space="0" w:color="auto"/>
        <w:bottom w:val="none" w:sz="0" w:space="0" w:color="auto"/>
        <w:right w:val="none" w:sz="0" w:space="0" w:color="auto"/>
      </w:divBdr>
    </w:div>
    <w:div w:id="1229808011">
      <w:bodyDiv w:val="1"/>
      <w:marLeft w:val="0"/>
      <w:marRight w:val="0"/>
      <w:marTop w:val="0"/>
      <w:marBottom w:val="0"/>
      <w:divBdr>
        <w:top w:val="none" w:sz="0" w:space="0" w:color="auto"/>
        <w:left w:val="none" w:sz="0" w:space="0" w:color="auto"/>
        <w:bottom w:val="none" w:sz="0" w:space="0" w:color="auto"/>
        <w:right w:val="none" w:sz="0" w:space="0" w:color="auto"/>
      </w:divBdr>
    </w:div>
    <w:div w:id="1236477997">
      <w:bodyDiv w:val="1"/>
      <w:marLeft w:val="0"/>
      <w:marRight w:val="0"/>
      <w:marTop w:val="0"/>
      <w:marBottom w:val="0"/>
      <w:divBdr>
        <w:top w:val="none" w:sz="0" w:space="0" w:color="auto"/>
        <w:left w:val="none" w:sz="0" w:space="0" w:color="auto"/>
        <w:bottom w:val="none" w:sz="0" w:space="0" w:color="auto"/>
        <w:right w:val="none" w:sz="0" w:space="0" w:color="auto"/>
      </w:divBdr>
    </w:div>
    <w:div w:id="1243375424">
      <w:bodyDiv w:val="1"/>
      <w:marLeft w:val="0"/>
      <w:marRight w:val="0"/>
      <w:marTop w:val="0"/>
      <w:marBottom w:val="0"/>
      <w:divBdr>
        <w:top w:val="none" w:sz="0" w:space="0" w:color="auto"/>
        <w:left w:val="none" w:sz="0" w:space="0" w:color="auto"/>
        <w:bottom w:val="none" w:sz="0" w:space="0" w:color="auto"/>
        <w:right w:val="none" w:sz="0" w:space="0" w:color="auto"/>
      </w:divBdr>
    </w:div>
    <w:div w:id="1244485714">
      <w:bodyDiv w:val="1"/>
      <w:marLeft w:val="0"/>
      <w:marRight w:val="0"/>
      <w:marTop w:val="0"/>
      <w:marBottom w:val="0"/>
      <w:divBdr>
        <w:top w:val="none" w:sz="0" w:space="0" w:color="auto"/>
        <w:left w:val="none" w:sz="0" w:space="0" w:color="auto"/>
        <w:bottom w:val="none" w:sz="0" w:space="0" w:color="auto"/>
        <w:right w:val="none" w:sz="0" w:space="0" w:color="auto"/>
      </w:divBdr>
    </w:div>
    <w:div w:id="1245532391">
      <w:bodyDiv w:val="1"/>
      <w:marLeft w:val="0"/>
      <w:marRight w:val="0"/>
      <w:marTop w:val="0"/>
      <w:marBottom w:val="0"/>
      <w:divBdr>
        <w:top w:val="none" w:sz="0" w:space="0" w:color="auto"/>
        <w:left w:val="none" w:sz="0" w:space="0" w:color="auto"/>
        <w:bottom w:val="none" w:sz="0" w:space="0" w:color="auto"/>
        <w:right w:val="none" w:sz="0" w:space="0" w:color="auto"/>
      </w:divBdr>
    </w:div>
    <w:div w:id="1249997898">
      <w:bodyDiv w:val="1"/>
      <w:marLeft w:val="0"/>
      <w:marRight w:val="0"/>
      <w:marTop w:val="0"/>
      <w:marBottom w:val="0"/>
      <w:divBdr>
        <w:top w:val="none" w:sz="0" w:space="0" w:color="auto"/>
        <w:left w:val="none" w:sz="0" w:space="0" w:color="auto"/>
        <w:bottom w:val="none" w:sz="0" w:space="0" w:color="auto"/>
        <w:right w:val="none" w:sz="0" w:space="0" w:color="auto"/>
      </w:divBdr>
    </w:div>
    <w:div w:id="1252540842">
      <w:bodyDiv w:val="1"/>
      <w:marLeft w:val="0"/>
      <w:marRight w:val="0"/>
      <w:marTop w:val="0"/>
      <w:marBottom w:val="0"/>
      <w:divBdr>
        <w:top w:val="none" w:sz="0" w:space="0" w:color="auto"/>
        <w:left w:val="none" w:sz="0" w:space="0" w:color="auto"/>
        <w:bottom w:val="none" w:sz="0" w:space="0" w:color="auto"/>
        <w:right w:val="none" w:sz="0" w:space="0" w:color="auto"/>
      </w:divBdr>
    </w:div>
    <w:div w:id="1254051291">
      <w:bodyDiv w:val="1"/>
      <w:marLeft w:val="0"/>
      <w:marRight w:val="0"/>
      <w:marTop w:val="0"/>
      <w:marBottom w:val="0"/>
      <w:divBdr>
        <w:top w:val="none" w:sz="0" w:space="0" w:color="auto"/>
        <w:left w:val="none" w:sz="0" w:space="0" w:color="auto"/>
        <w:bottom w:val="none" w:sz="0" w:space="0" w:color="auto"/>
        <w:right w:val="none" w:sz="0" w:space="0" w:color="auto"/>
      </w:divBdr>
    </w:div>
    <w:div w:id="1269384614">
      <w:bodyDiv w:val="1"/>
      <w:marLeft w:val="0"/>
      <w:marRight w:val="0"/>
      <w:marTop w:val="0"/>
      <w:marBottom w:val="0"/>
      <w:divBdr>
        <w:top w:val="none" w:sz="0" w:space="0" w:color="auto"/>
        <w:left w:val="none" w:sz="0" w:space="0" w:color="auto"/>
        <w:bottom w:val="none" w:sz="0" w:space="0" w:color="auto"/>
        <w:right w:val="none" w:sz="0" w:space="0" w:color="auto"/>
      </w:divBdr>
    </w:div>
    <w:div w:id="1279487922">
      <w:bodyDiv w:val="1"/>
      <w:marLeft w:val="0"/>
      <w:marRight w:val="0"/>
      <w:marTop w:val="0"/>
      <w:marBottom w:val="0"/>
      <w:divBdr>
        <w:top w:val="none" w:sz="0" w:space="0" w:color="auto"/>
        <w:left w:val="none" w:sz="0" w:space="0" w:color="auto"/>
        <w:bottom w:val="none" w:sz="0" w:space="0" w:color="auto"/>
        <w:right w:val="none" w:sz="0" w:space="0" w:color="auto"/>
      </w:divBdr>
    </w:div>
    <w:div w:id="1285886698">
      <w:bodyDiv w:val="1"/>
      <w:marLeft w:val="0"/>
      <w:marRight w:val="0"/>
      <w:marTop w:val="0"/>
      <w:marBottom w:val="0"/>
      <w:divBdr>
        <w:top w:val="none" w:sz="0" w:space="0" w:color="auto"/>
        <w:left w:val="none" w:sz="0" w:space="0" w:color="auto"/>
        <w:bottom w:val="none" w:sz="0" w:space="0" w:color="auto"/>
        <w:right w:val="none" w:sz="0" w:space="0" w:color="auto"/>
      </w:divBdr>
    </w:div>
    <w:div w:id="1287616438">
      <w:bodyDiv w:val="1"/>
      <w:marLeft w:val="0"/>
      <w:marRight w:val="0"/>
      <w:marTop w:val="0"/>
      <w:marBottom w:val="0"/>
      <w:divBdr>
        <w:top w:val="none" w:sz="0" w:space="0" w:color="auto"/>
        <w:left w:val="none" w:sz="0" w:space="0" w:color="auto"/>
        <w:bottom w:val="none" w:sz="0" w:space="0" w:color="auto"/>
        <w:right w:val="none" w:sz="0" w:space="0" w:color="auto"/>
      </w:divBdr>
    </w:div>
    <w:div w:id="1293556085">
      <w:bodyDiv w:val="1"/>
      <w:marLeft w:val="0"/>
      <w:marRight w:val="0"/>
      <w:marTop w:val="0"/>
      <w:marBottom w:val="0"/>
      <w:divBdr>
        <w:top w:val="none" w:sz="0" w:space="0" w:color="auto"/>
        <w:left w:val="none" w:sz="0" w:space="0" w:color="auto"/>
        <w:bottom w:val="none" w:sz="0" w:space="0" w:color="auto"/>
        <w:right w:val="none" w:sz="0" w:space="0" w:color="auto"/>
      </w:divBdr>
    </w:div>
    <w:div w:id="1297178662">
      <w:bodyDiv w:val="1"/>
      <w:marLeft w:val="0"/>
      <w:marRight w:val="0"/>
      <w:marTop w:val="0"/>
      <w:marBottom w:val="0"/>
      <w:divBdr>
        <w:top w:val="none" w:sz="0" w:space="0" w:color="auto"/>
        <w:left w:val="none" w:sz="0" w:space="0" w:color="auto"/>
        <w:bottom w:val="none" w:sz="0" w:space="0" w:color="auto"/>
        <w:right w:val="none" w:sz="0" w:space="0" w:color="auto"/>
      </w:divBdr>
    </w:div>
    <w:div w:id="1299917529">
      <w:bodyDiv w:val="1"/>
      <w:marLeft w:val="0"/>
      <w:marRight w:val="0"/>
      <w:marTop w:val="0"/>
      <w:marBottom w:val="0"/>
      <w:divBdr>
        <w:top w:val="none" w:sz="0" w:space="0" w:color="auto"/>
        <w:left w:val="none" w:sz="0" w:space="0" w:color="auto"/>
        <w:bottom w:val="none" w:sz="0" w:space="0" w:color="auto"/>
        <w:right w:val="none" w:sz="0" w:space="0" w:color="auto"/>
      </w:divBdr>
    </w:div>
    <w:div w:id="1305083983">
      <w:bodyDiv w:val="1"/>
      <w:marLeft w:val="0"/>
      <w:marRight w:val="0"/>
      <w:marTop w:val="0"/>
      <w:marBottom w:val="0"/>
      <w:divBdr>
        <w:top w:val="none" w:sz="0" w:space="0" w:color="auto"/>
        <w:left w:val="none" w:sz="0" w:space="0" w:color="auto"/>
        <w:bottom w:val="none" w:sz="0" w:space="0" w:color="auto"/>
        <w:right w:val="none" w:sz="0" w:space="0" w:color="auto"/>
      </w:divBdr>
    </w:div>
    <w:div w:id="1319729559">
      <w:bodyDiv w:val="1"/>
      <w:marLeft w:val="0"/>
      <w:marRight w:val="0"/>
      <w:marTop w:val="0"/>
      <w:marBottom w:val="0"/>
      <w:divBdr>
        <w:top w:val="none" w:sz="0" w:space="0" w:color="auto"/>
        <w:left w:val="none" w:sz="0" w:space="0" w:color="auto"/>
        <w:bottom w:val="none" w:sz="0" w:space="0" w:color="auto"/>
        <w:right w:val="none" w:sz="0" w:space="0" w:color="auto"/>
      </w:divBdr>
    </w:div>
    <w:div w:id="1324092377">
      <w:bodyDiv w:val="1"/>
      <w:marLeft w:val="0"/>
      <w:marRight w:val="0"/>
      <w:marTop w:val="0"/>
      <w:marBottom w:val="0"/>
      <w:divBdr>
        <w:top w:val="none" w:sz="0" w:space="0" w:color="auto"/>
        <w:left w:val="none" w:sz="0" w:space="0" w:color="auto"/>
        <w:bottom w:val="none" w:sz="0" w:space="0" w:color="auto"/>
        <w:right w:val="none" w:sz="0" w:space="0" w:color="auto"/>
      </w:divBdr>
    </w:div>
    <w:div w:id="1324318205">
      <w:bodyDiv w:val="1"/>
      <w:marLeft w:val="0"/>
      <w:marRight w:val="0"/>
      <w:marTop w:val="0"/>
      <w:marBottom w:val="0"/>
      <w:divBdr>
        <w:top w:val="none" w:sz="0" w:space="0" w:color="auto"/>
        <w:left w:val="none" w:sz="0" w:space="0" w:color="auto"/>
        <w:bottom w:val="none" w:sz="0" w:space="0" w:color="auto"/>
        <w:right w:val="none" w:sz="0" w:space="0" w:color="auto"/>
      </w:divBdr>
    </w:div>
    <w:div w:id="1324747287">
      <w:bodyDiv w:val="1"/>
      <w:marLeft w:val="0"/>
      <w:marRight w:val="0"/>
      <w:marTop w:val="0"/>
      <w:marBottom w:val="0"/>
      <w:divBdr>
        <w:top w:val="none" w:sz="0" w:space="0" w:color="auto"/>
        <w:left w:val="none" w:sz="0" w:space="0" w:color="auto"/>
        <w:bottom w:val="none" w:sz="0" w:space="0" w:color="auto"/>
        <w:right w:val="none" w:sz="0" w:space="0" w:color="auto"/>
      </w:divBdr>
    </w:div>
    <w:div w:id="1328745101">
      <w:bodyDiv w:val="1"/>
      <w:marLeft w:val="0"/>
      <w:marRight w:val="0"/>
      <w:marTop w:val="0"/>
      <w:marBottom w:val="0"/>
      <w:divBdr>
        <w:top w:val="none" w:sz="0" w:space="0" w:color="auto"/>
        <w:left w:val="none" w:sz="0" w:space="0" w:color="auto"/>
        <w:bottom w:val="none" w:sz="0" w:space="0" w:color="auto"/>
        <w:right w:val="none" w:sz="0" w:space="0" w:color="auto"/>
      </w:divBdr>
    </w:div>
    <w:div w:id="1329821516">
      <w:bodyDiv w:val="1"/>
      <w:marLeft w:val="0"/>
      <w:marRight w:val="0"/>
      <w:marTop w:val="0"/>
      <w:marBottom w:val="0"/>
      <w:divBdr>
        <w:top w:val="none" w:sz="0" w:space="0" w:color="auto"/>
        <w:left w:val="none" w:sz="0" w:space="0" w:color="auto"/>
        <w:bottom w:val="none" w:sz="0" w:space="0" w:color="auto"/>
        <w:right w:val="none" w:sz="0" w:space="0" w:color="auto"/>
      </w:divBdr>
    </w:div>
    <w:div w:id="1343244963">
      <w:bodyDiv w:val="1"/>
      <w:marLeft w:val="0"/>
      <w:marRight w:val="0"/>
      <w:marTop w:val="0"/>
      <w:marBottom w:val="0"/>
      <w:divBdr>
        <w:top w:val="none" w:sz="0" w:space="0" w:color="auto"/>
        <w:left w:val="none" w:sz="0" w:space="0" w:color="auto"/>
        <w:bottom w:val="none" w:sz="0" w:space="0" w:color="auto"/>
        <w:right w:val="none" w:sz="0" w:space="0" w:color="auto"/>
      </w:divBdr>
    </w:div>
    <w:div w:id="1344478615">
      <w:bodyDiv w:val="1"/>
      <w:marLeft w:val="0"/>
      <w:marRight w:val="0"/>
      <w:marTop w:val="0"/>
      <w:marBottom w:val="0"/>
      <w:divBdr>
        <w:top w:val="none" w:sz="0" w:space="0" w:color="auto"/>
        <w:left w:val="none" w:sz="0" w:space="0" w:color="auto"/>
        <w:bottom w:val="none" w:sz="0" w:space="0" w:color="auto"/>
        <w:right w:val="none" w:sz="0" w:space="0" w:color="auto"/>
      </w:divBdr>
    </w:div>
    <w:div w:id="1345134238">
      <w:bodyDiv w:val="1"/>
      <w:marLeft w:val="0"/>
      <w:marRight w:val="0"/>
      <w:marTop w:val="0"/>
      <w:marBottom w:val="0"/>
      <w:divBdr>
        <w:top w:val="none" w:sz="0" w:space="0" w:color="auto"/>
        <w:left w:val="none" w:sz="0" w:space="0" w:color="auto"/>
        <w:bottom w:val="none" w:sz="0" w:space="0" w:color="auto"/>
        <w:right w:val="none" w:sz="0" w:space="0" w:color="auto"/>
      </w:divBdr>
    </w:div>
    <w:div w:id="1347714940">
      <w:bodyDiv w:val="1"/>
      <w:marLeft w:val="0"/>
      <w:marRight w:val="0"/>
      <w:marTop w:val="0"/>
      <w:marBottom w:val="0"/>
      <w:divBdr>
        <w:top w:val="none" w:sz="0" w:space="0" w:color="auto"/>
        <w:left w:val="none" w:sz="0" w:space="0" w:color="auto"/>
        <w:bottom w:val="none" w:sz="0" w:space="0" w:color="auto"/>
        <w:right w:val="none" w:sz="0" w:space="0" w:color="auto"/>
      </w:divBdr>
    </w:div>
    <w:div w:id="1350449504">
      <w:bodyDiv w:val="1"/>
      <w:marLeft w:val="0"/>
      <w:marRight w:val="0"/>
      <w:marTop w:val="0"/>
      <w:marBottom w:val="0"/>
      <w:divBdr>
        <w:top w:val="none" w:sz="0" w:space="0" w:color="auto"/>
        <w:left w:val="none" w:sz="0" w:space="0" w:color="auto"/>
        <w:bottom w:val="none" w:sz="0" w:space="0" w:color="auto"/>
        <w:right w:val="none" w:sz="0" w:space="0" w:color="auto"/>
      </w:divBdr>
    </w:div>
    <w:div w:id="1360082281">
      <w:bodyDiv w:val="1"/>
      <w:marLeft w:val="0"/>
      <w:marRight w:val="0"/>
      <w:marTop w:val="0"/>
      <w:marBottom w:val="0"/>
      <w:divBdr>
        <w:top w:val="none" w:sz="0" w:space="0" w:color="auto"/>
        <w:left w:val="none" w:sz="0" w:space="0" w:color="auto"/>
        <w:bottom w:val="none" w:sz="0" w:space="0" w:color="auto"/>
        <w:right w:val="none" w:sz="0" w:space="0" w:color="auto"/>
      </w:divBdr>
    </w:div>
    <w:div w:id="1366129021">
      <w:bodyDiv w:val="1"/>
      <w:marLeft w:val="0"/>
      <w:marRight w:val="0"/>
      <w:marTop w:val="0"/>
      <w:marBottom w:val="0"/>
      <w:divBdr>
        <w:top w:val="none" w:sz="0" w:space="0" w:color="auto"/>
        <w:left w:val="none" w:sz="0" w:space="0" w:color="auto"/>
        <w:bottom w:val="none" w:sz="0" w:space="0" w:color="auto"/>
        <w:right w:val="none" w:sz="0" w:space="0" w:color="auto"/>
      </w:divBdr>
    </w:div>
    <w:div w:id="1368457591">
      <w:bodyDiv w:val="1"/>
      <w:marLeft w:val="0"/>
      <w:marRight w:val="0"/>
      <w:marTop w:val="0"/>
      <w:marBottom w:val="0"/>
      <w:divBdr>
        <w:top w:val="none" w:sz="0" w:space="0" w:color="auto"/>
        <w:left w:val="none" w:sz="0" w:space="0" w:color="auto"/>
        <w:bottom w:val="none" w:sz="0" w:space="0" w:color="auto"/>
        <w:right w:val="none" w:sz="0" w:space="0" w:color="auto"/>
      </w:divBdr>
    </w:div>
    <w:div w:id="1369065161">
      <w:bodyDiv w:val="1"/>
      <w:marLeft w:val="0"/>
      <w:marRight w:val="0"/>
      <w:marTop w:val="0"/>
      <w:marBottom w:val="0"/>
      <w:divBdr>
        <w:top w:val="none" w:sz="0" w:space="0" w:color="auto"/>
        <w:left w:val="none" w:sz="0" w:space="0" w:color="auto"/>
        <w:bottom w:val="none" w:sz="0" w:space="0" w:color="auto"/>
        <w:right w:val="none" w:sz="0" w:space="0" w:color="auto"/>
      </w:divBdr>
    </w:div>
    <w:div w:id="1369136240">
      <w:bodyDiv w:val="1"/>
      <w:marLeft w:val="0"/>
      <w:marRight w:val="0"/>
      <w:marTop w:val="0"/>
      <w:marBottom w:val="0"/>
      <w:divBdr>
        <w:top w:val="none" w:sz="0" w:space="0" w:color="auto"/>
        <w:left w:val="none" w:sz="0" w:space="0" w:color="auto"/>
        <w:bottom w:val="none" w:sz="0" w:space="0" w:color="auto"/>
        <w:right w:val="none" w:sz="0" w:space="0" w:color="auto"/>
      </w:divBdr>
    </w:div>
    <w:div w:id="1376008026">
      <w:bodyDiv w:val="1"/>
      <w:marLeft w:val="0"/>
      <w:marRight w:val="0"/>
      <w:marTop w:val="0"/>
      <w:marBottom w:val="0"/>
      <w:divBdr>
        <w:top w:val="none" w:sz="0" w:space="0" w:color="auto"/>
        <w:left w:val="none" w:sz="0" w:space="0" w:color="auto"/>
        <w:bottom w:val="none" w:sz="0" w:space="0" w:color="auto"/>
        <w:right w:val="none" w:sz="0" w:space="0" w:color="auto"/>
      </w:divBdr>
    </w:div>
    <w:div w:id="1378510139">
      <w:bodyDiv w:val="1"/>
      <w:marLeft w:val="0"/>
      <w:marRight w:val="0"/>
      <w:marTop w:val="0"/>
      <w:marBottom w:val="0"/>
      <w:divBdr>
        <w:top w:val="none" w:sz="0" w:space="0" w:color="auto"/>
        <w:left w:val="none" w:sz="0" w:space="0" w:color="auto"/>
        <w:bottom w:val="none" w:sz="0" w:space="0" w:color="auto"/>
        <w:right w:val="none" w:sz="0" w:space="0" w:color="auto"/>
      </w:divBdr>
    </w:div>
    <w:div w:id="1386029325">
      <w:bodyDiv w:val="1"/>
      <w:marLeft w:val="0"/>
      <w:marRight w:val="0"/>
      <w:marTop w:val="0"/>
      <w:marBottom w:val="0"/>
      <w:divBdr>
        <w:top w:val="none" w:sz="0" w:space="0" w:color="auto"/>
        <w:left w:val="none" w:sz="0" w:space="0" w:color="auto"/>
        <w:bottom w:val="none" w:sz="0" w:space="0" w:color="auto"/>
        <w:right w:val="none" w:sz="0" w:space="0" w:color="auto"/>
      </w:divBdr>
    </w:div>
    <w:div w:id="1394617526">
      <w:bodyDiv w:val="1"/>
      <w:marLeft w:val="0"/>
      <w:marRight w:val="0"/>
      <w:marTop w:val="0"/>
      <w:marBottom w:val="0"/>
      <w:divBdr>
        <w:top w:val="none" w:sz="0" w:space="0" w:color="auto"/>
        <w:left w:val="none" w:sz="0" w:space="0" w:color="auto"/>
        <w:bottom w:val="none" w:sz="0" w:space="0" w:color="auto"/>
        <w:right w:val="none" w:sz="0" w:space="0" w:color="auto"/>
      </w:divBdr>
    </w:div>
    <w:div w:id="1395006351">
      <w:bodyDiv w:val="1"/>
      <w:marLeft w:val="0"/>
      <w:marRight w:val="0"/>
      <w:marTop w:val="0"/>
      <w:marBottom w:val="0"/>
      <w:divBdr>
        <w:top w:val="none" w:sz="0" w:space="0" w:color="auto"/>
        <w:left w:val="none" w:sz="0" w:space="0" w:color="auto"/>
        <w:bottom w:val="none" w:sz="0" w:space="0" w:color="auto"/>
        <w:right w:val="none" w:sz="0" w:space="0" w:color="auto"/>
      </w:divBdr>
    </w:div>
    <w:div w:id="1396972030">
      <w:bodyDiv w:val="1"/>
      <w:marLeft w:val="0"/>
      <w:marRight w:val="0"/>
      <w:marTop w:val="0"/>
      <w:marBottom w:val="0"/>
      <w:divBdr>
        <w:top w:val="none" w:sz="0" w:space="0" w:color="auto"/>
        <w:left w:val="none" w:sz="0" w:space="0" w:color="auto"/>
        <w:bottom w:val="none" w:sz="0" w:space="0" w:color="auto"/>
        <w:right w:val="none" w:sz="0" w:space="0" w:color="auto"/>
      </w:divBdr>
    </w:div>
    <w:div w:id="1399285521">
      <w:bodyDiv w:val="1"/>
      <w:marLeft w:val="0"/>
      <w:marRight w:val="0"/>
      <w:marTop w:val="0"/>
      <w:marBottom w:val="0"/>
      <w:divBdr>
        <w:top w:val="none" w:sz="0" w:space="0" w:color="auto"/>
        <w:left w:val="none" w:sz="0" w:space="0" w:color="auto"/>
        <w:bottom w:val="none" w:sz="0" w:space="0" w:color="auto"/>
        <w:right w:val="none" w:sz="0" w:space="0" w:color="auto"/>
      </w:divBdr>
    </w:div>
    <w:div w:id="1402872381">
      <w:bodyDiv w:val="1"/>
      <w:marLeft w:val="0"/>
      <w:marRight w:val="0"/>
      <w:marTop w:val="0"/>
      <w:marBottom w:val="0"/>
      <w:divBdr>
        <w:top w:val="none" w:sz="0" w:space="0" w:color="auto"/>
        <w:left w:val="none" w:sz="0" w:space="0" w:color="auto"/>
        <w:bottom w:val="none" w:sz="0" w:space="0" w:color="auto"/>
        <w:right w:val="none" w:sz="0" w:space="0" w:color="auto"/>
      </w:divBdr>
    </w:div>
    <w:div w:id="1404253346">
      <w:bodyDiv w:val="1"/>
      <w:marLeft w:val="0"/>
      <w:marRight w:val="0"/>
      <w:marTop w:val="0"/>
      <w:marBottom w:val="0"/>
      <w:divBdr>
        <w:top w:val="none" w:sz="0" w:space="0" w:color="auto"/>
        <w:left w:val="none" w:sz="0" w:space="0" w:color="auto"/>
        <w:bottom w:val="none" w:sz="0" w:space="0" w:color="auto"/>
        <w:right w:val="none" w:sz="0" w:space="0" w:color="auto"/>
      </w:divBdr>
    </w:div>
    <w:div w:id="1407604722">
      <w:bodyDiv w:val="1"/>
      <w:marLeft w:val="0"/>
      <w:marRight w:val="0"/>
      <w:marTop w:val="0"/>
      <w:marBottom w:val="0"/>
      <w:divBdr>
        <w:top w:val="none" w:sz="0" w:space="0" w:color="auto"/>
        <w:left w:val="none" w:sz="0" w:space="0" w:color="auto"/>
        <w:bottom w:val="none" w:sz="0" w:space="0" w:color="auto"/>
        <w:right w:val="none" w:sz="0" w:space="0" w:color="auto"/>
      </w:divBdr>
    </w:div>
    <w:div w:id="1410689909">
      <w:bodyDiv w:val="1"/>
      <w:marLeft w:val="0"/>
      <w:marRight w:val="0"/>
      <w:marTop w:val="0"/>
      <w:marBottom w:val="0"/>
      <w:divBdr>
        <w:top w:val="none" w:sz="0" w:space="0" w:color="auto"/>
        <w:left w:val="none" w:sz="0" w:space="0" w:color="auto"/>
        <w:bottom w:val="none" w:sz="0" w:space="0" w:color="auto"/>
        <w:right w:val="none" w:sz="0" w:space="0" w:color="auto"/>
      </w:divBdr>
    </w:div>
    <w:div w:id="1420829298">
      <w:bodyDiv w:val="1"/>
      <w:marLeft w:val="0"/>
      <w:marRight w:val="0"/>
      <w:marTop w:val="0"/>
      <w:marBottom w:val="0"/>
      <w:divBdr>
        <w:top w:val="none" w:sz="0" w:space="0" w:color="auto"/>
        <w:left w:val="none" w:sz="0" w:space="0" w:color="auto"/>
        <w:bottom w:val="none" w:sz="0" w:space="0" w:color="auto"/>
        <w:right w:val="none" w:sz="0" w:space="0" w:color="auto"/>
      </w:divBdr>
    </w:div>
    <w:div w:id="1421753904">
      <w:bodyDiv w:val="1"/>
      <w:marLeft w:val="0"/>
      <w:marRight w:val="0"/>
      <w:marTop w:val="0"/>
      <w:marBottom w:val="0"/>
      <w:divBdr>
        <w:top w:val="none" w:sz="0" w:space="0" w:color="auto"/>
        <w:left w:val="none" w:sz="0" w:space="0" w:color="auto"/>
        <w:bottom w:val="none" w:sz="0" w:space="0" w:color="auto"/>
        <w:right w:val="none" w:sz="0" w:space="0" w:color="auto"/>
      </w:divBdr>
    </w:div>
    <w:div w:id="1432169414">
      <w:bodyDiv w:val="1"/>
      <w:marLeft w:val="0"/>
      <w:marRight w:val="0"/>
      <w:marTop w:val="0"/>
      <w:marBottom w:val="0"/>
      <w:divBdr>
        <w:top w:val="none" w:sz="0" w:space="0" w:color="auto"/>
        <w:left w:val="none" w:sz="0" w:space="0" w:color="auto"/>
        <w:bottom w:val="none" w:sz="0" w:space="0" w:color="auto"/>
        <w:right w:val="none" w:sz="0" w:space="0" w:color="auto"/>
      </w:divBdr>
    </w:div>
    <w:div w:id="1433552851">
      <w:bodyDiv w:val="1"/>
      <w:marLeft w:val="0"/>
      <w:marRight w:val="0"/>
      <w:marTop w:val="0"/>
      <w:marBottom w:val="0"/>
      <w:divBdr>
        <w:top w:val="none" w:sz="0" w:space="0" w:color="auto"/>
        <w:left w:val="none" w:sz="0" w:space="0" w:color="auto"/>
        <w:bottom w:val="none" w:sz="0" w:space="0" w:color="auto"/>
        <w:right w:val="none" w:sz="0" w:space="0" w:color="auto"/>
      </w:divBdr>
    </w:div>
    <w:div w:id="1440906772">
      <w:bodyDiv w:val="1"/>
      <w:marLeft w:val="0"/>
      <w:marRight w:val="0"/>
      <w:marTop w:val="0"/>
      <w:marBottom w:val="0"/>
      <w:divBdr>
        <w:top w:val="none" w:sz="0" w:space="0" w:color="auto"/>
        <w:left w:val="none" w:sz="0" w:space="0" w:color="auto"/>
        <w:bottom w:val="none" w:sz="0" w:space="0" w:color="auto"/>
        <w:right w:val="none" w:sz="0" w:space="0" w:color="auto"/>
      </w:divBdr>
    </w:div>
    <w:div w:id="1443301177">
      <w:bodyDiv w:val="1"/>
      <w:marLeft w:val="0"/>
      <w:marRight w:val="0"/>
      <w:marTop w:val="0"/>
      <w:marBottom w:val="0"/>
      <w:divBdr>
        <w:top w:val="none" w:sz="0" w:space="0" w:color="auto"/>
        <w:left w:val="none" w:sz="0" w:space="0" w:color="auto"/>
        <w:bottom w:val="none" w:sz="0" w:space="0" w:color="auto"/>
        <w:right w:val="none" w:sz="0" w:space="0" w:color="auto"/>
      </w:divBdr>
    </w:div>
    <w:div w:id="1443918134">
      <w:bodyDiv w:val="1"/>
      <w:marLeft w:val="0"/>
      <w:marRight w:val="0"/>
      <w:marTop w:val="0"/>
      <w:marBottom w:val="0"/>
      <w:divBdr>
        <w:top w:val="none" w:sz="0" w:space="0" w:color="auto"/>
        <w:left w:val="none" w:sz="0" w:space="0" w:color="auto"/>
        <w:bottom w:val="none" w:sz="0" w:space="0" w:color="auto"/>
        <w:right w:val="none" w:sz="0" w:space="0" w:color="auto"/>
      </w:divBdr>
    </w:div>
    <w:div w:id="1444153322">
      <w:bodyDiv w:val="1"/>
      <w:marLeft w:val="0"/>
      <w:marRight w:val="0"/>
      <w:marTop w:val="0"/>
      <w:marBottom w:val="0"/>
      <w:divBdr>
        <w:top w:val="none" w:sz="0" w:space="0" w:color="auto"/>
        <w:left w:val="none" w:sz="0" w:space="0" w:color="auto"/>
        <w:bottom w:val="none" w:sz="0" w:space="0" w:color="auto"/>
        <w:right w:val="none" w:sz="0" w:space="0" w:color="auto"/>
      </w:divBdr>
    </w:div>
    <w:div w:id="1444492032">
      <w:bodyDiv w:val="1"/>
      <w:marLeft w:val="0"/>
      <w:marRight w:val="0"/>
      <w:marTop w:val="0"/>
      <w:marBottom w:val="0"/>
      <w:divBdr>
        <w:top w:val="none" w:sz="0" w:space="0" w:color="auto"/>
        <w:left w:val="none" w:sz="0" w:space="0" w:color="auto"/>
        <w:bottom w:val="none" w:sz="0" w:space="0" w:color="auto"/>
        <w:right w:val="none" w:sz="0" w:space="0" w:color="auto"/>
      </w:divBdr>
    </w:div>
    <w:div w:id="1455245816">
      <w:bodyDiv w:val="1"/>
      <w:marLeft w:val="0"/>
      <w:marRight w:val="0"/>
      <w:marTop w:val="0"/>
      <w:marBottom w:val="0"/>
      <w:divBdr>
        <w:top w:val="none" w:sz="0" w:space="0" w:color="auto"/>
        <w:left w:val="none" w:sz="0" w:space="0" w:color="auto"/>
        <w:bottom w:val="none" w:sz="0" w:space="0" w:color="auto"/>
        <w:right w:val="none" w:sz="0" w:space="0" w:color="auto"/>
      </w:divBdr>
    </w:div>
    <w:div w:id="1458141405">
      <w:bodyDiv w:val="1"/>
      <w:marLeft w:val="0"/>
      <w:marRight w:val="0"/>
      <w:marTop w:val="0"/>
      <w:marBottom w:val="0"/>
      <w:divBdr>
        <w:top w:val="none" w:sz="0" w:space="0" w:color="auto"/>
        <w:left w:val="none" w:sz="0" w:space="0" w:color="auto"/>
        <w:bottom w:val="none" w:sz="0" w:space="0" w:color="auto"/>
        <w:right w:val="none" w:sz="0" w:space="0" w:color="auto"/>
      </w:divBdr>
    </w:div>
    <w:div w:id="1462069712">
      <w:bodyDiv w:val="1"/>
      <w:marLeft w:val="0"/>
      <w:marRight w:val="0"/>
      <w:marTop w:val="0"/>
      <w:marBottom w:val="0"/>
      <w:divBdr>
        <w:top w:val="none" w:sz="0" w:space="0" w:color="auto"/>
        <w:left w:val="none" w:sz="0" w:space="0" w:color="auto"/>
        <w:bottom w:val="none" w:sz="0" w:space="0" w:color="auto"/>
        <w:right w:val="none" w:sz="0" w:space="0" w:color="auto"/>
      </w:divBdr>
    </w:div>
    <w:div w:id="1465194920">
      <w:bodyDiv w:val="1"/>
      <w:marLeft w:val="0"/>
      <w:marRight w:val="0"/>
      <w:marTop w:val="0"/>
      <w:marBottom w:val="0"/>
      <w:divBdr>
        <w:top w:val="none" w:sz="0" w:space="0" w:color="auto"/>
        <w:left w:val="none" w:sz="0" w:space="0" w:color="auto"/>
        <w:bottom w:val="none" w:sz="0" w:space="0" w:color="auto"/>
        <w:right w:val="none" w:sz="0" w:space="0" w:color="auto"/>
      </w:divBdr>
    </w:div>
    <w:div w:id="1467311155">
      <w:bodyDiv w:val="1"/>
      <w:marLeft w:val="0"/>
      <w:marRight w:val="0"/>
      <w:marTop w:val="0"/>
      <w:marBottom w:val="0"/>
      <w:divBdr>
        <w:top w:val="none" w:sz="0" w:space="0" w:color="auto"/>
        <w:left w:val="none" w:sz="0" w:space="0" w:color="auto"/>
        <w:bottom w:val="none" w:sz="0" w:space="0" w:color="auto"/>
        <w:right w:val="none" w:sz="0" w:space="0" w:color="auto"/>
      </w:divBdr>
    </w:div>
    <w:div w:id="1469057162">
      <w:bodyDiv w:val="1"/>
      <w:marLeft w:val="0"/>
      <w:marRight w:val="0"/>
      <w:marTop w:val="0"/>
      <w:marBottom w:val="0"/>
      <w:divBdr>
        <w:top w:val="none" w:sz="0" w:space="0" w:color="auto"/>
        <w:left w:val="none" w:sz="0" w:space="0" w:color="auto"/>
        <w:bottom w:val="none" w:sz="0" w:space="0" w:color="auto"/>
        <w:right w:val="none" w:sz="0" w:space="0" w:color="auto"/>
      </w:divBdr>
    </w:div>
    <w:div w:id="1470055708">
      <w:bodyDiv w:val="1"/>
      <w:marLeft w:val="0"/>
      <w:marRight w:val="0"/>
      <w:marTop w:val="0"/>
      <w:marBottom w:val="0"/>
      <w:divBdr>
        <w:top w:val="none" w:sz="0" w:space="0" w:color="auto"/>
        <w:left w:val="none" w:sz="0" w:space="0" w:color="auto"/>
        <w:bottom w:val="none" w:sz="0" w:space="0" w:color="auto"/>
        <w:right w:val="none" w:sz="0" w:space="0" w:color="auto"/>
      </w:divBdr>
    </w:div>
    <w:div w:id="1477600679">
      <w:bodyDiv w:val="1"/>
      <w:marLeft w:val="0"/>
      <w:marRight w:val="0"/>
      <w:marTop w:val="0"/>
      <w:marBottom w:val="0"/>
      <w:divBdr>
        <w:top w:val="none" w:sz="0" w:space="0" w:color="auto"/>
        <w:left w:val="none" w:sz="0" w:space="0" w:color="auto"/>
        <w:bottom w:val="none" w:sz="0" w:space="0" w:color="auto"/>
        <w:right w:val="none" w:sz="0" w:space="0" w:color="auto"/>
      </w:divBdr>
    </w:div>
    <w:div w:id="1490369205">
      <w:bodyDiv w:val="1"/>
      <w:marLeft w:val="0"/>
      <w:marRight w:val="0"/>
      <w:marTop w:val="0"/>
      <w:marBottom w:val="0"/>
      <w:divBdr>
        <w:top w:val="none" w:sz="0" w:space="0" w:color="auto"/>
        <w:left w:val="none" w:sz="0" w:space="0" w:color="auto"/>
        <w:bottom w:val="none" w:sz="0" w:space="0" w:color="auto"/>
        <w:right w:val="none" w:sz="0" w:space="0" w:color="auto"/>
      </w:divBdr>
    </w:div>
    <w:div w:id="1494957218">
      <w:bodyDiv w:val="1"/>
      <w:marLeft w:val="0"/>
      <w:marRight w:val="0"/>
      <w:marTop w:val="0"/>
      <w:marBottom w:val="0"/>
      <w:divBdr>
        <w:top w:val="none" w:sz="0" w:space="0" w:color="auto"/>
        <w:left w:val="none" w:sz="0" w:space="0" w:color="auto"/>
        <w:bottom w:val="none" w:sz="0" w:space="0" w:color="auto"/>
        <w:right w:val="none" w:sz="0" w:space="0" w:color="auto"/>
      </w:divBdr>
    </w:div>
    <w:div w:id="1499269988">
      <w:bodyDiv w:val="1"/>
      <w:marLeft w:val="0"/>
      <w:marRight w:val="0"/>
      <w:marTop w:val="0"/>
      <w:marBottom w:val="0"/>
      <w:divBdr>
        <w:top w:val="none" w:sz="0" w:space="0" w:color="auto"/>
        <w:left w:val="none" w:sz="0" w:space="0" w:color="auto"/>
        <w:bottom w:val="none" w:sz="0" w:space="0" w:color="auto"/>
        <w:right w:val="none" w:sz="0" w:space="0" w:color="auto"/>
      </w:divBdr>
    </w:div>
    <w:div w:id="1502040216">
      <w:bodyDiv w:val="1"/>
      <w:marLeft w:val="0"/>
      <w:marRight w:val="0"/>
      <w:marTop w:val="0"/>
      <w:marBottom w:val="0"/>
      <w:divBdr>
        <w:top w:val="none" w:sz="0" w:space="0" w:color="auto"/>
        <w:left w:val="none" w:sz="0" w:space="0" w:color="auto"/>
        <w:bottom w:val="none" w:sz="0" w:space="0" w:color="auto"/>
        <w:right w:val="none" w:sz="0" w:space="0" w:color="auto"/>
      </w:divBdr>
    </w:div>
    <w:div w:id="1502741988">
      <w:bodyDiv w:val="1"/>
      <w:marLeft w:val="0"/>
      <w:marRight w:val="0"/>
      <w:marTop w:val="0"/>
      <w:marBottom w:val="0"/>
      <w:divBdr>
        <w:top w:val="none" w:sz="0" w:space="0" w:color="auto"/>
        <w:left w:val="none" w:sz="0" w:space="0" w:color="auto"/>
        <w:bottom w:val="none" w:sz="0" w:space="0" w:color="auto"/>
        <w:right w:val="none" w:sz="0" w:space="0" w:color="auto"/>
      </w:divBdr>
    </w:div>
    <w:div w:id="1503427849">
      <w:bodyDiv w:val="1"/>
      <w:marLeft w:val="0"/>
      <w:marRight w:val="0"/>
      <w:marTop w:val="0"/>
      <w:marBottom w:val="0"/>
      <w:divBdr>
        <w:top w:val="none" w:sz="0" w:space="0" w:color="auto"/>
        <w:left w:val="none" w:sz="0" w:space="0" w:color="auto"/>
        <w:bottom w:val="none" w:sz="0" w:space="0" w:color="auto"/>
        <w:right w:val="none" w:sz="0" w:space="0" w:color="auto"/>
      </w:divBdr>
    </w:div>
    <w:div w:id="1508711840">
      <w:bodyDiv w:val="1"/>
      <w:marLeft w:val="0"/>
      <w:marRight w:val="0"/>
      <w:marTop w:val="0"/>
      <w:marBottom w:val="0"/>
      <w:divBdr>
        <w:top w:val="none" w:sz="0" w:space="0" w:color="auto"/>
        <w:left w:val="none" w:sz="0" w:space="0" w:color="auto"/>
        <w:bottom w:val="none" w:sz="0" w:space="0" w:color="auto"/>
        <w:right w:val="none" w:sz="0" w:space="0" w:color="auto"/>
      </w:divBdr>
    </w:div>
    <w:div w:id="1513256094">
      <w:bodyDiv w:val="1"/>
      <w:marLeft w:val="0"/>
      <w:marRight w:val="0"/>
      <w:marTop w:val="0"/>
      <w:marBottom w:val="0"/>
      <w:divBdr>
        <w:top w:val="none" w:sz="0" w:space="0" w:color="auto"/>
        <w:left w:val="none" w:sz="0" w:space="0" w:color="auto"/>
        <w:bottom w:val="none" w:sz="0" w:space="0" w:color="auto"/>
        <w:right w:val="none" w:sz="0" w:space="0" w:color="auto"/>
      </w:divBdr>
    </w:div>
    <w:div w:id="1544706095">
      <w:bodyDiv w:val="1"/>
      <w:marLeft w:val="0"/>
      <w:marRight w:val="0"/>
      <w:marTop w:val="0"/>
      <w:marBottom w:val="0"/>
      <w:divBdr>
        <w:top w:val="none" w:sz="0" w:space="0" w:color="auto"/>
        <w:left w:val="none" w:sz="0" w:space="0" w:color="auto"/>
        <w:bottom w:val="none" w:sz="0" w:space="0" w:color="auto"/>
        <w:right w:val="none" w:sz="0" w:space="0" w:color="auto"/>
      </w:divBdr>
    </w:div>
    <w:div w:id="1544903350">
      <w:bodyDiv w:val="1"/>
      <w:marLeft w:val="0"/>
      <w:marRight w:val="0"/>
      <w:marTop w:val="0"/>
      <w:marBottom w:val="0"/>
      <w:divBdr>
        <w:top w:val="none" w:sz="0" w:space="0" w:color="auto"/>
        <w:left w:val="none" w:sz="0" w:space="0" w:color="auto"/>
        <w:bottom w:val="none" w:sz="0" w:space="0" w:color="auto"/>
        <w:right w:val="none" w:sz="0" w:space="0" w:color="auto"/>
      </w:divBdr>
    </w:div>
    <w:div w:id="1547525588">
      <w:bodyDiv w:val="1"/>
      <w:marLeft w:val="0"/>
      <w:marRight w:val="0"/>
      <w:marTop w:val="0"/>
      <w:marBottom w:val="0"/>
      <w:divBdr>
        <w:top w:val="none" w:sz="0" w:space="0" w:color="auto"/>
        <w:left w:val="none" w:sz="0" w:space="0" w:color="auto"/>
        <w:bottom w:val="none" w:sz="0" w:space="0" w:color="auto"/>
        <w:right w:val="none" w:sz="0" w:space="0" w:color="auto"/>
      </w:divBdr>
    </w:div>
    <w:div w:id="1547569104">
      <w:bodyDiv w:val="1"/>
      <w:marLeft w:val="0"/>
      <w:marRight w:val="0"/>
      <w:marTop w:val="0"/>
      <w:marBottom w:val="0"/>
      <w:divBdr>
        <w:top w:val="none" w:sz="0" w:space="0" w:color="auto"/>
        <w:left w:val="none" w:sz="0" w:space="0" w:color="auto"/>
        <w:bottom w:val="none" w:sz="0" w:space="0" w:color="auto"/>
        <w:right w:val="none" w:sz="0" w:space="0" w:color="auto"/>
      </w:divBdr>
    </w:div>
    <w:div w:id="1547987623">
      <w:bodyDiv w:val="1"/>
      <w:marLeft w:val="0"/>
      <w:marRight w:val="0"/>
      <w:marTop w:val="0"/>
      <w:marBottom w:val="0"/>
      <w:divBdr>
        <w:top w:val="none" w:sz="0" w:space="0" w:color="auto"/>
        <w:left w:val="none" w:sz="0" w:space="0" w:color="auto"/>
        <w:bottom w:val="none" w:sz="0" w:space="0" w:color="auto"/>
        <w:right w:val="none" w:sz="0" w:space="0" w:color="auto"/>
      </w:divBdr>
    </w:div>
    <w:div w:id="1550651836">
      <w:bodyDiv w:val="1"/>
      <w:marLeft w:val="0"/>
      <w:marRight w:val="0"/>
      <w:marTop w:val="0"/>
      <w:marBottom w:val="0"/>
      <w:divBdr>
        <w:top w:val="none" w:sz="0" w:space="0" w:color="auto"/>
        <w:left w:val="none" w:sz="0" w:space="0" w:color="auto"/>
        <w:bottom w:val="none" w:sz="0" w:space="0" w:color="auto"/>
        <w:right w:val="none" w:sz="0" w:space="0" w:color="auto"/>
      </w:divBdr>
    </w:div>
    <w:div w:id="1569997029">
      <w:bodyDiv w:val="1"/>
      <w:marLeft w:val="0"/>
      <w:marRight w:val="0"/>
      <w:marTop w:val="0"/>
      <w:marBottom w:val="0"/>
      <w:divBdr>
        <w:top w:val="none" w:sz="0" w:space="0" w:color="auto"/>
        <w:left w:val="none" w:sz="0" w:space="0" w:color="auto"/>
        <w:bottom w:val="none" w:sz="0" w:space="0" w:color="auto"/>
        <w:right w:val="none" w:sz="0" w:space="0" w:color="auto"/>
      </w:divBdr>
    </w:div>
    <w:div w:id="1570269063">
      <w:bodyDiv w:val="1"/>
      <w:marLeft w:val="0"/>
      <w:marRight w:val="0"/>
      <w:marTop w:val="0"/>
      <w:marBottom w:val="0"/>
      <w:divBdr>
        <w:top w:val="none" w:sz="0" w:space="0" w:color="auto"/>
        <w:left w:val="none" w:sz="0" w:space="0" w:color="auto"/>
        <w:bottom w:val="none" w:sz="0" w:space="0" w:color="auto"/>
        <w:right w:val="none" w:sz="0" w:space="0" w:color="auto"/>
      </w:divBdr>
    </w:div>
    <w:div w:id="1573811177">
      <w:bodyDiv w:val="1"/>
      <w:marLeft w:val="0"/>
      <w:marRight w:val="0"/>
      <w:marTop w:val="0"/>
      <w:marBottom w:val="0"/>
      <w:divBdr>
        <w:top w:val="none" w:sz="0" w:space="0" w:color="auto"/>
        <w:left w:val="none" w:sz="0" w:space="0" w:color="auto"/>
        <w:bottom w:val="none" w:sz="0" w:space="0" w:color="auto"/>
        <w:right w:val="none" w:sz="0" w:space="0" w:color="auto"/>
      </w:divBdr>
    </w:div>
    <w:div w:id="1575118652">
      <w:bodyDiv w:val="1"/>
      <w:marLeft w:val="0"/>
      <w:marRight w:val="0"/>
      <w:marTop w:val="0"/>
      <w:marBottom w:val="0"/>
      <w:divBdr>
        <w:top w:val="none" w:sz="0" w:space="0" w:color="auto"/>
        <w:left w:val="none" w:sz="0" w:space="0" w:color="auto"/>
        <w:bottom w:val="none" w:sz="0" w:space="0" w:color="auto"/>
        <w:right w:val="none" w:sz="0" w:space="0" w:color="auto"/>
      </w:divBdr>
    </w:div>
    <w:div w:id="1580483285">
      <w:bodyDiv w:val="1"/>
      <w:marLeft w:val="0"/>
      <w:marRight w:val="0"/>
      <w:marTop w:val="0"/>
      <w:marBottom w:val="0"/>
      <w:divBdr>
        <w:top w:val="none" w:sz="0" w:space="0" w:color="auto"/>
        <w:left w:val="none" w:sz="0" w:space="0" w:color="auto"/>
        <w:bottom w:val="none" w:sz="0" w:space="0" w:color="auto"/>
        <w:right w:val="none" w:sz="0" w:space="0" w:color="auto"/>
      </w:divBdr>
    </w:div>
    <w:div w:id="1582324352">
      <w:bodyDiv w:val="1"/>
      <w:marLeft w:val="0"/>
      <w:marRight w:val="0"/>
      <w:marTop w:val="0"/>
      <w:marBottom w:val="0"/>
      <w:divBdr>
        <w:top w:val="none" w:sz="0" w:space="0" w:color="auto"/>
        <w:left w:val="none" w:sz="0" w:space="0" w:color="auto"/>
        <w:bottom w:val="none" w:sz="0" w:space="0" w:color="auto"/>
        <w:right w:val="none" w:sz="0" w:space="0" w:color="auto"/>
      </w:divBdr>
    </w:div>
    <w:div w:id="1584408260">
      <w:bodyDiv w:val="1"/>
      <w:marLeft w:val="0"/>
      <w:marRight w:val="0"/>
      <w:marTop w:val="0"/>
      <w:marBottom w:val="0"/>
      <w:divBdr>
        <w:top w:val="none" w:sz="0" w:space="0" w:color="auto"/>
        <w:left w:val="none" w:sz="0" w:space="0" w:color="auto"/>
        <w:bottom w:val="none" w:sz="0" w:space="0" w:color="auto"/>
        <w:right w:val="none" w:sz="0" w:space="0" w:color="auto"/>
      </w:divBdr>
    </w:div>
    <w:div w:id="1587417546">
      <w:bodyDiv w:val="1"/>
      <w:marLeft w:val="0"/>
      <w:marRight w:val="0"/>
      <w:marTop w:val="0"/>
      <w:marBottom w:val="0"/>
      <w:divBdr>
        <w:top w:val="none" w:sz="0" w:space="0" w:color="auto"/>
        <w:left w:val="none" w:sz="0" w:space="0" w:color="auto"/>
        <w:bottom w:val="none" w:sz="0" w:space="0" w:color="auto"/>
        <w:right w:val="none" w:sz="0" w:space="0" w:color="auto"/>
      </w:divBdr>
    </w:div>
    <w:div w:id="1590114475">
      <w:bodyDiv w:val="1"/>
      <w:marLeft w:val="0"/>
      <w:marRight w:val="0"/>
      <w:marTop w:val="0"/>
      <w:marBottom w:val="0"/>
      <w:divBdr>
        <w:top w:val="none" w:sz="0" w:space="0" w:color="auto"/>
        <w:left w:val="none" w:sz="0" w:space="0" w:color="auto"/>
        <w:bottom w:val="none" w:sz="0" w:space="0" w:color="auto"/>
        <w:right w:val="none" w:sz="0" w:space="0" w:color="auto"/>
      </w:divBdr>
    </w:div>
    <w:div w:id="1591154814">
      <w:bodyDiv w:val="1"/>
      <w:marLeft w:val="0"/>
      <w:marRight w:val="0"/>
      <w:marTop w:val="0"/>
      <w:marBottom w:val="0"/>
      <w:divBdr>
        <w:top w:val="none" w:sz="0" w:space="0" w:color="auto"/>
        <w:left w:val="none" w:sz="0" w:space="0" w:color="auto"/>
        <w:bottom w:val="none" w:sz="0" w:space="0" w:color="auto"/>
        <w:right w:val="none" w:sz="0" w:space="0" w:color="auto"/>
      </w:divBdr>
    </w:div>
    <w:div w:id="1591549824">
      <w:bodyDiv w:val="1"/>
      <w:marLeft w:val="0"/>
      <w:marRight w:val="0"/>
      <w:marTop w:val="0"/>
      <w:marBottom w:val="0"/>
      <w:divBdr>
        <w:top w:val="none" w:sz="0" w:space="0" w:color="auto"/>
        <w:left w:val="none" w:sz="0" w:space="0" w:color="auto"/>
        <w:bottom w:val="none" w:sz="0" w:space="0" w:color="auto"/>
        <w:right w:val="none" w:sz="0" w:space="0" w:color="auto"/>
      </w:divBdr>
    </w:div>
    <w:div w:id="1596092044">
      <w:bodyDiv w:val="1"/>
      <w:marLeft w:val="0"/>
      <w:marRight w:val="0"/>
      <w:marTop w:val="0"/>
      <w:marBottom w:val="0"/>
      <w:divBdr>
        <w:top w:val="none" w:sz="0" w:space="0" w:color="auto"/>
        <w:left w:val="none" w:sz="0" w:space="0" w:color="auto"/>
        <w:bottom w:val="none" w:sz="0" w:space="0" w:color="auto"/>
        <w:right w:val="none" w:sz="0" w:space="0" w:color="auto"/>
      </w:divBdr>
    </w:div>
    <w:div w:id="1607273603">
      <w:bodyDiv w:val="1"/>
      <w:marLeft w:val="0"/>
      <w:marRight w:val="0"/>
      <w:marTop w:val="0"/>
      <w:marBottom w:val="0"/>
      <w:divBdr>
        <w:top w:val="none" w:sz="0" w:space="0" w:color="auto"/>
        <w:left w:val="none" w:sz="0" w:space="0" w:color="auto"/>
        <w:bottom w:val="none" w:sz="0" w:space="0" w:color="auto"/>
        <w:right w:val="none" w:sz="0" w:space="0" w:color="auto"/>
      </w:divBdr>
    </w:div>
    <w:div w:id="1607732743">
      <w:bodyDiv w:val="1"/>
      <w:marLeft w:val="0"/>
      <w:marRight w:val="0"/>
      <w:marTop w:val="0"/>
      <w:marBottom w:val="0"/>
      <w:divBdr>
        <w:top w:val="none" w:sz="0" w:space="0" w:color="auto"/>
        <w:left w:val="none" w:sz="0" w:space="0" w:color="auto"/>
        <w:bottom w:val="none" w:sz="0" w:space="0" w:color="auto"/>
        <w:right w:val="none" w:sz="0" w:space="0" w:color="auto"/>
      </w:divBdr>
    </w:div>
    <w:div w:id="1612392530">
      <w:bodyDiv w:val="1"/>
      <w:marLeft w:val="0"/>
      <w:marRight w:val="0"/>
      <w:marTop w:val="0"/>
      <w:marBottom w:val="0"/>
      <w:divBdr>
        <w:top w:val="none" w:sz="0" w:space="0" w:color="auto"/>
        <w:left w:val="none" w:sz="0" w:space="0" w:color="auto"/>
        <w:bottom w:val="none" w:sz="0" w:space="0" w:color="auto"/>
        <w:right w:val="none" w:sz="0" w:space="0" w:color="auto"/>
      </w:divBdr>
    </w:div>
    <w:div w:id="1614481598">
      <w:bodyDiv w:val="1"/>
      <w:marLeft w:val="0"/>
      <w:marRight w:val="0"/>
      <w:marTop w:val="0"/>
      <w:marBottom w:val="0"/>
      <w:divBdr>
        <w:top w:val="none" w:sz="0" w:space="0" w:color="auto"/>
        <w:left w:val="none" w:sz="0" w:space="0" w:color="auto"/>
        <w:bottom w:val="none" w:sz="0" w:space="0" w:color="auto"/>
        <w:right w:val="none" w:sz="0" w:space="0" w:color="auto"/>
      </w:divBdr>
    </w:div>
    <w:div w:id="1622833133">
      <w:bodyDiv w:val="1"/>
      <w:marLeft w:val="0"/>
      <w:marRight w:val="0"/>
      <w:marTop w:val="0"/>
      <w:marBottom w:val="0"/>
      <w:divBdr>
        <w:top w:val="none" w:sz="0" w:space="0" w:color="auto"/>
        <w:left w:val="none" w:sz="0" w:space="0" w:color="auto"/>
        <w:bottom w:val="none" w:sz="0" w:space="0" w:color="auto"/>
        <w:right w:val="none" w:sz="0" w:space="0" w:color="auto"/>
      </w:divBdr>
    </w:div>
    <w:div w:id="1624922110">
      <w:bodyDiv w:val="1"/>
      <w:marLeft w:val="0"/>
      <w:marRight w:val="0"/>
      <w:marTop w:val="0"/>
      <w:marBottom w:val="0"/>
      <w:divBdr>
        <w:top w:val="none" w:sz="0" w:space="0" w:color="auto"/>
        <w:left w:val="none" w:sz="0" w:space="0" w:color="auto"/>
        <w:bottom w:val="none" w:sz="0" w:space="0" w:color="auto"/>
        <w:right w:val="none" w:sz="0" w:space="0" w:color="auto"/>
      </w:divBdr>
    </w:div>
    <w:div w:id="1629579472">
      <w:bodyDiv w:val="1"/>
      <w:marLeft w:val="0"/>
      <w:marRight w:val="0"/>
      <w:marTop w:val="0"/>
      <w:marBottom w:val="0"/>
      <w:divBdr>
        <w:top w:val="none" w:sz="0" w:space="0" w:color="auto"/>
        <w:left w:val="none" w:sz="0" w:space="0" w:color="auto"/>
        <w:bottom w:val="none" w:sz="0" w:space="0" w:color="auto"/>
        <w:right w:val="none" w:sz="0" w:space="0" w:color="auto"/>
      </w:divBdr>
    </w:div>
    <w:div w:id="1639459501">
      <w:bodyDiv w:val="1"/>
      <w:marLeft w:val="0"/>
      <w:marRight w:val="0"/>
      <w:marTop w:val="0"/>
      <w:marBottom w:val="0"/>
      <w:divBdr>
        <w:top w:val="none" w:sz="0" w:space="0" w:color="auto"/>
        <w:left w:val="none" w:sz="0" w:space="0" w:color="auto"/>
        <w:bottom w:val="none" w:sz="0" w:space="0" w:color="auto"/>
        <w:right w:val="none" w:sz="0" w:space="0" w:color="auto"/>
      </w:divBdr>
    </w:div>
    <w:div w:id="1642272645">
      <w:bodyDiv w:val="1"/>
      <w:marLeft w:val="0"/>
      <w:marRight w:val="0"/>
      <w:marTop w:val="0"/>
      <w:marBottom w:val="0"/>
      <w:divBdr>
        <w:top w:val="none" w:sz="0" w:space="0" w:color="auto"/>
        <w:left w:val="none" w:sz="0" w:space="0" w:color="auto"/>
        <w:bottom w:val="none" w:sz="0" w:space="0" w:color="auto"/>
        <w:right w:val="none" w:sz="0" w:space="0" w:color="auto"/>
      </w:divBdr>
    </w:div>
    <w:div w:id="1645814724">
      <w:bodyDiv w:val="1"/>
      <w:marLeft w:val="0"/>
      <w:marRight w:val="0"/>
      <w:marTop w:val="0"/>
      <w:marBottom w:val="0"/>
      <w:divBdr>
        <w:top w:val="none" w:sz="0" w:space="0" w:color="auto"/>
        <w:left w:val="none" w:sz="0" w:space="0" w:color="auto"/>
        <w:bottom w:val="none" w:sz="0" w:space="0" w:color="auto"/>
        <w:right w:val="none" w:sz="0" w:space="0" w:color="auto"/>
      </w:divBdr>
    </w:div>
    <w:div w:id="1666401742">
      <w:bodyDiv w:val="1"/>
      <w:marLeft w:val="0"/>
      <w:marRight w:val="0"/>
      <w:marTop w:val="0"/>
      <w:marBottom w:val="0"/>
      <w:divBdr>
        <w:top w:val="none" w:sz="0" w:space="0" w:color="auto"/>
        <w:left w:val="none" w:sz="0" w:space="0" w:color="auto"/>
        <w:bottom w:val="none" w:sz="0" w:space="0" w:color="auto"/>
        <w:right w:val="none" w:sz="0" w:space="0" w:color="auto"/>
      </w:divBdr>
    </w:div>
    <w:div w:id="1670600339">
      <w:bodyDiv w:val="1"/>
      <w:marLeft w:val="0"/>
      <w:marRight w:val="0"/>
      <w:marTop w:val="0"/>
      <w:marBottom w:val="0"/>
      <w:divBdr>
        <w:top w:val="none" w:sz="0" w:space="0" w:color="auto"/>
        <w:left w:val="none" w:sz="0" w:space="0" w:color="auto"/>
        <w:bottom w:val="none" w:sz="0" w:space="0" w:color="auto"/>
        <w:right w:val="none" w:sz="0" w:space="0" w:color="auto"/>
      </w:divBdr>
    </w:div>
    <w:div w:id="1671174184">
      <w:bodyDiv w:val="1"/>
      <w:marLeft w:val="0"/>
      <w:marRight w:val="0"/>
      <w:marTop w:val="0"/>
      <w:marBottom w:val="0"/>
      <w:divBdr>
        <w:top w:val="none" w:sz="0" w:space="0" w:color="auto"/>
        <w:left w:val="none" w:sz="0" w:space="0" w:color="auto"/>
        <w:bottom w:val="none" w:sz="0" w:space="0" w:color="auto"/>
        <w:right w:val="none" w:sz="0" w:space="0" w:color="auto"/>
      </w:divBdr>
    </w:div>
    <w:div w:id="1671256932">
      <w:bodyDiv w:val="1"/>
      <w:marLeft w:val="0"/>
      <w:marRight w:val="0"/>
      <w:marTop w:val="0"/>
      <w:marBottom w:val="0"/>
      <w:divBdr>
        <w:top w:val="none" w:sz="0" w:space="0" w:color="auto"/>
        <w:left w:val="none" w:sz="0" w:space="0" w:color="auto"/>
        <w:bottom w:val="none" w:sz="0" w:space="0" w:color="auto"/>
        <w:right w:val="none" w:sz="0" w:space="0" w:color="auto"/>
      </w:divBdr>
    </w:div>
    <w:div w:id="1672951807">
      <w:bodyDiv w:val="1"/>
      <w:marLeft w:val="0"/>
      <w:marRight w:val="0"/>
      <w:marTop w:val="0"/>
      <w:marBottom w:val="0"/>
      <w:divBdr>
        <w:top w:val="none" w:sz="0" w:space="0" w:color="auto"/>
        <w:left w:val="none" w:sz="0" w:space="0" w:color="auto"/>
        <w:bottom w:val="none" w:sz="0" w:space="0" w:color="auto"/>
        <w:right w:val="none" w:sz="0" w:space="0" w:color="auto"/>
      </w:divBdr>
    </w:div>
    <w:div w:id="1675574695">
      <w:bodyDiv w:val="1"/>
      <w:marLeft w:val="0"/>
      <w:marRight w:val="0"/>
      <w:marTop w:val="0"/>
      <w:marBottom w:val="0"/>
      <w:divBdr>
        <w:top w:val="none" w:sz="0" w:space="0" w:color="auto"/>
        <w:left w:val="none" w:sz="0" w:space="0" w:color="auto"/>
        <w:bottom w:val="none" w:sz="0" w:space="0" w:color="auto"/>
        <w:right w:val="none" w:sz="0" w:space="0" w:color="auto"/>
      </w:divBdr>
    </w:div>
    <w:div w:id="1682462704">
      <w:bodyDiv w:val="1"/>
      <w:marLeft w:val="0"/>
      <w:marRight w:val="0"/>
      <w:marTop w:val="0"/>
      <w:marBottom w:val="0"/>
      <w:divBdr>
        <w:top w:val="none" w:sz="0" w:space="0" w:color="auto"/>
        <w:left w:val="none" w:sz="0" w:space="0" w:color="auto"/>
        <w:bottom w:val="none" w:sz="0" w:space="0" w:color="auto"/>
        <w:right w:val="none" w:sz="0" w:space="0" w:color="auto"/>
      </w:divBdr>
    </w:div>
    <w:div w:id="1682469271">
      <w:bodyDiv w:val="1"/>
      <w:marLeft w:val="0"/>
      <w:marRight w:val="0"/>
      <w:marTop w:val="0"/>
      <w:marBottom w:val="0"/>
      <w:divBdr>
        <w:top w:val="none" w:sz="0" w:space="0" w:color="auto"/>
        <w:left w:val="none" w:sz="0" w:space="0" w:color="auto"/>
        <w:bottom w:val="none" w:sz="0" w:space="0" w:color="auto"/>
        <w:right w:val="none" w:sz="0" w:space="0" w:color="auto"/>
      </w:divBdr>
    </w:div>
    <w:div w:id="1683699637">
      <w:bodyDiv w:val="1"/>
      <w:marLeft w:val="0"/>
      <w:marRight w:val="0"/>
      <w:marTop w:val="0"/>
      <w:marBottom w:val="0"/>
      <w:divBdr>
        <w:top w:val="none" w:sz="0" w:space="0" w:color="auto"/>
        <w:left w:val="none" w:sz="0" w:space="0" w:color="auto"/>
        <w:bottom w:val="none" w:sz="0" w:space="0" w:color="auto"/>
        <w:right w:val="none" w:sz="0" w:space="0" w:color="auto"/>
      </w:divBdr>
    </w:div>
    <w:div w:id="1685207887">
      <w:bodyDiv w:val="1"/>
      <w:marLeft w:val="0"/>
      <w:marRight w:val="0"/>
      <w:marTop w:val="0"/>
      <w:marBottom w:val="0"/>
      <w:divBdr>
        <w:top w:val="none" w:sz="0" w:space="0" w:color="auto"/>
        <w:left w:val="none" w:sz="0" w:space="0" w:color="auto"/>
        <w:bottom w:val="none" w:sz="0" w:space="0" w:color="auto"/>
        <w:right w:val="none" w:sz="0" w:space="0" w:color="auto"/>
      </w:divBdr>
    </w:div>
    <w:div w:id="1688016550">
      <w:bodyDiv w:val="1"/>
      <w:marLeft w:val="0"/>
      <w:marRight w:val="0"/>
      <w:marTop w:val="0"/>
      <w:marBottom w:val="0"/>
      <w:divBdr>
        <w:top w:val="none" w:sz="0" w:space="0" w:color="auto"/>
        <w:left w:val="none" w:sz="0" w:space="0" w:color="auto"/>
        <w:bottom w:val="none" w:sz="0" w:space="0" w:color="auto"/>
        <w:right w:val="none" w:sz="0" w:space="0" w:color="auto"/>
      </w:divBdr>
    </w:div>
    <w:div w:id="1688288202">
      <w:bodyDiv w:val="1"/>
      <w:marLeft w:val="0"/>
      <w:marRight w:val="0"/>
      <w:marTop w:val="0"/>
      <w:marBottom w:val="0"/>
      <w:divBdr>
        <w:top w:val="none" w:sz="0" w:space="0" w:color="auto"/>
        <w:left w:val="none" w:sz="0" w:space="0" w:color="auto"/>
        <w:bottom w:val="none" w:sz="0" w:space="0" w:color="auto"/>
        <w:right w:val="none" w:sz="0" w:space="0" w:color="auto"/>
      </w:divBdr>
    </w:div>
    <w:div w:id="1701324375">
      <w:bodyDiv w:val="1"/>
      <w:marLeft w:val="0"/>
      <w:marRight w:val="0"/>
      <w:marTop w:val="0"/>
      <w:marBottom w:val="0"/>
      <w:divBdr>
        <w:top w:val="none" w:sz="0" w:space="0" w:color="auto"/>
        <w:left w:val="none" w:sz="0" w:space="0" w:color="auto"/>
        <w:bottom w:val="none" w:sz="0" w:space="0" w:color="auto"/>
        <w:right w:val="none" w:sz="0" w:space="0" w:color="auto"/>
      </w:divBdr>
    </w:div>
    <w:div w:id="1701468119">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0492182">
      <w:bodyDiv w:val="1"/>
      <w:marLeft w:val="0"/>
      <w:marRight w:val="0"/>
      <w:marTop w:val="0"/>
      <w:marBottom w:val="0"/>
      <w:divBdr>
        <w:top w:val="none" w:sz="0" w:space="0" w:color="auto"/>
        <w:left w:val="none" w:sz="0" w:space="0" w:color="auto"/>
        <w:bottom w:val="none" w:sz="0" w:space="0" w:color="auto"/>
        <w:right w:val="none" w:sz="0" w:space="0" w:color="auto"/>
      </w:divBdr>
    </w:div>
    <w:div w:id="1712614324">
      <w:bodyDiv w:val="1"/>
      <w:marLeft w:val="0"/>
      <w:marRight w:val="0"/>
      <w:marTop w:val="0"/>
      <w:marBottom w:val="0"/>
      <w:divBdr>
        <w:top w:val="none" w:sz="0" w:space="0" w:color="auto"/>
        <w:left w:val="none" w:sz="0" w:space="0" w:color="auto"/>
        <w:bottom w:val="none" w:sz="0" w:space="0" w:color="auto"/>
        <w:right w:val="none" w:sz="0" w:space="0" w:color="auto"/>
      </w:divBdr>
    </w:div>
    <w:div w:id="1713118956">
      <w:bodyDiv w:val="1"/>
      <w:marLeft w:val="0"/>
      <w:marRight w:val="0"/>
      <w:marTop w:val="0"/>
      <w:marBottom w:val="0"/>
      <w:divBdr>
        <w:top w:val="none" w:sz="0" w:space="0" w:color="auto"/>
        <w:left w:val="none" w:sz="0" w:space="0" w:color="auto"/>
        <w:bottom w:val="none" w:sz="0" w:space="0" w:color="auto"/>
        <w:right w:val="none" w:sz="0" w:space="0" w:color="auto"/>
      </w:divBdr>
    </w:div>
    <w:div w:id="1713261908">
      <w:bodyDiv w:val="1"/>
      <w:marLeft w:val="0"/>
      <w:marRight w:val="0"/>
      <w:marTop w:val="0"/>
      <w:marBottom w:val="0"/>
      <w:divBdr>
        <w:top w:val="none" w:sz="0" w:space="0" w:color="auto"/>
        <w:left w:val="none" w:sz="0" w:space="0" w:color="auto"/>
        <w:bottom w:val="none" w:sz="0" w:space="0" w:color="auto"/>
        <w:right w:val="none" w:sz="0" w:space="0" w:color="auto"/>
      </w:divBdr>
    </w:div>
    <w:div w:id="1718168059">
      <w:bodyDiv w:val="1"/>
      <w:marLeft w:val="0"/>
      <w:marRight w:val="0"/>
      <w:marTop w:val="0"/>
      <w:marBottom w:val="0"/>
      <w:divBdr>
        <w:top w:val="none" w:sz="0" w:space="0" w:color="auto"/>
        <w:left w:val="none" w:sz="0" w:space="0" w:color="auto"/>
        <w:bottom w:val="none" w:sz="0" w:space="0" w:color="auto"/>
        <w:right w:val="none" w:sz="0" w:space="0" w:color="auto"/>
      </w:divBdr>
    </w:div>
    <w:div w:id="1720664669">
      <w:bodyDiv w:val="1"/>
      <w:marLeft w:val="0"/>
      <w:marRight w:val="0"/>
      <w:marTop w:val="0"/>
      <w:marBottom w:val="0"/>
      <w:divBdr>
        <w:top w:val="none" w:sz="0" w:space="0" w:color="auto"/>
        <w:left w:val="none" w:sz="0" w:space="0" w:color="auto"/>
        <w:bottom w:val="none" w:sz="0" w:space="0" w:color="auto"/>
        <w:right w:val="none" w:sz="0" w:space="0" w:color="auto"/>
      </w:divBdr>
    </w:div>
    <w:div w:id="1722290587">
      <w:bodyDiv w:val="1"/>
      <w:marLeft w:val="0"/>
      <w:marRight w:val="0"/>
      <w:marTop w:val="0"/>
      <w:marBottom w:val="0"/>
      <w:divBdr>
        <w:top w:val="none" w:sz="0" w:space="0" w:color="auto"/>
        <w:left w:val="none" w:sz="0" w:space="0" w:color="auto"/>
        <w:bottom w:val="none" w:sz="0" w:space="0" w:color="auto"/>
        <w:right w:val="none" w:sz="0" w:space="0" w:color="auto"/>
      </w:divBdr>
    </w:div>
    <w:div w:id="1723555042">
      <w:bodyDiv w:val="1"/>
      <w:marLeft w:val="0"/>
      <w:marRight w:val="0"/>
      <w:marTop w:val="0"/>
      <w:marBottom w:val="0"/>
      <w:divBdr>
        <w:top w:val="none" w:sz="0" w:space="0" w:color="auto"/>
        <w:left w:val="none" w:sz="0" w:space="0" w:color="auto"/>
        <w:bottom w:val="none" w:sz="0" w:space="0" w:color="auto"/>
        <w:right w:val="none" w:sz="0" w:space="0" w:color="auto"/>
      </w:divBdr>
    </w:div>
    <w:div w:id="1726759764">
      <w:bodyDiv w:val="1"/>
      <w:marLeft w:val="0"/>
      <w:marRight w:val="0"/>
      <w:marTop w:val="0"/>
      <w:marBottom w:val="0"/>
      <w:divBdr>
        <w:top w:val="none" w:sz="0" w:space="0" w:color="auto"/>
        <w:left w:val="none" w:sz="0" w:space="0" w:color="auto"/>
        <w:bottom w:val="none" w:sz="0" w:space="0" w:color="auto"/>
        <w:right w:val="none" w:sz="0" w:space="0" w:color="auto"/>
      </w:divBdr>
    </w:div>
    <w:div w:id="1728453497">
      <w:bodyDiv w:val="1"/>
      <w:marLeft w:val="0"/>
      <w:marRight w:val="0"/>
      <w:marTop w:val="0"/>
      <w:marBottom w:val="0"/>
      <w:divBdr>
        <w:top w:val="none" w:sz="0" w:space="0" w:color="auto"/>
        <w:left w:val="none" w:sz="0" w:space="0" w:color="auto"/>
        <w:bottom w:val="none" w:sz="0" w:space="0" w:color="auto"/>
        <w:right w:val="none" w:sz="0" w:space="0" w:color="auto"/>
      </w:divBdr>
    </w:div>
    <w:div w:id="1731807840">
      <w:bodyDiv w:val="1"/>
      <w:marLeft w:val="0"/>
      <w:marRight w:val="0"/>
      <w:marTop w:val="0"/>
      <w:marBottom w:val="0"/>
      <w:divBdr>
        <w:top w:val="none" w:sz="0" w:space="0" w:color="auto"/>
        <w:left w:val="none" w:sz="0" w:space="0" w:color="auto"/>
        <w:bottom w:val="none" w:sz="0" w:space="0" w:color="auto"/>
        <w:right w:val="none" w:sz="0" w:space="0" w:color="auto"/>
      </w:divBdr>
    </w:div>
    <w:div w:id="1732657646">
      <w:bodyDiv w:val="1"/>
      <w:marLeft w:val="0"/>
      <w:marRight w:val="0"/>
      <w:marTop w:val="0"/>
      <w:marBottom w:val="0"/>
      <w:divBdr>
        <w:top w:val="none" w:sz="0" w:space="0" w:color="auto"/>
        <w:left w:val="none" w:sz="0" w:space="0" w:color="auto"/>
        <w:bottom w:val="none" w:sz="0" w:space="0" w:color="auto"/>
        <w:right w:val="none" w:sz="0" w:space="0" w:color="auto"/>
      </w:divBdr>
    </w:div>
    <w:div w:id="1733119851">
      <w:bodyDiv w:val="1"/>
      <w:marLeft w:val="0"/>
      <w:marRight w:val="0"/>
      <w:marTop w:val="0"/>
      <w:marBottom w:val="0"/>
      <w:divBdr>
        <w:top w:val="none" w:sz="0" w:space="0" w:color="auto"/>
        <w:left w:val="none" w:sz="0" w:space="0" w:color="auto"/>
        <w:bottom w:val="none" w:sz="0" w:space="0" w:color="auto"/>
        <w:right w:val="none" w:sz="0" w:space="0" w:color="auto"/>
      </w:divBdr>
    </w:div>
    <w:div w:id="1733385134">
      <w:bodyDiv w:val="1"/>
      <w:marLeft w:val="0"/>
      <w:marRight w:val="0"/>
      <w:marTop w:val="0"/>
      <w:marBottom w:val="0"/>
      <w:divBdr>
        <w:top w:val="none" w:sz="0" w:space="0" w:color="auto"/>
        <w:left w:val="none" w:sz="0" w:space="0" w:color="auto"/>
        <w:bottom w:val="none" w:sz="0" w:space="0" w:color="auto"/>
        <w:right w:val="none" w:sz="0" w:space="0" w:color="auto"/>
      </w:divBdr>
    </w:div>
    <w:div w:id="1735397944">
      <w:bodyDiv w:val="1"/>
      <w:marLeft w:val="0"/>
      <w:marRight w:val="0"/>
      <w:marTop w:val="0"/>
      <w:marBottom w:val="0"/>
      <w:divBdr>
        <w:top w:val="none" w:sz="0" w:space="0" w:color="auto"/>
        <w:left w:val="none" w:sz="0" w:space="0" w:color="auto"/>
        <w:bottom w:val="none" w:sz="0" w:space="0" w:color="auto"/>
        <w:right w:val="none" w:sz="0" w:space="0" w:color="auto"/>
      </w:divBdr>
    </w:div>
    <w:div w:id="1743721845">
      <w:bodyDiv w:val="1"/>
      <w:marLeft w:val="0"/>
      <w:marRight w:val="0"/>
      <w:marTop w:val="0"/>
      <w:marBottom w:val="0"/>
      <w:divBdr>
        <w:top w:val="none" w:sz="0" w:space="0" w:color="auto"/>
        <w:left w:val="none" w:sz="0" w:space="0" w:color="auto"/>
        <w:bottom w:val="none" w:sz="0" w:space="0" w:color="auto"/>
        <w:right w:val="none" w:sz="0" w:space="0" w:color="auto"/>
      </w:divBdr>
    </w:div>
    <w:div w:id="1746495390">
      <w:bodyDiv w:val="1"/>
      <w:marLeft w:val="0"/>
      <w:marRight w:val="0"/>
      <w:marTop w:val="0"/>
      <w:marBottom w:val="0"/>
      <w:divBdr>
        <w:top w:val="none" w:sz="0" w:space="0" w:color="auto"/>
        <w:left w:val="none" w:sz="0" w:space="0" w:color="auto"/>
        <w:bottom w:val="none" w:sz="0" w:space="0" w:color="auto"/>
        <w:right w:val="none" w:sz="0" w:space="0" w:color="auto"/>
      </w:divBdr>
    </w:div>
    <w:div w:id="1748263585">
      <w:bodyDiv w:val="1"/>
      <w:marLeft w:val="0"/>
      <w:marRight w:val="0"/>
      <w:marTop w:val="0"/>
      <w:marBottom w:val="0"/>
      <w:divBdr>
        <w:top w:val="none" w:sz="0" w:space="0" w:color="auto"/>
        <w:left w:val="none" w:sz="0" w:space="0" w:color="auto"/>
        <w:bottom w:val="none" w:sz="0" w:space="0" w:color="auto"/>
        <w:right w:val="none" w:sz="0" w:space="0" w:color="auto"/>
      </w:divBdr>
    </w:div>
    <w:div w:id="1749963700">
      <w:bodyDiv w:val="1"/>
      <w:marLeft w:val="0"/>
      <w:marRight w:val="0"/>
      <w:marTop w:val="0"/>
      <w:marBottom w:val="0"/>
      <w:divBdr>
        <w:top w:val="none" w:sz="0" w:space="0" w:color="auto"/>
        <w:left w:val="none" w:sz="0" w:space="0" w:color="auto"/>
        <w:bottom w:val="none" w:sz="0" w:space="0" w:color="auto"/>
        <w:right w:val="none" w:sz="0" w:space="0" w:color="auto"/>
      </w:divBdr>
    </w:div>
    <w:div w:id="1761294823">
      <w:bodyDiv w:val="1"/>
      <w:marLeft w:val="0"/>
      <w:marRight w:val="0"/>
      <w:marTop w:val="0"/>
      <w:marBottom w:val="0"/>
      <w:divBdr>
        <w:top w:val="none" w:sz="0" w:space="0" w:color="auto"/>
        <w:left w:val="none" w:sz="0" w:space="0" w:color="auto"/>
        <w:bottom w:val="none" w:sz="0" w:space="0" w:color="auto"/>
        <w:right w:val="none" w:sz="0" w:space="0" w:color="auto"/>
      </w:divBdr>
    </w:div>
    <w:div w:id="1766800172">
      <w:bodyDiv w:val="1"/>
      <w:marLeft w:val="0"/>
      <w:marRight w:val="0"/>
      <w:marTop w:val="0"/>
      <w:marBottom w:val="0"/>
      <w:divBdr>
        <w:top w:val="none" w:sz="0" w:space="0" w:color="auto"/>
        <w:left w:val="none" w:sz="0" w:space="0" w:color="auto"/>
        <w:bottom w:val="none" w:sz="0" w:space="0" w:color="auto"/>
        <w:right w:val="none" w:sz="0" w:space="0" w:color="auto"/>
      </w:divBdr>
    </w:div>
    <w:div w:id="1768304793">
      <w:bodyDiv w:val="1"/>
      <w:marLeft w:val="0"/>
      <w:marRight w:val="0"/>
      <w:marTop w:val="0"/>
      <w:marBottom w:val="0"/>
      <w:divBdr>
        <w:top w:val="none" w:sz="0" w:space="0" w:color="auto"/>
        <w:left w:val="none" w:sz="0" w:space="0" w:color="auto"/>
        <w:bottom w:val="none" w:sz="0" w:space="0" w:color="auto"/>
        <w:right w:val="none" w:sz="0" w:space="0" w:color="auto"/>
      </w:divBdr>
    </w:div>
    <w:div w:id="1771925497">
      <w:bodyDiv w:val="1"/>
      <w:marLeft w:val="0"/>
      <w:marRight w:val="0"/>
      <w:marTop w:val="0"/>
      <w:marBottom w:val="0"/>
      <w:divBdr>
        <w:top w:val="none" w:sz="0" w:space="0" w:color="auto"/>
        <w:left w:val="none" w:sz="0" w:space="0" w:color="auto"/>
        <w:bottom w:val="none" w:sz="0" w:space="0" w:color="auto"/>
        <w:right w:val="none" w:sz="0" w:space="0" w:color="auto"/>
      </w:divBdr>
    </w:div>
    <w:div w:id="1773863057">
      <w:bodyDiv w:val="1"/>
      <w:marLeft w:val="0"/>
      <w:marRight w:val="0"/>
      <w:marTop w:val="0"/>
      <w:marBottom w:val="0"/>
      <w:divBdr>
        <w:top w:val="none" w:sz="0" w:space="0" w:color="auto"/>
        <w:left w:val="none" w:sz="0" w:space="0" w:color="auto"/>
        <w:bottom w:val="none" w:sz="0" w:space="0" w:color="auto"/>
        <w:right w:val="none" w:sz="0" w:space="0" w:color="auto"/>
      </w:divBdr>
    </w:div>
    <w:div w:id="1782992654">
      <w:bodyDiv w:val="1"/>
      <w:marLeft w:val="0"/>
      <w:marRight w:val="0"/>
      <w:marTop w:val="0"/>
      <w:marBottom w:val="0"/>
      <w:divBdr>
        <w:top w:val="none" w:sz="0" w:space="0" w:color="auto"/>
        <w:left w:val="none" w:sz="0" w:space="0" w:color="auto"/>
        <w:bottom w:val="none" w:sz="0" w:space="0" w:color="auto"/>
        <w:right w:val="none" w:sz="0" w:space="0" w:color="auto"/>
      </w:divBdr>
    </w:div>
    <w:div w:id="1793943140">
      <w:bodyDiv w:val="1"/>
      <w:marLeft w:val="0"/>
      <w:marRight w:val="0"/>
      <w:marTop w:val="0"/>
      <w:marBottom w:val="0"/>
      <w:divBdr>
        <w:top w:val="none" w:sz="0" w:space="0" w:color="auto"/>
        <w:left w:val="none" w:sz="0" w:space="0" w:color="auto"/>
        <w:bottom w:val="none" w:sz="0" w:space="0" w:color="auto"/>
        <w:right w:val="none" w:sz="0" w:space="0" w:color="auto"/>
      </w:divBdr>
    </w:div>
    <w:div w:id="1797211761">
      <w:bodyDiv w:val="1"/>
      <w:marLeft w:val="0"/>
      <w:marRight w:val="0"/>
      <w:marTop w:val="0"/>
      <w:marBottom w:val="0"/>
      <w:divBdr>
        <w:top w:val="none" w:sz="0" w:space="0" w:color="auto"/>
        <w:left w:val="none" w:sz="0" w:space="0" w:color="auto"/>
        <w:bottom w:val="none" w:sz="0" w:space="0" w:color="auto"/>
        <w:right w:val="none" w:sz="0" w:space="0" w:color="auto"/>
      </w:divBdr>
    </w:div>
    <w:div w:id="1805467104">
      <w:bodyDiv w:val="1"/>
      <w:marLeft w:val="0"/>
      <w:marRight w:val="0"/>
      <w:marTop w:val="0"/>
      <w:marBottom w:val="0"/>
      <w:divBdr>
        <w:top w:val="none" w:sz="0" w:space="0" w:color="auto"/>
        <w:left w:val="none" w:sz="0" w:space="0" w:color="auto"/>
        <w:bottom w:val="none" w:sz="0" w:space="0" w:color="auto"/>
        <w:right w:val="none" w:sz="0" w:space="0" w:color="auto"/>
      </w:divBdr>
    </w:div>
    <w:div w:id="1822884509">
      <w:bodyDiv w:val="1"/>
      <w:marLeft w:val="0"/>
      <w:marRight w:val="0"/>
      <w:marTop w:val="0"/>
      <w:marBottom w:val="0"/>
      <w:divBdr>
        <w:top w:val="none" w:sz="0" w:space="0" w:color="auto"/>
        <w:left w:val="none" w:sz="0" w:space="0" w:color="auto"/>
        <w:bottom w:val="none" w:sz="0" w:space="0" w:color="auto"/>
        <w:right w:val="none" w:sz="0" w:space="0" w:color="auto"/>
      </w:divBdr>
    </w:div>
    <w:div w:id="1825506512">
      <w:bodyDiv w:val="1"/>
      <w:marLeft w:val="0"/>
      <w:marRight w:val="0"/>
      <w:marTop w:val="0"/>
      <w:marBottom w:val="0"/>
      <w:divBdr>
        <w:top w:val="none" w:sz="0" w:space="0" w:color="auto"/>
        <w:left w:val="none" w:sz="0" w:space="0" w:color="auto"/>
        <w:bottom w:val="none" w:sz="0" w:space="0" w:color="auto"/>
        <w:right w:val="none" w:sz="0" w:space="0" w:color="auto"/>
      </w:divBdr>
    </w:div>
    <w:div w:id="1829588094">
      <w:bodyDiv w:val="1"/>
      <w:marLeft w:val="0"/>
      <w:marRight w:val="0"/>
      <w:marTop w:val="0"/>
      <w:marBottom w:val="0"/>
      <w:divBdr>
        <w:top w:val="none" w:sz="0" w:space="0" w:color="auto"/>
        <w:left w:val="none" w:sz="0" w:space="0" w:color="auto"/>
        <w:bottom w:val="none" w:sz="0" w:space="0" w:color="auto"/>
        <w:right w:val="none" w:sz="0" w:space="0" w:color="auto"/>
      </w:divBdr>
    </w:div>
    <w:div w:id="1835106103">
      <w:bodyDiv w:val="1"/>
      <w:marLeft w:val="0"/>
      <w:marRight w:val="0"/>
      <w:marTop w:val="0"/>
      <w:marBottom w:val="0"/>
      <w:divBdr>
        <w:top w:val="none" w:sz="0" w:space="0" w:color="auto"/>
        <w:left w:val="none" w:sz="0" w:space="0" w:color="auto"/>
        <w:bottom w:val="none" w:sz="0" w:space="0" w:color="auto"/>
        <w:right w:val="none" w:sz="0" w:space="0" w:color="auto"/>
      </w:divBdr>
    </w:div>
    <w:div w:id="1840848328">
      <w:bodyDiv w:val="1"/>
      <w:marLeft w:val="0"/>
      <w:marRight w:val="0"/>
      <w:marTop w:val="0"/>
      <w:marBottom w:val="0"/>
      <w:divBdr>
        <w:top w:val="none" w:sz="0" w:space="0" w:color="auto"/>
        <w:left w:val="none" w:sz="0" w:space="0" w:color="auto"/>
        <w:bottom w:val="none" w:sz="0" w:space="0" w:color="auto"/>
        <w:right w:val="none" w:sz="0" w:space="0" w:color="auto"/>
      </w:divBdr>
    </w:div>
    <w:div w:id="1843427649">
      <w:bodyDiv w:val="1"/>
      <w:marLeft w:val="0"/>
      <w:marRight w:val="0"/>
      <w:marTop w:val="0"/>
      <w:marBottom w:val="0"/>
      <w:divBdr>
        <w:top w:val="none" w:sz="0" w:space="0" w:color="auto"/>
        <w:left w:val="none" w:sz="0" w:space="0" w:color="auto"/>
        <w:bottom w:val="none" w:sz="0" w:space="0" w:color="auto"/>
        <w:right w:val="none" w:sz="0" w:space="0" w:color="auto"/>
      </w:divBdr>
    </w:div>
    <w:div w:id="1846750475">
      <w:bodyDiv w:val="1"/>
      <w:marLeft w:val="0"/>
      <w:marRight w:val="0"/>
      <w:marTop w:val="0"/>
      <w:marBottom w:val="0"/>
      <w:divBdr>
        <w:top w:val="none" w:sz="0" w:space="0" w:color="auto"/>
        <w:left w:val="none" w:sz="0" w:space="0" w:color="auto"/>
        <w:bottom w:val="none" w:sz="0" w:space="0" w:color="auto"/>
        <w:right w:val="none" w:sz="0" w:space="0" w:color="auto"/>
      </w:divBdr>
    </w:div>
    <w:div w:id="1848715268">
      <w:bodyDiv w:val="1"/>
      <w:marLeft w:val="0"/>
      <w:marRight w:val="0"/>
      <w:marTop w:val="0"/>
      <w:marBottom w:val="0"/>
      <w:divBdr>
        <w:top w:val="none" w:sz="0" w:space="0" w:color="auto"/>
        <w:left w:val="none" w:sz="0" w:space="0" w:color="auto"/>
        <w:bottom w:val="none" w:sz="0" w:space="0" w:color="auto"/>
        <w:right w:val="none" w:sz="0" w:space="0" w:color="auto"/>
      </w:divBdr>
    </w:div>
    <w:div w:id="1852065003">
      <w:bodyDiv w:val="1"/>
      <w:marLeft w:val="0"/>
      <w:marRight w:val="0"/>
      <w:marTop w:val="0"/>
      <w:marBottom w:val="0"/>
      <w:divBdr>
        <w:top w:val="none" w:sz="0" w:space="0" w:color="auto"/>
        <w:left w:val="none" w:sz="0" w:space="0" w:color="auto"/>
        <w:bottom w:val="none" w:sz="0" w:space="0" w:color="auto"/>
        <w:right w:val="none" w:sz="0" w:space="0" w:color="auto"/>
      </w:divBdr>
    </w:div>
    <w:div w:id="1858038090">
      <w:bodyDiv w:val="1"/>
      <w:marLeft w:val="0"/>
      <w:marRight w:val="0"/>
      <w:marTop w:val="0"/>
      <w:marBottom w:val="0"/>
      <w:divBdr>
        <w:top w:val="none" w:sz="0" w:space="0" w:color="auto"/>
        <w:left w:val="none" w:sz="0" w:space="0" w:color="auto"/>
        <w:bottom w:val="none" w:sz="0" w:space="0" w:color="auto"/>
        <w:right w:val="none" w:sz="0" w:space="0" w:color="auto"/>
      </w:divBdr>
    </w:div>
    <w:div w:id="1863394432">
      <w:bodyDiv w:val="1"/>
      <w:marLeft w:val="0"/>
      <w:marRight w:val="0"/>
      <w:marTop w:val="0"/>
      <w:marBottom w:val="0"/>
      <w:divBdr>
        <w:top w:val="none" w:sz="0" w:space="0" w:color="auto"/>
        <w:left w:val="none" w:sz="0" w:space="0" w:color="auto"/>
        <w:bottom w:val="none" w:sz="0" w:space="0" w:color="auto"/>
        <w:right w:val="none" w:sz="0" w:space="0" w:color="auto"/>
      </w:divBdr>
    </w:div>
    <w:div w:id="1878856753">
      <w:bodyDiv w:val="1"/>
      <w:marLeft w:val="0"/>
      <w:marRight w:val="0"/>
      <w:marTop w:val="0"/>
      <w:marBottom w:val="0"/>
      <w:divBdr>
        <w:top w:val="none" w:sz="0" w:space="0" w:color="auto"/>
        <w:left w:val="none" w:sz="0" w:space="0" w:color="auto"/>
        <w:bottom w:val="none" w:sz="0" w:space="0" w:color="auto"/>
        <w:right w:val="none" w:sz="0" w:space="0" w:color="auto"/>
      </w:divBdr>
    </w:div>
    <w:div w:id="1881477114">
      <w:bodyDiv w:val="1"/>
      <w:marLeft w:val="0"/>
      <w:marRight w:val="0"/>
      <w:marTop w:val="0"/>
      <w:marBottom w:val="0"/>
      <w:divBdr>
        <w:top w:val="none" w:sz="0" w:space="0" w:color="auto"/>
        <w:left w:val="none" w:sz="0" w:space="0" w:color="auto"/>
        <w:bottom w:val="none" w:sz="0" w:space="0" w:color="auto"/>
        <w:right w:val="none" w:sz="0" w:space="0" w:color="auto"/>
      </w:divBdr>
    </w:div>
    <w:div w:id="1886603516">
      <w:bodyDiv w:val="1"/>
      <w:marLeft w:val="0"/>
      <w:marRight w:val="0"/>
      <w:marTop w:val="0"/>
      <w:marBottom w:val="0"/>
      <w:divBdr>
        <w:top w:val="none" w:sz="0" w:space="0" w:color="auto"/>
        <w:left w:val="none" w:sz="0" w:space="0" w:color="auto"/>
        <w:bottom w:val="none" w:sz="0" w:space="0" w:color="auto"/>
        <w:right w:val="none" w:sz="0" w:space="0" w:color="auto"/>
      </w:divBdr>
    </w:div>
    <w:div w:id="1903716394">
      <w:bodyDiv w:val="1"/>
      <w:marLeft w:val="0"/>
      <w:marRight w:val="0"/>
      <w:marTop w:val="0"/>
      <w:marBottom w:val="0"/>
      <w:divBdr>
        <w:top w:val="none" w:sz="0" w:space="0" w:color="auto"/>
        <w:left w:val="none" w:sz="0" w:space="0" w:color="auto"/>
        <w:bottom w:val="none" w:sz="0" w:space="0" w:color="auto"/>
        <w:right w:val="none" w:sz="0" w:space="0" w:color="auto"/>
      </w:divBdr>
    </w:div>
    <w:div w:id="1911891392">
      <w:bodyDiv w:val="1"/>
      <w:marLeft w:val="0"/>
      <w:marRight w:val="0"/>
      <w:marTop w:val="0"/>
      <w:marBottom w:val="0"/>
      <w:divBdr>
        <w:top w:val="none" w:sz="0" w:space="0" w:color="auto"/>
        <w:left w:val="none" w:sz="0" w:space="0" w:color="auto"/>
        <w:bottom w:val="none" w:sz="0" w:space="0" w:color="auto"/>
        <w:right w:val="none" w:sz="0" w:space="0" w:color="auto"/>
      </w:divBdr>
    </w:div>
    <w:div w:id="1919289578">
      <w:bodyDiv w:val="1"/>
      <w:marLeft w:val="0"/>
      <w:marRight w:val="0"/>
      <w:marTop w:val="0"/>
      <w:marBottom w:val="0"/>
      <w:divBdr>
        <w:top w:val="none" w:sz="0" w:space="0" w:color="auto"/>
        <w:left w:val="none" w:sz="0" w:space="0" w:color="auto"/>
        <w:bottom w:val="none" w:sz="0" w:space="0" w:color="auto"/>
        <w:right w:val="none" w:sz="0" w:space="0" w:color="auto"/>
      </w:divBdr>
    </w:div>
    <w:div w:id="1922640648">
      <w:bodyDiv w:val="1"/>
      <w:marLeft w:val="0"/>
      <w:marRight w:val="0"/>
      <w:marTop w:val="0"/>
      <w:marBottom w:val="0"/>
      <w:divBdr>
        <w:top w:val="none" w:sz="0" w:space="0" w:color="auto"/>
        <w:left w:val="none" w:sz="0" w:space="0" w:color="auto"/>
        <w:bottom w:val="none" w:sz="0" w:space="0" w:color="auto"/>
        <w:right w:val="none" w:sz="0" w:space="0" w:color="auto"/>
      </w:divBdr>
    </w:div>
    <w:div w:id="1925801629">
      <w:bodyDiv w:val="1"/>
      <w:marLeft w:val="0"/>
      <w:marRight w:val="0"/>
      <w:marTop w:val="0"/>
      <w:marBottom w:val="0"/>
      <w:divBdr>
        <w:top w:val="none" w:sz="0" w:space="0" w:color="auto"/>
        <w:left w:val="none" w:sz="0" w:space="0" w:color="auto"/>
        <w:bottom w:val="none" w:sz="0" w:space="0" w:color="auto"/>
        <w:right w:val="none" w:sz="0" w:space="0" w:color="auto"/>
      </w:divBdr>
    </w:div>
    <w:div w:id="1926643827">
      <w:bodyDiv w:val="1"/>
      <w:marLeft w:val="0"/>
      <w:marRight w:val="0"/>
      <w:marTop w:val="0"/>
      <w:marBottom w:val="0"/>
      <w:divBdr>
        <w:top w:val="none" w:sz="0" w:space="0" w:color="auto"/>
        <w:left w:val="none" w:sz="0" w:space="0" w:color="auto"/>
        <w:bottom w:val="none" w:sz="0" w:space="0" w:color="auto"/>
        <w:right w:val="none" w:sz="0" w:space="0" w:color="auto"/>
      </w:divBdr>
    </w:div>
    <w:div w:id="1929969960">
      <w:bodyDiv w:val="1"/>
      <w:marLeft w:val="0"/>
      <w:marRight w:val="0"/>
      <w:marTop w:val="0"/>
      <w:marBottom w:val="0"/>
      <w:divBdr>
        <w:top w:val="none" w:sz="0" w:space="0" w:color="auto"/>
        <w:left w:val="none" w:sz="0" w:space="0" w:color="auto"/>
        <w:bottom w:val="none" w:sz="0" w:space="0" w:color="auto"/>
        <w:right w:val="none" w:sz="0" w:space="0" w:color="auto"/>
      </w:divBdr>
    </w:div>
    <w:div w:id="1931699707">
      <w:bodyDiv w:val="1"/>
      <w:marLeft w:val="0"/>
      <w:marRight w:val="0"/>
      <w:marTop w:val="0"/>
      <w:marBottom w:val="0"/>
      <w:divBdr>
        <w:top w:val="none" w:sz="0" w:space="0" w:color="auto"/>
        <w:left w:val="none" w:sz="0" w:space="0" w:color="auto"/>
        <w:bottom w:val="none" w:sz="0" w:space="0" w:color="auto"/>
        <w:right w:val="none" w:sz="0" w:space="0" w:color="auto"/>
      </w:divBdr>
    </w:div>
    <w:div w:id="1936353399">
      <w:bodyDiv w:val="1"/>
      <w:marLeft w:val="0"/>
      <w:marRight w:val="0"/>
      <w:marTop w:val="0"/>
      <w:marBottom w:val="0"/>
      <w:divBdr>
        <w:top w:val="none" w:sz="0" w:space="0" w:color="auto"/>
        <w:left w:val="none" w:sz="0" w:space="0" w:color="auto"/>
        <w:bottom w:val="none" w:sz="0" w:space="0" w:color="auto"/>
        <w:right w:val="none" w:sz="0" w:space="0" w:color="auto"/>
      </w:divBdr>
    </w:div>
    <w:div w:id="1938519031">
      <w:bodyDiv w:val="1"/>
      <w:marLeft w:val="0"/>
      <w:marRight w:val="0"/>
      <w:marTop w:val="0"/>
      <w:marBottom w:val="0"/>
      <w:divBdr>
        <w:top w:val="none" w:sz="0" w:space="0" w:color="auto"/>
        <w:left w:val="none" w:sz="0" w:space="0" w:color="auto"/>
        <w:bottom w:val="none" w:sz="0" w:space="0" w:color="auto"/>
        <w:right w:val="none" w:sz="0" w:space="0" w:color="auto"/>
      </w:divBdr>
    </w:div>
    <w:div w:id="1939678540">
      <w:bodyDiv w:val="1"/>
      <w:marLeft w:val="0"/>
      <w:marRight w:val="0"/>
      <w:marTop w:val="0"/>
      <w:marBottom w:val="0"/>
      <w:divBdr>
        <w:top w:val="none" w:sz="0" w:space="0" w:color="auto"/>
        <w:left w:val="none" w:sz="0" w:space="0" w:color="auto"/>
        <w:bottom w:val="none" w:sz="0" w:space="0" w:color="auto"/>
        <w:right w:val="none" w:sz="0" w:space="0" w:color="auto"/>
      </w:divBdr>
    </w:div>
    <w:div w:id="1943107258">
      <w:bodyDiv w:val="1"/>
      <w:marLeft w:val="0"/>
      <w:marRight w:val="0"/>
      <w:marTop w:val="0"/>
      <w:marBottom w:val="0"/>
      <w:divBdr>
        <w:top w:val="none" w:sz="0" w:space="0" w:color="auto"/>
        <w:left w:val="none" w:sz="0" w:space="0" w:color="auto"/>
        <w:bottom w:val="none" w:sz="0" w:space="0" w:color="auto"/>
        <w:right w:val="none" w:sz="0" w:space="0" w:color="auto"/>
      </w:divBdr>
    </w:div>
    <w:div w:id="1945309142">
      <w:bodyDiv w:val="1"/>
      <w:marLeft w:val="0"/>
      <w:marRight w:val="0"/>
      <w:marTop w:val="0"/>
      <w:marBottom w:val="0"/>
      <w:divBdr>
        <w:top w:val="none" w:sz="0" w:space="0" w:color="auto"/>
        <w:left w:val="none" w:sz="0" w:space="0" w:color="auto"/>
        <w:bottom w:val="none" w:sz="0" w:space="0" w:color="auto"/>
        <w:right w:val="none" w:sz="0" w:space="0" w:color="auto"/>
      </w:divBdr>
    </w:div>
    <w:div w:id="1949697230">
      <w:bodyDiv w:val="1"/>
      <w:marLeft w:val="0"/>
      <w:marRight w:val="0"/>
      <w:marTop w:val="0"/>
      <w:marBottom w:val="0"/>
      <w:divBdr>
        <w:top w:val="none" w:sz="0" w:space="0" w:color="auto"/>
        <w:left w:val="none" w:sz="0" w:space="0" w:color="auto"/>
        <w:bottom w:val="none" w:sz="0" w:space="0" w:color="auto"/>
        <w:right w:val="none" w:sz="0" w:space="0" w:color="auto"/>
      </w:divBdr>
    </w:div>
    <w:div w:id="1956784995">
      <w:bodyDiv w:val="1"/>
      <w:marLeft w:val="0"/>
      <w:marRight w:val="0"/>
      <w:marTop w:val="0"/>
      <w:marBottom w:val="0"/>
      <w:divBdr>
        <w:top w:val="none" w:sz="0" w:space="0" w:color="auto"/>
        <w:left w:val="none" w:sz="0" w:space="0" w:color="auto"/>
        <w:bottom w:val="none" w:sz="0" w:space="0" w:color="auto"/>
        <w:right w:val="none" w:sz="0" w:space="0" w:color="auto"/>
      </w:divBdr>
    </w:div>
    <w:div w:id="1973558756">
      <w:bodyDiv w:val="1"/>
      <w:marLeft w:val="0"/>
      <w:marRight w:val="0"/>
      <w:marTop w:val="0"/>
      <w:marBottom w:val="0"/>
      <w:divBdr>
        <w:top w:val="none" w:sz="0" w:space="0" w:color="auto"/>
        <w:left w:val="none" w:sz="0" w:space="0" w:color="auto"/>
        <w:bottom w:val="none" w:sz="0" w:space="0" w:color="auto"/>
        <w:right w:val="none" w:sz="0" w:space="0" w:color="auto"/>
      </w:divBdr>
    </w:div>
    <w:div w:id="1974096549">
      <w:bodyDiv w:val="1"/>
      <w:marLeft w:val="0"/>
      <w:marRight w:val="0"/>
      <w:marTop w:val="0"/>
      <w:marBottom w:val="0"/>
      <w:divBdr>
        <w:top w:val="none" w:sz="0" w:space="0" w:color="auto"/>
        <w:left w:val="none" w:sz="0" w:space="0" w:color="auto"/>
        <w:bottom w:val="none" w:sz="0" w:space="0" w:color="auto"/>
        <w:right w:val="none" w:sz="0" w:space="0" w:color="auto"/>
      </w:divBdr>
    </w:div>
    <w:div w:id="1978879428">
      <w:bodyDiv w:val="1"/>
      <w:marLeft w:val="0"/>
      <w:marRight w:val="0"/>
      <w:marTop w:val="0"/>
      <w:marBottom w:val="0"/>
      <w:divBdr>
        <w:top w:val="none" w:sz="0" w:space="0" w:color="auto"/>
        <w:left w:val="none" w:sz="0" w:space="0" w:color="auto"/>
        <w:bottom w:val="none" w:sz="0" w:space="0" w:color="auto"/>
        <w:right w:val="none" w:sz="0" w:space="0" w:color="auto"/>
      </w:divBdr>
    </w:div>
    <w:div w:id="1986739517">
      <w:bodyDiv w:val="1"/>
      <w:marLeft w:val="0"/>
      <w:marRight w:val="0"/>
      <w:marTop w:val="0"/>
      <w:marBottom w:val="0"/>
      <w:divBdr>
        <w:top w:val="none" w:sz="0" w:space="0" w:color="auto"/>
        <w:left w:val="none" w:sz="0" w:space="0" w:color="auto"/>
        <w:bottom w:val="none" w:sz="0" w:space="0" w:color="auto"/>
        <w:right w:val="none" w:sz="0" w:space="0" w:color="auto"/>
      </w:divBdr>
    </w:div>
    <w:div w:id="1986811133">
      <w:bodyDiv w:val="1"/>
      <w:marLeft w:val="0"/>
      <w:marRight w:val="0"/>
      <w:marTop w:val="0"/>
      <w:marBottom w:val="0"/>
      <w:divBdr>
        <w:top w:val="none" w:sz="0" w:space="0" w:color="auto"/>
        <w:left w:val="none" w:sz="0" w:space="0" w:color="auto"/>
        <w:bottom w:val="none" w:sz="0" w:space="0" w:color="auto"/>
        <w:right w:val="none" w:sz="0" w:space="0" w:color="auto"/>
      </w:divBdr>
    </w:div>
    <w:div w:id="1992130035">
      <w:bodyDiv w:val="1"/>
      <w:marLeft w:val="0"/>
      <w:marRight w:val="0"/>
      <w:marTop w:val="0"/>
      <w:marBottom w:val="0"/>
      <w:divBdr>
        <w:top w:val="none" w:sz="0" w:space="0" w:color="auto"/>
        <w:left w:val="none" w:sz="0" w:space="0" w:color="auto"/>
        <w:bottom w:val="none" w:sz="0" w:space="0" w:color="auto"/>
        <w:right w:val="none" w:sz="0" w:space="0" w:color="auto"/>
      </w:divBdr>
    </w:div>
    <w:div w:id="1993290306">
      <w:bodyDiv w:val="1"/>
      <w:marLeft w:val="0"/>
      <w:marRight w:val="0"/>
      <w:marTop w:val="0"/>
      <w:marBottom w:val="0"/>
      <w:divBdr>
        <w:top w:val="none" w:sz="0" w:space="0" w:color="auto"/>
        <w:left w:val="none" w:sz="0" w:space="0" w:color="auto"/>
        <w:bottom w:val="none" w:sz="0" w:space="0" w:color="auto"/>
        <w:right w:val="none" w:sz="0" w:space="0" w:color="auto"/>
      </w:divBdr>
    </w:div>
    <w:div w:id="1994748545">
      <w:bodyDiv w:val="1"/>
      <w:marLeft w:val="0"/>
      <w:marRight w:val="0"/>
      <w:marTop w:val="0"/>
      <w:marBottom w:val="0"/>
      <w:divBdr>
        <w:top w:val="none" w:sz="0" w:space="0" w:color="auto"/>
        <w:left w:val="none" w:sz="0" w:space="0" w:color="auto"/>
        <w:bottom w:val="none" w:sz="0" w:space="0" w:color="auto"/>
        <w:right w:val="none" w:sz="0" w:space="0" w:color="auto"/>
      </w:divBdr>
    </w:div>
    <w:div w:id="1997148149">
      <w:bodyDiv w:val="1"/>
      <w:marLeft w:val="0"/>
      <w:marRight w:val="0"/>
      <w:marTop w:val="0"/>
      <w:marBottom w:val="0"/>
      <w:divBdr>
        <w:top w:val="none" w:sz="0" w:space="0" w:color="auto"/>
        <w:left w:val="none" w:sz="0" w:space="0" w:color="auto"/>
        <w:bottom w:val="none" w:sz="0" w:space="0" w:color="auto"/>
        <w:right w:val="none" w:sz="0" w:space="0" w:color="auto"/>
      </w:divBdr>
    </w:div>
    <w:div w:id="1998725490">
      <w:bodyDiv w:val="1"/>
      <w:marLeft w:val="0"/>
      <w:marRight w:val="0"/>
      <w:marTop w:val="0"/>
      <w:marBottom w:val="0"/>
      <w:divBdr>
        <w:top w:val="none" w:sz="0" w:space="0" w:color="auto"/>
        <w:left w:val="none" w:sz="0" w:space="0" w:color="auto"/>
        <w:bottom w:val="none" w:sz="0" w:space="0" w:color="auto"/>
        <w:right w:val="none" w:sz="0" w:space="0" w:color="auto"/>
      </w:divBdr>
    </w:div>
    <w:div w:id="2006783261">
      <w:bodyDiv w:val="1"/>
      <w:marLeft w:val="0"/>
      <w:marRight w:val="0"/>
      <w:marTop w:val="0"/>
      <w:marBottom w:val="0"/>
      <w:divBdr>
        <w:top w:val="none" w:sz="0" w:space="0" w:color="auto"/>
        <w:left w:val="none" w:sz="0" w:space="0" w:color="auto"/>
        <w:bottom w:val="none" w:sz="0" w:space="0" w:color="auto"/>
        <w:right w:val="none" w:sz="0" w:space="0" w:color="auto"/>
      </w:divBdr>
    </w:div>
    <w:div w:id="2010059334">
      <w:bodyDiv w:val="1"/>
      <w:marLeft w:val="0"/>
      <w:marRight w:val="0"/>
      <w:marTop w:val="0"/>
      <w:marBottom w:val="0"/>
      <w:divBdr>
        <w:top w:val="none" w:sz="0" w:space="0" w:color="auto"/>
        <w:left w:val="none" w:sz="0" w:space="0" w:color="auto"/>
        <w:bottom w:val="none" w:sz="0" w:space="0" w:color="auto"/>
        <w:right w:val="none" w:sz="0" w:space="0" w:color="auto"/>
      </w:divBdr>
    </w:div>
    <w:div w:id="2011252656">
      <w:bodyDiv w:val="1"/>
      <w:marLeft w:val="0"/>
      <w:marRight w:val="0"/>
      <w:marTop w:val="0"/>
      <w:marBottom w:val="0"/>
      <w:divBdr>
        <w:top w:val="none" w:sz="0" w:space="0" w:color="auto"/>
        <w:left w:val="none" w:sz="0" w:space="0" w:color="auto"/>
        <w:bottom w:val="none" w:sz="0" w:space="0" w:color="auto"/>
        <w:right w:val="none" w:sz="0" w:space="0" w:color="auto"/>
      </w:divBdr>
    </w:div>
    <w:div w:id="2011522385">
      <w:bodyDiv w:val="1"/>
      <w:marLeft w:val="0"/>
      <w:marRight w:val="0"/>
      <w:marTop w:val="0"/>
      <w:marBottom w:val="0"/>
      <w:divBdr>
        <w:top w:val="none" w:sz="0" w:space="0" w:color="auto"/>
        <w:left w:val="none" w:sz="0" w:space="0" w:color="auto"/>
        <w:bottom w:val="none" w:sz="0" w:space="0" w:color="auto"/>
        <w:right w:val="none" w:sz="0" w:space="0" w:color="auto"/>
      </w:divBdr>
    </w:div>
    <w:div w:id="2011908488">
      <w:bodyDiv w:val="1"/>
      <w:marLeft w:val="0"/>
      <w:marRight w:val="0"/>
      <w:marTop w:val="0"/>
      <w:marBottom w:val="0"/>
      <w:divBdr>
        <w:top w:val="none" w:sz="0" w:space="0" w:color="auto"/>
        <w:left w:val="none" w:sz="0" w:space="0" w:color="auto"/>
        <w:bottom w:val="none" w:sz="0" w:space="0" w:color="auto"/>
        <w:right w:val="none" w:sz="0" w:space="0" w:color="auto"/>
      </w:divBdr>
    </w:div>
    <w:div w:id="2014985349">
      <w:bodyDiv w:val="1"/>
      <w:marLeft w:val="0"/>
      <w:marRight w:val="0"/>
      <w:marTop w:val="0"/>
      <w:marBottom w:val="0"/>
      <w:divBdr>
        <w:top w:val="none" w:sz="0" w:space="0" w:color="auto"/>
        <w:left w:val="none" w:sz="0" w:space="0" w:color="auto"/>
        <w:bottom w:val="none" w:sz="0" w:space="0" w:color="auto"/>
        <w:right w:val="none" w:sz="0" w:space="0" w:color="auto"/>
      </w:divBdr>
    </w:div>
    <w:div w:id="2017221196">
      <w:bodyDiv w:val="1"/>
      <w:marLeft w:val="0"/>
      <w:marRight w:val="0"/>
      <w:marTop w:val="0"/>
      <w:marBottom w:val="0"/>
      <w:divBdr>
        <w:top w:val="none" w:sz="0" w:space="0" w:color="auto"/>
        <w:left w:val="none" w:sz="0" w:space="0" w:color="auto"/>
        <w:bottom w:val="none" w:sz="0" w:space="0" w:color="auto"/>
        <w:right w:val="none" w:sz="0" w:space="0" w:color="auto"/>
      </w:divBdr>
    </w:div>
    <w:div w:id="2018773898">
      <w:bodyDiv w:val="1"/>
      <w:marLeft w:val="0"/>
      <w:marRight w:val="0"/>
      <w:marTop w:val="0"/>
      <w:marBottom w:val="0"/>
      <w:divBdr>
        <w:top w:val="none" w:sz="0" w:space="0" w:color="auto"/>
        <w:left w:val="none" w:sz="0" w:space="0" w:color="auto"/>
        <w:bottom w:val="none" w:sz="0" w:space="0" w:color="auto"/>
        <w:right w:val="none" w:sz="0" w:space="0" w:color="auto"/>
      </w:divBdr>
    </w:div>
    <w:div w:id="2019430506">
      <w:bodyDiv w:val="1"/>
      <w:marLeft w:val="0"/>
      <w:marRight w:val="0"/>
      <w:marTop w:val="0"/>
      <w:marBottom w:val="0"/>
      <w:divBdr>
        <w:top w:val="none" w:sz="0" w:space="0" w:color="auto"/>
        <w:left w:val="none" w:sz="0" w:space="0" w:color="auto"/>
        <w:bottom w:val="none" w:sz="0" w:space="0" w:color="auto"/>
        <w:right w:val="none" w:sz="0" w:space="0" w:color="auto"/>
      </w:divBdr>
    </w:div>
    <w:div w:id="2020278874">
      <w:bodyDiv w:val="1"/>
      <w:marLeft w:val="0"/>
      <w:marRight w:val="0"/>
      <w:marTop w:val="0"/>
      <w:marBottom w:val="0"/>
      <w:divBdr>
        <w:top w:val="none" w:sz="0" w:space="0" w:color="auto"/>
        <w:left w:val="none" w:sz="0" w:space="0" w:color="auto"/>
        <w:bottom w:val="none" w:sz="0" w:space="0" w:color="auto"/>
        <w:right w:val="none" w:sz="0" w:space="0" w:color="auto"/>
      </w:divBdr>
    </w:div>
    <w:div w:id="2023311755">
      <w:bodyDiv w:val="1"/>
      <w:marLeft w:val="0"/>
      <w:marRight w:val="0"/>
      <w:marTop w:val="0"/>
      <w:marBottom w:val="0"/>
      <w:divBdr>
        <w:top w:val="none" w:sz="0" w:space="0" w:color="auto"/>
        <w:left w:val="none" w:sz="0" w:space="0" w:color="auto"/>
        <w:bottom w:val="none" w:sz="0" w:space="0" w:color="auto"/>
        <w:right w:val="none" w:sz="0" w:space="0" w:color="auto"/>
      </w:divBdr>
    </w:div>
    <w:div w:id="2023429177">
      <w:bodyDiv w:val="1"/>
      <w:marLeft w:val="0"/>
      <w:marRight w:val="0"/>
      <w:marTop w:val="0"/>
      <w:marBottom w:val="0"/>
      <w:divBdr>
        <w:top w:val="none" w:sz="0" w:space="0" w:color="auto"/>
        <w:left w:val="none" w:sz="0" w:space="0" w:color="auto"/>
        <w:bottom w:val="none" w:sz="0" w:space="0" w:color="auto"/>
        <w:right w:val="none" w:sz="0" w:space="0" w:color="auto"/>
      </w:divBdr>
    </w:div>
    <w:div w:id="2023436848">
      <w:bodyDiv w:val="1"/>
      <w:marLeft w:val="0"/>
      <w:marRight w:val="0"/>
      <w:marTop w:val="0"/>
      <w:marBottom w:val="0"/>
      <w:divBdr>
        <w:top w:val="none" w:sz="0" w:space="0" w:color="auto"/>
        <w:left w:val="none" w:sz="0" w:space="0" w:color="auto"/>
        <w:bottom w:val="none" w:sz="0" w:space="0" w:color="auto"/>
        <w:right w:val="none" w:sz="0" w:space="0" w:color="auto"/>
      </w:divBdr>
    </w:div>
    <w:div w:id="2031369390">
      <w:bodyDiv w:val="1"/>
      <w:marLeft w:val="0"/>
      <w:marRight w:val="0"/>
      <w:marTop w:val="0"/>
      <w:marBottom w:val="0"/>
      <w:divBdr>
        <w:top w:val="none" w:sz="0" w:space="0" w:color="auto"/>
        <w:left w:val="none" w:sz="0" w:space="0" w:color="auto"/>
        <w:bottom w:val="none" w:sz="0" w:space="0" w:color="auto"/>
        <w:right w:val="none" w:sz="0" w:space="0" w:color="auto"/>
      </w:divBdr>
    </w:div>
    <w:div w:id="2042586616">
      <w:bodyDiv w:val="1"/>
      <w:marLeft w:val="0"/>
      <w:marRight w:val="0"/>
      <w:marTop w:val="0"/>
      <w:marBottom w:val="0"/>
      <w:divBdr>
        <w:top w:val="none" w:sz="0" w:space="0" w:color="auto"/>
        <w:left w:val="none" w:sz="0" w:space="0" w:color="auto"/>
        <w:bottom w:val="none" w:sz="0" w:space="0" w:color="auto"/>
        <w:right w:val="none" w:sz="0" w:space="0" w:color="auto"/>
      </w:divBdr>
    </w:div>
    <w:div w:id="2062317134">
      <w:bodyDiv w:val="1"/>
      <w:marLeft w:val="0"/>
      <w:marRight w:val="0"/>
      <w:marTop w:val="0"/>
      <w:marBottom w:val="0"/>
      <w:divBdr>
        <w:top w:val="none" w:sz="0" w:space="0" w:color="auto"/>
        <w:left w:val="none" w:sz="0" w:space="0" w:color="auto"/>
        <w:bottom w:val="none" w:sz="0" w:space="0" w:color="auto"/>
        <w:right w:val="none" w:sz="0" w:space="0" w:color="auto"/>
      </w:divBdr>
    </w:div>
    <w:div w:id="2062442122">
      <w:bodyDiv w:val="1"/>
      <w:marLeft w:val="0"/>
      <w:marRight w:val="0"/>
      <w:marTop w:val="0"/>
      <w:marBottom w:val="0"/>
      <w:divBdr>
        <w:top w:val="none" w:sz="0" w:space="0" w:color="auto"/>
        <w:left w:val="none" w:sz="0" w:space="0" w:color="auto"/>
        <w:bottom w:val="none" w:sz="0" w:space="0" w:color="auto"/>
        <w:right w:val="none" w:sz="0" w:space="0" w:color="auto"/>
      </w:divBdr>
    </w:div>
    <w:div w:id="2069304581">
      <w:bodyDiv w:val="1"/>
      <w:marLeft w:val="0"/>
      <w:marRight w:val="0"/>
      <w:marTop w:val="0"/>
      <w:marBottom w:val="0"/>
      <w:divBdr>
        <w:top w:val="none" w:sz="0" w:space="0" w:color="auto"/>
        <w:left w:val="none" w:sz="0" w:space="0" w:color="auto"/>
        <w:bottom w:val="none" w:sz="0" w:space="0" w:color="auto"/>
        <w:right w:val="none" w:sz="0" w:space="0" w:color="auto"/>
      </w:divBdr>
    </w:div>
    <w:div w:id="2070230917">
      <w:bodyDiv w:val="1"/>
      <w:marLeft w:val="0"/>
      <w:marRight w:val="0"/>
      <w:marTop w:val="0"/>
      <w:marBottom w:val="0"/>
      <w:divBdr>
        <w:top w:val="none" w:sz="0" w:space="0" w:color="auto"/>
        <w:left w:val="none" w:sz="0" w:space="0" w:color="auto"/>
        <w:bottom w:val="none" w:sz="0" w:space="0" w:color="auto"/>
        <w:right w:val="none" w:sz="0" w:space="0" w:color="auto"/>
      </w:divBdr>
    </w:div>
    <w:div w:id="2072071230">
      <w:bodyDiv w:val="1"/>
      <w:marLeft w:val="0"/>
      <w:marRight w:val="0"/>
      <w:marTop w:val="0"/>
      <w:marBottom w:val="0"/>
      <w:divBdr>
        <w:top w:val="none" w:sz="0" w:space="0" w:color="auto"/>
        <w:left w:val="none" w:sz="0" w:space="0" w:color="auto"/>
        <w:bottom w:val="none" w:sz="0" w:space="0" w:color="auto"/>
        <w:right w:val="none" w:sz="0" w:space="0" w:color="auto"/>
      </w:divBdr>
    </w:div>
    <w:div w:id="2075081154">
      <w:bodyDiv w:val="1"/>
      <w:marLeft w:val="0"/>
      <w:marRight w:val="0"/>
      <w:marTop w:val="0"/>
      <w:marBottom w:val="0"/>
      <w:divBdr>
        <w:top w:val="none" w:sz="0" w:space="0" w:color="auto"/>
        <w:left w:val="none" w:sz="0" w:space="0" w:color="auto"/>
        <w:bottom w:val="none" w:sz="0" w:space="0" w:color="auto"/>
        <w:right w:val="none" w:sz="0" w:space="0" w:color="auto"/>
      </w:divBdr>
    </w:div>
    <w:div w:id="2082438570">
      <w:bodyDiv w:val="1"/>
      <w:marLeft w:val="0"/>
      <w:marRight w:val="0"/>
      <w:marTop w:val="0"/>
      <w:marBottom w:val="0"/>
      <w:divBdr>
        <w:top w:val="none" w:sz="0" w:space="0" w:color="auto"/>
        <w:left w:val="none" w:sz="0" w:space="0" w:color="auto"/>
        <w:bottom w:val="none" w:sz="0" w:space="0" w:color="auto"/>
        <w:right w:val="none" w:sz="0" w:space="0" w:color="auto"/>
      </w:divBdr>
    </w:div>
    <w:div w:id="2085106802">
      <w:bodyDiv w:val="1"/>
      <w:marLeft w:val="0"/>
      <w:marRight w:val="0"/>
      <w:marTop w:val="0"/>
      <w:marBottom w:val="0"/>
      <w:divBdr>
        <w:top w:val="none" w:sz="0" w:space="0" w:color="auto"/>
        <w:left w:val="none" w:sz="0" w:space="0" w:color="auto"/>
        <w:bottom w:val="none" w:sz="0" w:space="0" w:color="auto"/>
        <w:right w:val="none" w:sz="0" w:space="0" w:color="auto"/>
      </w:divBdr>
    </w:div>
    <w:div w:id="2088843414">
      <w:bodyDiv w:val="1"/>
      <w:marLeft w:val="0"/>
      <w:marRight w:val="0"/>
      <w:marTop w:val="0"/>
      <w:marBottom w:val="0"/>
      <w:divBdr>
        <w:top w:val="none" w:sz="0" w:space="0" w:color="auto"/>
        <w:left w:val="none" w:sz="0" w:space="0" w:color="auto"/>
        <w:bottom w:val="none" w:sz="0" w:space="0" w:color="auto"/>
        <w:right w:val="none" w:sz="0" w:space="0" w:color="auto"/>
      </w:divBdr>
    </w:div>
    <w:div w:id="2096509864">
      <w:bodyDiv w:val="1"/>
      <w:marLeft w:val="0"/>
      <w:marRight w:val="0"/>
      <w:marTop w:val="0"/>
      <w:marBottom w:val="0"/>
      <w:divBdr>
        <w:top w:val="none" w:sz="0" w:space="0" w:color="auto"/>
        <w:left w:val="none" w:sz="0" w:space="0" w:color="auto"/>
        <w:bottom w:val="none" w:sz="0" w:space="0" w:color="auto"/>
        <w:right w:val="none" w:sz="0" w:space="0" w:color="auto"/>
      </w:divBdr>
    </w:div>
    <w:div w:id="2096707781">
      <w:bodyDiv w:val="1"/>
      <w:marLeft w:val="0"/>
      <w:marRight w:val="0"/>
      <w:marTop w:val="0"/>
      <w:marBottom w:val="0"/>
      <w:divBdr>
        <w:top w:val="none" w:sz="0" w:space="0" w:color="auto"/>
        <w:left w:val="none" w:sz="0" w:space="0" w:color="auto"/>
        <w:bottom w:val="none" w:sz="0" w:space="0" w:color="auto"/>
        <w:right w:val="none" w:sz="0" w:space="0" w:color="auto"/>
      </w:divBdr>
    </w:div>
    <w:div w:id="2102294611">
      <w:bodyDiv w:val="1"/>
      <w:marLeft w:val="0"/>
      <w:marRight w:val="0"/>
      <w:marTop w:val="0"/>
      <w:marBottom w:val="0"/>
      <w:divBdr>
        <w:top w:val="none" w:sz="0" w:space="0" w:color="auto"/>
        <w:left w:val="none" w:sz="0" w:space="0" w:color="auto"/>
        <w:bottom w:val="none" w:sz="0" w:space="0" w:color="auto"/>
        <w:right w:val="none" w:sz="0" w:space="0" w:color="auto"/>
      </w:divBdr>
    </w:div>
    <w:div w:id="2106994159">
      <w:bodyDiv w:val="1"/>
      <w:marLeft w:val="0"/>
      <w:marRight w:val="0"/>
      <w:marTop w:val="0"/>
      <w:marBottom w:val="0"/>
      <w:divBdr>
        <w:top w:val="none" w:sz="0" w:space="0" w:color="auto"/>
        <w:left w:val="none" w:sz="0" w:space="0" w:color="auto"/>
        <w:bottom w:val="none" w:sz="0" w:space="0" w:color="auto"/>
        <w:right w:val="none" w:sz="0" w:space="0" w:color="auto"/>
      </w:divBdr>
    </w:div>
    <w:div w:id="2107531991">
      <w:bodyDiv w:val="1"/>
      <w:marLeft w:val="0"/>
      <w:marRight w:val="0"/>
      <w:marTop w:val="0"/>
      <w:marBottom w:val="0"/>
      <w:divBdr>
        <w:top w:val="none" w:sz="0" w:space="0" w:color="auto"/>
        <w:left w:val="none" w:sz="0" w:space="0" w:color="auto"/>
        <w:bottom w:val="none" w:sz="0" w:space="0" w:color="auto"/>
        <w:right w:val="none" w:sz="0" w:space="0" w:color="auto"/>
      </w:divBdr>
    </w:div>
    <w:div w:id="2112118596">
      <w:bodyDiv w:val="1"/>
      <w:marLeft w:val="0"/>
      <w:marRight w:val="0"/>
      <w:marTop w:val="0"/>
      <w:marBottom w:val="0"/>
      <w:divBdr>
        <w:top w:val="none" w:sz="0" w:space="0" w:color="auto"/>
        <w:left w:val="none" w:sz="0" w:space="0" w:color="auto"/>
        <w:bottom w:val="none" w:sz="0" w:space="0" w:color="auto"/>
        <w:right w:val="none" w:sz="0" w:space="0" w:color="auto"/>
      </w:divBdr>
    </w:div>
    <w:div w:id="2112505337">
      <w:bodyDiv w:val="1"/>
      <w:marLeft w:val="0"/>
      <w:marRight w:val="0"/>
      <w:marTop w:val="0"/>
      <w:marBottom w:val="0"/>
      <w:divBdr>
        <w:top w:val="none" w:sz="0" w:space="0" w:color="auto"/>
        <w:left w:val="none" w:sz="0" w:space="0" w:color="auto"/>
        <w:bottom w:val="none" w:sz="0" w:space="0" w:color="auto"/>
        <w:right w:val="none" w:sz="0" w:space="0" w:color="auto"/>
      </w:divBdr>
    </w:div>
    <w:div w:id="2113890668">
      <w:bodyDiv w:val="1"/>
      <w:marLeft w:val="0"/>
      <w:marRight w:val="0"/>
      <w:marTop w:val="0"/>
      <w:marBottom w:val="0"/>
      <w:divBdr>
        <w:top w:val="none" w:sz="0" w:space="0" w:color="auto"/>
        <w:left w:val="none" w:sz="0" w:space="0" w:color="auto"/>
        <w:bottom w:val="none" w:sz="0" w:space="0" w:color="auto"/>
        <w:right w:val="none" w:sz="0" w:space="0" w:color="auto"/>
      </w:divBdr>
    </w:div>
    <w:div w:id="2118720649">
      <w:bodyDiv w:val="1"/>
      <w:marLeft w:val="0"/>
      <w:marRight w:val="0"/>
      <w:marTop w:val="0"/>
      <w:marBottom w:val="0"/>
      <w:divBdr>
        <w:top w:val="none" w:sz="0" w:space="0" w:color="auto"/>
        <w:left w:val="none" w:sz="0" w:space="0" w:color="auto"/>
        <w:bottom w:val="none" w:sz="0" w:space="0" w:color="auto"/>
        <w:right w:val="none" w:sz="0" w:space="0" w:color="auto"/>
      </w:divBdr>
    </w:div>
    <w:div w:id="2118869056">
      <w:bodyDiv w:val="1"/>
      <w:marLeft w:val="0"/>
      <w:marRight w:val="0"/>
      <w:marTop w:val="0"/>
      <w:marBottom w:val="0"/>
      <w:divBdr>
        <w:top w:val="none" w:sz="0" w:space="0" w:color="auto"/>
        <w:left w:val="none" w:sz="0" w:space="0" w:color="auto"/>
        <w:bottom w:val="none" w:sz="0" w:space="0" w:color="auto"/>
        <w:right w:val="none" w:sz="0" w:space="0" w:color="auto"/>
      </w:divBdr>
    </w:div>
    <w:div w:id="2119327146">
      <w:bodyDiv w:val="1"/>
      <w:marLeft w:val="0"/>
      <w:marRight w:val="0"/>
      <w:marTop w:val="0"/>
      <w:marBottom w:val="0"/>
      <w:divBdr>
        <w:top w:val="none" w:sz="0" w:space="0" w:color="auto"/>
        <w:left w:val="none" w:sz="0" w:space="0" w:color="auto"/>
        <w:bottom w:val="none" w:sz="0" w:space="0" w:color="auto"/>
        <w:right w:val="none" w:sz="0" w:space="0" w:color="auto"/>
      </w:divBdr>
    </w:div>
    <w:div w:id="2121676423">
      <w:bodyDiv w:val="1"/>
      <w:marLeft w:val="0"/>
      <w:marRight w:val="0"/>
      <w:marTop w:val="0"/>
      <w:marBottom w:val="0"/>
      <w:divBdr>
        <w:top w:val="none" w:sz="0" w:space="0" w:color="auto"/>
        <w:left w:val="none" w:sz="0" w:space="0" w:color="auto"/>
        <w:bottom w:val="none" w:sz="0" w:space="0" w:color="auto"/>
        <w:right w:val="none" w:sz="0" w:space="0" w:color="auto"/>
      </w:divBdr>
    </w:div>
    <w:div w:id="2124769060">
      <w:bodyDiv w:val="1"/>
      <w:marLeft w:val="0"/>
      <w:marRight w:val="0"/>
      <w:marTop w:val="0"/>
      <w:marBottom w:val="0"/>
      <w:divBdr>
        <w:top w:val="none" w:sz="0" w:space="0" w:color="auto"/>
        <w:left w:val="none" w:sz="0" w:space="0" w:color="auto"/>
        <w:bottom w:val="none" w:sz="0" w:space="0" w:color="auto"/>
        <w:right w:val="none" w:sz="0" w:space="0" w:color="auto"/>
      </w:divBdr>
    </w:div>
    <w:div w:id="2128888740">
      <w:bodyDiv w:val="1"/>
      <w:marLeft w:val="0"/>
      <w:marRight w:val="0"/>
      <w:marTop w:val="0"/>
      <w:marBottom w:val="0"/>
      <w:divBdr>
        <w:top w:val="none" w:sz="0" w:space="0" w:color="auto"/>
        <w:left w:val="none" w:sz="0" w:space="0" w:color="auto"/>
        <w:bottom w:val="none" w:sz="0" w:space="0" w:color="auto"/>
        <w:right w:val="none" w:sz="0" w:space="0" w:color="auto"/>
      </w:divBdr>
    </w:div>
    <w:div w:id="2129618757">
      <w:bodyDiv w:val="1"/>
      <w:marLeft w:val="0"/>
      <w:marRight w:val="0"/>
      <w:marTop w:val="0"/>
      <w:marBottom w:val="0"/>
      <w:divBdr>
        <w:top w:val="none" w:sz="0" w:space="0" w:color="auto"/>
        <w:left w:val="none" w:sz="0" w:space="0" w:color="auto"/>
        <w:bottom w:val="none" w:sz="0" w:space="0" w:color="auto"/>
        <w:right w:val="none" w:sz="0" w:space="0" w:color="auto"/>
      </w:divBdr>
    </w:div>
    <w:div w:id="2131242302">
      <w:bodyDiv w:val="1"/>
      <w:marLeft w:val="0"/>
      <w:marRight w:val="0"/>
      <w:marTop w:val="0"/>
      <w:marBottom w:val="0"/>
      <w:divBdr>
        <w:top w:val="none" w:sz="0" w:space="0" w:color="auto"/>
        <w:left w:val="none" w:sz="0" w:space="0" w:color="auto"/>
        <w:bottom w:val="none" w:sz="0" w:space="0" w:color="auto"/>
        <w:right w:val="none" w:sz="0" w:space="0" w:color="auto"/>
      </w:divBdr>
    </w:div>
    <w:div w:id="2136674926">
      <w:bodyDiv w:val="1"/>
      <w:marLeft w:val="0"/>
      <w:marRight w:val="0"/>
      <w:marTop w:val="0"/>
      <w:marBottom w:val="0"/>
      <w:divBdr>
        <w:top w:val="none" w:sz="0" w:space="0" w:color="auto"/>
        <w:left w:val="none" w:sz="0" w:space="0" w:color="auto"/>
        <w:bottom w:val="none" w:sz="0" w:space="0" w:color="auto"/>
        <w:right w:val="none" w:sz="0" w:space="0" w:color="auto"/>
      </w:divBdr>
    </w:div>
    <w:div w:id="2143379549">
      <w:bodyDiv w:val="1"/>
      <w:marLeft w:val="0"/>
      <w:marRight w:val="0"/>
      <w:marTop w:val="0"/>
      <w:marBottom w:val="0"/>
      <w:divBdr>
        <w:top w:val="none" w:sz="0" w:space="0" w:color="auto"/>
        <w:left w:val="none" w:sz="0" w:space="0" w:color="auto"/>
        <w:bottom w:val="none" w:sz="0" w:space="0" w:color="auto"/>
        <w:right w:val="none" w:sz="0" w:space="0" w:color="auto"/>
      </w:divBdr>
    </w:div>
    <w:div w:id="2143763033">
      <w:bodyDiv w:val="1"/>
      <w:marLeft w:val="0"/>
      <w:marRight w:val="0"/>
      <w:marTop w:val="0"/>
      <w:marBottom w:val="0"/>
      <w:divBdr>
        <w:top w:val="none" w:sz="0" w:space="0" w:color="auto"/>
        <w:left w:val="none" w:sz="0" w:space="0" w:color="auto"/>
        <w:bottom w:val="none" w:sz="0" w:space="0" w:color="auto"/>
        <w:right w:val="none" w:sz="0" w:space="0" w:color="auto"/>
      </w:divBdr>
    </w:div>
    <w:div w:id="2147234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footer" Target="footer5.xml"/><Relationship Id="rId26" Type="http://schemas.openxmlformats.org/officeDocument/2006/relationships/image" Target="media/image4.png"/><Relationship Id="rId39" Type="http://schemas.openxmlformats.org/officeDocument/2006/relationships/theme" Target="theme/theme1.xml"/><Relationship Id="rId21" Type="http://schemas.openxmlformats.org/officeDocument/2006/relationships/image" Target="media/image2.png"/><Relationship Id="rId34"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1.png"/><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7.xml"/><Relationship Id="rId32" Type="http://schemas.openxmlformats.org/officeDocument/2006/relationships/image" Target="media/image8.png"/><Relationship Id="rId37"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12.emf"/><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header" Target="header9.xml"/><Relationship Id="rId30" Type="http://schemas.openxmlformats.org/officeDocument/2006/relationships/image" Target="media/image6.png"/><Relationship Id="rId35" Type="http://schemas.openxmlformats.org/officeDocument/2006/relationships/image" Target="media/image11.png"/><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gomes\Application%20Data\Microsoft\Templates\Thesis\Disserta&#231;&#227;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b:Source>
    <b:Tag>Uni14</b:Tag>
    <b:SourceType>InternetSite</b:SourceType>
    <b:Guid>{C959E9CC-3BFE-4FF1-B31B-1650D4404B04}</b:Guid>
    <b:Author>
      <b:Author>
        <b:Corporate>United Nations</b:Corporate>
      </b:Author>
    </b:Author>
    <b:Title>World’s population increasingly urban with more than half living in urban areas</b:Title>
    <b:Year>2014</b:Year>
    <b:InternetSiteTitle>UN</b:InternetSiteTitle>
    <b:Month>7</b:Month>
    <b:Day>10</b:Day>
    <b:YearAccessed>2015</b:YearAccessed>
    <b:MonthAccessed>5</b:MonthAccessed>
    <b:DayAccessed>2</b:DayAccessed>
    <b:URL>http://www.un.org/en/development/desa/news/population/world-urbanization-prospects-2014.html</b:URL>
    <b:RefOrder>8</b:RefOrder>
  </b:Source>
  <b:Source>
    <b:Tag>Adi98</b:Tag>
    <b:SourceType>JournalArticle</b:SourceType>
    <b:Guid>{DBFE56AB-10F6-48BF-91F6-15B516D139BA}</b:Guid>
    <b:Author>
      <b:Author>
        <b:NameList>
          <b:Person>
            <b:Last>Adinolfi</b:Last>
            <b:First>A.</b:First>
          </b:Person>
          <b:Person>
            <b:Last>Lamedica</b:Last>
            <b:First>R.</b:First>
          </b:Person>
          <b:Person>
            <b:Last>Modesto</b:Last>
            <b:First>C.</b:First>
          </b:Person>
          <b:Person>
            <b:Last>Prudenzi</b:Last>
            <b:First>A.</b:First>
          </b:Person>
          <b:Person>
            <b:Last>Vimercati</b:Last>
            <b:First>S.</b:First>
          </b:Person>
        </b:NameList>
      </b:Author>
    </b:Author>
    <b:Title>Experimental assessment of energy saving due to trains regenerative braking in an electrified subway line</b:Title>
    <b:Year>1998</b:Year>
    <b:Publisher>IEEE Transactions on Power Delivery</b:Publisher>
    <b:Volume>13</b:Volume>
    <b:Pages>1536-1542</b:Pages>
    <b:JournalName>IEEE Transactions on Power Delivery</b:JournalName>
    <b:Month>10</b:Month>
    <b:Issue>4</b:Issue>
    <b:RefOrder>10</b:RefOrder>
  </b:Source>
  <b:Source>
    <b:Tag>Fer82</b:Tag>
    <b:SourceType>Book</b:SourceType>
    <b:Guid>{09EFC796-0DFB-48AD-A53E-C4318F7B781A}</b:Guid>
    <b:Author>
      <b:Author>
        <b:NameList>
          <b:Person>
            <b:Last>Ferreira</b:Last>
            <b:First>Luiz</b:First>
            <b:Middle>Otávio Saraiva</b:Middle>
          </b:Person>
        </b:NameList>
      </b:Author>
    </b:Author>
    <b:Title>Modelo dos Trens da Linha Norte-Sul do Metrô de São Paulo</b:Title>
    <b:City>São paulo</b:City>
    <b:Year>1982</b:Year>
    <b:Publisher>UNICAMP</b:Publisher>
    <b:RefOrder>9</b:RefOrder>
  </b:Source>
  <b:Source>
    <b:Tag>Kön06</b:Tag>
    <b:SourceType>ConferenceProceedings</b:SourceType>
    <b:Guid>{3B89547A-9A05-4F18-AC99-9AD2B0D31E29}</b:Guid>
    <b:Author>
      <b:Author>
        <b:NameList>
          <b:Person>
            <b:Last>König</b:Last>
            <b:First>Niklaus</b:First>
            <b:Middle>H.</b:Middle>
          </b:Person>
          <b:Person>
            <b:Last>Porath</b:Last>
            <b:First>Franklin</b:First>
            <b:Middle>E.</b:Middle>
          </b:Person>
        </b:NameList>
      </b:Author>
    </b:Author>
    <b:Title>SwissRapide Express, A Maglev High-Speed Line for Switzerland</b:Title>
    <b:Year>2006</b:Year>
    <b:City>Dresden, Germany</b:City>
    <b:ConferenceName>The 19th International Conference on Magnetically Levitated Systems and Linear Drives</b:ConferenceName>
    <b:Publisher>MagLev 2006</b:Publisher>
    <b:RefOrder>11</b:RefOrder>
  </b:Source>
  <b:Source>
    <b:Tag>Kru06</b:Tag>
    <b:SourceType>ConferenceProceedings</b:SourceType>
    <b:Guid>{C3172929-CF8B-49D5-B44D-D26272957B77}</b:Guid>
    <b:Author>
      <b:Author>
        <b:NameList>
          <b:Person>
            <b:Last>Kruse</b:Last>
            <b:First>Jochen</b:First>
          </b:Person>
          <b:Person>
            <b:Last>James</b:Last>
            <b:First>Alan</b:First>
          </b:Person>
        </b:NameList>
      </b:Author>
    </b:Author>
    <b:Title>Transrapid in Great Britain – Project UK Ultraspeed</b:Title>
    <b:Year>2006</b:Year>
    <b:ConferenceName>The 19th International Conference on Magnetically Levitated Systems and Linear Drives</b:ConferenceName>
    <b:City>Dresden, Germany</b:City>
    <b:Publisher>MagLev 2006</b:Publisher>
    <b:RefOrder>12</b:RefOrder>
  </b:Source>
  <b:Source>
    <b:Tag>Neu06</b:Tag>
    <b:SourceType>ConferenceProceedings</b:SourceType>
    <b:Guid>{CFF9D765-6214-4A37-9DAA-031E778B42C1}</b:Guid>
    <b:Author>
      <b:Author>
        <b:NameList>
          <b:Person>
            <b:Last>Neumann</b:Last>
            <b:First>Bernd</b:First>
          </b:Person>
        </b:NameList>
      </b:Author>
    </b:Author>
    <b:Title>Utilisation of the Transrapid in Europe</b:Title>
    <b:Year>2006</b:Year>
    <b:ConferenceName>The 19th International Conference on Magnetically Levitated Systems and Linear Drives</b:ConferenceName>
    <b:City>Dresden, Germany</b:City>
    <b:Publisher>MagLev 2006</b:Publisher>
    <b:RefOrder>13</b:RefOrder>
  </b:Source>
  <b:Source>
    <b:Tag>ABN11</b:Tag>
    <b:SourceType>Book</b:SourceType>
    <b:Guid>{9C84B2B2-600F-4C3A-8863-6C63135231EE}</b:Guid>
    <b:Author>
      <b:Author>
        <b:Corporate>ABNT</b:Corporate>
      </b:Author>
    </b:Author>
    <b:Title>NBR 14724 - informações e Documentação - Trabalhos Acadêmicos - Apresentação</b:Title>
    <b:Year>2011</b:Year>
    <b:City>Rio de Janeiro</b:City>
    <b:Publisher>Associação Brasileira de Normas Técnicas</b:Publisher>
    <b:Edition>3ª</b:Edition>
    <b:CountryRegion>Brasil</b:CountryRegion>
    <b:Pages>11</b:Pages>
    <b:RefOrder>1</b:RefOrder>
  </b:Source>
  <b:Source>
    <b:Tag>ABN03</b:Tag>
    <b:SourceType>Book</b:SourceType>
    <b:Guid>{DDA2759F-2F76-4482-A21B-31637938555C}</b:Guid>
    <b:Author>
      <b:Author>
        <b:Corporate>ABNT</b:Corporate>
      </b:Author>
    </b:Author>
    <b:Title>NBR 6028 - Informação e documentação - Resumo - Apresentação</b:Title>
    <b:Year>2003</b:Year>
    <b:City>Rio de Janeiro</b:City>
    <b:Publisher>Associação Brasileira de Normas Técnicas</b:Publisher>
    <b:RefOrder>2</b:RefOrder>
  </b:Source>
  <b:Source>
    <b:Tag>ABN2b</b:Tag>
    <b:SourceType>Book</b:SourceType>
    <b:Guid>{4764E35D-2331-404E-A7B5-DF9EAC20D318}</b:Guid>
    <b:Author>
      <b:Author>
        <b:Corporate>ABNT</b:Corporate>
      </b:Author>
    </b:Author>
    <b:Title>NBR 6027 - Informação e documentação - Sumário - Apresentação</b:Title>
    <b:Year>2012b</b:Year>
    <b:City>Rio de Janeiro</b:City>
    <b:Publisher>Associação Brasileira de Normas Técnicas</b:Publisher>
    <b:Edition>2ª</b:Edition>
    <b:RefOrder>4</b:RefOrder>
  </b:Source>
  <b:Source>
    <b:Tag>ABN12</b:Tag>
    <b:SourceType>Book</b:SourceType>
    <b:Guid>{C2510969-38A8-4234-A9F3-8F57CB725E50}</b:Guid>
    <b:Author>
      <b:Author>
        <b:Corporate>ABNT</b:Corporate>
      </b:Author>
    </b:Author>
    <b:Title>NBR 6024 - Informação e documentação - Numeração progressiva das seções de um documento - Apresentação</b:Title>
    <b:Year>2012a</b:Year>
    <b:City>Rio de Janeiro</b:City>
    <b:Publisher>Associação Brasileira de Normas Técnicas</b:Publisher>
    <b:Edition>2º</b:Edition>
    <b:RefOrder>3</b:RefOrder>
  </b:Source>
  <b:Source>
    <b:Tag>ABN02</b:Tag>
    <b:SourceType>Book</b:SourceType>
    <b:Guid>{28624614-F718-4965-B6E8-9F9FCDF4FBD5}</b:Guid>
    <b:Author>
      <b:Author>
        <b:Corporate>ABNT</b:Corporate>
      </b:Author>
    </b:Author>
    <b:Title>NBR 10520 - Informação e documentação – Citações em documentos – Apresentação</b:Title>
    <b:Year>2002</b:Year>
    <b:City>Rio de Janeiro</b:City>
    <b:Publisher>Associação Brasileira de Normas Técnicas</b:Publisher>
    <b:RefOrder>6</b:RefOrder>
  </b:Source>
  <b:Source>
    <b:Tag>ABN18</b:Tag>
    <b:SourceType>Book</b:SourceType>
    <b:Guid>{DFC84FE2-9BDA-4C22-929F-E644AAECFBF6}</b:Guid>
    <b:Author>
      <b:Author>
        <b:Corporate>ABNT</b:Corporate>
      </b:Author>
    </b:Author>
    <b:Title>NBR 6023 - Informação e documentação - Referências - Elaboração</b:Title>
    <b:Year>2018</b:Year>
    <b:City>Rio de Janeiro</b:City>
    <b:Publisher>Associação Brasileira de Normas Técnicas</b:Publisher>
    <b:Edition>2ª</b:Edition>
    <b:RefOrder>7</b:RefOrder>
  </b:Source>
  <b:Source>
    <b:Tag>ABN04</b:Tag>
    <b:SourceType>Book</b:SourceType>
    <b:Guid>{17705FCE-435A-4B56-BB6C-580FCC8E7553}</b:Guid>
    <b:Author>
      <b:Author>
        <b:Corporate>ABNT</b:Corporate>
      </b:Author>
    </b:Author>
    <b:Title>NBR 12225 - Informação e documentação - Lombada - Apresentação</b:Title>
    <b:Year>2004</b:Year>
    <b:City>Rio de Janeiro</b:City>
    <b:Publisher>Associação Brasileira de Normas Técnicas</b:Publisher>
    <b:Edition>2ª</b:Edition>
    <b:RefOrder>14</b:RefOrder>
  </b:Source>
  <b:Source>
    <b:Tag>Mat15</b:Tag>
    <b:SourceType>Book</b:SourceType>
    <b:Guid>{AD407085-7E34-463D-B16C-A718A85D008D}</b:Guid>
    <b:Title>Estudo da tração de um veículo de levitação magnética supercondutora: contribuição à certificação do MagLev-Cobra</b:Title>
    <b:Year>2015</b:Year>
    <b:City>Rio de Janeiro</b:City>
    <b:Publisher>COPPE - UFRJ</b:Publisher>
    <b:Author>
      <b:Author>
        <b:NameList>
          <b:Person>
            <b:Last>Mattos</b:Last>
            <b:Middle>Simas</b:Middle>
            <b:First>Laércio</b:First>
          </b:Person>
        </b:NameList>
      </b:Author>
    </b:Author>
    <b:RefOrder>5</b:RefOrder>
  </b:Source>
  <b:Source>
    <b:Tag>Jun19</b:Tag>
    <b:SourceType>Report</b:SourceType>
    <b:Guid>{1D0D1E8B-AD31-4679-B6E5-3A9FCAD72321}</b:Guid>
    <b:Title>Estudo de um Gerador de Energia Utilizando Células Combustíveis</b:Title>
    <b:Year>2019</b:Year>
    <b:City>Leopoldina</b:City>
    <b:Institution>Tese(Tese em engenharia de Controle e Automação) - CEFET-MG</b:Institution>
    <b:Author>
      <b:Author>
        <b:NameList>
          <b:Person>
            <b:Last>Junqueira</b:Last>
            <b:Middle>Gomes</b:Middle>
            <b:First>Adalberto </b:First>
          </b:Person>
        </b:NameList>
      </b:Author>
    </b:Author>
    <b:Pages>152-155</b:Pages>
    <b:RefOrder>15</b:RefOrder>
  </b:Source>
</b:Sources>
</file>

<file path=customXml/itemProps1.xml><?xml version="1.0" encoding="utf-8"?>
<ds:datastoreItem xmlns:ds="http://schemas.openxmlformats.org/officeDocument/2006/customXml" ds:itemID="{AA5FEA65-64BC-4DBB-9579-57E071E97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sertação</Template>
  <TotalTime>9</TotalTime>
  <Pages>1</Pages>
  <Words>9077</Words>
  <Characters>51743</Characters>
  <Application>Microsoft Office Word</Application>
  <DocSecurity>0</DocSecurity>
  <Lines>431</Lines>
  <Paragraphs>1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ese doutorado APM aplicado a veículo MagLev</vt:lpstr>
      <vt:lpstr>Tese doutorado APM aplicado a veículo MagLev</vt:lpstr>
    </vt:vector>
  </TitlesOfParts>
  <Company>L</Company>
  <LinksUpToDate>false</LinksUpToDate>
  <CharactersWithSpaces>6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e doutorado APM aplicado a veículo MagLev</dc:title>
  <dc:subject>Introdução</dc:subject>
  <dc:creator>Laércio Simas Mattos</dc:creator>
  <cp:keywords>APM, MagLev</cp:keywords>
  <cp:lastModifiedBy>Fernanda Fernandes</cp:lastModifiedBy>
  <cp:revision>9</cp:revision>
  <cp:lastPrinted>2021-11-23T12:34:00Z</cp:lastPrinted>
  <dcterms:created xsi:type="dcterms:W3CDTF">2019-08-09T08:05:00Z</dcterms:created>
  <dcterms:modified xsi:type="dcterms:W3CDTF">2021-11-23T12:35:00Z</dcterms:modified>
  <cp:category>Tes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